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8159C" w14:textId="77777777" w:rsidR="009C6C4D" w:rsidRPr="00F112BC" w:rsidRDefault="009C6C4D" w:rsidP="009C6C4D">
      <w:pPr>
        <w:jc w:val="center"/>
      </w:pPr>
      <w:r w:rsidRPr="00F112BC">
        <w:t>Articles Thierry</w:t>
      </w:r>
    </w:p>
    <w:p w14:paraId="6A61C0AF" w14:textId="77777777" w:rsidR="009C6C4D" w:rsidRPr="00F112BC" w:rsidRDefault="009C6C4D">
      <w:pPr>
        <w:spacing w:after="160" w:line="259" w:lineRule="auto"/>
      </w:pPr>
      <w:r w:rsidRPr="00F112BC">
        <w:br w:type="page"/>
      </w:r>
    </w:p>
    <w:p w14:paraId="4329F08F" w14:textId="77777777" w:rsidR="00685949" w:rsidRPr="00F112BC" w:rsidRDefault="00685949" w:rsidP="00685949">
      <w:pPr>
        <w:pStyle w:val="NormalWeb"/>
        <w:shd w:val="clear" w:color="auto" w:fill="FFFFFF"/>
        <w:spacing w:before="0" w:beforeAutospacing="0" w:after="90" w:afterAutospacing="0"/>
        <w:rPr>
          <w:color w:val="1D2129"/>
          <w:sz w:val="21"/>
          <w:szCs w:val="21"/>
        </w:rPr>
      </w:pPr>
      <w:r w:rsidRPr="00F112BC">
        <w:rPr>
          <w:color w:val="1D2129"/>
          <w:sz w:val="21"/>
          <w:szCs w:val="21"/>
        </w:rPr>
        <w:lastRenderedPageBreak/>
        <w:t>LOVE VERSUS HEARTBREAKING</w:t>
      </w:r>
    </w:p>
    <w:p w14:paraId="3AFE88DF" w14:textId="77777777" w:rsidR="00685949" w:rsidRPr="00F112BC" w:rsidRDefault="00685949" w:rsidP="00F112BC">
      <w:pPr>
        <w:pStyle w:val="NormalWeb"/>
        <w:shd w:val="clear" w:color="auto" w:fill="FFFFFF"/>
        <w:spacing w:before="90" w:beforeAutospacing="0" w:after="0" w:afterAutospacing="0"/>
        <w:jc w:val="both"/>
        <w:rPr>
          <w:color w:val="1D2129"/>
          <w:sz w:val="21"/>
          <w:szCs w:val="21"/>
        </w:rPr>
      </w:pPr>
      <w:r w:rsidRPr="00F112BC">
        <w:rPr>
          <w:color w:val="1D2129"/>
          <w:sz w:val="21"/>
          <w:szCs w:val="21"/>
        </w:rPr>
        <w:t xml:space="preserve">L’homme n’avait pas fermé l’œil deux nuits durant. Son cœur battait trop vite. Et il avait bien du mal à ralentir le mouvement. qui s’emballait comme un disque rayé. Une femme qu’il avait </w:t>
      </w:r>
      <w:proofErr w:type="gramStart"/>
      <w:r w:rsidRPr="00F112BC">
        <w:rPr>
          <w:color w:val="1D2129"/>
          <w:sz w:val="21"/>
          <w:szCs w:val="21"/>
        </w:rPr>
        <w:t>connu</w:t>
      </w:r>
      <w:proofErr w:type="gramEnd"/>
      <w:r w:rsidRPr="00F112BC">
        <w:rPr>
          <w:color w:val="1D2129"/>
          <w:sz w:val="21"/>
          <w:szCs w:val="21"/>
        </w:rPr>
        <w:t xml:space="preserve"> quatre ans et demi auparavant venait de lui porter l’estocade. A défaut d’avoir un quelconque courage, elle avait mis à bas la confiance qu’il avait en elle, et du même coup en eux, par un procédé on ne peut plus spécieux. Tergiversant sans cesse dans un no man’s land où le doute et l’inhibition rivalisaient avec l’introjection et la projection, elle prétexta d’un grave différend moral, d’une incompatibilité intrinsèque pour courcircuiter toute </w:t>
      </w:r>
      <w:proofErr w:type="spellStart"/>
      <w:r w:rsidRPr="00F112BC">
        <w:rPr>
          <w:color w:val="1D2129"/>
          <w:sz w:val="21"/>
          <w:szCs w:val="21"/>
        </w:rPr>
        <w:t>veilleité</w:t>
      </w:r>
      <w:proofErr w:type="spellEnd"/>
      <w:r w:rsidRPr="00F112BC">
        <w:rPr>
          <w:color w:val="1D2129"/>
          <w:sz w:val="21"/>
          <w:szCs w:val="21"/>
        </w:rPr>
        <w:t xml:space="preserve"> de possibilités. Dans l’entreprise, elle avait dû certainement être aidée. Autour d’elle les vipères à deux têtes ne manquaient pas l’occasion de répandre leur amère venin. Lequel était issu d’une somme de contrariétés glanées au fil du temps, des morts et des naissances, de vides sidéraux également. Bref, lorsque l’homme vint retrouver chez elle la belle qu’il chérissait pour s’accorder quatre semaines de repos du guerrier, cela sentait diablement le brûlé. La belle se transformant en bête lui fît part d’un mécontentement dont la teneur tenait d’un succédané. La lâcheté de la dame ravalée au rang de juge et partie lui fît arguer que l’homme avait dérogé aux consignes. Un trop gros sac, un diner acheté et préparé l’avait exposé à des griefs qui allaient le condamner. Et pourtant….Pourtant, il attendait ce moment, pas celui de l’ostracisme. Nenni ! Celui des vacances tant méritées, car six jours sur sept pendant onze mois il avait beaucoup donné de lui-même à un public pour le moins agité. Et cela faisait un bon trimestre qu’il attendait ardemment l’instant d’un grand relâchement. Mais cela, la dame n’en avait cure. Elle était enfermée dans sa cage, habitait ses schémas, était possédée par ses préjugés bien alimentés dans sa périphérie. Sa puérilité, son infantilisme faisaient qu’elle raccordait ses pensées à des contes de fées bien BCBG. De victime, la dame devait se transformer en bourreau…La réalité devait rattraper. Toutes les marques d’amour et d’attention que l’homme tentaient de montrer, elle les balayait, </w:t>
      </w:r>
      <w:proofErr w:type="spellStart"/>
      <w:r w:rsidRPr="00F112BC">
        <w:rPr>
          <w:color w:val="1D2129"/>
          <w:sz w:val="21"/>
          <w:szCs w:val="21"/>
        </w:rPr>
        <w:t>désinterressée</w:t>
      </w:r>
      <w:proofErr w:type="spellEnd"/>
      <w:r w:rsidRPr="00F112BC">
        <w:rPr>
          <w:color w:val="1D2129"/>
          <w:sz w:val="21"/>
          <w:szCs w:val="21"/>
        </w:rPr>
        <w:t xml:space="preserve"> d’un revers de manchette. Lui était entier, à sa façon il essayait de la combler. D’attentions qu’elle ne </w:t>
      </w:r>
      <w:proofErr w:type="gramStart"/>
      <w:r w:rsidRPr="00F112BC">
        <w:rPr>
          <w:color w:val="1D2129"/>
          <w:sz w:val="21"/>
          <w:szCs w:val="21"/>
        </w:rPr>
        <w:t>voyait</w:t>
      </w:r>
      <w:proofErr w:type="gramEnd"/>
      <w:r w:rsidRPr="00F112BC">
        <w:rPr>
          <w:color w:val="1D2129"/>
          <w:sz w:val="21"/>
          <w:szCs w:val="21"/>
        </w:rPr>
        <w:t xml:space="preserve"> point, elle tentait de lui renvoyer en de supposées lacunes. Tout devait être compliqué par l’Idée. Et l’Idée chez la dame était maîtresse. Elle régnait tyranniquement au point de parfois nier la douceur, la tendresse et l’amour que l’autre lui portait. Elle qui savait donner des leçons de savoir vivre et de savoir être avaient complétement oublié ses fondamentaux. Normal, elle était trop accaparée par un passé dont elle avait fait un présent. En se sentant même obligée de déclarer que la forme comptait plus que le fond. </w:t>
      </w:r>
      <w:proofErr w:type="gramStart"/>
      <w:r w:rsidRPr="00F112BC">
        <w:rPr>
          <w:color w:val="1D2129"/>
          <w:sz w:val="21"/>
          <w:szCs w:val="21"/>
        </w:rPr>
        <w:t>Lui la</w:t>
      </w:r>
      <w:proofErr w:type="gramEnd"/>
      <w:r w:rsidRPr="00F112BC">
        <w:rPr>
          <w:color w:val="1D2129"/>
          <w:sz w:val="21"/>
          <w:szCs w:val="21"/>
        </w:rPr>
        <w:t xml:space="preserve"> remerciait du plus profond du cœur pour ces moments où elle fît preuve de gentillesse, d’attention, de bienveillance et de générosité. Jamais il ne l’avait remis en cause, nonobstant la complexité de la situation qu’il héritait. Il ne pensait seulement qu’à pouvoir l’aider à aller vers son foncier et non vers ses vaines superficialités. Mais là s’est-il trompé. Il pensa plus tard à ce proverbe malais : « on ne lit pas un livre à un bœuf ». Et quand le bœuf se fît vache pour devenir un taureau redoutant d’être un veau, ce ne fût pas beau ! La femme partit en vacances avec ses enfants en le chassant sans se soucier un instant de l’homme dont elle avait déclamé son amour à l’instar d’une Eternité. De la tromperie, qu’avait-elle compris ? Qu’on </w:t>
      </w:r>
      <w:proofErr w:type="gramStart"/>
      <w:r w:rsidRPr="00F112BC">
        <w:rPr>
          <w:color w:val="1D2129"/>
          <w:sz w:val="21"/>
          <w:szCs w:val="21"/>
        </w:rPr>
        <w:t>pouvait</w:t>
      </w:r>
      <w:proofErr w:type="gramEnd"/>
      <w:r w:rsidRPr="00F112BC">
        <w:rPr>
          <w:color w:val="1D2129"/>
          <w:sz w:val="21"/>
          <w:szCs w:val="21"/>
        </w:rPr>
        <w:t xml:space="preserve"> pèle mêle impunément se cacher, naviguer, surfer, slalomer sur la vague des incertitudes en y confondant le réel à l’artificiel, le fond à la forme, le concret au virtuel, la simplicité au déni, au dénigrement, à la négation et à la dénégation, le doute à l’évidence. Que de compromissions des ombres acceptées en amis, en compromis risquaient de mener tout droit la femme à la tombe. Tout </w:t>
      </w:r>
      <w:proofErr w:type="spellStart"/>
      <w:r w:rsidRPr="00F112BC">
        <w:rPr>
          <w:color w:val="1D2129"/>
          <w:sz w:val="21"/>
          <w:szCs w:val="21"/>
        </w:rPr>
        <w:t>çà</w:t>
      </w:r>
      <w:proofErr w:type="spellEnd"/>
      <w:r w:rsidRPr="00F112BC">
        <w:rPr>
          <w:color w:val="1D2129"/>
          <w:sz w:val="21"/>
          <w:szCs w:val="21"/>
        </w:rPr>
        <w:t xml:space="preserve"> au nom d’une réalité fondée sur des chaînes de pensées aliénées, attelées à sa propre antiquité. Liberté, égalité, fraternité pensait l’homme comme un bon Français. Fils proclamé de Voltaire, il croyait bec et ongles aux Lumières. La sienne ne parvenait pas à s’éteindre car le sentiment d’injustice était bien trop présent. Elle lui avait non seulement volé ses vacances, mais surtout ses illusions sur la probité de la dame, dont par séquences l’absence patente l’avait rendue sourde et muette. Elle voulait épouser la forme pour ne pas avoir à affronter le fond. Même dans les formes, elle était plein de contradictions, oscillant entre permissivité et rigidité, laxisme et </w:t>
      </w:r>
      <w:proofErr w:type="spellStart"/>
      <w:r w:rsidRPr="00F112BC">
        <w:rPr>
          <w:color w:val="1D2129"/>
          <w:sz w:val="21"/>
          <w:szCs w:val="21"/>
        </w:rPr>
        <w:t>oukazes</w:t>
      </w:r>
      <w:proofErr w:type="spellEnd"/>
      <w:r w:rsidRPr="00F112BC">
        <w:rPr>
          <w:color w:val="1D2129"/>
          <w:sz w:val="21"/>
          <w:szCs w:val="21"/>
        </w:rPr>
        <w:t>, décrets, pointages des manques et des failles présupposés.</w:t>
      </w:r>
      <w:r w:rsidRPr="00F112BC">
        <w:rPr>
          <w:color w:val="1D2129"/>
          <w:sz w:val="21"/>
          <w:szCs w:val="21"/>
        </w:rPr>
        <w:br/>
        <w:t xml:space="preserve">L’homme militait pour son maternel triptyque. Et si son émotion rejoignait l’incompréhension, la douleur les murs de vide et de peur que l’insomnie enflammait, le Monsieur savait que les cendres renaissaient en Phoenix ! Et que l’amour triomphait toujours de la destruction du corps, du cœur et de l’esprit. Le vide qui nous entoure n’est pas exempte de chaos comme l’amour d’embûches. Le respect de l’altérité dans un souci permanent de liberté, d’égalité et de fraternité conduit à l’amour de la différence. Celle qui enrichit notre propre essence. L’homme l’avait compris. Aucune fatalité n’était dépourvue de sens ! Il pouvait </w:t>
      </w:r>
      <w:proofErr w:type="spellStart"/>
      <w:r w:rsidRPr="00F112BC">
        <w:rPr>
          <w:color w:val="1D2129"/>
          <w:sz w:val="21"/>
          <w:szCs w:val="21"/>
        </w:rPr>
        <w:t>dés</w:t>
      </w:r>
      <w:proofErr w:type="spellEnd"/>
      <w:r w:rsidRPr="00F112BC">
        <w:rPr>
          <w:color w:val="1D2129"/>
          <w:sz w:val="21"/>
          <w:szCs w:val="21"/>
        </w:rPr>
        <w:t xml:space="preserve"> lors peut-être trouver un sommeil réparateur, et aller paisiblement vers le bonheur.</w:t>
      </w:r>
    </w:p>
    <w:p w14:paraId="51D5B491" w14:textId="77777777" w:rsidR="0070443F" w:rsidRPr="00F112BC" w:rsidRDefault="0070443F" w:rsidP="00F112BC">
      <w:pPr>
        <w:jc w:val="both"/>
      </w:pPr>
    </w:p>
    <w:p w14:paraId="0E7D0B8D" w14:textId="77777777" w:rsidR="00685949" w:rsidRPr="00F112BC" w:rsidRDefault="00685949" w:rsidP="00F112BC">
      <w:pPr>
        <w:pStyle w:val="NormalWeb"/>
        <w:shd w:val="clear" w:color="auto" w:fill="FFFFFF"/>
        <w:spacing w:before="90" w:beforeAutospacing="0" w:after="90" w:afterAutospacing="0"/>
        <w:jc w:val="both"/>
        <w:rPr>
          <w:color w:val="1C1E21"/>
          <w:sz w:val="21"/>
          <w:szCs w:val="21"/>
        </w:rPr>
      </w:pPr>
      <w:r w:rsidRPr="00F112BC">
        <w:rPr>
          <w:color w:val="1C1E21"/>
          <w:sz w:val="21"/>
          <w:szCs w:val="21"/>
        </w:rPr>
        <w:t>EPILOGUE</w:t>
      </w:r>
    </w:p>
    <w:p w14:paraId="6E30D0C6" w14:textId="77777777" w:rsidR="00685949" w:rsidRPr="00F112BC" w:rsidRDefault="00685949" w:rsidP="00F112BC">
      <w:pPr>
        <w:pStyle w:val="NormalWeb"/>
        <w:shd w:val="clear" w:color="auto" w:fill="FFFFFF"/>
        <w:spacing w:before="90" w:beforeAutospacing="0" w:after="90" w:afterAutospacing="0"/>
        <w:jc w:val="both"/>
        <w:rPr>
          <w:color w:val="1C1E21"/>
          <w:sz w:val="21"/>
          <w:szCs w:val="21"/>
        </w:rPr>
      </w:pPr>
      <w:r w:rsidRPr="00F112BC">
        <w:rPr>
          <w:color w:val="1C1E21"/>
          <w:sz w:val="21"/>
          <w:szCs w:val="21"/>
        </w:rPr>
        <w:t xml:space="preserve">Au bal des </w:t>
      </w:r>
      <w:proofErr w:type="spellStart"/>
      <w:r w:rsidRPr="00F112BC">
        <w:rPr>
          <w:color w:val="1C1E21"/>
          <w:sz w:val="21"/>
          <w:szCs w:val="21"/>
        </w:rPr>
        <w:t>zombs</w:t>
      </w:r>
      <w:proofErr w:type="spellEnd"/>
    </w:p>
    <w:p w14:paraId="61C630BE" w14:textId="77777777" w:rsidR="00685949" w:rsidRPr="00F112BC" w:rsidRDefault="00685949" w:rsidP="00F112BC">
      <w:pPr>
        <w:pStyle w:val="NormalWeb"/>
        <w:shd w:val="clear" w:color="auto" w:fill="FFFFFF"/>
        <w:spacing w:before="0" w:beforeAutospacing="0" w:after="90" w:afterAutospacing="0"/>
        <w:jc w:val="both"/>
        <w:rPr>
          <w:color w:val="1C1E21"/>
          <w:sz w:val="21"/>
          <w:szCs w:val="21"/>
        </w:rPr>
      </w:pPr>
      <w:r w:rsidRPr="00F112BC">
        <w:rPr>
          <w:color w:val="1C1E21"/>
          <w:sz w:val="21"/>
          <w:szCs w:val="21"/>
        </w:rPr>
        <w:lastRenderedPageBreak/>
        <w:t xml:space="preserve">Au bal des </w:t>
      </w:r>
      <w:proofErr w:type="spellStart"/>
      <w:r w:rsidRPr="00F112BC">
        <w:rPr>
          <w:color w:val="1C1E21"/>
          <w:sz w:val="21"/>
          <w:szCs w:val="21"/>
        </w:rPr>
        <w:t>zombs</w:t>
      </w:r>
      <w:proofErr w:type="spellEnd"/>
      <w:r w:rsidRPr="00F112BC">
        <w:rPr>
          <w:color w:val="1C1E21"/>
          <w:sz w:val="21"/>
          <w:szCs w:val="21"/>
        </w:rPr>
        <w:t xml:space="preserve">, Nick Amor avait été convié. Pas de </w:t>
      </w:r>
      <w:proofErr w:type="spellStart"/>
      <w:r w:rsidRPr="00F112BC">
        <w:rPr>
          <w:color w:val="1C1E21"/>
          <w:sz w:val="21"/>
          <w:szCs w:val="21"/>
        </w:rPr>
        <w:t>dress</w:t>
      </w:r>
      <w:proofErr w:type="spellEnd"/>
      <w:r w:rsidRPr="00F112BC">
        <w:rPr>
          <w:color w:val="1C1E21"/>
          <w:sz w:val="21"/>
          <w:szCs w:val="21"/>
        </w:rPr>
        <w:t xml:space="preserve"> code, mais bien un </w:t>
      </w:r>
      <w:proofErr w:type="spellStart"/>
      <w:r w:rsidRPr="00F112BC">
        <w:rPr>
          <w:color w:val="1C1E21"/>
          <w:sz w:val="21"/>
          <w:szCs w:val="21"/>
        </w:rPr>
        <w:t>brain</w:t>
      </w:r>
      <w:proofErr w:type="spellEnd"/>
      <w:r w:rsidRPr="00F112BC">
        <w:rPr>
          <w:color w:val="1C1E21"/>
          <w:sz w:val="21"/>
          <w:szCs w:val="21"/>
        </w:rPr>
        <w:t xml:space="preserve"> code : pas trop de joie, pas trop de fantaisie, pas trop de rire ! La loi du cimetière y faisait jurisprudence sur Terre. Lorsqu’il parvint au bal des </w:t>
      </w:r>
      <w:proofErr w:type="spellStart"/>
      <w:r w:rsidRPr="00F112BC">
        <w:rPr>
          <w:color w:val="1C1E21"/>
          <w:sz w:val="21"/>
          <w:szCs w:val="21"/>
        </w:rPr>
        <w:t>zombs</w:t>
      </w:r>
      <w:proofErr w:type="spellEnd"/>
      <w:r w:rsidRPr="00F112BC">
        <w:rPr>
          <w:color w:val="1C1E21"/>
          <w:sz w:val="21"/>
          <w:szCs w:val="21"/>
        </w:rPr>
        <w:t xml:space="preserve">, il eut du mal à voir de la lumière. Le bal des </w:t>
      </w:r>
      <w:proofErr w:type="spellStart"/>
      <w:r w:rsidRPr="00F112BC">
        <w:rPr>
          <w:color w:val="1C1E21"/>
          <w:sz w:val="21"/>
          <w:szCs w:val="21"/>
        </w:rPr>
        <w:t>zombs</w:t>
      </w:r>
      <w:proofErr w:type="spellEnd"/>
      <w:r w:rsidRPr="00F112BC">
        <w:rPr>
          <w:color w:val="1C1E21"/>
          <w:sz w:val="21"/>
          <w:szCs w:val="21"/>
        </w:rPr>
        <w:t xml:space="preserve"> ressemblait à s’y méprendre au bal des ombres. Dans la pénombre, les gens y avaient le regard fuyant, la parole policée et le sourire figé. La fête ressemblait à un pétard mouillé. Les conversations y étaient calibrées, le prêt à penser offert à </w:t>
      </w:r>
      <w:proofErr w:type="spellStart"/>
      <w:r w:rsidRPr="00F112BC">
        <w:rPr>
          <w:color w:val="1C1E21"/>
          <w:sz w:val="21"/>
          <w:szCs w:val="21"/>
        </w:rPr>
        <w:t>satieté</w:t>
      </w:r>
      <w:proofErr w:type="spellEnd"/>
      <w:r w:rsidRPr="00F112BC">
        <w:rPr>
          <w:color w:val="1C1E21"/>
          <w:sz w:val="21"/>
          <w:szCs w:val="21"/>
        </w:rPr>
        <w:t xml:space="preserve">. L’omerta sur le bonheur régnait en despote éclairé. Au bal des </w:t>
      </w:r>
      <w:proofErr w:type="spellStart"/>
      <w:r w:rsidRPr="00F112BC">
        <w:rPr>
          <w:color w:val="1C1E21"/>
          <w:sz w:val="21"/>
          <w:szCs w:val="21"/>
        </w:rPr>
        <w:t>zombs</w:t>
      </w:r>
      <w:proofErr w:type="spellEnd"/>
      <w:r w:rsidRPr="00F112BC">
        <w:rPr>
          <w:color w:val="1C1E21"/>
          <w:sz w:val="21"/>
          <w:szCs w:val="21"/>
        </w:rPr>
        <w:t xml:space="preserve">, on parlait de la pluie et du beau temps, mais surtout des malheurs et des misères. Et derrière des regrets </w:t>
      </w:r>
      <w:proofErr w:type="spellStart"/>
      <w:r w:rsidRPr="00F112BC">
        <w:rPr>
          <w:color w:val="1C1E21"/>
          <w:sz w:val="21"/>
          <w:szCs w:val="21"/>
        </w:rPr>
        <w:t>empreintés</w:t>
      </w:r>
      <w:proofErr w:type="spellEnd"/>
      <w:r w:rsidRPr="00F112BC">
        <w:rPr>
          <w:color w:val="1C1E21"/>
          <w:sz w:val="21"/>
          <w:szCs w:val="21"/>
        </w:rPr>
        <w:t xml:space="preserve">, on percevait la réjouissance qu’ils provoquaient. Au bal des </w:t>
      </w:r>
      <w:proofErr w:type="spellStart"/>
      <w:r w:rsidRPr="00F112BC">
        <w:rPr>
          <w:color w:val="1C1E21"/>
          <w:sz w:val="21"/>
          <w:szCs w:val="21"/>
        </w:rPr>
        <w:t>zombs</w:t>
      </w:r>
      <w:proofErr w:type="spellEnd"/>
      <w:r w:rsidRPr="00F112BC">
        <w:rPr>
          <w:color w:val="1C1E21"/>
          <w:sz w:val="21"/>
          <w:szCs w:val="21"/>
        </w:rPr>
        <w:t xml:space="preserve">, tout était sous contrôle. Le pas y était ajusté à la pensée figée, et les mouvements circonscrits, cadencés à une pâle parodie de bourrée. L’hôte des lieux, Kate </w:t>
      </w:r>
      <w:proofErr w:type="spellStart"/>
      <w:r w:rsidRPr="00F112BC">
        <w:rPr>
          <w:color w:val="1C1E21"/>
          <w:sz w:val="21"/>
          <w:szCs w:val="21"/>
        </w:rPr>
        <w:t>Rottenstein</w:t>
      </w:r>
      <w:proofErr w:type="spellEnd"/>
      <w:r w:rsidRPr="00F112BC">
        <w:rPr>
          <w:color w:val="1C1E21"/>
          <w:sz w:val="21"/>
          <w:szCs w:val="21"/>
        </w:rPr>
        <w:t xml:space="preserve">, s’était trompée. Elle avait invité à </w:t>
      </w:r>
      <w:proofErr w:type="spellStart"/>
      <w:r w:rsidRPr="00F112BC">
        <w:rPr>
          <w:color w:val="1C1E21"/>
          <w:sz w:val="21"/>
          <w:szCs w:val="21"/>
        </w:rPr>
        <w:t>tord</w:t>
      </w:r>
      <w:proofErr w:type="spellEnd"/>
      <w:r w:rsidRPr="00F112BC">
        <w:rPr>
          <w:color w:val="1C1E21"/>
          <w:sz w:val="21"/>
          <w:szCs w:val="21"/>
        </w:rPr>
        <w:t xml:space="preserve"> Nick Amor en croyant que son seul patronyme allait lui redonner vie. </w:t>
      </w:r>
      <w:proofErr w:type="gramStart"/>
      <w:r w:rsidRPr="00F112BC">
        <w:rPr>
          <w:color w:val="1C1E21"/>
          <w:sz w:val="21"/>
          <w:szCs w:val="21"/>
        </w:rPr>
        <w:t>Sauf que</w:t>
      </w:r>
      <w:proofErr w:type="gramEnd"/>
      <w:r w:rsidRPr="00F112BC">
        <w:rPr>
          <w:color w:val="1C1E21"/>
          <w:sz w:val="21"/>
          <w:szCs w:val="21"/>
        </w:rPr>
        <w:t xml:space="preserve"> Nick n’était pas Jésus et que la soirée ne ressemblait en rien à la grotte de Lourdes, sinon par l’obscurité . Pendant qu’on dansait sur le requiem de Mozart, Nick s’aventura à demander un peu de groove, car royalement il s’emmerdait. Transgressant ainsi sans le réaliser le sacro-saint </w:t>
      </w:r>
      <w:proofErr w:type="spellStart"/>
      <w:r w:rsidRPr="00F112BC">
        <w:rPr>
          <w:color w:val="1C1E21"/>
          <w:sz w:val="21"/>
          <w:szCs w:val="21"/>
        </w:rPr>
        <w:t>brain</w:t>
      </w:r>
      <w:proofErr w:type="spellEnd"/>
      <w:r w:rsidRPr="00F112BC">
        <w:rPr>
          <w:color w:val="1C1E21"/>
          <w:sz w:val="21"/>
          <w:szCs w:val="21"/>
        </w:rPr>
        <w:t xml:space="preserve"> code. L’ire de la maîtresse mit de l’ambiance. Dead line, les invités poussèrent vers la porte l’intrus qui comprit qu’on ne plaisantait ni avec les mots, ni avec les morts. Les zombies avaient une phobie : la VIE ! Mais tout ambivalents qu’ils étaient, </w:t>
      </w:r>
      <w:proofErr w:type="gramStart"/>
      <w:r w:rsidRPr="00F112BC">
        <w:rPr>
          <w:color w:val="1C1E21"/>
          <w:sz w:val="21"/>
          <w:szCs w:val="21"/>
        </w:rPr>
        <w:t>ils la réclamait</w:t>
      </w:r>
      <w:proofErr w:type="gramEnd"/>
      <w:r w:rsidRPr="00F112BC">
        <w:rPr>
          <w:color w:val="1C1E21"/>
          <w:sz w:val="21"/>
          <w:szCs w:val="21"/>
        </w:rPr>
        <w:t>, à condition qu’elle s’accordât à leur mort…</w:t>
      </w:r>
    </w:p>
    <w:p w14:paraId="0B48C9C2" w14:textId="77777777" w:rsidR="00685949" w:rsidRPr="00F112BC" w:rsidRDefault="00685949" w:rsidP="009C6C4D"/>
    <w:p w14:paraId="0270DE10" w14:textId="77777777" w:rsidR="00685949" w:rsidRPr="00F112BC" w:rsidRDefault="00685949">
      <w:pPr>
        <w:spacing w:after="160" w:line="259" w:lineRule="auto"/>
      </w:pPr>
      <w:r w:rsidRPr="00F112BC">
        <w:br w:type="page"/>
      </w:r>
    </w:p>
    <w:p w14:paraId="3F03C356" w14:textId="77777777" w:rsidR="00685949" w:rsidRPr="00F112BC" w:rsidRDefault="00685949" w:rsidP="009C6C4D">
      <w:pPr>
        <w:rPr>
          <w:color w:val="1C1E21"/>
          <w:sz w:val="21"/>
          <w:szCs w:val="21"/>
          <w:shd w:val="clear" w:color="auto" w:fill="FFFFFF"/>
        </w:rPr>
      </w:pPr>
      <w:r w:rsidRPr="00F112BC">
        <w:rPr>
          <w:color w:val="1C1E21"/>
          <w:sz w:val="21"/>
          <w:szCs w:val="21"/>
          <w:shd w:val="clear" w:color="auto" w:fill="FFFFFF"/>
        </w:rPr>
        <w:lastRenderedPageBreak/>
        <w:t>Chers amis et amies, j'ai l'honneur et le plaisir de vous annoncer la naissance de boostetudes.fr. Allez, sur ce site, jeter un petit coup d'</w:t>
      </w:r>
      <w:proofErr w:type="spellStart"/>
      <w:r w:rsidRPr="00F112BC">
        <w:rPr>
          <w:color w:val="1C1E21"/>
          <w:sz w:val="21"/>
          <w:szCs w:val="21"/>
          <w:shd w:val="clear" w:color="auto" w:fill="FFFFFF"/>
        </w:rPr>
        <w:t>oeil</w:t>
      </w:r>
      <w:proofErr w:type="spellEnd"/>
      <w:r w:rsidRPr="00F112BC">
        <w:rPr>
          <w:color w:val="1C1E21"/>
          <w:sz w:val="21"/>
          <w:szCs w:val="21"/>
          <w:shd w:val="clear" w:color="auto" w:fill="FFFFFF"/>
        </w:rPr>
        <w:t>, cela ne peut faire plaisir qu'à Thierry Montreuil. Autour de vous, n'hésitez pas à parler de moi. Des cours particuliers de français et de culture G, d'anglais et d'histoire géo aux prépas écoles de commerce et sciences Po ou encore aux techniques d'expression écrite et orale en passant par le coaching, le préceptorat et la rédaction de rapports, de thèses et de mémoires, je suis là pour offrir les graines permettant la croissance, le développement du savoir et des connaissances...Du meilleur de moi-même au meilleur de vous-même, carpe diem !</w:t>
      </w:r>
    </w:p>
    <w:p w14:paraId="0E698494" w14:textId="77777777" w:rsidR="00685949" w:rsidRPr="00F112BC" w:rsidRDefault="00685949">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010FCD14" w14:textId="77777777" w:rsidR="00685949" w:rsidRPr="00F112BC" w:rsidRDefault="00685949" w:rsidP="00685949">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Kathy, tikka, Titi</w:t>
      </w:r>
    </w:p>
    <w:p w14:paraId="563B2B4A" w14:textId="77777777" w:rsidR="00685949" w:rsidRPr="00F112BC" w:rsidRDefault="00685949" w:rsidP="00685949">
      <w:pPr>
        <w:pStyle w:val="NormalWeb"/>
        <w:shd w:val="clear" w:color="auto" w:fill="FFFFFF"/>
        <w:spacing w:before="90" w:beforeAutospacing="0" w:after="90" w:afterAutospacing="0"/>
        <w:rPr>
          <w:color w:val="1C1E21"/>
          <w:sz w:val="21"/>
          <w:szCs w:val="21"/>
        </w:rPr>
      </w:pPr>
      <w:r w:rsidRPr="00F112BC">
        <w:rPr>
          <w:color w:val="1C1E21"/>
          <w:sz w:val="21"/>
          <w:szCs w:val="21"/>
        </w:rPr>
        <w:t>Kathy, la femme de ma vie, une vraie américaine de New-York,</w:t>
      </w:r>
      <w:r w:rsidRPr="00F112BC">
        <w:rPr>
          <w:color w:val="1C1E21"/>
          <w:sz w:val="21"/>
          <w:szCs w:val="21"/>
        </w:rPr>
        <w:br/>
        <w:t>Tu vois veux dire !</w:t>
      </w:r>
      <w:r w:rsidRPr="00F112BC">
        <w:rPr>
          <w:color w:val="1C1E21"/>
          <w:sz w:val="21"/>
          <w:szCs w:val="21"/>
        </w:rPr>
        <w:br/>
        <w:t>Kathy, pour moi c’est Tikka,</w:t>
      </w:r>
      <w:r w:rsidRPr="00F112BC">
        <w:rPr>
          <w:color w:val="1C1E21"/>
          <w:sz w:val="21"/>
          <w:szCs w:val="21"/>
        </w:rPr>
        <w:br/>
      </w:r>
      <w:r w:rsidRPr="00F112BC">
        <w:rPr>
          <w:rStyle w:val="textexposedshow"/>
          <w:color w:val="1C1E21"/>
          <w:sz w:val="21"/>
          <w:szCs w:val="21"/>
        </w:rPr>
        <w:t>Un plat qui se mange à toute heure avec bonheur</w:t>
      </w:r>
      <w:r w:rsidRPr="00F112BC">
        <w:rPr>
          <w:color w:val="1C1E21"/>
          <w:sz w:val="21"/>
          <w:szCs w:val="21"/>
        </w:rPr>
        <w:br/>
      </w:r>
      <w:r w:rsidRPr="00F112BC">
        <w:rPr>
          <w:rStyle w:val="textexposedshow"/>
          <w:color w:val="1C1E21"/>
          <w:sz w:val="21"/>
          <w:szCs w:val="21"/>
        </w:rPr>
        <w:t>Savoureuse à souhait</w:t>
      </w:r>
    </w:p>
    <w:p w14:paraId="36F8AA79" w14:textId="77777777" w:rsidR="00685949" w:rsidRPr="00F112BC" w:rsidRDefault="00685949" w:rsidP="00685949">
      <w:pPr>
        <w:pStyle w:val="NormalWeb"/>
        <w:shd w:val="clear" w:color="auto" w:fill="FFFFFF"/>
        <w:spacing w:before="0" w:beforeAutospacing="0" w:after="90" w:afterAutospacing="0"/>
        <w:rPr>
          <w:color w:val="1C1E21"/>
          <w:sz w:val="21"/>
          <w:szCs w:val="21"/>
        </w:rPr>
      </w:pPr>
      <w:r w:rsidRPr="00F112BC">
        <w:rPr>
          <w:color w:val="1C1E21"/>
          <w:sz w:val="21"/>
          <w:szCs w:val="21"/>
        </w:rPr>
        <w:t>Moi, je suis son Titi,</w:t>
      </w:r>
      <w:r w:rsidRPr="00F112BC">
        <w:rPr>
          <w:color w:val="1C1E21"/>
          <w:sz w:val="21"/>
          <w:szCs w:val="21"/>
        </w:rPr>
        <w:br/>
        <w:t>Je suis son grigri, bienveillant et gentil,</w:t>
      </w:r>
      <w:r w:rsidRPr="00F112BC">
        <w:rPr>
          <w:color w:val="1C1E21"/>
          <w:sz w:val="21"/>
          <w:szCs w:val="21"/>
        </w:rPr>
        <w:br/>
        <w:t>Fort de tout ce qu’il a appris.</w:t>
      </w:r>
      <w:r w:rsidRPr="00F112BC">
        <w:rPr>
          <w:color w:val="1C1E21"/>
          <w:sz w:val="21"/>
          <w:szCs w:val="21"/>
        </w:rPr>
        <w:br/>
        <w:t>Kathy, mon K, jamais ne m’a quitté</w:t>
      </w:r>
      <w:r w:rsidRPr="00F112BC">
        <w:rPr>
          <w:color w:val="1C1E21"/>
          <w:sz w:val="21"/>
          <w:szCs w:val="21"/>
        </w:rPr>
        <w:br/>
        <w:t>Elle a douté, elle a ruminé, elle a rejeté,</w:t>
      </w:r>
      <w:r w:rsidRPr="00F112BC">
        <w:rPr>
          <w:color w:val="1C1E21"/>
          <w:sz w:val="21"/>
          <w:szCs w:val="21"/>
        </w:rPr>
        <w:br/>
        <w:t>Alors qu’il fallait continuer à parler, à échanger, à libérer</w:t>
      </w:r>
      <w:r w:rsidRPr="00F112BC">
        <w:rPr>
          <w:color w:val="1C1E21"/>
          <w:sz w:val="21"/>
          <w:szCs w:val="21"/>
        </w:rPr>
        <w:br/>
        <w:t>Mais c'était comme ça !</w:t>
      </w:r>
      <w:r w:rsidRPr="00F112BC">
        <w:rPr>
          <w:color w:val="1C1E21"/>
          <w:sz w:val="21"/>
          <w:szCs w:val="21"/>
        </w:rPr>
        <w:br/>
        <w:t>Son T l’attendait, espérait, priait…</w:t>
      </w:r>
      <w:r w:rsidRPr="00F112BC">
        <w:rPr>
          <w:color w:val="1C1E21"/>
          <w:sz w:val="21"/>
          <w:szCs w:val="21"/>
        </w:rPr>
        <w:br/>
        <w:t>Elle, pertinemment, le savait...</w:t>
      </w:r>
    </w:p>
    <w:p w14:paraId="7CB0BB2C" w14:textId="77777777" w:rsidR="00685949" w:rsidRPr="00F112BC" w:rsidRDefault="00685949" w:rsidP="00685949">
      <w:pPr>
        <w:pStyle w:val="NormalWeb"/>
        <w:shd w:val="clear" w:color="auto" w:fill="FFFFFF"/>
        <w:spacing w:before="90" w:beforeAutospacing="0" w:after="90" w:afterAutospacing="0"/>
        <w:rPr>
          <w:color w:val="1C1E21"/>
          <w:sz w:val="21"/>
          <w:szCs w:val="21"/>
        </w:rPr>
      </w:pPr>
      <w:r w:rsidRPr="00F112BC">
        <w:rPr>
          <w:color w:val="1C1E21"/>
          <w:sz w:val="21"/>
          <w:szCs w:val="21"/>
        </w:rPr>
        <w:t>Il l’aimait de son cœur ardent d’enfant, d’homme, d’adolescent,</w:t>
      </w:r>
      <w:r w:rsidRPr="00F112BC">
        <w:rPr>
          <w:color w:val="1C1E21"/>
          <w:sz w:val="21"/>
          <w:szCs w:val="21"/>
        </w:rPr>
        <w:br/>
        <w:t>Mais pouvait-elle le lui reprocher ?</w:t>
      </w:r>
      <w:r w:rsidRPr="00F112BC">
        <w:rPr>
          <w:color w:val="1C1E21"/>
          <w:sz w:val="21"/>
          <w:szCs w:val="21"/>
        </w:rPr>
        <w:br/>
        <w:t>T était entier, les tentations ne manquaient jamais,</w:t>
      </w:r>
      <w:r w:rsidRPr="00F112BC">
        <w:rPr>
          <w:color w:val="1C1E21"/>
          <w:sz w:val="21"/>
          <w:szCs w:val="21"/>
        </w:rPr>
        <w:br/>
        <w:t>Et lui ne voulait point se partager</w:t>
      </w:r>
      <w:r w:rsidRPr="00F112BC">
        <w:rPr>
          <w:color w:val="1C1E21"/>
          <w:sz w:val="21"/>
          <w:szCs w:val="21"/>
        </w:rPr>
        <w:br/>
        <w:t>Il aimait K à l’infini….</w:t>
      </w:r>
      <w:r w:rsidRPr="00F112BC">
        <w:rPr>
          <w:color w:val="1C1E21"/>
          <w:sz w:val="21"/>
          <w:szCs w:val="21"/>
        </w:rPr>
        <w:br/>
        <w:t>C’était juste la femme de sa vie !!!</w:t>
      </w:r>
    </w:p>
    <w:p w14:paraId="2309714F" w14:textId="77777777" w:rsidR="00685949" w:rsidRPr="00F112BC" w:rsidRDefault="00685949" w:rsidP="00685949">
      <w:pPr>
        <w:pStyle w:val="NormalWeb"/>
        <w:shd w:val="clear" w:color="auto" w:fill="FFFFFF"/>
        <w:spacing w:before="90" w:beforeAutospacing="0" w:after="90" w:afterAutospacing="0"/>
        <w:rPr>
          <w:color w:val="1C1E21"/>
          <w:sz w:val="21"/>
          <w:szCs w:val="21"/>
        </w:rPr>
      </w:pPr>
      <w:r w:rsidRPr="00F112BC">
        <w:rPr>
          <w:color w:val="1C1E21"/>
          <w:sz w:val="21"/>
          <w:szCs w:val="21"/>
        </w:rPr>
        <w:t>Son cœur pour elle battait la chamade,</w:t>
      </w:r>
      <w:r w:rsidRPr="00F112BC">
        <w:rPr>
          <w:color w:val="1C1E21"/>
          <w:sz w:val="21"/>
          <w:szCs w:val="21"/>
        </w:rPr>
        <w:br/>
        <w:t>Comme un tout premier amour,</w:t>
      </w:r>
      <w:r w:rsidRPr="00F112BC">
        <w:rPr>
          <w:color w:val="1C1E21"/>
          <w:sz w:val="21"/>
          <w:szCs w:val="21"/>
        </w:rPr>
        <w:br/>
        <w:t>Comme il avait pu, il avait fait front à l’affront,</w:t>
      </w:r>
      <w:r w:rsidRPr="00F112BC">
        <w:rPr>
          <w:color w:val="1C1E21"/>
          <w:sz w:val="21"/>
          <w:szCs w:val="21"/>
        </w:rPr>
        <w:br/>
        <w:t>A l’affreux des doutes, des peurs, des préjugés et des rejets.</w:t>
      </w:r>
    </w:p>
    <w:p w14:paraId="3C4CB3F3" w14:textId="77777777" w:rsidR="00685949" w:rsidRPr="00F112BC" w:rsidRDefault="00685949" w:rsidP="00685949">
      <w:pPr>
        <w:pStyle w:val="NormalWeb"/>
        <w:shd w:val="clear" w:color="auto" w:fill="FFFFFF"/>
        <w:spacing w:before="90" w:beforeAutospacing="0" w:after="90" w:afterAutospacing="0"/>
        <w:rPr>
          <w:color w:val="1C1E21"/>
          <w:sz w:val="21"/>
          <w:szCs w:val="21"/>
        </w:rPr>
      </w:pPr>
      <w:r w:rsidRPr="00F112BC">
        <w:rPr>
          <w:color w:val="1C1E21"/>
          <w:sz w:val="21"/>
          <w:szCs w:val="21"/>
        </w:rPr>
        <w:t>Il était plein d’espoir pour une vie sans jamais plus de désespoir…</w:t>
      </w:r>
      <w:r w:rsidRPr="00F112BC">
        <w:rPr>
          <w:color w:val="1C1E21"/>
          <w:sz w:val="21"/>
          <w:szCs w:val="21"/>
        </w:rPr>
        <w:br/>
        <w:t>K , il l’avait dans la peau, prêt, fin prêt à tout donner,</w:t>
      </w:r>
      <w:r w:rsidRPr="00F112BC">
        <w:rPr>
          <w:color w:val="1C1E21"/>
          <w:sz w:val="21"/>
          <w:szCs w:val="21"/>
        </w:rPr>
        <w:br/>
        <w:t>Pour qu’elle et lui puissent voler dans la vie,</w:t>
      </w:r>
      <w:r w:rsidRPr="00F112BC">
        <w:rPr>
          <w:color w:val="1C1E21"/>
          <w:sz w:val="21"/>
          <w:szCs w:val="21"/>
        </w:rPr>
        <w:br/>
        <w:t>Avec les ailes de la LIBERTE, sans plus jamais douter....</w:t>
      </w:r>
    </w:p>
    <w:p w14:paraId="65A0395B" w14:textId="77777777" w:rsidR="00685949" w:rsidRPr="00F112BC" w:rsidRDefault="00685949" w:rsidP="00685949">
      <w:pPr>
        <w:pStyle w:val="NormalWeb"/>
        <w:shd w:val="clear" w:color="auto" w:fill="FFFFFF"/>
        <w:spacing w:before="90" w:beforeAutospacing="0" w:after="90" w:afterAutospacing="0"/>
        <w:rPr>
          <w:color w:val="1C1E21"/>
          <w:sz w:val="21"/>
          <w:szCs w:val="21"/>
        </w:rPr>
      </w:pPr>
      <w:r w:rsidRPr="00F112BC">
        <w:rPr>
          <w:color w:val="1C1E21"/>
          <w:sz w:val="21"/>
          <w:szCs w:val="21"/>
        </w:rPr>
        <w:t>LOVE</w:t>
      </w:r>
    </w:p>
    <w:p w14:paraId="4EC54E38" w14:textId="77777777" w:rsidR="00685949" w:rsidRPr="00F112BC" w:rsidRDefault="00685949">
      <w:pPr>
        <w:spacing w:after="160" w:line="259" w:lineRule="auto"/>
      </w:pPr>
      <w:r w:rsidRPr="00F112BC">
        <w:br w:type="page"/>
      </w:r>
    </w:p>
    <w:p w14:paraId="0256A558" w14:textId="77777777" w:rsidR="00685949" w:rsidRPr="00F112BC" w:rsidRDefault="00685949" w:rsidP="00685949">
      <w:pPr>
        <w:spacing w:after="90"/>
        <w:rPr>
          <w:vanish/>
          <w:color w:val="auto"/>
          <w:kern w:val="0"/>
          <w:sz w:val="16"/>
          <w:szCs w:val="16"/>
          <w14:ligatures w14:val="none"/>
          <w14:cntxtAlts w14:val="0"/>
        </w:rPr>
      </w:pPr>
      <w:r w:rsidRPr="00F112BC">
        <w:rPr>
          <w:color w:val="auto"/>
          <w:kern w:val="0"/>
          <w:sz w:val="21"/>
          <w:szCs w:val="21"/>
          <w14:ligatures w14:val="none"/>
          <w14:cntxtAlts w14:val="0"/>
        </w:rPr>
        <w:lastRenderedPageBreak/>
        <w:t>Quand est-ce que tu cesseras de servir la peur</w:t>
      </w:r>
      <w:r w:rsidRPr="00F112BC">
        <w:rPr>
          <w:color w:val="auto"/>
          <w:kern w:val="0"/>
          <w:sz w:val="21"/>
          <w:szCs w:val="21"/>
          <w14:ligatures w14:val="none"/>
          <w14:cntxtAlts w14:val="0"/>
        </w:rPr>
        <w:br/>
        <w:t>La productrice de tous les vices et de tous les malheurs</w:t>
      </w:r>
      <w:r w:rsidRPr="00F112BC">
        <w:rPr>
          <w:color w:val="auto"/>
          <w:kern w:val="0"/>
          <w:sz w:val="21"/>
          <w:szCs w:val="21"/>
          <w14:ligatures w14:val="none"/>
          <w14:cntxtAlts w14:val="0"/>
        </w:rPr>
        <w:br/>
        <w:t>La renarde qui te trompe sur tes atouts et tes valeurs</w:t>
      </w:r>
      <w:r w:rsidRPr="00F112BC">
        <w:rPr>
          <w:color w:val="auto"/>
          <w:kern w:val="0"/>
          <w:sz w:val="21"/>
          <w:szCs w:val="21"/>
          <w14:ligatures w14:val="none"/>
          <w14:cntxtAlts w14:val="0"/>
        </w:rPr>
        <w:br/>
        <w:t>La consommatrice de ta joie et de ta douceur</w:t>
      </w:r>
      <w:r w:rsidRPr="00F112BC">
        <w:rPr>
          <w:color w:val="auto"/>
          <w:kern w:val="0"/>
          <w:sz w:val="21"/>
          <w:szCs w:val="21"/>
          <w14:ligatures w14:val="none"/>
          <w14:cntxtAlts w14:val="0"/>
        </w:rPr>
        <w:br/>
        <w:t>Cette froideur qui enserre tes artères et qui glace ton cœur</w:t>
      </w:r>
      <w:r w:rsidRPr="00F112BC">
        <w:rPr>
          <w:color w:val="auto"/>
          <w:kern w:val="0"/>
          <w:sz w:val="21"/>
          <w:szCs w:val="21"/>
          <w14:ligatures w14:val="none"/>
          <w14:cntxtAlts w14:val="0"/>
        </w:rPr>
        <w:br/>
        <w:t>Quand est-ce que cesseras-tu de servir la peur</w:t>
      </w:r>
      <w:r w:rsidRPr="00F112BC">
        <w:rPr>
          <w:color w:val="auto"/>
          <w:kern w:val="0"/>
          <w:sz w:val="21"/>
          <w:szCs w:val="21"/>
          <w14:ligatures w14:val="none"/>
          <w14:cntxtAlts w14:val="0"/>
        </w:rPr>
        <w:br/>
        <w:t>La mauvaise mégère au visage sec de la laideur</w:t>
      </w:r>
      <w:r w:rsidRPr="00F112BC">
        <w:rPr>
          <w:color w:val="auto"/>
          <w:kern w:val="0"/>
          <w:sz w:val="21"/>
          <w:szCs w:val="21"/>
          <w14:ligatures w14:val="none"/>
          <w14:cntxtAlts w14:val="0"/>
        </w:rPr>
        <w:br/>
        <w:t>La force que tu nourris avec ton courage et ton ardeur</w:t>
      </w:r>
      <w:r w:rsidRPr="00F112BC">
        <w:rPr>
          <w:color w:val="auto"/>
          <w:kern w:val="0"/>
          <w:sz w:val="21"/>
          <w:szCs w:val="21"/>
          <w14:ligatures w14:val="none"/>
          <w14:cntxtAlts w14:val="0"/>
        </w:rPr>
        <w:br/>
        <w:t>La tristesse qui te vole ton contentement et ton bonheur</w:t>
      </w:r>
      <w:r w:rsidRPr="00F112BC">
        <w:rPr>
          <w:color w:val="auto"/>
          <w:kern w:val="0"/>
          <w:sz w:val="21"/>
          <w:szCs w:val="21"/>
          <w14:ligatures w14:val="none"/>
          <w14:cntxtAlts w14:val="0"/>
        </w:rPr>
        <w:br/>
        <w:t>Cette voix lugubre et spécialiste des hypocrites et des menteurs</w:t>
      </w:r>
      <w:r w:rsidRPr="00F112BC">
        <w:rPr>
          <w:color w:val="auto"/>
          <w:kern w:val="0"/>
          <w:sz w:val="21"/>
          <w:szCs w:val="21"/>
          <w14:ligatures w14:val="none"/>
          <w14:cntxtAlts w14:val="0"/>
        </w:rPr>
        <w:br/>
        <w:t>Quand cesseras-tu de servir ta peur</w:t>
      </w:r>
      <w:r w:rsidRPr="00F112BC">
        <w:rPr>
          <w:color w:val="auto"/>
          <w:kern w:val="0"/>
          <w:sz w:val="21"/>
          <w:szCs w:val="21"/>
          <w14:ligatures w14:val="none"/>
          <w14:cntxtAlts w14:val="0"/>
        </w:rPr>
        <w:br/>
        <w:t>Ce bourreau qui jouit quand elle te tourmente ou elle te torture</w:t>
      </w:r>
      <w:r w:rsidRPr="00F112BC">
        <w:rPr>
          <w:color w:val="auto"/>
          <w:kern w:val="0"/>
          <w:sz w:val="21"/>
          <w:szCs w:val="21"/>
          <w14:ligatures w14:val="none"/>
          <w14:cntxtAlts w14:val="0"/>
        </w:rPr>
        <w:br/>
        <w:t>Cette vicieuse qui te suggère des idées noires et des actes impures</w:t>
      </w:r>
      <w:r w:rsidRPr="00F112BC">
        <w:rPr>
          <w:color w:val="auto"/>
          <w:kern w:val="0"/>
          <w:sz w:val="21"/>
          <w:szCs w:val="21"/>
          <w14:ligatures w14:val="none"/>
          <w14:cntxtAlts w14:val="0"/>
        </w:rPr>
        <w:br/>
        <w:t>Cette frustration qui te fait mener une vie sans saveur et dure</w:t>
      </w:r>
      <w:r w:rsidRPr="00F112BC">
        <w:rPr>
          <w:color w:val="auto"/>
          <w:kern w:val="0"/>
          <w:sz w:val="21"/>
          <w:szCs w:val="21"/>
          <w14:ligatures w14:val="none"/>
          <w14:cntxtAlts w14:val="0"/>
        </w:rPr>
        <w:br/>
        <w:t>Cette cavalière qui monte sur ton âme comme sur son trône ou sa monture</w:t>
      </w:r>
      <w:r w:rsidRPr="00F112BC">
        <w:rPr>
          <w:color w:val="auto"/>
          <w:kern w:val="0"/>
          <w:sz w:val="21"/>
          <w:szCs w:val="21"/>
          <w14:ligatures w14:val="none"/>
          <w14:cntxtAlts w14:val="0"/>
        </w:rPr>
        <w:br/>
        <w:t>Quand est-ce que tu cesseras de servir ta peur</w:t>
      </w:r>
      <w:r w:rsidRPr="00F112BC">
        <w:rPr>
          <w:color w:val="auto"/>
          <w:kern w:val="0"/>
          <w:sz w:val="21"/>
          <w:szCs w:val="21"/>
          <w14:ligatures w14:val="none"/>
          <w14:cntxtAlts w14:val="0"/>
        </w:rPr>
        <w:br/>
        <w:t>Cette obscurité que ne peut chasser aucune lumière</w:t>
      </w:r>
      <w:r w:rsidRPr="00F112BC">
        <w:rPr>
          <w:color w:val="auto"/>
          <w:kern w:val="0"/>
          <w:sz w:val="21"/>
          <w:szCs w:val="21"/>
          <w14:ligatures w14:val="none"/>
          <w14:cntxtAlts w14:val="0"/>
        </w:rPr>
        <w:br/>
        <w:t>Cette perverse qui s'attache à toi comme au mur le lierre</w:t>
      </w:r>
      <w:r w:rsidRPr="00F112BC">
        <w:rPr>
          <w:color w:val="auto"/>
          <w:kern w:val="0"/>
          <w:sz w:val="21"/>
          <w:szCs w:val="21"/>
          <w14:ligatures w14:val="none"/>
          <w14:cntxtAlts w14:val="0"/>
        </w:rPr>
        <w:br/>
        <w:t>Cette insatisfaction qui rend ton cœur aussi dur qu'une pierre</w:t>
      </w:r>
      <w:r w:rsidRPr="00F112BC">
        <w:rPr>
          <w:color w:val="auto"/>
          <w:kern w:val="0"/>
          <w:sz w:val="21"/>
          <w:szCs w:val="21"/>
          <w14:ligatures w14:val="none"/>
          <w14:cntxtAlts w14:val="0"/>
        </w:rPr>
        <w:br/>
        <w:t>Cette pollution qui salit l'eau de ta source et de tes rivières</w:t>
      </w:r>
      <w:r w:rsidRPr="00F112BC">
        <w:rPr>
          <w:color w:val="auto"/>
          <w:kern w:val="0"/>
          <w:sz w:val="21"/>
          <w:szCs w:val="21"/>
          <w14:ligatures w14:val="none"/>
          <w14:cntxtAlts w14:val="0"/>
        </w:rPr>
        <w:br/>
        <w:t>Quand est-ce que tu cesseras de servir ta peur</w:t>
      </w:r>
      <w:r w:rsidRPr="00F112BC">
        <w:rPr>
          <w:color w:val="auto"/>
          <w:kern w:val="0"/>
          <w:sz w:val="21"/>
          <w:szCs w:val="21"/>
          <w14:ligatures w14:val="none"/>
          <w14:cntxtAlts w14:val="0"/>
        </w:rPr>
        <w:br/>
        <w:t>Cette castratrice impitoyable de tes rêves et de tes désirs</w:t>
      </w:r>
      <w:r w:rsidRPr="00F112BC">
        <w:rPr>
          <w:color w:val="auto"/>
          <w:kern w:val="0"/>
          <w:sz w:val="21"/>
          <w:szCs w:val="21"/>
          <w14:ligatures w14:val="none"/>
          <w14:cntxtAlts w14:val="0"/>
        </w:rPr>
        <w:br/>
        <w:t>Cette louve qui charcute tous tes instants de sérénité et de plaisir</w:t>
      </w:r>
      <w:r w:rsidRPr="00F112BC">
        <w:rPr>
          <w:color w:val="auto"/>
          <w:kern w:val="0"/>
          <w:sz w:val="21"/>
          <w:szCs w:val="21"/>
          <w14:ligatures w14:val="none"/>
          <w14:cntxtAlts w14:val="0"/>
        </w:rPr>
        <w:br/>
        <w:t>Cette maudite sorcière qui critique toutes tes intentions et tes dires</w:t>
      </w:r>
      <w:r w:rsidRPr="00F112BC">
        <w:rPr>
          <w:color w:val="auto"/>
          <w:kern w:val="0"/>
          <w:sz w:val="21"/>
          <w:szCs w:val="21"/>
          <w14:ligatures w14:val="none"/>
          <w14:cntxtAlts w14:val="0"/>
        </w:rPr>
        <w:br/>
        <w:t>Cette conseillère insensible qui t'interdit le bon et qui te pousse au pire</w:t>
      </w:r>
      <w:r w:rsidRPr="00F112BC">
        <w:rPr>
          <w:color w:val="auto"/>
          <w:kern w:val="0"/>
          <w:sz w:val="21"/>
          <w:szCs w:val="21"/>
          <w14:ligatures w14:val="none"/>
          <w14:cntxtAlts w14:val="0"/>
        </w:rPr>
        <w:br/>
        <w:t>Quand est-ce que tu cesseras de servir ta peur</w:t>
      </w:r>
      <w:r w:rsidRPr="00F112BC">
        <w:rPr>
          <w:color w:val="auto"/>
          <w:kern w:val="0"/>
          <w:sz w:val="21"/>
          <w:szCs w:val="21"/>
          <w14:ligatures w14:val="none"/>
          <w14:cntxtAlts w14:val="0"/>
        </w:rPr>
        <w:br/>
        <w:t>Cette injustice bête qui t'insulte quand tu as raison et te félicite quand tu as tort</w:t>
      </w:r>
      <w:r w:rsidRPr="00F112BC">
        <w:rPr>
          <w:color w:val="auto"/>
          <w:kern w:val="0"/>
          <w:sz w:val="21"/>
          <w:szCs w:val="21"/>
          <w14:ligatures w14:val="none"/>
          <w14:cntxtAlts w14:val="0"/>
        </w:rPr>
        <w:br/>
        <w:t>Cette idée fausse qui t'oblige à fuir les vivants et à vivre avec les morts-vivants ou les morts</w:t>
      </w:r>
      <w:r w:rsidRPr="00F112BC">
        <w:rPr>
          <w:color w:val="auto"/>
          <w:kern w:val="0"/>
          <w:sz w:val="21"/>
          <w:szCs w:val="21"/>
          <w14:ligatures w14:val="none"/>
          <w14:cntxtAlts w14:val="0"/>
        </w:rPr>
        <w:br/>
        <w:t>Cette émotion coriace qui te menace, te harcèle et qui te persécute et qui t'emmène jusqu'à la folie</w:t>
      </w:r>
      <w:r w:rsidRPr="00F112BC">
        <w:rPr>
          <w:color w:val="auto"/>
          <w:kern w:val="0"/>
          <w:sz w:val="21"/>
          <w:szCs w:val="21"/>
          <w14:ligatures w14:val="none"/>
          <w14:cntxtAlts w14:val="0"/>
        </w:rPr>
        <w:br/>
        <w:t>Cette sensation qui étouffe, qui t'angoisse, qui te domine et qui te fait boire la souffrance morale jusqu'à la lie</w:t>
      </w:r>
      <w:r w:rsidRPr="00F112BC">
        <w:rPr>
          <w:color w:val="auto"/>
          <w:kern w:val="0"/>
          <w:sz w:val="21"/>
          <w:szCs w:val="21"/>
          <w14:ligatures w14:val="none"/>
          <w14:cntxtAlts w14:val="0"/>
        </w:rPr>
        <w:br/>
        <w:t>Quand est-ce que tu cesseras de servir ta peur</w:t>
      </w:r>
      <w:r w:rsidRPr="00F112BC">
        <w:rPr>
          <w:color w:val="auto"/>
          <w:kern w:val="0"/>
          <w:sz w:val="21"/>
          <w:szCs w:val="21"/>
          <w14:ligatures w14:val="none"/>
          <w14:cntxtAlts w14:val="0"/>
        </w:rPr>
        <w:br/>
        <w:t>Le ver qui loge dans ton cœur et qui se nourrit de sa bonté et de sa pureté</w:t>
      </w:r>
      <w:r w:rsidRPr="00F112BC">
        <w:rPr>
          <w:color w:val="auto"/>
          <w:kern w:val="0"/>
          <w:sz w:val="21"/>
          <w:szCs w:val="21"/>
          <w14:ligatures w14:val="none"/>
          <w14:cntxtAlts w14:val="0"/>
        </w:rPr>
        <w:br/>
        <w:t>Pour le rendre l'esclave de la lâcheté, de l'avarice et de l'avidité</w:t>
      </w:r>
      <w:r w:rsidRPr="00F112BC">
        <w:rPr>
          <w:color w:val="auto"/>
          <w:kern w:val="0"/>
          <w:sz w:val="21"/>
          <w:szCs w:val="21"/>
          <w14:ligatures w14:val="none"/>
          <w14:cntxtAlts w14:val="0"/>
        </w:rPr>
        <w:br/>
        <w:t>Cette hyène</w:t>
      </w:r>
      <w:r w:rsidRPr="00F112BC">
        <w:rPr>
          <w:color w:val="auto"/>
          <w:kern w:val="0"/>
          <w:sz w:val="21"/>
          <w:szCs w:val="21"/>
          <w14:ligatures w14:val="none"/>
          <w14:cntxtAlts w14:val="0"/>
        </w:rPr>
        <w:br/>
        <w:t>Ce n'est pas encore fini...</w:t>
      </w:r>
    </w:p>
    <w:p w14:paraId="5111E321" w14:textId="77777777" w:rsidR="00685949" w:rsidRPr="00F112BC" w:rsidRDefault="00685949" w:rsidP="00685949">
      <w:pPr>
        <w:spacing w:after="90"/>
        <w:rPr>
          <w:vanish/>
          <w:color w:val="auto"/>
          <w:kern w:val="0"/>
          <w:sz w:val="16"/>
          <w:szCs w:val="16"/>
          <w14:ligatures w14:val="none"/>
          <w14:cntxtAlts w14:val="0"/>
        </w:rPr>
      </w:pPr>
    </w:p>
    <w:p w14:paraId="364351BE" w14:textId="77777777" w:rsidR="00685949" w:rsidRPr="00F112BC" w:rsidRDefault="00685949">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4FA3ADF4" w14:textId="77777777" w:rsidR="00D0386A" w:rsidRPr="00F112BC" w:rsidRDefault="00D0386A" w:rsidP="00D0386A">
      <w:pPr>
        <w:pStyle w:val="NormalWeb"/>
        <w:shd w:val="clear" w:color="auto" w:fill="FFFFFF"/>
        <w:spacing w:before="0" w:beforeAutospacing="0" w:after="90" w:afterAutospacing="0"/>
        <w:rPr>
          <w:color w:val="1D2129"/>
          <w:sz w:val="21"/>
          <w:szCs w:val="21"/>
        </w:rPr>
      </w:pPr>
      <w:r w:rsidRPr="00F112BC">
        <w:rPr>
          <w:color w:val="1D2129"/>
          <w:sz w:val="21"/>
          <w:szCs w:val="21"/>
        </w:rPr>
        <w:lastRenderedPageBreak/>
        <w:t>La servitude qui fait peur ! (VERSION DEFINITIVE)</w:t>
      </w:r>
    </w:p>
    <w:p w14:paraId="555551DD"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la peur ?</w:t>
      </w:r>
      <w:r w:rsidRPr="00F112BC">
        <w:rPr>
          <w:color w:val="1D2129"/>
          <w:sz w:val="21"/>
          <w:szCs w:val="21"/>
        </w:rPr>
        <w:br/>
        <w:t>La productrice de tous les vices et de tous les malheurs</w:t>
      </w:r>
      <w:r w:rsidRPr="00F112BC">
        <w:rPr>
          <w:color w:val="1D2129"/>
          <w:sz w:val="21"/>
          <w:szCs w:val="21"/>
        </w:rPr>
        <w:br/>
        <w:t>La renarde qui te trompe sur tes atouts et tes valeurs</w:t>
      </w:r>
      <w:r w:rsidRPr="00F112BC">
        <w:rPr>
          <w:color w:val="1D2129"/>
          <w:sz w:val="21"/>
          <w:szCs w:val="21"/>
        </w:rPr>
        <w:br/>
        <w:t>La consommatrice de ta joie et de ta douceur</w:t>
      </w:r>
      <w:r w:rsidRPr="00F112BC">
        <w:rPr>
          <w:color w:val="1D2129"/>
          <w:sz w:val="21"/>
          <w:szCs w:val="21"/>
        </w:rPr>
        <w:br/>
        <w:t>Cette froideur qui enserre tes artères et qui glace ton cœur</w:t>
      </w:r>
    </w:p>
    <w:p w14:paraId="45327E86"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cesseras-tu de servir la peur ?</w:t>
      </w:r>
      <w:r w:rsidRPr="00F112BC">
        <w:rPr>
          <w:color w:val="1D2129"/>
          <w:sz w:val="21"/>
          <w:szCs w:val="21"/>
        </w:rPr>
        <w:br/>
        <w:t>La mauvaise mégère au visage sec de la laideur</w:t>
      </w:r>
      <w:r w:rsidRPr="00F112BC">
        <w:rPr>
          <w:color w:val="1D2129"/>
          <w:sz w:val="21"/>
          <w:szCs w:val="21"/>
        </w:rPr>
        <w:br/>
        <w:t>La force que tu nourris avec ton courage et ton ardeur</w:t>
      </w:r>
      <w:r w:rsidRPr="00F112BC">
        <w:rPr>
          <w:color w:val="1D2129"/>
          <w:sz w:val="21"/>
          <w:szCs w:val="21"/>
        </w:rPr>
        <w:br/>
        <w:t>La tristesse qui te vole ton contentement et ton bonheur</w:t>
      </w:r>
      <w:r w:rsidRPr="00F112BC">
        <w:rPr>
          <w:color w:val="1D2129"/>
          <w:sz w:val="21"/>
          <w:szCs w:val="21"/>
        </w:rPr>
        <w:br/>
        <w:t>Cette voix lugubre et spécialiste des hypocrites et des menteurs</w:t>
      </w:r>
    </w:p>
    <w:p w14:paraId="3D2CC275"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cesseras-tu de servir ta peur ?</w:t>
      </w:r>
      <w:r w:rsidRPr="00F112BC">
        <w:rPr>
          <w:color w:val="1D2129"/>
          <w:sz w:val="21"/>
          <w:szCs w:val="21"/>
        </w:rPr>
        <w:br/>
        <w:t>Ce bourreau qui jouit quand elle te tourmente ou elle te torture</w:t>
      </w:r>
      <w:r w:rsidRPr="00F112BC">
        <w:rPr>
          <w:color w:val="1D2129"/>
          <w:sz w:val="21"/>
          <w:szCs w:val="21"/>
        </w:rPr>
        <w:br/>
        <w:t>Cette vicieuse qui te suggère des idées noires et des actes impurs</w:t>
      </w:r>
      <w:r w:rsidRPr="00F112BC">
        <w:rPr>
          <w:color w:val="1D2129"/>
          <w:sz w:val="21"/>
          <w:szCs w:val="21"/>
        </w:rPr>
        <w:br/>
        <w:t>Cette frustration qui te fait mener une vie sans saveur et dure</w:t>
      </w:r>
      <w:r w:rsidRPr="00F112BC">
        <w:rPr>
          <w:color w:val="1D2129"/>
          <w:sz w:val="21"/>
          <w:szCs w:val="21"/>
        </w:rPr>
        <w:br/>
        <w:t>Cette cavalière qui monte sur ton âme comme sur son trône ou sa monture</w:t>
      </w:r>
    </w:p>
    <w:p w14:paraId="792CCBEE"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obscurité que ne peut chasser aucune lumière</w:t>
      </w:r>
      <w:r w:rsidRPr="00F112BC">
        <w:rPr>
          <w:color w:val="1D2129"/>
          <w:sz w:val="21"/>
          <w:szCs w:val="21"/>
        </w:rPr>
        <w:br/>
        <w:t>Cette perverse qui s'attache à toi comme au mur le lierre</w:t>
      </w:r>
      <w:r w:rsidRPr="00F112BC">
        <w:rPr>
          <w:color w:val="1D2129"/>
          <w:sz w:val="21"/>
          <w:szCs w:val="21"/>
        </w:rPr>
        <w:br/>
        <w:t>Cette insatisfaction qui rend ton cœur aussi dur qu'une pierre</w:t>
      </w:r>
      <w:r w:rsidRPr="00F112BC">
        <w:rPr>
          <w:color w:val="1D2129"/>
          <w:sz w:val="21"/>
          <w:szCs w:val="21"/>
        </w:rPr>
        <w:br/>
        <w:t>Cette pollution qui salit l'eau de ta source et de tes rivières</w:t>
      </w:r>
    </w:p>
    <w:p w14:paraId="469869F6"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castratrice impitoyable de tes rêves et de tes désirs</w:t>
      </w:r>
      <w:r w:rsidRPr="00F112BC">
        <w:rPr>
          <w:color w:val="1D2129"/>
          <w:sz w:val="21"/>
          <w:szCs w:val="21"/>
        </w:rPr>
        <w:br/>
        <w:t>Cette louve qui charcute tous tes instants de sérénité et de plaisir</w:t>
      </w:r>
      <w:r w:rsidRPr="00F112BC">
        <w:rPr>
          <w:color w:val="1D2129"/>
          <w:sz w:val="21"/>
          <w:szCs w:val="21"/>
        </w:rPr>
        <w:br/>
        <w:t>Cette maudite sorcière qui critique toutes tes intentions et tes dires</w:t>
      </w:r>
      <w:r w:rsidRPr="00F112BC">
        <w:rPr>
          <w:color w:val="1D2129"/>
          <w:sz w:val="21"/>
          <w:szCs w:val="21"/>
        </w:rPr>
        <w:br/>
        <w:t>Cette conseillère insensible qui t'interdit le bon et qui te pousse au pire</w:t>
      </w:r>
    </w:p>
    <w:p w14:paraId="6025EFFC"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injustice bête qui t'insulte quand tu as raison et te félicite quand tu as tort</w:t>
      </w:r>
      <w:r w:rsidRPr="00F112BC">
        <w:rPr>
          <w:color w:val="1D2129"/>
          <w:sz w:val="21"/>
          <w:szCs w:val="21"/>
        </w:rPr>
        <w:br/>
        <w:t>Cette idée fausse qui t'oblige à fuir les vivants et à vivre avec les morts-vivants ou les morts</w:t>
      </w:r>
      <w:r w:rsidRPr="00F112BC">
        <w:rPr>
          <w:color w:val="1D2129"/>
          <w:sz w:val="21"/>
          <w:szCs w:val="21"/>
        </w:rPr>
        <w:br/>
        <w:t>Cette émotion coriace qui te menace, te harcèle et qui te persécute et qui t'emmène jusqu'à la folie</w:t>
      </w:r>
      <w:r w:rsidRPr="00F112BC">
        <w:rPr>
          <w:color w:val="1D2129"/>
          <w:sz w:val="21"/>
          <w:szCs w:val="21"/>
        </w:rPr>
        <w:br/>
        <w:t>Cette sensation qui étouffe, qui t'angoisse, qui te domine et qui te fait boire la souffrance morale jusqu'à la lie</w:t>
      </w:r>
    </w:p>
    <w:p w14:paraId="2A748CC9"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Le ver qui loge dans ton cœur et qui se nourrit de sa bonté et de sa pureté</w:t>
      </w:r>
      <w:r w:rsidRPr="00F112BC">
        <w:rPr>
          <w:color w:val="1D2129"/>
          <w:sz w:val="21"/>
          <w:szCs w:val="21"/>
        </w:rPr>
        <w:br/>
        <w:t>Pour le rendre l'esclave de la lâcheté, de l'avarice et de l'avidité</w:t>
      </w:r>
      <w:r w:rsidRPr="00F112BC">
        <w:rPr>
          <w:color w:val="1D2129"/>
          <w:sz w:val="21"/>
          <w:szCs w:val="21"/>
        </w:rPr>
        <w:br/>
        <w:t>Cette hyène qui boit le sang pur qui coule dans tes veines et tes artères</w:t>
      </w:r>
      <w:r w:rsidRPr="00F112BC">
        <w:rPr>
          <w:color w:val="1D2129"/>
          <w:sz w:val="21"/>
          <w:szCs w:val="21"/>
        </w:rPr>
        <w:br/>
        <w:t>Et qui rend ton corps aussi faible et aussi démuni que celui d'un ver de terre</w:t>
      </w:r>
    </w:p>
    <w:p w14:paraId="5449C69F"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insomnie coriace qui te raconte des histoires lugubres, tristes ou amères</w:t>
      </w:r>
      <w:r w:rsidRPr="00F112BC">
        <w:rPr>
          <w:color w:val="1D2129"/>
          <w:sz w:val="21"/>
          <w:szCs w:val="21"/>
        </w:rPr>
        <w:br/>
        <w:t>Ce sommeil qui t'agite toutes les nuits avec ses images terrifiantes et ses hurlements de misère</w:t>
      </w:r>
      <w:r w:rsidRPr="00F112BC">
        <w:rPr>
          <w:color w:val="1D2129"/>
          <w:sz w:val="21"/>
          <w:szCs w:val="21"/>
        </w:rPr>
        <w:br/>
        <w:t>Cette avidité que rien ici-bas ne peut satisfaire et qui te rend aussi radin qu'un roi avare</w:t>
      </w:r>
      <w:r w:rsidRPr="00F112BC">
        <w:rPr>
          <w:color w:val="1D2129"/>
          <w:sz w:val="21"/>
          <w:szCs w:val="21"/>
        </w:rPr>
        <w:br/>
        <w:t>Cette gourmandise frustrée qui te fait avaler sans aucun plaisir des quantités massives de nourriture</w:t>
      </w:r>
    </w:p>
    <w:p w14:paraId="2D55A62B"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vilaine mégère qui ne sait que médire sur ceux et celles qui t'offrent une amitié sincère</w:t>
      </w:r>
      <w:r w:rsidRPr="00F112BC">
        <w:rPr>
          <w:color w:val="1D2129"/>
          <w:sz w:val="21"/>
          <w:szCs w:val="21"/>
        </w:rPr>
        <w:br/>
        <w:t>Cette jalousie têtue qui n'accepte même pas la réussite et le bonheur de ceux et celles qui te sont chers</w:t>
      </w:r>
      <w:r w:rsidRPr="00F112BC">
        <w:rPr>
          <w:color w:val="1D2129"/>
          <w:sz w:val="21"/>
          <w:szCs w:val="21"/>
        </w:rPr>
        <w:br/>
        <w:t>Cette envieuse vorace qui ne supporte pas de voir une personne heureuse ou sourire</w:t>
      </w:r>
      <w:r w:rsidRPr="00F112BC">
        <w:rPr>
          <w:color w:val="1D2129"/>
          <w:sz w:val="21"/>
          <w:szCs w:val="21"/>
        </w:rPr>
        <w:br/>
        <w:t>Cet orgueil impitoyable qui te pousse faire du mal à autrui en étant intimement convaincu de bien agir</w:t>
      </w:r>
    </w:p>
    <w:p w14:paraId="49D48262" w14:textId="77777777" w:rsidR="00D0386A" w:rsidRPr="00F112BC" w:rsidRDefault="00D0386A" w:rsidP="00D0386A">
      <w:pPr>
        <w:pStyle w:val="NormalWeb"/>
        <w:shd w:val="clear" w:color="auto" w:fill="FFFFFF"/>
        <w:spacing w:before="90" w:beforeAutospacing="0" w:after="90" w:afterAutospacing="0"/>
        <w:rPr>
          <w:color w:val="1D2129"/>
          <w:sz w:val="21"/>
          <w:szCs w:val="21"/>
        </w:rPr>
      </w:pPr>
      <w:r w:rsidRPr="00F112BC">
        <w:rPr>
          <w:color w:val="1D2129"/>
          <w:sz w:val="21"/>
          <w:szCs w:val="21"/>
        </w:rPr>
        <w:t>Quand est-ce que tu cesseras de servir ta peur ?</w:t>
      </w:r>
      <w:r w:rsidRPr="00F112BC">
        <w:rPr>
          <w:color w:val="1D2129"/>
          <w:sz w:val="21"/>
          <w:szCs w:val="21"/>
        </w:rPr>
        <w:br/>
        <w:t>Cette chassie qui t'empêche d'apercevoir la beauté que recèle la nature et les choses magiques que possèdent l'univers</w:t>
      </w:r>
      <w:r w:rsidRPr="00F112BC">
        <w:rPr>
          <w:color w:val="1D2129"/>
          <w:sz w:val="21"/>
          <w:szCs w:val="21"/>
        </w:rPr>
        <w:br/>
        <w:t>Ce nez souillé et toujours sale qui ne peut plus sentir les odeurs des fleurs du printemps jusqu'à l'hiver</w:t>
      </w:r>
      <w:r w:rsidRPr="00F112BC">
        <w:rPr>
          <w:color w:val="1D2129"/>
          <w:sz w:val="21"/>
          <w:szCs w:val="21"/>
        </w:rPr>
        <w:br/>
        <w:t>Cette papille morte qui rejette le goût mielleux et qui se délecte de celui illicite ou amère</w:t>
      </w:r>
      <w:r w:rsidRPr="00F112BC">
        <w:rPr>
          <w:color w:val="1D2129"/>
          <w:sz w:val="21"/>
          <w:szCs w:val="21"/>
        </w:rPr>
        <w:br/>
        <w:t>Cette surdité définitive qui préfère écouter le chant maléfique des démons que les gazouillis des oiseaux perchés sur un arbre</w:t>
      </w:r>
    </w:p>
    <w:p w14:paraId="789ABD5E" w14:textId="77777777" w:rsidR="00D0386A" w:rsidRPr="00F112BC" w:rsidRDefault="00D0386A" w:rsidP="00D0386A">
      <w:pPr>
        <w:pStyle w:val="NormalWeb"/>
        <w:shd w:val="clear" w:color="auto" w:fill="FFFFFF"/>
        <w:spacing w:before="90" w:beforeAutospacing="0" w:after="0" w:afterAutospacing="0"/>
        <w:rPr>
          <w:color w:val="1D2129"/>
          <w:sz w:val="21"/>
          <w:szCs w:val="21"/>
        </w:rPr>
      </w:pPr>
      <w:r w:rsidRPr="00F112BC">
        <w:rPr>
          <w:color w:val="1D2129"/>
          <w:sz w:val="21"/>
          <w:szCs w:val="21"/>
        </w:rPr>
        <w:lastRenderedPageBreak/>
        <w:t>Quand est-ce que tu cesseras de servir ta peur ?</w:t>
      </w:r>
      <w:r w:rsidRPr="00F112BC">
        <w:rPr>
          <w:color w:val="1D2129"/>
          <w:sz w:val="21"/>
          <w:szCs w:val="21"/>
        </w:rPr>
        <w:br/>
        <w:t>Cette froideur glaciale qui préfère te faire souffrir que de te laisser goûter aux délices de l'amour</w:t>
      </w:r>
      <w:r w:rsidRPr="00F112BC">
        <w:rPr>
          <w:color w:val="1D2129"/>
          <w:sz w:val="21"/>
          <w:szCs w:val="21"/>
        </w:rPr>
        <w:br/>
        <w:t>Cette solitude sans cœur qui te harcèle par ses suggestions lucifériennes nuit et jour</w:t>
      </w:r>
      <w:r w:rsidRPr="00F112BC">
        <w:rPr>
          <w:color w:val="1D2129"/>
          <w:sz w:val="21"/>
          <w:szCs w:val="21"/>
        </w:rPr>
        <w:br/>
        <w:t>Cette méfiance rusée et déterminée qui te fait voir le danger là où ta sécurité a sa grande part</w:t>
      </w:r>
      <w:r w:rsidRPr="00F112BC">
        <w:rPr>
          <w:color w:val="1D2129"/>
          <w:sz w:val="21"/>
          <w:szCs w:val="21"/>
        </w:rPr>
        <w:br/>
        <w:t>Cette ignorance noire qui voudra te maintenir dans la recherche du futile et de tout ce qui brille d'une lumière artificielle jusqu'à ton départ !</w:t>
      </w:r>
    </w:p>
    <w:p w14:paraId="635FC232" w14:textId="77777777" w:rsidR="00D0386A" w:rsidRPr="00F112BC" w:rsidRDefault="00D0386A">
      <w:pPr>
        <w:spacing w:after="160" w:line="259" w:lineRule="auto"/>
      </w:pPr>
      <w:r w:rsidRPr="00F112BC">
        <w:br w:type="page"/>
      </w:r>
    </w:p>
    <w:p w14:paraId="6BA9EC86" w14:textId="77777777" w:rsidR="00D0386A" w:rsidRPr="00F112BC" w:rsidRDefault="00D0386A" w:rsidP="00685949">
      <w:pPr>
        <w:spacing w:after="90"/>
        <w:rPr>
          <w:rStyle w:val="textexposedshow"/>
          <w:color w:val="1C1E21"/>
          <w:sz w:val="21"/>
          <w:szCs w:val="21"/>
          <w:shd w:val="clear" w:color="auto" w:fill="FFFFFF"/>
        </w:rPr>
      </w:pPr>
      <w:r w:rsidRPr="00F112BC">
        <w:rPr>
          <w:color w:val="1C1E21"/>
          <w:sz w:val="21"/>
          <w:szCs w:val="21"/>
          <w:shd w:val="clear" w:color="auto" w:fill="FFFFFF"/>
        </w:rPr>
        <w:lastRenderedPageBreak/>
        <w:t>Si tu es hypnotisé par ce qui se passe dans ton esprit ( ou ta tête pour être simple) tu cesseras d'alimenter ton intérieur par les bonnes choses que tes sens sont susceptibles de lui procurer. Ainsi, tu vivras de ce que suggère ton esprit ( bien ou mal, sain ou toxique) et tu ignoreras ce qui autour de toi jusqu'à toi-même constitue l'esprit. L'esprit de la création. Les graines de son savoir, de sa connaissance, poussent si tu sèmes et t'aimes bien. Philautie : un amour jus</w:t>
      </w:r>
      <w:r w:rsidRPr="00F112BC">
        <w:rPr>
          <w:rStyle w:val="textexposedshow"/>
          <w:color w:val="1C1E21"/>
          <w:sz w:val="21"/>
          <w:szCs w:val="21"/>
          <w:shd w:val="clear" w:color="auto" w:fill="FFFFFF"/>
        </w:rPr>
        <w:t xml:space="preserve">te correct, mesuré, entre le bas et le haut du nombril. Entre les pieds, le </w:t>
      </w:r>
      <w:proofErr w:type="spellStart"/>
      <w:r w:rsidRPr="00F112BC">
        <w:rPr>
          <w:rStyle w:val="textexposedshow"/>
          <w:color w:val="1C1E21"/>
          <w:sz w:val="21"/>
          <w:szCs w:val="21"/>
          <w:shd w:val="clear" w:color="auto" w:fill="FFFFFF"/>
        </w:rPr>
        <w:t>coeur</w:t>
      </w:r>
      <w:proofErr w:type="spellEnd"/>
      <w:r w:rsidRPr="00F112BC">
        <w:rPr>
          <w:rStyle w:val="textexposedshow"/>
          <w:color w:val="1C1E21"/>
          <w:sz w:val="21"/>
          <w:szCs w:val="21"/>
          <w:shd w:val="clear" w:color="auto" w:fill="FFFFFF"/>
        </w:rPr>
        <w:t xml:space="preserve"> et le cerveau. Tu t'aimes trop ou pas assez, alors perds-tu le fil de la réalité. La réalité avec qui tu te trouves en phase te conduira à cette pure vérité qui fait le constat que lorsque tu te fixes sur une idée, alors l'air de la vie ne passe plus. Hypnotisé par l'idée, tu pars à la dérive de la vérité. Le mensonge est à portée de main, le jugement est prêt à tuer. Sens plutôt en toi l'air qui passe et l'eau qui coule. Et n'oublie pas, l'air et l'eau, c'est ce qui te permet d'être de chair et d'esprit...Tes sens te le diront !</w:t>
      </w:r>
    </w:p>
    <w:p w14:paraId="70E3D440" w14:textId="77777777" w:rsidR="00D0386A" w:rsidRPr="00F112BC" w:rsidRDefault="00D0386A">
      <w:pPr>
        <w:spacing w:after="160" w:line="259" w:lineRule="auto"/>
        <w:rPr>
          <w:rStyle w:val="textexposedshow"/>
          <w:color w:val="1C1E21"/>
          <w:sz w:val="21"/>
          <w:szCs w:val="21"/>
          <w:shd w:val="clear" w:color="auto" w:fill="FFFFFF"/>
        </w:rPr>
      </w:pPr>
      <w:r w:rsidRPr="00F112BC">
        <w:rPr>
          <w:rStyle w:val="textexposedshow"/>
          <w:color w:val="1C1E21"/>
          <w:sz w:val="21"/>
          <w:szCs w:val="21"/>
          <w:shd w:val="clear" w:color="auto" w:fill="FFFFFF"/>
        </w:rPr>
        <w:br w:type="page"/>
      </w:r>
    </w:p>
    <w:p w14:paraId="6F5299F4" w14:textId="77777777" w:rsidR="00D0386A" w:rsidRPr="00F112BC" w:rsidRDefault="00D0386A" w:rsidP="00D0386A">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s déboires amoureux sont le nid du désespoir si l'esprit est le nid des idées noires !</w:t>
      </w:r>
      <w:r w:rsidRPr="00F112BC">
        <w:rPr>
          <w:color w:val="1C1E21"/>
          <w:sz w:val="21"/>
          <w:szCs w:val="21"/>
        </w:rPr>
        <w:br/>
        <w:t xml:space="preserve">Like · · </w:t>
      </w:r>
      <w:proofErr w:type="spellStart"/>
      <w:r w:rsidRPr="00F112BC">
        <w:rPr>
          <w:color w:val="1C1E21"/>
          <w:sz w:val="21"/>
          <w:szCs w:val="21"/>
        </w:rPr>
        <w:t>Unfollow</w:t>
      </w:r>
      <w:proofErr w:type="spellEnd"/>
      <w:r w:rsidRPr="00F112BC">
        <w:rPr>
          <w:color w:val="1C1E21"/>
          <w:sz w:val="21"/>
          <w:szCs w:val="21"/>
        </w:rPr>
        <w:t xml:space="preserve"> Post · Share</w:t>
      </w:r>
      <w:r w:rsidRPr="00F112BC">
        <w:rPr>
          <w:color w:val="1C1E21"/>
          <w:sz w:val="21"/>
          <w:szCs w:val="21"/>
        </w:rPr>
        <w:br/>
        <w:t>2 people like this.</w:t>
      </w:r>
    </w:p>
    <w:p w14:paraId="4EE90579"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Thierry Montreuil Le nid du désespoir absorbe les idées noires des amoureux déboires quand dans le même temps, si on l'entend, le vent de l'espoir fait souffler l'alizé des sentiments éternels de douceur et de bonté...</w:t>
      </w:r>
      <w:r w:rsidRPr="00F112BC">
        <w:rPr>
          <w:color w:val="1C1E21"/>
          <w:sz w:val="21"/>
          <w:szCs w:val="21"/>
        </w:rPr>
        <w:br/>
      </w:r>
      <w:r w:rsidRPr="00F112BC">
        <w:rPr>
          <w:rStyle w:val="textexposedshow"/>
          <w:color w:val="1C1E21"/>
          <w:sz w:val="21"/>
          <w:szCs w:val="21"/>
        </w:rPr>
        <w:t xml:space="preserve">16 minutes </w:t>
      </w:r>
      <w:proofErr w:type="spellStart"/>
      <w:r w:rsidRPr="00F112BC">
        <w:rPr>
          <w:rStyle w:val="textexposedshow"/>
          <w:color w:val="1C1E21"/>
          <w:sz w:val="21"/>
          <w:szCs w:val="21"/>
        </w:rPr>
        <w:t>ago</w:t>
      </w:r>
      <w:proofErr w:type="spellEnd"/>
      <w:r w:rsidRPr="00F112BC">
        <w:rPr>
          <w:rStyle w:val="textexposedshow"/>
          <w:color w:val="1C1E21"/>
          <w:sz w:val="21"/>
          <w:szCs w:val="21"/>
        </w:rPr>
        <w:t xml:space="preserve"> · Like · 1</w:t>
      </w:r>
    </w:p>
    <w:p w14:paraId="5C83D915" w14:textId="77777777" w:rsidR="00D0386A" w:rsidRPr="00F112BC" w:rsidRDefault="00D0386A" w:rsidP="00D0386A">
      <w:pPr>
        <w:pStyle w:val="NormalWeb"/>
        <w:shd w:val="clear" w:color="auto" w:fill="FFFFFF"/>
        <w:spacing w:before="0" w:beforeAutospacing="0" w:after="90" w:afterAutospacing="0"/>
        <w:rPr>
          <w:color w:val="1C1E21"/>
          <w:sz w:val="21"/>
          <w:szCs w:val="21"/>
        </w:rPr>
      </w:pPr>
      <w:proofErr w:type="spellStart"/>
      <w:r w:rsidRPr="00F112BC">
        <w:rPr>
          <w:color w:val="1C1E21"/>
          <w:sz w:val="21"/>
          <w:szCs w:val="21"/>
        </w:rPr>
        <w:t>Ezman</w:t>
      </w:r>
      <w:proofErr w:type="spellEnd"/>
      <w:r w:rsidRPr="00F112BC">
        <w:rPr>
          <w:color w:val="1C1E21"/>
          <w:sz w:val="21"/>
          <w:szCs w:val="21"/>
        </w:rPr>
        <w:t xml:space="preserve"> </w:t>
      </w:r>
      <w:proofErr w:type="spellStart"/>
      <w:r w:rsidRPr="00F112BC">
        <w:rPr>
          <w:color w:val="1C1E21"/>
          <w:sz w:val="21"/>
          <w:szCs w:val="21"/>
        </w:rPr>
        <w:t>Enzikh</w:t>
      </w:r>
      <w:proofErr w:type="spellEnd"/>
      <w:r w:rsidRPr="00F112BC">
        <w:rPr>
          <w:color w:val="1C1E21"/>
          <w:sz w:val="21"/>
          <w:szCs w:val="21"/>
        </w:rPr>
        <w:t xml:space="preserve"> Le vent de l'espoir est indispensable</w:t>
      </w:r>
      <w:r w:rsidRPr="00F112BC">
        <w:rPr>
          <w:color w:val="1C1E21"/>
          <w:sz w:val="21"/>
          <w:szCs w:val="21"/>
        </w:rPr>
        <w:br/>
        <w:t xml:space="preserve">7 minutes </w:t>
      </w:r>
      <w:proofErr w:type="spellStart"/>
      <w:r w:rsidRPr="00F112BC">
        <w:rPr>
          <w:color w:val="1C1E21"/>
          <w:sz w:val="21"/>
          <w:szCs w:val="21"/>
        </w:rPr>
        <w:t>ago</w:t>
      </w:r>
      <w:proofErr w:type="spellEnd"/>
      <w:r w:rsidRPr="00F112BC">
        <w:rPr>
          <w:color w:val="1C1E21"/>
          <w:sz w:val="21"/>
          <w:szCs w:val="21"/>
        </w:rPr>
        <w:t xml:space="preserve"> via mobile · </w:t>
      </w:r>
      <w:proofErr w:type="spellStart"/>
      <w:r w:rsidRPr="00F112BC">
        <w:rPr>
          <w:color w:val="1C1E21"/>
          <w:sz w:val="21"/>
          <w:szCs w:val="21"/>
        </w:rPr>
        <w:t>Unlike</w:t>
      </w:r>
      <w:proofErr w:type="spellEnd"/>
      <w:r w:rsidRPr="00F112BC">
        <w:rPr>
          <w:color w:val="1C1E21"/>
          <w:sz w:val="21"/>
          <w:szCs w:val="21"/>
        </w:rPr>
        <w:t xml:space="preserve"> · 1</w:t>
      </w:r>
    </w:p>
    <w:p w14:paraId="492BEA92"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Thierry Montreuil A mille lieues du blizzard du cafard!!!! Celui qui glace de l'intérieur en momifiant ton </w:t>
      </w:r>
      <w:proofErr w:type="spellStart"/>
      <w:r w:rsidRPr="00F112BC">
        <w:rPr>
          <w:color w:val="1C1E21"/>
          <w:sz w:val="21"/>
          <w:szCs w:val="21"/>
        </w:rPr>
        <w:t>coeur</w:t>
      </w:r>
      <w:proofErr w:type="spellEnd"/>
      <w:r w:rsidRPr="00F112BC">
        <w:rPr>
          <w:color w:val="1C1E21"/>
          <w:sz w:val="21"/>
          <w:szCs w:val="21"/>
        </w:rPr>
        <w:t>!!!</w:t>
      </w:r>
    </w:p>
    <w:p w14:paraId="34D2CB1E" w14:textId="77777777" w:rsidR="00D0386A" w:rsidRPr="00F112BC" w:rsidRDefault="00D0386A">
      <w:pPr>
        <w:spacing w:after="160" w:line="259" w:lineRule="auto"/>
      </w:pPr>
      <w:r w:rsidRPr="00F112BC">
        <w:br w:type="page"/>
      </w:r>
    </w:p>
    <w:p w14:paraId="15C6FCD7" w14:textId="77777777" w:rsidR="00D0386A" w:rsidRPr="00F112BC" w:rsidRDefault="00D0386A" w:rsidP="00685949">
      <w:pPr>
        <w:spacing w:after="90"/>
        <w:rPr>
          <w:color w:val="1C1E21"/>
          <w:sz w:val="36"/>
          <w:szCs w:val="36"/>
          <w:shd w:val="clear" w:color="auto" w:fill="FFFFFF"/>
        </w:rPr>
      </w:pPr>
      <w:r w:rsidRPr="00F112BC">
        <w:rPr>
          <w:color w:val="1C1E21"/>
          <w:sz w:val="36"/>
          <w:szCs w:val="36"/>
          <w:shd w:val="clear" w:color="auto" w:fill="FFFFFF"/>
        </w:rPr>
        <w:lastRenderedPageBreak/>
        <w:t>WAITING 4 NEWS MY FRIENDS !!!!</w:t>
      </w:r>
    </w:p>
    <w:p w14:paraId="0DDE8DC3" w14:textId="77777777" w:rsidR="00D0386A" w:rsidRPr="00F112BC" w:rsidRDefault="00D0386A">
      <w:pPr>
        <w:spacing w:after="160" w:line="259" w:lineRule="auto"/>
        <w:rPr>
          <w:color w:val="1C1E21"/>
          <w:sz w:val="36"/>
          <w:szCs w:val="36"/>
          <w:shd w:val="clear" w:color="auto" w:fill="FFFFFF"/>
        </w:rPr>
      </w:pPr>
      <w:r w:rsidRPr="00F112BC">
        <w:rPr>
          <w:color w:val="1C1E21"/>
          <w:sz w:val="36"/>
          <w:szCs w:val="36"/>
          <w:shd w:val="clear" w:color="auto" w:fill="FFFFFF"/>
        </w:rPr>
        <w:br w:type="page"/>
      </w:r>
    </w:p>
    <w:p w14:paraId="2DF13A86" w14:textId="77777777" w:rsidR="00D0386A" w:rsidRPr="00F112BC" w:rsidRDefault="00D0386A" w:rsidP="00D0386A">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TTRAPPE PIGEON</w:t>
      </w:r>
    </w:p>
    <w:p w14:paraId="1A5EE180"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Elle, elle n’a de cesse de te tromper !</w:t>
      </w:r>
      <w:r w:rsidRPr="00F112BC">
        <w:rPr>
          <w:color w:val="1C1E21"/>
          <w:sz w:val="21"/>
          <w:szCs w:val="21"/>
        </w:rPr>
        <w:br/>
        <w:t xml:space="preserve">Pas </w:t>
      </w:r>
      <w:proofErr w:type="spellStart"/>
      <w:r w:rsidRPr="00F112BC">
        <w:rPr>
          <w:color w:val="1C1E21"/>
          <w:sz w:val="21"/>
          <w:szCs w:val="21"/>
        </w:rPr>
        <w:t>forcèment</w:t>
      </w:r>
      <w:proofErr w:type="spellEnd"/>
      <w:r w:rsidRPr="00F112BC">
        <w:rPr>
          <w:color w:val="1C1E21"/>
          <w:sz w:val="21"/>
          <w:szCs w:val="21"/>
        </w:rPr>
        <w:t xml:space="preserve"> physiquement, mais moralement, affectivement, diablement, effectivement…</w:t>
      </w:r>
      <w:r w:rsidRPr="00F112BC">
        <w:rPr>
          <w:color w:val="1C1E21"/>
          <w:sz w:val="21"/>
          <w:szCs w:val="21"/>
        </w:rPr>
        <w:br/>
        <w:t>Toi, tu es pur….</w:t>
      </w:r>
      <w:r w:rsidRPr="00F112BC">
        <w:rPr>
          <w:color w:val="1C1E21"/>
          <w:sz w:val="21"/>
          <w:szCs w:val="21"/>
        </w:rPr>
        <w:br/>
      </w:r>
      <w:r w:rsidRPr="00F112BC">
        <w:rPr>
          <w:rStyle w:val="textexposedshow"/>
          <w:color w:val="1C1E21"/>
          <w:sz w:val="21"/>
          <w:szCs w:val="21"/>
        </w:rPr>
        <w:t>Une colombe qui souhaite roucouler</w:t>
      </w:r>
      <w:r w:rsidRPr="00F112BC">
        <w:rPr>
          <w:color w:val="1C1E21"/>
          <w:sz w:val="21"/>
          <w:szCs w:val="21"/>
        </w:rPr>
        <w:br/>
      </w:r>
      <w:r w:rsidRPr="00F112BC">
        <w:rPr>
          <w:rStyle w:val="textexposedshow"/>
          <w:color w:val="1C1E21"/>
          <w:sz w:val="21"/>
          <w:szCs w:val="21"/>
        </w:rPr>
        <w:t>L’autre te prend pour un pigeon</w:t>
      </w:r>
      <w:r w:rsidRPr="00F112BC">
        <w:rPr>
          <w:color w:val="1C1E21"/>
          <w:sz w:val="21"/>
          <w:szCs w:val="21"/>
        </w:rPr>
        <w:br/>
      </w:r>
      <w:r w:rsidRPr="00F112BC">
        <w:rPr>
          <w:rStyle w:val="textexposedshow"/>
          <w:color w:val="1C1E21"/>
          <w:sz w:val="21"/>
          <w:szCs w:val="21"/>
        </w:rPr>
        <w:t xml:space="preserve">Qu’elle </w:t>
      </w:r>
      <w:proofErr w:type="spellStart"/>
      <w:r w:rsidRPr="00F112BC">
        <w:rPr>
          <w:rStyle w:val="textexposedshow"/>
          <w:color w:val="1C1E21"/>
          <w:sz w:val="21"/>
          <w:szCs w:val="21"/>
        </w:rPr>
        <w:t>pourraitr</w:t>
      </w:r>
      <w:proofErr w:type="spellEnd"/>
      <w:r w:rsidRPr="00F112BC">
        <w:rPr>
          <w:rStyle w:val="textexposedshow"/>
          <w:color w:val="1C1E21"/>
          <w:sz w:val="21"/>
          <w:szCs w:val="21"/>
        </w:rPr>
        <w:t xml:space="preserve"> manger à sa sauce selon ses humeurs et sa raison…</w:t>
      </w:r>
      <w:r w:rsidRPr="00F112BC">
        <w:rPr>
          <w:color w:val="1C1E21"/>
          <w:sz w:val="21"/>
          <w:szCs w:val="21"/>
        </w:rPr>
        <w:br/>
      </w:r>
      <w:r w:rsidRPr="00F112BC">
        <w:rPr>
          <w:rStyle w:val="textexposedshow"/>
          <w:color w:val="1C1E21"/>
          <w:sz w:val="21"/>
          <w:szCs w:val="21"/>
        </w:rPr>
        <w:t>Mais toi, tu es digne et humain</w:t>
      </w:r>
      <w:r w:rsidRPr="00F112BC">
        <w:rPr>
          <w:color w:val="1C1E21"/>
          <w:sz w:val="21"/>
          <w:szCs w:val="21"/>
        </w:rPr>
        <w:br/>
      </w:r>
      <w:r w:rsidRPr="00F112BC">
        <w:rPr>
          <w:rStyle w:val="textexposedshow"/>
          <w:color w:val="1C1E21"/>
          <w:sz w:val="21"/>
          <w:szCs w:val="21"/>
        </w:rPr>
        <w:t>Alors te rends-tu malade</w:t>
      </w:r>
      <w:r w:rsidRPr="00F112BC">
        <w:rPr>
          <w:color w:val="1C1E21"/>
          <w:sz w:val="21"/>
          <w:szCs w:val="21"/>
        </w:rPr>
        <w:br/>
      </w:r>
      <w:r w:rsidRPr="00F112BC">
        <w:rPr>
          <w:rStyle w:val="textexposedshow"/>
          <w:color w:val="1C1E21"/>
          <w:sz w:val="21"/>
          <w:szCs w:val="21"/>
        </w:rPr>
        <w:t>Par la froideur, la glace, le cynisme</w:t>
      </w:r>
      <w:r w:rsidRPr="00F112BC">
        <w:rPr>
          <w:color w:val="1C1E21"/>
          <w:sz w:val="21"/>
          <w:szCs w:val="21"/>
        </w:rPr>
        <w:br/>
      </w:r>
      <w:r w:rsidRPr="00F112BC">
        <w:rPr>
          <w:rStyle w:val="textexposedshow"/>
          <w:color w:val="1C1E21"/>
          <w:sz w:val="21"/>
          <w:szCs w:val="21"/>
        </w:rPr>
        <w:t>De 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pigeon qui te prend vraiment pour un con.</w:t>
      </w:r>
      <w:r w:rsidRPr="00F112BC">
        <w:rPr>
          <w:color w:val="1C1E21"/>
          <w:sz w:val="21"/>
          <w:szCs w:val="21"/>
        </w:rPr>
        <w:br/>
      </w:r>
      <w:r w:rsidRPr="00F112BC">
        <w:rPr>
          <w:rStyle w:val="textexposedshow"/>
          <w:color w:val="1C1E21"/>
          <w:sz w:val="21"/>
          <w:szCs w:val="21"/>
        </w:rPr>
        <w:t>La colombe qui rêve d’harmonie, de paix et d’amour</w:t>
      </w:r>
      <w:r w:rsidRPr="00F112BC">
        <w:rPr>
          <w:color w:val="1C1E21"/>
          <w:sz w:val="21"/>
          <w:szCs w:val="21"/>
        </w:rPr>
        <w:br/>
      </w:r>
      <w:r w:rsidRPr="00F112BC">
        <w:rPr>
          <w:rStyle w:val="textexposedshow"/>
          <w:color w:val="1C1E21"/>
          <w:sz w:val="21"/>
          <w:szCs w:val="21"/>
        </w:rPr>
        <w:t>A beau tout faire pour évoluer et faire évoluer la relation</w:t>
      </w:r>
      <w:r w:rsidRPr="00F112BC">
        <w:rPr>
          <w:color w:val="1C1E21"/>
          <w:sz w:val="21"/>
          <w:szCs w:val="21"/>
        </w:rPr>
        <w:br/>
      </w:r>
      <w:r w:rsidRPr="00F112BC">
        <w:rPr>
          <w:rStyle w:val="textexposedshow"/>
          <w:color w:val="1C1E21"/>
          <w:sz w:val="21"/>
          <w:szCs w:val="21"/>
        </w:rPr>
        <w:t>Elle, 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w:t>
      </w:r>
      <w:proofErr w:type="spellStart"/>
      <w:r w:rsidRPr="00F112BC">
        <w:rPr>
          <w:rStyle w:val="textexposedshow"/>
          <w:color w:val="1C1E21"/>
          <w:sz w:val="21"/>
          <w:szCs w:val="21"/>
        </w:rPr>
        <w:t>pigeaon</w:t>
      </w:r>
      <w:proofErr w:type="spellEnd"/>
      <w:r w:rsidRPr="00F112BC">
        <w:rPr>
          <w:rStyle w:val="textexposedshow"/>
          <w:color w:val="1C1E21"/>
          <w:sz w:val="21"/>
          <w:szCs w:val="21"/>
        </w:rPr>
        <w:t>, ne peut transformer le sale, le vil, l’idée,</w:t>
      </w:r>
      <w:r w:rsidRPr="00F112BC">
        <w:rPr>
          <w:color w:val="1C1E21"/>
          <w:sz w:val="21"/>
          <w:szCs w:val="21"/>
        </w:rPr>
        <w:br/>
      </w:r>
      <w:r w:rsidRPr="00F112BC">
        <w:rPr>
          <w:rStyle w:val="textexposedshow"/>
          <w:color w:val="1C1E21"/>
          <w:sz w:val="21"/>
          <w:szCs w:val="21"/>
        </w:rPr>
        <w:t>En une belle réalité…</w:t>
      </w:r>
      <w:r w:rsidRPr="00F112BC">
        <w:rPr>
          <w:color w:val="1C1E21"/>
          <w:sz w:val="21"/>
          <w:szCs w:val="21"/>
        </w:rPr>
        <w:br/>
      </w:r>
      <w:r w:rsidRPr="00F112BC">
        <w:rPr>
          <w:rStyle w:val="textexposedshow"/>
          <w:color w:val="1C1E21"/>
          <w:sz w:val="21"/>
          <w:szCs w:val="21"/>
        </w:rPr>
        <w:t xml:space="preserve">Alors </w:t>
      </w:r>
      <w:proofErr w:type="spellStart"/>
      <w:r w:rsidRPr="00F112BC">
        <w:rPr>
          <w:rStyle w:val="textexposedshow"/>
          <w:color w:val="1C1E21"/>
          <w:sz w:val="21"/>
          <w:szCs w:val="21"/>
        </w:rPr>
        <w:t>poind</w:t>
      </w:r>
      <w:proofErr w:type="spellEnd"/>
      <w:r w:rsidRPr="00F112BC">
        <w:rPr>
          <w:rStyle w:val="textexposedshow"/>
          <w:color w:val="1C1E21"/>
          <w:sz w:val="21"/>
          <w:szCs w:val="21"/>
        </w:rPr>
        <w:t xml:space="preserve"> l’odeur des </w:t>
      </w:r>
      <w:proofErr w:type="spellStart"/>
      <w:r w:rsidRPr="00F112BC">
        <w:rPr>
          <w:rStyle w:val="textexposedshow"/>
          <w:color w:val="1C1E21"/>
          <w:sz w:val="21"/>
          <w:szCs w:val="21"/>
        </w:rPr>
        <w:t>égoûts</w:t>
      </w:r>
      <w:proofErr w:type="spellEnd"/>
      <w:r w:rsidRPr="00F112BC">
        <w:rPr>
          <w:color w:val="1C1E21"/>
          <w:sz w:val="21"/>
          <w:szCs w:val="21"/>
        </w:rPr>
        <w:br/>
      </w:r>
      <w:r w:rsidRPr="00F112BC">
        <w:rPr>
          <w:rStyle w:val="textexposedshow"/>
          <w:color w:val="1C1E21"/>
          <w:sz w:val="21"/>
          <w:szCs w:val="21"/>
        </w:rPr>
        <w:t>D’où vient l’attrape-pigeon</w:t>
      </w:r>
      <w:r w:rsidRPr="00F112BC">
        <w:rPr>
          <w:color w:val="1C1E21"/>
          <w:sz w:val="21"/>
          <w:szCs w:val="21"/>
        </w:rPr>
        <w:br/>
      </w:r>
      <w:r w:rsidRPr="00F112BC">
        <w:rPr>
          <w:rStyle w:val="textexposedshow"/>
          <w:color w:val="1C1E21"/>
          <w:sz w:val="21"/>
          <w:szCs w:val="21"/>
        </w:rPr>
        <w:t xml:space="preserve">Après t’avoir conquis, </w:t>
      </w:r>
      <w:proofErr w:type="spellStart"/>
      <w:r w:rsidRPr="00F112BC">
        <w:rPr>
          <w:rStyle w:val="textexposedshow"/>
          <w:color w:val="1C1E21"/>
          <w:sz w:val="21"/>
          <w:szCs w:val="21"/>
        </w:rPr>
        <w:t>re-conquis</w:t>
      </w:r>
      <w:proofErr w:type="spellEnd"/>
      <w:r w:rsidRPr="00F112BC">
        <w:rPr>
          <w:rStyle w:val="textexposedshow"/>
          <w:color w:val="1C1E21"/>
          <w:sz w:val="21"/>
          <w:szCs w:val="21"/>
        </w:rPr>
        <w:t xml:space="preserve">, re </w:t>
      </w:r>
      <w:proofErr w:type="spellStart"/>
      <w:r w:rsidRPr="00F112BC">
        <w:rPr>
          <w:rStyle w:val="textexposedshow"/>
          <w:color w:val="1C1E21"/>
          <w:sz w:val="21"/>
          <w:szCs w:val="21"/>
        </w:rPr>
        <w:t>re</w:t>
      </w:r>
      <w:proofErr w:type="spellEnd"/>
      <w:r w:rsidRPr="00F112BC">
        <w:rPr>
          <w:rStyle w:val="textexposedshow"/>
          <w:color w:val="1C1E21"/>
          <w:sz w:val="21"/>
          <w:szCs w:val="21"/>
        </w:rPr>
        <w:t xml:space="preserve"> conquis,</w:t>
      </w:r>
      <w:r w:rsidRPr="00F112BC">
        <w:rPr>
          <w:color w:val="1C1E21"/>
          <w:sz w:val="21"/>
          <w:szCs w:val="21"/>
        </w:rPr>
        <w:br/>
      </w:r>
      <w:r w:rsidRPr="00F112BC">
        <w:rPr>
          <w:rStyle w:val="textexposedshow"/>
          <w:color w:val="1C1E21"/>
          <w:sz w:val="21"/>
          <w:szCs w:val="21"/>
        </w:rPr>
        <w:t xml:space="preserve">L’odeur </w:t>
      </w:r>
      <w:proofErr w:type="spellStart"/>
      <w:r w:rsidRPr="00F112BC">
        <w:rPr>
          <w:rStyle w:val="textexposedshow"/>
          <w:color w:val="1C1E21"/>
          <w:sz w:val="21"/>
          <w:szCs w:val="21"/>
        </w:rPr>
        <w:t>méphytique</w:t>
      </w:r>
      <w:proofErr w:type="spellEnd"/>
      <w:r w:rsidRPr="00F112BC">
        <w:rPr>
          <w:rStyle w:val="textexposedshow"/>
          <w:color w:val="1C1E21"/>
          <w:sz w:val="21"/>
          <w:szCs w:val="21"/>
        </w:rPr>
        <w:t xml:space="preserve"> du désamour</w:t>
      </w:r>
      <w:r w:rsidRPr="00F112BC">
        <w:rPr>
          <w:color w:val="1C1E21"/>
          <w:sz w:val="21"/>
          <w:szCs w:val="21"/>
        </w:rPr>
        <w:br/>
      </w:r>
      <w:r w:rsidRPr="00F112BC">
        <w:rPr>
          <w:rStyle w:val="textexposedshow"/>
          <w:color w:val="1C1E21"/>
          <w:sz w:val="21"/>
          <w:szCs w:val="21"/>
        </w:rPr>
        <w:t>Vient spolier l’horizon</w:t>
      </w:r>
      <w:r w:rsidRPr="00F112BC">
        <w:rPr>
          <w:color w:val="1C1E21"/>
          <w:sz w:val="21"/>
          <w:szCs w:val="21"/>
        </w:rPr>
        <w:br/>
      </w:r>
      <w:r w:rsidRPr="00F112BC">
        <w:rPr>
          <w:rStyle w:val="textexposedshow"/>
          <w:color w:val="1C1E21"/>
          <w:sz w:val="21"/>
          <w:szCs w:val="21"/>
        </w:rPr>
        <w:t>Zéro perspective, la forme en toile de fond, l’inconfort comme réconfort à sa fourberie comme protection</w:t>
      </w:r>
      <w:r w:rsidRPr="00F112BC">
        <w:rPr>
          <w:color w:val="1C1E21"/>
          <w:sz w:val="21"/>
          <w:szCs w:val="21"/>
        </w:rPr>
        <w:br/>
      </w:r>
      <w:r w:rsidRPr="00F112BC">
        <w:rPr>
          <w:rStyle w:val="textexposedshow"/>
          <w:color w:val="1C1E21"/>
          <w:sz w:val="21"/>
          <w:szCs w:val="21"/>
        </w:rPr>
        <w:t>Plus, plus en sus la préméditation….</w:t>
      </w:r>
      <w:r w:rsidRPr="00F112BC">
        <w:rPr>
          <w:color w:val="1C1E21"/>
          <w:sz w:val="21"/>
          <w:szCs w:val="21"/>
        </w:rPr>
        <w:br/>
      </w:r>
      <w:r w:rsidRPr="00F112BC">
        <w:rPr>
          <w:rStyle w:val="textexposedshow"/>
          <w:color w:val="1C1E21"/>
          <w:sz w:val="21"/>
          <w:szCs w:val="21"/>
        </w:rPr>
        <w:t>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pigeon te parlera d’</w:t>
      </w:r>
      <w:proofErr w:type="spellStart"/>
      <w:r w:rsidRPr="00F112BC">
        <w:rPr>
          <w:rStyle w:val="textexposedshow"/>
          <w:color w:val="1C1E21"/>
          <w:sz w:val="21"/>
          <w:szCs w:val="21"/>
        </w:rPr>
        <w:t>éxagération</w:t>
      </w:r>
      <w:proofErr w:type="spellEnd"/>
      <w:r w:rsidRPr="00F112BC">
        <w:rPr>
          <w:rStyle w:val="textexposedshow"/>
          <w:color w:val="1C1E21"/>
          <w:sz w:val="21"/>
          <w:szCs w:val="21"/>
        </w:rPr>
        <w:t xml:space="preserve">, d’hyperbole, tentera même d’inverser, de te culpabiliser, de te dire que tu es ado alors qu’elle-même est post </w:t>
      </w:r>
      <w:proofErr w:type="spellStart"/>
      <w:r w:rsidRPr="00F112BC">
        <w:rPr>
          <w:rStyle w:val="textexposedshow"/>
          <w:color w:val="1C1E21"/>
          <w:sz w:val="21"/>
          <w:szCs w:val="21"/>
        </w:rPr>
        <w:t>nourisson</w:t>
      </w:r>
      <w:proofErr w:type="spellEnd"/>
      <w:r w:rsidRPr="00F112BC">
        <w:rPr>
          <w:rStyle w:val="textexposedshow"/>
          <w:color w:val="1C1E21"/>
          <w:sz w:val="21"/>
          <w:szCs w:val="21"/>
        </w:rPr>
        <w:t>…</w:t>
      </w:r>
      <w:r w:rsidRPr="00F112BC">
        <w:rPr>
          <w:color w:val="1C1E21"/>
          <w:sz w:val="21"/>
          <w:szCs w:val="21"/>
        </w:rPr>
        <w:br/>
      </w:r>
      <w:r w:rsidRPr="00F112BC">
        <w:rPr>
          <w:rStyle w:val="textexposedshow"/>
          <w:color w:val="1C1E21"/>
          <w:sz w:val="21"/>
          <w:szCs w:val="21"/>
        </w:rPr>
        <w:t>Pour la colombe, pas de bol !</w:t>
      </w:r>
      <w:r w:rsidRPr="00F112BC">
        <w:rPr>
          <w:color w:val="1C1E21"/>
          <w:sz w:val="21"/>
          <w:szCs w:val="21"/>
        </w:rPr>
        <w:br/>
      </w:r>
      <w:r w:rsidRPr="00F112BC">
        <w:rPr>
          <w:rStyle w:val="textexposedshow"/>
          <w:color w:val="1C1E21"/>
          <w:sz w:val="21"/>
          <w:szCs w:val="21"/>
        </w:rPr>
        <w:t>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pigeon ramène à lui, à elle tout ce qui l’arrange</w:t>
      </w:r>
      <w:r w:rsidRPr="00F112BC">
        <w:rPr>
          <w:color w:val="1C1E21"/>
          <w:sz w:val="21"/>
          <w:szCs w:val="21"/>
        </w:rPr>
        <w:br/>
      </w:r>
      <w:r w:rsidRPr="00F112BC">
        <w:rPr>
          <w:rStyle w:val="textexposedshow"/>
          <w:color w:val="1C1E21"/>
          <w:sz w:val="21"/>
          <w:szCs w:val="21"/>
        </w:rPr>
        <w:t>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pigeon calcule</w:t>
      </w:r>
      <w:r w:rsidRPr="00F112BC">
        <w:rPr>
          <w:color w:val="1C1E21"/>
          <w:sz w:val="21"/>
          <w:szCs w:val="21"/>
        </w:rPr>
        <w:br/>
      </w:r>
      <w:r w:rsidRPr="00F112BC">
        <w:rPr>
          <w:rStyle w:val="textexposedshow"/>
          <w:color w:val="1C1E21"/>
          <w:sz w:val="21"/>
          <w:szCs w:val="21"/>
        </w:rPr>
        <w:t>Peut te caresser les genoux</w:t>
      </w:r>
      <w:r w:rsidRPr="00F112BC">
        <w:rPr>
          <w:color w:val="1C1E21"/>
          <w:sz w:val="21"/>
          <w:szCs w:val="21"/>
        </w:rPr>
        <w:br/>
      </w:r>
      <w:r w:rsidRPr="00F112BC">
        <w:rPr>
          <w:rStyle w:val="textexposedshow"/>
          <w:color w:val="1C1E21"/>
          <w:sz w:val="21"/>
          <w:szCs w:val="21"/>
        </w:rPr>
        <w:t>Te dire ponctuellement que tu es son homme, sa femme,</w:t>
      </w:r>
      <w:r w:rsidRPr="00F112BC">
        <w:rPr>
          <w:color w:val="1C1E21"/>
          <w:sz w:val="21"/>
          <w:szCs w:val="21"/>
        </w:rPr>
        <w:br/>
      </w:r>
      <w:r w:rsidRPr="00F112BC">
        <w:rPr>
          <w:rStyle w:val="textexposedshow"/>
          <w:color w:val="1C1E21"/>
          <w:sz w:val="21"/>
          <w:szCs w:val="21"/>
        </w:rPr>
        <w:t>Qu’il, qu’elle te désire à mort, a envie de toi,</w:t>
      </w:r>
      <w:r w:rsidRPr="00F112BC">
        <w:rPr>
          <w:color w:val="1C1E21"/>
          <w:sz w:val="21"/>
          <w:szCs w:val="21"/>
        </w:rPr>
        <w:br/>
      </w:r>
      <w:r w:rsidRPr="00F112BC">
        <w:rPr>
          <w:rStyle w:val="textexposedshow"/>
          <w:color w:val="1C1E21"/>
          <w:sz w:val="21"/>
          <w:szCs w:val="21"/>
        </w:rPr>
        <w:t>Mais toujours te laissera dans la désespoir,</w:t>
      </w:r>
      <w:r w:rsidRPr="00F112BC">
        <w:rPr>
          <w:color w:val="1C1E21"/>
          <w:sz w:val="21"/>
          <w:szCs w:val="21"/>
        </w:rPr>
        <w:br/>
      </w:r>
      <w:r w:rsidRPr="00F112BC">
        <w:rPr>
          <w:rStyle w:val="textexposedshow"/>
          <w:color w:val="1C1E21"/>
          <w:sz w:val="21"/>
          <w:szCs w:val="21"/>
        </w:rPr>
        <w:t>Au cas où tu vivrais avec des regrets et des remords</w:t>
      </w:r>
      <w:r w:rsidRPr="00F112BC">
        <w:rPr>
          <w:color w:val="1C1E21"/>
          <w:sz w:val="21"/>
          <w:szCs w:val="21"/>
        </w:rPr>
        <w:br/>
      </w:r>
      <w:r w:rsidRPr="00F112BC">
        <w:rPr>
          <w:rStyle w:val="textexposedshow"/>
          <w:color w:val="1C1E21"/>
          <w:sz w:val="21"/>
          <w:szCs w:val="21"/>
        </w:rPr>
        <w:t>L’</w:t>
      </w:r>
      <w:proofErr w:type="spellStart"/>
      <w:r w:rsidRPr="00F112BC">
        <w:rPr>
          <w:rStyle w:val="textexposedshow"/>
          <w:color w:val="1C1E21"/>
          <w:sz w:val="21"/>
          <w:szCs w:val="21"/>
        </w:rPr>
        <w:t>attrappe</w:t>
      </w:r>
      <w:proofErr w:type="spellEnd"/>
      <w:r w:rsidRPr="00F112BC">
        <w:rPr>
          <w:rStyle w:val="textexposedshow"/>
          <w:color w:val="1C1E21"/>
          <w:sz w:val="21"/>
          <w:szCs w:val="21"/>
        </w:rPr>
        <w:t xml:space="preserve"> pigeon en a rien foutre de ta gueule</w:t>
      </w:r>
      <w:r w:rsidRPr="00F112BC">
        <w:rPr>
          <w:color w:val="1C1E21"/>
          <w:sz w:val="21"/>
          <w:szCs w:val="21"/>
        </w:rPr>
        <w:br/>
      </w:r>
      <w:r w:rsidRPr="00F112BC">
        <w:rPr>
          <w:rStyle w:val="textexposedshow"/>
          <w:color w:val="1C1E21"/>
          <w:sz w:val="21"/>
          <w:szCs w:val="21"/>
        </w:rPr>
        <w:t>Chez toi, il trouvera toujours le défaut</w:t>
      </w:r>
      <w:r w:rsidRPr="00F112BC">
        <w:rPr>
          <w:color w:val="1C1E21"/>
          <w:sz w:val="21"/>
          <w:szCs w:val="21"/>
        </w:rPr>
        <w:br/>
      </w:r>
      <w:r w:rsidRPr="00F112BC">
        <w:rPr>
          <w:rStyle w:val="textexposedshow"/>
          <w:color w:val="1C1E21"/>
          <w:sz w:val="21"/>
          <w:szCs w:val="21"/>
        </w:rPr>
        <w:t>Ce, afin de croire en son pouvoir</w:t>
      </w:r>
      <w:r w:rsidRPr="00F112BC">
        <w:rPr>
          <w:color w:val="1C1E21"/>
          <w:sz w:val="21"/>
          <w:szCs w:val="21"/>
        </w:rPr>
        <w:br/>
      </w:r>
      <w:r w:rsidRPr="00F112BC">
        <w:rPr>
          <w:rStyle w:val="textexposedshow"/>
          <w:color w:val="1C1E21"/>
          <w:sz w:val="21"/>
          <w:szCs w:val="21"/>
        </w:rPr>
        <w:t>Un pouvoir tiré de son imaginaire,</w:t>
      </w:r>
      <w:r w:rsidRPr="00F112BC">
        <w:rPr>
          <w:color w:val="1C1E21"/>
          <w:sz w:val="21"/>
          <w:szCs w:val="21"/>
        </w:rPr>
        <w:br/>
      </w:r>
      <w:r w:rsidRPr="00F112BC">
        <w:rPr>
          <w:rStyle w:val="textexposedshow"/>
          <w:color w:val="1C1E21"/>
          <w:sz w:val="21"/>
          <w:szCs w:val="21"/>
        </w:rPr>
        <w:t>Où tout est binaire,</w:t>
      </w:r>
      <w:r w:rsidRPr="00F112BC">
        <w:rPr>
          <w:color w:val="1C1E21"/>
          <w:sz w:val="21"/>
          <w:szCs w:val="21"/>
        </w:rPr>
        <w:br/>
      </w:r>
      <w:r w:rsidRPr="00F112BC">
        <w:rPr>
          <w:rStyle w:val="textexposedshow"/>
          <w:color w:val="1C1E21"/>
          <w:sz w:val="21"/>
          <w:szCs w:val="21"/>
        </w:rPr>
        <w:t>+ -, fort, faible, dominé, dominant,</w:t>
      </w:r>
      <w:r w:rsidRPr="00F112BC">
        <w:rPr>
          <w:color w:val="1C1E21"/>
          <w:sz w:val="21"/>
          <w:szCs w:val="21"/>
        </w:rPr>
        <w:br/>
      </w:r>
      <w:r w:rsidRPr="00F112BC">
        <w:rPr>
          <w:rStyle w:val="textexposedshow"/>
          <w:color w:val="1C1E21"/>
          <w:sz w:val="21"/>
          <w:szCs w:val="21"/>
        </w:rPr>
        <w:t>L’</w:t>
      </w:r>
      <w:proofErr w:type="spellStart"/>
      <w:r w:rsidRPr="00F112BC">
        <w:rPr>
          <w:rStyle w:val="textexposedshow"/>
          <w:color w:val="1C1E21"/>
          <w:sz w:val="21"/>
          <w:szCs w:val="21"/>
        </w:rPr>
        <w:t>atttrappe</w:t>
      </w:r>
      <w:proofErr w:type="spellEnd"/>
      <w:r w:rsidRPr="00F112BC">
        <w:rPr>
          <w:rStyle w:val="textexposedshow"/>
          <w:color w:val="1C1E21"/>
          <w:sz w:val="21"/>
          <w:szCs w:val="21"/>
        </w:rPr>
        <w:t xml:space="preserve"> pigeon n’a rien </w:t>
      </w:r>
      <w:proofErr w:type="spellStart"/>
      <w:r w:rsidRPr="00F112BC">
        <w:rPr>
          <w:rStyle w:val="textexposedshow"/>
          <w:color w:val="1C1E21"/>
          <w:sz w:val="21"/>
          <w:szCs w:val="21"/>
        </w:rPr>
        <w:t>rien</w:t>
      </w:r>
      <w:proofErr w:type="spellEnd"/>
      <w:r w:rsidRPr="00F112BC">
        <w:rPr>
          <w:rStyle w:val="textexposedshow"/>
          <w:color w:val="1C1E21"/>
          <w:sz w:val="21"/>
          <w:szCs w:val="21"/>
        </w:rPr>
        <w:t xml:space="preserve"> compris de Platon !</w:t>
      </w:r>
    </w:p>
    <w:p w14:paraId="44FDB587" w14:textId="77777777" w:rsidR="00685949" w:rsidRPr="00F112BC" w:rsidRDefault="00685949" w:rsidP="00685949">
      <w:pPr>
        <w:spacing w:after="90"/>
      </w:pPr>
    </w:p>
    <w:p w14:paraId="5429E790" w14:textId="77777777" w:rsidR="00D0386A" w:rsidRPr="00F112BC" w:rsidRDefault="00D0386A">
      <w:pPr>
        <w:spacing w:after="160" w:line="259" w:lineRule="auto"/>
      </w:pPr>
      <w:r w:rsidRPr="00F112BC">
        <w:br w:type="page"/>
      </w:r>
    </w:p>
    <w:p w14:paraId="66A57240" w14:textId="77777777" w:rsidR="00D0386A" w:rsidRPr="00F112BC" w:rsidRDefault="00D0386A" w:rsidP="00685949">
      <w:pPr>
        <w:spacing w:after="90"/>
        <w:rPr>
          <w:color w:val="1C1E21"/>
          <w:sz w:val="21"/>
          <w:szCs w:val="21"/>
          <w:shd w:val="clear" w:color="auto" w:fill="FFFFFF"/>
        </w:rPr>
      </w:pPr>
      <w:r w:rsidRPr="00F112BC">
        <w:rPr>
          <w:color w:val="1C1E21"/>
          <w:sz w:val="21"/>
          <w:szCs w:val="21"/>
          <w:shd w:val="clear" w:color="auto" w:fill="FFFFFF"/>
        </w:rPr>
        <w:lastRenderedPageBreak/>
        <w:t xml:space="preserve">Mes </w:t>
      </w:r>
      <w:proofErr w:type="spellStart"/>
      <w:r w:rsidRPr="00F112BC">
        <w:rPr>
          <w:color w:val="1C1E21"/>
          <w:sz w:val="21"/>
          <w:szCs w:val="21"/>
          <w:shd w:val="clear" w:color="auto" w:fill="FFFFFF"/>
        </w:rPr>
        <w:t>chè</w:t>
      </w:r>
      <w:proofErr w:type="spellEnd"/>
      <w:r w:rsidRPr="00F112BC">
        <w:rPr>
          <w:color w:val="1C1E21"/>
          <w:sz w:val="21"/>
          <w:szCs w:val="21"/>
          <w:shd w:val="clear" w:color="auto" w:fill="FFFFFF"/>
        </w:rPr>
        <w:t>(e)s ami(e)s,</w:t>
      </w:r>
      <w:r w:rsidRPr="00F112BC">
        <w:rPr>
          <w:color w:val="1C1E21"/>
          <w:sz w:val="21"/>
          <w:szCs w:val="21"/>
        </w:rPr>
        <w:br/>
      </w:r>
      <w:r w:rsidRPr="00F112BC">
        <w:rPr>
          <w:color w:val="1C1E21"/>
          <w:sz w:val="21"/>
          <w:szCs w:val="21"/>
          <w:shd w:val="clear" w:color="auto" w:fill="FFFFFF"/>
        </w:rPr>
        <w:t>RECEVEZ POUR L'ANNEE 2013 ce qu'il y de plus beau, de meilleur, de bonheur, de joie, de bien-être, d'amour, de tendresse, de douceur, de légèreté...</w:t>
      </w:r>
      <w:r w:rsidRPr="00F112BC">
        <w:rPr>
          <w:color w:val="1C1E21"/>
          <w:sz w:val="21"/>
          <w:szCs w:val="21"/>
        </w:rPr>
        <w:br/>
      </w:r>
      <w:r w:rsidRPr="00F112BC">
        <w:rPr>
          <w:color w:val="1C1E21"/>
          <w:sz w:val="21"/>
          <w:szCs w:val="21"/>
          <w:shd w:val="clear" w:color="auto" w:fill="FFFFFF"/>
        </w:rPr>
        <w:t>Malgré la crise, les épreuves, les difficultés,</w:t>
      </w:r>
      <w:r w:rsidRPr="00F112BC">
        <w:rPr>
          <w:color w:val="1C1E21"/>
          <w:sz w:val="21"/>
          <w:szCs w:val="21"/>
        </w:rPr>
        <w:br/>
      </w:r>
      <w:r w:rsidRPr="00F112BC">
        <w:rPr>
          <w:color w:val="1C1E21"/>
          <w:sz w:val="21"/>
          <w:szCs w:val="21"/>
          <w:shd w:val="clear" w:color="auto" w:fill="FFFFFF"/>
        </w:rPr>
        <w:t>SOYEZ AU MAX A l'AISE EN 2013 !!! BIEN A VOUS...</w:t>
      </w:r>
    </w:p>
    <w:p w14:paraId="741CF383" w14:textId="77777777" w:rsidR="00D0386A" w:rsidRPr="00F112BC" w:rsidRDefault="00D0386A">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15B6E8DF" w14:textId="77777777" w:rsidR="00D0386A" w:rsidRPr="00F112BC" w:rsidRDefault="00D0386A" w:rsidP="00D0386A">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AMOUR,</w:t>
      </w:r>
    </w:p>
    <w:p w14:paraId="2510654A"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Au départ tu te crois seul, et tu es pur,</w:t>
      </w:r>
      <w:r w:rsidRPr="00F112BC">
        <w:rPr>
          <w:color w:val="1C1E21"/>
          <w:sz w:val="21"/>
          <w:szCs w:val="21"/>
        </w:rPr>
        <w:br/>
        <w:t>Vient le désir de partager.</w:t>
      </w:r>
      <w:r w:rsidRPr="00F112BC">
        <w:rPr>
          <w:color w:val="1C1E21"/>
          <w:sz w:val="21"/>
          <w:szCs w:val="21"/>
        </w:rPr>
        <w:br/>
        <w:t>Dans la faune et la flore,</w:t>
      </w:r>
      <w:r w:rsidRPr="00F112BC">
        <w:rPr>
          <w:color w:val="1C1E21"/>
          <w:sz w:val="21"/>
          <w:szCs w:val="21"/>
        </w:rPr>
        <w:br/>
      </w:r>
      <w:r w:rsidRPr="00F112BC">
        <w:rPr>
          <w:rStyle w:val="textexposedshow"/>
          <w:color w:val="1C1E21"/>
          <w:sz w:val="21"/>
          <w:szCs w:val="21"/>
        </w:rPr>
        <w:t>Tu sais qu’au bout, malgré tout, existe l’or,</w:t>
      </w:r>
      <w:r w:rsidRPr="00F112BC">
        <w:rPr>
          <w:color w:val="1C1E21"/>
          <w:sz w:val="21"/>
          <w:szCs w:val="21"/>
        </w:rPr>
        <w:br/>
      </w:r>
      <w:r w:rsidRPr="00F112BC">
        <w:rPr>
          <w:rStyle w:val="textexposedshow"/>
          <w:color w:val="1C1E21"/>
          <w:sz w:val="21"/>
          <w:szCs w:val="21"/>
        </w:rPr>
        <w:t>Ce métal précieux qui illumine le cœur …</w:t>
      </w:r>
    </w:p>
    <w:p w14:paraId="010A9D28" w14:textId="77777777" w:rsidR="00D0386A" w:rsidRPr="00F112BC" w:rsidRDefault="00D0386A" w:rsidP="00D0386A">
      <w:pPr>
        <w:pStyle w:val="NormalWeb"/>
        <w:shd w:val="clear" w:color="auto" w:fill="FFFFFF"/>
        <w:spacing w:before="0" w:beforeAutospacing="0" w:after="90" w:afterAutospacing="0"/>
        <w:rPr>
          <w:color w:val="1C1E21"/>
          <w:sz w:val="21"/>
          <w:szCs w:val="21"/>
        </w:rPr>
      </w:pPr>
      <w:r w:rsidRPr="00F112BC">
        <w:rPr>
          <w:color w:val="1C1E21"/>
          <w:sz w:val="21"/>
          <w:szCs w:val="21"/>
        </w:rPr>
        <w:t>Après tu croises ou décroises l’or ou l’</w:t>
      </w:r>
      <w:proofErr w:type="spellStart"/>
      <w:r w:rsidRPr="00F112BC">
        <w:rPr>
          <w:color w:val="1C1E21"/>
          <w:sz w:val="21"/>
          <w:szCs w:val="21"/>
        </w:rPr>
        <w:t>allu</w:t>
      </w:r>
      <w:proofErr w:type="spellEnd"/>
      <w:r w:rsidRPr="00F112BC">
        <w:rPr>
          <w:color w:val="1C1E21"/>
          <w:sz w:val="21"/>
          <w:szCs w:val="21"/>
        </w:rPr>
        <w:t>…</w:t>
      </w:r>
      <w:r w:rsidRPr="00F112BC">
        <w:rPr>
          <w:color w:val="1C1E21"/>
          <w:sz w:val="21"/>
          <w:szCs w:val="21"/>
        </w:rPr>
        <w:br/>
        <w:t>L’</w:t>
      </w:r>
      <w:proofErr w:type="spellStart"/>
      <w:r w:rsidRPr="00F112BC">
        <w:rPr>
          <w:color w:val="1C1E21"/>
          <w:sz w:val="21"/>
          <w:szCs w:val="21"/>
        </w:rPr>
        <w:t>alluminium</w:t>
      </w:r>
      <w:proofErr w:type="spellEnd"/>
      <w:r w:rsidRPr="00F112BC">
        <w:rPr>
          <w:color w:val="1C1E21"/>
          <w:sz w:val="21"/>
          <w:szCs w:val="21"/>
        </w:rPr>
        <w:t xml:space="preserve"> qui irradie tes pensées,</w:t>
      </w:r>
      <w:r w:rsidRPr="00F112BC">
        <w:rPr>
          <w:color w:val="1C1E21"/>
          <w:sz w:val="21"/>
          <w:szCs w:val="21"/>
        </w:rPr>
        <w:br/>
        <w:t>A l’instar de l’or qui éclaire tes baisers…</w:t>
      </w:r>
    </w:p>
    <w:p w14:paraId="0F3BAFC5"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L’or dure et l’</w:t>
      </w:r>
      <w:proofErr w:type="spellStart"/>
      <w:r w:rsidRPr="00F112BC">
        <w:rPr>
          <w:color w:val="1C1E21"/>
          <w:sz w:val="21"/>
          <w:szCs w:val="21"/>
        </w:rPr>
        <w:t>allu</w:t>
      </w:r>
      <w:proofErr w:type="spellEnd"/>
      <w:r w:rsidRPr="00F112BC">
        <w:rPr>
          <w:color w:val="1C1E21"/>
          <w:sz w:val="21"/>
          <w:szCs w:val="21"/>
        </w:rPr>
        <w:t xml:space="preserve"> passe…</w:t>
      </w:r>
      <w:r w:rsidRPr="00F112BC">
        <w:rPr>
          <w:color w:val="1C1E21"/>
          <w:sz w:val="21"/>
          <w:szCs w:val="21"/>
        </w:rPr>
        <w:br/>
        <w:t>Parce que l’ordure de l’</w:t>
      </w:r>
      <w:proofErr w:type="spellStart"/>
      <w:r w:rsidRPr="00F112BC">
        <w:rPr>
          <w:color w:val="1C1E21"/>
          <w:sz w:val="21"/>
          <w:szCs w:val="21"/>
        </w:rPr>
        <w:t>allu</w:t>
      </w:r>
      <w:proofErr w:type="spellEnd"/>
      <w:r w:rsidRPr="00F112BC">
        <w:rPr>
          <w:color w:val="1C1E21"/>
          <w:sz w:val="21"/>
          <w:szCs w:val="21"/>
        </w:rPr>
        <w:t xml:space="preserve"> trépasse,</w:t>
      </w:r>
      <w:r w:rsidRPr="00F112BC">
        <w:rPr>
          <w:color w:val="1C1E21"/>
          <w:sz w:val="21"/>
          <w:szCs w:val="21"/>
        </w:rPr>
        <w:br/>
        <w:t>Car l’</w:t>
      </w:r>
      <w:proofErr w:type="spellStart"/>
      <w:r w:rsidRPr="00F112BC">
        <w:rPr>
          <w:color w:val="1C1E21"/>
          <w:sz w:val="21"/>
          <w:szCs w:val="21"/>
        </w:rPr>
        <w:t>allu</w:t>
      </w:r>
      <w:proofErr w:type="spellEnd"/>
      <w:r w:rsidRPr="00F112BC">
        <w:rPr>
          <w:color w:val="1C1E21"/>
          <w:sz w:val="21"/>
          <w:szCs w:val="21"/>
        </w:rPr>
        <w:t>….est toxique hallucination,</w:t>
      </w:r>
      <w:r w:rsidRPr="00F112BC">
        <w:rPr>
          <w:color w:val="1C1E21"/>
          <w:sz w:val="21"/>
          <w:szCs w:val="21"/>
        </w:rPr>
        <w:br/>
        <w:t xml:space="preserve">Tandis que l’or qui dure, </w:t>
      </w:r>
      <w:proofErr w:type="spellStart"/>
      <w:r w:rsidRPr="00F112BC">
        <w:rPr>
          <w:color w:val="1C1E21"/>
          <w:sz w:val="21"/>
          <w:szCs w:val="21"/>
        </w:rPr>
        <w:t>proléfique</w:t>
      </w:r>
      <w:proofErr w:type="spellEnd"/>
      <w:r w:rsidRPr="00F112BC">
        <w:rPr>
          <w:color w:val="1C1E21"/>
          <w:sz w:val="21"/>
          <w:szCs w:val="21"/>
        </w:rPr>
        <w:t xml:space="preserve"> prolifération !</w:t>
      </w:r>
    </w:p>
    <w:p w14:paraId="7FD2E0CB"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L’or qui dure devient orchidée,</w:t>
      </w:r>
      <w:r w:rsidRPr="00F112BC">
        <w:rPr>
          <w:color w:val="1C1E21"/>
          <w:sz w:val="21"/>
          <w:szCs w:val="21"/>
        </w:rPr>
        <w:br/>
        <w:t>Fleur à forme de cœur qui hume le bien-être, le bonheur.</w:t>
      </w:r>
      <w:r w:rsidRPr="00F112BC">
        <w:rPr>
          <w:color w:val="1C1E21"/>
          <w:sz w:val="21"/>
          <w:szCs w:val="21"/>
        </w:rPr>
        <w:br/>
        <w:t>La vie, la joie, les peines, les peurs</w:t>
      </w:r>
      <w:r w:rsidRPr="00F112BC">
        <w:rPr>
          <w:color w:val="1C1E21"/>
          <w:sz w:val="21"/>
          <w:szCs w:val="21"/>
        </w:rPr>
        <w:br/>
        <w:t>Deviennent un tout dont tu fabriques une vitale énergie…</w:t>
      </w:r>
    </w:p>
    <w:p w14:paraId="5806DB58"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L’amour n’a pas de frontière,</w:t>
      </w:r>
      <w:r w:rsidRPr="00F112BC">
        <w:rPr>
          <w:color w:val="1C1E21"/>
          <w:sz w:val="21"/>
          <w:szCs w:val="21"/>
        </w:rPr>
        <w:br/>
        <w:t>Ne demande qu’à être compris,</w:t>
      </w:r>
      <w:r w:rsidRPr="00F112BC">
        <w:rPr>
          <w:color w:val="1C1E21"/>
          <w:sz w:val="21"/>
          <w:szCs w:val="21"/>
        </w:rPr>
        <w:br/>
        <w:t>Il n’a pas de tabou, et aime l’autre pour ce qu’il est,</w:t>
      </w:r>
      <w:r w:rsidRPr="00F112BC">
        <w:rPr>
          <w:color w:val="1C1E21"/>
          <w:sz w:val="21"/>
          <w:szCs w:val="21"/>
        </w:rPr>
        <w:br/>
        <w:t>Complet, entier, décidé !!!</w:t>
      </w:r>
    </w:p>
    <w:p w14:paraId="1A19B07D"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L’amour ne se comprend</w:t>
      </w:r>
      <w:r w:rsidRPr="00F112BC">
        <w:rPr>
          <w:color w:val="1C1E21"/>
          <w:sz w:val="21"/>
          <w:szCs w:val="21"/>
        </w:rPr>
        <w:br/>
        <w:t>Que si tu t’ouvres à lui,</w:t>
      </w:r>
      <w:r w:rsidRPr="00F112BC">
        <w:rPr>
          <w:color w:val="1C1E21"/>
          <w:sz w:val="21"/>
          <w:szCs w:val="21"/>
        </w:rPr>
        <w:br/>
        <w:t>Ne se répand que si tu ne le développes,</w:t>
      </w:r>
      <w:r w:rsidRPr="00F112BC">
        <w:rPr>
          <w:color w:val="1C1E21"/>
          <w:sz w:val="21"/>
          <w:szCs w:val="21"/>
        </w:rPr>
        <w:br/>
        <w:t>Toujours dans la vérité qui se nomme à nu ton cœur .</w:t>
      </w:r>
    </w:p>
    <w:p w14:paraId="66946601" w14:textId="77777777" w:rsidR="00D0386A" w:rsidRPr="00F112BC" w:rsidRDefault="00D0386A" w:rsidP="00D0386A">
      <w:pPr>
        <w:pStyle w:val="NormalWeb"/>
        <w:shd w:val="clear" w:color="auto" w:fill="FFFFFF"/>
        <w:spacing w:before="90" w:beforeAutospacing="0" w:after="90" w:afterAutospacing="0"/>
        <w:rPr>
          <w:color w:val="1C1E21"/>
          <w:sz w:val="21"/>
          <w:szCs w:val="21"/>
        </w:rPr>
      </w:pPr>
      <w:r w:rsidRPr="00F112BC">
        <w:rPr>
          <w:color w:val="1C1E21"/>
          <w:sz w:val="21"/>
          <w:szCs w:val="21"/>
        </w:rPr>
        <w:t>Sans crainte, sans peur, avec ardeur…</w:t>
      </w:r>
      <w:r w:rsidRPr="00F112BC">
        <w:rPr>
          <w:color w:val="1C1E21"/>
          <w:sz w:val="21"/>
          <w:szCs w:val="21"/>
        </w:rPr>
        <w:br/>
        <w:t>Amour, va vers ce qui te fait aller vers les hauteurs,</w:t>
      </w:r>
      <w:r w:rsidRPr="00F112BC">
        <w:rPr>
          <w:color w:val="1C1E21"/>
          <w:sz w:val="21"/>
          <w:szCs w:val="21"/>
        </w:rPr>
        <w:br/>
        <w:t xml:space="preserve">Où tu respires </w:t>
      </w:r>
      <w:proofErr w:type="spellStart"/>
      <w:r w:rsidRPr="00F112BC">
        <w:rPr>
          <w:color w:val="1C1E21"/>
          <w:sz w:val="21"/>
          <w:szCs w:val="21"/>
        </w:rPr>
        <w:t>au delà</w:t>
      </w:r>
      <w:proofErr w:type="spellEnd"/>
      <w:r w:rsidRPr="00F112BC">
        <w:rPr>
          <w:color w:val="1C1E21"/>
          <w:sz w:val="21"/>
          <w:szCs w:val="21"/>
        </w:rPr>
        <w:t xml:space="preserve"> de la bienveillance,</w:t>
      </w:r>
      <w:r w:rsidRPr="00F112BC">
        <w:rPr>
          <w:color w:val="1C1E21"/>
          <w:sz w:val="21"/>
          <w:szCs w:val="21"/>
        </w:rPr>
        <w:br/>
        <w:t>Les odeurs de l’indépendance, de la liberté, du partage et de la VERITE….</w:t>
      </w:r>
    </w:p>
    <w:p w14:paraId="661A0FD9" w14:textId="77777777" w:rsidR="00D0386A" w:rsidRPr="00F112BC" w:rsidRDefault="00D0386A">
      <w:pPr>
        <w:spacing w:after="160" w:line="259" w:lineRule="auto"/>
      </w:pPr>
      <w:r w:rsidRPr="00F112BC">
        <w:br w:type="page"/>
      </w:r>
    </w:p>
    <w:p w14:paraId="10DEEFB8"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ANTIDOTE A L’AMOUR,</w:t>
      </w:r>
    </w:p>
    <w:p w14:paraId="539F314C"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Créer un air vicié,</w:t>
      </w:r>
      <w:r w:rsidRPr="00F112BC">
        <w:rPr>
          <w:color w:val="1C1E21"/>
          <w:sz w:val="21"/>
          <w:szCs w:val="21"/>
        </w:rPr>
        <w:br/>
        <w:t>Semer le doute, rabaisser, médire,</w:t>
      </w:r>
      <w:r w:rsidRPr="00F112BC">
        <w:rPr>
          <w:color w:val="1C1E21"/>
          <w:sz w:val="21"/>
          <w:szCs w:val="21"/>
        </w:rPr>
        <w:br/>
        <w:t>Freiner, truquer, bluffer,</w:t>
      </w:r>
      <w:r w:rsidRPr="00F112BC">
        <w:rPr>
          <w:color w:val="1C1E21"/>
          <w:sz w:val="21"/>
          <w:szCs w:val="21"/>
        </w:rPr>
        <w:br/>
      </w:r>
      <w:r w:rsidRPr="00F112BC">
        <w:rPr>
          <w:rStyle w:val="textexposedshow"/>
          <w:color w:val="1C1E21"/>
          <w:sz w:val="21"/>
          <w:szCs w:val="21"/>
        </w:rPr>
        <w:t>Trouver l’herbe du voisin toujours plus verte,</w:t>
      </w:r>
      <w:r w:rsidRPr="00F112BC">
        <w:rPr>
          <w:color w:val="1C1E21"/>
          <w:sz w:val="21"/>
          <w:szCs w:val="21"/>
        </w:rPr>
        <w:br/>
      </w:r>
      <w:r w:rsidRPr="00F112BC">
        <w:rPr>
          <w:rStyle w:val="textexposedshow"/>
          <w:color w:val="1C1E21"/>
          <w:sz w:val="21"/>
          <w:szCs w:val="21"/>
        </w:rPr>
        <w:t>Ne pas être satisfait,</w:t>
      </w:r>
      <w:r w:rsidRPr="00F112BC">
        <w:rPr>
          <w:color w:val="1C1E21"/>
          <w:sz w:val="21"/>
          <w:szCs w:val="21"/>
        </w:rPr>
        <w:br/>
      </w:r>
      <w:r w:rsidRPr="00F112BC">
        <w:rPr>
          <w:rStyle w:val="textexposedshow"/>
          <w:color w:val="1C1E21"/>
          <w:sz w:val="21"/>
          <w:szCs w:val="21"/>
        </w:rPr>
        <w:t>Geindre et gémir dans son for intérieur,</w:t>
      </w:r>
      <w:r w:rsidRPr="00F112BC">
        <w:rPr>
          <w:color w:val="1C1E21"/>
          <w:sz w:val="21"/>
          <w:szCs w:val="21"/>
        </w:rPr>
        <w:br/>
      </w:r>
      <w:r w:rsidRPr="00F112BC">
        <w:rPr>
          <w:rStyle w:val="textexposedshow"/>
          <w:color w:val="1C1E21"/>
          <w:sz w:val="21"/>
          <w:szCs w:val="21"/>
        </w:rPr>
        <w:t>Se complaire sur l’infortune de son sort,</w:t>
      </w:r>
      <w:r w:rsidRPr="00F112BC">
        <w:rPr>
          <w:color w:val="1C1E21"/>
          <w:sz w:val="21"/>
          <w:szCs w:val="21"/>
        </w:rPr>
        <w:br/>
      </w:r>
      <w:proofErr w:type="spellStart"/>
      <w:r w:rsidRPr="00F112BC">
        <w:rPr>
          <w:rStyle w:val="textexposedshow"/>
          <w:color w:val="1C1E21"/>
          <w:sz w:val="21"/>
          <w:szCs w:val="21"/>
        </w:rPr>
        <w:t>Etre</w:t>
      </w:r>
      <w:proofErr w:type="spellEnd"/>
      <w:r w:rsidRPr="00F112BC">
        <w:rPr>
          <w:rStyle w:val="textexposedshow"/>
          <w:color w:val="1C1E21"/>
          <w:sz w:val="21"/>
          <w:szCs w:val="21"/>
        </w:rPr>
        <w:t xml:space="preserve"> sourd, muet et aveugle</w:t>
      </w:r>
      <w:r w:rsidRPr="00F112BC">
        <w:rPr>
          <w:color w:val="1C1E21"/>
          <w:sz w:val="21"/>
          <w:szCs w:val="21"/>
        </w:rPr>
        <w:br/>
      </w:r>
      <w:r w:rsidRPr="00F112BC">
        <w:rPr>
          <w:rStyle w:val="textexposedshow"/>
          <w:color w:val="1C1E21"/>
          <w:sz w:val="21"/>
          <w:szCs w:val="21"/>
        </w:rPr>
        <w:t>Aux gestes, mots et paroles,</w:t>
      </w:r>
      <w:r w:rsidRPr="00F112BC">
        <w:rPr>
          <w:color w:val="1C1E21"/>
          <w:sz w:val="21"/>
          <w:szCs w:val="21"/>
        </w:rPr>
        <w:br/>
      </w:r>
      <w:r w:rsidRPr="00F112BC">
        <w:rPr>
          <w:rStyle w:val="textexposedshow"/>
          <w:color w:val="1C1E21"/>
          <w:sz w:val="21"/>
          <w:szCs w:val="21"/>
        </w:rPr>
        <w:t>De l’abandon du cœur.</w:t>
      </w:r>
    </w:p>
    <w:p w14:paraId="1D330714"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t>Se méfier, se défier, résister,</w:t>
      </w:r>
      <w:r w:rsidRPr="00F112BC">
        <w:rPr>
          <w:color w:val="1C1E21"/>
          <w:sz w:val="21"/>
          <w:szCs w:val="21"/>
        </w:rPr>
        <w:br/>
        <w:t>Aux appels de la tendresse et de l’allégresse.</w:t>
      </w:r>
      <w:r w:rsidRPr="00F112BC">
        <w:rPr>
          <w:color w:val="1C1E21"/>
          <w:sz w:val="21"/>
          <w:szCs w:val="21"/>
        </w:rPr>
        <w:br/>
      </w:r>
      <w:proofErr w:type="spellStart"/>
      <w:r w:rsidRPr="00F112BC">
        <w:rPr>
          <w:color w:val="1C1E21"/>
          <w:sz w:val="21"/>
          <w:szCs w:val="21"/>
        </w:rPr>
        <w:t>Réléguer</w:t>
      </w:r>
      <w:proofErr w:type="spellEnd"/>
      <w:r w:rsidRPr="00F112BC">
        <w:rPr>
          <w:color w:val="1C1E21"/>
          <w:sz w:val="21"/>
          <w:szCs w:val="21"/>
        </w:rPr>
        <w:t xml:space="preserve"> le bien-être </w:t>
      </w:r>
      <w:proofErr w:type="spellStart"/>
      <w:r w:rsidRPr="00F112BC">
        <w:rPr>
          <w:color w:val="1C1E21"/>
          <w:sz w:val="21"/>
          <w:szCs w:val="21"/>
        </w:rPr>
        <w:t>à</w:t>
      </w:r>
      <w:proofErr w:type="spellEnd"/>
      <w:r w:rsidRPr="00F112BC">
        <w:rPr>
          <w:color w:val="1C1E21"/>
          <w:sz w:val="21"/>
          <w:szCs w:val="21"/>
        </w:rPr>
        <w:t xml:space="preserve"> plus que peut-être,</w:t>
      </w:r>
      <w:r w:rsidRPr="00F112BC">
        <w:rPr>
          <w:color w:val="1C1E21"/>
          <w:sz w:val="21"/>
          <w:szCs w:val="21"/>
        </w:rPr>
        <w:br/>
        <w:t>Cacher, taire, voiler ses véritables intentions,</w:t>
      </w:r>
      <w:r w:rsidRPr="00F112BC">
        <w:rPr>
          <w:color w:val="1C1E21"/>
          <w:sz w:val="21"/>
          <w:szCs w:val="21"/>
        </w:rPr>
        <w:br/>
        <w:t xml:space="preserve">Charger le présent des </w:t>
      </w:r>
      <w:proofErr w:type="spellStart"/>
      <w:r w:rsidRPr="00F112BC">
        <w:rPr>
          <w:color w:val="1C1E21"/>
          <w:sz w:val="21"/>
          <w:szCs w:val="21"/>
        </w:rPr>
        <w:t>âffres</w:t>
      </w:r>
      <w:proofErr w:type="spellEnd"/>
      <w:r w:rsidRPr="00F112BC">
        <w:rPr>
          <w:color w:val="1C1E21"/>
          <w:sz w:val="21"/>
          <w:szCs w:val="21"/>
        </w:rPr>
        <w:t xml:space="preserve"> du passé ou d’un hypothétique futur</w:t>
      </w:r>
      <w:r w:rsidRPr="00F112BC">
        <w:rPr>
          <w:color w:val="1C1E21"/>
          <w:sz w:val="21"/>
          <w:szCs w:val="21"/>
        </w:rPr>
        <w:br/>
        <w:t>Qui serait forcément danger…</w:t>
      </w:r>
    </w:p>
    <w:p w14:paraId="49A35545"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Dénier jusqu’à renier et mépriser,</w:t>
      </w:r>
      <w:r w:rsidRPr="00F112BC">
        <w:rPr>
          <w:color w:val="1C1E21"/>
          <w:sz w:val="21"/>
          <w:szCs w:val="21"/>
        </w:rPr>
        <w:br/>
        <w:t>Rejeter pour le principe et la forme,</w:t>
      </w:r>
      <w:r w:rsidRPr="00F112BC">
        <w:rPr>
          <w:color w:val="1C1E21"/>
          <w:sz w:val="21"/>
          <w:szCs w:val="21"/>
        </w:rPr>
        <w:br/>
        <w:t>S’imprimer de peur et de doutes</w:t>
      </w:r>
      <w:r w:rsidRPr="00F112BC">
        <w:rPr>
          <w:color w:val="1C1E21"/>
          <w:sz w:val="21"/>
          <w:szCs w:val="21"/>
        </w:rPr>
        <w:br/>
        <w:t>Sacrifier l’élan d’un possible bonheur,</w:t>
      </w:r>
      <w:r w:rsidRPr="00F112BC">
        <w:rPr>
          <w:color w:val="1C1E21"/>
          <w:sz w:val="21"/>
          <w:szCs w:val="21"/>
        </w:rPr>
        <w:br/>
        <w:t>Trahir la parole donnée,</w:t>
      </w:r>
      <w:r w:rsidRPr="00F112BC">
        <w:rPr>
          <w:color w:val="1C1E21"/>
          <w:sz w:val="21"/>
          <w:szCs w:val="21"/>
        </w:rPr>
        <w:br/>
        <w:t>Mentir sur sa raison,</w:t>
      </w:r>
      <w:r w:rsidRPr="00F112BC">
        <w:rPr>
          <w:color w:val="1C1E21"/>
          <w:sz w:val="21"/>
          <w:szCs w:val="21"/>
        </w:rPr>
        <w:br/>
        <w:t>Saborder la passion,</w:t>
      </w:r>
      <w:r w:rsidRPr="00F112BC">
        <w:rPr>
          <w:color w:val="1C1E21"/>
          <w:sz w:val="21"/>
          <w:szCs w:val="21"/>
        </w:rPr>
        <w:br/>
        <w:t>Punir la tendresse et l’affection,</w:t>
      </w:r>
      <w:r w:rsidRPr="00F112BC">
        <w:rPr>
          <w:color w:val="1C1E21"/>
          <w:sz w:val="21"/>
          <w:szCs w:val="21"/>
        </w:rPr>
        <w:br/>
        <w:t>Contredire la sincérité,</w:t>
      </w:r>
      <w:r w:rsidRPr="00F112BC">
        <w:rPr>
          <w:color w:val="1C1E21"/>
          <w:sz w:val="21"/>
          <w:szCs w:val="21"/>
        </w:rPr>
        <w:br/>
        <w:t>Jusqu’à vouloir la censurer.</w:t>
      </w:r>
    </w:p>
    <w:p w14:paraId="1A0B0B17"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Attaquer l’altérité, douter et faire douter,</w:t>
      </w:r>
      <w:r w:rsidRPr="00F112BC">
        <w:rPr>
          <w:color w:val="1C1E21"/>
          <w:sz w:val="21"/>
          <w:szCs w:val="21"/>
        </w:rPr>
        <w:br/>
        <w:t>Se montrer complaisant aux injustices,</w:t>
      </w:r>
      <w:r w:rsidRPr="00F112BC">
        <w:rPr>
          <w:color w:val="1C1E21"/>
          <w:sz w:val="21"/>
          <w:szCs w:val="21"/>
        </w:rPr>
        <w:br/>
        <w:t>Et déplaisant aux gentillesses même les plus ténues,</w:t>
      </w:r>
      <w:r w:rsidRPr="00F112BC">
        <w:rPr>
          <w:color w:val="1C1E21"/>
          <w:sz w:val="21"/>
          <w:szCs w:val="21"/>
        </w:rPr>
        <w:br/>
        <w:t>Faire abstraction de l’objectivité,</w:t>
      </w:r>
      <w:r w:rsidRPr="00F112BC">
        <w:rPr>
          <w:color w:val="1C1E21"/>
          <w:sz w:val="21"/>
          <w:szCs w:val="21"/>
        </w:rPr>
        <w:br/>
        <w:t>Qui a pour nom réalité,</w:t>
      </w:r>
      <w:r w:rsidRPr="00F112BC">
        <w:rPr>
          <w:color w:val="1C1E21"/>
          <w:sz w:val="21"/>
          <w:szCs w:val="21"/>
        </w:rPr>
        <w:br/>
        <w:t>Afin de la ravaler,</w:t>
      </w:r>
      <w:r w:rsidRPr="00F112BC">
        <w:rPr>
          <w:color w:val="1C1E21"/>
          <w:sz w:val="21"/>
          <w:szCs w:val="21"/>
        </w:rPr>
        <w:br/>
        <w:t>Et de la comparer à rien ou au mieux à si peu…</w:t>
      </w:r>
    </w:p>
    <w:p w14:paraId="34B52EB9"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A une chose, un fragment, une brisure,</w:t>
      </w:r>
      <w:r w:rsidRPr="00F112BC">
        <w:rPr>
          <w:color w:val="1C1E21"/>
          <w:sz w:val="21"/>
          <w:szCs w:val="21"/>
        </w:rPr>
        <w:br/>
        <w:t xml:space="preserve">Qui doit </w:t>
      </w:r>
      <w:proofErr w:type="spellStart"/>
      <w:r w:rsidRPr="00F112BC">
        <w:rPr>
          <w:color w:val="1C1E21"/>
          <w:sz w:val="21"/>
          <w:szCs w:val="21"/>
        </w:rPr>
        <w:t>nécessairerement</w:t>
      </w:r>
      <w:proofErr w:type="spellEnd"/>
      <w:r w:rsidRPr="00F112BC">
        <w:rPr>
          <w:color w:val="1C1E21"/>
          <w:sz w:val="21"/>
          <w:szCs w:val="21"/>
        </w:rPr>
        <w:t xml:space="preserve"> te séparer de la vie et donc de l’amour…</w:t>
      </w:r>
    </w:p>
    <w:p w14:paraId="25CE3FFB"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ntidote est un ainsi un violent poison,</w:t>
      </w:r>
      <w:r w:rsidRPr="00F112BC">
        <w:rPr>
          <w:color w:val="1C1E21"/>
          <w:sz w:val="21"/>
          <w:szCs w:val="21"/>
        </w:rPr>
        <w:br/>
        <w:t xml:space="preserve">Qui </w:t>
      </w:r>
      <w:proofErr w:type="spellStart"/>
      <w:r w:rsidRPr="00F112BC">
        <w:rPr>
          <w:color w:val="1C1E21"/>
          <w:sz w:val="21"/>
          <w:szCs w:val="21"/>
        </w:rPr>
        <w:t>asssassine</w:t>
      </w:r>
      <w:proofErr w:type="spellEnd"/>
      <w:r w:rsidRPr="00F112BC">
        <w:rPr>
          <w:color w:val="1C1E21"/>
          <w:sz w:val="21"/>
          <w:szCs w:val="21"/>
        </w:rPr>
        <w:t xml:space="preserve"> tous les désirs, toutes les passions,</w:t>
      </w:r>
      <w:r w:rsidRPr="00F112BC">
        <w:rPr>
          <w:color w:val="1C1E21"/>
          <w:sz w:val="21"/>
          <w:szCs w:val="21"/>
        </w:rPr>
        <w:br/>
        <w:t>Qui tue, qui rogne, qui ronge,</w:t>
      </w:r>
      <w:r w:rsidRPr="00F112BC">
        <w:rPr>
          <w:color w:val="1C1E21"/>
          <w:sz w:val="21"/>
          <w:szCs w:val="21"/>
        </w:rPr>
        <w:br/>
        <w:t>Et qui fait de toi le pantin,</w:t>
      </w:r>
      <w:r w:rsidRPr="00F112BC">
        <w:rPr>
          <w:color w:val="1C1E21"/>
          <w:sz w:val="21"/>
          <w:szCs w:val="21"/>
        </w:rPr>
        <w:br/>
        <w:t>D’une nébuleuse sans âme, sans aura,</w:t>
      </w:r>
      <w:r w:rsidRPr="00F112BC">
        <w:rPr>
          <w:color w:val="1C1E21"/>
          <w:sz w:val="21"/>
          <w:szCs w:val="21"/>
        </w:rPr>
        <w:br/>
        <w:t>Qui enterre et entraîne dans les méandres</w:t>
      </w:r>
      <w:r w:rsidRPr="00F112BC">
        <w:rPr>
          <w:color w:val="1C1E21"/>
          <w:sz w:val="21"/>
          <w:szCs w:val="21"/>
        </w:rPr>
        <w:br/>
        <w:t>Des plus désespérants sentiments…</w:t>
      </w:r>
    </w:p>
    <w:p w14:paraId="747952AD" w14:textId="77777777" w:rsidR="001B20A1" w:rsidRPr="00F112BC" w:rsidRDefault="001B20A1">
      <w:pPr>
        <w:spacing w:after="160" w:line="259" w:lineRule="auto"/>
      </w:pPr>
      <w:r w:rsidRPr="00F112BC">
        <w:br w:type="page"/>
      </w:r>
    </w:p>
    <w:p w14:paraId="6D65B686"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AMUR</w:t>
      </w:r>
    </w:p>
    <w:p w14:paraId="7218204C"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c’est l’amour à qui l’on a retiré l’O, le O,</w:t>
      </w:r>
      <w:r w:rsidRPr="00F112BC">
        <w:rPr>
          <w:color w:val="1C1E21"/>
          <w:sz w:val="21"/>
          <w:szCs w:val="21"/>
        </w:rPr>
        <w:br/>
        <w:t>En somme un amour sec, aride, tronçonné, amputé,</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se plaît à jeter la discorde et le discrédit,</w:t>
      </w:r>
      <w:r w:rsidRPr="00F112BC">
        <w:rPr>
          <w:color w:val="1C1E21"/>
          <w:sz w:val="21"/>
          <w:szCs w:val="21"/>
        </w:rPr>
        <w:br/>
      </w:r>
      <w:r w:rsidRPr="00F112BC">
        <w:rPr>
          <w:rStyle w:val="textexposedshow"/>
          <w:color w:val="1C1E21"/>
          <w:sz w:val="21"/>
          <w:szCs w:val="21"/>
        </w:rPr>
        <w:t>En dressant un mur à l’amour, en béton armé,</w:t>
      </w:r>
      <w:r w:rsidRPr="00F112BC">
        <w:rPr>
          <w:color w:val="1C1E21"/>
          <w:sz w:val="21"/>
          <w:szCs w:val="21"/>
        </w:rPr>
        <w:br/>
      </w:r>
      <w:r w:rsidRPr="00F112BC">
        <w:rPr>
          <w:rStyle w:val="textexposedshow"/>
          <w:color w:val="1C1E21"/>
          <w:sz w:val="21"/>
          <w:szCs w:val="21"/>
        </w:rPr>
        <w:t>Un mur d’incompréhension, un mur d’incommunicabilité,</w:t>
      </w:r>
    </w:p>
    <w:p w14:paraId="229BF9EC"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xml:space="preserve"> cimente les sentiments à la truelle d’obscures ressentiments,</w:t>
      </w:r>
      <w:r w:rsidRPr="00F112BC">
        <w:rPr>
          <w:color w:val="1C1E21"/>
          <w:sz w:val="21"/>
          <w:szCs w:val="21"/>
        </w:rPr>
        <w:br/>
        <w:t>Sans ne jamais avoir besoin de durcisseur.</w:t>
      </w:r>
      <w:r w:rsidRPr="00F112BC">
        <w:rPr>
          <w:color w:val="1C1E21"/>
          <w:sz w:val="21"/>
          <w:szCs w:val="21"/>
        </w:rPr>
        <w:br/>
        <w:t>Pendant que l’amour dure, l’</w:t>
      </w:r>
      <w:proofErr w:type="spellStart"/>
      <w:r w:rsidRPr="00F112BC">
        <w:rPr>
          <w:color w:val="1C1E21"/>
          <w:sz w:val="21"/>
          <w:szCs w:val="21"/>
        </w:rPr>
        <w:t>amur</w:t>
      </w:r>
      <w:proofErr w:type="spellEnd"/>
      <w:r w:rsidRPr="00F112BC">
        <w:rPr>
          <w:color w:val="1C1E21"/>
          <w:sz w:val="21"/>
          <w:szCs w:val="21"/>
        </w:rPr>
        <w:t xml:space="preserve"> perdure,</w:t>
      </w:r>
      <w:r w:rsidRPr="00F112BC">
        <w:rPr>
          <w:color w:val="1C1E21"/>
          <w:sz w:val="21"/>
          <w:szCs w:val="21"/>
        </w:rPr>
        <w:br/>
        <w:t>Dur par nature, l’</w:t>
      </w:r>
      <w:proofErr w:type="spellStart"/>
      <w:r w:rsidRPr="00F112BC">
        <w:rPr>
          <w:color w:val="1C1E21"/>
          <w:sz w:val="21"/>
          <w:szCs w:val="21"/>
        </w:rPr>
        <w:t>amur</w:t>
      </w:r>
      <w:proofErr w:type="spellEnd"/>
      <w:r w:rsidRPr="00F112BC">
        <w:rPr>
          <w:color w:val="1C1E21"/>
          <w:sz w:val="21"/>
          <w:szCs w:val="21"/>
        </w:rPr>
        <w:t xml:space="preserve"> agglomère le bien-être et la douceur ,</w:t>
      </w:r>
      <w:r w:rsidRPr="00F112BC">
        <w:rPr>
          <w:color w:val="1C1E21"/>
          <w:sz w:val="21"/>
          <w:szCs w:val="21"/>
        </w:rPr>
        <w:br/>
        <w:t>Afin de les transformer en misère et en brisure…</w:t>
      </w:r>
    </w:p>
    <w:p w14:paraId="54CFA561"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sans jamais d’élan, ne peut franchir la haie d’honneur de l’amour,</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aime taire ses raisons et te terre dans le cimetière</w:t>
      </w:r>
      <w:r w:rsidRPr="00F112BC">
        <w:rPr>
          <w:color w:val="1C1E21"/>
          <w:sz w:val="21"/>
          <w:szCs w:val="21"/>
        </w:rPr>
        <w:br/>
        <w:t>De ses esquives qu’il trouve exquises.</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contre l’amour a la dent dure,</w:t>
      </w:r>
      <w:r w:rsidRPr="00F112BC">
        <w:rPr>
          <w:color w:val="1C1E21"/>
          <w:sz w:val="21"/>
          <w:szCs w:val="21"/>
        </w:rPr>
        <w:br/>
        <w:t>Et souvent même acérée jusqu’à vouloir le castrer,</w:t>
      </w:r>
      <w:r w:rsidRPr="00F112BC">
        <w:rPr>
          <w:color w:val="1C1E21"/>
          <w:sz w:val="21"/>
          <w:szCs w:val="21"/>
        </w:rPr>
        <w:br/>
        <w:t>A coups de peurs, de doutes, de peut-être et de mais…</w:t>
      </w:r>
    </w:p>
    <w:p w14:paraId="3D08617D"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xml:space="preserve"> hait la clarté,</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loue la division, le morcellement, la séparation,</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est fragmenté, comme lui il rêve l’autre en morceaux, en lambeaux,</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n’a aucune pitié, aucun regret, aucun remord,</w:t>
      </w:r>
      <w:r w:rsidRPr="00F112BC">
        <w:rPr>
          <w:color w:val="1C1E21"/>
          <w:sz w:val="21"/>
          <w:szCs w:val="21"/>
        </w:rPr>
        <w:br/>
        <w:t>Lorsqu’il s’agit de semer la mort !</w:t>
      </w:r>
      <w:r w:rsidRPr="00F112BC">
        <w:rPr>
          <w:color w:val="1C1E21"/>
          <w:sz w:val="21"/>
          <w:szCs w:val="21"/>
        </w:rPr>
        <w:br/>
        <w:t>De l’amour, il chérit la sépulture…</w:t>
      </w:r>
    </w:p>
    <w:p w14:paraId="0590DDCB"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xml:space="preserve"> exhibe son inhibition à la pudique façon</w:t>
      </w:r>
      <w:r w:rsidRPr="00F112BC">
        <w:rPr>
          <w:color w:val="1C1E21"/>
          <w:sz w:val="21"/>
          <w:szCs w:val="21"/>
        </w:rPr>
        <w:br/>
        <w:t xml:space="preserve">D’un </w:t>
      </w:r>
      <w:proofErr w:type="spellStart"/>
      <w:r w:rsidRPr="00F112BC">
        <w:rPr>
          <w:color w:val="1C1E21"/>
          <w:sz w:val="21"/>
          <w:szCs w:val="21"/>
        </w:rPr>
        <w:t>pittoyable</w:t>
      </w:r>
      <w:proofErr w:type="spellEnd"/>
      <w:r w:rsidRPr="00F112BC">
        <w:rPr>
          <w:color w:val="1C1E21"/>
          <w:sz w:val="21"/>
          <w:szCs w:val="21"/>
        </w:rPr>
        <w:t xml:space="preserve"> et </w:t>
      </w:r>
      <w:proofErr w:type="spellStart"/>
      <w:r w:rsidRPr="00F112BC">
        <w:rPr>
          <w:color w:val="1C1E21"/>
          <w:sz w:val="21"/>
          <w:szCs w:val="21"/>
        </w:rPr>
        <w:t>perdide</w:t>
      </w:r>
      <w:proofErr w:type="spellEnd"/>
      <w:r w:rsidRPr="00F112BC">
        <w:rPr>
          <w:color w:val="1C1E21"/>
          <w:sz w:val="21"/>
          <w:szCs w:val="21"/>
        </w:rPr>
        <w:t xml:space="preserve"> maçon,</w:t>
      </w:r>
      <w:r w:rsidRPr="00F112BC">
        <w:rPr>
          <w:color w:val="1C1E21"/>
          <w:sz w:val="21"/>
          <w:szCs w:val="21"/>
        </w:rPr>
        <w:br/>
        <w:t>Son enduit est corrosif,</w:t>
      </w:r>
      <w:r w:rsidRPr="00F112BC">
        <w:rPr>
          <w:color w:val="1C1E21"/>
          <w:sz w:val="21"/>
          <w:szCs w:val="21"/>
        </w:rPr>
        <w:br/>
        <w:t>Et les soucis, peines et ennuis qu’il crée maladifs.</w:t>
      </w:r>
    </w:p>
    <w:p w14:paraId="21995F02"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xml:space="preserve"> attend patiemment la phase terminale,</w:t>
      </w:r>
      <w:r w:rsidRPr="00F112BC">
        <w:rPr>
          <w:color w:val="1C1E21"/>
          <w:sz w:val="21"/>
          <w:szCs w:val="21"/>
        </w:rPr>
        <w:br/>
        <w:t>Pour d’un coup de massue achever les illusions,</w:t>
      </w:r>
      <w:r w:rsidRPr="00F112BC">
        <w:rPr>
          <w:color w:val="1C1E21"/>
          <w:sz w:val="21"/>
          <w:szCs w:val="21"/>
        </w:rPr>
        <w:br/>
        <w:t>Et ainsi métamorphoser l’amour en désillusion,</w:t>
      </w:r>
      <w:r w:rsidRPr="00F112BC">
        <w:rPr>
          <w:color w:val="1C1E21"/>
          <w:sz w:val="21"/>
          <w:szCs w:val="21"/>
        </w:rPr>
        <w:br/>
        <w:t>Nec le plus ultra de ses peurs et de son incompréhension.</w:t>
      </w:r>
    </w:p>
    <w:p w14:paraId="13DE944A"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Au contraire de l’amour qui vise la joie et l’</w:t>
      </w:r>
      <w:proofErr w:type="spellStart"/>
      <w:r w:rsidRPr="00F112BC">
        <w:rPr>
          <w:color w:val="1C1E21"/>
          <w:sz w:val="21"/>
          <w:szCs w:val="21"/>
        </w:rPr>
        <w:t>allègresse</w:t>
      </w:r>
      <w:proofErr w:type="spellEnd"/>
      <w:r w:rsidRPr="00F112BC">
        <w:rPr>
          <w:color w:val="1C1E21"/>
          <w:sz w:val="21"/>
          <w:szCs w:val="21"/>
        </w:rPr>
        <w:t>,</w:t>
      </w:r>
      <w:r w:rsidRPr="00F112BC">
        <w:rPr>
          <w:color w:val="1C1E21"/>
          <w:sz w:val="21"/>
          <w:szCs w:val="21"/>
        </w:rPr>
        <w:br/>
        <w:t>L’</w:t>
      </w:r>
      <w:proofErr w:type="spellStart"/>
      <w:r w:rsidRPr="00F112BC">
        <w:rPr>
          <w:color w:val="1C1E21"/>
          <w:sz w:val="21"/>
          <w:szCs w:val="21"/>
        </w:rPr>
        <w:t>amur</w:t>
      </w:r>
      <w:proofErr w:type="spellEnd"/>
      <w:r w:rsidRPr="00F112BC">
        <w:rPr>
          <w:color w:val="1C1E21"/>
          <w:sz w:val="21"/>
          <w:szCs w:val="21"/>
        </w:rPr>
        <w:t xml:space="preserve"> lorgne sur la mélancolie, le malheur et la tristesse,</w:t>
      </w:r>
      <w:r w:rsidRPr="00F112BC">
        <w:rPr>
          <w:color w:val="1C1E21"/>
          <w:sz w:val="21"/>
          <w:szCs w:val="21"/>
        </w:rPr>
        <w:br/>
        <w:t>Tel un marabout en quête de vers de terre,</w:t>
      </w:r>
      <w:r w:rsidRPr="00F112BC">
        <w:rPr>
          <w:color w:val="1C1E21"/>
          <w:sz w:val="21"/>
          <w:szCs w:val="21"/>
        </w:rPr>
        <w:br/>
        <w:t xml:space="preserve">Ou d’une hyène dévorant des </w:t>
      </w:r>
      <w:proofErr w:type="spellStart"/>
      <w:r w:rsidRPr="00F112BC">
        <w:rPr>
          <w:color w:val="1C1E21"/>
          <w:sz w:val="21"/>
          <w:szCs w:val="21"/>
        </w:rPr>
        <w:t>vicères</w:t>
      </w:r>
      <w:proofErr w:type="spellEnd"/>
      <w:r w:rsidRPr="00F112BC">
        <w:rPr>
          <w:color w:val="1C1E21"/>
          <w:sz w:val="21"/>
          <w:szCs w:val="21"/>
        </w:rPr>
        <w:t>.</w:t>
      </w:r>
    </w:p>
    <w:p w14:paraId="5CEB9613"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amur</w:t>
      </w:r>
      <w:proofErr w:type="spellEnd"/>
      <w:r w:rsidRPr="00F112BC">
        <w:rPr>
          <w:color w:val="1C1E21"/>
          <w:sz w:val="21"/>
          <w:szCs w:val="21"/>
        </w:rPr>
        <w:t xml:space="preserve"> est immature tout en étant vieux et rabougri,</w:t>
      </w:r>
      <w:r w:rsidRPr="00F112BC">
        <w:rPr>
          <w:color w:val="1C1E21"/>
          <w:sz w:val="21"/>
          <w:szCs w:val="21"/>
        </w:rPr>
        <w:br/>
        <w:t>Il conjugue les paradoxes au conditionnel passé,</w:t>
      </w:r>
      <w:r w:rsidRPr="00F112BC">
        <w:rPr>
          <w:color w:val="1C1E21"/>
          <w:sz w:val="21"/>
          <w:szCs w:val="21"/>
        </w:rPr>
        <w:br/>
        <w:t>S’emmêle dans sa grammaire et son vocabulaire,</w:t>
      </w:r>
      <w:r w:rsidRPr="00F112BC">
        <w:rPr>
          <w:color w:val="1C1E21"/>
          <w:sz w:val="21"/>
          <w:szCs w:val="21"/>
        </w:rPr>
        <w:br/>
        <w:t>Pour aller dans les limbes de son mur souterrain,</w:t>
      </w:r>
      <w:r w:rsidRPr="00F112BC">
        <w:rPr>
          <w:color w:val="1C1E21"/>
          <w:sz w:val="21"/>
          <w:szCs w:val="21"/>
        </w:rPr>
        <w:br/>
        <w:t>Où l’obscurité sert de lumière !</w:t>
      </w:r>
    </w:p>
    <w:p w14:paraId="54E943C6" w14:textId="77777777" w:rsidR="001B20A1" w:rsidRPr="00F112BC" w:rsidRDefault="001B20A1">
      <w:pPr>
        <w:spacing w:after="160" w:line="259" w:lineRule="auto"/>
      </w:pPr>
      <w:r w:rsidRPr="00F112BC">
        <w:br w:type="page"/>
      </w:r>
    </w:p>
    <w:p w14:paraId="13D9D9D9"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ANTIDOTE A L’AMUR</w:t>
      </w:r>
    </w:p>
    <w:p w14:paraId="27872849"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De l’</w:t>
      </w:r>
      <w:proofErr w:type="spellStart"/>
      <w:r w:rsidRPr="00F112BC">
        <w:rPr>
          <w:color w:val="1C1E21"/>
          <w:sz w:val="21"/>
          <w:szCs w:val="21"/>
        </w:rPr>
        <w:t>amur</w:t>
      </w:r>
      <w:proofErr w:type="spellEnd"/>
      <w:r w:rsidRPr="00F112BC">
        <w:rPr>
          <w:color w:val="1C1E21"/>
          <w:sz w:val="21"/>
          <w:szCs w:val="21"/>
        </w:rPr>
        <w:t xml:space="preserve"> qui emmure,</w:t>
      </w:r>
      <w:r w:rsidRPr="00F112BC">
        <w:rPr>
          <w:color w:val="1C1E21"/>
          <w:sz w:val="21"/>
          <w:szCs w:val="21"/>
        </w:rPr>
        <w:br/>
        <w:t>Faire de l’amour toujours,</w:t>
      </w:r>
      <w:r w:rsidRPr="00F112BC">
        <w:rPr>
          <w:color w:val="1C1E21"/>
          <w:sz w:val="21"/>
          <w:szCs w:val="21"/>
        </w:rPr>
        <w:br/>
        <w:t>Sans peut-être, mais, jamais.</w:t>
      </w:r>
    </w:p>
    <w:p w14:paraId="072132D1"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t>De l’</w:t>
      </w:r>
      <w:proofErr w:type="spellStart"/>
      <w:r w:rsidRPr="00F112BC">
        <w:rPr>
          <w:color w:val="1C1E21"/>
          <w:sz w:val="21"/>
          <w:szCs w:val="21"/>
        </w:rPr>
        <w:t>amur</w:t>
      </w:r>
      <w:proofErr w:type="spellEnd"/>
      <w:r w:rsidRPr="00F112BC">
        <w:rPr>
          <w:color w:val="1C1E21"/>
          <w:sz w:val="21"/>
          <w:szCs w:val="21"/>
        </w:rPr>
        <w:t xml:space="preserve"> qui enferme, </w:t>
      </w:r>
      <w:proofErr w:type="spellStart"/>
      <w:r w:rsidRPr="00F112BC">
        <w:rPr>
          <w:color w:val="1C1E21"/>
          <w:sz w:val="21"/>
          <w:szCs w:val="21"/>
        </w:rPr>
        <w:t>alliène</w:t>
      </w:r>
      <w:proofErr w:type="spellEnd"/>
      <w:r w:rsidRPr="00F112BC">
        <w:rPr>
          <w:color w:val="1C1E21"/>
          <w:sz w:val="21"/>
          <w:szCs w:val="21"/>
        </w:rPr>
        <w:t xml:space="preserve"> et torture,</w:t>
      </w:r>
      <w:r w:rsidRPr="00F112BC">
        <w:rPr>
          <w:color w:val="1C1E21"/>
          <w:sz w:val="21"/>
          <w:szCs w:val="21"/>
        </w:rPr>
        <w:br/>
        <w:t>Pratiquer à l’aide de son cœur une grande ouverture,</w:t>
      </w:r>
      <w:r w:rsidRPr="00F112BC">
        <w:rPr>
          <w:color w:val="1C1E21"/>
          <w:sz w:val="21"/>
          <w:szCs w:val="21"/>
        </w:rPr>
        <w:br/>
        <w:t>Permettant à celui-ci de se soustraire aux toxiques intentions,</w:t>
      </w:r>
      <w:r w:rsidRPr="00F112BC">
        <w:rPr>
          <w:color w:val="1C1E21"/>
          <w:sz w:val="21"/>
          <w:szCs w:val="21"/>
        </w:rPr>
        <w:br/>
        <w:t>De l’</w:t>
      </w:r>
      <w:proofErr w:type="spellStart"/>
      <w:r w:rsidRPr="00F112BC">
        <w:rPr>
          <w:color w:val="1C1E21"/>
          <w:sz w:val="21"/>
          <w:szCs w:val="21"/>
        </w:rPr>
        <w:t>amur</w:t>
      </w:r>
      <w:proofErr w:type="spellEnd"/>
      <w:r w:rsidRPr="00F112BC">
        <w:rPr>
          <w:color w:val="1C1E21"/>
          <w:sz w:val="21"/>
          <w:szCs w:val="21"/>
        </w:rPr>
        <w:t xml:space="preserve"> qui pense infaillible son armure en béton.</w:t>
      </w:r>
    </w:p>
    <w:p w14:paraId="1FA73B8B"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Ne pas oublier d’ouvrir les vannes, le robinet,</w:t>
      </w:r>
      <w:r w:rsidRPr="00F112BC">
        <w:rPr>
          <w:color w:val="1C1E21"/>
          <w:sz w:val="21"/>
          <w:szCs w:val="21"/>
        </w:rPr>
        <w:br/>
        <w:t>Afin d’arroser en continu le jardin d’Eden,</w:t>
      </w:r>
      <w:r w:rsidRPr="00F112BC">
        <w:rPr>
          <w:color w:val="1C1E21"/>
          <w:sz w:val="21"/>
          <w:szCs w:val="21"/>
        </w:rPr>
        <w:br/>
        <w:t>De cultiver ses arbres, ses fruits, ses fleurs,</w:t>
      </w:r>
      <w:r w:rsidRPr="00F112BC">
        <w:rPr>
          <w:color w:val="1C1E21"/>
          <w:sz w:val="21"/>
          <w:szCs w:val="21"/>
        </w:rPr>
        <w:br/>
        <w:t>D’humecter dûment ses feuilles d’eau.</w:t>
      </w:r>
    </w:p>
    <w:p w14:paraId="6DA3FF23"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Sans ni la chimie, ni la chimère de l’</w:t>
      </w:r>
      <w:proofErr w:type="spellStart"/>
      <w:r w:rsidRPr="00F112BC">
        <w:rPr>
          <w:color w:val="1C1E21"/>
          <w:sz w:val="21"/>
          <w:szCs w:val="21"/>
        </w:rPr>
        <w:t>amur</w:t>
      </w:r>
      <w:proofErr w:type="spellEnd"/>
      <w:r w:rsidRPr="00F112BC">
        <w:rPr>
          <w:color w:val="1C1E21"/>
          <w:sz w:val="21"/>
          <w:szCs w:val="21"/>
        </w:rPr>
        <w:t>,</w:t>
      </w:r>
      <w:r w:rsidRPr="00F112BC">
        <w:rPr>
          <w:color w:val="1C1E21"/>
          <w:sz w:val="21"/>
          <w:szCs w:val="21"/>
        </w:rPr>
        <w:br/>
        <w:t>Avec l’alchimie de l’amour,</w:t>
      </w:r>
      <w:r w:rsidRPr="00F112BC">
        <w:rPr>
          <w:color w:val="1C1E21"/>
          <w:sz w:val="21"/>
          <w:szCs w:val="21"/>
        </w:rPr>
        <w:br/>
        <w:t>Les feuilles d’eau deviennent feuilles d’or,</w:t>
      </w:r>
      <w:r w:rsidRPr="00F112BC">
        <w:rPr>
          <w:color w:val="1C1E21"/>
          <w:sz w:val="21"/>
          <w:szCs w:val="21"/>
        </w:rPr>
        <w:br/>
        <w:t>Et les arbres, les fruits, les fleurs</w:t>
      </w:r>
      <w:r w:rsidRPr="00F112BC">
        <w:rPr>
          <w:color w:val="1C1E21"/>
          <w:sz w:val="21"/>
          <w:szCs w:val="21"/>
        </w:rPr>
        <w:br/>
        <w:t>Ont l’odeur et la saveur du paradis…</w:t>
      </w:r>
      <w:r w:rsidRPr="00F112BC">
        <w:rPr>
          <w:color w:val="1C1E21"/>
          <w:sz w:val="21"/>
          <w:szCs w:val="21"/>
        </w:rPr>
        <w:br/>
        <w:t>Où règnent le bien-être et le bonheur.</w:t>
      </w:r>
    </w:p>
    <w:p w14:paraId="477FD208"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mour a des oreilles,</w:t>
      </w:r>
      <w:r w:rsidRPr="00F112BC">
        <w:rPr>
          <w:color w:val="1C1E21"/>
          <w:sz w:val="21"/>
          <w:szCs w:val="21"/>
        </w:rPr>
        <w:br/>
        <w:t>Il entend le cri du cœur en développant son ouïe inouïe,</w:t>
      </w:r>
      <w:r w:rsidRPr="00F112BC">
        <w:rPr>
          <w:color w:val="1C1E21"/>
          <w:sz w:val="21"/>
          <w:szCs w:val="21"/>
        </w:rPr>
        <w:br/>
        <w:t>Il a des jambes de guépard, de gazelle lui permettant de fuir,</w:t>
      </w:r>
      <w:r w:rsidRPr="00F112BC">
        <w:rPr>
          <w:color w:val="1C1E21"/>
          <w:sz w:val="21"/>
          <w:szCs w:val="21"/>
        </w:rPr>
        <w:br/>
        <w:t xml:space="preserve">Les </w:t>
      </w:r>
      <w:proofErr w:type="spellStart"/>
      <w:r w:rsidRPr="00F112BC">
        <w:rPr>
          <w:color w:val="1C1E21"/>
          <w:sz w:val="21"/>
          <w:szCs w:val="21"/>
        </w:rPr>
        <w:t>ismes</w:t>
      </w:r>
      <w:proofErr w:type="spellEnd"/>
      <w:r w:rsidRPr="00F112BC">
        <w:rPr>
          <w:color w:val="1C1E21"/>
          <w:sz w:val="21"/>
          <w:szCs w:val="21"/>
        </w:rPr>
        <w:t xml:space="preserve"> de l’</w:t>
      </w:r>
      <w:proofErr w:type="spellStart"/>
      <w:r w:rsidRPr="00F112BC">
        <w:rPr>
          <w:color w:val="1C1E21"/>
          <w:sz w:val="21"/>
          <w:szCs w:val="21"/>
        </w:rPr>
        <w:t>amur</w:t>
      </w:r>
      <w:proofErr w:type="spellEnd"/>
      <w:r w:rsidRPr="00F112BC">
        <w:rPr>
          <w:color w:val="1C1E21"/>
          <w:sz w:val="21"/>
          <w:szCs w:val="21"/>
        </w:rPr>
        <w:t xml:space="preserve"> : scepticisme, sadisme, bellicisme, négationnisme…</w:t>
      </w:r>
    </w:p>
    <w:p w14:paraId="0DA9618A"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Tandis que l’</w:t>
      </w:r>
      <w:proofErr w:type="spellStart"/>
      <w:r w:rsidRPr="00F112BC">
        <w:rPr>
          <w:color w:val="1C1E21"/>
          <w:sz w:val="21"/>
          <w:szCs w:val="21"/>
        </w:rPr>
        <w:t>amur</w:t>
      </w:r>
      <w:proofErr w:type="spellEnd"/>
      <w:r w:rsidRPr="00F112BC">
        <w:rPr>
          <w:color w:val="1C1E21"/>
          <w:sz w:val="21"/>
          <w:szCs w:val="21"/>
        </w:rPr>
        <w:t xml:space="preserve"> a sans cesse le nez bouché,</w:t>
      </w:r>
      <w:r w:rsidRPr="00F112BC">
        <w:rPr>
          <w:color w:val="1C1E21"/>
          <w:sz w:val="21"/>
          <w:szCs w:val="21"/>
        </w:rPr>
        <w:br/>
        <w:t>Il ne sait se moucher qu’en mouchant l’amour,</w:t>
      </w:r>
      <w:r w:rsidRPr="00F112BC">
        <w:rPr>
          <w:color w:val="1C1E21"/>
          <w:sz w:val="21"/>
          <w:szCs w:val="21"/>
        </w:rPr>
        <w:br/>
        <w:t>D’une morve aussi grasse que gluante,</w:t>
      </w:r>
      <w:r w:rsidRPr="00F112BC">
        <w:rPr>
          <w:color w:val="1C1E21"/>
          <w:sz w:val="21"/>
          <w:szCs w:val="21"/>
        </w:rPr>
        <w:br/>
        <w:t>L’amour doit s’évertuer à respirer</w:t>
      </w:r>
      <w:r w:rsidRPr="00F112BC">
        <w:rPr>
          <w:color w:val="1C1E21"/>
          <w:sz w:val="21"/>
          <w:szCs w:val="21"/>
        </w:rPr>
        <w:br/>
        <w:t>La rosée d’âmes parfumées,</w:t>
      </w:r>
      <w:r w:rsidRPr="00F112BC">
        <w:rPr>
          <w:color w:val="1C1E21"/>
          <w:sz w:val="21"/>
          <w:szCs w:val="21"/>
        </w:rPr>
        <w:br/>
        <w:t>Qui rendent la vie si souriante !</w:t>
      </w:r>
    </w:p>
    <w:p w14:paraId="360F9C70" w14:textId="77777777" w:rsidR="001B20A1" w:rsidRPr="00F112BC" w:rsidRDefault="001B20A1">
      <w:pPr>
        <w:spacing w:after="160" w:line="259" w:lineRule="auto"/>
      </w:pPr>
      <w:r w:rsidRPr="00F112BC">
        <w:br w:type="page"/>
      </w:r>
    </w:p>
    <w:p w14:paraId="0FF13C19" w14:textId="77777777" w:rsidR="001B20A1" w:rsidRPr="00F112BC" w:rsidRDefault="001B20A1" w:rsidP="001B20A1">
      <w:pPr>
        <w:pStyle w:val="NormalWeb"/>
        <w:shd w:val="clear" w:color="auto" w:fill="FFFFFF"/>
        <w:spacing w:before="0" w:beforeAutospacing="0" w:after="90" w:afterAutospacing="0"/>
        <w:rPr>
          <w:color w:val="1D2129"/>
          <w:sz w:val="21"/>
          <w:szCs w:val="21"/>
        </w:rPr>
      </w:pPr>
      <w:r w:rsidRPr="00F112BC">
        <w:rPr>
          <w:color w:val="1D2129"/>
          <w:sz w:val="21"/>
          <w:szCs w:val="21"/>
        </w:rPr>
        <w:lastRenderedPageBreak/>
        <w:t>DE L’AMUR DUR A L’AMOUR PUR !</w:t>
      </w:r>
    </w:p>
    <w:p w14:paraId="349B4288"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w:t>
      </w:r>
      <w:proofErr w:type="spellStart"/>
      <w:r w:rsidRPr="00F112BC">
        <w:rPr>
          <w:color w:val="1D2129"/>
          <w:sz w:val="21"/>
          <w:szCs w:val="21"/>
        </w:rPr>
        <w:t>amur</w:t>
      </w:r>
      <w:proofErr w:type="spellEnd"/>
      <w:r w:rsidRPr="00F112BC">
        <w:rPr>
          <w:color w:val="1D2129"/>
          <w:sz w:val="21"/>
          <w:szCs w:val="21"/>
        </w:rPr>
        <w:t xml:space="preserve"> dur s’annonce, sans fioritures,</w:t>
      </w:r>
      <w:r w:rsidRPr="00F112BC">
        <w:rPr>
          <w:color w:val="1D2129"/>
          <w:sz w:val="21"/>
          <w:szCs w:val="21"/>
        </w:rPr>
        <w:br/>
        <w:t xml:space="preserve">Il est sur le </w:t>
      </w:r>
      <w:proofErr w:type="spellStart"/>
      <w:r w:rsidRPr="00F112BC">
        <w:rPr>
          <w:color w:val="1D2129"/>
          <w:sz w:val="21"/>
          <w:szCs w:val="21"/>
        </w:rPr>
        <w:t>qui vive</w:t>
      </w:r>
      <w:proofErr w:type="spellEnd"/>
      <w:r w:rsidRPr="00F112BC">
        <w:rPr>
          <w:color w:val="1D2129"/>
          <w:sz w:val="21"/>
          <w:szCs w:val="21"/>
        </w:rPr>
        <w:t>… dur, méfiant, défiant, puis déviant,</w:t>
      </w:r>
      <w:r w:rsidRPr="00F112BC">
        <w:rPr>
          <w:color w:val="1D2129"/>
          <w:sz w:val="21"/>
          <w:szCs w:val="21"/>
        </w:rPr>
        <w:br/>
      </w:r>
      <w:proofErr w:type="spellStart"/>
      <w:r w:rsidRPr="00F112BC">
        <w:rPr>
          <w:color w:val="1D2129"/>
          <w:sz w:val="21"/>
          <w:szCs w:val="21"/>
        </w:rPr>
        <w:t>Dés</w:t>
      </w:r>
      <w:proofErr w:type="spellEnd"/>
      <w:r w:rsidRPr="00F112BC">
        <w:rPr>
          <w:color w:val="1D2129"/>
          <w:sz w:val="21"/>
          <w:szCs w:val="21"/>
        </w:rPr>
        <w:t xml:space="preserve"> le départ, il ne sait, il est perdu, il est paumé !</w:t>
      </w:r>
      <w:r w:rsidRPr="00F112BC">
        <w:rPr>
          <w:color w:val="1D2129"/>
          <w:sz w:val="21"/>
          <w:szCs w:val="21"/>
        </w:rPr>
        <w:br/>
        <w:t xml:space="preserve">Alors </w:t>
      </w:r>
      <w:proofErr w:type="spellStart"/>
      <w:r w:rsidRPr="00F112BC">
        <w:rPr>
          <w:color w:val="1D2129"/>
          <w:sz w:val="21"/>
          <w:szCs w:val="21"/>
        </w:rPr>
        <w:t>cherche t</w:t>
      </w:r>
      <w:proofErr w:type="spellEnd"/>
      <w:r w:rsidRPr="00F112BC">
        <w:rPr>
          <w:color w:val="1D2129"/>
          <w:sz w:val="21"/>
          <w:szCs w:val="21"/>
        </w:rPr>
        <w:t>-il de son ignorance à établir le forfait qui le délivrerait…</w:t>
      </w:r>
      <w:r w:rsidRPr="00F112BC">
        <w:rPr>
          <w:color w:val="1D2129"/>
          <w:sz w:val="21"/>
          <w:szCs w:val="21"/>
        </w:rPr>
        <w:br/>
        <w:t xml:space="preserve">De ne </w:t>
      </w:r>
      <w:proofErr w:type="spellStart"/>
      <w:r w:rsidRPr="00F112BC">
        <w:rPr>
          <w:color w:val="1D2129"/>
          <w:sz w:val="21"/>
          <w:szCs w:val="21"/>
        </w:rPr>
        <w:t>sait-il</w:t>
      </w:r>
      <w:proofErr w:type="spellEnd"/>
      <w:r w:rsidRPr="00F112BC">
        <w:rPr>
          <w:color w:val="1D2129"/>
          <w:sz w:val="21"/>
          <w:szCs w:val="21"/>
        </w:rPr>
        <w:t xml:space="preserve"> </w:t>
      </w:r>
      <w:proofErr w:type="spellStart"/>
      <w:r w:rsidRPr="00F112BC">
        <w:rPr>
          <w:color w:val="1D2129"/>
          <w:sz w:val="21"/>
          <w:szCs w:val="21"/>
        </w:rPr>
        <w:t>lui même</w:t>
      </w:r>
      <w:proofErr w:type="spellEnd"/>
      <w:r w:rsidRPr="00F112BC">
        <w:rPr>
          <w:color w:val="1D2129"/>
          <w:sz w:val="21"/>
          <w:szCs w:val="21"/>
        </w:rPr>
        <w:t xml:space="preserve"> pas quoi ?</w:t>
      </w:r>
    </w:p>
    <w:p w14:paraId="43541EC4"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a victime de l’</w:t>
      </w:r>
      <w:proofErr w:type="spellStart"/>
      <w:r w:rsidRPr="00F112BC">
        <w:rPr>
          <w:color w:val="1D2129"/>
          <w:sz w:val="21"/>
          <w:szCs w:val="21"/>
        </w:rPr>
        <w:t>amur</w:t>
      </w:r>
      <w:proofErr w:type="spellEnd"/>
      <w:r w:rsidRPr="00F112BC">
        <w:rPr>
          <w:color w:val="1D2129"/>
          <w:sz w:val="21"/>
          <w:szCs w:val="21"/>
        </w:rPr>
        <w:t xml:space="preserve"> se nommera amour…</w:t>
      </w:r>
      <w:r w:rsidRPr="00F112BC">
        <w:rPr>
          <w:color w:val="1D2129"/>
          <w:sz w:val="21"/>
          <w:szCs w:val="21"/>
        </w:rPr>
        <w:br/>
        <w:t>Lui est pur, il ne demande qu’à se situer dans le bien-être partagé,</w:t>
      </w:r>
      <w:r w:rsidRPr="00F112BC">
        <w:rPr>
          <w:color w:val="1D2129"/>
          <w:sz w:val="21"/>
          <w:szCs w:val="21"/>
        </w:rPr>
        <w:br/>
        <w:t>Sans concession, sans compromission, mais avec moult compromis !</w:t>
      </w:r>
      <w:r w:rsidRPr="00F112BC">
        <w:rPr>
          <w:color w:val="1D2129"/>
          <w:sz w:val="21"/>
          <w:szCs w:val="21"/>
        </w:rPr>
        <w:br/>
        <w:t>Les compromis de l’amour font qu’ensemble l’on trouve la solution,</w:t>
      </w:r>
      <w:r w:rsidRPr="00F112BC">
        <w:rPr>
          <w:color w:val="1D2129"/>
          <w:sz w:val="21"/>
          <w:szCs w:val="21"/>
        </w:rPr>
        <w:br/>
        <w:t xml:space="preserve">Ils sont le firmament qui brillent </w:t>
      </w:r>
      <w:proofErr w:type="gramStart"/>
      <w:r w:rsidRPr="00F112BC">
        <w:rPr>
          <w:color w:val="1D2129"/>
          <w:sz w:val="21"/>
          <w:szCs w:val="21"/>
        </w:rPr>
        <w:t>au final</w:t>
      </w:r>
      <w:proofErr w:type="gramEnd"/>
      <w:r w:rsidRPr="00F112BC">
        <w:rPr>
          <w:color w:val="1D2129"/>
          <w:sz w:val="21"/>
          <w:szCs w:val="21"/>
        </w:rPr>
        <w:t xml:space="preserve"> à l’unisson….</w:t>
      </w:r>
    </w:p>
    <w:p w14:paraId="0D2D2A5C"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A l’unisson d’un bonheur qui coule Raoul, ma poule,</w:t>
      </w:r>
      <w:r w:rsidRPr="00F112BC">
        <w:rPr>
          <w:color w:val="1D2129"/>
          <w:sz w:val="21"/>
          <w:szCs w:val="21"/>
        </w:rPr>
        <w:br/>
        <w:t>Qui pond des œufs, qui perd des plumes,</w:t>
      </w:r>
      <w:r w:rsidRPr="00F112BC">
        <w:rPr>
          <w:color w:val="1D2129"/>
          <w:sz w:val="21"/>
          <w:szCs w:val="21"/>
        </w:rPr>
        <w:br/>
        <w:t>Mais sans cesse hume !</w:t>
      </w:r>
      <w:r w:rsidRPr="00F112BC">
        <w:rPr>
          <w:color w:val="1D2129"/>
          <w:sz w:val="21"/>
          <w:szCs w:val="21"/>
        </w:rPr>
        <w:br/>
        <w:t>Hume l’odeur du relax Max, du tranquille Emile,</w:t>
      </w:r>
      <w:r w:rsidRPr="00F112BC">
        <w:rPr>
          <w:color w:val="1D2129"/>
          <w:sz w:val="21"/>
          <w:szCs w:val="21"/>
        </w:rPr>
        <w:br/>
        <w:t>Du vrai, du sûr, Ben Hur !</w:t>
      </w:r>
    </w:p>
    <w:p w14:paraId="18BEC724"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w:t>
      </w:r>
      <w:proofErr w:type="spellStart"/>
      <w:r w:rsidRPr="00F112BC">
        <w:rPr>
          <w:color w:val="1D2129"/>
          <w:sz w:val="21"/>
          <w:szCs w:val="21"/>
        </w:rPr>
        <w:t>amur</w:t>
      </w:r>
      <w:proofErr w:type="spellEnd"/>
      <w:r w:rsidRPr="00F112BC">
        <w:rPr>
          <w:color w:val="1D2129"/>
          <w:sz w:val="21"/>
          <w:szCs w:val="21"/>
        </w:rPr>
        <w:t xml:space="preserve"> se cogne contre le mur,</w:t>
      </w:r>
      <w:r w:rsidRPr="00F112BC">
        <w:rPr>
          <w:color w:val="1D2129"/>
          <w:sz w:val="21"/>
          <w:szCs w:val="21"/>
        </w:rPr>
        <w:br/>
        <w:t>Quand l’amour veut frapper dur !</w:t>
      </w:r>
      <w:r w:rsidRPr="00F112BC">
        <w:rPr>
          <w:color w:val="1D2129"/>
          <w:sz w:val="21"/>
          <w:szCs w:val="21"/>
        </w:rPr>
        <w:br/>
        <w:t>L’</w:t>
      </w:r>
      <w:proofErr w:type="spellStart"/>
      <w:r w:rsidRPr="00F112BC">
        <w:rPr>
          <w:color w:val="1D2129"/>
          <w:sz w:val="21"/>
          <w:szCs w:val="21"/>
        </w:rPr>
        <w:t>amur</w:t>
      </w:r>
      <w:proofErr w:type="spellEnd"/>
      <w:r w:rsidRPr="00F112BC">
        <w:rPr>
          <w:color w:val="1D2129"/>
          <w:sz w:val="21"/>
          <w:szCs w:val="21"/>
        </w:rPr>
        <w:t xml:space="preserve"> peut chier « texto » sur tes textes , comme prétexte,</w:t>
      </w:r>
      <w:r w:rsidRPr="00F112BC">
        <w:rPr>
          <w:color w:val="1D2129"/>
          <w:sz w:val="21"/>
          <w:szCs w:val="21"/>
        </w:rPr>
        <w:br/>
        <w:t>Comme prétexte tôt , parce que l’</w:t>
      </w:r>
      <w:proofErr w:type="spellStart"/>
      <w:r w:rsidRPr="00F112BC">
        <w:rPr>
          <w:color w:val="1D2129"/>
          <w:sz w:val="21"/>
          <w:szCs w:val="21"/>
        </w:rPr>
        <w:t>amur</w:t>
      </w:r>
      <w:proofErr w:type="spellEnd"/>
      <w:r w:rsidRPr="00F112BC">
        <w:rPr>
          <w:color w:val="1D2129"/>
          <w:sz w:val="21"/>
          <w:szCs w:val="21"/>
        </w:rPr>
        <w:t xml:space="preserve"> a peur, pure équation de l’impur !</w:t>
      </w:r>
    </w:p>
    <w:p w14:paraId="69EA8100"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Du slam, de la vie et de son envie l’</w:t>
      </w:r>
      <w:proofErr w:type="spellStart"/>
      <w:r w:rsidRPr="00F112BC">
        <w:rPr>
          <w:color w:val="1D2129"/>
          <w:sz w:val="21"/>
          <w:szCs w:val="21"/>
        </w:rPr>
        <w:t>amur</w:t>
      </w:r>
      <w:proofErr w:type="spellEnd"/>
      <w:r w:rsidRPr="00F112BC">
        <w:rPr>
          <w:color w:val="1D2129"/>
          <w:sz w:val="21"/>
          <w:szCs w:val="21"/>
        </w:rPr>
        <w:t xml:space="preserve"> ne connaît pas…</w:t>
      </w:r>
      <w:r w:rsidRPr="00F112BC">
        <w:rPr>
          <w:color w:val="1D2129"/>
          <w:sz w:val="21"/>
          <w:szCs w:val="21"/>
        </w:rPr>
        <w:br/>
        <w:t>Il ne tient résolument à entendre les sons de la tourterelle,</w:t>
      </w:r>
      <w:r w:rsidRPr="00F112BC">
        <w:rPr>
          <w:color w:val="1D2129"/>
          <w:sz w:val="21"/>
          <w:szCs w:val="21"/>
        </w:rPr>
        <w:br/>
        <w:t>Celle qui te roucoule sans cesse le son d’être beau, d’être belle,</w:t>
      </w:r>
      <w:r w:rsidRPr="00F112BC">
        <w:rPr>
          <w:color w:val="1D2129"/>
          <w:sz w:val="21"/>
          <w:szCs w:val="21"/>
        </w:rPr>
        <w:br/>
        <w:t>Surtout et essentiellement à l’intérieur de toi, le plus important,</w:t>
      </w:r>
      <w:r w:rsidRPr="00F112BC">
        <w:rPr>
          <w:color w:val="1D2129"/>
          <w:sz w:val="21"/>
          <w:szCs w:val="21"/>
        </w:rPr>
        <w:br/>
        <w:t>Car l’AMOUR ne connaît pas l’apparence, mais le fond, réellement !</w:t>
      </w:r>
      <w:r w:rsidRPr="00F112BC">
        <w:rPr>
          <w:color w:val="1D2129"/>
          <w:sz w:val="21"/>
          <w:szCs w:val="21"/>
        </w:rPr>
        <w:br/>
        <w:t>La dictature de la forme régit l’</w:t>
      </w:r>
      <w:proofErr w:type="spellStart"/>
      <w:r w:rsidRPr="00F112BC">
        <w:rPr>
          <w:color w:val="1D2129"/>
          <w:sz w:val="21"/>
          <w:szCs w:val="21"/>
        </w:rPr>
        <w:t>amur</w:t>
      </w:r>
      <w:proofErr w:type="spellEnd"/>
      <w:r w:rsidRPr="00F112BC">
        <w:rPr>
          <w:color w:val="1D2129"/>
          <w:sz w:val="21"/>
          <w:szCs w:val="21"/>
        </w:rPr>
        <w:t>, quand l’amour possède tous les contours,</w:t>
      </w:r>
      <w:r w:rsidRPr="00F112BC">
        <w:rPr>
          <w:color w:val="1D2129"/>
          <w:sz w:val="21"/>
          <w:szCs w:val="21"/>
        </w:rPr>
        <w:br/>
        <w:t xml:space="preserve">Tous les atours, dans l’air de la vie et de la </w:t>
      </w:r>
      <w:proofErr w:type="spellStart"/>
      <w:r w:rsidRPr="00F112BC">
        <w:rPr>
          <w:color w:val="1D2129"/>
          <w:sz w:val="21"/>
          <w:szCs w:val="21"/>
        </w:rPr>
        <w:t>feconde</w:t>
      </w:r>
      <w:proofErr w:type="spellEnd"/>
      <w:r w:rsidRPr="00F112BC">
        <w:rPr>
          <w:color w:val="1D2129"/>
          <w:sz w:val="21"/>
          <w:szCs w:val="21"/>
        </w:rPr>
        <w:t xml:space="preserve"> réalité…loin des desseins du vautour !</w:t>
      </w:r>
    </w:p>
    <w:p w14:paraId="6463BD6E"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w:t>
      </w:r>
      <w:proofErr w:type="spellStart"/>
      <w:r w:rsidRPr="00F112BC">
        <w:rPr>
          <w:color w:val="1D2129"/>
          <w:sz w:val="21"/>
          <w:szCs w:val="21"/>
        </w:rPr>
        <w:t>amur</w:t>
      </w:r>
      <w:proofErr w:type="spellEnd"/>
      <w:r w:rsidRPr="00F112BC">
        <w:rPr>
          <w:color w:val="1D2129"/>
          <w:sz w:val="21"/>
          <w:szCs w:val="21"/>
        </w:rPr>
        <w:t xml:space="preserve"> va dans le mur, catastrophe, t’es d’accord avec moi ?</w:t>
      </w:r>
      <w:r w:rsidRPr="00F112BC">
        <w:rPr>
          <w:color w:val="1D2129"/>
          <w:sz w:val="21"/>
          <w:szCs w:val="21"/>
        </w:rPr>
        <w:br/>
        <w:t>Quand l’Amour va dans le droit, dans le vrai. T’es d’accord avec moi ?</w:t>
      </w:r>
      <w:r w:rsidRPr="00F112BC">
        <w:rPr>
          <w:color w:val="1D2129"/>
          <w:sz w:val="21"/>
          <w:szCs w:val="21"/>
        </w:rPr>
        <w:br/>
        <w:t>Entre-nous, l’amour ne souffre que d’</w:t>
      </w:r>
      <w:proofErr w:type="spellStart"/>
      <w:r w:rsidRPr="00F112BC">
        <w:rPr>
          <w:color w:val="1D2129"/>
          <w:sz w:val="21"/>
          <w:szCs w:val="21"/>
        </w:rPr>
        <w:t>amur</w:t>
      </w:r>
      <w:proofErr w:type="spellEnd"/>
      <w:r w:rsidRPr="00F112BC">
        <w:rPr>
          <w:color w:val="1D2129"/>
          <w:sz w:val="21"/>
          <w:szCs w:val="21"/>
        </w:rPr>
        <w:t xml:space="preserve"> !</w:t>
      </w:r>
      <w:r w:rsidRPr="00F112BC">
        <w:rPr>
          <w:color w:val="1D2129"/>
          <w:sz w:val="21"/>
          <w:szCs w:val="21"/>
        </w:rPr>
        <w:br/>
        <w:t>Un gouffre béni dont le o a été retiré,</w:t>
      </w:r>
      <w:r w:rsidRPr="00F112BC">
        <w:rPr>
          <w:color w:val="1D2129"/>
          <w:sz w:val="21"/>
          <w:szCs w:val="21"/>
        </w:rPr>
        <w:br/>
        <w:t>Susceptible de l’assoiffer,</w:t>
      </w:r>
      <w:r w:rsidRPr="00F112BC">
        <w:rPr>
          <w:color w:val="1D2129"/>
          <w:sz w:val="21"/>
          <w:szCs w:val="21"/>
        </w:rPr>
        <w:br/>
        <w:t>Parce que tu as soif, un peu, beaucoup, trop ou vraiment !</w:t>
      </w:r>
    </w:p>
    <w:p w14:paraId="61671C65"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amour, sans la vérité, c’est comme la mort sans avertissement !!!!</w:t>
      </w:r>
      <w:r w:rsidRPr="00F112BC">
        <w:rPr>
          <w:color w:val="1D2129"/>
          <w:sz w:val="21"/>
          <w:szCs w:val="21"/>
        </w:rPr>
        <w:br/>
        <w:t>L’amour sans avertissement, c’est comme la mort sans dents,</w:t>
      </w:r>
      <w:r w:rsidRPr="00F112BC">
        <w:rPr>
          <w:color w:val="1D2129"/>
          <w:sz w:val="21"/>
          <w:szCs w:val="21"/>
        </w:rPr>
        <w:br/>
        <w:t>L’amour est dentée, de dents de lait, de dents de fées, comme l’</w:t>
      </w:r>
      <w:proofErr w:type="spellStart"/>
      <w:r w:rsidRPr="00F112BC">
        <w:rPr>
          <w:color w:val="1D2129"/>
          <w:sz w:val="21"/>
          <w:szCs w:val="21"/>
        </w:rPr>
        <w:t>amur</w:t>
      </w:r>
      <w:proofErr w:type="spellEnd"/>
      <w:r w:rsidRPr="00F112BC">
        <w:rPr>
          <w:color w:val="1D2129"/>
          <w:sz w:val="21"/>
          <w:szCs w:val="21"/>
        </w:rPr>
        <w:t>, la mort ,</w:t>
      </w:r>
      <w:r w:rsidRPr="00F112BC">
        <w:rPr>
          <w:color w:val="1D2129"/>
          <w:sz w:val="21"/>
          <w:szCs w:val="21"/>
        </w:rPr>
        <w:br/>
        <w:t>Veut croquer avec ses dents de croquemort,</w:t>
      </w:r>
      <w:r w:rsidRPr="00F112BC">
        <w:rPr>
          <w:color w:val="1D2129"/>
          <w:sz w:val="21"/>
          <w:szCs w:val="21"/>
        </w:rPr>
        <w:br/>
        <w:t>Pour lui, les dents du changement, c’est maintenant, celles noircies du désespoir !</w:t>
      </w:r>
    </w:p>
    <w:p w14:paraId="4BB93D0F"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Qui font que l’</w:t>
      </w:r>
      <w:proofErr w:type="spellStart"/>
      <w:r w:rsidRPr="00F112BC">
        <w:rPr>
          <w:color w:val="1D2129"/>
          <w:sz w:val="21"/>
          <w:szCs w:val="21"/>
        </w:rPr>
        <w:t>amur</w:t>
      </w:r>
      <w:proofErr w:type="spellEnd"/>
      <w:r w:rsidRPr="00F112BC">
        <w:rPr>
          <w:color w:val="1D2129"/>
          <w:sz w:val="21"/>
          <w:szCs w:val="21"/>
        </w:rPr>
        <w:t xml:space="preserve"> le vend, le promeut comme une catin,</w:t>
      </w:r>
      <w:r w:rsidRPr="00F112BC">
        <w:rPr>
          <w:color w:val="1D2129"/>
          <w:sz w:val="21"/>
          <w:szCs w:val="21"/>
        </w:rPr>
        <w:br/>
        <w:t>Sans se soucier du lendemain,</w:t>
      </w:r>
      <w:r w:rsidRPr="00F112BC">
        <w:rPr>
          <w:color w:val="1D2129"/>
          <w:sz w:val="21"/>
          <w:szCs w:val="21"/>
        </w:rPr>
        <w:br/>
        <w:t>Mais l’amour sera là pour dissiper le malentendu,</w:t>
      </w:r>
      <w:r w:rsidRPr="00F112BC">
        <w:rPr>
          <w:color w:val="1D2129"/>
          <w:sz w:val="21"/>
          <w:szCs w:val="21"/>
        </w:rPr>
        <w:br/>
        <w:t>Celui qui t’a ému, et perdu dans le grenier de tes pensées.</w:t>
      </w:r>
      <w:r w:rsidRPr="00F112BC">
        <w:rPr>
          <w:color w:val="1D2129"/>
          <w:sz w:val="21"/>
          <w:szCs w:val="21"/>
        </w:rPr>
        <w:br/>
        <w:t>Celui qui t’a pleinement éclairé sur les possibilités,</w:t>
      </w:r>
      <w:r w:rsidRPr="00F112BC">
        <w:rPr>
          <w:color w:val="1D2129"/>
          <w:sz w:val="21"/>
          <w:szCs w:val="21"/>
        </w:rPr>
        <w:br/>
        <w:t>De t’étendre somptueusement dans la volupté,</w:t>
      </w:r>
      <w:r w:rsidRPr="00F112BC">
        <w:rPr>
          <w:color w:val="1D2129"/>
          <w:sz w:val="21"/>
          <w:szCs w:val="21"/>
        </w:rPr>
        <w:br/>
        <w:t>Elle qui enveloppe le sacré, en te nimbant à jamais !</w:t>
      </w:r>
    </w:p>
    <w:p w14:paraId="1C6857A5"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Au doute, l’amour impose une vraie route,</w:t>
      </w:r>
      <w:r w:rsidRPr="00F112BC">
        <w:rPr>
          <w:color w:val="1D2129"/>
          <w:sz w:val="21"/>
          <w:szCs w:val="21"/>
        </w:rPr>
        <w:br/>
        <w:t>Au contraire du vœu de déroute,</w:t>
      </w:r>
      <w:r w:rsidRPr="00F112BC">
        <w:rPr>
          <w:color w:val="1D2129"/>
          <w:sz w:val="21"/>
          <w:szCs w:val="21"/>
        </w:rPr>
        <w:br/>
        <w:t>Qui t’enfonce dans ton malheur,</w:t>
      </w:r>
      <w:r w:rsidRPr="00F112BC">
        <w:rPr>
          <w:color w:val="1D2129"/>
          <w:sz w:val="21"/>
          <w:szCs w:val="21"/>
        </w:rPr>
        <w:br/>
        <w:t>Et ainsi vient t’assurer de ton peu de valeur !!!</w:t>
      </w:r>
      <w:r w:rsidRPr="00F112BC">
        <w:rPr>
          <w:color w:val="1D2129"/>
          <w:sz w:val="21"/>
          <w:szCs w:val="21"/>
        </w:rPr>
        <w:br/>
        <w:t>Lequel évidemment est un leurre !</w:t>
      </w:r>
      <w:r w:rsidRPr="00F112BC">
        <w:rPr>
          <w:color w:val="1D2129"/>
          <w:sz w:val="21"/>
          <w:szCs w:val="21"/>
        </w:rPr>
        <w:br/>
        <w:t>Juste parce que tu triches et que tu as peur…</w:t>
      </w:r>
    </w:p>
    <w:p w14:paraId="69F71DB2"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t>L’</w:t>
      </w:r>
      <w:proofErr w:type="spellStart"/>
      <w:r w:rsidRPr="00F112BC">
        <w:rPr>
          <w:color w:val="1D2129"/>
          <w:sz w:val="21"/>
          <w:szCs w:val="21"/>
        </w:rPr>
        <w:t>amur</w:t>
      </w:r>
      <w:proofErr w:type="spellEnd"/>
      <w:r w:rsidRPr="00F112BC">
        <w:rPr>
          <w:color w:val="1D2129"/>
          <w:sz w:val="21"/>
          <w:szCs w:val="21"/>
        </w:rPr>
        <w:t xml:space="preserve"> est sans grandeur, sans hauteur, ni profondeur,</w:t>
      </w:r>
      <w:r w:rsidRPr="00F112BC">
        <w:rPr>
          <w:color w:val="1D2129"/>
          <w:sz w:val="21"/>
          <w:szCs w:val="21"/>
        </w:rPr>
        <w:br/>
      </w:r>
      <w:proofErr w:type="spellStart"/>
      <w:r w:rsidRPr="00F112BC">
        <w:rPr>
          <w:color w:val="1D2129"/>
          <w:sz w:val="21"/>
          <w:szCs w:val="21"/>
        </w:rPr>
        <w:t>Resistant</w:t>
      </w:r>
      <w:proofErr w:type="spellEnd"/>
      <w:r w:rsidRPr="00F112BC">
        <w:rPr>
          <w:color w:val="1D2129"/>
          <w:sz w:val="21"/>
          <w:szCs w:val="21"/>
        </w:rPr>
        <w:t xml:space="preserve"> au temps, il devient pierre qui finit,</w:t>
      </w:r>
      <w:r w:rsidRPr="00F112BC">
        <w:rPr>
          <w:color w:val="1D2129"/>
          <w:sz w:val="21"/>
          <w:szCs w:val="21"/>
        </w:rPr>
        <w:br/>
        <w:t>Tôt ou tard, par se dissiper, par casser sa minérale pipe.</w:t>
      </w:r>
    </w:p>
    <w:p w14:paraId="483B1DD0" w14:textId="77777777" w:rsidR="001B20A1" w:rsidRPr="00F112BC" w:rsidRDefault="001B20A1" w:rsidP="001B20A1">
      <w:pPr>
        <w:pStyle w:val="NormalWeb"/>
        <w:shd w:val="clear" w:color="auto" w:fill="FFFFFF"/>
        <w:spacing w:before="90" w:beforeAutospacing="0" w:after="90" w:afterAutospacing="0"/>
        <w:rPr>
          <w:color w:val="1D2129"/>
          <w:sz w:val="21"/>
          <w:szCs w:val="21"/>
        </w:rPr>
      </w:pPr>
      <w:r w:rsidRPr="00F112BC">
        <w:rPr>
          <w:color w:val="1D2129"/>
          <w:sz w:val="21"/>
          <w:szCs w:val="21"/>
        </w:rPr>
        <w:lastRenderedPageBreak/>
        <w:t>Sa pierre en cœur d’</w:t>
      </w:r>
      <w:proofErr w:type="spellStart"/>
      <w:r w:rsidRPr="00F112BC">
        <w:rPr>
          <w:color w:val="1D2129"/>
          <w:sz w:val="21"/>
          <w:szCs w:val="21"/>
        </w:rPr>
        <w:t>amur</w:t>
      </w:r>
      <w:proofErr w:type="spellEnd"/>
      <w:r w:rsidRPr="00F112BC">
        <w:rPr>
          <w:color w:val="1D2129"/>
          <w:sz w:val="21"/>
          <w:szCs w:val="21"/>
        </w:rPr>
        <w:t xml:space="preserve"> se croit intouchable, immortelle,</w:t>
      </w:r>
      <w:r w:rsidRPr="00F112BC">
        <w:rPr>
          <w:color w:val="1D2129"/>
          <w:sz w:val="21"/>
          <w:szCs w:val="21"/>
        </w:rPr>
        <w:br/>
        <w:t>Lourde et chargée d’un passé pas réglé,</w:t>
      </w:r>
      <w:r w:rsidRPr="00F112BC">
        <w:rPr>
          <w:color w:val="1D2129"/>
          <w:sz w:val="21"/>
          <w:szCs w:val="21"/>
        </w:rPr>
        <w:br/>
        <w:t>Elle charge le présent d’un poison violent,</w:t>
      </w:r>
      <w:r w:rsidRPr="00F112BC">
        <w:rPr>
          <w:color w:val="1D2129"/>
          <w:sz w:val="21"/>
          <w:szCs w:val="21"/>
        </w:rPr>
        <w:br/>
        <w:t>Et perçoit le futur en dent de scie…</w:t>
      </w:r>
    </w:p>
    <w:p w14:paraId="1EF3A0D6" w14:textId="77777777" w:rsidR="001B20A1" w:rsidRPr="00F112BC" w:rsidRDefault="001B20A1" w:rsidP="001B20A1">
      <w:pPr>
        <w:pStyle w:val="NormalWeb"/>
        <w:shd w:val="clear" w:color="auto" w:fill="FFFFFF"/>
        <w:spacing w:before="90" w:beforeAutospacing="0" w:after="0" w:afterAutospacing="0"/>
        <w:rPr>
          <w:color w:val="1D2129"/>
          <w:sz w:val="21"/>
          <w:szCs w:val="21"/>
        </w:rPr>
      </w:pPr>
      <w:r w:rsidRPr="00F112BC">
        <w:rPr>
          <w:color w:val="1D2129"/>
          <w:sz w:val="21"/>
          <w:szCs w:val="21"/>
        </w:rPr>
        <w:t>Tant que l’</w:t>
      </w:r>
      <w:proofErr w:type="spellStart"/>
      <w:r w:rsidRPr="00F112BC">
        <w:rPr>
          <w:color w:val="1D2129"/>
          <w:sz w:val="21"/>
          <w:szCs w:val="21"/>
        </w:rPr>
        <w:t>amur</w:t>
      </w:r>
      <w:proofErr w:type="spellEnd"/>
      <w:r w:rsidRPr="00F112BC">
        <w:rPr>
          <w:color w:val="1D2129"/>
          <w:sz w:val="21"/>
          <w:szCs w:val="21"/>
        </w:rPr>
        <w:t xml:space="preserve"> poindra, l’amour étincellera,</w:t>
      </w:r>
      <w:r w:rsidRPr="00F112BC">
        <w:rPr>
          <w:color w:val="1D2129"/>
          <w:sz w:val="21"/>
          <w:szCs w:val="21"/>
        </w:rPr>
        <w:br/>
        <w:t>Car l’amour est l’antidote de l’</w:t>
      </w:r>
      <w:proofErr w:type="spellStart"/>
      <w:r w:rsidRPr="00F112BC">
        <w:rPr>
          <w:color w:val="1D2129"/>
          <w:sz w:val="21"/>
          <w:szCs w:val="21"/>
        </w:rPr>
        <w:t>amur</w:t>
      </w:r>
      <w:proofErr w:type="spellEnd"/>
      <w:r w:rsidRPr="00F112BC">
        <w:rPr>
          <w:color w:val="1D2129"/>
          <w:sz w:val="21"/>
          <w:szCs w:val="21"/>
        </w:rPr>
        <w:t>,</w:t>
      </w:r>
      <w:r w:rsidRPr="00F112BC">
        <w:rPr>
          <w:color w:val="1D2129"/>
          <w:sz w:val="21"/>
          <w:szCs w:val="21"/>
        </w:rPr>
        <w:br/>
        <w:t>Il montre une voie, un chemin,</w:t>
      </w:r>
      <w:r w:rsidRPr="00F112BC">
        <w:rPr>
          <w:color w:val="1D2129"/>
          <w:sz w:val="21"/>
          <w:szCs w:val="21"/>
        </w:rPr>
        <w:br/>
        <w:t>Sur lequel tu traces ta voie, ton chemin,</w:t>
      </w:r>
      <w:r w:rsidRPr="00F112BC">
        <w:rPr>
          <w:color w:val="1D2129"/>
          <w:sz w:val="21"/>
          <w:szCs w:val="21"/>
        </w:rPr>
        <w:br/>
        <w:t>En vrai et joli cœur d’Humain !!!</w:t>
      </w:r>
    </w:p>
    <w:p w14:paraId="036DF748" w14:textId="77777777" w:rsidR="001B20A1" w:rsidRPr="00F112BC" w:rsidRDefault="001B20A1">
      <w:pPr>
        <w:spacing w:after="160" w:line="259" w:lineRule="auto"/>
      </w:pPr>
      <w:r w:rsidRPr="00F112BC">
        <w:br w:type="page"/>
      </w:r>
    </w:p>
    <w:p w14:paraId="2CB427D9" w14:textId="77777777" w:rsidR="001B20A1" w:rsidRPr="00F112BC" w:rsidRDefault="001B20A1" w:rsidP="00685949">
      <w:pPr>
        <w:spacing w:after="90"/>
        <w:rPr>
          <w:color w:val="1C1E21"/>
          <w:sz w:val="21"/>
          <w:szCs w:val="21"/>
          <w:shd w:val="clear" w:color="auto" w:fill="FFFFFF"/>
        </w:rPr>
      </w:pPr>
      <w:r w:rsidRPr="00F112BC">
        <w:rPr>
          <w:color w:val="1C1E21"/>
          <w:sz w:val="21"/>
          <w:szCs w:val="21"/>
          <w:shd w:val="clear" w:color="auto" w:fill="FFFFFF"/>
        </w:rPr>
        <w:lastRenderedPageBreak/>
        <w:t xml:space="preserve">C'était la </w:t>
      </w:r>
      <w:proofErr w:type="spellStart"/>
      <w:r w:rsidRPr="00F112BC">
        <w:rPr>
          <w:color w:val="1C1E21"/>
          <w:sz w:val="21"/>
          <w:szCs w:val="21"/>
          <w:shd w:val="clear" w:color="auto" w:fill="FFFFFF"/>
        </w:rPr>
        <w:t>quiqualogie</w:t>
      </w:r>
      <w:proofErr w:type="spellEnd"/>
      <w:r w:rsidRPr="00F112BC">
        <w:rPr>
          <w:color w:val="1C1E21"/>
          <w:sz w:val="21"/>
          <w:szCs w:val="21"/>
          <w:shd w:val="clear" w:color="auto" w:fill="FFFFFF"/>
        </w:rPr>
        <w:t xml:space="preserve"> de l'</w:t>
      </w:r>
      <w:proofErr w:type="spellStart"/>
      <w:r w:rsidRPr="00F112BC">
        <w:rPr>
          <w:color w:val="1C1E21"/>
          <w:sz w:val="21"/>
          <w:szCs w:val="21"/>
          <w:shd w:val="clear" w:color="auto" w:fill="FFFFFF"/>
        </w:rPr>
        <w:t>amur</w:t>
      </w:r>
      <w:proofErr w:type="spellEnd"/>
      <w:r w:rsidRPr="00F112BC">
        <w:rPr>
          <w:color w:val="1C1E21"/>
          <w:sz w:val="21"/>
          <w:szCs w:val="21"/>
          <w:shd w:val="clear" w:color="auto" w:fill="FFFFFF"/>
        </w:rPr>
        <w:t xml:space="preserve"> et de l'amour !!! Bonne lecture pour les preneurs du sujet, ENJOY !!!</w:t>
      </w:r>
    </w:p>
    <w:p w14:paraId="16698D7F" w14:textId="77777777" w:rsidR="001B20A1" w:rsidRPr="00F112BC" w:rsidRDefault="001B20A1">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6A65F68F" w14:textId="77777777" w:rsidR="001B20A1" w:rsidRPr="00F112BC" w:rsidRDefault="001B20A1" w:rsidP="00685949">
      <w:pPr>
        <w:spacing w:after="90"/>
        <w:rPr>
          <w:color w:val="1C1E21"/>
          <w:sz w:val="36"/>
          <w:szCs w:val="36"/>
          <w:shd w:val="clear" w:color="auto" w:fill="FFFFFF"/>
        </w:rPr>
      </w:pPr>
      <w:r w:rsidRPr="00F112BC">
        <w:rPr>
          <w:color w:val="1C1E21"/>
          <w:sz w:val="36"/>
          <w:szCs w:val="36"/>
          <w:shd w:val="clear" w:color="auto" w:fill="FFFFFF"/>
        </w:rPr>
        <w:lastRenderedPageBreak/>
        <w:t xml:space="preserve">j'entendais la </w:t>
      </w:r>
      <w:proofErr w:type="spellStart"/>
      <w:r w:rsidRPr="00F112BC">
        <w:rPr>
          <w:color w:val="1C1E21"/>
          <w:sz w:val="36"/>
          <w:szCs w:val="36"/>
          <w:shd w:val="clear" w:color="auto" w:fill="FFFFFF"/>
        </w:rPr>
        <w:t>quinqualogie</w:t>
      </w:r>
      <w:proofErr w:type="spellEnd"/>
      <w:r w:rsidRPr="00F112BC">
        <w:rPr>
          <w:color w:val="1C1E21"/>
          <w:sz w:val="36"/>
          <w:szCs w:val="36"/>
          <w:shd w:val="clear" w:color="auto" w:fill="FFFFFF"/>
        </w:rPr>
        <w:t>, sans cacophonie!!!</w:t>
      </w:r>
    </w:p>
    <w:p w14:paraId="64B0B958" w14:textId="77777777" w:rsidR="001B20A1" w:rsidRPr="00F112BC" w:rsidRDefault="001B20A1">
      <w:pPr>
        <w:spacing w:after="160" w:line="259" w:lineRule="auto"/>
        <w:rPr>
          <w:color w:val="1C1E21"/>
          <w:sz w:val="36"/>
          <w:szCs w:val="36"/>
          <w:shd w:val="clear" w:color="auto" w:fill="FFFFFF"/>
        </w:rPr>
      </w:pPr>
      <w:r w:rsidRPr="00F112BC">
        <w:rPr>
          <w:color w:val="1C1E21"/>
          <w:sz w:val="36"/>
          <w:szCs w:val="36"/>
          <w:shd w:val="clear" w:color="auto" w:fill="FFFFFF"/>
        </w:rPr>
        <w:br w:type="page"/>
      </w:r>
    </w:p>
    <w:p w14:paraId="6AC3464C"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salope,</w:t>
      </w:r>
    </w:p>
    <w:p w14:paraId="606CCFF0"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salope se croit fière de ce qu’elle fait,</w:t>
      </w:r>
      <w:r w:rsidRPr="00F112BC">
        <w:rPr>
          <w:color w:val="1C1E21"/>
          <w:sz w:val="21"/>
          <w:szCs w:val="21"/>
        </w:rPr>
        <w:br/>
        <w:t>Elle t’a entubée, elle a paniqué,</w:t>
      </w:r>
      <w:r w:rsidRPr="00F112BC">
        <w:rPr>
          <w:color w:val="1C1E21"/>
          <w:sz w:val="21"/>
          <w:szCs w:val="21"/>
        </w:rPr>
        <w:br/>
        <w:t>La salope est une paumée, une enculée de première,</w:t>
      </w:r>
      <w:r w:rsidRPr="00F112BC">
        <w:rPr>
          <w:color w:val="1C1E21"/>
          <w:sz w:val="21"/>
          <w:szCs w:val="21"/>
        </w:rPr>
        <w:br/>
      </w:r>
      <w:r w:rsidRPr="00F112BC">
        <w:rPr>
          <w:rStyle w:val="textexposedshow"/>
          <w:color w:val="1C1E21"/>
          <w:sz w:val="21"/>
          <w:szCs w:val="21"/>
        </w:rPr>
        <w:t>Elle a horreur de voyager en seconde classe,</w:t>
      </w:r>
      <w:r w:rsidRPr="00F112BC">
        <w:rPr>
          <w:color w:val="1C1E21"/>
          <w:sz w:val="21"/>
          <w:szCs w:val="21"/>
        </w:rPr>
        <w:br/>
      </w:r>
      <w:r w:rsidRPr="00F112BC">
        <w:rPr>
          <w:rStyle w:val="textexposedshow"/>
          <w:color w:val="1C1E21"/>
          <w:sz w:val="21"/>
          <w:szCs w:val="21"/>
        </w:rPr>
        <w:t>La salope est snob,</w:t>
      </w:r>
      <w:r w:rsidRPr="00F112BC">
        <w:rPr>
          <w:color w:val="1C1E21"/>
          <w:sz w:val="21"/>
          <w:szCs w:val="21"/>
        </w:rPr>
        <w:br/>
      </w:r>
      <w:r w:rsidRPr="00F112BC">
        <w:rPr>
          <w:rStyle w:val="textexposedshow"/>
          <w:color w:val="1C1E21"/>
          <w:sz w:val="21"/>
          <w:szCs w:val="21"/>
        </w:rPr>
        <w:t>Elle aime quand ça fait mal !</w:t>
      </w:r>
      <w:r w:rsidRPr="00F112BC">
        <w:rPr>
          <w:color w:val="1C1E21"/>
          <w:sz w:val="21"/>
          <w:szCs w:val="21"/>
        </w:rPr>
        <w:br/>
      </w:r>
      <w:r w:rsidRPr="00F112BC">
        <w:rPr>
          <w:rStyle w:val="textexposedshow"/>
          <w:color w:val="1C1E21"/>
          <w:sz w:val="21"/>
          <w:szCs w:val="21"/>
        </w:rPr>
        <w:t>La salope est maso….</w:t>
      </w:r>
    </w:p>
    <w:p w14:paraId="49720D78"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t>Et si toi, tu es un gentil,</w:t>
      </w:r>
      <w:r w:rsidRPr="00F112BC">
        <w:rPr>
          <w:color w:val="1C1E21"/>
          <w:sz w:val="21"/>
          <w:szCs w:val="21"/>
        </w:rPr>
        <w:br/>
        <w:t>Elle te prend pour un gland ! Pour un sado-maso !</w:t>
      </w:r>
      <w:r w:rsidRPr="00F112BC">
        <w:rPr>
          <w:color w:val="1C1E21"/>
          <w:sz w:val="21"/>
          <w:szCs w:val="21"/>
        </w:rPr>
        <w:br/>
        <w:t>Un enculé de première, qu’elle soignera tant que cela l’arrangera !</w:t>
      </w:r>
    </w:p>
    <w:p w14:paraId="377B81EC"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salope est opportuniste,</w:t>
      </w:r>
      <w:r w:rsidRPr="00F112BC">
        <w:rPr>
          <w:color w:val="1C1E21"/>
          <w:sz w:val="21"/>
          <w:szCs w:val="21"/>
        </w:rPr>
        <w:br/>
        <w:t>Sans foi, ni loi….</w:t>
      </w:r>
      <w:r w:rsidRPr="00F112BC">
        <w:rPr>
          <w:color w:val="1C1E21"/>
          <w:sz w:val="21"/>
          <w:szCs w:val="21"/>
        </w:rPr>
        <w:br/>
        <w:t>Elle veut juste te réduire à son clito,</w:t>
      </w:r>
      <w:r w:rsidRPr="00F112BC">
        <w:rPr>
          <w:color w:val="1C1E21"/>
          <w:sz w:val="21"/>
          <w:szCs w:val="21"/>
        </w:rPr>
        <w:br/>
        <w:t>Autrement dit à un pauvre morceau de chair qu’elle branle quand ça l’arrange</w:t>
      </w:r>
      <w:r w:rsidRPr="00F112BC">
        <w:rPr>
          <w:color w:val="1C1E21"/>
          <w:sz w:val="21"/>
          <w:szCs w:val="21"/>
        </w:rPr>
        <w:br/>
        <w:t>Et qui ne veut au fond rien dire,</w:t>
      </w:r>
    </w:p>
    <w:p w14:paraId="1833FF99"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Juste une excroissance qui sort non du cœur, mais près de son cul au fond qui pue…</w:t>
      </w:r>
      <w:r w:rsidRPr="00F112BC">
        <w:rPr>
          <w:color w:val="1C1E21"/>
          <w:sz w:val="21"/>
          <w:szCs w:val="21"/>
        </w:rPr>
        <w:br/>
        <w:t>Près de l’amertume, de l’amère tune qui veut chez elle que le fric se transforme en dictature</w:t>
      </w:r>
      <w:r w:rsidRPr="00F112BC">
        <w:rPr>
          <w:color w:val="1C1E21"/>
          <w:sz w:val="21"/>
          <w:szCs w:val="21"/>
        </w:rPr>
        <w:br/>
        <w:t>Et que la salope réagisse à cela en offrande, en cadeau ,</w:t>
      </w:r>
      <w:r w:rsidRPr="00F112BC">
        <w:rPr>
          <w:color w:val="1C1E21"/>
          <w:sz w:val="21"/>
          <w:szCs w:val="21"/>
        </w:rPr>
        <w:br/>
        <w:t>La salope est une petite fille qui n’a rien compris de la vie et des sentiments…</w:t>
      </w:r>
    </w:p>
    <w:p w14:paraId="1DE1414A"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salope est perdue, éperdue salope !!!!</w:t>
      </w:r>
      <w:r w:rsidRPr="00F112BC">
        <w:rPr>
          <w:color w:val="1C1E21"/>
          <w:sz w:val="21"/>
          <w:szCs w:val="21"/>
        </w:rPr>
        <w:br/>
        <w:t>Qui te prend pour un trou du cul !</w:t>
      </w:r>
      <w:r w:rsidRPr="00F112BC">
        <w:rPr>
          <w:color w:val="1C1E21"/>
          <w:sz w:val="21"/>
          <w:szCs w:val="21"/>
        </w:rPr>
        <w:br/>
        <w:t>Comme le salaud qui utilise l’innocente, la vierge, la pure,</w:t>
      </w:r>
      <w:r w:rsidRPr="00F112BC">
        <w:rPr>
          <w:color w:val="1C1E21"/>
          <w:sz w:val="21"/>
          <w:szCs w:val="21"/>
        </w:rPr>
        <w:br/>
        <w:t>Pour assouvir ses fantasmes de trou du cul !</w:t>
      </w:r>
    </w:p>
    <w:p w14:paraId="659269E7"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Toi, tu te sauveras toujours, en humant l'amour, le vrai !</w:t>
      </w:r>
    </w:p>
    <w:p w14:paraId="3CF5C1B2" w14:textId="77777777" w:rsidR="001B20A1" w:rsidRPr="00F112BC" w:rsidRDefault="001B20A1">
      <w:pPr>
        <w:spacing w:after="160" w:line="259" w:lineRule="auto"/>
      </w:pPr>
      <w:r w:rsidRPr="00F112BC">
        <w:br w:type="page"/>
      </w:r>
    </w:p>
    <w:p w14:paraId="3B14B064"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fée,</w:t>
      </w:r>
    </w:p>
    <w:p w14:paraId="23BFC74B"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fée est dans le foyer, bienveillante et aimante,</w:t>
      </w:r>
      <w:r w:rsidRPr="00F112BC">
        <w:rPr>
          <w:color w:val="1C1E21"/>
          <w:sz w:val="21"/>
          <w:szCs w:val="21"/>
        </w:rPr>
        <w:br/>
        <w:t>Son feu est doux, sa grâce divine,</w:t>
      </w:r>
      <w:r w:rsidRPr="00F112BC">
        <w:rPr>
          <w:color w:val="1C1E21"/>
          <w:sz w:val="21"/>
          <w:szCs w:val="21"/>
        </w:rPr>
        <w:br/>
        <w:t>Ses gestes te nimbent d'une rosée transparente</w:t>
      </w:r>
      <w:r w:rsidRPr="00F112BC">
        <w:rPr>
          <w:color w:val="1C1E21"/>
          <w:sz w:val="21"/>
          <w:szCs w:val="21"/>
        </w:rPr>
        <w:br/>
      </w:r>
      <w:r w:rsidRPr="00F112BC">
        <w:rPr>
          <w:rStyle w:val="textexposedshow"/>
          <w:color w:val="1C1E21"/>
          <w:sz w:val="21"/>
          <w:szCs w:val="21"/>
        </w:rPr>
        <w:t>Qui te fait pousser des ailes, rend ton cœur vaillant.</w:t>
      </w:r>
    </w:p>
    <w:p w14:paraId="0F4D4F5B" w14:textId="77777777" w:rsidR="001B20A1" w:rsidRPr="00F112BC" w:rsidRDefault="001B20A1" w:rsidP="001B20A1">
      <w:pPr>
        <w:pStyle w:val="NormalWeb"/>
        <w:shd w:val="clear" w:color="auto" w:fill="FFFFFF"/>
        <w:spacing w:before="0" w:beforeAutospacing="0" w:after="90" w:afterAutospacing="0"/>
        <w:rPr>
          <w:color w:val="1C1E21"/>
          <w:sz w:val="21"/>
          <w:szCs w:val="21"/>
        </w:rPr>
      </w:pPr>
      <w:r w:rsidRPr="00F112BC">
        <w:rPr>
          <w:color w:val="1C1E21"/>
          <w:sz w:val="21"/>
          <w:szCs w:val="21"/>
        </w:rPr>
        <w:t>La fée est dans le pré, ses yeux en forme de pétale t‘invitent à juste regarder</w:t>
      </w:r>
      <w:r w:rsidRPr="00F112BC">
        <w:rPr>
          <w:color w:val="1C1E21"/>
          <w:sz w:val="21"/>
          <w:szCs w:val="21"/>
        </w:rPr>
        <w:br/>
        <w:t xml:space="preserve">Les pâquerettes, les violettes, les marguerites, les </w:t>
      </w:r>
      <w:proofErr w:type="spellStart"/>
      <w:r w:rsidRPr="00F112BC">
        <w:rPr>
          <w:color w:val="1C1E21"/>
          <w:sz w:val="21"/>
          <w:szCs w:val="21"/>
        </w:rPr>
        <w:t>coqueliquots</w:t>
      </w:r>
      <w:proofErr w:type="spellEnd"/>
      <w:r w:rsidRPr="00F112BC">
        <w:rPr>
          <w:color w:val="1C1E21"/>
          <w:sz w:val="21"/>
          <w:szCs w:val="21"/>
        </w:rPr>
        <w:t>,</w:t>
      </w:r>
      <w:r w:rsidRPr="00F112BC">
        <w:rPr>
          <w:color w:val="1C1E21"/>
          <w:sz w:val="21"/>
          <w:szCs w:val="21"/>
        </w:rPr>
        <w:br/>
        <w:t>Et à humer leur fragrance qui délicatement remplit l’âme de tendresse.</w:t>
      </w:r>
    </w:p>
    <w:p w14:paraId="23EA17FF"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fée est en ville, elle aime relier les humains,</w:t>
      </w:r>
      <w:r w:rsidRPr="00F112BC">
        <w:rPr>
          <w:color w:val="1C1E21"/>
          <w:sz w:val="21"/>
          <w:szCs w:val="21"/>
        </w:rPr>
        <w:br/>
        <w:t>Les invitent à un banquet ou tout est calme, luxe et volupté,</w:t>
      </w:r>
      <w:r w:rsidRPr="00F112BC">
        <w:rPr>
          <w:color w:val="1C1E21"/>
          <w:sz w:val="21"/>
          <w:szCs w:val="21"/>
        </w:rPr>
        <w:br/>
        <w:t>Dans ses bras, lorsqu’elle enlace, elle délasse sans ne jamais délaisser,</w:t>
      </w:r>
    </w:p>
    <w:p w14:paraId="66A7657B" w14:textId="77777777" w:rsidR="001B20A1" w:rsidRPr="00F112BC" w:rsidRDefault="001B20A1" w:rsidP="001B20A1">
      <w:pPr>
        <w:pStyle w:val="NormalWeb"/>
        <w:shd w:val="clear" w:color="auto" w:fill="FFFFFF"/>
        <w:spacing w:before="90" w:beforeAutospacing="0" w:after="90" w:afterAutospacing="0"/>
        <w:rPr>
          <w:color w:val="1C1E21"/>
          <w:sz w:val="21"/>
          <w:szCs w:val="21"/>
        </w:rPr>
      </w:pPr>
      <w:r w:rsidRPr="00F112BC">
        <w:rPr>
          <w:color w:val="1C1E21"/>
          <w:sz w:val="21"/>
          <w:szCs w:val="21"/>
        </w:rPr>
        <w:t>La fée ne sait tricher, ne ment point, n’a pas peur,</w:t>
      </w:r>
      <w:r w:rsidRPr="00F112BC">
        <w:rPr>
          <w:color w:val="1C1E21"/>
          <w:sz w:val="21"/>
          <w:szCs w:val="21"/>
        </w:rPr>
        <w:br/>
        <w:t>Son amour est inconditionnel et ses pensées ensoleillées,</w:t>
      </w:r>
      <w:r w:rsidRPr="00F112BC">
        <w:rPr>
          <w:color w:val="1C1E21"/>
          <w:sz w:val="21"/>
          <w:szCs w:val="21"/>
        </w:rPr>
        <w:br/>
        <w:t>Si tu veux, tu peux la voir, la fée est en toi</w:t>
      </w:r>
      <w:r w:rsidRPr="00F112BC">
        <w:rPr>
          <w:color w:val="1C1E21"/>
          <w:sz w:val="21"/>
          <w:szCs w:val="21"/>
        </w:rPr>
        <w:br/>
        <w:t>Pour t’éclairer toute l’année d’un ciel azuré !</w:t>
      </w:r>
    </w:p>
    <w:p w14:paraId="3EED0357" w14:textId="77777777" w:rsidR="001B20A1" w:rsidRPr="00F112BC" w:rsidRDefault="001B20A1">
      <w:pPr>
        <w:spacing w:after="160" w:line="259" w:lineRule="auto"/>
      </w:pPr>
      <w:r w:rsidRPr="00F112BC">
        <w:br w:type="page"/>
      </w:r>
    </w:p>
    <w:p w14:paraId="25A5EA69"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COUPLE IMPERIAL,</w:t>
      </w:r>
    </w:p>
    <w:p w14:paraId="691E94C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couple impérial, c’est tout le contraire du couple infernal,</w:t>
      </w:r>
      <w:r w:rsidRPr="00F112BC">
        <w:rPr>
          <w:color w:val="1C1E21"/>
          <w:sz w:val="21"/>
          <w:szCs w:val="21"/>
        </w:rPr>
        <w:br/>
        <w:t>Le couple impérial, parce qu’il sait être intègre et loyal</w:t>
      </w:r>
      <w:r w:rsidRPr="00F112BC">
        <w:rPr>
          <w:color w:val="1C1E21"/>
          <w:sz w:val="21"/>
          <w:szCs w:val="21"/>
        </w:rPr>
        <w:br/>
        <w:t>Trace sa route sur une voie royale</w:t>
      </w:r>
      <w:r w:rsidRPr="00F112BC">
        <w:rPr>
          <w:color w:val="1C1E21"/>
          <w:sz w:val="21"/>
          <w:szCs w:val="21"/>
        </w:rPr>
        <w:br/>
      </w:r>
      <w:r w:rsidRPr="00F112BC">
        <w:rPr>
          <w:rStyle w:val="textexposedshow"/>
          <w:color w:val="1C1E21"/>
          <w:sz w:val="21"/>
          <w:szCs w:val="21"/>
        </w:rPr>
        <w:t>Sans jamais douter de sa durée.</w:t>
      </w:r>
    </w:p>
    <w:p w14:paraId="553DD5C7"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Le couple impérial,</w:t>
      </w:r>
      <w:r w:rsidRPr="00F112BC">
        <w:rPr>
          <w:color w:val="1C1E21"/>
          <w:sz w:val="21"/>
          <w:szCs w:val="21"/>
        </w:rPr>
        <w:br/>
        <w:t>Outre la loyauté et l’intégrité,</w:t>
      </w:r>
      <w:r w:rsidRPr="00F112BC">
        <w:rPr>
          <w:color w:val="1C1E21"/>
          <w:sz w:val="21"/>
          <w:szCs w:val="21"/>
        </w:rPr>
        <w:br/>
        <w:t>Se reconnaît par la majesté,</w:t>
      </w:r>
      <w:r w:rsidRPr="00F112BC">
        <w:rPr>
          <w:color w:val="1C1E21"/>
          <w:sz w:val="21"/>
          <w:szCs w:val="21"/>
        </w:rPr>
        <w:br/>
        <w:t>Tant de son humilité que de sa sincérité,</w:t>
      </w:r>
      <w:r w:rsidRPr="00F112BC">
        <w:rPr>
          <w:color w:val="1C1E21"/>
          <w:sz w:val="21"/>
          <w:szCs w:val="21"/>
        </w:rPr>
        <w:br/>
        <w:t>De sa piété que de sa générosité.</w:t>
      </w:r>
    </w:p>
    <w:p w14:paraId="403F246F"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couple impérial se porte un respect inconditionnel, </w:t>
      </w:r>
      <w:proofErr w:type="gramStart"/>
      <w:r w:rsidRPr="00F112BC">
        <w:rPr>
          <w:color w:val="1C1E21"/>
          <w:sz w:val="21"/>
          <w:szCs w:val="21"/>
        </w:rPr>
        <w:t>sans doutes</w:t>
      </w:r>
      <w:proofErr w:type="gramEnd"/>
      <w:r w:rsidRPr="00F112BC">
        <w:rPr>
          <w:color w:val="1C1E21"/>
          <w:sz w:val="21"/>
          <w:szCs w:val="21"/>
        </w:rPr>
        <w:t>, sans failles,</w:t>
      </w:r>
      <w:r w:rsidRPr="00F112BC">
        <w:rPr>
          <w:color w:val="1C1E21"/>
          <w:sz w:val="21"/>
          <w:szCs w:val="21"/>
        </w:rPr>
        <w:br/>
        <w:t>Il aime sans jamais estropier les pensées ou les sentiments</w:t>
      </w:r>
      <w:r w:rsidRPr="00F112BC">
        <w:rPr>
          <w:color w:val="1C1E21"/>
          <w:sz w:val="21"/>
          <w:szCs w:val="21"/>
        </w:rPr>
        <w:br/>
        <w:t xml:space="preserve">Qu’il </w:t>
      </w:r>
      <w:proofErr w:type="spellStart"/>
      <w:r w:rsidRPr="00F112BC">
        <w:rPr>
          <w:color w:val="1C1E21"/>
          <w:sz w:val="21"/>
          <w:szCs w:val="21"/>
        </w:rPr>
        <w:t>considére</w:t>
      </w:r>
      <w:proofErr w:type="spellEnd"/>
      <w:r w:rsidRPr="00F112BC">
        <w:rPr>
          <w:color w:val="1C1E21"/>
          <w:sz w:val="21"/>
          <w:szCs w:val="21"/>
        </w:rPr>
        <w:t xml:space="preserve"> comme un cadeau du ciel sans prix à l’instar de la vie.</w:t>
      </w:r>
    </w:p>
    <w:p w14:paraId="51659ACD"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couple impérial sonne le glas du mal,</w:t>
      </w:r>
      <w:r w:rsidRPr="00F112BC">
        <w:rPr>
          <w:color w:val="1C1E21"/>
          <w:sz w:val="21"/>
          <w:szCs w:val="21"/>
        </w:rPr>
        <w:br/>
        <w:t>En répandant les fleurs du bien, celles qui colorent le quotidien,</w:t>
      </w:r>
      <w:r w:rsidRPr="00F112BC">
        <w:rPr>
          <w:color w:val="1C1E21"/>
          <w:sz w:val="21"/>
          <w:szCs w:val="21"/>
        </w:rPr>
        <w:br/>
        <w:t>En diffusant ses parfums, ses senteurs</w:t>
      </w:r>
      <w:r w:rsidRPr="00F112BC">
        <w:rPr>
          <w:color w:val="1C1E21"/>
          <w:sz w:val="21"/>
          <w:szCs w:val="21"/>
        </w:rPr>
        <w:br/>
        <w:t>Comme un nectar éternel de bien-être et de bonheur…</w:t>
      </w:r>
    </w:p>
    <w:p w14:paraId="41F09A91" w14:textId="77777777" w:rsidR="007B00BE" w:rsidRPr="00F112BC" w:rsidRDefault="007B00BE">
      <w:pPr>
        <w:spacing w:after="160" w:line="259" w:lineRule="auto"/>
      </w:pPr>
      <w:r w:rsidRPr="00F112BC">
        <w:br w:type="page"/>
      </w:r>
    </w:p>
    <w:p w14:paraId="46667C53"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PIED DE BICHE,</w:t>
      </w:r>
    </w:p>
    <w:p w14:paraId="64BC593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Autant le regard de la biche peut être agréable ,</w:t>
      </w:r>
      <w:r w:rsidRPr="00F112BC">
        <w:rPr>
          <w:color w:val="1C1E21"/>
          <w:sz w:val="21"/>
          <w:szCs w:val="21"/>
        </w:rPr>
        <w:br/>
        <w:t>Autant le pied de biche peut se montrer inflexible, impitoyable.</w:t>
      </w:r>
      <w:r w:rsidRPr="00F112BC">
        <w:rPr>
          <w:color w:val="1C1E21"/>
          <w:sz w:val="21"/>
          <w:szCs w:val="21"/>
        </w:rPr>
        <w:br/>
        <w:t>Au sens propre et figuré.</w:t>
      </w:r>
    </w:p>
    <w:p w14:paraId="28B75D63"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Il peut défoncer la porte d’entrée, verrous compris,</w:t>
      </w:r>
      <w:r w:rsidRPr="00F112BC">
        <w:rPr>
          <w:color w:val="1C1E21"/>
          <w:sz w:val="21"/>
          <w:szCs w:val="21"/>
        </w:rPr>
        <w:br/>
        <w:t>Afin de mieux dérober ton intérieur,</w:t>
      </w:r>
      <w:r w:rsidRPr="00F112BC">
        <w:rPr>
          <w:color w:val="1C1E21"/>
          <w:sz w:val="21"/>
          <w:szCs w:val="21"/>
        </w:rPr>
        <w:br/>
        <w:t>Tes idées, tes pensées, ton cœur…</w:t>
      </w:r>
    </w:p>
    <w:p w14:paraId="1D86609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au regard de biche,</w:t>
      </w:r>
      <w:r w:rsidRPr="00F112BC">
        <w:rPr>
          <w:color w:val="1C1E21"/>
          <w:sz w:val="21"/>
          <w:szCs w:val="21"/>
        </w:rPr>
        <w:br/>
        <w:t>Cille à la ville comme au domicile,</w:t>
      </w:r>
      <w:r w:rsidRPr="00F112BC">
        <w:rPr>
          <w:color w:val="1C1E21"/>
          <w:sz w:val="21"/>
          <w:szCs w:val="21"/>
        </w:rPr>
        <w:br/>
        <w:t>Le pied de biche aime à s’égarer dans les failles et dans les fentes…</w:t>
      </w:r>
      <w:r w:rsidRPr="00F112BC">
        <w:rPr>
          <w:color w:val="1C1E21"/>
          <w:sz w:val="21"/>
          <w:szCs w:val="21"/>
        </w:rPr>
        <w:br/>
        <w:t>De ton âme y compris…</w:t>
      </w:r>
    </w:p>
    <w:p w14:paraId="4734D24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est en réalité un sabot dur, un saboteur</w:t>
      </w:r>
      <w:r w:rsidRPr="00F112BC">
        <w:rPr>
          <w:color w:val="1C1E21"/>
          <w:sz w:val="21"/>
          <w:szCs w:val="21"/>
        </w:rPr>
        <w:br/>
        <w:t>Qui casse l’ouverture par son insistance à détruire, à la démesure</w:t>
      </w:r>
      <w:r w:rsidRPr="00F112BC">
        <w:rPr>
          <w:color w:val="1C1E21"/>
          <w:sz w:val="21"/>
          <w:szCs w:val="21"/>
        </w:rPr>
        <w:br/>
        <w:t>D’une fermeture loin d’être ni claire, ni éclair !</w:t>
      </w:r>
    </w:p>
    <w:p w14:paraId="5073E1E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relationnel,</w:t>
      </w:r>
      <w:r w:rsidRPr="00F112BC">
        <w:rPr>
          <w:color w:val="1C1E21"/>
          <w:sz w:val="21"/>
          <w:szCs w:val="21"/>
        </w:rPr>
        <w:br/>
        <w:t>Assurément c’est une queue de cochon, en tire-bouchon,</w:t>
      </w:r>
      <w:r w:rsidRPr="00F112BC">
        <w:rPr>
          <w:color w:val="1C1E21"/>
          <w:sz w:val="21"/>
          <w:szCs w:val="21"/>
        </w:rPr>
        <w:br/>
        <w:t>Qui sent le pâté, et non le cornichon ou le saucisson…</w:t>
      </w:r>
    </w:p>
    <w:p w14:paraId="08AF562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pied de biche prend en </w:t>
      </w:r>
      <w:proofErr w:type="spellStart"/>
      <w:r w:rsidRPr="00F112BC">
        <w:rPr>
          <w:color w:val="1C1E21"/>
          <w:sz w:val="21"/>
          <w:szCs w:val="21"/>
        </w:rPr>
        <w:t>ôtage</w:t>
      </w:r>
      <w:proofErr w:type="spellEnd"/>
      <w:r w:rsidRPr="00F112BC">
        <w:rPr>
          <w:color w:val="1C1E21"/>
          <w:sz w:val="21"/>
          <w:szCs w:val="21"/>
        </w:rPr>
        <w:t xml:space="preserve"> tes émotions,</w:t>
      </w:r>
      <w:r w:rsidRPr="00F112BC">
        <w:rPr>
          <w:color w:val="1C1E21"/>
          <w:sz w:val="21"/>
          <w:szCs w:val="21"/>
        </w:rPr>
        <w:br/>
        <w:t>Il te force souvent sans que tu le saches,</w:t>
      </w:r>
      <w:r w:rsidRPr="00F112BC">
        <w:rPr>
          <w:color w:val="1C1E21"/>
          <w:sz w:val="21"/>
          <w:szCs w:val="21"/>
        </w:rPr>
        <w:br/>
        <w:t>A livrer ton lait pour le boire, et parfois ton épais sang pour le manger.</w:t>
      </w:r>
    </w:p>
    <w:p w14:paraId="498814B1"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est intolérant,</w:t>
      </w:r>
      <w:r w:rsidRPr="00F112BC">
        <w:rPr>
          <w:color w:val="1C1E21"/>
          <w:sz w:val="21"/>
          <w:szCs w:val="21"/>
        </w:rPr>
        <w:br/>
        <w:t>Il s’insurge chez toi sans prévenir,</w:t>
      </w:r>
      <w:r w:rsidRPr="00F112BC">
        <w:rPr>
          <w:color w:val="1C1E21"/>
          <w:sz w:val="21"/>
          <w:szCs w:val="21"/>
        </w:rPr>
        <w:br/>
        <w:t>Et sans coup férir, il tentera de te flétrir,</w:t>
      </w:r>
    </w:p>
    <w:p w14:paraId="048EA8F0"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a la dent dure,</w:t>
      </w:r>
      <w:r w:rsidRPr="00F112BC">
        <w:rPr>
          <w:color w:val="1C1E21"/>
          <w:sz w:val="21"/>
          <w:szCs w:val="21"/>
        </w:rPr>
        <w:br/>
        <w:t>Contre ce qui sans résistance dure,</w:t>
      </w:r>
      <w:r w:rsidRPr="00F112BC">
        <w:rPr>
          <w:color w:val="1C1E21"/>
          <w:sz w:val="21"/>
          <w:szCs w:val="21"/>
        </w:rPr>
        <w:br/>
        <w:t xml:space="preserve">Et sans </w:t>
      </w:r>
      <w:proofErr w:type="spellStart"/>
      <w:r w:rsidRPr="00F112BC">
        <w:rPr>
          <w:color w:val="1C1E21"/>
          <w:sz w:val="21"/>
          <w:szCs w:val="21"/>
        </w:rPr>
        <w:t>lui même</w:t>
      </w:r>
      <w:proofErr w:type="spellEnd"/>
      <w:r w:rsidRPr="00F112BC">
        <w:rPr>
          <w:color w:val="1C1E21"/>
          <w:sz w:val="21"/>
          <w:szCs w:val="21"/>
        </w:rPr>
        <w:t xml:space="preserve"> savoir pourquoi il perdure.</w:t>
      </w:r>
    </w:p>
    <w:p w14:paraId="6FF3C27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pied de biche n’est qu’un métal hurlant,</w:t>
      </w:r>
      <w:r w:rsidRPr="00F112BC">
        <w:rPr>
          <w:color w:val="1C1E21"/>
          <w:sz w:val="21"/>
          <w:szCs w:val="21"/>
        </w:rPr>
        <w:br/>
        <w:t>Qui répète son forfait avec brutalité,</w:t>
      </w:r>
      <w:r w:rsidRPr="00F112BC">
        <w:rPr>
          <w:color w:val="1C1E21"/>
          <w:sz w:val="21"/>
          <w:szCs w:val="21"/>
        </w:rPr>
        <w:br/>
        <w:t>Sans jamais savoir qu’il n’est qu’acier !</w:t>
      </w:r>
    </w:p>
    <w:p w14:paraId="75787A2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Cependant, gare au pied de biche,</w:t>
      </w:r>
      <w:r w:rsidRPr="00F112BC">
        <w:rPr>
          <w:color w:val="1C1E21"/>
          <w:sz w:val="21"/>
          <w:szCs w:val="21"/>
        </w:rPr>
        <w:br/>
        <w:t>L’outil du cambrioleur,</w:t>
      </w:r>
      <w:r w:rsidRPr="00F112BC">
        <w:rPr>
          <w:color w:val="1C1E21"/>
          <w:sz w:val="21"/>
          <w:szCs w:val="21"/>
        </w:rPr>
        <w:br/>
        <w:t>Qui peut aller même jusqu’à dérober ta candeur !</w:t>
      </w:r>
    </w:p>
    <w:p w14:paraId="29F29D5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Oppose si tu le peux au pied de biche,</w:t>
      </w:r>
      <w:r w:rsidRPr="00F112BC">
        <w:rPr>
          <w:color w:val="1C1E21"/>
          <w:sz w:val="21"/>
          <w:szCs w:val="21"/>
        </w:rPr>
        <w:br/>
        <w:t>La souplesse de l’air, sa légèreté</w:t>
      </w:r>
      <w:r w:rsidRPr="00F112BC">
        <w:rPr>
          <w:color w:val="1C1E21"/>
          <w:sz w:val="21"/>
          <w:szCs w:val="21"/>
        </w:rPr>
        <w:br/>
        <w:t>Afin de t’échapper de ses griffes acérées…</w:t>
      </w:r>
    </w:p>
    <w:p w14:paraId="5B8B83A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Va vers le cœur de lion, la loyauté du loup, la douceur de la baleine,</w:t>
      </w:r>
      <w:r w:rsidRPr="00F112BC">
        <w:rPr>
          <w:color w:val="1C1E21"/>
          <w:sz w:val="21"/>
          <w:szCs w:val="21"/>
        </w:rPr>
        <w:br/>
        <w:t>La bravoure de la fourmi, la générosité de la cigale,</w:t>
      </w:r>
      <w:r w:rsidRPr="00F112BC">
        <w:rPr>
          <w:color w:val="1C1E21"/>
          <w:sz w:val="21"/>
          <w:szCs w:val="21"/>
        </w:rPr>
        <w:br/>
        <w:t>Et oublie la dureté du fer qui fait croire à l’enfer…</w:t>
      </w:r>
    </w:p>
    <w:p w14:paraId="12465E1C"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Croiser le pied de biche, c’est croiser les doigts pour le décroiser,</w:t>
      </w:r>
      <w:r w:rsidRPr="00F112BC">
        <w:rPr>
          <w:color w:val="1C1E21"/>
          <w:sz w:val="21"/>
          <w:szCs w:val="21"/>
        </w:rPr>
        <w:br/>
        <w:t>Cet arrache-cœur, violeur et arnaqueur du cœur, qui ne sait que prendre</w:t>
      </w:r>
      <w:r w:rsidRPr="00F112BC">
        <w:rPr>
          <w:color w:val="1C1E21"/>
          <w:sz w:val="21"/>
          <w:szCs w:val="21"/>
        </w:rPr>
        <w:br/>
        <w:t>Tes peurs à l’instar de tes malheurs qu'il a provoqué.</w:t>
      </w:r>
    </w:p>
    <w:p w14:paraId="309513B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bonheur, le </w:t>
      </w:r>
      <w:proofErr w:type="spellStart"/>
      <w:r w:rsidRPr="00F112BC">
        <w:rPr>
          <w:color w:val="1C1E21"/>
          <w:sz w:val="21"/>
          <w:szCs w:val="21"/>
        </w:rPr>
        <w:t>bien-etre</w:t>
      </w:r>
      <w:proofErr w:type="spellEnd"/>
      <w:r w:rsidRPr="00F112BC">
        <w:rPr>
          <w:color w:val="1C1E21"/>
          <w:sz w:val="21"/>
          <w:szCs w:val="21"/>
        </w:rPr>
        <w:t xml:space="preserve"> provoquent le pied,</w:t>
      </w:r>
      <w:r w:rsidRPr="00F112BC">
        <w:rPr>
          <w:color w:val="1C1E21"/>
          <w:sz w:val="21"/>
          <w:szCs w:val="21"/>
        </w:rPr>
        <w:br/>
        <w:t>Et le pied de biche casse le pied !</w:t>
      </w:r>
      <w:r w:rsidRPr="00F112BC">
        <w:rPr>
          <w:color w:val="1C1E21"/>
          <w:sz w:val="21"/>
          <w:szCs w:val="21"/>
        </w:rPr>
        <w:br/>
        <w:t>Qu’est-ce que tu fais ?</w:t>
      </w:r>
    </w:p>
    <w:p w14:paraId="62232302" w14:textId="77777777" w:rsidR="007B00BE" w:rsidRPr="00F112BC" w:rsidRDefault="007B00BE">
      <w:pPr>
        <w:spacing w:after="160" w:line="259" w:lineRule="auto"/>
      </w:pPr>
      <w:r w:rsidRPr="00F112BC">
        <w:br w:type="page"/>
      </w:r>
    </w:p>
    <w:p w14:paraId="7902EC66"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TUE DESIR</w:t>
      </w:r>
    </w:p>
    <w:p w14:paraId="0033FBBF"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tue désir est loin du </w:t>
      </w:r>
      <w:proofErr w:type="spellStart"/>
      <w:r w:rsidRPr="00F112BC">
        <w:rPr>
          <w:color w:val="1C1E21"/>
          <w:sz w:val="21"/>
          <w:szCs w:val="21"/>
        </w:rPr>
        <w:t>je</w:t>
      </w:r>
      <w:proofErr w:type="spellEnd"/>
      <w:r w:rsidRPr="00F112BC">
        <w:rPr>
          <w:color w:val="1C1E21"/>
          <w:sz w:val="21"/>
          <w:szCs w:val="21"/>
        </w:rPr>
        <w:t xml:space="preserve"> et tu désires,</w:t>
      </w:r>
      <w:r w:rsidRPr="00F112BC">
        <w:rPr>
          <w:color w:val="1C1E21"/>
          <w:sz w:val="21"/>
          <w:szCs w:val="21"/>
        </w:rPr>
        <w:br/>
        <w:t>Aux antipodes même,</w:t>
      </w:r>
      <w:r w:rsidRPr="00F112BC">
        <w:rPr>
          <w:color w:val="1C1E21"/>
          <w:sz w:val="21"/>
          <w:szCs w:val="21"/>
        </w:rPr>
        <w:br/>
        <w:t>De je t’aime et tu m’aimes.</w:t>
      </w:r>
    </w:p>
    <w:p w14:paraId="654D7712"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Le plaisir du tue désir</w:t>
      </w:r>
      <w:r w:rsidRPr="00F112BC">
        <w:rPr>
          <w:color w:val="1C1E21"/>
          <w:sz w:val="21"/>
          <w:szCs w:val="21"/>
        </w:rPr>
        <w:br/>
        <w:t>Est de détruire</w:t>
      </w:r>
      <w:r w:rsidRPr="00F112BC">
        <w:rPr>
          <w:color w:val="1C1E21"/>
          <w:sz w:val="21"/>
          <w:szCs w:val="21"/>
        </w:rPr>
        <w:br/>
        <w:t xml:space="preserve">Parce que son nihilisme c’est son </w:t>
      </w:r>
      <w:proofErr w:type="spellStart"/>
      <w:r w:rsidRPr="00F112BC">
        <w:rPr>
          <w:color w:val="1C1E21"/>
          <w:sz w:val="21"/>
          <w:szCs w:val="21"/>
        </w:rPr>
        <w:t>isme</w:t>
      </w:r>
      <w:proofErr w:type="spellEnd"/>
      <w:r w:rsidRPr="00F112BC">
        <w:rPr>
          <w:color w:val="1C1E21"/>
          <w:sz w:val="21"/>
          <w:szCs w:val="21"/>
        </w:rPr>
        <w:t>,</w:t>
      </w:r>
    </w:p>
    <w:p w14:paraId="67DDDF9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Un système qu’on érige</w:t>
      </w:r>
      <w:r w:rsidRPr="00F112BC">
        <w:rPr>
          <w:color w:val="1C1E21"/>
          <w:sz w:val="21"/>
          <w:szCs w:val="21"/>
        </w:rPr>
        <w:br/>
        <w:t>Comme du porridge,</w:t>
      </w:r>
      <w:r w:rsidRPr="00F112BC">
        <w:rPr>
          <w:color w:val="1C1E21"/>
          <w:sz w:val="21"/>
          <w:szCs w:val="21"/>
        </w:rPr>
        <w:br/>
        <w:t>Une soupe à l’avoine,</w:t>
      </w:r>
    </w:p>
    <w:p w14:paraId="45D72A8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Qui te bourre le ventre, en tuant le désir, en te bourrant le crâne,</w:t>
      </w:r>
      <w:r w:rsidRPr="00F112BC">
        <w:rPr>
          <w:color w:val="1C1E21"/>
          <w:sz w:val="21"/>
          <w:szCs w:val="21"/>
        </w:rPr>
        <w:br/>
        <w:t>Jusqu’à mettre dans ta gueule des avoines,</w:t>
      </w:r>
      <w:r w:rsidRPr="00F112BC">
        <w:rPr>
          <w:color w:val="1C1E21"/>
          <w:sz w:val="21"/>
          <w:szCs w:val="21"/>
        </w:rPr>
        <w:br/>
        <w:t>De morales baffes, d’émotionnelles lourdeurs,</w:t>
      </w:r>
      <w:r w:rsidRPr="00F112BC">
        <w:rPr>
          <w:color w:val="1C1E21"/>
          <w:sz w:val="21"/>
          <w:szCs w:val="21"/>
        </w:rPr>
        <w:br/>
        <w:t>Qui se transforment en hématomes de l’âme…</w:t>
      </w:r>
    </w:p>
    <w:p w14:paraId="6A8736E3"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tue désir crache le scepticisme,</w:t>
      </w:r>
      <w:r w:rsidRPr="00F112BC">
        <w:rPr>
          <w:color w:val="1C1E21"/>
          <w:sz w:val="21"/>
          <w:szCs w:val="21"/>
        </w:rPr>
        <w:br/>
        <w:t>Balance le doute, fait durer le sadisme,</w:t>
      </w:r>
      <w:r w:rsidRPr="00F112BC">
        <w:rPr>
          <w:color w:val="1C1E21"/>
          <w:sz w:val="21"/>
          <w:szCs w:val="21"/>
        </w:rPr>
        <w:br/>
        <w:t>Vomit l’amour, crie sa haine…</w:t>
      </w:r>
    </w:p>
    <w:p w14:paraId="605184F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D’une heure à un jour,</w:t>
      </w:r>
      <w:r w:rsidRPr="00F112BC">
        <w:rPr>
          <w:color w:val="1C1E21"/>
          <w:sz w:val="21"/>
          <w:szCs w:val="21"/>
        </w:rPr>
        <w:br/>
        <w:t>D’un mois à dix ans,</w:t>
      </w:r>
      <w:r w:rsidRPr="00F112BC">
        <w:rPr>
          <w:color w:val="1C1E21"/>
          <w:sz w:val="21"/>
          <w:szCs w:val="21"/>
        </w:rPr>
        <w:br/>
        <w:t>Il peut trouver sa voie ,</w:t>
      </w:r>
      <w:r w:rsidRPr="00F112BC">
        <w:rPr>
          <w:color w:val="1C1E21"/>
          <w:sz w:val="21"/>
          <w:szCs w:val="21"/>
        </w:rPr>
        <w:br/>
        <w:t>Qui ne dépend que de toi…</w:t>
      </w:r>
    </w:p>
    <w:p w14:paraId="3267FF0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Pour lui sa voix, c’est sa voie !</w:t>
      </w:r>
      <w:r w:rsidRPr="00F112BC">
        <w:rPr>
          <w:color w:val="1C1E21"/>
          <w:sz w:val="21"/>
          <w:szCs w:val="21"/>
        </w:rPr>
        <w:br/>
        <w:t>Le tue désir est son nombril pourri,</w:t>
      </w:r>
      <w:r w:rsidRPr="00F112BC">
        <w:rPr>
          <w:color w:val="1C1E21"/>
          <w:sz w:val="21"/>
          <w:szCs w:val="21"/>
        </w:rPr>
        <w:br/>
        <w:t>Qui voudra chez toi semer le doute,</w:t>
      </w:r>
    </w:p>
    <w:p w14:paraId="5AAEB76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Te diminuer, te rabaisser, te minimaliser,</w:t>
      </w:r>
      <w:r w:rsidRPr="00F112BC">
        <w:rPr>
          <w:color w:val="1C1E21"/>
          <w:sz w:val="21"/>
          <w:szCs w:val="21"/>
        </w:rPr>
        <w:br/>
        <w:t xml:space="preserve">Pour faire de toi une molle couille, un </w:t>
      </w:r>
      <w:proofErr w:type="spellStart"/>
      <w:r w:rsidRPr="00F112BC">
        <w:rPr>
          <w:color w:val="1C1E21"/>
          <w:sz w:val="21"/>
          <w:szCs w:val="21"/>
        </w:rPr>
        <w:t>moux</w:t>
      </w:r>
      <w:proofErr w:type="spellEnd"/>
      <w:r w:rsidRPr="00F112BC">
        <w:rPr>
          <w:color w:val="1C1E21"/>
          <w:sz w:val="21"/>
          <w:szCs w:val="21"/>
        </w:rPr>
        <w:t xml:space="preserve"> ovaire,</w:t>
      </w:r>
      <w:r w:rsidRPr="00F112BC">
        <w:rPr>
          <w:color w:val="1C1E21"/>
          <w:sz w:val="21"/>
          <w:szCs w:val="21"/>
        </w:rPr>
        <w:br/>
        <w:t>Qui fera de ta personne bander sur ordonnance, mouiller sur prescription…</w:t>
      </w:r>
    </w:p>
    <w:p w14:paraId="7BBFF0A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Or toi, tu n’es pas moi !</w:t>
      </w:r>
      <w:r w:rsidRPr="00F112BC">
        <w:rPr>
          <w:color w:val="1C1E21"/>
          <w:sz w:val="21"/>
          <w:szCs w:val="21"/>
        </w:rPr>
        <w:br/>
        <w:t>En partie oui, en partie non !</w:t>
      </w:r>
      <w:r w:rsidRPr="00F112BC">
        <w:rPr>
          <w:color w:val="1C1E21"/>
          <w:sz w:val="21"/>
          <w:szCs w:val="21"/>
        </w:rPr>
        <w:br/>
        <w:t>Et quand tue désir rencontre tu désires ?</w:t>
      </w:r>
    </w:p>
    <w:p w14:paraId="0D7FC32F"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Jamais cela ne fait bon ménage,</w:t>
      </w:r>
      <w:r w:rsidRPr="00F112BC">
        <w:rPr>
          <w:color w:val="1C1E21"/>
          <w:sz w:val="21"/>
          <w:szCs w:val="21"/>
        </w:rPr>
        <w:br/>
        <w:t>La voie du tue désir est dans le voilé,</w:t>
      </w:r>
      <w:r w:rsidRPr="00F112BC">
        <w:rPr>
          <w:color w:val="1C1E21"/>
          <w:sz w:val="21"/>
          <w:szCs w:val="21"/>
        </w:rPr>
        <w:br/>
        <w:t>Et celle de je désire dans la clarté !!!!</w:t>
      </w:r>
    </w:p>
    <w:p w14:paraId="796FA26F"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a messe est dite !!! LOL</w:t>
      </w:r>
    </w:p>
    <w:p w14:paraId="4AB77DA6" w14:textId="77777777" w:rsidR="007B00BE" w:rsidRPr="00F112BC" w:rsidRDefault="007B00BE">
      <w:pPr>
        <w:spacing w:after="160" w:line="259" w:lineRule="auto"/>
      </w:pPr>
      <w:r w:rsidRPr="00F112BC">
        <w:br w:type="page"/>
      </w:r>
    </w:p>
    <w:p w14:paraId="7C5C36EC"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MOUR TRAITRE (c’est l’opposé de l’amour !)</w:t>
      </w:r>
    </w:p>
    <w:p w14:paraId="78B3F1F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amour traitre minaude,</w:t>
      </w:r>
      <w:r w:rsidRPr="00F112BC">
        <w:rPr>
          <w:color w:val="1C1E21"/>
          <w:sz w:val="21"/>
          <w:szCs w:val="21"/>
        </w:rPr>
        <w:br/>
        <w:t>Il va dans le sens du poil, mais jamais à poil,</w:t>
      </w:r>
      <w:r w:rsidRPr="00F112BC">
        <w:rPr>
          <w:color w:val="1C1E21"/>
          <w:sz w:val="21"/>
          <w:szCs w:val="21"/>
        </w:rPr>
        <w:br/>
        <w:t>L’amour traitre peut te faire croire,</w:t>
      </w:r>
      <w:r w:rsidRPr="00F112BC">
        <w:rPr>
          <w:color w:val="1C1E21"/>
          <w:sz w:val="21"/>
          <w:szCs w:val="21"/>
        </w:rPr>
        <w:br/>
      </w:r>
      <w:r w:rsidRPr="00F112BC">
        <w:rPr>
          <w:rStyle w:val="textexposedshow"/>
          <w:color w:val="1C1E21"/>
          <w:sz w:val="21"/>
          <w:szCs w:val="21"/>
        </w:rPr>
        <w:t>Sans jamais baisser son slip moral…</w:t>
      </w:r>
    </w:p>
    <w:p w14:paraId="2A56A936"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C’est pas qu’il soit pudique,</w:t>
      </w:r>
      <w:r w:rsidRPr="00F112BC">
        <w:rPr>
          <w:color w:val="1C1E21"/>
          <w:sz w:val="21"/>
          <w:szCs w:val="21"/>
        </w:rPr>
        <w:br/>
        <w:t>Il est souvent vénal et véniel,</w:t>
      </w:r>
      <w:r w:rsidRPr="00F112BC">
        <w:rPr>
          <w:color w:val="1C1E21"/>
          <w:sz w:val="21"/>
          <w:szCs w:val="21"/>
        </w:rPr>
        <w:br/>
        <w:t xml:space="preserve">Ton sexe est un gadget </w:t>
      </w:r>
      <w:proofErr w:type="spellStart"/>
      <w:r w:rsidRPr="00F112BC">
        <w:rPr>
          <w:color w:val="1C1E21"/>
          <w:sz w:val="21"/>
          <w:szCs w:val="21"/>
        </w:rPr>
        <w:t>blingblinguisé</w:t>
      </w:r>
      <w:proofErr w:type="spellEnd"/>
      <w:r w:rsidRPr="00F112BC">
        <w:rPr>
          <w:color w:val="1C1E21"/>
          <w:sz w:val="21"/>
          <w:szCs w:val="21"/>
        </w:rPr>
        <w:t>,</w:t>
      </w:r>
      <w:r w:rsidRPr="00F112BC">
        <w:rPr>
          <w:color w:val="1C1E21"/>
          <w:sz w:val="21"/>
          <w:szCs w:val="21"/>
        </w:rPr>
        <w:br/>
        <w:t>Et toi un pauvre yoyo !</w:t>
      </w:r>
    </w:p>
    <w:p w14:paraId="59A648A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Tu cours après l’amour,</w:t>
      </w:r>
      <w:r w:rsidRPr="00F112BC">
        <w:rPr>
          <w:color w:val="1C1E21"/>
          <w:sz w:val="21"/>
          <w:szCs w:val="21"/>
        </w:rPr>
        <w:br/>
        <w:t xml:space="preserve">Lui le </w:t>
      </w:r>
      <w:proofErr w:type="spellStart"/>
      <w:r w:rsidRPr="00F112BC">
        <w:rPr>
          <w:color w:val="1C1E21"/>
          <w:sz w:val="21"/>
          <w:szCs w:val="21"/>
        </w:rPr>
        <w:t>bourre</w:t>
      </w:r>
      <w:proofErr w:type="spellEnd"/>
      <w:r w:rsidRPr="00F112BC">
        <w:rPr>
          <w:color w:val="1C1E21"/>
          <w:sz w:val="21"/>
          <w:szCs w:val="21"/>
        </w:rPr>
        <w:t>,</w:t>
      </w:r>
      <w:r w:rsidRPr="00F112BC">
        <w:rPr>
          <w:color w:val="1C1E21"/>
          <w:sz w:val="21"/>
          <w:szCs w:val="21"/>
        </w:rPr>
        <w:br/>
        <w:t>Et derrière, tu te gourres…</w:t>
      </w:r>
    </w:p>
    <w:p w14:paraId="5B3EAFF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amour traitre,</w:t>
      </w:r>
      <w:r w:rsidRPr="00F112BC">
        <w:rPr>
          <w:color w:val="1C1E21"/>
          <w:sz w:val="21"/>
          <w:szCs w:val="21"/>
        </w:rPr>
        <w:br/>
        <w:t>Ne pense à rien,</w:t>
      </w:r>
      <w:r w:rsidRPr="00F112BC">
        <w:rPr>
          <w:color w:val="1C1E21"/>
          <w:sz w:val="21"/>
          <w:szCs w:val="21"/>
        </w:rPr>
        <w:br/>
        <w:t>Sinon qu’ à son chemin,</w:t>
      </w:r>
      <w:r w:rsidRPr="00F112BC">
        <w:rPr>
          <w:color w:val="1C1E21"/>
          <w:sz w:val="21"/>
          <w:szCs w:val="21"/>
        </w:rPr>
        <w:br/>
        <w:t>Parsemé de clichés, d’idées,</w:t>
      </w:r>
    </w:p>
    <w:p w14:paraId="0EF1B3DC"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Jusqu’à inverser le bien et le mal, et le mal et le bien,</w:t>
      </w:r>
      <w:r w:rsidRPr="00F112BC">
        <w:rPr>
          <w:color w:val="1C1E21"/>
          <w:sz w:val="21"/>
          <w:szCs w:val="21"/>
        </w:rPr>
        <w:br/>
        <w:t>A la réalité, il ne comprend rien à rien,</w:t>
      </w:r>
      <w:r w:rsidRPr="00F112BC">
        <w:rPr>
          <w:color w:val="1C1E21"/>
          <w:sz w:val="21"/>
          <w:szCs w:val="21"/>
        </w:rPr>
        <w:br/>
        <w:t>Pis en amour, il est un paralytique du cœur,</w:t>
      </w:r>
      <w:r w:rsidRPr="00F112BC">
        <w:rPr>
          <w:color w:val="1C1E21"/>
          <w:sz w:val="21"/>
          <w:szCs w:val="21"/>
        </w:rPr>
        <w:br/>
        <w:t>Un paraplégique des émotions,</w:t>
      </w:r>
      <w:r w:rsidRPr="00F112BC">
        <w:rPr>
          <w:color w:val="1C1E21"/>
          <w:sz w:val="21"/>
          <w:szCs w:val="21"/>
        </w:rPr>
        <w:br/>
        <w:t>Un forcené de son cachot, de sa prison…</w:t>
      </w:r>
    </w:p>
    <w:p w14:paraId="698DAE93"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Qui veut que l’autre soit prisonnier,</w:t>
      </w:r>
      <w:r w:rsidRPr="00F112BC">
        <w:rPr>
          <w:color w:val="1C1E21"/>
          <w:sz w:val="21"/>
          <w:szCs w:val="21"/>
        </w:rPr>
        <w:br/>
        <w:t>De sa désespérance à croire en la chance,</w:t>
      </w:r>
      <w:r w:rsidRPr="00F112BC">
        <w:rPr>
          <w:color w:val="1C1E21"/>
          <w:sz w:val="21"/>
          <w:szCs w:val="21"/>
        </w:rPr>
        <w:br/>
        <w:t>Au destin, en la Providence,</w:t>
      </w:r>
    </w:p>
    <w:p w14:paraId="7B6F2B5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Aussi, l’amour traitre n’obéit-il </w:t>
      </w:r>
      <w:proofErr w:type="spellStart"/>
      <w:r w:rsidRPr="00F112BC">
        <w:rPr>
          <w:color w:val="1C1E21"/>
          <w:sz w:val="21"/>
          <w:szCs w:val="21"/>
        </w:rPr>
        <w:t>qu</w:t>
      </w:r>
      <w:proofErr w:type="spellEnd"/>
      <w:r w:rsidRPr="00F112BC">
        <w:rPr>
          <w:color w:val="1C1E21"/>
          <w:sz w:val="21"/>
          <w:szCs w:val="21"/>
        </w:rPr>
        <w:t xml:space="preserve"> ‘à son ombre ,</w:t>
      </w:r>
      <w:r w:rsidRPr="00F112BC">
        <w:rPr>
          <w:color w:val="1C1E21"/>
          <w:sz w:val="21"/>
          <w:szCs w:val="21"/>
        </w:rPr>
        <w:br/>
        <w:t>Toujours prompte à calculer,</w:t>
      </w:r>
      <w:r w:rsidRPr="00F112BC">
        <w:rPr>
          <w:color w:val="1C1E21"/>
          <w:sz w:val="21"/>
          <w:szCs w:val="21"/>
        </w:rPr>
        <w:br/>
        <w:t>A trouver les raisons de son forfait…</w:t>
      </w:r>
    </w:p>
    <w:p w14:paraId="72DDD48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Non seulement l’amour traitre tentera de renverser la réelle situation,</w:t>
      </w:r>
      <w:r w:rsidRPr="00F112BC">
        <w:rPr>
          <w:color w:val="1C1E21"/>
          <w:sz w:val="21"/>
          <w:szCs w:val="21"/>
        </w:rPr>
        <w:br/>
        <w:t>Tout en insinuant ta responsabilité,</w:t>
      </w:r>
      <w:r w:rsidRPr="00F112BC">
        <w:rPr>
          <w:color w:val="1C1E21"/>
          <w:sz w:val="21"/>
          <w:szCs w:val="21"/>
        </w:rPr>
        <w:br/>
        <w:t>Pour semer le doute, ou du moins tenter…</w:t>
      </w:r>
    </w:p>
    <w:p w14:paraId="432F6D67"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Patenté, l’amour traitre n’a pas de courage,</w:t>
      </w:r>
      <w:r w:rsidRPr="00F112BC">
        <w:rPr>
          <w:color w:val="1C1E21"/>
          <w:sz w:val="21"/>
          <w:szCs w:val="21"/>
        </w:rPr>
        <w:br/>
        <w:t>Il se guide à la boussole de sa connerie voilée,</w:t>
      </w:r>
      <w:r w:rsidRPr="00F112BC">
        <w:rPr>
          <w:color w:val="1C1E21"/>
          <w:sz w:val="21"/>
          <w:szCs w:val="21"/>
        </w:rPr>
        <w:br/>
        <w:t>Erre dans les errements d’une burka grillagée,</w:t>
      </w:r>
    </w:p>
    <w:p w14:paraId="0D84D5F9"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Il souffle le vent de la traitrise et de la discorde,</w:t>
      </w:r>
      <w:r w:rsidRPr="00F112BC">
        <w:rPr>
          <w:color w:val="1C1E21"/>
          <w:sz w:val="21"/>
          <w:szCs w:val="21"/>
        </w:rPr>
        <w:br/>
        <w:t>Pour mieux s’extirper de ses sentiments,</w:t>
      </w:r>
      <w:r w:rsidRPr="00F112BC">
        <w:rPr>
          <w:color w:val="1C1E21"/>
          <w:sz w:val="21"/>
          <w:szCs w:val="21"/>
        </w:rPr>
        <w:br/>
        <w:t>Qu’il a gazé il y a longtemps dans ses propres tranchées.</w:t>
      </w:r>
    </w:p>
    <w:p w14:paraId="3C1164DC"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Zyklon B, gaz d’</w:t>
      </w:r>
      <w:proofErr w:type="spellStart"/>
      <w:r w:rsidRPr="00F112BC">
        <w:rPr>
          <w:color w:val="1C1E21"/>
          <w:sz w:val="21"/>
          <w:szCs w:val="21"/>
        </w:rPr>
        <w:t>Auchwitz</w:t>
      </w:r>
      <w:proofErr w:type="spellEnd"/>
      <w:r w:rsidRPr="00F112BC">
        <w:rPr>
          <w:color w:val="1C1E21"/>
          <w:sz w:val="21"/>
          <w:szCs w:val="21"/>
        </w:rPr>
        <w:t>, je te hais,</w:t>
      </w:r>
      <w:r w:rsidRPr="00F112BC">
        <w:rPr>
          <w:color w:val="1C1E21"/>
          <w:sz w:val="21"/>
          <w:szCs w:val="21"/>
        </w:rPr>
        <w:br/>
        <w:t>Traitre à l’amour parce que, sans scrupules, dans ta petite puante bulle,</w:t>
      </w:r>
      <w:r w:rsidRPr="00F112BC">
        <w:rPr>
          <w:color w:val="1C1E21"/>
          <w:sz w:val="21"/>
          <w:szCs w:val="21"/>
        </w:rPr>
        <w:br/>
        <w:t>Tu extermines la vie, le mouvement, la création,</w:t>
      </w:r>
    </w:p>
    <w:p w14:paraId="025716A1"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amour est aux antipodes de ta félonie,</w:t>
      </w:r>
      <w:r w:rsidRPr="00F112BC">
        <w:rPr>
          <w:color w:val="1C1E21"/>
          <w:sz w:val="21"/>
          <w:szCs w:val="21"/>
        </w:rPr>
        <w:br/>
        <w:t>Qui feint de voir, d’entendre et de comprendre.</w:t>
      </w:r>
      <w:r w:rsidRPr="00F112BC">
        <w:rPr>
          <w:color w:val="1C1E21"/>
          <w:sz w:val="21"/>
          <w:szCs w:val="21"/>
        </w:rPr>
        <w:br/>
        <w:t>L’amour traitre dans la famille du cœur est un pic ;</w:t>
      </w:r>
    </w:p>
    <w:p w14:paraId="620BD5A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Or l’amour est un trèfle à quatre feuilles,</w:t>
      </w:r>
      <w:r w:rsidRPr="00F112BC">
        <w:rPr>
          <w:color w:val="1C1E21"/>
          <w:sz w:val="21"/>
          <w:szCs w:val="21"/>
        </w:rPr>
        <w:br/>
        <w:t>Essuie bien tes carreaux,</w:t>
      </w:r>
      <w:r w:rsidRPr="00F112BC">
        <w:rPr>
          <w:color w:val="1C1E21"/>
          <w:sz w:val="21"/>
          <w:szCs w:val="21"/>
        </w:rPr>
        <w:br/>
        <w:t>Sois un as de cœur pour éviter le traitre !!!</w:t>
      </w:r>
    </w:p>
    <w:p w14:paraId="7B0F9C10" w14:textId="77777777" w:rsidR="007B00BE" w:rsidRPr="00F112BC" w:rsidRDefault="007B00BE">
      <w:pPr>
        <w:spacing w:after="160" w:line="259" w:lineRule="auto"/>
      </w:pPr>
      <w:r w:rsidRPr="00F112BC">
        <w:br w:type="page"/>
      </w:r>
    </w:p>
    <w:p w14:paraId="20E31E75"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LA) NEGATIONNISTE (relationnel (le),</w:t>
      </w:r>
    </w:p>
    <w:p w14:paraId="44141FB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Par essence, le négationniste vit dans la négation,</w:t>
      </w:r>
      <w:r w:rsidRPr="00F112BC">
        <w:rPr>
          <w:color w:val="1C1E21"/>
          <w:sz w:val="21"/>
          <w:szCs w:val="21"/>
        </w:rPr>
        <w:br/>
        <w:t>A tes questions, il répond par ses réponses</w:t>
      </w:r>
      <w:r w:rsidRPr="00F112BC">
        <w:rPr>
          <w:color w:val="1C1E21"/>
          <w:sz w:val="21"/>
          <w:szCs w:val="21"/>
        </w:rPr>
        <w:br/>
        <w:t>Qu’il dispense au gré de ses pensées…</w:t>
      </w:r>
    </w:p>
    <w:p w14:paraId="53122FBC"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Le négationniste nie tes sentiments,</w:t>
      </w:r>
      <w:r w:rsidRPr="00F112BC">
        <w:rPr>
          <w:color w:val="1C1E21"/>
          <w:sz w:val="21"/>
          <w:szCs w:val="21"/>
        </w:rPr>
        <w:br/>
        <w:t>Tes émotions, tes avis, tes ressentis,</w:t>
      </w:r>
      <w:r w:rsidRPr="00F112BC">
        <w:rPr>
          <w:color w:val="1C1E21"/>
          <w:sz w:val="21"/>
          <w:szCs w:val="21"/>
        </w:rPr>
        <w:br/>
        <w:t>Il les inversent pour de victime faire de toi le bourreau…</w:t>
      </w:r>
    </w:p>
    <w:p w14:paraId="7BBE213A"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Il prend, il jette, il utilise non ta naïveté, ta crédulité,</w:t>
      </w:r>
      <w:r w:rsidRPr="00F112BC">
        <w:rPr>
          <w:color w:val="1C1E21"/>
          <w:sz w:val="21"/>
          <w:szCs w:val="21"/>
        </w:rPr>
        <w:br/>
        <w:t>Mais de simples vérités,</w:t>
      </w:r>
      <w:r w:rsidRPr="00F112BC">
        <w:rPr>
          <w:color w:val="1C1E21"/>
          <w:sz w:val="21"/>
          <w:szCs w:val="21"/>
        </w:rPr>
        <w:br/>
        <w:t>Pour les transformer…</w:t>
      </w:r>
    </w:p>
    <w:p w14:paraId="480D976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En une matière qui sent le fumier,</w:t>
      </w:r>
      <w:r w:rsidRPr="00F112BC">
        <w:rPr>
          <w:color w:val="1C1E21"/>
          <w:sz w:val="21"/>
          <w:szCs w:val="21"/>
        </w:rPr>
        <w:br/>
        <w:t>Où jamais il s’excusera de l’incommodité,</w:t>
      </w:r>
      <w:r w:rsidRPr="00F112BC">
        <w:rPr>
          <w:color w:val="1C1E21"/>
          <w:sz w:val="21"/>
          <w:szCs w:val="21"/>
        </w:rPr>
        <w:br/>
        <w:t>Car il aime fuir la réalité…</w:t>
      </w:r>
    </w:p>
    <w:p w14:paraId="4C76CCB2"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e négationniste s’arrange avec lui-même,</w:t>
      </w:r>
      <w:r w:rsidRPr="00F112BC">
        <w:rPr>
          <w:color w:val="1C1E21"/>
          <w:sz w:val="21"/>
          <w:szCs w:val="21"/>
        </w:rPr>
        <w:br/>
        <w:t xml:space="preserve">Prompt à toutes les </w:t>
      </w:r>
      <w:proofErr w:type="spellStart"/>
      <w:r w:rsidRPr="00F112BC">
        <w:rPr>
          <w:color w:val="1C1E21"/>
          <w:sz w:val="21"/>
          <w:szCs w:val="21"/>
        </w:rPr>
        <w:t>comprimissions</w:t>
      </w:r>
      <w:proofErr w:type="spellEnd"/>
      <w:r w:rsidRPr="00F112BC">
        <w:rPr>
          <w:color w:val="1C1E21"/>
          <w:sz w:val="21"/>
          <w:szCs w:val="21"/>
        </w:rPr>
        <w:t>, à toutes les trahisons,</w:t>
      </w:r>
      <w:r w:rsidRPr="00F112BC">
        <w:rPr>
          <w:color w:val="1C1E21"/>
          <w:sz w:val="21"/>
          <w:szCs w:val="21"/>
        </w:rPr>
        <w:br/>
        <w:t>Il cache ses intentions,</w:t>
      </w:r>
    </w:p>
    <w:p w14:paraId="0497A6E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Sous un aspect de bonhommie,</w:t>
      </w:r>
      <w:r w:rsidRPr="00F112BC">
        <w:rPr>
          <w:color w:val="1C1E21"/>
          <w:sz w:val="21"/>
          <w:szCs w:val="21"/>
        </w:rPr>
        <w:br/>
        <w:t>Il peut te faire les pires ignominies,</w:t>
      </w:r>
      <w:r w:rsidRPr="00F112BC">
        <w:rPr>
          <w:color w:val="1C1E21"/>
          <w:sz w:val="21"/>
          <w:szCs w:val="21"/>
        </w:rPr>
        <w:br/>
        <w:t>Sourire en sus où mine affectée</w:t>
      </w:r>
    </w:p>
    <w:p w14:paraId="48EB98E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Derrière, il niera tout en masse, tout en masque,</w:t>
      </w:r>
      <w:r w:rsidRPr="00F112BC">
        <w:rPr>
          <w:color w:val="1C1E21"/>
          <w:sz w:val="21"/>
          <w:szCs w:val="21"/>
        </w:rPr>
        <w:br/>
        <w:t>A l’image de son besoin de cacher,</w:t>
      </w:r>
      <w:r w:rsidRPr="00F112BC">
        <w:rPr>
          <w:color w:val="1C1E21"/>
          <w:sz w:val="21"/>
          <w:szCs w:val="21"/>
        </w:rPr>
        <w:br/>
        <w:t>Et pas forcément de Kacher,</w:t>
      </w:r>
      <w:r w:rsidRPr="00F112BC">
        <w:rPr>
          <w:color w:val="1C1E21"/>
          <w:sz w:val="21"/>
          <w:szCs w:val="21"/>
        </w:rPr>
        <w:br/>
        <w:t xml:space="preserve">Plutôt voir(e) pour lui côté </w:t>
      </w:r>
      <w:proofErr w:type="spellStart"/>
      <w:r w:rsidRPr="00F112BC">
        <w:rPr>
          <w:color w:val="1C1E21"/>
          <w:sz w:val="21"/>
          <w:szCs w:val="21"/>
        </w:rPr>
        <w:t>Karchër</w:t>
      </w:r>
      <w:proofErr w:type="spellEnd"/>
      <w:r w:rsidRPr="00F112BC">
        <w:rPr>
          <w:color w:val="1C1E21"/>
          <w:sz w:val="21"/>
          <w:szCs w:val="21"/>
        </w:rPr>
        <w:t>…</w:t>
      </w:r>
    </w:p>
    <w:p w14:paraId="1155C8B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Posture tricheur jouant sur les failles et les peurs,</w:t>
      </w:r>
      <w:r w:rsidRPr="00F112BC">
        <w:rPr>
          <w:color w:val="1C1E21"/>
          <w:sz w:val="21"/>
          <w:szCs w:val="21"/>
        </w:rPr>
        <w:br/>
        <w:t xml:space="preserve">Il arrose, </w:t>
      </w:r>
      <w:proofErr w:type="spellStart"/>
      <w:r w:rsidRPr="00F112BC">
        <w:rPr>
          <w:color w:val="1C1E21"/>
          <w:sz w:val="21"/>
          <w:szCs w:val="21"/>
        </w:rPr>
        <w:t>innonde</w:t>
      </w:r>
      <w:proofErr w:type="spellEnd"/>
      <w:r w:rsidRPr="00F112BC">
        <w:rPr>
          <w:color w:val="1C1E21"/>
          <w:sz w:val="21"/>
          <w:szCs w:val="21"/>
        </w:rPr>
        <w:t xml:space="preserve"> l’autre de soupçons,</w:t>
      </w:r>
      <w:r w:rsidRPr="00F112BC">
        <w:rPr>
          <w:color w:val="1C1E21"/>
          <w:sz w:val="21"/>
          <w:szCs w:val="21"/>
        </w:rPr>
        <w:br/>
        <w:t xml:space="preserve">Puisque son </w:t>
      </w:r>
      <w:proofErr w:type="spellStart"/>
      <w:r w:rsidRPr="00F112BC">
        <w:rPr>
          <w:color w:val="1C1E21"/>
          <w:sz w:val="21"/>
          <w:szCs w:val="21"/>
        </w:rPr>
        <w:t>fond</w:t>
      </w:r>
      <w:proofErr w:type="spellEnd"/>
      <w:r w:rsidRPr="00F112BC">
        <w:rPr>
          <w:color w:val="1C1E21"/>
          <w:sz w:val="21"/>
          <w:szCs w:val="21"/>
        </w:rPr>
        <w:t xml:space="preserve"> de commerce est l’inversion…</w:t>
      </w:r>
    </w:p>
    <w:p w14:paraId="2301AC1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Qui sème le doute comme le négationniste,</w:t>
      </w:r>
      <w:r w:rsidRPr="00F112BC">
        <w:rPr>
          <w:color w:val="1C1E21"/>
          <w:sz w:val="21"/>
          <w:szCs w:val="21"/>
        </w:rPr>
        <w:br/>
        <w:t xml:space="preserve">Doit récolter le tempo de « </w:t>
      </w:r>
      <w:proofErr w:type="spellStart"/>
      <w:r w:rsidRPr="00F112BC">
        <w:rPr>
          <w:color w:val="1C1E21"/>
          <w:sz w:val="21"/>
          <w:szCs w:val="21"/>
        </w:rPr>
        <w:t>inmaso</w:t>
      </w:r>
      <w:proofErr w:type="spellEnd"/>
      <w:r w:rsidRPr="00F112BC">
        <w:rPr>
          <w:color w:val="1C1E21"/>
          <w:sz w:val="21"/>
          <w:szCs w:val="21"/>
        </w:rPr>
        <w:t xml:space="preserve"> »,</w:t>
      </w:r>
      <w:r w:rsidRPr="00F112BC">
        <w:rPr>
          <w:color w:val="1C1E21"/>
          <w:sz w:val="21"/>
          <w:szCs w:val="21"/>
        </w:rPr>
        <w:br/>
        <w:t>De l’un qui ne l’est pas…maso…</w:t>
      </w:r>
    </w:p>
    <w:p w14:paraId="123383CA"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Pour le négationniste, l’implication universelle, émotionnelle, sans frontières,</w:t>
      </w:r>
      <w:r w:rsidRPr="00F112BC">
        <w:rPr>
          <w:color w:val="1C1E21"/>
          <w:sz w:val="21"/>
          <w:szCs w:val="21"/>
        </w:rPr>
        <w:br/>
        <w:t>Constitue une fiente de mouche qu’il souhaite coller à ta peau,</w:t>
      </w:r>
      <w:r w:rsidRPr="00F112BC">
        <w:rPr>
          <w:color w:val="1C1E21"/>
          <w:sz w:val="21"/>
          <w:szCs w:val="21"/>
        </w:rPr>
        <w:br/>
        <w:t>Avec l’amour, il connaît le son de la bourre,</w:t>
      </w:r>
      <w:r w:rsidRPr="00F112BC">
        <w:rPr>
          <w:color w:val="1C1E21"/>
          <w:sz w:val="21"/>
          <w:szCs w:val="21"/>
        </w:rPr>
        <w:br/>
        <w:t xml:space="preserve">Mais jamais du labourage qui peut faire </w:t>
      </w:r>
      <w:proofErr w:type="spellStart"/>
      <w:r w:rsidRPr="00F112BC">
        <w:rPr>
          <w:color w:val="1C1E21"/>
          <w:sz w:val="21"/>
          <w:szCs w:val="21"/>
        </w:rPr>
        <w:t>appervoiir</w:t>
      </w:r>
      <w:proofErr w:type="spellEnd"/>
      <w:r w:rsidRPr="00F112BC">
        <w:rPr>
          <w:color w:val="1C1E21"/>
          <w:sz w:val="21"/>
          <w:szCs w:val="21"/>
        </w:rPr>
        <w:t>,</w:t>
      </w:r>
      <w:r w:rsidRPr="00F112BC">
        <w:rPr>
          <w:color w:val="1C1E21"/>
          <w:sz w:val="21"/>
          <w:szCs w:val="21"/>
        </w:rPr>
        <w:br/>
        <w:t>De verts pâturages ou de bleus lagons…</w:t>
      </w:r>
    </w:p>
    <w:p w14:paraId="5D538DE9"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 »</w:t>
      </w:r>
      <w:proofErr w:type="spellStart"/>
      <w:r w:rsidRPr="00F112BC">
        <w:rPr>
          <w:color w:val="1C1E21"/>
          <w:sz w:val="21"/>
          <w:szCs w:val="21"/>
        </w:rPr>
        <w:t>inmaso</w:t>
      </w:r>
      <w:proofErr w:type="spellEnd"/>
      <w:r w:rsidRPr="00F112BC">
        <w:rPr>
          <w:color w:val="1C1E21"/>
          <w:sz w:val="21"/>
          <w:szCs w:val="21"/>
        </w:rPr>
        <w:t xml:space="preserve"> », le Saint sain,</w:t>
      </w:r>
      <w:r w:rsidRPr="00F112BC">
        <w:rPr>
          <w:color w:val="1C1E21"/>
          <w:sz w:val="21"/>
          <w:szCs w:val="21"/>
        </w:rPr>
        <w:br/>
        <w:t>Qui aime voir, écouter, comprendre,</w:t>
      </w:r>
      <w:r w:rsidRPr="00F112BC">
        <w:rPr>
          <w:color w:val="1C1E21"/>
          <w:sz w:val="21"/>
          <w:szCs w:val="21"/>
        </w:rPr>
        <w:br/>
        <w:t>Saisit que le négationniste n’est qu’un voile, une obscurité,</w:t>
      </w:r>
      <w:r w:rsidRPr="00F112BC">
        <w:rPr>
          <w:color w:val="1C1E21"/>
          <w:sz w:val="21"/>
          <w:szCs w:val="21"/>
        </w:rPr>
        <w:br/>
        <w:t>D’une nuit sans fin qui a pour nom la conscience polluée !</w:t>
      </w:r>
    </w:p>
    <w:p w14:paraId="6977FFF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ans les « </w:t>
      </w:r>
      <w:proofErr w:type="spellStart"/>
      <w:r w:rsidRPr="00F112BC">
        <w:rPr>
          <w:color w:val="1C1E21"/>
          <w:sz w:val="21"/>
          <w:szCs w:val="21"/>
        </w:rPr>
        <w:t>istes</w:t>
      </w:r>
      <w:proofErr w:type="spellEnd"/>
      <w:r w:rsidRPr="00F112BC">
        <w:rPr>
          <w:color w:val="1C1E21"/>
          <w:sz w:val="21"/>
          <w:szCs w:val="21"/>
        </w:rPr>
        <w:t xml:space="preserve"> », positif, existe,</w:t>
      </w:r>
      <w:r w:rsidRPr="00F112BC">
        <w:rPr>
          <w:color w:val="1C1E21"/>
          <w:sz w:val="21"/>
          <w:szCs w:val="21"/>
        </w:rPr>
        <w:br/>
        <w:t>Le négationniste est pour lui-même un gros kyste,</w:t>
      </w:r>
      <w:r w:rsidRPr="00F112BC">
        <w:rPr>
          <w:color w:val="1C1E21"/>
          <w:sz w:val="21"/>
          <w:szCs w:val="21"/>
        </w:rPr>
        <w:br/>
        <w:t>Toi, tu l’encaisses, tu l’enkystes…</w:t>
      </w:r>
    </w:p>
    <w:p w14:paraId="3BA32B7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En allant vers les véritables humanistes !!!</w:t>
      </w:r>
    </w:p>
    <w:p w14:paraId="7DC6C59F" w14:textId="77777777" w:rsidR="007B00BE" w:rsidRPr="00F112BC" w:rsidRDefault="007B00BE">
      <w:pPr>
        <w:spacing w:after="160" w:line="259" w:lineRule="auto"/>
      </w:pPr>
      <w:r w:rsidRPr="00F112BC">
        <w:br w:type="page"/>
      </w:r>
    </w:p>
    <w:p w14:paraId="4D9865B6"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PERCING, LE PERD SONG ET LE TROU SEC...</w:t>
      </w:r>
    </w:p>
    <w:p w14:paraId="6A82E82F"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Elle avait perdu la musique,</w:t>
      </w:r>
      <w:r w:rsidRPr="00F112BC">
        <w:rPr>
          <w:color w:val="1C1E21"/>
          <w:sz w:val="21"/>
          <w:szCs w:val="21"/>
        </w:rPr>
        <w:br/>
        <w:t>Sec était son trou de partout,</w:t>
      </w:r>
      <w:r w:rsidRPr="00F112BC">
        <w:rPr>
          <w:color w:val="1C1E21"/>
          <w:sz w:val="21"/>
          <w:szCs w:val="21"/>
        </w:rPr>
        <w:br/>
        <w:t>Et du cerveau partait un grand tout…</w:t>
      </w:r>
    </w:p>
    <w:p w14:paraId="3B123096"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Commençant à la tête et se poursuivant jusqu’aux pieds ,</w:t>
      </w:r>
      <w:r w:rsidRPr="00F112BC">
        <w:rPr>
          <w:color w:val="1C1E21"/>
          <w:sz w:val="21"/>
          <w:szCs w:val="21"/>
        </w:rPr>
        <w:br/>
        <w:t>Elle avait oublié d’être sa propre fée,</w:t>
      </w:r>
      <w:r w:rsidRPr="00F112BC">
        <w:rPr>
          <w:color w:val="1C1E21"/>
          <w:sz w:val="21"/>
          <w:szCs w:val="21"/>
        </w:rPr>
        <w:br/>
        <w:t>Pour devenir son propre bourreau…</w:t>
      </w:r>
    </w:p>
    <w:p w14:paraId="43DEB858"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Elle s’était percée de partout et de toutes parts,</w:t>
      </w:r>
      <w:r w:rsidRPr="00F112BC">
        <w:rPr>
          <w:color w:val="1C1E21"/>
          <w:sz w:val="21"/>
          <w:szCs w:val="21"/>
        </w:rPr>
        <w:br/>
        <w:t>Scarifiée sans que l’on sache vraiment pourquoi…</w:t>
      </w:r>
      <w:r w:rsidRPr="00F112BC">
        <w:rPr>
          <w:color w:val="1C1E21"/>
          <w:sz w:val="21"/>
          <w:szCs w:val="21"/>
        </w:rPr>
        <w:br/>
        <w:t>Mais en devinant son scénario…</w:t>
      </w:r>
    </w:p>
    <w:p w14:paraId="5252D73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Tu savais qu’elle avait perdu le tempo,</w:t>
      </w:r>
      <w:r w:rsidRPr="00F112BC">
        <w:rPr>
          <w:color w:val="1C1E21"/>
          <w:sz w:val="21"/>
          <w:szCs w:val="21"/>
        </w:rPr>
        <w:br/>
        <w:t xml:space="preserve">Ses </w:t>
      </w:r>
      <w:proofErr w:type="spellStart"/>
      <w:r w:rsidRPr="00F112BC">
        <w:rPr>
          <w:color w:val="1C1E21"/>
          <w:sz w:val="21"/>
          <w:szCs w:val="21"/>
        </w:rPr>
        <w:t>percings</w:t>
      </w:r>
      <w:proofErr w:type="spellEnd"/>
      <w:r w:rsidRPr="00F112BC">
        <w:rPr>
          <w:color w:val="1C1E21"/>
          <w:sz w:val="21"/>
          <w:szCs w:val="21"/>
        </w:rPr>
        <w:t xml:space="preserve"> étaient mentaux,</w:t>
      </w:r>
      <w:r w:rsidRPr="00F112BC">
        <w:rPr>
          <w:color w:val="1C1E21"/>
          <w:sz w:val="21"/>
          <w:szCs w:val="21"/>
        </w:rPr>
        <w:br/>
        <w:t>Elle percevait l’autre comme un pâle manteau…</w:t>
      </w:r>
    </w:p>
    <w:p w14:paraId="4F18461B"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Couvrant sa honte et son nombril,</w:t>
      </w:r>
      <w:r w:rsidRPr="00F112BC">
        <w:rPr>
          <w:color w:val="1C1E21"/>
          <w:sz w:val="21"/>
          <w:szCs w:val="21"/>
        </w:rPr>
        <w:br/>
        <w:t>Elle voulait te prendre pour un couteau,</w:t>
      </w:r>
      <w:r w:rsidRPr="00F112BC">
        <w:rPr>
          <w:color w:val="1C1E21"/>
          <w:sz w:val="21"/>
          <w:szCs w:val="21"/>
        </w:rPr>
        <w:br/>
        <w:t>Et elle une épée,</w:t>
      </w:r>
    </w:p>
    <w:p w14:paraId="714658D1"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Une épée de Damoclès,</w:t>
      </w:r>
      <w:r w:rsidRPr="00F112BC">
        <w:rPr>
          <w:color w:val="1C1E21"/>
          <w:sz w:val="21"/>
          <w:szCs w:val="21"/>
        </w:rPr>
        <w:br/>
        <w:t>Qu’elle se mettait au quotidien,</w:t>
      </w:r>
      <w:r w:rsidRPr="00F112BC">
        <w:rPr>
          <w:color w:val="1C1E21"/>
          <w:sz w:val="21"/>
          <w:szCs w:val="21"/>
        </w:rPr>
        <w:br/>
        <w:t>D’une vie portée comme un fardeau….</w:t>
      </w:r>
    </w:p>
    <w:p w14:paraId="32CA300E" w14:textId="77777777" w:rsidR="007B00BE" w:rsidRPr="00F112BC" w:rsidRDefault="007B00BE" w:rsidP="007B00BE">
      <w:pPr>
        <w:pStyle w:val="NormalWeb"/>
        <w:shd w:val="clear" w:color="auto" w:fill="FFFFFF"/>
        <w:spacing w:before="90" w:beforeAutospacing="0" w:after="90" w:afterAutospacing="0"/>
        <w:rPr>
          <w:color w:val="1C1E21"/>
          <w:sz w:val="21"/>
          <w:szCs w:val="21"/>
        </w:rPr>
      </w:pPr>
      <w:proofErr w:type="gramStart"/>
      <w:r w:rsidRPr="00F112BC">
        <w:rPr>
          <w:color w:val="1C1E21"/>
          <w:sz w:val="21"/>
          <w:szCs w:val="21"/>
        </w:rPr>
        <w:t>Au final</w:t>
      </w:r>
      <w:proofErr w:type="gramEnd"/>
      <w:r w:rsidRPr="00F112BC">
        <w:rPr>
          <w:color w:val="1C1E21"/>
          <w:sz w:val="21"/>
          <w:szCs w:val="21"/>
        </w:rPr>
        <w:t>, tel était son destin,</w:t>
      </w:r>
      <w:r w:rsidRPr="00F112BC">
        <w:rPr>
          <w:color w:val="1C1E21"/>
          <w:sz w:val="21"/>
          <w:szCs w:val="21"/>
        </w:rPr>
        <w:br/>
        <w:t>De finir en désert,</w:t>
      </w:r>
      <w:r w:rsidRPr="00F112BC">
        <w:rPr>
          <w:color w:val="1C1E21"/>
          <w:sz w:val="21"/>
          <w:szCs w:val="21"/>
        </w:rPr>
        <w:br/>
        <w:t>Où bien de prendre de la vie l’entrée, le plat et dessert !!!!</w:t>
      </w:r>
    </w:p>
    <w:p w14:paraId="11A252BE"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Devenir gourmet, gourmand, curieux, furieux,</w:t>
      </w:r>
      <w:r w:rsidRPr="00F112BC">
        <w:rPr>
          <w:color w:val="1C1E21"/>
          <w:sz w:val="21"/>
          <w:szCs w:val="21"/>
        </w:rPr>
        <w:br/>
        <w:t>En juste s’éclairant par la bonne note,</w:t>
      </w:r>
      <w:r w:rsidRPr="00F112BC">
        <w:rPr>
          <w:color w:val="1C1E21"/>
          <w:sz w:val="21"/>
          <w:szCs w:val="21"/>
        </w:rPr>
        <w:br/>
        <w:t>Ajustant ton cœur au cœur de la vie, de la Terre et de l’Univers…</w:t>
      </w:r>
    </w:p>
    <w:p w14:paraId="1B4D0BB5" w14:textId="77777777" w:rsidR="007B00BE" w:rsidRPr="00F112BC" w:rsidRDefault="007B00BE">
      <w:pPr>
        <w:spacing w:after="160" w:line="259" w:lineRule="auto"/>
      </w:pPr>
      <w:r w:rsidRPr="00F112BC">
        <w:br w:type="page"/>
      </w:r>
    </w:p>
    <w:p w14:paraId="75C6D992"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COLOGIE RELATIONNELLE,</w:t>
      </w:r>
    </w:p>
    <w:p w14:paraId="6895A66E" w14:textId="77777777" w:rsidR="007B00BE" w:rsidRPr="00F112BC" w:rsidRDefault="007B00BE" w:rsidP="007B00BE">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Etre</w:t>
      </w:r>
      <w:proofErr w:type="spellEnd"/>
      <w:r w:rsidRPr="00F112BC">
        <w:rPr>
          <w:color w:val="1C1E21"/>
          <w:sz w:val="21"/>
          <w:szCs w:val="21"/>
        </w:rPr>
        <w:t xml:space="preserve"> attentif à l’écologie relationnelle,</w:t>
      </w:r>
      <w:r w:rsidRPr="00F112BC">
        <w:rPr>
          <w:color w:val="1C1E21"/>
          <w:sz w:val="21"/>
          <w:szCs w:val="21"/>
        </w:rPr>
        <w:br/>
        <w:t>Constitue indubitablement un gage d’éternel !</w:t>
      </w:r>
      <w:r w:rsidRPr="00F112BC">
        <w:rPr>
          <w:color w:val="1C1E21"/>
          <w:sz w:val="21"/>
          <w:szCs w:val="21"/>
        </w:rPr>
        <w:br/>
        <w:t>En amitié, en amour,</w:t>
      </w:r>
      <w:r w:rsidRPr="00F112BC">
        <w:rPr>
          <w:color w:val="1C1E21"/>
          <w:sz w:val="21"/>
          <w:szCs w:val="21"/>
        </w:rPr>
        <w:br/>
      </w:r>
      <w:r w:rsidRPr="00F112BC">
        <w:rPr>
          <w:rStyle w:val="textexposedshow"/>
          <w:color w:val="1C1E21"/>
          <w:sz w:val="21"/>
          <w:szCs w:val="21"/>
        </w:rPr>
        <w:t>Ecologie relationnelle égale toujours….</w:t>
      </w:r>
    </w:p>
    <w:p w14:paraId="501EB57B" w14:textId="77777777" w:rsidR="007B00BE" w:rsidRPr="00F112BC" w:rsidRDefault="007B00BE" w:rsidP="007B00BE">
      <w:pPr>
        <w:pStyle w:val="NormalWeb"/>
        <w:shd w:val="clear" w:color="auto" w:fill="FFFFFF"/>
        <w:spacing w:before="0" w:beforeAutospacing="0" w:after="90" w:afterAutospacing="0"/>
        <w:rPr>
          <w:color w:val="1C1E21"/>
          <w:sz w:val="21"/>
          <w:szCs w:val="21"/>
        </w:rPr>
      </w:pPr>
      <w:r w:rsidRPr="00F112BC">
        <w:rPr>
          <w:color w:val="1C1E21"/>
          <w:sz w:val="21"/>
          <w:szCs w:val="21"/>
        </w:rPr>
        <w:t>Face aux pollutions de l’incommunication,</w:t>
      </w:r>
      <w:r w:rsidRPr="00F112BC">
        <w:rPr>
          <w:color w:val="1C1E21"/>
          <w:sz w:val="21"/>
          <w:szCs w:val="21"/>
        </w:rPr>
        <w:br/>
        <w:t>De ses artificielles tensions, de ses quiproquos et autres malentendus,</w:t>
      </w:r>
      <w:r w:rsidRPr="00F112BC">
        <w:rPr>
          <w:color w:val="1C1E21"/>
          <w:sz w:val="21"/>
          <w:szCs w:val="21"/>
        </w:rPr>
        <w:br/>
        <w:t>De ses reproches, de ses remords, de ses non-dits,</w:t>
      </w:r>
    </w:p>
    <w:p w14:paraId="452522A0"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écologie relationnelle se révèle l’</w:t>
      </w:r>
      <w:proofErr w:type="spellStart"/>
      <w:r w:rsidRPr="00F112BC">
        <w:rPr>
          <w:color w:val="1C1E21"/>
          <w:sz w:val="21"/>
          <w:szCs w:val="21"/>
        </w:rPr>
        <w:t>anti-poison</w:t>
      </w:r>
      <w:proofErr w:type="spellEnd"/>
      <w:r w:rsidRPr="00F112BC">
        <w:rPr>
          <w:color w:val="1C1E21"/>
          <w:sz w:val="21"/>
          <w:szCs w:val="21"/>
        </w:rPr>
        <w:t>,</w:t>
      </w:r>
      <w:r w:rsidRPr="00F112BC">
        <w:rPr>
          <w:color w:val="1C1E21"/>
          <w:sz w:val="21"/>
          <w:szCs w:val="21"/>
        </w:rPr>
        <w:br/>
        <w:t>Qui verdit toute relation;</w:t>
      </w:r>
      <w:r w:rsidRPr="00F112BC">
        <w:rPr>
          <w:color w:val="1C1E21"/>
          <w:sz w:val="21"/>
          <w:szCs w:val="21"/>
        </w:rPr>
        <w:br/>
        <w:t>Un engrais salvateur,</w:t>
      </w:r>
      <w:r w:rsidRPr="00F112BC">
        <w:rPr>
          <w:color w:val="1C1E21"/>
          <w:sz w:val="21"/>
          <w:szCs w:val="21"/>
        </w:rPr>
        <w:br/>
        <w:t>Qui ne peut conduire que vers les hauteurs…</w:t>
      </w:r>
    </w:p>
    <w:p w14:paraId="3CAE2007"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De la sympathie à l’empathie,</w:t>
      </w:r>
      <w:r w:rsidRPr="00F112BC">
        <w:rPr>
          <w:color w:val="1C1E21"/>
          <w:sz w:val="21"/>
          <w:szCs w:val="21"/>
        </w:rPr>
        <w:br/>
        <w:t xml:space="preserve">L’écologie relationnelle traverse les préjugés, les rumeurs, les </w:t>
      </w:r>
      <w:proofErr w:type="spellStart"/>
      <w:r w:rsidRPr="00F112BC">
        <w:rPr>
          <w:color w:val="1C1E21"/>
          <w:sz w:val="21"/>
          <w:szCs w:val="21"/>
        </w:rPr>
        <w:t>on</w:t>
      </w:r>
      <w:proofErr w:type="spellEnd"/>
      <w:r w:rsidRPr="00F112BC">
        <w:rPr>
          <w:color w:val="1C1E21"/>
          <w:sz w:val="21"/>
          <w:szCs w:val="21"/>
        </w:rPr>
        <w:t xml:space="preserve"> dit,</w:t>
      </w:r>
      <w:r w:rsidRPr="00F112BC">
        <w:rPr>
          <w:color w:val="1C1E21"/>
          <w:sz w:val="21"/>
          <w:szCs w:val="21"/>
        </w:rPr>
        <w:br/>
        <w:t>Pour faire de la relation un authentique Pygmalion,</w:t>
      </w:r>
    </w:p>
    <w:p w14:paraId="7F0F8674"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L’amour, l’amitié,</w:t>
      </w:r>
      <w:r w:rsidRPr="00F112BC">
        <w:rPr>
          <w:color w:val="1C1E21"/>
          <w:sz w:val="21"/>
          <w:szCs w:val="21"/>
        </w:rPr>
        <w:br/>
        <w:t xml:space="preserve">Denrée très unique, très </w:t>
      </w:r>
      <w:proofErr w:type="spellStart"/>
      <w:r w:rsidRPr="00F112BC">
        <w:rPr>
          <w:color w:val="1C1E21"/>
          <w:sz w:val="21"/>
          <w:szCs w:val="21"/>
        </w:rPr>
        <w:t>précieuce</w:t>
      </w:r>
      <w:proofErr w:type="spellEnd"/>
      <w:r w:rsidRPr="00F112BC">
        <w:rPr>
          <w:color w:val="1C1E21"/>
          <w:sz w:val="21"/>
          <w:szCs w:val="21"/>
        </w:rPr>
        <w:t>, très fragile,</w:t>
      </w:r>
      <w:r w:rsidRPr="00F112BC">
        <w:rPr>
          <w:color w:val="1C1E21"/>
          <w:sz w:val="21"/>
          <w:szCs w:val="21"/>
        </w:rPr>
        <w:br/>
        <w:t>Doivent savoir s’entretenir et s’arroser,</w:t>
      </w:r>
      <w:r w:rsidRPr="00F112BC">
        <w:rPr>
          <w:color w:val="1C1E21"/>
          <w:sz w:val="21"/>
          <w:szCs w:val="21"/>
        </w:rPr>
        <w:br/>
        <w:t>Au son du bon, du bien, du vrai !</w:t>
      </w:r>
    </w:p>
    <w:p w14:paraId="11A60F26" w14:textId="77777777" w:rsidR="007B00BE" w:rsidRPr="00F112BC" w:rsidRDefault="007B00BE" w:rsidP="007B00BE">
      <w:pPr>
        <w:pStyle w:val="NormalWeb"/>
        <w:shd w:val="clear" w:color="auto" w:fill="FFFFFF"/>
        <w:spacing w:before="90" w:beforeAutospacing="0" w:after="90" w:afterAutospacing="0"/>
        <w:rPr>
          <w:color w:val="1C1E21"/>
          <w:sz w:val="21"/>
          <w:szCs w:val="21"/>
        </w:rPr>
      </w:pPr>
      <w:r w:rsidRPr="00F112BC">
        <w:rPr>
          <w:color w:val="1C1E21"/>
          <w:sz w:val="21"/>
          <w:szCs w:val="21"/>
        </w:rPr>
        <w:t>Autant dire de l’attention et du soin ….</w:t>
      </w:r>
    </w:p>
    <w:p w14:paraId="2A9FD3C9" w14:textId="77777777" w:rsidR="007B00BE" w:rsidRPr="00F112BC" w:rsidRDefault="007B00BE">
      <w:pPr>
        <w:spacing w:after="160" w:line="259" w:lineRule="auto"/>
      </w:pPr>
      <w:r w:rsidRPr="00F112BC">
        <w:br w:type="page"/>
      </w:r>
    </w:p>
    <w:p w14:paraId="508C9B96" w14:textId="77777777" w:rsidR="00104FC8" w:rsidRPr="00F112BC" w:rsidRDefault="00104FC8" w:rsidP="00104FC8">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ON A BESOIN DE REQUINS,</w:t>
      </w:r>
    </w:p>
    <w:p w14:paraId="3D39B3F7"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Les requins, on en a besoin !</w:t>
      </w:r>
      <w:r w:rsidRPr="00F112BC">
        <w:rPr>
          <w:color w:val="1C1E21"/>
          <w:sz w:val="21"/>
          <w:szCs w:val="21"/>
        </w:rPr>
        <w:br/>
        <w:t>Ensemble ou seul, le requin se révèle le nec le plus ultra des éboueurs de la mer,</w:t>
      </w:r>
      <w:r w:rsidRPr="00F112BC">
        <w:rPr>
          <w:color w:val="1C1E21"/>
          <w:sz w:val="21"/>
          <w:szCs w:val="21"/>
        </w:rPr>
        <w:br/>
        <w:t xml:space="preserve">Il travaille sans compter en </w:t>
      </w:r>
      <w:proofErr w:type="spellStart"/>
      <w:r w:rsidRPr="00F112BC">
        <w:rPr>
          <w:color w:val="1C1E21"/>
          <w:sz w:val="21"/>
          <w:szCs w:val="21"/>
        </w:rPr>
        <w:t>oeuvrant</w:t>
      </w:r>
      <w:proofErr w:type="spellEnd"/>
      <w:r w:rsidRPr="00F112BC">
        <w:rPr>
          <w:color w:val="1C1E21"/>
          <w:sz w:val="21"/>
          <w:szCs w:val="21"/>
        </w:rPr>
        <w:t xml:space="preserve"> gratis, gratos pour l'écologie....</w:t>
      </w:r>
    </w:p>
    <w:p w14:paraId="69B9E8D7" w14:textId="77777777" w:rsidR="00104FC8" w:rsidRPr="00F112BC" w:rsidRDefault="00104FC8" w:rsidP="00104FC8">
      <w:pPr>
        <w:pStyle w:val="NormalWeb"/>
        <w:shd w:val="clear" w:color="auto" w:fill="FFFFFF"/>
        <w:spacing w:before="0" w:beforeAutospacing="0" w:after="90" w:afterAutospacing="0"/>
        <w:rPr>
          <w:color w:val="1C1E21"/>
          <w:sz w:val="21"/>
          <w:szCs w:val="21"/>
        </w:rPr>
      </w:pPr>
      <w:r w:rsidRPr="00F112BC">
        <w:rPr>
          <w:color w:val="1C1E21"/>
          <w:sz w:val="21"/>
          <w:szCs w:val="21"/>
        </w:rPr>
        <w:t>Sa réputation est pourtant féroce, sulfureuse</w:t>
      </w:r>
      <w:r w:rsidRPr="00F112BC">
        <w:rPr>
          <w:color w:val="1C1E21"/>
          <w:sz w:val="21"/>
          <w:szCs w:val="21"/>
        </w:rPr>
        <w:br/>
        <w:t>Son apparence quasi monstrueuse,</w:t>
      </w:r>
      <w:r w:rsidRPr="00F112BC">
        <w:rPr>
          <w:color w:val="1C1E21"/>
          <w:sz w:val="21"/>
          <w:szCs w:val="21"/>
        </w:rPr>
        <w:br/>
        <w:t>Ses dents acérées sans pitié,</w:t>
      </w:r>
    </w:p>
    <w:p w14:paraId="1C265F58"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Et pourtant,</w:t>
      </w:r>
      <w:r w:rsidRPr="00F112BC">
        <w:rPr>
          <w:color w:val="1C1E21"/>
          <w:sz w:val="21"/>
          <w:szCs w:val="21"/>
        </w:rPr>
        <w:br/>
        <w:t>Les requins, on a besoin,</w:t>
      </w:r>
      <w:r w:rsidRPr="00F112BC">
        <w:rPr>
          <w:color w:val="1C1E21"/>
          <w:sz w:val="21"/>
          <w:szCs w:val="21"/>
        </w:rPr>
        <w:br/>
        <w:t>Bien plus en mer que sur terre….</w:t>
      </w:r>
    </w:p>
    <w:p w14:paraId="07246147"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Car sur terre, le requin est malsain,</w:t>
      </w:r>
      <w:r w:rsidRPr="00F112BC">
        <w:rPr>
          <w:color w:val="1C1E21"/>
          <w:sz w:val="21"/>
          <w:szCs w:val="21"/>
        </w:rPr>
        <w:br/>
        <w:t>Capable d’</w:t>
      </w:r>
      <w:proofErr w:type="spellStart"/>
      <w:r w:rsidRPr="00F112BC">
        <w:rPr>
          <w:color w:val="1C1E21"/>
          <w:sz w:val="21"/>
          <w:szCs w:val="21"/>
        </w:rPr>
        <w:t>haper</w:t>
      </w:r>
      <w:proofErr w:type="spellEnd"/>
      <w:r w:rsidRPr="00F112BC">
        <w:rPr>
          <w:color w:val="1C1E21"/>
          <w:sz w:val="21"/>
          <w:szCs w:val="21"/>
        </w:rPr>
        <w:t xml:space="preserve"> les bons sentiments ou n’importe quelle </w:t>
      </w:r>
      <w:proofErr w:type="spellStart"/>
      <w:r w:rsidRPr="00F112BC">
        <w:rPr>
          <w:color w:val="1C1E21"/>
          <w:sz w:val="21"/>
          <w:szCs w:val="21"/>
        </w:rPr>
        <w:t>veilléité</w:t>
      </w:r>
      <w:proofErr w:type="spellEnd"/>
      <w:r w:rsidRPr="00F112BC">
        <w:rPr>
          <w:color w:val="1C1E21"/>
          <w:sz w:val="21"/>
          <w:szCs w:val="21"/>
        </w:rPr>
        <w:t xml:space="preserve"> de prospérité…</w:t>
      </w:r>
    </w:p>
    <w:p w14:paraId="19B49E03"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Le requin sans patte, sans main, c’est mieux,</w:t>
      </w:r>
      <w:r w:rsidRPr="00F112BC">
        <w:rPr>
          <w:color w:val="1C1E21"/>
          <w:sz w:val="21"/>
          <w:szCs w:val="21"/>
        </w:rPr>
        <w:br/>
        <w:t>A ailerons, à nageoires, il peut dévorer par hasard une jambe, un tronc d’humain,</w:t>
      </w:r>
      <w:r w:rsidRPr="00F112BC">
        <w:rPr>
          <w:color w:val="1C1E21"/>
          <w:sz w:val="21"/>
          <w:szCs w:val="21"/>
        </w:rPr>
        <w:br/>
        <w:t>Mais l’essentiel demeure une sainte mission…</w:t>
      </w:r>
    </w:p>
    <w:p w14:paraId="411E9BED"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Qu’il nettoie sans frais l’eau salée qui nous entoure !!!!</w:t>
      </w:r>
    </w:p>
    <w:p w14:paraId="4E50ADD6" w14:textId="77777777" w:rsidR="00104FC8" w:rsidRPr="00F112BC" w:rsidRDefault="00104FC8">
      <w:pPr>
        <w:spacing w:after="160" w:line="259" w:lineRule="auto"/>
      </w:pPr>
      <w:r w:rsidRPr="00F112BC">
        <w:br w:type="page"/>
      </w:r>
    </w:p>
    <w:p w14:paraId="0829C350" w14:textId="77777777" w:rsidR="00104FC8" w:rsidRPr="00F112BC" w:rsidRDefault="00104FC8" w:rsidP="00104FC8">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CLAIRE OVERMOLL</w:t>
      </w:r>
    </w:p>
    <w:p w14:paraId="45367C00" w14:textId="77777777" w:rsidR="00104FC8" w:rsidRPr="00F112BC" w:rsidRDefault="00104FC8" w:rsidP="00104FC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Elle se nommait ovaire molle, Claire </w:t>
      </w:r>
      <w:proofErr w:type="spellStart"/>
      <w:r w:rsidRPr="00F112BC">
        <w:rPr>
          <w:color w:val="1C1E21"/>
          <w:sz w:val="21"/>
          <w:szCs w:val="21"/>
        </w:rPr>
        <w:t>Overmoll</w:t>
      </w:r>
      <w:proofErr w:type="spellEnd"/>
      <w:r w:rsidRPr="00F112BC">
        <w:rPr>
          <w:color w:val="1C1E21"/>
          <w:sz w:val="21"/>
          <w:szCs w:val="21"/>
        </w:rPr>
        <w:t xml:space="preserve">, le pendant de couille molle, de Jean </w:t>
      </w:r>
      <w:proofErr w:type="spellStart"/>
      <w:r w:rsidRPr="00F112BC">
        <w:rPr>
          <w:color w:val="1C1E21"/>
          <w:sz w:val="21"/>
          <w:szCs w:val="21"/>
        </w:rPr>
        <w:t>Culemou</w:t>
      </w:r>
      <w:proofErr w:type="spellEnd"/>
      <w:r w:rsidRPr="00F112BC">
        <w:rPr>
          <w:color w:val="1C1E21"/>
          <w:sz w:val="21"/>
          <w:szCs w:val="21"/>
        </w:rPr>
        <w:t xml:space="preserve"> de </w:t>
      </w:r>
      <w:proofErr w:type="spellStart"/>
      <w:r w:rsidRPr="00F112BC">
        <w:rPr>
          <w:color w:val="1C1E21"/>
          <w:sz w:val="21"/>
          <w:szCs w:val="21"/>
        </w:rPr>
        <w:t>Couyemol</w:t>
      </w:r>
      <w:proofErr w:type="spellEnd"/>
      <w:r w:rsidRPr="00F112BC">
        <w:rPr>
          <w:color w:val="1C1E21"/>
          <w:sz w:val="21"/>
          <w:szCs w:val="21"/>
        </w:rPr>
        <w:t>,</w:t>
      </w:r>
      <w:r w:rsidRPr="00F112BC">
        <w:rPr>
          <w:color w:val="1C1E21"/>
          <w:sz w:val="21"/>
          <w:szCs w:val="21"/>
        </w:rPr>
        <w:br/>
        <w:t>Le courage qui s’arrête au mollet, la loyauté aux fesses, l’</w:t>
      </w:r>
      <w:proofErr w:type="spellStart"/>
      <w:r w:rsidRPr="00F112BC">
        <w:rPr>
          <w:color w:val="1C1E21"/>
          <w:sz w:val="21"/>
          <w:szCs w:val="21"/>
        </w:rPr>
        <w:t>infranchise</w:t>
      </w:r>
      <w:proofErr w:type="spellEnd"/>
      <w:r w:rsidRPr="00F112BC">
        <w:rPr>
          <w:color w:val="1C1E21"/>
          <w:sz w:val="21"/>
          <w:szCs w:val="21"/>
        </w:rPr>
        <w:t xml:space="preserve"> comme devise, et la perfidie comme royauté !!!</w:t>
      </w:r>
      <w:proofErr w:type="spellStart"/>
      <w:r w:rsidRPr="00F112BC">
        <w:rPr>
          <w:color w:val="1C1E21"/>
          <w:sz w:val="21"/>
          <w:szCs w:val="21"/>
        </w:rPr>
        <w:t>Mdr</w:t>
      </w:r>
      <w:proofErr w:type="spellEnd"/>
      <w:r w:rsidRPr="00F112BC">
        <w:rPr>
          <w:color w:val="1C1E21"/>
          <w:sz w:val="21"/>
          <w:szCs w:val="21"/>
        </w:rPr>
        <w:t>…</w:t>
      </w:r>
      <w:r w:rsidRPr="00F112BC">
        <w:rPr>
          <w:color w:val="1C1E21"/>
          <w:sz w:val="21"/>
          <w:szCs w:val="21"/>
        </w:rPr>
        <w:br/>
        <w:t>Et surtout en secret…</w:t>
      </w:r>
      <w:r w:rsidRPr="00F112BC">
        <w:rPr>
          <w:color w:val="1C1E21"/>
          <w:sz w:val="21"/>
          <w:szCs w:val="21"/>
        </w:rPr>
        <w:br/>
      </w:r>
      <w:r w:rsidRPr="00F112BC">
        <w:rPr>
          <w:rStyle w:val="textexposedshow"/>
          <w:color w:val="1C1E21"/>
          <w:sz w:val="21"/>
          <w:szCs w:val="21"/>
        </w:rPr>
        <w:t>De la couille molle à l’ovaire molle, à l’ovaire mâle,</w:t>
      </w:r>
      <w:r w:rsidRPr="00F112BC">
        <w:rPr>
          <w:color w:val="1C1E21"/>
          <w:sz w:val="21"/>
          <w:szCs w:val="21"/>
        </w:rPr>
        <w:br/>
      </w:r>
      <w:r w:rsidRPr="00F112BC">
        <w:rPr>
          <w:rStyle w:val="textexposedshow"/>
          <w:color w:val="1C1E21"/>
          <w:sz w:val="21"/>
          <w:szCs w:val="21"/>
        </w:rPr>
        <w:t>Le mâle devait se transformer en mal.</w:t>
      </w:r>
      <w:r w:rsidRPr="00F112BC">
        <w:rPr>
          <w:color w:val="1C1E21"/>
          <w:sz w:val="21"/>
          <w:szCs w:val="21"/>
        </w:rPr>
        <w:br/>
      </w:r>
      <w:r w:rsidRPr="00F112BC">
        <w:rPr>
          <w:rStyle w:val="textexposedshow"/>
          <w:color w:val="1C1E21"/>
          <w:sz w:val="21"/>
          <w:szCs w:val="21"/>
        </w:rPr>
        <w:t>En mal-être, en malus, en foireux.</w:t>
      </w:r>
      <w:r w:rsidRPr="00F112BC">
        <w:rPr>
          <w:color w:val="1C1E21"/>
          <w:sz w:val="21"/>
          <w:szCs w:val="21"/>
        </w:rPr>
        <w:br/>
      </w:r>
      <w:r w:rsidRPr="00F112BC">
        <w:rPr>
          <w:rStyle w:val="textexposedshow"/>
          <w:color w:val="1C1E21"/>
          <w:sz w:val="21"/>
          <w:szCs w:val="21"/>
        </w:rPr>
        <w:t>Couille molle à l’instar d’ovaire molle la croit toujours dure,</w:t>
      </w:r>
      <w:r w:rsidRPr="00F112BC">
        <w:rPr>
          <w:color w:val="1C1E21"/>
          <w:sz w:val="21"/>
          <w:szCs w:val="21"/>
        </w:rPr>
        <w:br/>
      </w:r>
      <w:r w:rsidRPr="00F112BC">
        <w:rPr>
          <w:rStyle w:val="textexposedshow"/>
          <w:color w:val="1C1E21"/>
          <w:sz w:val="21"/>
          <w:szCs w:val="21"/>
        </w:rPr>
        <w:t>Dur comme fer, fer de lance d’une croyance jusqu’à les mener à l’enfer de pensées délétères,</w:t>
      </w:r>
      <w:r w:rsidRPr="00F112BC">
        <w:rPr>
          <w:color w:val="1C1E21"/>
          <w:sz w:val="21"/>
          <w:szCs w:val="21"/>
        </w:rPr>
        <w:br/>
      </w:r>
      <w:r w:rsidRPr="00F112BC">
        <w:rPr>
          <w:rStyle w:val="textexposedshow"/>
          <w:color w:val="1C1E21"/>
          <w:sz w:val="21"/>
          <w:szCs w:val="21"/>
        </w:rPr>
        <w:t xml:space="preserve">Qui comme Claire </w:t>
      </w:r>
      <w:proofErr w:type="spellStart"/>
      <w:r w:rsidRPr="00F112BC">
        <w:rPr>
          <w:rStyle w:val="textexposedshow"/>
          <w:color w:val="1C1E21"/>
          <w:sz w:val="21"/>
          <w:szCs w:val="21"/>
        </w:rPr>
        <w:t>Overmoll</w:t>
      </w:r>
      <w:proofErr w:type="spellEnd"/>
      <w:r w:rsidRPr="00F112BC">
        <w:rPr>
          <w:rStyle w:val="textexposedshow"/>
          <w:color w:val="1C1E21"/>
          <w:sz w:val="21"/>
          <w:szCs w:val="21"/>
        </w:rPr>
        <w:t xml:space="preserve"> songeait faire de ses ovaires de la confiture,</w:t>
      </w:r>
      <w:r w:rsidRPr="00F112BC">
        <w:rPr>
          <w:color w:val="1C1E21"/>
          <w:sz w:val="21"/>
          <w:szCs w:val="21"/>
        </w:rPr>
        <w:br/>
      </w:r>
      <w:r w:rsidRPr="00F112BC">
        <w:rPr>
          <w:rStyle w:val="textexposedshow"/>
          <w:color w:val="1C1E21"/>
          <w:sz w:val="21"/>
          <w:szCs w:val="21"/>
        </w:rPr>
        <w:t xml:space="preserve">En se mettant au niveau de Jean </w:t>
      </w:r>
      <w:proofErr w:type="spellStart"/>
      <w:r w:rsidRPr="00F112BC">
        <w:rPr>
          <w:rStyle w:val="textexposedshow"/>
          <w:color w:val="1C1E21"/>
          <w:sz w:val="21"/>
          <w:szCs w:val="21"/>
        </w:rPr>
        <w:t>Culmou</w:t>
      </w:r>
      <w:proofErr w:type="spellEnd"/>
      <w:r w:rsidRPr="00F112BC">
        <w:rPr>
          <w:rStyle w:val="textexposedshow"/>
          <w:color w:val="1C1E21"/>
          <w:sz w:val="21"/>
          <w:szCs w:val="21"/>
        </w:rPr>
        <w:t xml:space="preserve"> de </w:t>
      </w:r>
      <w:proofErr w:type="spellStart"/>
      <w:r w:rsidRPr="00F112BC">
        <w:rPr>
          <w:rStyle w:val="textexposedshow"/>
          <w:color w:val="1C1E21"/>
          <w:sz w:val="21"/>
          <w:szCs w:val="21"/>
        </w:rPr>
        <w:t>Couyemol</w:t>
      </w:r>
      <w:proofErr w:type="spellEnd"/>
      <w:r w:rsidRPr="00F112BC">
        <w:rPr>
          <w:rStyle w:val="textexposedshow"/>
          <w:color w:val="1C1E21"/>
          <w:sz w:val="21"/>
          <w:szCs w:val="21"/>
        </w:rPr>
        <w:t>,</w:t>
      </w:r>
      <w:r w:rsidRPr="00F112BC">
        <w:rPr>
          <w:color w:val="1C1E21"/>
          <w:sz w:val="21"/>
          <w:szCs w:val="21"/>
        </w:rPr>
        <w:br/>
      </w:r>
      <w:r w:rsidRPr="00F112BC">
        <w:rPr>
          <w:rStyle w:val="textexposedshow"/>
          <w:color w:val="1C1E21"/>
          <w:sz w:val="21"/>
          <w:szCs w:val="21"/>
        </w:rPr>
        <w:t>Lorsqu’il a pris une bonne biture …</w:t>
      </w:r>
      <w:r w:rsidRPr="00F112BC">
        <w:rPr>
          <w:color w:val="1C1E21"/>
          <w:sz w:val="21"/>
          <w:szCs w:val="21"/>
        </w:rPr>
        <w:br/>
      </w:r>
      <w:r w:rsidRPr="00F112BC">
        <w:rPr>
          <w:rStyle w:val="textexposedshow"/>
          <w:color w:val="1C1E21"/>
          <w:sz w:val="21"/>
          <w:szCs w:val="21"/>
        </w:rPr>
        <w:t xml:space="preserve">Se mettait </w:t>
      </w:r>
      <w:proofErr w:type="spellStart"/>
      <w:r w:rsidRPr="00F112BC">
        <w:rPr>
          <w:rStyle w:val="textexposedshow"/>
          <w:color w:val="1C1E21"/>
          <w:sz w:val="21"/>
          <w:szCs w:val="21"/>
        </w:rPr>
        <w:t>decker</w:t>
      </w:r>
      <w:proofErr w:type="spellEnd"/>
      <w:r w:rsidRPr="00F112BC">
        <w:rPr>
          <w:rStyle w:val="textexposedshow"/>
          <w:color w:val="1C1E21"/>
          <w:sz w:val="21"/>
          <w:szCs w:val="21"/>
        </w:rPr>
        <w:t xml:space="preserve"> sur le pont non des Arts,</w:t>
      </w:r>
      <w:r w:rsidRPr="00F112BC">
        <w:rPr>
          <w:color w:val="1C1E21"/>
          <w:sz w:val="21"/>
          <w:szCs w:val="21"/>
        </w:rPr>
        <w:br/>
      </w:r>
      <w:r w:rsidRPr="00F112BC">
        <w:rPr>
          <w:rStyle w:val="textexposedshow"/>
          <w:color w:val="1C1E21"/>
          <w:sz w:val="21"/>
          <w:szCs w:val="21"/>
        </w:rPr>
        <w:t>Mais du masque mortuaire,</w:t>
      </w:r>
      <w:r w:rsidRPr="00F112BC">
        <w:rPr>
          <w:color w:val="1C1E21"/>
          <w:sz w:val="21"/>
          <w:szCs w:val="21"/>
        </w:rPr>
        <w:br/>
      </w:r>
      <w:r w:rsidRPr="00F112BC">
        <w:rPr>
          <w:rStyle w:val="textexposedshow"/>
          <w:color w:val="1C1E21"/>
          <w:sz w:val="21"/>
          <w:szCs w:val="21"/>
        </w:rPr>
        <w:t>Où tu caches ton sanctuaire,</w:t>
      </w:r>
      <w:r w:rsidRPr="00F112BC">
        <w:rPr>
          <w:color w:val="1C1E21"/>
          <w:sz w:val="21"/>
          <w:szCs w:val="21"/>
        </w:rPr>
        <w:br/>
      </w:r>
      <w:r w:rsidRPr="00F112BC">
        <w:rPr>
          <w:rStyle w:val="textexposedshow"/>
          <w:color w:val="1C1E21"/>
          <w:sz w:val="21"/>
          <w:szCs w:val="21"/>
        </w:rPr>
        <w:t>L’air compassé, l’air affligé,</w:t>
      </w:r>
      <w:r w:rsidRPr="00F112BC">
        <w:rPr>
          <w:color w:val="1C1E21"/>
          <w:sz w:val="21"/>
          <w:szCs w:val="21"/>
        </w:rPr>
        <w:br/>
      </w:r>
      <w:r w:rsidRPr="00F112BC">
        <w:rPr>
          <w:rStyle w:val="textexposedshow"/>
          <w:color w:val="1C1E21"/>
          <w:sz w:val="21"/>
          <w:szCs w:val="21"/>
        </w:rPr>
        <w:t xml:space="preserve">Le tout pour passer en </w:t>
      </w:r>
      <w:proofErr w:type="spellStart"/>
      <w:r w:rsidRPr="00F112BC">
        <w:rPr>
          <w:rStyle w:val="textexposedshow"/>
          <w:color w:val="1C1E21"/>
          <w:sz w:val="21"/>
          <w:szCs w:val="21"/>
        </w:rPr>
        <w:t>loucedé</w:t>
      </w:r>
      <w:proofErr w:type="spellEnd"/>
      <w:r w:rsidRPr="00F112BC">
        <w:rPr>
          <w:rStyle w:val="textexposedshow"/>
          <w:color w:val="1C1E21"/>
          <w:sz w:val="21"/>
          <w:szCs w:val="21"/>
        </w:rPr>
        <w:t xml:space="preserve"> !!!!</w:t>
      </w:r>
    </w:p>
    <w:p w14:paraId="563FDEB8" w14:textId="77777777" w:rsidR="00104FC8" w:rsidRPr="00F112BC" w:rsidRDefault="00104FC8" w:rsidP="00104FC8">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L’air de rien, Claire </w:t>
      </w:r>
      <w:proofErr w:type="spellStart"/>
      <w:r w:rsidRPr="00F112BC">
        <w:rPr>
          <w:color w:val="1C1E21"/>
          <w:sz w:val="21"/>
          <w:szCs w:val="21"/>
        </w:rPr>
        <w:t>Overmoll</w:t>
      </w:r>
      <w:proofErr w:type="spellEnd"/>
      <w:r w:rsidRPr="00F112BC">
        <w:rPr>
          <w:color w:val="1C1E21"/>
          <w:sz w:val="21"/>
          <w:szCs w:val="21"/>
        </w:rPr>
        <w:t xml:space="preserve"> comme son compère</w:t>
      </w:r>
      <w:r w:rsidRPr="00F112BC">
        <w:rPr>
          <w:color w:val="1C1E21"/>
          <w:sz w:val="21"/>
          <w:szCs w:val="21"/>
        </w:rPr>
        <w:br/>
        <w:t>Tenait du chien castré, qui avait perdu sa voix,</w:t>
      </w:r>
      <w:r w:rsidRPr="00F112BC">
        <w:rPr>
          <w:color w:val="1C1E21"/>
          <w:sz w:val="21"/>
          <w:szCs w:val="21"/>
        </w:rPr>
        <w:br/>
        <w:t>Et la retrouvait par le coup fourré !!!</w:t>
      </w:r>
    </w:p>
    <w:p w14:paraId="6B502710" w14:textId="77777777" w:rsidR="00104FC8" w:rsidRPr="00F112BC" w:rsidRDefault="00104FC8">
      <w:pPr>
        <w:spacing w:after="160" w:line="259" w:lineRule="auto"/>
      </w:pPr>
      <w:r w:rsidRPr="00F112BC">
        <w:br w:type="page"/>
      </w:r>
    </w:p>
    <w:p w14:paraId="7CF77211" w14:textId="77777777" w:rsidR="007E13D8" w:rsidRPr="00F112BC" w:rsidRDefault="007E13D8" w:rsidP="007E13D8">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 xml:space="preserve">« Je m’associe non pour </w:t>
      </w:r>
      <w:proofErr w:type="spellStart"/>
      <w:r w:rsidRPr="00F112BC">
        <w:rPr>
          <w:color w:val="1C1E21"/>
          <w:sz w:val="21"/>
          <w:szCs w:val="21"/>
        </w:rPr>
        <w:t>haîr</w:t>
      </w:r>
      <w:proofErr w:type="spellEnd"/>
      <w:r w:rsidRPr="00F112BC">
        <w:rPr>
          <w:color w:val="1C1E21"/>
          <w:sz w:val="21"/>
          <w:szCs w:val="21"/>
        </w:rPr>
        <w:t>, mais pour aimer ». ARISTOPHANE</w:t>
      </w:r>
    </w:p>
    <w:p w14:paraId="3BDFEDB0"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LE FOL HAIMOUR,</w:t>
      </w:r>
    </w:p>
    <w:p w14:paraId="18AE47FD"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Il était une fois le fol </w:t>
      </w:r>
      <w:proofErr w:type="spellStart"/>
      <w:r w:rsidRPr="00F112BC">
        <w:rPr>
          <w:color w:val="1C1E21"/>
          <w:sz w:val="21"/>
          <w:szCs w:val="21"/>
        </w:rPr>
        <w:t>haïmour</w:t>
      </w:r>
      <w:proofErr w:type="spellEnd"/>
      <w:r w:rsidRPr="00F112BC">
        <w:rPr>
          <w:color w:val="1C1E21"/>
          <w:sz w:val="21"/>
          <w:szCs w:val="21"/>
        </w:rPr>
        <w:t>,</w:t>
      </w:r>
      <w:r w:rsidRPr="00F112BC">
        <w:rPr>
          <w:color w:val="1C1E21"/>
          <w:sz w:val="21"/>
          <w:szCs w:val="21"/>
        </w:rPr>
        <w:br/>
      </w:r>
      <w:r w:rsidRPr="00F112BC">
        <w:rPr>
          <w:rStyle w:val="textexposedshow"/>
          <w:color w:val="1C1E21"/>
          <w:sz w:val="21"/>
          <w:szCs w:val="21"/>
        </w:rPr>
        <w:t>Celui qui permet simultanément d’aimer et de détester,</w:t>
      </w:r>
      <w:r w:rsidRPr="00F112BC">
        <w:rPr>
          <w:color w:val="1C1E21"/>
          <w:sz w:val="21"/>
          <w:szCs w:val="21"/>
        </w:rPr>
        <w:br/>
      </w:r>
      <w:r w:rsidRPr="00F112BC">
        <w:rPr>
          <w:rStyle w:val="textexposedshow"/>
          <w:color w:val="1C1E21"/>
          <w:sz w:val="21"/>
          <w:szCs w:val="21"/>
        </w:rPr>
        <w:t xml:space="preserve">Un </w:t>
      </w:r>
      <w:proofErr w:type="spellStart"/>
      <w:r w:rsidRPr="00F112BC">
        <w:rPr>
          <w:rStyle w:val="textexposedshow"/>
          <w:color w:val="1C1E21"/>
          <w:sz w:val="21"/>
          <w:szCs w:val="21"/>
        </w:rPr>
        <w:t>king</w:t>
      </w:r>
      <w:proofErr w:type="spellEnd"/>
      <w:r w:rsidRPr="00F112BC">
        <w:rPr>
          <w:rStyle w:val="textexposedshow"/>
          <w:color w:val="1C1E21"/>
          <w:sz w:val="21"/>
          <w:szCs w:val="21"/>
        </w:rPr>
        <w:t xml:space="preserve">, une </w:t>
      </w:r>
      <w:proofErr w:type="spellStart"/>
      <w:r w:rsidRPr="00F112BC">
        <w:rPr>
          <w:rStyle w:val="textexposedshow"/>
          <w:color w:val="1C1E21"/>
          <w:sz w:val="21"/>
          <w:szCs w:val="21"/>
        </w:rPr>
        <w:t>queen</w:t>
      </w:r>
      <w:proofErr w:type="spellEnd"/>
      <w:r w:rsidRPr="00F112BC">
        <w:rPr>
          <w:rStyle w:val="textexposedshow"/>
          <w:color w:val="1C1E21"/>
          <w:sz w:val="21"/>
          <w:szCs w:val="21"/>
        </w:rPr>
        <w:t xml:space="preserve"> de l’</w:t>
      </w:r>
      <w:proofErr w:type="spellStart"/>
      <w:r w:rsidRPr="00F112BC">
        <w:rPr>
          <w:rStyle w:val="textexposedshow"/>
          <w:color w:val="1C1E21"/>
          <w:sz w:val="21"/>
          <w:szCs w:val="21"/>
        </w:rPr>
        <w:t>ambiguité</w:t>
      </w:r>
      <w:proofErr w:type="spellEnd"/>
      <w:r w:rsidRPr="00F112BC">
        <w:rPr>
          <w:rStyle w:val="textexposedshow"/>
          <w:color w:val="1C1E21"/>
          <w:sz w:val="21"/>
          <w:szCs w:val="21"/>
        </w:rPr>
        <w:t>…</w:t>
      </w:r>
    </w:p>
    <w:p w14:paraId="710C8096" w14:textId="77777777" w:rsidR="007E13D8" w:rsidRPr="00F112BC" w:rsidRDefault="007E13D8" w:rsidP="007E13D8">
      <w:pPr>
        <w:pStyle w:val="NormalWeb"/>
        <w:shd w:val="clear" w:color="auto" w:fill="FFFFFF"/>
        <w:spacing w:before="0" w:beforeAutospacing="0" w:after="90" w:afterAutospacing="0"/>
        <w:rPr>
          <w:color w:val="1C1E21"/>
          <w:sz w:val="21"/>
          <w:szCs w:val="21"/>
        </w:rPr>
      </w:pPr>
      <w:r w:rsidRPr="00F112BC">
        <w:rPr>
          <w:color w:val="1C1E21"/>
          <w:sz w:val="21"/>
          <w:szCs w:val="21"/>
        </w:rPr>
        <w:t>Un sentiment partagé,</w:t>
      </w:r>
      <w:r w:rsidRPr="00F112BC">
        <w:rPr>
          <w:color w:val="1C1E21"/>
          <w:sz w:val="21"/>
          <w:szCs w:val="21"/>
        </w:rPr>
        <w:br/>
        <w:t>Traduit par des émotions claires-obscures ;</w:t>
      </w:r>
      <w:r w:rsidRPr="00F112BC">
        <w:rPr>
          <w:color w:val="1C1E21"/>
          <w:sz w:val="21"/>
          <w:szCs w:val="21"/>
        </w:rPr>
        <w:br/>
        <w:t>Qui, au secours, finissent irréfragablement en four…</w:t>
      </w:r>
    </w:p>
    <w:p w14:paraId="07ADE5DE"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En four du cœur cramoisi, irradié, plombé,</w:t>
      </w:r>
      <w:r w:rsidRPr="00F112BC">
        <w:rPr>
          <w:color w:val="1C1E21"/>
          <w:sz w:val="21"/>
          <w:szCs w:val="21"/>
        </w:rPr>
        <w:br/>
        <w:t>Par de sombres idées,</w:t>
      </w:r>
      <w:r w:rsidRPr="00F112BC">
        <w:rPr>
          <w:color w:val="1C1E21"/>
          <w:sz w:val="21"/>
          <w:szCs w:val="21"/>
        </w:rPr>
        <w:br/>
        <w:t>Qui font de l’</w:t>
      </w:r>
      <w:proofErr w:type="spellStart"/>
      <w:r w:rsidRPr="00F112BC">
        <w:rPr>
          <w:color w:val="1C1E21"/>
          <w:sz w:val="21"/>
          <w:szCs w:val="21"/>
        </w:rPr>
        <w:t>Haïmoureux</w:t>
      </w:r>
      <w:proofErr w:type="spellEnd"/>
      <w:r w:rsidRPr="00F112BC">
        <w:rPr>
          <w:color w:val="1C1E21"/>
          <w:sz w:val="21"/>
          <w:szCs w:val="21"/>
        </w:rPr>
        <w:t xml:space="preserve"> quelqu’un, quelqu’une de pas tenté,</w:t>
      </w:r>
      <w:r w:rsidRPr="00F112BC">
        <w:rPr>
          <w:color w:val="1C1E21"/>
          <w:sz w:val="21"/>
          <w:szCs w:val="21"/>
        </w:rPr>
        <w:br/>
        <w:t>Par l’Amour heureux,</w:t>
      </w:r>
    </w:p>
    <w:p w14:paraId="3558345D"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Mais plutôt patenté par la haine amoureuse !</w:t>
      </w:r>
      <w:r w:rsidRPr="00F112BC">
        <w:rPr>
          <w:color w:val="1C1E21"/>
          <w:sz w:val="21"/>
          <w:szCs w:val="21"/>
        </w:rPr>
        <w:br/>
        <w:t>Prince de l’oxymore, l’</w:t>
      </w:r>
      <w:proofErr w:type="spellStart"/>
      <w:r w:rsidRPr="00F112BC">
        <w:rPr>
          <w:color w:val="1C1E21"/>
          <w:sz w:val="21"/>
          <w:szCs w:val="21"/>
        </w:rPr>
        <w:t>haïmoureux</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Occit</w:t>
      </w:r>
      <w:proofErr w:type="spellEnd"/>
      <w:r w:rsidRPr="00F112BC">
        <w:rPr>
          <w:color w:val="1C1E21"/>
          <w:sz w:val="21"/>
          <w:szCs w:val="21"/>
        </w:rPr>
        <w:t xml:space="preserve"> les pensées, les émotions, les sentiments…</w:t>
      </w:r>
    </w:p>
    <w:p w14:paraId="13DDAEE7"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Croquemort, occis mort, il promeut la </w:t>
      </w:r>
      <w:proofErr w:type="spellStart"/>
      <w:r w:rsidRPr="00F112BC">
        <w:rPr>
          <w:color w:val="1C1E21"/>
          <w:sz w:val="21"/>
          <w:szCs w:val="21"/>
        </w:rPr>
        <w:t>rancoeur</w:t>
      </w:r>
      <w:proofErr w:type="spellEnd"/>
      <w:r w:rsidRPr="00F112BC">
        <w:rPr>
          <w:color w:val="1C1E21"/>
          <w:sz w:val="21"/>
          <w:szCs w:val="21"/>
        </w:rPr>
        <w:t xml:space="preserve"> et le remord par :</w:t>
      </w:r>
      <w:r w:rsidRPr="00F112BC">
        <w:rPr>
          <w:color w:val="1C1E21"/>
          <w:sz w:val="21"/>
          <w:szCs w:val="21"/>
        </w:rPr>
        <w:br/>
        <w:t>`</w:t>
      </w:r>
      <w:r w:rsidRPr="00F112BC">
        <w:rPr>
          <w:color w:val="1C1E21"/>
          <w:sz w:val="21"/>
          <w:szCs w:val="21"/>
        </w:rPr>
        <w:br/>
        <w:t>Je t’aime, je t’ai,</w:t>
      </w:r>
      <w:r w:rsidRPr="00F112BC">
        <w:rPr>
          <w:color w:val="1C1E21"/>
          <w:sz w:val="21"/>
          <w:szCs w:val="21"/>
        </w:rPr>
        <w:br/>
        <w:t>Je te aime, je te hais,</w:t>
      </w:r>
      <w:r w:rsidRPr="00F112BC">
        <w:rPr>
          <w:color w:val="1C1E21"/>
          <w:sz w:val="21"/>
          <w:szCs w:val="21"/>
        </w:rPr>
        <w:br/>
        <w:t>Je t’aime, jeté,</w:t>
      </w:r>
      <w:r w:rsidRPr="00F112BC">
        <w:rPr>
          <w:color w:val="1C1E21"/>
          <w:sz w:val="21"/>
          <w:szCs w:val="21"/>
        </w:rPr>
        <w:br/>
        <w:t>Qui plus est je t’aime jeté sur la jetée,</w:t>
      </w:r>
    </w:p>
    <w:p w14:paraId="3A8B8299"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Sur la </w:t>
      </w:r>
      <w:proofErr w:type="spellStart"/>
      <w:r w:rsidRPr="00F112BC">
        <w:rPr>
          <w:color w:val="1C1E21"/>
          <w:sz w:val="21"/>
          <w:szCs w:val="21"/>
        </w:rPr>
        <w:t>la</w:t>
      </w:r>
      <w:proofErr w:type="spellEnd"/>
      <w:r w:rsidRPr="00F112BC">
        <w:rPr>
          <w:color w:val="1C1E21"/>
          <w:sz w:val="21"/>
          <w:szCs w:val="21"/>
        </w:rPr>
        <w:t xml:space="preserve"> jetée, </w:t>
      </w:r>
      <w:proofErr w:type="spellStart"/>
      <w:r w:rsidRPr="00F112BC">
        <w:rPr>
          <w:color w:val="1C1E21"/>
          <w:sz w:val="21"/>
          <w:szCs w:val="21"/>
        </w:rPr>
        <w:t>haïmour</w:t>
      </w:r>
      <w:proofErr w:type="spellEnd"/>
      <w:r w:rsidRPr="00F112BC">
        <w:rPr>
          <w:color w:val="1C1E21"/>
          <w:sz w:val="21"/>
          <w:szCs w:val="21"/>
        </w:rPr>
        <w:t xml:space="preserve">, j’aime mon </w:t>
      </w:r>
      <w:proofErr w:type="spellStart"/>
      <w:r w:rsidRPr="00F112BC">
        <w:rPr>
          <w:color w:val="1C1E21"/>
          <w:sz w:val="21"/>
          <w:szCs w:val="21"/>
        </w:rPr>
        <w:t>ambiguité</w:t>
      </w:r>
      <w:proofErr w:type="spellEnd"/>
      <w:r w:rsidRPr="00F112BC">
        <w:rPr>
          <w:color w:val="1C1E21"/>
          <w:sz w:val="21"/>
          <w:szCs w:val="21"/>
        </w:rPr>
        <w:t>,</w:t>
      </w:r>
      <w:r w:rsidRPr="00F112BC">
        <w:rPr>
          <w:color w:val="1C1E21"/>
          <w:sz w:val="21"/>
          <w:szCs w:val="21"/>
        </w:rPr>
        <w:br/>
        <w:t>Mais moi univoque,</w:t>
      </w:r>
      <w:r w:rsidRPr="00F112BC">
        <w:rPr>
          <w:color w:val="1C1E21"/>
          <w:sz w:val="21"/>
          <w:szCs w:val="21"/>
        </w:rPr>
        <w:br/>
        <w:t>Je te réponds jamais, rien ne me détournera de mon amour entier !</w:t>
      </w:r>
    </w:p>
    <w:p w14:paraId="151E07A5"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Merci à Thomas B…</w:t>
      </w:r>
    </w:p>
    <w:p w14:paraId="3C17F32C" w14:textId="77777777" w:rsidR="007E13D8" w:rsidRPr="00F112BC" w:rsidRDefault="007E13D8">
      <w:pPr>
        <w:spacing w:after="160" w:line="259" w:lineRule="auto"/>
      </w:pPr>
      <w:r w:rsidRPr="00F112BC">
        <w:br w:type="page"/>
      </w:r>
    </w:p>
    <w:p w14:paraId="7DD8BB98" w14:textId="77777777" w:rsidR="007E13D8" w:rsidRPr="00F112BC" w:rsidRDefault="007E13D8" w:rsidP="007E13D8">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A L’HAIMOUREUX,</w:t>
      </w:r>
    </w:p>
    <w:p w14:paraId="7EA1A389"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haïmoureux</w:t>
      </w:r>
      <w:proofErr w:type="spellEnd"/>
      <w:r w:rsidRPr="00F112BC">
        <w:rPr>
          <w:color w:val="1C1E21"/>
          <w:sz w:val="21"/>
          <w:szCs w:val="21"/>
        </w:rPr>
        <w:t xml:space="preserve"> aime l’amour inconditionnellement au conditionnel,</w:t>
      </w:r>
      <w:r w:rsidRPr="00F112BC">
        <w:rPr>
          <w:color w:val="1C1E21"/>
          <w:sz w:val="21"/>
          <w:szCs w:val="21"/>
        </w:rPr>
        <w:br/>
        <w:t>Un temps très incertain,</w:t>
      </w:r>
      <w:r w:rsidRPr="00F112BC">
        <w:rPr>
          <w:color w:val="1C1E21"/>
          <w:sz w:val="21"/>
          <w:szCs w:val="21"/>
        </w:rPr>
        <w:br/>
        <w:t>Qui met celui qui le fréquente dans le pétrin…</w:t>
      </w:r>
    </w:p>
    <w:p w14:paraId="1A0BBF93" w14:textId="77777777" w:rsidR="007E13D8" w:rsidRPr="00F112BC" w:rsidRDefault="007E13D8" w:rsidP="007E13D8">
      <w:pPr>
        <w:pStyle w:val="NormalWeb"/>
        <w:shd w:val="clear" w:color="auto" w:fill="FFFFFF"/>
        <w:spacing w:before="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haïmoureux</w:t>
      </w:r>
      <w:proofErr w:type="spellEnd"/>
      <w:r w:rsidRPr="00F112BC">
        <w:rPr>
          <w:color w:val="1C1E21"/>
          <w:sz w:val="21"/>
          <w:szCs w:val="21"/>
        </w:rPr>
        <w:t xml:space="preserve"> abhorre l’amour et l’adore,</w:t>
      </w:r>
      <w:r w:rsidRPr="00F112BC">
        <w:rPr>
          <w:color w:val="1C1E21"/>
          <w:sz w:val="21"/>
          <w:szCs w:val="21"/>
        </w:rPr>
        <w:br/>
        <w:t>Sur son flou chemin,</w:t>
      </w:r>
      <w:r w:rsidRPr="00F112BC">
        <w:rPr>
          <w:color w:val="1C1E21"/>
          <w:sz w:val="21"/>
          <w:szCs w:val="21"/>
        </w:rPr>
        <w:br/>
        <w:t xml:space="preserve">Il voit son amoureux comme un </w:t>
      </w:r>
      <w:proofErr w:type="spellStart"/>
      <w:r w:rsidRPr="00F112BC">
        <w:rPr>
          <w:color w:val="1C1E21"/>
          <w:sz w:val="21"/>
          <w:szCs w:val="21"/>
        </w:rPr>
        <w:t>haïmoureux</w:t>
      </w:r>
      <w:proofErr w:type="spellEnd"/>
      <w:r w:rsidRPr="00F112BC">
        <w:rPr>
          <w:color w:val="1C1E21"/>
          <w:sz w:val="21"/>
          <w:szCs w:val="21"/>
        </w:rPr>
        <w:t>,</w:t>
      </w:r>
    </w:p>
    <w:p w14:paraId="4FC1272B"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A son image, il entend conjuguer le verbe ,</w:t>
      </w:r>
      <w:r w:rsidRPr="00F112BC">
        <w:rPr>
          <w:color w:val="1C1E21"/>
          <w:sz w:val="21"/>
          <w:szCs w:val="21"/>
        </w:rPr>
        <w:br/>
        <w:t>A tous les temps sauf à celui du présent,</w:t>
      </w:r>
      <w:r w:rsidRPr="00F112BC">
        <w:rPr>
          <w:color w:val="1C1E21"/>
          <w:sz w:val="21"/>
          <w:szCs w:val="21"/>
        </w:rPr>
        <w:br/>
        <w:t>Et de son bonheur qui, théoriquement et pratiquement</w:t>
      </w:r>
      <w:r w:rsidRPr="00F112BC">
        <w:rPr>
          <w:color w:val="1C1E21"/>
          <w:sz w:val="21"/>
          <w:szCs w:val="21"/>
        </w:rPr>
        <w:br/>
        <w:t>Se doit de constituer un authentique présent ;</w:t>
      </w:r>
    </w:p>
    <w:p w14:paraId="40088260"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Un cadeau de la vie fait de noblesse, de tendresse, de douceur et d’attention,</w:t>
      </w:r>
      <w:r w:rsidRPr="00F112BC">
        <w:rPr>
          <w:color w:val="1C1E21"/>
          <w:sz w:val="21"/>
          <w:szCs w:val="21"/>
        </w:rPr>
        <w:br/>
        <w:t>Que souhaite n’importe quel amoureux qui épouse le mouvement,</w:t>
      </w:r>
      <w:r w:rsidRPr="00F112BC">
        <w:rPr>
          <w:color w:val="1C1E21"/>
          <w:sz w:val="21"/>
          <w:szCs w:val="21"/>
        </w:rPr>
        <w:br/>
        <w:t xml:space="preserve">Mais que nie n’importe quel </w:t>
      </w:r>
      <w:proofErr w:type="spellStart"/>
      <w:r w:rsidRPr="00F112BC">
        <w:rPr>
          <w:color w:val="1C1E21"/>
          <w:sz w:val="21"/>
          <w:szCs w:val="21"/>
        </w:rPr>
        <w:t>haïmoureux</w:t>
      </w:r>
      <w:proofErr w:type="spellEnd"/>
      <w:r w:rsidRPr="00F112BC">
        <w:rPr>
          <w:color w:val="1C1E21"/>
          <w:sz w:val="21"/>
          <w:szCs w:val="21"/>
        </w:rPr>
        <w:t xml:space="preserve"> aux yeux de :</w:t>
      </w:r>
      <w:r w:rsidRPr="00F112BC">
        <w:rPr>
          <w:color w:val="1C1E21"/>
          <w:sz w:val="21"/>
          <w:szCs w:val="21"/>
        </w:rPr>
        <w:br/>
        <w:t>« Je ne sais pas ce que je veux »!!!!</w:t>
      </w:r>
    </w:p>
    <w:p w14:paraId="217E69FA"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Pour compenser,</w:t>
      </w:r>
      <w:r w:rsidRPr="00F112BC">
        <w:rPr>
          <w:color w:val="1C1E21"/>
          <w:sz w:val="21"/>
          <w:szCs w:val="21"/>
        </w:rPr>
        <w:br/>
        <w:t>L’</w:t>
      </w:r>
      <w:proofErr w:type="spellStart"/>
      <w:r w:rsidRPr="00F112BC">
        <w:rPr>
          <w:color w:val="1C1E21"/>
          <w:sz w:val="21"/>
          <w:szCs w:val="21"/>
        </w:rPr>
        <w:t>haïmoureux</w:t>
      </w:r>
      <w:proofErr w:type="spellEnd"/>
      <w:r w:rsidRPr="00F112BC">
        <w:rPr>
          <w:color w:val="1C1E21"/>
          <w:sz w:val="21"/>
          <w:szCs w:val="21"/>
        </w:rPr>
        <w:t xml:space="preserve"> peut quêter le discrédit,</w:t>
      </w:r>
      <w:r w:rsidRPr="00F112BC">
        <w:rPr>
          <w:color w:val="1C1E21"/>
          <w:sz w:val="21"/>
          <w:szCs w:val="21"/>
        </w:rPr>
        <w:br/>
        <w:t>Afin de le transformer en bilboquet,</w:t>
      </w:r>
      <w:r w:rsidRPr="00F112BC">
        <w:rPr>
          <w:color w:val="1C1E21"/>
          <w:sz w:val="21"/>
          <w:szCs w:val="21"/>
        </w:rPr>
        <w:br/>
        <w:t>En jeu, en boule, en réceptacle…</w:t>
      </w:r>
    </w:p>
    <w:p w14:paraId="09B47224"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Où l’amoureux deviendra,</w:t>
      </w:r>
      <w:r w:rsidRPr="00F112BC">
        <w:rPr>
          <w:color w:val="1C1E21"/>
          <w:sz w:val="21"/>
          <w:szCs w:val="21"/>
        </w:rPr>
        <w:br/>
        <w:t>Une partie de hasard à qui l’on met un coup dans le mile, un coup de pétard,</w:t>
      </w:r>
      <w:r w:rsidRPr="00F112BC">
        <w:rPr>
          <w:color w:val="1C1E21"/>
          <w:sz w:val="21"/>
          <w:szCs w:val="21"/>
        </w:rPr>
        <w:br/>
        <w:t>Dans le dos, pas fumant, mais pétant….</w:t>
      </w:r>
    </w:p>
    <w:p w14:paraId="6A8B8C24"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Pétant de mensonge, de vague, d’incertain, de merde,</w:t>
      </w:r>
      <w:r w:rsidRPr="00F112BC">
        <w:rPr>
          <w:color w:val="1C1E21"/>
          <w:sz w:val="21"/>
          <w:szCs w:val="21"/>
        </w:rPr>
        <w:br/>
        <w:t>D’</w:t>
      </w:r>
      <w:proofErr w:type="spellStart"/>
      <w:r w:rsidRPr="00F112BC">
        <w:rPr>
          <w:color w:val="1C1E21"/>
          <w:sz w:val="21"/>
          <w:szCs w:val="21"/>
        </w:rPr>
        <w:t>infèrieur</w:t>
      </w:r>
      <w:proofErr w:type="spellEnd"/>
      <w:r w:rsidRPr="00F112BC">
        <w:rPr>
          <w:color w:val="1C1E21"/>
          <w:sz w:val="21"/>
          <w:szCs w:val="21"/>
        </w:rPr>
        <w:t xml:space="preserve"> et de </w:t>
      </w:r>
      <w:proofErr w:type="spellStart"/>
      <w:r w:rsidRPr="00F112BC">
        <w:rPr>
          <w:color w:val="1C1E21"/>
          <w:sz w:val="21"/>
          <w:szCs w:val="21"/>
        </w:rPr>
        <w:t>supèrieur</w:t>
      </w:r>
      <w:proofErr w:type="spellEnd"/>
      <w:r w:rsidRPr="00F112BC">
        <w:rPr>
          <w:color w:val="1C1E21"/>
          <w:sz w:val="21"/>
          <w:szCs w:val="21"/>
        </w:rPr>
        <w:t>, de gagnant/perdant,</w:t>
      </w:r>
      <w:r w:rsidRPr="00F112BC">
        <w:rPr>
          <w:color w:val="1C1E21"/>
          <w:sz w:val="21"/>
          <w:szCs w:val="21"/>
        </w:rPr>
        <w:br/>
        <w:t>De rapport de force, de goût du voile, du doute et de l’incertain…</w:t>
      </w:r>
    </w:p>
    <w:p w14:paraId="068C42B5"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Mais aussi vrai d’un brin de fantaisie, d’un flash d’envie,</w:t>
      </w:r>
      <w:r w:rsidRPr="00F112BC">
        <w:rPr>
          <w:color w:val="1C1E21"/>
          <w:sz w:val="21"/>
          <w:szCs w:val="21"/>
        </w:rPr>
        <w:br/>
        <w:t>Qui malheureusement est susceptible de se transformer en ombre,</w:t>
      </w:r>
      <w:r w:rsidRPr="00F112BC">
        <w:rPr>
          <w:color w:val="1C1E21"/>
          <w:sz w:val="21"/>
          <w:szCs w:val="21"/>
        </w:rPr>
        <w:br/>
        <w:t>D’un sourire qui se voudrait Soleil…</w:t>
      </w:r>
    </w:p>
    <w:p w14:paraId="4DE7D65F"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Et qui devient Lune,</w:t>
      </w:r>
      <w:r w:rsidRPr="00F112BC">
        <w:rPr>
          <w:color w:val="1C1E21"/>
          <w:sz w:val="21"/>
          <w:szCs w:val="21"/>
        </w:rPr>
        <w:br/>
        <w:t>Parce que Lune à tics,</w:t>
      </w:r>
      <w:r w:rsidRPr="00F112BC">
        <w:rPr>
          <w:color w:val="1C1E21"/>
          <w:sz w:val="21"/>
          <w:szCs w:val="21"/>
        </w:rPr>
        <w:br/>
        <w:t>Est irritée toujours…</w:t>
      </w:r>
    </w:p>
    <w:p w14:paraId="5217D254"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L’</w:t>
      </w:r>
      <w:proofErr w:type="spellStart"/>
      <w:r w:rsidRPr="00F112BC">
        <w:rPr>
          <w:color w:val="1C1E21"/>
          <w:sz w:val="21"/>
          <w:szCs w:val="21"/>
        </w:rPr>
        <w:t>haïmoureux</w:t>
      </w:r>
      <w:proofErr w:type="spellEnd"/>
      <w:r w:rsidRPr="00F112BC">
        <w:rPr>
          <w:color w:val="1C1E21"/>
          <w:sz w:val="21"/>
          <w:szCs w:val="21"/>
        </w:rPr>
        <w:t xml:space="preserve"> perçoit l’autre comme un autre,</w:t>
      </w:r>
      <w:r w:rsidRPr="00F112BC">
        <w:rPr>
          <w:color w:val="1C1E21"/>
          <w:sz w:val="21"/>
          <w:szCs w:val="21"/>
        </w:rPr>
        <w:br/>
        <w:t xml:space="preserve">Tandis que l’amoureux voit l’autre comme un SIEN, un bien, une </w:t>
      </w:r>
      <w:proofErr w:type="spellStart"/>
      <w:r w:rsidRPr="00F112BC">
        <w:rPr>
          <w:color w:val="1C1E21"/>
          <w:sz w:val="21"/>
          <w:szCs w:val="21"/>
        </w:rPr>
        <w:t>plus value</w:t>
      </w:r>
      <w:proofErr w:type="spellEnd"/>
      <w:r w:rsidRPr="00F112BC">
        <w:rPr>
          <w:color w:val="1C1E21"/>
          <w:sz w:val="21"/>
          <w:szCs w:val="21"/>
        </w:rPr>
        <w:t xml:space="preserve"> sans prix !!!</w:t>
      </w:r>
    </w:p>
    <w:p w14:paraId="76ECB5DB" w14:textId="77777777" w:rsidR="007E13D8" w:rsidRPr="00F112BC" w:rsidRDefault="007E13D8" w:rsidP="007E13D8">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Là dedans</w:t>
      </w:r>
      <w:proofErr w:type="spellEnd"/>
      <w:r w:rsidRPr="00F112BC">
        <w:rPr>
          <w:color w:val="1C1E21"/>
          <w:sz w:val="21"/>
          <w:szCs w:val="21"/>
        </w:rPr>
        <w:t>, il n’y a ni plus, ni moins,</w:t>
      </w:r>
      <w:r w:rsidRPr="00F112BC">
        <w:rPr>
          <w:color w:val="1C1E21"/>
          <w:sz w:val="21"/>
          <w:szCs w:val="21"/>
        </w:rPr>
        <w:br/>
        <w:t>Mais qu’une puce qui démange l’</w:t>
      </w:r>
      <w:proofErr w:type="spellStart"/>
      <w:r w:rsidRPr="00F112BC">
        <w:rPr>
          <w:color w:val="1C1E21"/>
          <w:sz w:val="21"/>
          <w:szCs w:val="21"/>
        </w:rPr>
        <w:t>haïmoureux</w:t>
      </w:r>
      <w:proofErr w:type="spellEnd"/>
      <w:r w:rsidRPr="00F112BC">
        <w:rPr>
          <w:color w:val="1C1E21"/>
          <w:sz w:val="21"/>
          <w:szCs w:val="21"/>
        </w:rPr>
        <w:t>,</w:t>
      </w:r>
      <w:r w:rsidRPr="00F112BC">
        <w:rPr>
          <w:color w:val="1C1E21"/>
          <w:sz w:val="21"/>
          <w:szCs w:val="21"/>
        </w:rPr>
        <w:br/>
        <w:t>Une puce à l’oreille,</w:t>
      </w:r>
    </w:p>
    <w:p w14:paraId="72098E7D"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Dont les œufs jaunissent au gré des peurs et des rumeurs,</w:t>
      </w:r>
      <w:r w:rsidRPr="00F112BC">
        <w:rPr>
          <w:color w:val="1C1E21"/>
          <w:sz w:val="21"/>
          <w:szCs w:val="21"/>
        </w:rPr>
        <w:br/>
        <w:t>Des cases, des dossiers et des casiers,</w:t>
      </w:r>
      <w:r w:rsidRPr="00F112BC">
        <w:rPr>
          <w:color w:val="1C1E21"/>
          <w:sz w:val="21"/>
          <w:szCs w:val="21"/>
        </w:rPr>
        <w:br/>
        <w:t>Que l’</w:t>
      </w:r>
      <w:proofErr w:type="spellStart"/>
      <w:r w:rsidRPr="00F112BC">
        <w:rPr>
          <w:color w:val="1C1E21"/>
          <w:sz w:val="21"/>
          <w:szCs w:val="21"/>
        </w:rPr>
        <w:t>haïmoureux</w:t>
      </w:r>
      <w:proofErr w:type="spellEnd"/>
      <w:r w:rsidRPr="00F112BC">
        <w:rPr>
          <w:color w:val="1C1E21"/>
          <w:sz w:val="21"/>
          <w:szCs w:val="21"/>
        </w:rPr>
        <w:t xml:space="preserve"> se crée, sécrète, en secret.</w:t>
      </w:r>
    </w:p>
    <w:p w14:paraId="73AC3C08"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L’amoureux, lui, n’a de dessein que pour la vie,</w:t>
      </w:r>
      <w:r w:rsidRPr="00F112BC">
        <w:rPr>
          <w:color w:val="1C1E21"/>
          <w:sz w:val="21"/>
          <w:szCs w:val="21"/>
        </w:rPr>
        <w:br/>
        <w:t>Dans sa majestueuse simplicité,</w:t>
      </w:r>
      <w:r w:rsidRPr="00F112BC">
        <w:rPr>
          <w:color w:val="1C1E21"/>
          <w:sz w:val="21"/>
          <w:szCs w:val="21"/>
        </w:rPr>
        <w:br/>
        <w:t>Il exalte son miel exhalant la bruyère…</w:t>
      </w:r>
    </w:p>
    <w:p w14:paraId="3187EB07"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Pour faire de la montagne, une plaine, une campagne,</w:t>
      </w:r>
      <w:r w:rsidRPr="00F112BC">
        <w:rPr>
          <w:color w:val="1C1E21"/>
          <w:sz w:val="21"/>
          <w:szCs w:val="21"/>
        </w:rPr>
        <w:br/>
        <w:t>Un compagnon, une compagne,</w:t>
      </w:r>
      <w:r w:rsidRPr="00F112BC">
        <w:rPr>
          <w:color w:val="1C1E21"/>
          <w:sz w:val="21"/>
          <w:szCs w:val="21"/>
        </w:rPr>
        <w:br/>
        <w:t>Sans ni, mais, peut-être ou jamais…</w:t>
      </w:r>
    </w:p>
    <w:p w14:paraId="46504994"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Du scepticisme, l’</w:t>
      </w:r>
      <w:proofErr w:type="spellStart"/>
      <w:r w:rsidRPr="00F112BC">
        <w:rPr>
          <w:color w:val="1C1E21"/>
          <w:sz w:val="21"/>
          <w:szCs w:val="21"/>
        </w:rPr>
        <w:t>haïmoureux</w:t>
      </w:r>
      <w:proofErr w:type="spellEnd"/>
      <w:r w:rsidRPr="00F112BC">
        <w:rPr>
          <w:color w:val="1C1E21"/>
          <w:sz w:val="21"/>
          <w:szCs w:val="21"/>
        </w:rPr>
        <w:t xml:space="preserve"> fabrique la septicémie,</w:t>
      </w:r>
      <w:r w:rsidRPr="00F112BC">
        <w:rPr>
          <w:color w:val="1C1E21"/>
          <w:sz w:val="21"/>
          <w:szCs w:val="21"/>
        </w:rPr>
        <w:br/>
        <w:t>Un empoisonnement violent du sang,</w:t>
      </w:r>
      <w:r w:rsidRPr="00F112BC">
        <w:rPr>
          <w:color w:val="1C1E21"/>
          <w:sz w:val="21"/>
          <w:szCs w:val="21"/>
        </w:rPr>
        <w:br/>
        <w:t>Qui rougit au fer …</w:t>
      </w:r>
    </w:p>
    <w:p w14:paraId="11238B09" w14:textId="77777777" w:rsidR="007E13D8" w:rsidRPr="00F112BC" w:rsidRDefault="007E13D8" w:rsidP="007E13D8">
      <w:pPr>
        <w:pStyle w:val="NormalWeb"/>
        <w:shd w:val="clear" w:color="auto" w:fill="FFFFFF"/>
        <w:spacing w:before="90" w:beforeAutospacing="0" w:after="90" w:afterAutospacing="0"/>
        <w:rPr>
          <w:color w:val="1C1E21"/>
          <w:sz w:val="21"/>
          <w:szCs w:val="21"/>
        </w:rPr>
      </w:pPr>
      <w:r w:rsidRPr="00F112BC">
        <w:rPr>
          <w:color w:val="1C1E21"/>
          <w:sz w:val="21"/>
          <w:szCs w:val="21"/>
        </w:rPr>
        <w:t>Et tue l’atmosphère !</w:t>
      </w:r>
    </w:p>
    <w:p w14:paraId="1B998AB3"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Heureusement l'</w:t>
      </w:r>
      <w:proofErr w:type="spellStart"/>
      <w:r w:rsidRPr="00F112BC">
        <w:rPr>
          <w:color w:val="1C1E21"/>
          <w:sz w:val="21"/>
          <w:szCs w:val="21"/>
        </w:rPr>
        <w:t>haïmoureux</w:t>
      </w:r>
      <w:proofErr w:type="spellEnd"/>
      <w:r w:rsidRPr="00F112BC">
        <w:rPr>
          <w:color w:val="1C1E21"/>
          <w:sz w:val="21"/>
          <w:szCs w:val="21"/>
        </w:rPr>
        <w:t xml:space="preserve"> peut par l'éveil,</w:t>
      </w:r>
      <w:r w:rsidRPr="00F112BC">
        <w:rPr>
          <w:color w:val="1C1E21"/>
          <w:sz w:val="21"/>
          <w:szCs w:val="21"/>
        </w:rPr>
        <w:br/>
        <w:t>Se transformer en amoureux,</w:t>
      </w:r>
      <w:r w:rsidRPr="00F112BC">
        <w:rPr>
          <w:color w:val="1C1E21"/>
          <w:sz w:val="21"/>
          <w:szCs w:val="21"/>
        </w:rPr>
        <w:br/>
        <w:t>Question de regard, question de profondeur,</w:t>
      </w:r>
    </w:p>
    <w:p w14:paraId="6C6AB1DE" w14:textId="77777777" w:rsidR="00EE5F96" w:rsidRPr="00F112BC" w:rsidRDefault="00EE5F96" w:rsidP="00EE5F96">
      <w:pPr>
        <w:pStyle w:val="NormalWeb"/>
        <w:shd w:val="clear" w:color="auto" w:fill="FFFFFF"/>
        <w:spacing w:before="0" w:beforeAutospacing="0" w:after="90" w:afterAutospacing="0"/>
        <w:rPr>
          <w:color w:val="1C1E21"/>
          <w:sz w:val="21"/>
          <w:szCs w:val="21"/>
        </w:rPr>
      </w:pPr>
      <w:r w:rsidRPr="00F112BC">
        <w:rPr>
          <w:color w:val="1C1E21"/>
          <w:sz w:val="21"/>
          <w:szCs w:val="21"/>
        </w:rPr>
        <w:t>Question de souffrance, question de douleur,</w:t>
      </w:r>
      <w:r w:rsidRPr="00F112BC">
        <w:rPr>
          <w:color w:val="1C1E21"/>
          <w:sz w:val="21"/>
          <w:szCs w:val="21"/>
        </w:rPr>
        <w:br/>
        <w:t>Question de persistance de leurres,</w:t>
      </w:r>
      <w:r w:rsidRPr="00F112BC">
        <w:rPr>
          <w:color w:val="1C1E21"/>
          <w:sz w:val="21"/>
          <w:szCs w:val="21"/>
        </w:rPr>
        <w:br/>
        <w:t>Et surtout de volonté d'être à l'heure !!!</w:t>
      </w:r>
    </w:p>
    <w:p w14:paraId="54367E5E" w14:textId="77777777" w:rsidR="007E13D8" w:rsidRPr="00F112BC" w:rsidRDefault="007E13D8">
      <w:pPr>
        <w:spacing w:after="160" w:line="259" w:lineRule="auto"/>
      </w:pPr>
      <w:r w:rsidRPr="00F112BC">
        <w:br w:type="page"/>
      </w:r>
    </w:p>
    <w:p w14:paraId="499ACB91" w14:textId="77777777" w:rsidR="00EE5F96" w:rsidRPr="00F112BC" w:rsidRDefault="00EE5F96" w:rsidP="00EE5F96">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DYSLEXIE SENTIMENTALE,</w:t>
      </w:r>
    </w:p>
    <w:p w14:paraId="52805756" w14:textId="77777777" w:rsidR="00E42941" w:rsidRPr="00F112BC" w:rsidRDefault="00EE5F96" w:rsidP="00E42941">
      <w:pPr>
        <w:pStyle w:val="NormalWeb"/>
        <w:shd w:val="clear" w:color="auto" w:fill="FFFFFF"/>
        <w:spacing w:before="90" w:beforeAutospacing="0" w:after="90" w:afterAutospacing="0"/>
        <w:rPr>
          <w:rStyle w:val="textexposedshow"/>
          <w:color w:val="1C1E21"/>
          <w:sz w:val="21"/>
          <w:szCs w:val="21"/>
        </w:rPr>
      </w:pPr>
      <w:r w:rsidRPr="00F112BC">
        <w:rPr>
          <w:color w:val="1C1E21"/>
          <w:sz w:val="21"/>
          <w:szCs w:val="21"/>
        </w:rPr>
        <w:t>Tu dire ce que je veux vois,</w:t>
      </w:r>
      <w:r w:rsidRPr="00F112BC">
        <w:rPr>
          <w:color w:val="1C1E21"/>
          <w:sz w:val="21"/>
          <w:szCs w:val="21"/>
        </w:rPr>
        <w:br/>
        <w:t xml:space="preserve">Ma voix est </w:t>
      </w:r>
      <w:proofErr w:type="spellStart"/>
      <w:r w:rsidRPr="00F112BC">
        <w:rPr>
          <w:color w:val="1C1E21"/>
          <w:sz w:val="21"/>
          <w:szCs w:val="21"/>
        </w:rPr>
        <w:t>flouttée</w:t>
      </w:r>
      <w:proofErr w:type="spellEnd"/>
      <w:r w:rsidRPr="00F112BC">
        <w:rPr>
          <w:color w:val="1C1E21"/>
          <w:sz w:val="21"/>
          <w:szCs w:val="21"/>
        </w:rPr>
        <w:t>,</w:t>
      </w:r>
      <w:r w:rsidRPr="00F112BC">
        <w:rPr>
          <w:color w:val="1C1E21"/>
          <w:sz w:val="21"/>
          <w:szCs w:val="21"/>
        </w:rPr>
        <w:br/>
        <w:t>Elle flotte un drapeau comme,</w:t>
      </w:r>
      <w:r w:rsidRPr="00F112BC">
        <w:rPr>
          <w:color w:val="1C1E21"/>
          <w:sz w:val="21"/>
          <w:szCs w:val="21"/>
        </w:rPr>
        <w:br/>
      </w:r>
      <w:r w:rsidRPr="00F112BC">
        <w:rPr>
          <w:rStyle w:val="textexposedshow"/>
          <w:color w:val="1C1E21"/>
          <w:sz w:val="21"/>
          <w:szCs w:val="21"/>
        </w:rPr>
        <w:t>Communication parasitée,</w:t>
      </w:r>
      <w:r w:rsidRPr="00F112BC">
        <w:rPr>
          <w:color w:val="1C1E21"/>
          <w:sz w:val="21"/>
          <w:szCs w:val="21"/>
        </w:rPr>
        <w:br/>
      </w:r>
      <w:r w:rsidRPr="00F112BC">
        <w:rPr>
          <w:rStyle w:val="textexposedshow"/>
          <w:color w:val="1C1E21"/>
          <w:sz w:val="21"/>
          <w:szCs w:val="21"/>
        </w:rPr>
        <w:t>Je plus comprends les sentiments,</w:t>
      </w:r>
      <w:r w:rsidRPr="00F112BC">
        <w:rPr>
          <w:color w:val="1C1E21"/>
          <w:sz w:val="21"/>
          <w:szCs w:val="21"/>
        </w:rPr>
        <w:br/>
      </w:r>
      <w:r w:rsidRPr="00F112BC">
        <w:rPr>
          <w:rStyle w:val="textexposedshow"/>
          <w:color w:val="1C1E21"/>
          <w:sz w:val="21"/>
          <w:szCs w:val="21"/>
        </w:rPr>
        <w:t>J’ai au ventre mal,</w:t>
      </w:r>
      <w:r w:rsidRPr="00F112BC">
        <w:rPr>
          <w:color w:val="1C1E21"/>
          <w:sz w:val="21"/>
          <w:szCs w:val="21"/>
        </w:rPr>
        <w:br/>
      </w:r>
      <w:r w:rsidRPr="00F112BC">
        <w:rPr>
          <w:rStyle w:val="textexposedshow"/>
          <w:color w:val="1C1E21"/>
          <w:sz w:val="21"/>
          <w:szCs w:val="21"/>
        </w:rPr>
        <w:t>Me manque le sens, le vrai,</w:t>
      </w:r>
      <w:r w:rsidRPr="00F112BC">
        <w:rPr>
          <w:color w:val="1C1E21"/>
          <w:sz w:val="21"/>
          <w:szCs w:val="21"/>
        </w:rPr>
        <w:br/>
      </w:r>
      <w:r w:rsidRPr="00F112BC">
        <w:rPr>
          <w:rStyle w:val="textexposedshow"/>
          <w:color w:val="1C1E21"/>
          <w:sz w:val="21"/>
          <w:szCs w:val="21"/>
        </w:rPr>
        <w:t>Du cœur celui où parle le cœur pur,</w:t>
      </w:r>
      <w:r w:rsidRPr="00F112BC">
        <w:rPr>
          <w:color w:val="1C1E21"/>
          <w:sz w:val="21"/>
          <w:szCs w:val="21"/>
        </w:rPr>
        <w:br/>
      </w:r>
      <w:r w:rsidRPr="00F112BC">
        <w:rPr>
          <w:rStyle w:val="textexposedshow"/>
          <w:color w:val="1C1E21"/>
          <w:sz w:val="21"/>
          <w:szCs w:val="21"/>
        </w:rPr>
        <w:t>Répondant en dur œuf, j’ai appris à transformer</w:t>
      </w:r>
      <w:r w:rsidRPr="00F112BC">
        <w:rPr>
          <w:color w:val="1C1E21"/>
          <w:sz w:val="21"/>
          <w:szCs w:val="21"/>
        </w:rPr>
        <w:br/>
      </w:r>
      <w:r w:rsidRPr="00F112BC">
        <w:rPr>
          <w:rStyle w:val="textexposedshow"/>
          <w:color w:val="1C1E21"/>
          <w:sz w:val="21"/>
          <w:szCs w:val="21"/>
        </w:rPr>
        <w:t>Le beurre en la crémière, la vérité à l’envers…</w:t>
      </w:r>
      <w:r w:rsidRPr="00F112BC">
        <w:rPr>
          <w:color w:val="1C1E21"/>
          <w:sz w:val="21"/>
          <w:szCs w:val="21"/>
        </w:rPr>
        <w:br/>
      </w:r>
      <w:r w:rsidRPr="00F112BC">
        <w:rPr>
          <w:rStyle w:val="textexposedshow"/>
          <w:color w:val="1C1E21"/>
          <w:sz w:val="21"/>
          <w:szCs w:val="21"/>
        </w:rPr>
        <w:t>Tu dire ce que je vois !</w:t>
      </w:r>
      <w:r w:rsidRPr="00F112BC">
        <w:rPr>
          <w:color w:val="1C1E21"/>
          <w:sz w:val="21"/>
          <w:szCs w:val="21"/>
        </w:rPr>
        <w:br/>
      </w:r>
      <w:r w:rsidRPr="00F112BC">
        <w:rPr>
          <w:rStyle w:val="textexposedshow"/>
          <w:color w:val="1C1E21"/>
          <w:sz w:val="21"/>
          <w:szCs w:val="21"/>
        </w:rPr>
        <w:t>Je veux la crémière, le beurre et le lait,</w:t>
      </w:r>
      <w:r w:rsidRPr="00F112BC">
        <w:rPr>
          <w:color w:val="1C1E21"/>
          <w:sz w:val="21"/>
          <w:szCs w:val="21"/>
        </w:rPr>
        <w:br/>
      </w:r>
      <w:r w:rsidRPr="00F112BC">
        <w:rPr>
          <w:rStyle w:val="textexposedshow"/>
          <w:color w:val="1C1E21"/>
          <w:sz w:val="21"/>
          <w:szCs w:val="21"/>
        </w:rPr>
        <w:t xml:space="preserve">Sans savoir jamais où </w:t>
      </w:r>
      <w:proofErr w:type="spellStart"/>
      <w:r w:rsidRPr="00F112BC">
        <w:rPr>
          <w:rStyle w:val="textexposedshow"/>
          <w:color w:val="1C1E21"/>
          <w:sz w:val="21"/>
          <w:szCs w:val="21"/>
        </w:rPr>
        <w:t>vais je</w:t>
      </w:r>
      <w:proofErr w:type="spellEnd"/>
      <w:r w:rsidRPr="00F112BC">
        <w:rPr>
          <w:rStyle w:val="textexposedshow"/>
          <w:color w:val="1C1E21"/>
          <w:sz w:val="21"/>
          <w:szCs w:val="21"/>
        </w:rPr>
        <w:t>,</w:t>
      </w:r>
      <w:r w:rsidRPr="00F112BC">
        <w:rPr>
          <w:color w:val="1C1E21"/>
          <w:sz w:val="21"/>
          <w:szCs w:val="21"/>
        </w:rPr>
        <w:br/>
      </w:r>
      <w:r w:rsidRPr="00F112BC">
        <w:rPr>
          <w:rStyle w:val="textexposedshow"/>
          <w:color w:val="1C1E21"/>
          <w:sz w:val="21"/>
          <w:szCs w:val="21"/>
        </w:rPr>
        <w:t>A l’envers je marche,</w:t>
      </w:r>
      <w:r w:rsidRPr="00F112BC">
        <w:rPr>
          <w:color w:val="1C1E21"/>
          <w:sz w:val="21"/>
          <w:szCs w:val="21"/>
        </w:rPr>
        <w:br/>
      </w:r>
      <w:r w:rsidRPr="00F112BC">
        <w:rPr>
          <w:rStyle w:val="textexposedshow"/>
          <w:color w:val="1C1E21"/>
          <w:sz w:val="21"/>
          <w:szCs w:val="21"/>
        </w:rPr>
        <w:t>A l’endroit je crains…</w:t>
      </w:r>
      <w:r w:rsidRPr="00F112BC">
        <w:rPr>
          <w:color w:val="1C1E21"/>
          <w:sz w:val="21"/>
          <w:szCs w:val="21"/>
        </w:rPr>
        <w:br/>
      </w:r>
      <w:r w:rsidRPr="00F112BC">
        <w:rPr>
          <w:rStyle w:val="textexposedshow"/>
          <w:color w:val="1C1E21"/>
          <w:sz w:val="21"/>
          <w:szCs w:val="21"/>
        </w:rPr>
        <w:t>Je de la réalité craint le jeu,</w:t>
      </w:r>
      <w:r w:rsidRPr="00F112BC">
        <w:rPr>
          <w:color w:val="1C1E21"/>
          <w:sz w:val="21"/>
          <w:szCs w:val="21"/>
        </w:rPr>
        <w:br/>
      </w:r>
      <w:r w:rsidRPr="00F112BC">
        <w:rPr>
          <w:rStyle w:val="textexposedshow"/>
          <w:color w:val="1C1E21"/>
          <w:sz w:val="21"/>
          <w:szCs w:val="21"/>
        </w:rPr>
        <w:t>De ce Je qui me dit d’être moi,</w:t>
      </w:r>
      <w:r w:rsidRPr="00F112BC">
        <w:rPr>
          <w:color w:val="1C1E21"/>
          <w:sz w:val="21"/>
          <w:szCs w:val="21"/>
        </w:rPr>
        <w:br/>
      </w:r>
      <w:r w:rsidRPr="00F112BC">
        <w:rPr>
          <w:rStyle w:val="textexposedshow"/>
          <w:color w:val="1C1E21"/>
          <w:sz w:val="21"/>
          <w:szCs w:val="21"/>
        </w:rPr>
        <w:t>Alors je glisse à défaut vers le tripot,</w:t>
      </w:r>
      <w:r w:rsidRPr="00F112BC">
        <w:rPr>
          <w:color w:val="1C1E21"/>
          <w:sz w:val="21"/>
          <w:szCs w:val="21"/>
        </w:rPr>
        <w:br/>
      </w:r>
      <w:r w:rsidRPr="00F112BC">
        <w:rPr>
          <w:rStyle w:val="textexposedshow"/>
          <w:color w:val="1C1E21"/>
          <w:sz w:val="21"/>
          <w:szCs w:val="21"/>
        </w:rPr>
        <w:t>Où les mots deviennent maux,</w:t>
      </w:r>
      <w:r w:rsidRPr="00F112BC">
        <w:rPr>
          <w:color w:val="1C1E21"/>
          <w:sz w:val="21"/>
          <w:szCs w:val="21"/>
        </w:rPr>
        <w:br/>
      </w:r>
      <w:r w:rsidRPr="00F112BC">
        <w:rPr>
          <w:rStyle w:val="textexposedshow"/>
          <w:color w:val="1C1E21"/>
          <w:sz w:val="21"/>
          <w:szCs w:val="21"/>
        </w:rPr>
        <w:t>Le sentiment ment, et les émotions terminent en compote,</w:t>
      </w:r>
      <w:r w:rsidRPr="00F112BC">
        <w:rPr>
          <w:color w:val="1C1E21"/>
          <w:sz w:val="21"/>
          <w:szCs w:val="21"/>
        </w:rPr>
        <w:br/>
      </w:r>
      <w:r w:rsidRPr="00F112BC">
        <w:rPr>
          <w:rStyle w:val="textexposedshow"/>
          <w:color w:val="1C1E21"/>
          <w:sz w:val="21"/>
          <w:szCs w:val="21"/>
        </w:rPr>
        <w:t>D’un jargon qui ne dit son nom jamais,</w:t>
      </w:r>
      <w:r w:rsidRPr="00F112BC">
        <w:rPr>
          <w:color w:val="1C1E21"/>
          <w:sz w:val="21"/>
          <w:szCs w:val="21"/>
        </w:rPr>
        <w:br/>
      </w:r>
      <w:r w:rsidRPr="00F112BC">
        <w:rPr>
          <w:rStyle w:val="textexposedshow"/>
          <w:color w:val="1C1E21"/>
          <w:sz w:val="21"/>
          <w:szCs w:val="21"/>
        </w:rPr>
        <w:t>Parce que retourné !</w:t>
      </w:r>
    </w:p>
    <w:p w14:paraId="20A35A08" w14:textId="77777777" w:rsidR="00EE5F96" w:rsidRPr="00F112BC" w:rsidRDefault="00EE5F96" w:rsidP="00E42941">
      <w:pPr>
        <w:pStyle w:val="NormalWeb"/>
        <w:shd w:val="clear" w:color="auto" w:fill="FFFFFF"/>
        <w:spacing w:before="90" w:beforeAutospacing="0" w:after="90" w:afterAutospacing="0"/>
      </w:pPr>
      <w:r w:rsidRPr="00F112BC">
        <w:br w:type="page"/>
      </w:r>
    </w:p>
    <w:p w14:paraId="35C1ABF0" w14:textId="77777777" w:rsidR="00EE5F96" w:rsidRPr="00F112BC" w:rsidRDefault="00EE5F96">
      <w:pPr>
        <w:spacing w:after="160" w:line="259" w:lineRule="auto"/>
      </w:pPr>
      <w:r w:rsidRPr="00F112BC">
        <w:lastRenderedPageBreak/>
        <w:t>3 février 2013</w:t>
      </w:r>
    </w:p>
    <w:p w14:paraId="61EDF785" w14:textId="77777777" w:rsidR="00EE5F96" w:rsidRPr="00F112BC" w:rsidRDefault="00EE5F96">
      <w:pPr>
        <w:spacing w:after="160" w:line="259" w:lineRule="auto"/>
      </w:pPr>
      <w:r w:rsidRPr="00F112BC">
        <w:br w:type="page"/>
      </w:r>
    </w:p>
    <w:p w14:paraId="013D8149" w14:textId="77777777" w:rsidR="00EE5F96" w:rsidRPr="00F112BC" w:rsidRDefault="00EE5F96">
      <w:pPr>
        <w:spacing w:after="160" w:line="259" w:lineRule="auto"/>
      </w:pPr>
    </w:p>
    <w:p w14:paraId="2F958A70" w14:textId="77777777" w:rsidR="00EE5F96" w:rsidRPr="00F112BC" w:rsidRDefault="00EE5F96" w:rsidP="00EE5F96">
      <w:pPr>
        <w:pStyle w:val="NormalWeb"/>
        <w:shd w:val="clear" w:color="auto" w:fill="FFFFFF"/>
        <w:spacing w:before="0" w:beforeAutospacing="0" w:after="90" w:afterAutospacing="0"/>
        <w:rPr>
          <w:color w:val="1C1E21"/>
          <w:sz w:val="21"/>
          <w:szCs w:val="21"/>
        </w:rPr>
      </w:pPr>
      <w:r w:rsidRPr="00F112BC">
        <w:rPr>
          <w:color w:val="1C1E21"/>
          <w:sz w:val="21"/>
          <w:szCs w:val="21"/>
        </w:rPr>
        <w:t>Tendresse,</w:t>
      </w:r>
    </w:p>
    <w:p w14:paraId="16ECB804"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Tendresse, j’ai crié ton nom,</w:t>
      </w:r>
      <w:r w:rsidRPr="00F112BC">
        <w:rPr>
          <w:color w:val="1C1E21"/>
          <w:sz w:val="21"/>
          <w:szCs w:val="21"/>
        </w:rPr>
        <w:br/>
        <w:t>L’écho me renvoyait de la carne,</w:t>
      </w:r>
      <w:r w:rsidRPr="00F112BC">
        <w:rPr>
          <w:color w:val="1C1E21"/>
          <w:sz w:val="21"/>
          <w:szCs w:val="21"/>
        </w:rPr>
        <w:br/>
        <w:t>Du vieux cheval de Transylvanie,</w:t>
      </w:r>
    </w:p>
    <w:p w14:paraId="125C41D1" w14:textId="77777777" w:rsidR="00EE5F96" w:rsidRPr="00F112BC" w:rsidRDefault="00EE5F96" w:rsidP="00EE5F96">
      <w:pPr>
        <w:pStyle w:val="NormalWeb"/>
        <w:shd w:val="clear" w:color="auto" w:fill="FFFFFF"/>
        <w:spacing w:before="0" w:beforeAutospacing="0" w:after="90" w:afterAutospacing="0"/>
        <w:rPr>
          <w:color w:val="1C1E21"/>
          <w:sz w:val="21"/>
          <w:szCs w:val="21"/>
        </w:rPr>
      </w:pPr>
      <w:r w:rsidRPr="00F112BC">
        <w:rPr>
          <w:color w:val="1C1E21"/>
          <w:sz w:val="21"/>
          <w:szCs w:val="21"/>
        </w:rPr>
        <w:t>Qui servait à faire des spaghettis.</w:t>
      </w:r>
      <w:r w:rsidRPr="00F112BC">
        <w:rPr>
          <w:color w:val="1C1E21"/>
          <w:sz w:val="21"/>
          <w:szCs w:val="21"/>
        </w:rPr>
        <w:br/>
        <w:t>Tendresse, médium de l’allégresse,</w:t>
      </w:r>
      <w:r w:rsidRPr="00F112BC">
        <w:rPr>
          <w:color w:val="1C1E21"/>
          <w:sz w:val="21"/>
          <w:szCs w:val="21"/>
        </w:rPr>
        <w:br/>
        <w:t xml:space="preserve">Tu te situes tellement </w:t>
      </w:r>
      <w:proofErr w:type="spellStart"/>
      <w:r w:rsidRPr="00F112BC">
        <w:rPr>
          <w:color w:val="1C1E21"/>
          <w:sz w:val="21"/>
          <w:szCs w:val="21"/>
        </w:rPr>
        <w:t>au dessus</w:t>
      </w:r>
      <w:proofErr w:type="spellEnd"/>
      <w:r w:rsidRPr="00F112BC">
        <w:rPr>
          <w:color w:val="1C1E21"/>
          <w:sz w:val="21"/>
          <w:szCs w:val="21"/>
        </w:rPr>
        <w:t xml:space="preserve">, </w:t>
      </w:r>
      <w:proofErr w:type="spellStart"/>
      <w:r w:rsidRPr="00F112BC">
        <w:rPr>
          <w:color w:val="1C1E21"/>
          <w:sz w:val="21"/>
          <w:szCs w:val="21"/>
        </w:rPr>
        <w:t>au dessus</w:t>
      </w:r>
      <w:proofErr w:type="spellEnd"/>
      <w:r w:rsidRPr="00F112BC">
        <w:rPr>
          <w:color w:val="1C1E21"/>
          <w:sz w:val="21"/>
          <w:szCs w:val="21"/>
        </w:rPr>
        <w:t xml:space="preserve"> de la fesse,</w:t>
      </w:r>
    </w:p>
    <w:p w14:paraId="7855AE46"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Du spaghetti et de la sauce tomate !</w:t>
      </w:r>
      <w:r w:rsidRPr="00F112BC">
        <w:rPr>
          <w:color w:val="1C1E21"/>
          <w:sz w:val="21"/>
          <w:szCs w:val="21"/>
        </w:rPr>
        <w:br/>
        <w:t>De la fesse de cheval qui fait scandale,</w:t>
      </w:r>
      <w:r w:rsidRPr="00F112BC">
        <w:rPr>
          <w:color w:val="1C1E21"/>
          <w:sz w:val="21"/>
          <w:szCs w:val="21"/>
        </w:rPr>
        <w:br/>
        <w:t xml:space="preserve">Celle qu’on peut bouffer mélangée en </w:t>
      </w:r>
      <w:proofErr w:type="spellStart"/>
      <w:r w:rsidRPr="00F112BC">
        <w:rPr>
          <w:color w:val="1C1E21"/>
          <w:sz w:val="21"/>
          <w:szCs w:val="21"/>
        </w:rPr>
        <w:t>surgélé</w:t>
      </w:r>
      <w:proofErr w:type="spellEnd"/>
      <w:r w:rsidRPr="00F112BC">
        <w:rPr>
          <w:color w:val="1C1E21"/>
          <w:sz w:val="21"/>
          <w:szCs w:val="21"/>
        </w:rPr>
        <w:t>…</w:t>
      </w:r>
    </w:p>
    <w:p w14:paraId="0A0BB698"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A l’</w:t>
      </w:r>
      <w:proofErr w:type="spellStart"/>
      <w:r w:rsidRPr="00F112BC">
        <w:rPr>
          <w:color w:val="1C1E21"/>
          <w:sz w:val="21"/>
          <w:szCs w:val="21"/>
        </w:rPr>
        <w:t>hypodrome</w:t>
      </w:r>
      <w:proofErr w:type="spellEnd"/>
      <w:r w:rsidRPr="00F112BC">
        <w:rPr>
          <w:color w:val="1C1E21"/>
          <w:sz w:val="21"/>
          <w:szCs w:val="21"/>
        </w:rPr>
        <w:t>, l’équidé rapporte de l’oseille,</w:t>
      </w:r>
      <w:r w:rsidRPr="00F112BC">
        <w:rPr>
          <w:color w:val="1C1E21"/>
          <w:sz w:val="21"/>
          <w:szCs w:val="21"/>
        </w:rPr>
        <w:br/>
        <w:t>Dans le plat rajouté à l’oseille,</w:t>
      </w:r>
      <w:r w:rsidRPr="00F112BC">
        <w:rPr>
          <w:color w:val="1C1E21"/>
          <w:sz w:val="21"/>
          <w:szCs w:val="21"/>
        </w:rPr>
        <w:br/>
        <w:t>Il danse le buzz et le flop !</w:t>
      </w:r>
    </w:p>
    <w:p w14:paraId="7E68AA86"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Tendresse, dis partout,</w:t>
      </w:r>
      <w:r w:rsidRPr="00F112BC">
        <w:rPr>
          <w:color w:val="1C1E21"/>
          <w:sz w:val="21"/>
          <w:szCs w:val="21"/>
        </w:rPr>
        <w:br/>
        <w:t>Que le naturel ne doit jamais cesser de supplanter l’artificiel,</w:t>
      </w:r>
      <w:r w:rsidRPr="00F112BC">
        <w:rPr>
          <w:color w:val="1C1E21"/>
          <w:sz w:val="21"/>
          <w:szCs w:val="21"/>
        </w:rPr>
        <w:br/>
        <w:t>Qu’un palot de bonheur vaut mieux qu’un toxique et nébuleux quintal d’animal,</w:t>
      </w:r>
      <w:r w:rsidRPr="00F112BC">
        <w:rPr>
          <w:color w:val="1C1E21"/>
          <w:sz w:val="21"/>
          <w:szCs w:val="21"/>
        </w:rPr>
        <w:br/>
      </w:r>
      <w:proofErr w:type="spellStart"/>
      <w:r w:rsidRPr="00F112BC">
        <w:rPr>
          <w:color w:val="1C1E21"/>
          <w:sz w:val="21"/>
          <w:szCs w:val="21"/>
        </w:rPr>
        <w:t>Soti-il</w:t>
      </w:r>
      <w:proofErr w:type="spellEnd"/>
      <w:r w:rsidRPr="00F112BC">
        <w:rPr>
          <w:color w:val="1C1E21"/>
          <w:sz w:val="21"/>
          <w:szCs w:val="21"/>
        </w:rPr>
        <w:t xml:space="preserve"> aussi sec, dur et impénétrable !</w:t>
      </w:r>
    </w:p>
    <w:p w14:paraId="1062D78F"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La tendresse est humaine,</w:t>
      </w:r>
      <w:r w:rsidRPr="00F112BC">
        <w:rPr>
          <w:color w:val="1C1E21"/>
          <w:sz w:val="21"/>
          <w:szCs w:val="21"/>
        </w:rPr>
        <w:br/>
        <w:t>Produit d’un amour naturel,</w:t>
      </w:r>
      <w:r w:rsidRPr="00F112BC">
        <w:rPr>
          <w:color w:val="1C1E21"/>
          <w:sz w:val="21"/>
          <w:szCs w:val="21"/>
        </w:rPr>
        <w:br/>
        <w:t>Qui ne doit souffrir de la chimérique dureté,</w:t>
      </w:r>
    </w:p>
    <w:p w14:paraId="3AF44C9C"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De l’écorché né,</w:t>
      </w:r>
      <w:r w:rsidRPr="00F112BC">
        <w:rPr>
          <w:color w:val="1C1E21"/>
          <w:sz w:val="21"/>
          <w:szCs w:val="21"/>
        </w:rPr>
        <w:br/>
        <w:t>Enchaîné aux vieux schémas,</w:t>
      </w:r>
      <w:r w:rsidRPr="00F112BC">
        <w:rPr>
          <w:color w:val="1C1E21"/>
          <w:sz w:val="21"/>
          <w:szCs w:val="21"/>
        </w:rPr>
        <w:br/>
        <w:t>Aux stigmates du passé,</w:t>
      </w:r>
    </w:p>
    <w:p w14:paraId="492BD756"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Transformées en blessures aussi patentes que présentes,</w:t>
      </w:r>
      <w:r w:rsidRPr="00F112BC">
        <w:rPr>
          <w:color w:val="1C1E21"/>
          <w:sz w:val="21"/>
          <w:szCs w:val="21"/>
        </w:rPr>
        <w:br/>
        <w:t>Qui ne se déconditionnent jamais du malheur,</w:t>
      </w:r>
      <w:r w:rsidRPr="00F112BC">
        <w:rPr>
          <w:color w:val="1C1E21"/>
          <w:sz w:val="21"/>
          <w:szCs w:val="21"/>
        </w:rPr>
        <w:br/>
        <w:t xml:space="preserve">Afin de faire perpétuer la tradition des </w:t>
      </w:r>
      <w:proofErr w:type="spellStart"/>
      <w:r w:rsidRPr="00F112BC">
        <w:rPr>
          <w:color w:val="1C1E21"/>
          <w:sz w:val="21"/>
          <w:szCs w:val="21"/>
        </w:rPr>
        <w:t>septiques</w:t>
      </w:r>
      <w:proofErr w:type="spellEnd"/>
      <w:r w:rsidRPr="00F112BC">
        <w:rPr>
          <w:color w:val="1C1E21"/>
          <w:sz w:val="21"/>
          <w:szCs w:val="21"/>
        </w:rPr>
        <w:t xml:space="preserve"> en lignées,</w:t>
      </w:r>
    </w:p>
    <w:p w14:paraId="31F0CFD7" w14:textId="77777777" w:rsidR="00EE5F96" w:rsidRPr="00F112BC" w:rsidRDefault="00EE5F96" w:rsidP="00EE5F96">
      <w:pPr>
        <w:pStyle w:val="NormalWeb"/>
        <w:shd w:val="clear" w:color="auto" w:fill="FFFFFF"/>
        <w:spacing w:before="90" w:beforeAutospacing="0" w:after="90" w:afterAutospacing="0"/>
        <w:rPr>
          <w:color w:val="1C1E21"/>
          <w:sz w:val="21"/>
          <w:szCs w:val="21"/>
        </w:rPr>
      </w:pPr>
      <w:r w:rsidRPr="00F112BC">
        <w:rPr>
          <w:color w:val="1C1E21"/>
          <w:sz w:val="21"/>
          <w:szCs w:val="21"/>
        </w:rPr>
        <w:t>Tendresse, tu rimes avec douceur,</w:t>
      </w:r>
      <w:r w:rsidRPr="00F112BC">
        <w:rPr>
          <w:color w:val="1C1E21"/>
          <w:sz w:val="21"/>
          <w:szCs w:val="21"/>
        </w:rPr>
        <w:br/>
        <w:t>Qui s’accorde au bonheur,</w:t>
      </w:r>
      <w:r w:rsidRPr="00F112BC">
        <w:rPr>
          <w:color w:val="1C1E21"/>
          <w:sz w:val="21"/>
          <w:szCs w:val="21"/>
        </w:rPr>
        <w:br/>
        <w:t>A l’</w:t>
      </w:r>
      <w:proofErr w:type="spellStart"/>
      <w:r w:rsidRPr="00F112BC">
        <w:rPr>
          <w:color w:val="1C1E21"/>
          <w:sz w:val="21"/>
          <w:szCs w:val="21"/>
        </w:rPr>
        <w:t>heur</w:t>
      </w:r>
      <w:proofErr w:type="spellEnd"/>
      <w:r w:rsidRPr="00F112BC">
        <w:rPr>
          <w:color w:val="1C1E21"/>
          <w:sz w:val="21"/>
          <w:szCs w:val="21"/>
        </w:rPr>
        <w:t xml:space="preserve"> d’être à l’heure,</w:t>
      </w:r>
      <w:r w:rsidRPr="00F112BC">
        <w:rPr>
          <w:color w:val="1C1E21"/>
          <w:sz w:val="21"/>
          <w:szCs w:val="21"/>
        </w:rPr>
        <w:br/>
        <w:t>Des nobles sentiments…</w:t>
      </w:r>
    </w:p>
    <w:p w14:paraId="7E623D86" w14:textId="77777777" w:rsidR="00EE5F96" w:rsidRPr="00F112BC" w:rsidRDefault="00EE5F96">
      <w:pPr>
        <w:spacing w:after="160" w:line="259" w:lineRule="auto"/>
      </w:pPr>
      <w:r w:rsidRPr="00F112BC">
        <w:br w:type="page"/>
      </w:r>
    </w:p>
    <w:p w14:paraId="19DF3664"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FAUTE AU MATON,</w:t>
      </w:r>
    </w:p>
    <w:p w14:paraId="233665C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surveille ta prison,</w:t>
      </w:r>
      <w:r w:rsidRPr="00F112BC">
        <w:rPr>
          <w:color w:val="1C1E21"/>
          <w:sz w:val="21"/>
          <w:szCs w:val="21"/>
        </w:rPr>
        <w:br/>
        <w:t xml:space="preserve">Celle que tu provoques par tes sombres idées </w:t>
      </w:r>
      <w:proofErr w:type="spellStart"/>
      <w:r w:rsidRPr="00F112BC">
        <w:rPr>
          <w:color w:val="1C1E21"/>
          <w:sz w:val="21"/>
          <w:szCs w:val="21"/>
        </w:rPr>
        <w:t>préfabiquées</w:t>
      </w:r>
      <w:proofErr w:type="spellEnd"/>
      <w:r w:rsidRPr="00F112BC">
        <w:rPr>
          <w:color w:val="1C1E21"/>
          <w:sz w:val="21"/>
          <w:szCs w:val="21"/>
        </w:rPr>
        <w:t>,</w:t>
      </w:r>
      <w:r w:rsidRPr="00F112BC">
        <w:rPr>
          <w:color w:val="1C1E21"/>
          <w:sz w:val="21"/>
          <w:szCs w:val="21"/>
        </w:rPr>
        <w:br/>
        <w:t>Par qui ?</w:t>
      </w:r>
      <w:r w:rsidRPr="00F112BC">
        <w:rPr>
          <w:color w:val="1C1E21"/>
          <w:sz w:val="21"/>
          <w:szCs w:val="21"/>
        </w:rPr>
        <w:br/>
      </w:r>
      <w:r w:rsidRPr="00F112BC">
        <w:rPr>
          <w:rStyle w:val="textexposedshow"/>
          <w:color w:val="1C1E21"/>
          <w:sz w:val="21"/>
          <w:szCs w:val="21"/>
        </w:rPr>
        <w:t>Par la peur, la peur d’aimer, de comprendre et du bonheur !</w:t>
      </w:r>
    </w:p>
    <w:p w14:paraId="78EB801F"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La faute au maton,</w:t>
      </w:r>
      <w:r w:rsidRPr="00F112BC">
        <w:rPr>
          <w:color w:val="1C1E21"/>
          <w:sz w:val="21"/>
          <w:szCs w:val="21"/>
        </w:rPr>
        <w:br/>
        <w:t>Constitue juste une équation,</w:t>
      </w:r>
      <w:r w:rsidRPr="00F112BC">
        <w:rPr>
          <w:color w:val="1C1E21"/>
          <w:sz w:val="21"/>
          <w:szCs w:val="21"/>
        </w:rPr>
        <w:br/>
        <w:t>Qui te met en face de la vérité :</w:t>
      </w:r>
    </w:p>
    <w:p w14:paraId="7D9F16A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a tort,</w:t>
      </w:r>
      <w:r w:rsidRPr="00F112BC">
        <w:rPr>
          <w:color w:val="1C1E21"/>
          <w:sz w:val="21"/>
          <w:szCs w:val="21"/>
        </w:rPr>
        <w:br/>
        <w:t>Et l ‘amour le sait !</w:t>
      </w:r>
      <w:r w:rsidRPr="00F112BC">
        <w:rPr>
          <w:color w:val="1C1E21"/>
          <w:sz w:val="21"/>
          <w:szCs w:val="21"/>
        </w:rPr>
        <w:br/>
        <w:t>Le maton, ton surveillant qui a tort devient alors matador…</w:t>
      </w:r>
    </w:p>
    <w:p w14:paraId="5B33F19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Inversion faisant ! Faisan, comme l’oiseau qui se fait tirer</w:t>
      </w:r>
      <w:r w:rsidRPr="00F112BC">
        <w:rPr>
          <w:color w:val="1C1E21"/>
          <w:sz w:val="21"/>
          <w:szCs w:val="21"/>
        </w:rPr>
        <w:br/>
        <w:t>En feignant à la fois de devenir coupable et innocent !!!</w:t>
      </w:r>
      <w:r w:rsidRPr="00F112BC">
        <w:rPr>
          <w:color w:val="1C1E21"/>
          <w:sz w:val="21"/>
          <w:szCs w:val="21"/>
        </w:rPr>
        <w:br/>
      </w:r>
      <w:proofErr w:type="gramStart"/>
      <w:r w:rsidRPr="00F112BC">
        <w:rPr>
          <w:color w:val="1C1E21"/>
          <w:sz w:val="21"/>
          <w:szCs w:val="21"/>
        </w:rPr>
        <w:t>Au final</w:t>
      </w:r>
      <w:proofErr w:type="gramEnd"/>
      <w:r w:rsidRPr="00F112BC">
        <w:rPr>
          <w:color w:val="1C1E21"/>
          <w:sz w:val="21"/>
          <w:szCs w:val="21"/>
        </w:rPr>
        <w:t>, ton maton c’est quand même un mort !</w:t>
      </w:r>
      <w:r w:rsidRPr="00F112BC">
        <w:rPr>
          <w:color w:val="1C1E21"/>
          <w:sz w:val="21"/>
          <w:szCs w:val="21"/>
        </w:rPr>
        <w:br/>
        <w:t>La Vérité si je mens (épisode 99)…</w:t>
      </w:r>
    </w:p>
    <w:p w14:paraId="72C7CBE6"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épée à </w:t>
      </w:r>
      <w:proofErr w:type="spellStart"/>
      <w:r w:rsidRPr="00F112BC">
        <w:rPr>
          <w:color w:val="1C1E21"/>
          <w:sz w:val="21"/>
          <w:szCs w:val="21"/>
        </w:rPr>
        <w:t>à</w:t>
      </w:r>
      <w:proofErr w:type="spellEnd"/>
      <w:r w:rsidRPr="00F112BC">
        <w:rPr>
          <w:color w:val="1C1E21"/>
          <w:sz w:val="21"/>
          <w:szCs w:val="21"/>
        </w:rPr>
        <w:t xml:space="preserve"> la main, l’ inconscient du maton va tenter de transgresser, d’occire</w:t>
      </w:r>
      <w:r w:rsidRPr="00F112BC">
        <w:rPr>
          <w:color w:val="1C1E21"/>
          <w:sz w:val="21"/>
          <w:szCs w:val="21"/>
        </w:rPr>
        <w:br/>
        <w:t>Et de transpercer la vie (La Vérité si je mens-épisode cent !).</w:t>
      </w:r>
      <w:r w:rsidRPr="00F112BC">
        <w:rPr>
          <w:color w:val="1C1E21"/>
          <w:sz w:val="21"/>
          <w:szCs w:val="21"/>
        </w:rPr>
        <w:br/>
        <w:t xml:space="preserve">La faute au maton : c’est la faute au surmoi, l’instance </w:t>
      </w:r>
      <w:proofErr w:type="spellStart"/>
      <w:r w:rsidRPr="00F112BC">
        <w:rPr>
          <w:color w:val="1C1E21"/>
          <w:sz w:val="21"/>
          <w:szCs w:val="21"/>
        </w:rPr>
        <w:t>jugeante</w:t>
      </w:r>
      <w:proofErr w:type="spellEnd"/>
      <w:r w:rsidRPr="00F112BC">
        <w:rPr>
          <w:color w:val="1C1E21"/>
          <w:sz w:val="21"/>
          <w:szCs w:val="21"/>
        </w:rPr>
        <w:t xml:space="preserve"> et </w:t>
      </w:r>
      <w:proofErr w:type="spellStart"/>
      <w:r w:rsidRPr="00F112BC">
        <w:rPr>
          <w:color w:val="1C1E21"/>
          <w:sz w:val="21"/>
          <w:szCs w:val="21"/>
        </w:rPr>
        <w:t>condamnante</w:t>
      </w:r>
      <w:proofErr w:type="spellEnd"/>
      <w:r w:rsidRPr="00F112BC">
        <w:rPr>
          <w:color w:val="1C1E21"/>
          <w:sz w:val="21"/>
          <w:szCs w:val="21"/>
        </w:rPr>
        <w:t>…</w:t>
      </w:r>
      <w:r w:rsidRPr="00F112BC">
        <w:rPr>
          <w:color w:val="1C1E21"/>
          <w:sz w:val="21"/>
          <w:szCs w:val="21"/>
        </w:rPr>
        <w:br/>
        <w:t>Et à l’inconscient qui valide l’arnaque, la truanderie !</w:t>
      </w:r>
    </w:p>
    <w:p w14:paraId="75E63089"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Or, l’amour ne surveille point, mais vit…</w:t>
      </w:r>
      <w:r w:rsidRPr="00F112BC">
        <w:rPr>
          <w:color w:val="1C1E21"/>
          <w:sz w:val="21"/>
          <w:szCs w:val="21"/>
        </w:rPr>
        <w:br/>
        <w:t>Juste, il s’agit de sa nature…</w:t>
      </w:r>
      <w:r w:rsidRPr="00F112BC">
        <w:rPr>
          <w:color w:val="1C1E21"/>
          <w:sz w:val="21"/>
          <w:szCs w:val="21"/>
        </w:rPr>
        <w:br/>
        <w:t>Le reste n’est que conjectures…</w:t>
      </w:r>
    </w:p>
    <w:p w14:paraId="1AE0ECE3"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empereur de ta peur,</w:t>
      </w:r>
      <w:r w:rsidRPr="00F112BC">
        <w:rPr>
          <w:color w:val="1C1E21"/>
          <w:sz w:val="21"/>
          <w:szCs w:val="21"/>
        </w:rPr>
        <w:br/>
        <w:t>Se bat pour éloigner de toi,</w:t>
      </w:r>
      <w:r w:rsidRPr="00F112BC">
        <w:rPr>
          <w:color w:val="1C1E21"/>
          <w:sz w:val="21"/>
          <w:szCs w:val="21"/>
        </w:rPr>
        <w:br/>
        <w:t>L’amour toujours…</w:t>
      </w:r>
    </w:p>
    <w:p w14:paraId="41EC705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elui qui te fait à jamais grandir…</w:t>
      </w:r>
      <w:r w:rsidRPr="00F112BC">
        <w:rPr>
          <w:color w:val="1C1E21"/>
          <w:sz w:val="21"/>
          <w:szCs w:val="21"/>
        </w:rPr>
        <w:br/>
        <w:t>Se doit toujours d’être ton feu, ta lumière, ta chaleur,</w:t>
      </w:r>
      <w:r w:rsidRPr="00F112BC">
        <w:rPr>
          <w:color w:val="1C1E21"/>
          <w:sz w:val="21"/>
          <w:szCs w:val="21"/>
        </w:rPr>
        <w:br/>
        <w:t>Ton espoir, ta graine qui germinera tard ou tôt…</w:t>
      </w:r>
    </w:p>
    <w:p w14:paraId="269EBC6F"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our peu que tu sois éclairé,</w:t>
      </w:r>
      <w:r w:rsidRPr="00F112BC">
        <w:rPr>
          <w:color w:val="1C1E21"/>
          <w:sz w:val="21"/>
          <w:szCs w:val="21"/>
        </w:rPr>
        <w:br/>
        <w:t>Tu comprendras que la faute au maton,</w:t>
      </w:r>
      <w:r w:rsidRPr="00F112BC">
        <w:rPr>
          <w:color w:val="1C1E21"/>
          <w:sz w:val="21"/>
          <w:szCs w:val="21"/>
        </w:rPr>
        <w:br/>
        <w:t xml:space="preserve">N’est qu’une photo </w:t>
      </w:r>
      <w:proofErr w:type="spellStart"/>
      <w:r w:rsidRPr="00F112BC">
        <w:rPr>
          <w:color w:val="1C1E21"/>
          <w:sz w:val="21"/>
          <w:szCs w:val="21"/>
        </w:rPr>
        <w:t>râtée</w:t>
      </w:r>
      <w:proofErr w:type="spellEnd"/>
      <w:r w:rsidRPr="00F112BC">
        <w:rPr>
          <w:color w:val="1C1E21"/>
          <w:sz w:val="21"/>
          <w:szCs w:val="21"/>
        </w:rPr>
        <w:t>,</w:t>
      </w:r>
    </w:p>
    <w:p w14:paraId="32AFA759"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arce que tu auras tremblé,</w:t>
      </w:r>
      <w:r w:rsidRPr="00F112BC">
        <w:rPr>
          <w:color w:val="1C1E21"/>
          <w:sz w:val="21"/>
          <w:szCs w:val="21"/>
        </w:rPr>
        <w:br/>
        <w:t>Bougé, tu te seras agité,</w:t>
      </w:r>
      <w:r w:rsidRPr="00F112BC">
        <w:rPr>
          <w:color w:val="1C1E21"/>
          <w:sz w:val="21"/>
          <w:szCs w:val="21"/>
        </w:rPr>
        <w:br/>
        <w:t>Alors le maton te matraquera…</w:t>
      </w:r>
    </w:p>
    <w:p w14:paraId="17B3BD9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son plein gré, il te dira,</w:t>
      </w:r>
      <w:r w:rsidRPr="00F112BC">
        <w:rPr>
          <w:color w:val="1C1E21"/>
          <w:sz w:val="21"/>
          <w:szCs w:val="21"/>
        </w:rPr>
        <w:br/>
        <w:t>Que tu vaux queue dalle, si peu, si rien,</w:t>
      </w:r>
      <w:r w:rsidRPr="00F112BC">
        <w:rPr>
          <w:color w:val="1C1E21"/>
          <w:sz w:val="21"/>
          <w:szCs w:val="21"/>
        </w:rPr>
        <w:br/>
        <w:t>Comme à Damas en ce moment !</w:t>
      </w:r>
    </w:p>
    <w:p w14:paraId="657C8BB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omme lui se sent,</w:t>
      </w:r>
      <w:r w:rsidRPr="00F112BC">
        <w:rPr>
          <w:color w:val="1C1E21"/>
          <w:sz w:val="21"/>
          <w:szCs w:val="21"/>
        </w:rPr>
        <w:br/>
        <w:t xml:space="preserve">Une crotte de cheval pas de chez Shakespeare, mais de chez </w:t>
      </w:r>
      <w:proofErr w:type="spellStart"/>
      <w:r w:rsidRPr="00F112BC">
        <w:rPr>
          <w:color w:val="1C1E21"/>
          <w:sz w:val="21"/>
          <w:szCs w:val="21"/>
        </w:rPr>
        <w:t>Spangherro</w:t>
      </w:r>
      <w:proofErr w:type="spellEnd"/>
      <w:r w:rsidRPr="00F112BC">
        <w:rPr>
          <w:color w:val="1C1E21"/>
          <w:sz w:val="21"/>
          <w:szCs w:val="21"/>
        </w:rPr>
        <w:t xml:space="preserve"> !</w:t>
      </w:r>
      <w:r w:rsidRPr="00F112BC">
        <w:rPr>
          <w:color w:val="1C1E21"/>
          <w:sz w:val="21"/>
          <w:szCs w:val="21"/>
        </w:rPr>
        <w:br/>
        <w:t>La haine n’est juste qu’un flash…</w:t>
      </w:r>
    </w:p>
    <w:p w14:paraId="7609BB9B"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Une illusion qui sort des ténèbres,</w:t>
      </w:r>
      <w:r w:rsidRPr="00F112BC">
        <w:rPr>
          <w:color w:val="1C1E21"/>
          <w:sz w:val="21"/>
          <w:szCs w:val="21"/>
        </w:rPr>
        <w:br/>
        <w:t xml:space="preserve">Ponctuelle, </w:t>
      </w:r>
      <w:proofErr w:type="spellStart"/>
      <w:r w:rsidRPr="00F112BC">
        <w:rPr>
          <w:color w:val="1C1E21"/>
          <w:sz w:val="21"/>
          <w:szCs w:val="21"/>
        </w:rPr>
        <w:t>obéïssant</w:t>
      </w:r>
      <w:proofErr w:type="spellEnd"/>
      <w:r w:rsidRPr="00F112BC">
        <w:rPr>
          <w:color w:val="1C1E21"/>
          <w:sz w:val="21"/>
          <w:szCs w:val="21"/>
        </w:rPr>
        <w:t xml:space="preserve"> bêtement à la loi du funèbre…</w:t>
      </w:r>
    </w:p>
    <w:p w14:paraId="6E6F235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Humain, retiens, la faute au maton,</w:t>
      </w:r>
      <w:r w:rsidRPr="00F112BC">
        <w:rPr>
          <w:color w:val="1C1E21"/>
          <w:sz w:val="21"/>
          <w:szCs w:val="21"/>
        </w:rPr>
        <w:br/>
        <w:t>C’est juste une grave illusion…</w:t>
      </w:r>
      <w:r w:rsidRPr="00F112BC">
        <w:rPr>
          <w:color w:val="1C1E21"/>
          <w:sz w:val="21"/>
          <w:szCs w:val="21"/>
        </w:rPr>
        <w:br/>
        <w:t>Qui t’éloigne du bien, du bon, du vrai et du pur !!!!</w:t>
      </w:r>
    </w:p>
    <w:p w14:paraId="38ACA2F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ois toi, et tais-toi pas,</w:t>
      </w:r>
      <w:r w:rsidRPr="00F112BC">
        <w:rPr>
          <w:color w:val="1C1E21"/>
          <w:sz w:val="21"/>
          <w:szCs w:val="21"/>
        </w:rPr>
        <w:br/>
        <w:t xml:space="preserve">Mais sois </w:t>
      </w:r>
      <w:proofErr w:type="spellStart"/>
      <w:r w:rsidRPr="00F112BC">
        <w:rPr>
          <w:color w:val="1C1E21"/>
          <w:sz w:val="21"/>
          <w:szCs w:val="21"/>
        </w:rPr>
        <w:t>always</w:t>
      </w:r>
      <w:proofErr w:type="spellEnd"/>
      <w:r w:rsidRPr="00F112BC">
        <w:rPr>
          <w:color w:val="1C1E21"/>
          <w:sz w:val="21"/>
          <w:szCs w:val="21"/>
        </w:rPr>
        <w:t xml:space="preserve"> toi,</w:t>
      </w:r>
      <w:r w:rsidRPr="00F112BC">
        <w:rPr>
          <w:color w:val="1C1E21"/>
          <w:sz w:val="21"/>
          <w:szCs w:val="21"/>
        </w:rPr>
        <w:br/>
        <w:t>Quand tu es avachi, redresse-toi !</w:t>
      </w:r>
    </w:p>
    <w:p w14:paraId="51F3D0A4" w14:textId="77777777" w:rsidR="00E42941" w:rsidRPr="00F112BC" w:rsidRDefault="00E42941" w:rsidP="00E42941">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Choukrane</w:t>
      </w:r>
      <w:proofErr w:type="spellEnd"/>
      <w:r w:rsidRPr="00F112BC">
        <w:rPr>
          <w:color w:val="1C1E21"/>
          <w:sz w:val="21"/>
          <w:szCs w:val="21"/>
        </w:rPr>
        <w:t xml:space="preserve">, </w:t>
      </w:r>
      <w:proofErr w:type="spellStart"/>
      <w:r w:rsidRPr="00F112BC">
        <w:rPr>
          <w:color w:val="1C1E21"/>
          <w:sz w:val="21"/>
          <w:szCs w:val="21"/>
        </w:rPr>
        <w:t>please</w:t>
      </w:r>
      <w:proofErr w:type="spellEnd"/>
      <w:r w:rsidRPr="00F112BC">
        <w:rPr>
          <w:color w:val="1C1E21"/>
          <w:sz w:val="21"/>
          <w:szCs w:val="21"/>
        </w:rPr>
        <w:t xml:space="preserve">, </w:t>
      </w:r>
      <w:proofErr w:type="spellStart"/>
      <w:r w:rsidRPr="00F112BC">
        <w:rPr>
          <w:color w:val="1C1E21"/>
          <w:sz w:val="21"/>
          <w:szCs w:val="21"/>
        </w:rPr>
        <w:t>tauda</w:t>
      </w:r>
      <w:proofErr w:type="spellEnd"/>
      <w:r w:rsidRPr="00F112BC">
        <w:rPr>
          <w:color w:val="1C1E21"/>
          <w:sz w:val="21"/>
          <w:szCs w:val="21"/>
        </w:rPr>
        <w:t xml:space="preserve"> </w:t>
      </w:r>
      <w:proofErr w:type="spellStart"/>
      <w:r w:rsidRPr="00F112BC">
        <w:rPr>
          <w:color w:val="1C1E21"/>
          <w:sz w:val="21"/>
          <w:szCs w:val="21"/>
        </w:rPr>
        <w:t>rabbat</w:t>
      </w:r>
      <w:proofErr w:type="spellEnd"/>
      <w:r w:rsidRPr="00F112BC">
        <w:rPr>
          <w:color w:val="1C1E21"/>
          <w:sz w:val="21"/>
          <w:szCs w:val="21"/>
        </w:rPr>
        <w:t xml:space="preserve"> !</w:t>
      </w:r>
    </w:p>
    <w:p w14:paraId="1197FC4C" w14:textId="77777777" w:rsidR="00E42941" w:rsidRPr="00F112BC" w:rsidRDefault="00E42941">
      <w:pPr>
        <w:spacing w:after="160" w:line="259" w:lineRule="auto"/>
      </w:pPr>
      <w:r w:rsidRPr="00F112BC">
        <w:br w:type="page"/>
      </w:r>
    </w:p>
    <w:p w14:paraId="0EB6A57C"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FAUTE AU MATON (VERSION TERMINEE, CONSEILLEE)...</w:t>
      </w:r>
    </w:p>
    <w:p w14:paraId="0FF7508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A FAUTE AU MATON,</w:t>
      </w:r>
    </w:p>
    <w:p w14:paraId="1DD913A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surveille ta prison,</w:t>
      </w:r>
      <w:r w:rsidRPr="00F112BC">
        <w:rPr>
          <w:color w:val="1C1E21"/>
          <w:sz w:val="21"/>
          <w:szCs w:val="21"/>
        </w:rPr>
        <w:br/>
      </w:r>
      <w:r w:rsidRPr="00F112BC">
        <w:rPr>
          <w:rStyle w:val="textexposedshow"/>
          <w:color w:val="1C1E21"/>
          <w:sz w:val="21"/>
          <w:szCs w:val="21"/>
        </w:rPr>
        <w:t xml:space="preserve">Celle que tu provoques par tes sombres idées </w:t>
      </w:r>
      <w:proofErr w:type="spellStart"/>
      <w:r w:rsidRPr="00F112BC">
        <w:rPr>
          <w:rStyle w:val="textexposedshow"/>
          <w:color w:val="1C1E21"/>
          <w:sz w:val="21"/>
          <w:szCs w:val="21"/>
        </w:rPr>
        <w:t>préfabiquées</w:t>
      </w:r>
      <w:proofErr w:type="spellEnd"/>
      <w:r w:rsidRPr="00F112BC">
        <w:rPr>
          <w:rStyle w:val="textexposedshow"/>
          <w:color w:val="1C1E21"/>
          <w:sz w:val="21"/>
          <w:szCs w:val="21"/>
        </w:rPr>
        <w:t>,</w:t>
      </w:r>
      <w:r w:rsidRPr="00F112BC">
        <w:rPr>
          <w:color w:val="1C1E21"/>
          <w:sz w:val="21"/>
          <w:szCs w:val="21"/>
        </w:rPr>
        <w:br/>
      </w:r>
      <w:r w:rsidRPr="00F112BC">
        <w:rPr>
          <w:rStyle w:val="textexposedshow"/>
          <w:color w:val="1C1E21"/>
          <w:sz w:val="21"/>
          <w:szCs w:val="21"/>
        </w:rPr>
        <w:t>Par qui ?</w:t>
      </w:r>
      <w:r w:rsidRPr="00F112BC">
        <w:rPr>
          <w:color w:val="1C1E21"/>
          <w:sz w:val="21"/>
          <w:szCs w:val="21"/>
        </w:rPr>
        <w:br/>
      </w:r>
      <w:r w:rsidRPr="00F112BC">
        <w:rPr>
          <w:rStyle w:val="textexposedshow"/>
          <w:color w:val="1C1E21"/>
          <w:sz w:val="21"/>
          <w:szCs w:val="21"/>
        </w:rPr>
        <w:t>Par la peur, la peur d’aimer, de comprendre et du bonheur !</w:t>
      </w:r>
    </w:p>
    <w:p w14:paraId="2BD3A185"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La faute au maton,</w:t>
      </w:r>
      <w:r w:rsidRPr="00F112BC">
        <w:rPr>
          <w:color w:val="1C1E21"/>
          <w:sz w:val="21"/>
          <w:szCs w:val="21"/>
        </w:rPr>
        <w:br/>
        <w:t>Constitue juste une équation,</w:t>
      </w:r>
      <w:r w:rsidRPr="00F112BC">
        <w:rPr>
          <w:color w:val="1C1E21"/>
          <w:sz w:val="21"/>
          <w:szCs w:val="21"/>
        </w:rPr>
        <w:br/>
        <w:t>Qui te met en face de la vérité :</w:t>
      </w:r>
    </w:p>
    <w:p w14:paraId="70E8397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a tort,</w:t>
      </w:r>
      <w:r w:rsidRPr="00F112BC">
        <w:rPr>
          <w:color w:val="1C1E21"/>
          <w:sz w:val="21"/>
          <w:szCs w:val="21"/>
        </w:rPr>
        <w:br/>
        <w:t>Et l ‘amour le sait !</w:t>
      </w:r>
      <w:r w:rsidRPr="00F112BC">
        <w:rPr>
          <w:color w:val="1C1E21"/>
          <w:sz w:val="21"/>
          <w:szCs w:val="21"/>
        </w:rPr>
        <w:br/>
        <w:t>Le maton, ton surveillant, ton bouffon de malveillant</w:t>
      </w:r>
      <w:r w:rsidRPr="00F112BC">
        <w:rPr>
          <w:color w:val="1C1E21"/>
          <w:sz w:val="21"/>
          <w:szCs w:val="21"/>
        </w:rPr>
        <w:br/>
      </w:r>
      <w:proofErr w:type="spellStart"/>
      <w:r w:rsidRPr="00F112BC">
        <w:rPr>
          <w:color w:val="1C1E21"/>
          <w:sz w:val="21"/>
          <w:szCs w:val="21"/>
        </w:rPr>
        <w:t>Qqi</w:t>
      </w:r>
      <w:proofErr w:type="spellEnd"/>
      <w:r w:rsidRPr="00F112BC">
        <w:rPr>
          <w:color w:val="1C1E21"/>
          <w:sz w:val="21"/>
          <w:szCs w:val="21"/>
        </w:rPr>
        <w:t xml:space="preserve"> a tort devient alors matador,</w:t>
      </w:r>
      <w:r w:rsidRPr="00F112BC">
        <w:rPr>
          <w:color w:val="1C1E21"/>
          <w:sz w:val="21"/>
          <w:szCs w:val="21"/>
        </w:rPr>
        <w:br/>
        <w:t>Inversion faisant ! Faisan, comme l’oiseau qui se fait tirer…</w:t>
      </w:r>
    </w:p>
    <w:p w14:paraId="17F1756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En feignant à la fois de devenir coupable et innocent !!!</w:t>
      </w:r>
      <w:r w:rsidRPr="00F112BC">
        <w:rPr>
          <w:color w:val="1C1E21"/>
          <w:sz w:val="21"/>
          <w:szCs w:val="21"/>
        </w:rPr>
        <w:br/>
      </w:r>
      <w:proofErr w:type="gramStart"/>
      <w:r w:rsidRPr="00F112BC">
        <w:rPr>
          <w:color w:val="1C1E21"/>
          <w:sz w:val="21"/>
          <w:szCs w:val="21"/>
        </w:rPr>
        <w:t>Au final</w:t>
      </w:r>
      <w:proofErr w:type="gramEnd"/>
      <w:r w:rsidRPr="00F112BC">
        <w:rPr>
          <w:color w:val="1C1E21"/>
          <w:sz w:val="21"/>
          <w:szCs w:val="21"/>
        </w:rPr>
        <w:t>, ton maton c’est quand même un mort !</w:t>
      </w:r>
      <w:r w:rsidRPr="00F112BC">
        <w:rPr>
          <w:color w:val="1C1E21"/>
          <w:sz w:val="21"/>
          <w:szCs w:val="21"/>
        </w:rPr>
        <w:br/>
        <w:t>La Vérité si je mens (épisode 99)…</w:t>
      </w:r>
    </w:p>
    <w:p w14:paraId="2530DA7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épée à </w:t>
      </w:r>
      <w:proofErr w:type="spellStart"/>
      <w:r w:rsidRPr="00F112BC">
        <w:rPr>
          <w:color w:val="1C1E21"/>
          <w:sz w:val="21"/>
          <w:szCs w:val="21"/>
        </w:rPr>
        <w:t>à</w:t>
      </w:r>
      <w:proofErr w:type="spellEnd"/>
      <w:r w:rsidRPr="00F112BC">
        <w:rPr>
          <w:color w:val="1C1E21"/>
          <w:sz w:val="21"/>
          <w:szCs w:val="21"/>
        </w:rPr>
        <w:t xml:space="preserve"> la main, l’ inconscient du maton va tenter de transgresser, d’occire</w:t>
      </w:r>
      <w:r w:rsidRPr="00F112BC">
        <w:rPr>
          <w:color w:val="1C1E21"/>
          <w:sz w:val="21"/>
          <w:szCs w:val="21"/>
        </w:rPr>
        <w:br/>
        <w:t>Et de transpercer la vie (La Vérité si je mens-épisode cent !).</w:t>
      </w:r>
      <w:r w:rsidRPr="00F112BC">
        <w:rPr>
          <w:color w:val="1C1E21"/>
          <w:sz w:val="21"/>
          <w:szCs w:val="21"/>
        </w:rPr>
        <w:br/>
        <w:t xml:space="preserve">La faute au maton : c’est la faute au surmoi, une terrible instance </w:t>
      </w:r>
      <w:proofErr w:type="spellStart"/>
      <w:r w:rsidRPr="00F112BC">
        <w:rPr>
          <w:color w:val="1C1E21"/>
          <w:sz w:val="21"/>
          <w:szCs w:val="21"/>
        </w:rPr>
        <w:t>jugeante</w:t>
      </w:r>
      <w:proofErr w:type="spellEnd"/>
      <w:r w:rsidRPr="00F112BC">
        <w:rPr>
          <w:color w:val="1C1E21"/>
          <w:sz w:val="21"/>
          <w:szCs w:val="21"/>
        </w:rPr>
        <w:t xml:space="preserve">, cruelle et </w:t>
      </w:r>
      <w:proofErr w:type="spellStart"/>
      <w:r w:rsidRPr="00F112BC">
        <w:rPr>
          <w:color w:val="1C1E21"/>
          <w:sz w:val="21"/>
          <w:szCs w:val="21"/>
        </w:rPr>
        <w:t>condamnante</w:t>
      </w:r>
      <w:proofErr w:type="spellEnd"/>
      <w:r w:rsidRPr="00F112BC">
        <w:rPr>
          <w:color w:val="1C1E21"/>
          <w:sz w:val="21"/>
          <w:szCs w:val="21"/>
        </w:rPr>
        <w:t>…</w:t>
      </w:r>
    </w:p>
    <w:p w14:paraId="5E3AB57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Reste à l’inconscient de valider l’arnaque, la truanderie !</w:t>
      </w:r>
    </w:p>
    <w:p w14:paraId="0D517293"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Or, l’amour ne surveille point, mais vit…</w:t>
      </w:r>
      <w:r w:rsidRPr="00F112BC">
        <w:rPr>
          <w:color w:val="1C1E21"/>
          <w:sz w:val="21"/>
          <w:szCs w:val="21"/>
        </w:rPr>
        <w:br/>
        <w:t>Juste, il s’agit de sa nature…</w:t>
      </w:r>
      <w:r w:rsidRPr="00F112BC">
        <w:rPr>
          <w:color w:val="1C1E21"/>
          <w:sz w:val="21"/>
          <w:szCs w:val="21"/>
        </w:rPr>
        <w:br/>
        <w:t>Le reste n’est que conjectures…</w:t>
      </w:r>
    </w:p>
    <w:p w14:paraId="08A5360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maton, empereur de ta peur,</w:t>
      </w:r>
      <w:r w:rsidRPr="00F112BC">
        <w:rPr>
          <w:color w:val="1C1E21"/>
          <w:sz w:val="21"/>
          <w:szCs w:val="21"/>
        </w:rPr>
        <w:br/>
        <w:t>Se bat pour éloigner de toi,</w:t>
      </w:r>
      <w:r w:rsidRPr="00F112BC">
        <w:rPr>
          <w:color w:val="1C1E21"/>
          <w:sz w:val="21"/>
          <w:szCs w:val="21"/>
        </w:rPr>
        <w:br/>
        <w:t>L’amour toujours…</w:t>
      </w:r>
    </w:p>
    <w:p w14:paraId="4516DFCB"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elui qui te fait à jamais grandir…</w:t>
      </w:r>
      <w:r w:rsidRPr="00F112BC">
        <w:rPr>
          <w:color w:val="1C1E21"/>
          <w:sz w:val="21"/>
          <w:szCs w:val="21"/>
        </w:rPr>
        <w:br/>
        <w:t>Se doit tout du long d’être ton feu, ta lumière, ta chaleur,</w:t>
      </w:r>
      <w:r w:rsidRPr="00F112BC">
        <w:rPr>
          <w:color w:val="1C1E21"/>
          <w:sz w:val="21"/>
          <w:szCs w:val="21"/>
        </w:rPr>
        <w:br/>
        <w:t>Ton espoir, ta graine qui germinera tard ou tôt…</w:t>
      </w:r>
    </w:p>
    <w:p w14:paraId="1994578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our peu que tu sois éclairé,</w:t>
      </w:r>
      <w:r w:rsidRPr="00F112BC">
        <w:rPr>
          <w:color w:val="1C1E21"/>
          <w:sz w:val="21"/>
          <w:szCs w:val="21"/>
        </w:rPr>
        <w:br/>
        <w:t>Tu comprendras que la faute au maton,</w:t>
      </w:r>
      <w:r w:rsidRPr="00F112BC">
        <w:rPr>
          <w:color w:val="1C1E21"/>
          <w:sz w:val="21"/>
          <w:szCs w:val="21"/>
        </w:rPr>
        <w:br/>
        <w:t xml:space="preserve">N’est qu’une photo </w:t>
      </w:r>
      <w:proofErr w:type="spellStart"/>
      <w:r w:rsidRPr="00F112BC">
        <w:rPr>
          <w:color w:val="1C1E21"/>
          <w:sz w:val="21"/>
          <w:szCs w:val="21"/>
        </w:rPr>
        <w:t>râtée</w:t>
      </w:r>
      <w:proofErr w:type="spellEnd"/>
      <w:r w:rsidRPr="00F112BC">
        <w:rPr>
          <w:color w:val="1C1E21"/>
          <w:sz w:val="21"/>
          <w:szCs w:val="21"/>
        </w:rPr>
        <w:t>,</w:t>
      </w:r>
    </w:p>
    <w:p w14:paraId="6AED7A6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arce que tu auras tremblé,</w:t>
      </w:r>
      <w:r w:rsidRPr="00F112BC">
        <w:rPr>
          <w:color w:val="1C1E21"/>
          <w:sz w:val="21"/>
          <w:szCs w:val="21"/>
        </w:rPr>
        <w:br/>
        <w:t>Bougé, tu te seras agité,</w:t>
      </w:r>
      <w:r w:rsidRPr="00F112BC">
        <w:rPr>
          <w:color w:val="1C1E21"/>
          <w:sz w:val="21"/>
          <w:szCs w:val="21"/>
        </w:rPr>
        <w:br/>
        <w:t>Alors le maton te matraquera…</w:t>
      </w:r>
    </w:p>
    <w:p w14:paraId="337E98E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son plein gré, il te dira,</w:t>
      </w:r>
      <w:r w:rsidRPr="00F112BC">
        <w:rPr>
          <w:color w:val="1C1E21"/>
          <w:sz w:val="21"/>
          <w:szCs w:val="21"/>
        </w:rPr>
        <w:br/>
        <w:t>Que tu vaux queue dalle, si peu, si rien,</w:t>
      </w:r>
      <w:r w:rsidRPr="00F112BC">
        <w:rPr>
          <w:color w:val="1C1E21"/>
          <w:sz w:val="21"/>
          <w:szCs w:val="21"/>
        </w:rPr>
        <w:br/>
        <w:t>Comme à Damas en ce moment !</w:t>
      </w:r>
    </w:p>
    <w:p w14:paraId="1ABC2EE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omme lui se sent,</w:t>
      </w:r>
      <w:r w:rsidRPr="00F112BC">
        <w:rPr>
          <w:color w:val="1C1E21"/>
          <w:sz w:val="21"/>
          <w:szCs w:val="21"/>
        </w:rPr>
        <w:br/>
        <w:t xml:space="preserve">Une crotte de cheval pas de chez Shakespeare, mais de chez </w:t>
      </w:r>
      <w:proofErr w:type="spellStart"/>
      <w:r w:rsidRPr="00F112BC">
        <w:rPr>
          <w:color w:val="1C1E21"/>
          <w:sz w:val="21"/>
          <w:szCs w:val="21"/>
        </w:rPr>
        <w:t>Spangherro</w:t>
      </w:r>
      <w:proofErr w:type="spellEnd"/>
      <w:r w:rsidRPr="00F112BC">
        <w:rPr>
          <w:color w:val="1C1E21"/>
          <w:sz w:val="21"/>
          <w:szCs w:val="21"/>
        </w:rPr>
        <w:t xml:space="preserve"> !</w:t>
      </w:r>
      <w:r w:rsidRPr="00F112BC">
        <w:rPr>
          <w:color w:val="1C1E21"/>
          <w:sz w:val="21"/>
          <w:szCs w:val="21"/>
        </w:rPr>
        <w:br/>
        <w:t>La haine n’est juste qu’un flash…</w:t>
      </w:r>
    </w:p>
    <w:p w14:paraId="405F559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Une illusion qui sort des ténèbres,</w:t>
      </w:r>
      <w:r w:rsidRPr="00F112BC">
        <w:rPr>
          <w:color w:val="1C1E21"/>
          <w:sz w:val="21"/>
          <w:szCs w:val="21"/>
        </w:rPr>
        <w:br/>
        <w:t xml:space="preserve">Ponctuelle, </w:t>
      </w:r>
      <w:proofErr w:type="spellStart"/>
      <w:r w:rsidRPr="00F112BC">
        <w:rPr>
          <w:color w:val="1C1E21"/>
          <w:sz w:val="21"/>
          <w:szCs w:val="21"/>
        </w:rPr>
        <w:t>obéïssant</w:t>
      </w:r>
      <w:proofErr w:type="spellEnd"/>
      <w:r w:rsidRPr="00F112BC">
        <w:rPr>
          <w:color w:val="1C1E21"/>
          <w:sz w:val="21"/>
          <w:szCs w:val="21"/>
        </w:rPr>
        <w:t xml:space="preserve"> bêtement à la loi du funèbre…</w:t>
      </w:r>
    </w:p>
    <w:p w14:paraId="2463524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Humain, retiens, la faute au maton,</w:t>
      </w:r>
      <w:r w:rsidRPr="00F112BC">
        <w:rPr>
          <w:color w:val="1C1E21"/>
          <w:sz w:val="21"/>
          <w:szCs w:val="21"/>
        </w:rPr>
        <w:br/>
        <w:t>C’est juste une grave illusion…</w:t>
      </w:r>
      <w:r w:rsidRPr="00F112BC">
        <w:rPr>
          <w:color w:val="1C1E21"/>
          <w:sz w:val="21"/>
          <w:szCs w:val="21"/>
        </w:rPr>
        <w:br/>
        <w:t>Qui t’éloigne du bien, du bon, du vrai et du pur !!!!</w:t>
      </w:r>
    </w:p>
    <w:p w14:paraId="11575DA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ois toi, et tais-toi pas,</w:t>
      </w:r>
      <w:r w:rsidRPr="00F112BC">
        <w:rPr>
          <w:color w:val="1C1E21"/>
          <w:sz w:val="21"/>
          <w:szCs w:val="21"/>
        </w:rPr>
        <w:br/>
        <w:t xml:space="preserve">Mais puisses-tu </w:t>
      </w:r>
      <w:proofErr w:type="spellStart"/>
      <w:r w:rsidRPr="00F112BC">
        <w:rPr>
          <w:color w:val="1C1E21"/>
          <w:sz w:val="21"/>
          <w:szCs w:val="21"/>
        </w:rPr>
        <w:t>just</w:t>
      </w:r>
      <w:proofErr w:type="spellEnd"/>
      <w:r w:rsidRPr="00F112BC">
        <w:rPr>
          <w:color w:val="1C1E21"/>
          <w:sz w:val="21"/>
          <w:szCs w:val="21"/>
        </w:rPr>
        <w:t xml:space="preserve"> être </w:t>
      </w:r>
      <w:proofErr w:type="spellStart"/>
      <w:r w:rsidRPr="00F112BC">
        <w:rPr>
          <w:color w:val="1C1E21"/>
          <w:sz w:val="21"/>
          <w:szCs w:val="21"/>
        </w:rPr>
        <w:t>always</w:t>
      </w:r>
      <w:proofErr w:type="spellEnd"/>
      <w:r w:rsidRPr="00F112BC">
        <w:rPr>
          <w:color w:val="1C1E21"/>
          <w:sz w:val="21"/>
          <w:szCs w:val="21"/>
        </w:rPr>
        <w:t xml:space="preserve"> toi…</w:t>
      </w:r>
      <w:r w:rsidRPr="00F112BC">
        <w:rPr>
          <w:color w:val="1C1E21"/>
          <w:sz w:val="21"/>
          <w:szCs w:val="21"/>
        </w:rPr>
        <w:br/>
      </w:r>
      <w:proofErr w:type="spellStart"/>
      <w:r w:rsidRPr="00F112BC">
        <w:rPr>
          <w:color w:val="1C1E21"/>
          <w:sz w:val="21"/>
          <w:szCs w:val="21"/>
        </w:rPr>
        <w:t>Dés</w:t>
      </w:r>
      <w:proofErr w:type="spellEnd"/>
      <w:r w:rsidRPr="00F112BC">
        <w:rPr>
          <w:color w:val="1C1E21"/>
          <w:sz w:val="21"/>
          <w:szCs w:val="21"/>
        </w:rPr>
        <w:t xml:space="preserve"> lors, quand tu te sens avachi,</w:t>
      </w:r>
      <w:r w:rsidRPr="00F112BC">
        <w:rPr>
          <w:color w:val="1C1E21"/>
          <w:sz w:val="21"/>
          <w:szCs w:val="21"/>
        </w:rPr>
        <w:br/>
        <w:t>Redresse-toi !</w:t>
      </w:r>
    </w:p>
    <w:p w14:paraId="5FAFD768" w14:textId="77777777" w:rsidR="00E42941" w:rsidRPr="00F112BC" w:rsidRDefault="00E42941" w:rsidP="00E42941">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lastRenderedPageBreak/>
        <w:t>Choukrane</w:t>
      </w:r>
      <w:proofErr w:type="spellEnd"/>
      <w:r w:rsidRPr="00F112BC">
        <w:rPr>
          <w:color w:val="1C1E21"/>
          <w:sz w:val="21"/>
          <w:szCs w:val="21"/>
        </w:rPr>
        <w:t xml:space="preserve">, merci, </w:t>
      </w:r>
      <w:proofErr w:type="spellStart"/>
      <w:r w:rsidRPr="00F112BC">
        <w:rPr>
          <w:color w:val="1C1E21"/>
          <w:sz w:val="21"/>
          <w:szCs w:val="21"/>
        </w:rPr>
        <w:t>please</w:t>
      </w:r>
      <w:proofErr w:type="spellEnd"/>
      <w:r w:rsidRPr="00F112BC">
        <w:rPr>
          <w:color w:val="1C1E21"/>
          <w:sz w:val="21"/>
          <w:szCs w:val="21"/>
        </w:rPr>
        <w:t xml:space="preserve">, gracias, </w:t>
      </w:r>
      <w:proofErr w:type="spellStart"/>
      <w:r w:rsidRPr="00F112BC">
        <w:rPr>
          <w:color w:val="1C1E21"/>
          <w:sz w:val="21"/>
          <w:szCs w:val="21"/>
        </w:rPr>
        <w:t>danke</w:t>
      </w:r>
      <w:proofErr w:type="spellEnd"/>
      <w:r w:rsidRPr="00F112BC">
        <w:rPr>
          <w:color w:val="1C1E21"/>
          <w:sz w:val="21"/>
          <w:szCs w:val="21"/>
        </w:rPr>
        <w:t xml:space="preserve">, gracié, o </w:t>
      </w:r>
      <w:proofErr w:type="spellStart"/>
      <w:r w:rsidRPr="00F112BC">
        <w:rPr>
          <w:color w:val="1C1E21"/>
          <w:sz w:val="21"/>
          <w:szCs w:val="21"/>
        </w:rPr>
        <w:t>brigado</w:t>
      </w:r>
      <w:proofErr w:type="spellEnd"/>
      <w:r w:rsidRPr="00F112BC">
        <w:rPr>
          <w:color w:val="1C1E21"/>
          <w:sz w:val="21"/>
          <w:szCs w:val="21"/>
        </w:rPr>
        <w:t xml:space="preserve">, </w:t>
      </w:r>
      <w:proofErr w:type="spellStart"/>
      <w:r w:rsidRPr="00F112BC">
        <w:rPr>
          <w:color w:val="1C1E21"/>
          <w:sz w:val="21"/>
          <w:szCs w:val="21"/>
        </w:rPr>
        <w:t>ché</w:t>
      </w:r>
      <w:proofErr w:type="spellEnd"/>
      <w:r w:rsidRPr="00F112BC">
        <w:rPr>
          <w:color w:val="1C1E21"/>
          <w:sz w:val="21"/>
          <w:szCs w:val="21"/>
        </w:rPr>
        <w:t xml:space="preserve"> </w:t>
      </w:r>
      <w:proofErr w:type="spellStart"/>
      <w:r w:rsidRPr="00F112BC">
        <w:rPr>
          <w:color w:val="1C1E21"/>
          <w:sz w:val="21"/>
          <w:szCs w:val="21"/>
        </w:rPr>
        <w:t>ché</w:t>
      </w:r>
      <w:proofErr w:type="spellEnd"/>
      <w:r w:rsidRPr="00F112BC">
        <w:rPr>
          <w:color w:val="1C1E21"/>
          <w:sz w:val="21"/>
          <w:szCs w:val="21"/>
        </w:rPr>
        <w:t xml:space="preserve">,, </w:t>
      </w:r>
      <w:proofErr w:type="spellStart"/>
      <w:r w:rsidRPr="00F112BC">
        <w:rPr>
          <w:color w:val="1C1E21"/>
          <w:sz w:val="21"/>
          <w:szCs w:val="21"/>
        </w:rPr>
        <w:t>tauda</w:t>
      </w:r>
      <w:proofErr w:type="spellEnd"/>
      <w:r w:rsidRPr="00F112BC">
        <w:rPr>
          <w:color w:val="1C1E21"/>
          <w:sz w:val="21"/>
          <w:szCs w:val="21"/>
        </w:rPr>
        <w:t xml:space="preserve"> </w:t>
      </w:r>
      <w:proofErr w:type="spellStart"/>
      <w:r w:rsidRPr="00F112BC">
        <w:rPr>
          <w:color w:val="1C1E21"/>
          <w:sz w:val="21"/>
          <w:szCs w:val="21"/>
        </w:rPr>
        <w:t>rabbat</w:t>
      </w:r>
      <w:proofErr w:type="spellEnd"/>
      <w:r w:rsidRPr="00F112BC">
        <w:rPr>
          <w:color w:val="1C1E21"/>
          <w:sz w:val="21"/>
          <w:szCs w:val="21"/>
        </w:rPr>
        <w:t xml:space="preserve"> de </w:t>
      </w:r>
      <w:proofErr w:type="spellStart"/>
      <w:r w:rsidRPr="00F112BC">
        <w:rPr>
          <w:color w:val="1C1E21"/>
          <w:sz w:val="21"/>
          <w:szCs w:val="21"/>
        </w:rPr>
        <w:t>tsaha</w:t>
      </w:r>
      <w:proofErr w:type="spellEnd"/>
      <w:r w:rsidRPr="00F112BC">
        <w:rPr>
          <w:color w:val="1C1E21"/>
          <w:sz w:val="21"/>
          <w:szCs w:val="21"/>
        </w:rPr>
        <w:t xml:space="preserve"> !</w:t>
      </w:r>
    </w:p>
    <w:p w14:paraId="77E79C86" w14:textId="77777777" w:rsidR="00E42941" w:rsidRPr="00F112BC" w:rsidRDefault="00E42941" w:rsidP="00E42941">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Inch</w:t>
      </w:r>
      <w:proofErr w:type="spellEnd"/>
      <w:r w:rsidRPr="00F112BC">
        <w:rPr>
          <w:color w:val="1C1E21"/>
          <w:sz w:val="21"/>
          <w:szCs w:val="21"/>
        </w:rPr>
        <w:t xml:space="preserve"> Allah, que le maton…</w:t>
      </w:r>
      <w:r w:rsidRPr="00F112BC">
        <w:rPr>
          <w:color w:val="1C1E21"/>
          <w:sz w:val="21"/>
          <w:szCs w:val="21"/>
        </w:rPr>
        <w:br/>
        <w:t>Un jour revienne à la raison,</w:t>
      </w:r>
      <w:r w:rsidRPr="00F112BC">
        <w:rPr>
          <w:color w:val="1C1E21"/>
          <w:sz w:val="21"/>
          <w:szCs w:val="21"/>
        </w:rPr>
        <w:br/>
        <w:t>Et se libère, de la funèbre oraison…</w:t>
      </w:r>
    </w:p>
    <w:p w14:paraId="0B6CC88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i voit le maton en libérateur,</w:t>
      </w:r>
      <w:r w:rsidRPr="00F112BC">
        <w:rPr>
          <w:color w:val="1C1E21"/>
          <w:sz w:val="21"/>
          <w:szCs w:val="21"/>
        </w:rPr>
        <w:br/>
        <w:t xml:space="preserve">Et le </w:t>
      </w:r>
      <w:proofErr w:type="spellStart"/>
      <w:r w:rsidRPr="00F112BC">
        <w:rPr>
          <w:color w:val="1C1E21"/>
          <w:sz w:val="21"/>
          <w:szCs w:val="21"/>
        </w:rPr>
        <w:t>le</w:t>
      </w:r>
      <w:proofErr w:type="spellEnd"/>
      <w:r w:rsidRPr="00F112BC">
        <w:rPr>
          <w:color w:val="1C1E21"/>
          <w:sz w:val="21"/>
          <w:szCs w:val="21"/>
        </w:rPr>
        <w:t xml:space="preserve"> libérateur en d’</w:t>
      </w:r>
      <w:proofErr w:type="spellStart"/>
      <w:r w:rsidRPr="00F112BC">
        <w:rPr>
          <w:color w:val="1C1E21"/>
          <w:sz w:val="21"/>
          <w:szCs w:val="21"/>
        </w:rPr>
        <w:t>ôtages</w:t>
      </w:r>
      <w:proofErr w:type="spellEnd"/>
      <w:r w:rsidRPr="00F112BC">
        <w:rPr>
          <w:color w:val="1C1E21"/>
          <w:sz w:val="21"/>
          <w:szCs w:val="21"/>
        </w:rPr>
        <w:t xml:space="preserve"> preneurs !</w:t>
      </w:r>
    </w:p>
    <w:p w14:paraId="6755A2A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a faute au maton,</w:t>
      </w:r>
      <w:r w:rsidRPr="00F112BC">
        <w:rPr>
          <w:color w:val="1C1E21"/>
          <w:sz w:val="21"/>
          <w:szCs w:val="21"/>
        </w:rPr>
        <w:br/>
        <w:t>C’est de ne pas dire la faute du maton…</w:t>
      </w:r>
      <w:r w:rsidRPr="00F112BC">
        <w:rPr>
          <w:color w:val="1C1E21"/>
          <w:sz w:val="21"/>
          <w:szCs w:val="21"/>
        </w:rPr>
        <w:br/>
        <w:t>L’amour sera toujours plus fort que la haine !!!!</w:t>
      </w:r>
    </w:p>
    <w:p w14:paraId="5B4DE909" w14:textId="77777777" w:rsidR="00E42941" w:rsidRPr="00F112BC" w:rsidRDefault="00E42941">
      <w:pPr>
        <w:spacing w:after="160" w:line="259" w:lineRule="auto"/>
      </w:pPr>
      <w:r w:rsidRPr="00F112BC">
        <w:br w:type="page"/>
      </w:r>
    </w:p>
    <w:p w14:paraId="56F1EE96"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MATONS LA SUITE….</w:t>
      </w:r>
    </w:p>
    <w:p w14:paraId="1A5AD50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i tu joues ta vie comme un coup de poker menteur,</w:t>
      </w:r>
      <w:r w:rsidRPr="00F112BC">
        <w:rPr>
          <w:color w:val="1C1E21"/>
          <w:sz w:val="21"/>
          <w:szCs w:val="21"/>
        </w:rPr>
        <w:br/>
        <w:t>Alors tu vivras ta vie comme un leurre,</w:t>
      </w:r>
      <w:r w:rsidRPr="00F112BC">
        <w:rPr>
          <w:color w:val="1C1E21"/>
          <w:sz w:val="21"/>
          <w:szCs w:val="21"/>
        </w:rPr>
        <w:br/>
        <w:t>Avec quelques pauvres semblants d’espoir, de bonheur,</w:t>
      </w:r>
    </w:p>
    <w:p w14:paraId="29ABFE0F"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Et ce, contre de très longues heures de malheur,</w:t>
      </w:r>
      <w:r w:rsidRPr="00F112BC">
        <w:rPr>
          <w:color w:val="1C1E21"/>
          <w:sz w:val="21"/>
          <w:szCs w:val="21"/>
        </w:rPr>
        <w:br/>
        <w:t xml:space="preserve">Qui te </w:t>
      </w:r>
      <w:proofErr w:type="spellStart"/>
      <w:r w:rsidRPr="00F112BC">
        <w:rPr>
          <w:color w:val="1C1E21"/>
          <w:sz w:val="21"/>
          <w:szCs w:val="21"/>
        </w:rPr>
        <w:t>pourissent</w:t>
      </w:r>
      <w:proofErr w:type="spellEnd"/>
      <w:r w:rsidRPr="00F112BC">
        <w:rPr>
          <w:color w:val="1C1E21"/>
          <w:sz w:val="21"/>
          <w:szCs w:val="21"/>
        </w:rPr>
        <w:t xml:space="preserve"> moult moments du jour et de la nuit…</w:t>
      </w:r>
    </w:p>
    <w:p w14:paraId="463E50F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glace est juste ton </w:t>
      </w:r>
      <w:proofErr w:type="spellStart"/>
      <w:r w:rsidRPr="00F112BC">
        <w:rPr>
          <w:color w:val="1C1E21"/>
          <w:sz w:val="21"/>
          <w:szCs w:val="21"/>
        </w:rPr>
        <w:t>mirroir</w:t>
      </w:r>
      <w:proofErr w:type="spellEnd"/>
      <w:r w:rsidRPr="00F112BC">
        <w:rPr>
          <w:color w:val="1C1E21"/>
          <w:sz w:val="21"/>
          <w:szCs w:val="21"/>
        </w:rPr>
        <w:t>…</w:t>
      </w:r>
      <w:r w:rsidRPr="00F112BC">
        <w:rPr>
          <w:color w:val="1C1E21"/>
          <w:sz w:val="21"/>
          <w:szCs w:val="21"/>
        </w:rPr>
        <w:br/>
        <w:t>Et non un refroidisseur,</w:t>
      </w:r>
      <w:r w:rsidRPr="00F112BC">
        <w:rPr>
          <w:color w:val="1C1E21"/>
          <w:sz w:val="21"/>
          <w:szCs w:val="21"/>
        </w:rPr>
        <w:br/>
        <w:t>Qui exalte tes peurs,</w:t>
      </w:r>
    </w:p>
    <w:p w14:paraId="5FB5644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 l’ombre de sa torpeur…</w:t>
      </w:r>
      <w:r w:rsidRPr="00F112BC">
        <w:rPr>
          <w:color w:val="1C1E21"/>
          <w:sz w:val="21"/>
          <w:szCs w:val="21"/>
        </w:rPr>
        <w:br/>
        <w:t>Matons le maton,</w:t>
      </w:r>
      <w:r w:rsidRPr="00F112BC">
        <w:rPr>
          <w:color w:val="1C1E21"/>
          <w:sz w:val="21"/>
          <w:szCs w:val="21"/>
        </w:rPr>
        <w:br/>
        <w:t>Par cœur, par raison…</w:t>
      </w:r>
    </w:p>
    <w:p w14:paraId="4CD3FED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yons raison de l’amour,</w:t>
      </w:r>
      <w:r w:rsidRPr="00F112BC">
        <w:rPr>
          <w:color w:val="1C1E21"/>
          <w:sz w:val="21"/>
          <w:szCs w:val="21"/>
        </w:rPr>
        <w:br/>
        <w:t>Et non de sa perversion !</w:t>
      </w:r>
    </w:p>
    <w:p w14:paraId="7BE51150" w14:textId="77777777" w:rsidR="00D0386A" w:rsidRPr="00F112BC" w:rsidRDefault="00D0386A" w:rsidP="00685949">
      <w:pPr>
        <w:spacing w:after="90"/>
      </w:pPr>
    </w:p>
    <w:p w14:paraId="1DD630A3" w14:textId="77777777" w:rsidR="00E42941" w:rsidRPr="00F112BC" w:rsidRDefault="00E42941">
      <w:pPr>
        <w:spacing w:after="160" w:line="259" w:lineRule="auto"/>
      </w:pPr>
      <w:r w:rsidRPr="00F112BC">
        <w:br w:type="page"/>
      </w:r>
    </w:p>
    <w:p w14:paraId="3D149962"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PANALYSEE,</w:t>
      </w:r>
    </w:p>
    <w:p w14:paraId="5A4D18F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w:t>
      </w:r>
      <w:proofErr w:type="spellStart"/>
      <w:r w:rsidRPr="00F112BC">
        <w:rPr>
          <w:color w:val="1C1E21"/>
          <w:sz w:val="21"/>
          <w:szCs w:val="21"/>
        </w:rPr>
        <w:t>paranalysée</w:t>
      </w:r>
      <w:proofErr w:type="spellEnd"/>
      <w:r w:rsidRPr="00F112BC">
        <w:rPr>
          <w:color w:val="1C1E21"/>
          <w:sz w:val="21"/>
          <w:szCs w:val="21"/>
        </w:rPr>
        <w:t xml:space="preserve"> souffrait de </w:t>
      </w:r>
      <w:proofErr w:type="spellStart"/>
      <w:r w:rsidRPr="00F112BC">
        <w:rPr>
          <w:color w:val="1C1E21"/>
          <w:sz w:val="21"/>
          <w:szCs w:val="21"/>
        </w:rPr>
        <w:t>paranalysie</w:t>
      </w:r>
      <w:proofErr w:type="spellEnd"/>
      <w:r w:rsidRPr="00F112BC">
        <w:rPr>
          <w:color w:val="1C1E21"/>
          <w:sz w:val="21"/>
          <w:szCs w:val="21"/>
        </w:rPr>
        <w:t xml:space="preserve"> verbale, un mal cancéreux de la communication.</w:t>
      </w:r>
      <w:r w:rsidRPr="00F112BC">
        <w:rPr>
          <w:color w:val="1C1E21"/>
          <w:sz w:val="21"/>
          <w:szCs w:val="21"/>
        </w:rPr>
        <w:br/>
        <w:t>Qui la transformait en une sorte de bouchon grillagé…</w:t>
      </w:r>
      <w:r w:rsidRPr="00F112BC">
        <w:rPr>
          <w:color w:val="1C1E21"/>
          <w:sz w:val="21"/>
          <w:szCs w:val="21"/>
        </w:rPr>
        <w:br/>
        <w:t xml:space="preserve">Dans sa bouteille cérébrale, elle avait </w:t>
      </w:r>
      <w:proofErr w:type="gramStart"/>
      <w:r w:rsidRPr="00F112BC">
        <w:rPr>
          <w:color w:val="1C1E21"/>
          <w:sz w:val="21"/>
          <w:szCs w:val="21"/>
        </w:rPr>
        <w:t>enfermée</w:t>
      </w:r>
      <w:proofErr w:type="gramEnd"/>
      <w:r w:rsidRPr="00F112BC">
        <w:rPr>
          <w:color w:val="1C1E21"/>
          <w:sz w:val="21"/>
          <w:szCs w:val="21"/>
        </w:rPr>
        <w:t xml:space="preserve"> les bulles,</w:t>
      </w:r>
      <w:r w:rsidRPr="00F112BC">
        <w:rPr>
          <w:color w:val="1C1E21"/>
          <w:sz w:val="21"/>
          <w:szCs w:val="21"/>
        </w:rPr>
        <w:br/>
      </w:r>
      <w:r w:rsidRPr="00F112BC">
        <w:rPr>
          <w:rStyle w:val="textexposedshow"/>
          <w:color w:val="1C1E21"/>
          <w:sz w:val="21"/>
          <w:szCs w:val="21"/>
        </w:rPr>
        <w:t>Par un Nanard avait-elle pris le beurre pour l’épinard,</w:t>
      </w:r>
    </w:p>
    <w:p w14:paraId="5AC3D029"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Et les bulles pour du cyanure !</w:t>
      </w:r>
      <w:r w:rsidRPr="00F112BC">
        <w:rPr>
          <w:color w:val="1C1E21"/>
          <w:sz w:val="21"/>
          <w:szCs w:val="21"/>
        </w:rPr>
        <w:br/>
        <w:t>L’épinard pour un navet,</w:t>
      </w:r>
      <w:r w:rsidRPr="00F112BC">
        <w:rPr>
          <w:color w:val="1C1E21"/>
          <w:sz w:val="21"/>
          <w:szCs w:val="21"/>
        </w:rPr>
        <w:br/>
        <w:t>Le cyanure pour de l’or pur !</w:t>
      </w:r>
    </w:p>
    <w:p w14:paraId="2515AE9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a para…analysée se comportait comme une parachutiste,</w:t>
      </w:r>
      <w:r w:rsidRPr="00F112BC">
        <w:rPr>
          <w:color w:val="1C1E21"/>
          <w:sz w:val="21"/>
          <w:szCs w:val="21"/>
        </w:rPr>
        <w:br/>
        <w:t>Version finale Dien Bien Phu, la cuvette fatale !!!</w:t>
      </w:r>
      <w:r w:rsidRPr="00F112BC">
        <w:rPr>
          <w:color w:val="1C1E21"/>
          <w:sz w:val="21"/>
          <w:szCs w:val="21"/>
        </w:rPr>
        <w:br/>
        <w:t>L’Indochine, le Vietnam, le napalm…</w:t>
      </w:r>
    </w:p>
    <w:p w14:paraId="4BD73D0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w:t>
      </w:r>
      <w:proofErr w:type="spellStart"/>
      <w:r w:rsidRPr="00F112BC">
        <w:rPr>
          <w:color w:val="1C1E21"/>
          <w:sz w:val="21"/>
          <w:szCs w:val="21"/>
        </w:rPr>
        <w:t>paranalysée</w:t>
      </w:r>
      <w:proofErr w:type="spellEnd"/>
      <w:r w:rsidRPr="00F112BC">
        <w:rPr>
          <w:color w:val="1C1E21"/>
          <w:sz w:val="21"/>
          <w:szCs w:val="21"/>
        </w:rPr>
        <w:t xml:space="preserve"> pourtant pouvait sortir,</w:t>
      </w:r>
      <w:r w:rsidRPr="00F112BC">
        <w:rPr>
          <w:color w:val="1C1E21"/>
          <w:sz w:val="21"/>
          <w:szCs w:val="21"/>
        </w:rPr>
        <w:br/>
        <w:t>De ses sauts sots, de ses SO vieux schémas, clichés,</w:t>
      </w:r>
      <w:r w:rsidRPr="00F112BC">
        <w:rPr>
          <w:color w:val="1C1E21"/>
          <w:sz w:val="21"/>
          <w:szCs w:val="21"/>
        </w:rPr>
        <w:br/>
        <w:t>Qui sentent le renfermé…</w:t>
      </w:r>
    </w:p>
    <w:p w14:paraId="1B4C360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Mais par sa peur ne pouvait-elle s’empêcher d’abandonner à la rancœur,</w:t>
      </w:r>
      <w:r w:rsidRPr="00F112BC">
        <w:rPr>
          <w:color w:val="1C1E21"/>
          <w:sz w:val="21"/>
          <w:szCs w:val="21"/>
        </w:rPr>
        <w:br/>
        <w:t>Des réflexes conditionnés par le passé toujours axé futur,</w:t>
      </w:r>
      <w:r w:rsidRPr="00F112BC">
        <w:rPr>
          <w:color w:val="1C1E21"/>
          <w:sz w:val="21"/>
          <w:szCs w:val="21"/>
        </w:rPr>
        <w:br/>
        <w:t xml:space="preserve">Résultat : elle </w:t>
      </w:r>
      <w:proofErr w:type="spellStart"/>
      <w:r w:rsidRPr="00F112BC">
        <w:rPr>
          <w:color w:val="1C1E21"/>
          <w:sz w:val="21"/>
          <w:szCs w:val="21"/>
        </w:rPr>
        <w:t>etait</w:t>
      </w:r>
      <w:proofErr w:type="spellEnd"/>
      <w:r w:rsidRPr="00F112BC">
        <w:rPr>
          <w:color w:val="1C1E21"/>
          <w:sz w:val="21"/>
          <w:szCs w:val="21"/>
        </w:rPr>
        <w:t xml:space="preserve"> devenue </w:t>
      </w:r>
      <w:proofErr w:type="spellStart"/>
      <w:r w:rsidRPr="00F112BC">
        <w:rPr>
          <w:color w:val="1C1E21"/>
          <w:sz w:val="21"/>
          <w:szCs w:val="21"/>
        </w:rPr>
        <w:t>paranalysée</w:t>
      </w:r>
      <w:proofErr w:type="spellEnd"/>
      <w:r w:rsidRPr="00F112BC">
        <w:rPr>
          <w:color w:val="1C1E21"/>
          <w:sz w:val="21"/>
          <w:szCs w:val="21"/>
        </w:rPr>
        <w:t xml:space="preserve"> du présent,</w:t>
      </w:r>
    </w:p>
    <w:p w14:paraId="55C10B7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i à défaut d’avoir été sincèrement vécu, accepté et surtout compris,</w:t>
      </w:r>
      <w:r w:rsidRPr="00F112BC">
        <w:rPr>
          <w:color w:val="1C1E21"/>
          <w:sz w:val="21"/>
          <w:szCs w:val="21"/>
        </w:rPr>
        <w:br/>
        <w:t>Se transformait en paraplégie….</w:t>
      </w:r>
      <w:r w:rsidRPr="00F112BC">
        <w:rPr>
          <w:color w:val="1C1E21"/>
          <w:sz w:val="21"/>
          <w:szCs w:val="21"/>
        </w:rPr>
        <w:br/>
        <w:t>Les membres du cerveau ordonnant la tétanie…de la fertile pensée et des yeux avec !!!</w:t>
      </w:r>
    </w:p>
    <w:p w14:paraId="69E1060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Qui sait si la </w:t>
      </w:r>
      <w:proofErr w:type="spellStart"/>
      <w:r w:rsidRPr="00F112BC">
        <w:rPr>
          <w:color w:val="1C1E21"/>
          <w:sz w:val="21"/>
          <w:szCs w:val="21"/>
        </w:rPr>
        <w:t>paranalysée</w:t>
      </w:r>
      <w:proofErr w:type="spellEnd"/>
      <w:r w:rsidRPr="00F112BC">
        <w:rPr>
          <w:color w:val="1C1E21"/>
          <w:sz w:val="21"/>
          <w:szCs w:val="21"/>
        </w:rPr>
        <w:t xml:space="preserve"> un jour ,</w:t>
      </w:r>
      <w:r w:rsidRPr="00F112BC">
        <w:rPr>
          <w:color w:val="1C1E21"/>
          <w:sz w:val="21"/>
          <w:szCs w:val="21"/>
        </w:rPr>
        <w:br/>
        <w:t>Miracle faisant,</w:t>
      </w:r>
      <w:r w:rsidRPr="00F112BC">
        <w:rPr>
          <w:color w:val="1C1E21"/>
          <w:sz w:val="21"/>
          <w:szCs w:val="21"/>
        </w:rPr>
        <w:br/>
        <w:t>Verra la lueur de son obscure clarté !</w:t>
      </w:r>
    </w:p>
    <w:p w14:paraId="78B03C49"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Et marchera sur un lac où la conscience sera divinisée,</w:t>
      </w:r>
      <w:r w:rsidRPr="00F112BC">
        <w:rPr>
          <w:color w:val="1C1E21"/>
          <w:sz w:val="21"/>
          <w:szCs w:val="21"/>
        </w:rPr>
        <w:br/>
        <w:t>Le pied retrouvé,</w:t>
      </w:r>
      <w:r w:rsidRPr="00F112BC">
        <w:rPr>
          <w:color w:val="1C1E21"/>
          <w:sz w:val="21"/>
          <w:szCs w:val="21"/>
        </w:rPr>
        <w:br/>
        <w:t>L’amour avec qui sera libéré de la peur…</w:t>
      </w:r>
    </w:p>
    <w:p w14:paraId="1C05BA4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w:t>
      </w:r>
      <w:proofErr w:type="spellStart"/>
      <w:r w:rsidRPr="00F112BC">
        <w:rPr>
          <w:color w:val="1C1E21"/>
          <w:sz w:val="21"/>
          <w:szCs w:val="21"/>
        </w:rPr>
        <w:t>paranalysée</w:t>
      </w:r>
      <w:proofErr w:type="spellEnd"/>
      <w:r w:rsidRPr="00F112BC">
        <w:rPr>
          <w:color w:val="1C1E21"/>
          <w:sz w:val="21"/>
          <w:szCs w:val="21"/>
        </w:rPr>
        <w:t xml:space="preserve">, allez </w:t>
      </w:r>
      <w:proofErr w:type="spellStart"/>
      <w:r w:rsidRPr="00F112BC">
        <w:rPr>
          <w:color w:val="1C1E21"/>
          <w:sz w:val="21"/>
          <w:szCs w:val="21"/>
        </w:rPr>
        <w:t>Louya</w:t>
      </w:r>
      <w:proofErr w:type="spellEnd"/>
      <w:r w:rsidRPr="00F112BC">
        <w:rPr>
          <w:color w:val="1C1E21"/>
          <w:sz w:val="21"/>
          <w:szCs w:val="21"/>
        </w:rPr>
        <w:t xml:space="preserve"> , loi d’une chance observée,</w:t>
      </w:r>
      <w:r w:rsidRPr="00F112BC">
        <w:rPr>
          <w:color w:val="1C1E21"/>
          <w:sz w:val="21"/>
          <w:szCs w:val="21"/>
        </w:rPr>
        <w:br/>
        <w:t>Veut que juste « para »signifie « pas tout à fait »,</w:t>
      </w:r>
      <w:r w:rsidRPr="00F112BC">
        <w:rPr>
          <w:color w:val="1C1E21"/>
          <w:sz w:val="21"/>
          <w:szCs w:val="21"/>
        </w:rPr>
        <w:br/>
        <w:t>Après, c’est une question, de plomb, de plombé, et surtout d’</w:t>
      </w:r>
      <w:proofErr w:type="spellStart"/>
      <w:r w:rsidRPr="00F112BC">
        <w:rPr>
          <w:color w:val="1C1E21"/>
          <w:sz w:val="21"/>
          <w:szCs w:val="21"/>
        </w:rPr>
        <w:t>applomb</w:t>
      </w:r>
      <w:proofErr w:type="spellEnd"/>
      <w:r w:rsidRPr="00F112BC">
        <w:rPr>
          <w:color w:val="1C1E21"/>
          <w:sz w:val="21"/>
          <w:szCs w:val="21"/>
        </w:rPr>
        <w:t xml:space="preserve"> !!!!</w:t>
      </w:r>
    </w:p>
    <w:p w14:paraId="22C6FB4C" w14:textId="77777777" w:rsidR="00E42941" w:rsidRPr="00F112BC" w:rsidRDefault="00E42941">
      <w:pPr>
        <w:spacing w:after="160" w:line="259" w:lineRule="auto"/>
      </w:pPr>
      <w:r w:rsidRPr="00F112BC">
        <w:br w:type="page"/>
      </w:r>
    </w:p>
    <w:p w14:paraId="46A3687A"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QUAND LA VERITE EST ET QU’ELLE "HAIT" LA VERITE !</w:t>
      </w:r>
    </w:p>
    <w:p w14:paraId="05EBF04F"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and la vérité est, et qu’elle "</w:t>
      </w:r>
      <w:proofErr w:type="spellStart"/>
      <w:r w:rsidRPr="00F112BC">
        <w:rPr>
          <w:color w:val="1C1E21"/>
          <w:sz w:val="21"/>
          <w:szCs w:val="21"/>
        </w:rPr>
        <w:t>hait"la</w:t>
      </w:r>
      <w:proofErr w:type="spellEnd"/>
      <w:r w:rsidRPr="00F112BC">
        <w:rPr>
          <w:color w:val="1C1E21"/>
          <w:sz w:val="21"/>
          <w:szCs w:val="21"/>
        </w:rPr>
        <w:t xml:space="preserve"> vérité,</w:t>
      </w:r>
      <w:r w:rsidRPr="00F112BC">
        <w:rPr>
          <w:color w:val="1C1E21"/>
          <w:sz w:val="21"/>
          <w:szCs w:val="21"/>
        </w:rPr>
        <w:br/>
        <w:t>Le déni est roi, et le mensonge empereur…</w:t>
      </w:r>
      <w:r w:rsidRPr="00F112BC">
        <w:rPr>
          <w:color w:val="1C1E21"/>
          <w:sz w:val="21"/>
          <w:szCs w:val="21"/>
        </w:rPr>
        <w:br/>
        <w:t xml:space="preserve">La vérité </w:t>
      </w:r>
      <w:proofErr w:type="spellStart"/>
      <w:r w:rsidRPr="00F112BC">
        <w:rPr>
          <w:color w:val="1C1E21"/>
          <w:sz w:val="21"/>
          <w:szCs w:val="21"/>
        </w:rPr>
        <w:t>dés</w:t>
      </w:r>
      <w:proofErr w:type="spellEnd"/>
      <w:r w:rsidRPr="00F112BC">
        <w:rPr>
          <w:color w:val="1C1E21"/>
          <w:sz w:val="21"/>
          <w:szCs w:val="21"/>
        </w:rPr>
        <w:t xml:space="preserve"> lors s’arrange…</w:t>
      </w:r>
    </w:p>
    <w:p w14:paraId="476EADF6"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Passe même plus le moindre compromis,</w:t>
      </w:r>
      <w:r w:rsidRPr="00F112BC">
        <w:rPr>
          <w:color w:val="1C1E21"/>
          <w:sz w:val="21"/>
          <w:szCs w:val="21"/>
        </w:rPr>
        <w:br/>
        <w:t>Mais lâche et lèche les compromissions,</w:t>
      </w:r>
      <w:r w:rsidRPr="00F112BC">
        <w:rPr>
          <w:color w:val="1C1E21"/>
          <w:sz w:val="21"/>
          <w:szCs w:val="21"/>
        </w:rPr>
        <w:br/>
        <w:t>Tels des vols de pigeons, qu'on cuisinera plus tard</w:t>
      </w:r>
      <w:r w:rsidRPr="00F112BC">
        <w:rPr>
          <w:color w:val="1C1E21"/>
          <w:sz w:val="21"/>
          <w:szCs w:val="21"/>
        </w:rPr>
        <w:br/>
        <w:t>A la carotte et aux petits pois...</w:t>
      </w:r>
    </w:p>
    <w:p w14:paraId="7C149719"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our s’amender de sa lâcheté,</w:t>
      </w:r>
      <w:r w:rsidRPr="00F112BC">
        <w:rPr>
          <w:color w:val="1C1E21"/>
          <w:sz w:val="21"/>
          <w:szCs w:val="21"/>
        </w:rPr>
        <w:br/>
        <w:t>Pour taire le mal "hait", le mal être qu'il fait,</w:t>
      </w:r>
      <w:r w:rsidRPr="00F112BC">
        <w:rPr>
          <w:color w:val="1C1E21"/>
          <w:sz w:val="21"/>
          <w:szCs w:val="21"/>
        </w:rPr>
        <w:br/>
        <w:t>Il tait la vérité, en tétant le mensonge !</w:t>
      </w:r>
    </w:p>
    <w:p w14:paraId="3CF5870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Juste, l’important pour "hait" qui pourrit la vérité,</w:t>
      </w:r>
      <w:r w:rsidRPr="00F112BC">
        <w:rPr>
          <w:color w:val="1C1E21"/>
          <w:sz w:val="21"/>
          <w:szCs w:val="21"/>
        </w:rPr>
        <w:br/>
        <w:t>C’est de truquer, de piper !</w:t>
      </w:r>
      <w:r w:rsidRPr="00F112BC">
        <w:rPr>
          <w:color w:val="1C1E21"/>
          <w:sz w:val="21"/>
          <w:szCs w:val="21"/>
        </w:rPr>
        <w:br/>
        <w:t>Le hait, la haie comme Brigitte naguère,</w:t>
      </w:r>
    </w:p>
    <w:p w14:paraId="3249F59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Ne veut connaître la joie du baiser,</w:t>
      </w:r>
      <w:r w:rsidRPr="00F112BC">
        <w:rPr>
          <w:color w:val="1C1E21"/>
          <w:sz w:val="21"/>
          <w:szCs w:val="21"/>
        </w:rPr>
        <w:br/>
        <w:t xml:space="preserve">Il préfère les </w:t>
      </w:r>
      <w:proofErr w:type="spellStart"/>
      <w:r w:rsidRPr="00F112BC">
        <w:rPr>
          <w:color w:val="1C1E21"/>
          <w:sz w:val="21"/>
          <w:szCs w:val="21"/>
        </w:rPr>
        <w:t>âffres</w:t>
      </w:r>
      <w:proofErr w:type="spellEnd"/>
      <w:r w:rsidRPr="00F112BC">
        <w:rPr>
          <w:color w:val="1C1E21"/>
          <w:sz w:val="21"/>
          <w:szCs w:val="21"/>
        </w:rPr>
        <w:t xml:space="preserve"> du tourmenté,</w:t>
      </w:r>
      <w:r w:rsidRPr="00F112BC">
        <w:rPr>
          <w:color w:val="1C1E21"/>
          <w:sz w:val="21"/>
          <w:szCs w:val="21"/>
        </w:rPr>
        <w:br/>
        <w:t xml:space="preserve">Celui qui </w:t>
      </w:r>
      <w:proofErr w:type="spellStart"/>
      <w:r w:rsidRPr="00F112BC">
        <w:rPr>
          <w:color w:val="1C1E21"/>
          <w:sz w:val="21"/>
          <w:szCs w:val="21"/>
        </w:rPr>
        <w:t>regurgite</w:t>
      </w:r>
      <w:proofErr w:type="spellEnd"/>
      <w:r w:rsidRPr="00F112BC">
        <w:rPr>
          <w:color w:val="1C1E21"/>
          <w:sz w:val="21"/>
          <w:szCs w:val="21"/>
        </w:rPr>
        <w:t xml:space="preserve"> ses impures pensées….</w:t>
      </w:r>
    </w:p>
    <w:p w14:paraId="5A5F070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our qui hait la vérité,</w:t>
      </w:r>
      <w:r w:rsidRPr="00F112BC">
        <w:rPr>
          <w:color w:val="1C1E21"/>
          <w:sz w:val="21"/>
          <w:szCs w:val="21"/>
        </w:rPr>
        <w:br/>
        <w:t>Dégueuler la haine provient simplement,</w:t>
      </w:r>
      <w:r w:rsidRPr="00F112BC">
        <w:rPr>
          <w:color w:val="1C1E21"/>
          <w:sz w:val="21"/>
          <w:szCs w:val="21"/>
        </w:rPr>
        <w:br/>
        <w:t>De son manque de probité….</w:t>
      </w:r>
    </w:p>
    <w:p w14:paraId="0A9D96B3"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elui de dire, de déclamer que l’amour est paradis,</w:t>
      </w:r>
      <w:r w:rsidRPr="00F112BC">
        <w:rPr>
          <w:color w:val="1C1E21"/>
          <w:sz w:val="21"/>
          <w:szCs w:val="21"/>
        </w:rPr>
        <w:br/>
        <w:t>Et la haine un poison violent,</w:t>
      </w:r>
      <w:r w:rsidRPr="00F112BC">
        <w:rPr>
          <w:color w:val="1C1E21"/>
          <w:sz w:val="21"/>
          <w:szCs w:val="21"/>
        </w:rPr>
        <w:br/>
        <w:t>Qui rend parfaitement décati et décadent !!!!</w:t>
      </w:r>
    </w:p>
    <w:p w14:paraId="5AAB0DDE"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VIVE L'AMOUR POUR TOUJOURS,</w:t>
      </w:r>
      <w:r w:rsidRPr="00F112BC">
        <w:rPr>
          <w:color w:val="1C1E21"/>
          <w:sz w:val="21"/>
          <w:szCs w:val="21"/>
        </w:rPr>
        <w:br/>
        <w:t>A BAS LA HAINE A JAMAIS !!!!</w:t>
      </w:r>
    </w:p>
    <w:p w14:paraId="6F3FEA5E" w14:textId="77777777" w:rsidR="00E42941" w:rsidRPr="00F112BC" w:rsidRDefault="00E42941">
      <w:pPr>
        <w:spacing w:after="160" w:line="259" w:lineRule="auto"/>
      </w:pPr>
      <w:r w:rsidRPr="00F112BC">
        <w:br w:type="page"/>
      </w:r>
    </w:p>
    <w:p w14:paraId="020F077F"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 PROSTITUTION PAS CHIC, MAIS CHOC !</w:t>
      </w:r>
    </w:p>
    <w:p w14:paraId="159F439E"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e Saïgon à </w:t>
      </w:r>
      <w:proofErr w:type="spellStart"/>
      <w:r w:rsidRPr="00F112BC">
        <w:rPr>
          <w:color w:val="1C1E21"/>
          <w:sz w:val="21"/>
          <w:szCs w:val="21"/>
        </w:rPr>
        <w:t>Sebrenisca</w:t>
      </w:r>
      <w:proofErr w:type="spellEnd"/>
      <w:r w:rsidRPr="00F112BC">
        <w:rPr>
          <w:color w:val="1C1E21"/>
          <w:sz w:val="21"/>
          <w:szCs w:val="21"/>
        </w:rPr>
        <w:t>,</w:t>
      </w:r>
      <w:r w:rsidRPr="00F112BC">
        <w:rPr>
          <w:color w:val="1C1E21"/>
          <w:sz w:val="21"/>
          <w:szCs w:val="21"/>
        </w:rPr>
        <w:br/>
        <w:t xml:space="preserve">De l’Indochine, à la Cochinchine en passant par la guerre </w:t>
      </w:r>
      <w:proofErr w:type="spellStart"/>
      <w:r w:rsidRPr="00F112BC">
        <w:rPr>
          <w:color w:val="1C1E21"/>
          <w:sz w:val="21"/>
          <w:szCs w:val="21"/>
        </w:rPr>
        <w:t>serbo</w:t>
      </w:r>
      <w:proofErr w:type="spellEnd"/>
      <w:r w:rsidRPr="00F112BC">
        <w:rPr>
          <w:color w:val="1C1E21"/>
          <w:sz w:val="21"/>
          <w:szCs w:val="21"/>
        </w:rPr>
        <w:t>/croate,</w:t>
      </w:r>
    </w:p>
    <w:p w14:paraId="19F1CBE3"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La pupute n’y était souvent pour rien,</w:t>
      </w:r>
      <w:r w:rsidRPr="00F112BC">
        <w:rPr>
          <w:color w:val="1C1E21"/>
          <w:sz w:val="21"/>
          <w:szCs w:val="21"/>
        </w:rPr>
        <w:br/>
        <w:t>Embarquée juste pour quelques billets,</w:t>
      </w:r>
      <w:r w:rsidRPr="00F112BC">
        <w:rPr>
          <w:color w:val="1C1E21"/>
          <w:sz w:val="21"/>
          <w:szCs w:val="21"/>
        </w:rPr>
        <w:br/>
        <w:t>Echangés afin de remonter, par le kiki,, le moral de l’armée….</w:t>
      </w:r>
    </w:p>
    <w:p w14:paraId="6C27728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oixante passes par jour se prenait,</w:t>
      </w:r>
      <w:r w:rsidRPr="00F112BC">
        <w:rPr>
          <w:color w:val="1C1E21"/>
          <w:sz w:val="21"/>
          <w:szCs w:val="21"/>
        </w:rPr>
        <w:br/>
        <w:t>La pupute qui n’y était pour rien…</w:t>
      </w:r>
      <w:r w:rsidRPr="00F112BC">
        <w:rPr>
          <w:color w:val="1C1E21"/>
          <w:sz w:val="21"/>
          <w:szCs w:val="21"/>
        </w:rPr>
        <w:br/>
        <w:t>La taille d’un anaconda qui défonce,</w:t>
      </w:r>
    </w:p>
    <w:p w14:paraId="406134D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e trou, le fond, comme un mineur de fond,</w:t>
      </w:r>
      <w:r w:rsidRPr="00F112BC">
        <w:rPr>
          <w:color w:val="1C1E21"/>
          <w:sz w:val="21"/>
          <w:szCs w:val="21"/>
        </w:rPr>
        <w:br/>
        <w:t xml:space="preserve">Dans les bordels de </w:t>
      </w:r>
      <w:proofErr w:type="spellStart"/>
      <w:r w:rsidRPr="00F112BC">
        <w:rPr>
          <w:color w:val="1C1E21"/>
          <w:sz w:val="21"/>
          <w:szCs w:val="21"/>
        </w:rPr>
        <w:t>Sebrenisca</w:t>
      </w:r>
      <w:proofErr w:type="spellEnd"/>
      <w:r w:rsidRPr="00F112BC">
        <w:rPr>
          <w:color w:val="1C1E21"/>
          <w:sz w:val="21"/>
          <w:szCs w:val="21"/>
        </w:rPr>
        <w:t xml:space="preserve"> ou de Saïgon,</w:t>
      </w:r>
      <w:r w:rsidRPr="00F112BC">
        <w:rPr>
          <w:color w:val="1C1E21"/>
          <w:sz w:val="21"/>
          <w:szCs w:val="21"/>
        </w:rPr>
        <w:br/>
        <w:t>Le canon, devenait mitrailleuse….</w:t>
      </w:r>
    </w:p>
    <w:p w14:paraId="6C35759F"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A chier la tirée, à </w:t>
      </w:r>
      <w:proofErr w:type="spellStart"/>
      <w:r w:rsidRPr="00F112BC">
        <w:rPr>
          <w:color w:val="1C1E21"/>
          <w:sz w:val="21"/>
          <w:szCs w:val="21"/>
        </w:rPr>
        <w:t>puerr</w:t>
      </w:r>
      <w:proofErr w:type="spellEnd"/>
      <w:r w:rsidRPr="00F112BC">
        <w:rPr>
          <w:color w:val="1C1E21"/>
          <w:sz w:val="21"/>
          <w:szCs w:val="21"/>
        </w:rPr>
        <w:t xml:space="preserve"> le coup sans fin,</w:t>
      </w:r>
      <w:r w:rsidRPr="00F112BC">
        <w:rPr>
          <w:color w:val="1C1E21"/>
          <w:sz w:val="21"/>
          <w:szCs w:val="21"/>
        </w:rPr>
        <w:br/>
        <w:t>Avec seule la faim du gland,</w:t>
      </w:r>
      <w:r w:rsidRPr="00F112BC">
        <w:rPr>
          <w:color w:val="1C1E21"/>
          <w:sz w:val="21"/>
          <w:szCs w:val="21"/>
        </w:rPr>
        <w:br/>
        <w:t>Remplissant la misère,</w:t>
      </w:r>
    </w:p>
    <w:p w14:paraId="59EE3A3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sa propre vacuité,</w:t>
      </w:r>
      <w:r w:rsidRPr="00F112BC">
        <w:rPr>
          <w:color w:val="1C1E21"/>
          <w:sz w:val="21"/>
          <w:szCs w:val="21"/>
        </w:rPr>
        <w:br/>
        <w:t xml:space="preserve">Car une fois vidés, les tests qui </w:t>
      </w:r>
      <w:proofErr w:type="spellStart"/>
      <w:r w:rsidRPr="00F112BC">
        <w:rPr>
          <w:color w:val="1C1E21"/>
          <w:sz w:val="21"/>
          <w:szCs w:val="21"/>
        </w:rPr>
        <w:t>culenr</w:t>
      </w:r>
      <w:proofErr w:type="spellEnd"/>
      <w:r w:rsidRPr="00F112BC">
        <w:rPr>
          <w:color w:val="1C1E21"/>
          <w:sz w:val="21"/>
          <w:szCs w:val="21"/>
        </w:rPr>
        <w:t xml:space="preserve"> et accumulent,</w:t>
      </w:r>
      <w:r w:rsidRPr="00F112BC">
        <w:rPr>
          <w:color w:val="1C1E21"/>
          <w:sz w:val="21"/>
          <w:szCs w:val="21"/>
        </w:rPr>
        <w:br/>
        <w:t>Le manque d’amour….</w:t>
      </w:r>
    </w:p>
    <w:p w14:paraId="233C27B9"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e retrouvent comme les puputes,</w:t>
      </w:r>
      <w:r w:rsidRPr="00F112BC">
        <w:rPr>
          <w:color w:val="1C1E21"/>
          <w:sz w:val="21"/>
          <w:szCs w:val="21"/>
        </w:rPr>
        <w:br/>
        <w:t>A payer pour la misère qui est,</w:t>
      </w:r>
      <w:r w:rsidRPr="00F112BC">
        <w:rPr>
          <w:color w:val="1C1E21"/>
          <w:sz w:val="21"/>
          <w:szCs w:val="21"/>
        </w:rPr>
        <w:br/>
        <w:t>Et la richesse qui hait !!!!</w:t>
      </w:r>
      <w:r w:rsidRPr="00F112BC">
        <w:rPr>
          <w:color w:val="1C1E21"/>
          <w:sz w:val="21"/>
          <w:szCs w:val="21"/>
        </w:rPr>
        <w:br/>
        <w:t>o/</w:t>
      </w:r>
      <w:proofErr w:type="spellStart"/>
      <w:r w:rsidRPr="00F112BC">
        <w:rPr>
          <w:color w:val="1C1E21"/>
          <w:sz w:val="21"/>
          <w:szCs w:val="21"/>
        </w:rPr>
        <w:t>croato,bosniaque</w:t>
      </w:r>
      <w:proofErr w:type="spellEnd"/>
    </w:p>
    <w:p w14:paraId="55CCB29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a pupute n’y était souvent pour rien,</w:t>
      </w:r>
      <w:r w:rsidRPr="00F112BC">
        <w:rPr>
          <w:color w:val="1C1E21"/>
          <w:sz w:val="21"/>
          <w:szCs w:val="21"/>
        </w:rPr>
        <w:br/>
        <w:t>Embarquée juste pour quelques billets,</w:t>
      </w:r>
      <w:r w:rsidRPr="00F112BC">
        <w:rPr>
          <w:color w:val="1C1E21"/>
          <w:sz w:val="21"/>
          <w:szCs w:val="21"/>
        </w:rPr>
        <w:br/>
        <w:t>Echangés afin de remonter, par le kiki,, le moral de l’armée….</w:t>
      </w:r>
    </w:p>
    <w:p w14:paraId="28EBD7D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oixante passes par jour se prenait en moyenne,</w:t>
      </w:r>
      <w:r w:rsidRPr="00F112BC">
        <w:rPr>
          <w:color w:val="1C1E21"/>
          <w:sz w:val="21"/>
          <w:szCs w:val="21"/>
        </w:rPr>
        <w:br/>
        <w:t>La pupute qui n’y était pour rien…</w:t>
      </w:r>
      <w:r w:rsidRPr="00F112BC">
        <w:rPr>
          <w:color w:val="1C1E21"/>
          <w:sz w:val="21"/>
          <w:szCs w:val="21"/>
        </w:rPr>
        <w:br/>
        <w:t xml:space="preserve">Engrangeant quotidiennement la taille d’un agité anaconda Défonçant à </w:t>
      </w:r>
      <w:proofErr w:type="spellStart"/>
      <w:r w:rsidRPr="00F112BC">
        <w:rPr>
          <w:color w:val="1C1E21"/>
          <w:sz w:val="21"/>
          <w:szCs w:val="21"/>
        </w:rPr>
        <w:t>donf</w:t>
      </w:r>
      <w:proofErr w:type="spellEnd"/>
      <w:r w:rsidRPr="00F112BC">
        <w:rPr>
          <w:color w:val="1C1E21"/>
          <w:sz w:val="21"/>
          <w:szCs w:val="21"/>
        </w:rPr>
        <w:t xml:space="preserve"> la chair à perdre l'âme,</w:t>
      </w:r>
    </w:p>
    <w:p w14:paraId="7AC3570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éfonçant le trou, le fond, comme un mineur de fond,</w:t>
      </w:r>
      <w:r w:rsidRPr="00F112BC">
        <w:rPr>
          <w:color w:val="1C1E21"/>
          <w:sz w:val="21"/>
          <w:szCs w:val="21"/>
        </w:rPr>
        <w:br/>
        <w:t>Rémunéré à coups de bouchons et de tire-bouchons...</w:t>
      </w:r>
    </w:p>
    <w:p w14:paraId="32EE62D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ans les bordels de </w:t>
      </w:r>
      <w:proofErr w:type="spellStart"/>
      <w:r w:rsidRPr="00F112BC">
        <w:rPr>
          <w:color w:val="1C1E21"/>
          <w:sz w:val="21"/>
          <w:szCs w:val="21"/>
        </w:rPr>
        <w:t>Sebrenisca</w:t>
      </w:r>
      <w:proofErr w:type="spellEnd"/>
      <w:r w:rsidRPr="00F112BC">
        <w:rPr>
          <w:color w:val="1C1E21"/>
          <w:sz w:val="21"/>
          <w:szCs w:val="21"/>
        </w:rPr>
        <w:t xml:space="preserve"> ou de Saïgon,</w:t>
      </w:r>
      <w:r w:rsidRPr="00F112BC">
        <w:rPr>
          <w:color w:val="1C1E21"/>
          <w:sz w:val="21"/>
          <w:szCs w:val="21"/>
        </w:rPr>
        <w:br/>
        <w:t>Le canon, devenait mitrailleuse….</w:t>
      </w:r>
    </w:p>
    <w:p w14:paraId="7E51931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 chier la tirée, à puer le coup sans fin,</w:t>
      </w:r>
      <w:r w:rsidRPr="00F112BC">
        <w:rPr>
          <w:color w:val="1C1E21"/>
          <w:sz w:val="21"/>
          <w:szCs w:val="21"/>
        </w:rPr>
        <w:br/>
        <w:t>Sans couffin aucun,</w:t>
      </w:r>
    </w:p>
    <w:p w14:paraId="1A85994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vec seule la faim du gland,</w:t>
      </w:r>
      <w:r w:rsidRPr="00F112BC">
        <w:rPr>
          <w:color w:val="1C1E21"/>
          <w:sz w:val="21"/>
          <w:szCs w:val="21"/>
        </w:rPr>
        <w:br/>
        <w:t>Remplissant la misère,</w:t>
      </w:r>
      <w:r w:rsidRPr="00F112BC">
        <w:rPr>
          <w:color w:val="1C1E21"/>
          <w:sz w:val="21"/>
          <w:szCs w:val="21"/>
        </w:rPr>
        <w:br/>
        <w:t>D'un jus rendu délétère...</w:t>
      </w:r>
    </w:p>
    <w:p w14:paraId="1256E9D4"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ar sa propre vacuité,</w:t>
      </w:r>
      <w:r w:rsidRPr="00F112BC">
        <w:rPr>
          <w:color w:val="1C1E21"/>
          <w:sz w:val="21"/>
          <w:szCs w:val="21"/>
        </w:rPr>
        <w:br/>
        <w:t>Car une fois vidés, les tests qui culent et accumulent,</w:t>
      </w:r>
      <w:r w:rsidRPr="00F112BC">
        <w:rPr>
          <w:color w:val="1C1E21"/>
          <w:sz w:val="21"/>
          <w:szCs w:val="21"/>
        </w:rPr>
        <w:br/>
        <w:t>Le manque d’amour….</w:t>
      </w:r>
    </w:p>
    <w:p w14:paraId="2B552F1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e retrouvent comme les puputes,</w:t>
      </w:r>
      <w:r w:rsidRPr="00F112BC">
        <w:rPr>
          <w:color w:val="1C1E21"/>
          <w:sz w:val="21"/>
          <w:szCs w:val="21"/>
        </w:rPr>
        <w:br/>
        <w:t>A payer pour la misère qui est,</w:t>
      </w:r>
      <w:r w:rsidRPr="00F112BC">
        <w:rPr>
          <w:color w:val="1C1E21"/>
          <w:sz w:val="21"/>
          <w:szCs w:val="21"/>
        </w:rPr>
        <w:br/>
        <w:t>Et la richesse qui hait !!!!</w:t>
      </w:r>
    </w:p>
    <w:p w14:paraId="7DFCBE0D"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ar le gland ne connaît point la raison,</w:t>
      </w:r>
      <w:r w:rsidRPr="00F112BC">
        <w:rPr>
          <w:color w:val="1C1E21"/>
          <w:sz w:val="21"/>
          <w:szCs w:val="21"/>
        </w:rPr>
        <w:br/>
        <w:t>Et la raison ignore le gland !</w:t>
      </w:r>
    </w:p>
    <w:p w14:paraId="6413EF1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a pupute le sait, le sent,</w:t>
      </w:r>
      <w:r w:rsidRPr="00F112BC">
        <w:rPr>
          <w:color w:val="1C1E21"/>
          <w:sz w:val="21"/>
          <w:szCs w:val="21"/>
        </w:rPr>
        <w:br/>
        <w:t>Et pourtant, comme le soldat,</w:t>
      </w:r>
      <w:r w:rsidRPr="00F112BC">
        <w:rPr>
          <w:color w:val="1C1E21"/>
          <w:sz w:val="21"/>
          <w:szCs w:val="21"/>
        </w:rPr>
        <w:br/>
        <w:t>Elle se méprisera !!!!</w:t>
      </w:r>
    </w:p>
    <w:p w14:paraId="6BC8DEB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ui mettra , elle recevra,</w:t>
      </w:r>
      <w:r w:rsidRPr="00F112BC">
        <w:rPr>
          <w:color w:val="1C1E21"/>
          <w:sz w:val="21"/>
          <w:szCs w:val="21"/>
        </w:rPr>
        <w:br/>
        <w:t>Il plantera, elle sacrifiera...</w:t>
      </w:r>
    </w:p>
    <w:p w14:paraId="1414C848"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UN CLOU CONTRE UNE ENCLUME !!!!</w:t>
      </w:r>
      <w:r w:rsidRPr="00F112BC">
        <w:rPr>
          <w:color w:val="1C1E21"/>
          <w:sz w:val="21"/>
          <w:szCs w:val="21"/>
        </w:rPr>
        <w:br/>
        <w:t>DUR COMME FER D’ENFER….</w:t>
      </w:r>
    </w:p>
    <w:p w14:paraId="7C5435D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e diluant dans la tendresse et la douceur,</w:t>
      </w:r>
      <w:r w:rsidRPr="00F112BC">
        <w:rPr>
          <w:color w:val="1C1E21"/>
          <w:sz w:val="21"/>
          <w:szCs w:val="21"/>
        </w:rPr>
        <w:br/>
        <w:t>Où l’amour prend tout son sens….</w:t>
      </w:r>
      <w:r w:rsidRPr="00F112BC">
        <w:rPr>
          <w:color w:val="1C1E21"/>
          <w:sz w:val="21"/>
          <w:szCs w:val="21"/>
        </w:rPr>
        <w:br/>
        <w:t>Pour devenir singulier roucoulement...</w:t>
      </w:r>
    </w:p>
    <w:p w14:paraId="45A16D97"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 tous les humains, aux puputes et aux soldats bonne chance !</w:t>
      </w:r>
      <w:r w:rsidRPr="00F112BC">
        <w:rPr>
          <w:color w:val="1C1E21"/>
          <w:sz w:val="21"/>
          <w:szCs w:val="21"/>
        </w:rPr>
        <w:br/>
        <w:t>Que la compromission, la promiscuité et la corruption</w:t>
      </w:r>
      <w:r w:rsidRPr="00F112BC">
        <w:rPr>
          <w:color w:val="1C1E21"/>
          <w:sz w:val="21"/>
          <w:szCs w:val="21"/>
        </w:rPr>
        <w:br/>
        <w:t>D'un instant de perdition puissent se transformer de fer, en fête, en fleur !!!!</w:t>
      </w:r>
    </w:p>
    <w:p w14:paraId="5CF60B9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fleur donnée, offerte à son, sa bien-aimée !</w:t>
      </w:r>
    </w:p>
    <w:p w14:paraId="6627F34D" w14:textId="77777777" w:rsidR="00E42941" w:rsidRPr="00F112BC" w:rsidRDefault="00E42941" w:rsidP="00685949">
      <w:pPr>
        <w:spacing w:after="90"/>
      </w:pPr>
    </w:p>
    <w:p w14:paraId="25ADC171" w14:textId="77777777" w:rsidR="00E42941" w:rsidRPr="00F112BC" w:rsidRDefault="00E42941">
      <w:pPr>
        <w:spacing w:after="160" w:line="259" w:lineRule="auto"/>
      </w:pPr>
      <w:r w:rsidRPr="00F112BC">
        <w:br w:type="page"/>
      </w:r>
    </w:p>
    <w:p w14:paraId="15E2D82E"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AMOUR DEFAIT : DANS LA FUITE, HORS DE LA FETE,</w:t>
      </w:r>
    </w:p>
    <w:p w14:paraId="3A8C252B"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En principe, parce que la vie va, l’Amour chaque jour </w:t>
      </w:r>
      <w:proofErr w:type="spellStart"/>
      <w:r w:rsidRPr="00F112BC">
        <w:rPr>
          <w:color w:val="1C1E21"/>
          <w:sz w:val="21"/>
          <w:szCs w:val="21"/>
        </w:rPr>
        <w:t>se</w:t>
      </w:r>
      <w:proofErr w:type="spellEnd"/>
      <w:r w:rsidRPr="00F112BC">
        <w:rPr>
          <w:color w:val="1C1E21"/>
          <w:sz w:val="21"/>
          <w:szCs w:val="21"/>
        </w:rPr>
        <w:t xml:space="preserve"> fête,</w:t>
      </w:r>
      <w:r w:rsidRPr="00F112BC">
        <w:rPr>
          <w:color w:val="1C1E21"/>
          <w:sz w:val="21"/>
          <w:szCs w:val="21"/>
        </w:rPr>
        <w:br/>
        <w:t>Car il s’agit là d’un cadeau béni des Dieux…</w:t>
      </w:r>
      <w:r w:rsidRPr="00F112BC">
        <w:rPr>
          <w:color w:val="1C1E21"/>
          <w:sz w:val="21"/>
          <w:szCs w:val="21"/>
        </w:rPr>
        <w:br/>
        <w:t>Aussi au quotidien se doit-il d’être aussi protégé, entretenu que célébré !</w:t>
      </w:r>
    </w:p>
    <w:p w14:paraId="2D7AAEE6" w14:textId="77777777" w:rsidR="00E42941" w:rsidRPr="00F112BC" w:rsidRDefault="00E42941" w:rsidP="00E42941">
      <w:pPr>
        <w:pStyle w:val="NormalWeb"/>
        <w:shd w:val="clear" w:color="auto" w:fill="FFFFFF"/>
        <w:spacing w:before="0" w:beforeAutospacing="0" w:after="90" w:afterAutospacing="0"/>
        <w:rPr>
          <w:color w:val="1C1E21"/>
          <w:sz w:val="21"/>
          <w:szCs w:val="21"/>
        </w:rPr>
      </w:pPr>
      <w:r w:rsidRPr="00F112BC">
        <w:rPr>
          <w:color w:val="1C1E21"/>
          <w:sz w:val="21"/>
          <w:szCs w:val="21"/>
        </w:rPr>
        <w:t>Or, le refoulé qui nie l’amour et la réalité,</w:t>
      </w:r>
    </w:p>
    <w:p w14:paraId="569483F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arrange pour faire de la fête de l’amour,</w:t>
      </w:r>
      <w:r w:rsidRPr="00F112BC">
        <w:rPr>
          <w:color w:val="1C1E21"/>
          <w:sz w:val="21"/>
          <w:szCs w:val="21"/>
        </w:rPr>
        <w:br/>
        <w:t>La défaite des émotions et des sentiments…</w:t>
      </w:r>
    </w:p>
    <w:p w14:paraId="1A96C551"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défait, la défaite, constamment souffre du </w:t>
      </w:r>
      <w:proofErr w:type="spellStart"/>
      <w:r w:rsidRPr="00F112BC">
        <w:rPr>
          <w:color w:val="1C1E21"/>
          <w:sz w:val="21"/>
          <w:szCs w:val="21"/>
        </w:rPr>
        <w:t>syndrôme</w:t>
      </w:r>
      <w:proofErr w:type="spellEnd"/>
      <w:r w:rsidRPr="00F112BC">
        <w:rPr>
          <w:color w:val="1C1E21"/>
          <w:sz w:val="21"/>
          <w:szCs w:val="21"/>
        </w:rPr>
        <w:t xml:space="preserve"> de Waterloo,</w:t>
      </w:r>
      <w:r w:rsidRPr="00F112BC">
        <w:rPr>
          <w:color w:val="1C1E21"/>
          <w:sz w:val="21"/>
          <w:szCs w:val="21"/>
        </w:rPr>
        <w:br/>
        <w:t>Waterloo morne plaine, côté français,</w:t>
      </w:r>
      <w:r w:rsidRPr="00F112BC">
        <w:rPr>
          <w:color w:val="1C1E21"/>
          <w:sz w:val="21"/>
          <w:szCs w:val="21"/>
        </w:rPr>
        <w:br/>
        <w:t>Qui laisse entrevoir comme le parfum de la défaite d’un rêve,</w:t>
      </w:r>
    </w:p>
    <w:p w14:paraId="251C653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i finit par puer le purin !</w:t>
      </w:r>
      <w:r w:rsidRPr="00F112BC">
        <w:rPr>
          <w:color w:val="1C1E21"/>
          <w:sz w:val="21"/>
          <w:szCs w:val="21"/>
        </w:rPr>
        <w:br/>
        <w:t xml:space="preserve">Et </w:t>
      </w:r>
      <w:proofErr w:type="spellStart"/>
      <w:r w:rsidRPr="00F112BC">
        <w:rPr>
          <w:color w:val="1C1E21"/>
          <w:sz w:val="21"/>
          <w:szCs w:val="21"/>
        </w:rPr>
        <w:t>dérrière</w:t>
      </w:r>
      <w:proofErr w:type="spellEnd"/>
      <w:r w:rsidRPr="00F112BC">
        <w:rPr>
          <w:color w:val="1C1E21"/>
          <w:sz w:val="21"/>
          <w:szCs w:val="21"/>
        </w:rPr>
        <w:t xml:space="preserve"> le plus rien….</w:t>
      </w:r>
      <w:r w:rsidRPr="00F112BC">
        <w:rPr>
          <w:color w:val="1C1E21"/>
          <w:sz w:val="21"/>
          <w:szCs w:val="21"/>
        </w:rPr>
        <w:br/>
        <w:t>Un songe d’une nuit de printemps…</w:t>
      </w:r>
    </w:p>
    <w:p w14:paraId="4D635F3F"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i nie les saisons, et leur raison.</w:t>
      </w:r>
      <w:r w:rsidRPr="00F112BC">
        <w:rPr>
          <w:color w:val="1C1E21"/>
          <w:sz w:val="21"/>
          <w:szCs w:val="21"/>
        </w:rPr>
        <w:br/>
        <w:t>Chez lui, l’Amour, parce qu’il a peur,</w:t>
      </w:r>
      <w:r w:rsidRPr="00F112BC">
        <w:rPr>
          <w:color w:val="1C1E21"/>
          <w:sz w:val="21"/>
          <w:szCs w:val="21"/>
        </w:rPr>
        <w:br/>
        <w:t>Se traduit en défait, en défaite….</w:t>
      </w:r>
    </w:p>
    <w:p w14:paraId="7849C82E"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soldat de l’Amour, le défaitiste se transforme-il</w:t>
      </w:r>
      <w:r w:rsidRPr="00F112BC">
        <w:rPr>
          <w:color w:val="1C1E21"/>
          <w:sz w:val="21"/>
          <w:szCs w:val="21"/>
        </w:rPr>
        <w:br/>
        <w:t>En illusionniste, en cancéreux kyste,</w:t>
      </w:r>
      <w:r w:rsidRPr="00F112BC">
        <w:rPr>
          <w:color w:val="1C1E21"/>
          <w:sz w:val="21"/>
          <w:szCs w:val="21"/>
        </w:rPr>
        <w:br/>
        <w:t>Parce ce qu’il se sent nase, il te balance ses métastases…</w:t>
      </w:r>
    </w:p>
    <w:p w14:paraId="419173D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mour, laisse la faute où elle est,</w:t>
      </w:r>
      <w:r w:rsidRPr="00F112BC">
        <w:rPr>
          <w:color w:val="1C1E21"/>
          <w:sz w:val="21"/>
          <w:szCs w:val="21"/>
        </w:rPr>
        <w:br/>
        <w:t>Et toi continue d’aimer, sans mais, peut-être ou jamais,</w:t>
      </w:r>
      <w:r w:rsidRPr="00F112BC">
        <w:rPr>
          <w:color w:val="1C1E21"/>
          <w:sz w:val="21"/>
          <w:szCs w:val="21"/>
        </w:rPr>
        <w:br/>
        <w:t>N’oublie jamais, l’amour défait ne constitue aucunement,</w:t>
      </w:r>
    </w:p>
    <w:p w14:paraId="0414CA02"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Ni de près, ni de loin, le Naturel…</w:t>
      </w:r>
      <w:r w:rsidRPr="00F112BC">
        <w:rPr>
          <w:color w:val="1C1E21"/>
          <w:sz w:val="21"/>
          <w:szCs w:val="21"/>
        </w:rPr>
        <w:br/>
        <w:t>La plus pure intelligence :</w:t>
      </w:r>
      <w:r w:rsidRPr="00F112BC">
        <w:rPr>
          <w:color w:val="1C1E21"/>
          <w:sz w:val="21"/>
          <w:szCs w:val="21"/>
        </w:rPr>
        <w:br/>
        <w:t>L’Amour tout court qui transporte aux portes du Paradis !</w:t>
      </w:r>
    </w:p>
    <w:p w14:paraId="2C96613B"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e l’amour défait à l’amour des faits,</w:t>
      </w:r>
      <w:r w:rsidRPr="00F112BC">
        <w:rPr>
          <w:color w:val="1C1E21"/>
          <w:sz w:val="21"/>
          <w:szCs w:val="21"/>
        </w:rPr>
        <w:br/>
        <w:t>La nuance est grandiose,</w:t>
      </w:r>
      <w:r w:rsidRPr="00F112BC">
        <w:rPr>
          <w:color w:val="1C1E21"/>
          <w:sz w:val="21"/>
          <w:szCs w:val="21"/>
        </w:rPr>
        <w:br/>
        <w:t>Et l’</w:t>
      </w:r>
      <w:proofErr w:type="spellStart"/>
      <w:r w:rsidRPr="00F112BC">
        <w:rPr>
          <w:color w:val="1C1E21"/>
          <w:sz w:val="21"/>
          <w:szCs w:val="21"/>
        </w:rPr>
        <w:t>incompabilité</w:t>
      </w:r>
      <w:proofErr w:type="spellEnd"/>
      <w:r w:rsidRPr="00F112BC">
        <w:rPr>
          <w:color w:val="1C1E21"/>
          <w:sz w:val="21"/>
          <w:szCs w:val="21"/>
        </w:rPr>
        <w:t xml:space="preserve"> insurmontable !</w:t>
      </w:r>
    </w:p>
    <w:p w14:paraId="201CD83F"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C’est juste une question de césure de syllabes !</w:t>
      </w:r>
      <w:r w:rsidRPr="00F112BC">
        <w:rPr>
          <w:color w:val="1C1E21"/>
          <w:sz w:val="21"/>
          <w:szCs w:val="21"/>
        </w:rPr>
        <w:br/>
        <w:t>L’Amour des faits devient Fée,</w:t>
      </w:r>
      <w:r w:rsidRPr="00F112BC">
        <w:rPr>
          <w:color w:val="1C1E21"/>
          <w:sz w:val="21"/>
          <w:szCs w:val="21"/>
        </w:rPr>
        <w:br/>
        <w:t>Quand tu les acceptes et les comprends,</w:t>
      </w:r>
    </w:p>
    <w:p w14:paraId="0DA0AB20"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Au mieux sans les juger…</w:t>
      </w:r>
      <w:r w:rsidRPr="00F112BC">
        <w:rPr>
          <w:color w:val="1C1E21"/>
          <w:sz w:val="21"/>
          <w:szCs w:val="21"/>
        </w:rPr>
        <w:br/>
        <w:t>Ainsi deviens-tu libre d’AIMER,</w:t>
      </w:r>
      <w:r w:rsidRPr="00F112BC">
        <w:rPr>
          <w:color w:val="1C1E21"/>
          <w:sz w:val="21"/>
          <w:szCs w:val="21"/>
        </w:rPr>
        <w:br/>
        <w:t>Sans préjugés, tout léger comme qui l’air qui t’a depuis le début entouré…</w:t>
      </w:r>
    </w:p>
    <w:p w14:paraId="67D1B3F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D’un seul coup au bout du fil, le téléphone sonne ;</w:t>
      </w:r>
      <w:r w:rsidRPr="00F112BC">
        <w:rPr>
          <w:color w:val="1C1E21"/>
          <w:sz w:val="21"/>
          <w:szCs w:val="21"/>
        </w:rPr>
        <w:br/>
        <w:t>Fais en sorte de dire, évertue-toi,</w:t>
      </w:r>
      <w:r w:rsidRPr="00F112BC">
        <w:rPr>
          <w:color w:val="1C1E21"/>
          <w:sz w:val="21"/>
          <w:szCs w:val="21"/>
        </w:rPr>
        <w:br/>
        <w:t xml:space="preserve">A mort, </w:t>
      </w:r>
      <w:proofErr w:type="spellStart"/>
      <w:r w:rsidRPr="00F112BC">
        <w:rPr>
          <w:color w:val="1C1E21"/>
          <w:sz w:val="21"/>
          <w:szCs w:val="21"/>
        </w:rPr>
        <w:t>por</w:t>
      </w:r>
      <w:proofErr w:type="spellEnd"/>
      <w:r w:rsidRPr="00F112BC">
        <w:rPr>
          <w:color w:val="1C1E21"/>
          <w:sz w:val="21"/>
          <w:szCs w:val="21"/>
        </w:rPr>
        <w:t xml:space="preserve"> </w:t>
      </w:r>
      <w:proofErr w:type="spellStart"/>
      <w:r w:rsidRPr="00F112BC">
        <w:rPr>
          <w:color w:val="1C1E21"/>
          <w:sz w:val="21"/>
          <w:szCs w:val="21"/>
        </w:rPr>
        <w:t>favor</w:t>
      </w:r>
      <w:proofErr w:type="spellEnd"/>
      <w:r w:rsidRPr="00F112BC">
        <w:rPr>
          <w:color w:val="1C1E21"/>
          <w:sz w:val="21"/>
          <w:szCs w:val="21"/>
        </w:rPr>
        <w:t>, fais savoir…</w:t>
      </w:r>
    </w:p>
    <w:p w14:paraId="72F2775A"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Que les faits ne s’arrêtent jamais, les fées non plus,</w:t>
      </w:r>
      <w:r w:rsidRPr="00F112BC">
        <w:rPr>
          <w:color w:val="1C1E21"/>
          <w:sz w:val="21"/>
          <w:szCs w:val="21"/>
        </w:rPr>
        <w:br/>
        <w:t>Et que l’Amour défait n’est qu’une plaie pour l’Humanité !</w:t>
      </w:r>
      <w:r w:rsidRPr="00F112BC">
        <w:rPr>
          <w:color w:val="1C1E21"/>
          <w:sz w:val="21"/>
          <w:szCs w:val="21"/>
        </w:rPr>
        <w:br/>
        <w:t>Car l’Amour défait n’est qu’un Amour confis, confisqué,</w:t>
      </w:r>
    </w:p>
    <w:p w14:paraId="5AD9A95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Par les os de la vie qui rongent…</w:t>
      </w:r>
      <w:r w:rsidRPr="00F112BC">
        <w:rPr>
          <w:color w:val="1C1E21"/>
          <w:sz w:val="21"/>
          <w:szCs w:val="21"/>
        </w:rPr>
        <w:br/>
        <w:t>Qui te disent : vis de formes, vices de formes, vices de vie,</w:t>
      </w:r>
      <w:r w:rsidRPr="00F112BC">
        <w:rPr>
          <w:color w:val="1C1E21"/>
          <w:sz w:val="21"/>
          <w:szCs w:val="21"/>
        </w:rPr>
        <w:br/>
        <w:t>Le fond occulté !</w:t>
      </w:r>
    </w:p>
    <w:p w14:paraId="6B431D63"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L’image a plombé le défait,</w:t>
      </w:r>
      <w:r w:rsidRPr="00F112BC">
        <w:rPr>
          <w:color w:val="1C1E21"/>
          <w:sz w:val="21"/>
          <w:szCs w:val="21"/>
        </w:rPr>
        <w:br/>
        <w:t>Tandis que des faits bien digérés nourrissent le cœur des fées,</w:t>
      </w:r>
      <w:r w:rsidRPr="00F112BC">
        <w:rPr>
          <w:color w:val="1C1E21"/>
          <w:sz w:val="21"/>
          <w:szCs w:val="21"/>
        </w:rPr>
        <w:br/>
        <w:t>L’Amour ne se remplissant alors que de bienfait !!!</w:t>
      </w:r>
    </w:p>
    <w:p w14:paraId="08CB5F8C"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SA NATURE !!! OF COURSE !!!</w:t>
      </w:r>
      <w:r w:rsidRPr="00F112BC">
        <w:rPr>
          <w:color w:val="1C1E21"/>
          <w:sz w:val="21"/>
          <w:szCs w:val="21"/>
        </w:rPr>
        <w:br/>
        <w:t>Après, choisis clairement ton camp,</w:t>
      </w:r>
      <w:r w:rsidRPr="00F112BC">
        <w:rPr>
          <w:color w:val="1C1E21"/>
          <w:sz w:val="21"/>
          <w:szCs w:val="21"/>
        </w:rPr>
        <w:br/>
        <w:t>La doute de la victoire constitue déjà l'assurance de la défaite...</w:t>
      </w:r>
    </w:p>
    <w:p w14:paraId="7D1D25A5" w14:textId="77777777" w:rsidR="00E42941" w:rsidRPr="00F112BC" w:rsidRDefault="00E42941" w:rsidP="00E42941">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fête, ad vitam </w:t>
      </w:r>
      <w:proofErr w:type="spellStart"/>
      <w:r w:rsidRPr="00F112BC">
        <w:rPr>
          <w:color w:val="1C1E21"/>
          <w:sz w:val="21"/>
          <w:szCs w:val="21"/>
        </w:rPr>
        <w:t>eternum</w:t>
      </w:r>
      <w:proofErr w:type="spellEnd"/>
      <w:r w:rsidRPr="00F112BC">
        <w:rPr>
          <w:color w:val="1C1E21"/>
          <w:sz w:val="21"/>
          <w:szCs w:val="21"/>
        </w:rPr>
        <w:t xml:space="preserve">, est dans la sauvegarde du </w:t>
      </w:r>
      <w:proofErr w:type="spellStart"/>
      <w:r w:rsidRPr="00F112BC">
        <w:rPr>
          <w:color w:val="1C1E21"/>
          <w:sz w:val="21"/>
          <w:szCs w:val="21"/>
        </w:rPr>
        <w:t>coeur</w:t>
      </w:r>
      <w:proofErr w:type="spellEnd"/>
      <w:r w:rsidRPr="00F112BC">
        <w:rPr>
          <w:color w:val="1C1E21"/>
          <w:sz w:val="21"/>
          <w:szCs w:val="21"/>
        </w:rPr>
        <w:t xml:space="preserve"> ENTIER !</w:t>
      </w:r>
    </w:p>
    <w:p w14:paraId="623A1616" w14:textId="77777777" w:rsidR="00E42941" w:rsidRPr="00F112BC" w:rsidRDefault="00E42941">
      <w:pPr>
        <w:spacing w:after="160" w:line="259" w:lineRule="auto"/>
      </w:pPr>
      <w:r w:rsidRPr="00F112BC">
        <w:lastRenderedPageBreak/>
        <w:br w:type="page"/>
      </w:r>
    </w:p>
    <w:p w14:paraId="696E409A"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BAD TRIP : IN ENGLISH,</w:t>
      </w:r>
    </w:p>
    <w:p w14:paraId="45B1426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arling, </w:t>
      </w:r>
      <w:proofErr w:type="spellStart"/>
      <w:r w:rsidRPr="00F112BC">
        <w:rPr>
          <w:color w:val="1C1E21"/>
          <w:sz w:val="21"/>
          <w:szCs w:val="21"/>
        </w:rPr>
        <w:t>you</w:t>
      </w:r>
      <w:proofErr w:type="spellEnd"/>
      <w:r w:rsidRPr="00F112BC">
        <w:rPr>
          <w:color w:val="1C1E21"/>
          <w:sz w:val="21"/>
          <w:szCs w:val="21"/>
        </w:rPr>
        <w:t xml:space="preserve"> have been a </w:t>
      </w:r>
      <w:proofErr w:type="spellStart"/>
      <w:r w:rsidRPr="00F112BC">
        <w:rPr>
          <w:color w:val="1C1E21"/>
          <w:sz w:val="21"/>
          <w:szCs w:val="21"/>
        </w:rPr>
        <w:t>fucking</w:t>
      </w:r>
      <w:proofErr w:type="spellEnd"/>
      <w:r w:rsidRPr="00F112BC">
        <w:rPr>
          <w:color w:val="1C1E21"/>
          <w:sz w:val="21"/>
          <w:szCs w:val="21"/>
        </w:rPr>
        <w:t xml:space="preserve"> </w:t>
      </w:r>
      <w:proofErr w:type="spellStart"/>
      <w:r w:rsidRPr="00F112BC">
        <w:rPr>
          <w:color w:val="1C1E21"/>
          <w:sz w:val="21"/>
          <w:szCs w:val="21"/>
        </w:rPr>
        <w:t>treat</w:t>
      </w:r>
      <w:proofErr w:type="spellEnd"/>
      <w:r w:rsidRPr="00F112BC">
        <w:rPr>
          <w:color w:val="1C1E21"/>
          <w:sz w:val="21"/>
          <w:szCs w:val="21"/>
        </w:rPr>
        <w:t xml:space="preserve"> ;</w:t>
      </w:r>
      <w:r w:rsidRPr="00F112BC">
        <w:rPr>
          <w:color w:val="1C1E21"/>
          <w:sz w:val="21"/>
          <w:szCs w:val="21"/>
        </w:rPr>
        <w:br/>
      </w:r>
      <w:proofErr w:type="spellStart"/>
      <w:r w:rsidRPr="00F112BC">
        <w:rPr>
          <w:color w:val="1C1E21"/>
          <w:sz w:val="21"/>
          <w:szCs w:val="21"/>
        </w:rPr>
        <w:t>Hidding</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game</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Without</w:t>
      </w:r>
      <w:proofErr w:type="spellEnd"/>
      <w:r w:rsidRPr="00F112BC">
        <w:rPr>
          <w:color w:val="1C1E21"/>
          <w:sz w:val="21"/>
          <w:szCs w:val="21"/>
        </w:rPr>
        <w:t xml:space="preserve"> </w:t>
      </w:r>
      <w:proofErr w:type="spellStart"/>
      <w:r w:rsidRPr="00F112BC">
        <w:rPr>
          <w:color w:val="1C1E21"/>
          <w:sz w:val="21"/>
          <w:szCs w:val="21"/>
        </w:rPr>
        <w:t>never</w:t>
      </w:r>
      <w:proofErr w:type="spellEnd"/>
      <w:r w:rsidRPr="00F112BC">
        <w:rPr>
          <w:color w:val="1C1E21"/>
          <w:sz w:val="21"/>
          <w:szCs w:val="21"/>
        </w:rPr>
        <w:t xml:space="preserve"> </w:t>
      </w:r>
      <w:proofErr w:type="spellStart"/>
      <w:r w:rsidRPr="00F112BC">
        <w:rPr>
          <w:color w:val="1C1E21"/>
          <w:sz w:val="21"/>
          <w:szCs w:val="21"/>
        </w:rPr>
        <w:t>knowing</w:t>
      </w:r>
      <w:proofErr w:type="spellEnd"/>
      <w:r w:rsidRPr="00F112BC">
        <w:rPr>
          <w:color w:val="1C1E21"/>
          <w:sz w:val="21"/>
          <w:szCs w:val="21"/>
        </w:rPr>
        <w:t>,</w:t>
      </w:r>
      <w:r w:rsidRPr="00F112BC">
        <w:rPr>
          <w:color w:val="1C1E21"/>
          <w:sz w:val="21"/>
          <w:szCs w:val="21"/>
        </w:rPr>
        <w:br/>
      </w:r>
      <w:r w:rsidRPr="00F112BC">
        <w:rPr>
          <w:rStyle w:val="textexposedshow"/>
          <w:color w:val="1C1E21"/>
          <w:sz w:val="21"/>
          <w:szCs w:val="21"/>
        </w:rPr>
        <w:t xml:space="preserve">The </w:t>
      </w:r>
      <w:proofErr w:type="spellStart"/>
      <w:r w:rsidRPr="00F112BC">
        <w:rPr>
          <w:rStyle w:val="textexposedshow"/>
          <w:color w:val="1C1E21"/>
          <w:sz w:val="21"/>
          <w:szCs w:val="21"/>
        </w:rPr>
        <w:t>truth</w:t>
      </w:r>
      <w:proofErr w:type="spellEnd"/>
      <w:r w:rsidRPr="00F112BC">
        <w:rPr>
          <w:rStyle w:val="textexposedshow"/>
          <w:color w:val="1C1E21"/>
          <w:sz w:val="21"/>
          <w:szCs w:val="21"/>
        </w:rPr>
        <w:t xml:space="preserve"> !</w:t>
      </w:r>
    </w:p>
    <w:p w14:paraId="3C4CC621"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In </w:t>
      </w:r>
      <w:proofErr w:type="spellStart"/>
      <w:r w:rsidRPr="00F112BC">
        <w:rPr>
          <w:color w:val="1C1E21"/>
          <w:sz w:val="21"/>
          <w:szCs w:val="21"/>
        </w:rPr>
        <w:t>english</w:t>
      </w:r>
      <w:proofErr w:type="spellEnd"/>
      <w:r w:rsidRPr="00F112BC">
        <w:rPr>
          <w:color w:val="1C1E21"/>
          <w:sz w:val="21"/>
          <w:szCs w:val="21"/>
        </w:rPr>
        <w:t>,</w:t>
      </w:r>
      <w:r w:rsidRPr="00F112BC">
        <w:rPr>
          <w:color w:val="1C1E21"/>
          <w:sz w:val="21"/>
          <w:szCs w:val="21"/>
        </w:rPr>
        <w:br/>
        <w:t xml:space="preserve">You </w:t>
      </w:r>
      <w:proofErr w:type="spellStart"/>
      <w:r w:rsidRPr="00F112BC">
        <w:rPr>
          <w:color w:val="1C1E21"/>
          <w:sz w:val="21"/>
          <w:szCs w:val="21"/>
        </w:rPr>
        <w:t>played</w:t>
      </w:r>
      <w:proofErr w:type="spellEnd"/>
      <w:r w:rsidRPr="00F112BC">
        <w:rPr>
          <w:color w:val="1C1E21"/>
          <w:sz w:val="21"/>
          <w:szCs w:val="21"/>
        </w:rPr>
        <w:t xml:space="preserve"> </w:t>
      </w:r>
      <w:proofErr w:type="spellStart"/>
      <w:r w:rsidRPr="00F112BC">
        <w:rPr>
          <w:color w:val="1C1E21"/>
          <w:sz w:val="21"/>
          <w:szCs w:val="21"/>
        </w:rPr>
        <w:t>with</w:t>
      </w:r>
      <w:proofErr w:type="spellEnd"/>
      <w:r w:rsidRPr="00F112BC">
        <w:rPr>
          <w:color w:val="1C1E21"/>
          <w:sz w:val="21"/>
          <w:szCs w:val="21"/>
        </w:rPr>
        <w:t xml:space="preserve"> the feelings,</w:t>
      </w:r>
      <w:r w:rsidRPr="00F112BC">
        <w:rPr>
          <w:color w:val="1C1E21"/>
          <w:sz w:val="21"/>
          <w:szCs w:val="21"/>
        </w:rPr>
        <w:br/>
        <w:t xml:space="preserve">Never </w:t>
      </w:r>
      <w:proofErr w:type="spellStart"/>
      <w:r w:rsidRPr="00F112BC">
        <w:rPr>
          <w:color w:val="1C1E21"/>
          <w:sz w:val="21"/>
          <w:szCs w:val="21"/>
        </w:rPr>
        <w:t>wha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though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ve</w:t>
      </w:r>
      <w:proofErr w:type="spellEnd"/>
      <w:r w:rsidRPr="00F112BC">
        <w:rPr>
          <w:color w:val="1C1E21"/>
          <w:sz w:val="21"/>
          <w:szCs w:val="21"/>
        </w:rPr>
        <w:t xml:space="preserve"> once </w:t>
      </w:r>
      <w:proofErr w:type="spellStart"/>
      <w:r w:rsidRPr="00F112BC">
        <w:rPr>
          <w:color w:val="1C1E21"/>
          <w:sz w:val="21"/>
          <w:szCs w:val="21"/>
        </w:rPr>
        <w:t>consciencly</w:t>
      </w:r>
      <w:proofErr w:type="spellEnd"/>
      <w:r w:rsidRPr="00F112BC">
        <w:rPr>
          <w:color w:val="1C1E21"/>
          <w:sz w:val="21"/>
          <w:szCs w:val="21"/>
        </w:rPr>
        <w:t xml:space="preserve"> </w:t>
      </w:r>
      <w:proofErr w:type="spellStart"/>
      <w:r w:rsidRPr="00F112BC">
        <w:rPr>
          <w:color w:val="1C1E21"/>
          <w:sz w:val="21"/>
          <w:szCs w:val="21"/>
        </w:rPr>
        <w:t>chosen</w:t>
      </w:r>
      <w:proofErr w:type="spellEnd"/>
      <w:r w:rsidRPr="00F112BC">
        <w:rPr>
          <w:color w:val="1C1E21"/>
          <w:sz w:val="21"/>
          <w:szCs w:val="21"/>
        </w:rPr>
        <w:t xml:space="preserve"> </w:t>
      </w:r>
      <w:proofErr w:type="spellStart"/>
      <w:r w:rsidRPr="00F112BC">
        <w:rPr>
          <w:color w:val="1C1E21"/>
          <w:sz w:val="21"/>
          <w:szCs w:val="21"/>
        </w:rPr>
        <w:t>it</w:t>
      </w:r>
      <w:proofErr w:type="spellEnd"/>
      <w:r w:rsidRPr="00F112BC">
        <w:rPr>
          <w:color w:val="1C1E21"/>
          <w:sz w:val="21"/>
          <w:szCs w:val="21"/>
        </w:rPr>
        <w:t xml:space="preserve"> !</w:t>
      </w:r>
    </w:p>
    <w:p w14:paraId="6859A49F"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Harmony </w:t>
      </w:r>
      <w:proofErr w:type="spellStart"/>
      <w:r w:rsidRPr="00F112BC">
        <w:rPr>
          <w:color w:val="1C1E21"/>
          <w:sz w:val="21"/>
          <w:szCs w:val="21"/>
        </w:rPr>
        <w:t>whith</w:t>
      </w:r>
      <w:proofErr w:type="spellEnd"/>
      <w:r w:rsidRPr="00F112BC">
        <w:rPr>
          <w:color w:val="1C1E21"/>
          <w:sz w:val="21"/>
          <w:szCs w:val="21"/>
        </w:rPr>
        <w:t xml:space="preserve"> the reality,</w:t>
      </w:r>
      <w:r w:rsidRPr="00F112BC">
        <w:rPr>
          <w:color w:val="1C1E21"/>
          <w:sz w:val="21"/>
          <w:szCs w:val="21"/>
        </w:rPr>
        <w:br/>
        <w:t>You made shit,</w:t>
      </w:r>
      <w:r w:rsidRPr="00F112BC">
        <w:rPr>
          <w:color w:val="1C1E21"/>
          <w:sz w:val="21"/>
          <w:szCs w:val="21"/>
        </w:rPr>
        <w:br/>
      </w:r>
      <w:proofErr w:type="spellStart"/>
      <w:r w:rsidRPr="00F112BC">
        <w:rPr>
          <w:color w:val="1C1E21"/>
          <w:sz w:val="21"/>
          <w:szCs w:val="21"/>
        </w:rPr>
        <w:t>Prefering</w:t>
      </w:r>
      <w:proofErr w:type="spellEnd"/>
      <w:r w:rsidRPr="00F112BC">
        <w:rPr>
          <w:color w:val="1C1E21"/>
          <w:sz w:val="21"/>
          <w:szCs w:val="21"/>
        </w:rPr>
        <w:t xml:space="preserve"> corruption to salvation !</w:t>
      </w:r>
    </w:p>
    <w:p w14:paraId="520D5049"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Going</w:t>
      </w:r>
      <w:proofErr w:type="spellEnd"/>
      <w:r w:rsidRPr="00F112BC">
        <w:rPr>
          <w:color w:val="1C1E21"/>
          <w:sz w:val="21"/>
          <w:szCs w:val="21"/>
        </w:rPr>
        <w:t xml:space="preserve"> to the </w:t>
      </w:r>
      <w:proofErr w:type="spellStart"/>
      <w:r w:rsidRPr="00F112BC">
        <w:rPr>
          <w:color w:val="1C1E21"/>
          <w:sz w:val="21"/>
          <w:szCs w:val="21"/>
        </w:rPr>
        <w:t>form</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Forgetting</w:t>
      </w:r>
      <w:proofErr w:type="spellEnd"/>
      <w:r w:rsidRPr="00F112BC">
        <w:rPr>
          <w:color w:val="1C1E21"/>
          <w:sz w:val="21"/>
          <w:szCs w:val="21"/>
        </w:rPr>
        <w:t xml:space="preserve"> the </w:t>
      </w:r>
      <w:proofErr w:type="spellStart"/>
      <w:r w:rsidRPr="00F112BC">
        <w:rPr>
          <w:color w:val="1C1E21"/>
          <w:sz w:val="21"/>
          <w:szCs w:val="21"/>
        </w:rPr>
        <w:t>depth</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Masturbating</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comfort</w:t>
      </w:r>
      <w:proofErr w:type="spellEnd"/>
      <w:r w:rsidRPr="00F112BC">
        <w:rPr>
          <w:color w:val="1C1E21"/>
          <w:sz w:val="21"/>
          <w:szCs w:val="21"/>
        </w:rPr>
        <w:t>,</w:t>
      </w:r>
    </w:p>
    <w:p w14:paraId="63CDE94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You </w:t>
      </w:r>
      <w:proofErr w:type="spellStart"/>
      <w:r w:rsidRPr="00F112BC">
        <w:rPr>
          <w:color w:val="1C1E21"/>
          <w:sz w:val="21"/>
          <w:szCs w:val="21"/>
        </w:rPr>
        <w:t>learnt</w:t>
      </w:r>
      <w:proofErr w:type="spellEnd"/>
      <w:r w:rsidRPr="00F112BC">
        <w:rPr>
          <w:color w:val="1C1E21"/>
          <w:sz w:val="21"/>
          <w:szCs w:val="21"/>
        </w:rPr>
        <w:t xml:space="preserve"> how </w:t>
      </w:r>
      <w:proofErr w:type="spellStart"/>
      <w:r w:rsidRPr="00F112BC">
        <w:rPr>
          <w:color w:val="1C1E21"/>
          <w:sz w:val="21"/>
          <w:szCs w:val="21"/>
        </w:rPr>
        <w:t>eliminate</w:t>
      </w:r>
      <w:proofErr w:type="spellEnd"/>
      <w:r w:rsidRPr="00F112BC">
        <w:rPr>
          <w:color w:val="1C1E21"/>
          <w:sz w:val="21"/>
          <w:szCs w:val="21"/>
        </w:rPr>
        <w:t xml:space="preserve"> </w:t>
      </w:r>
      <w:proofErr w:type="spellStart"/>
      <w:r w:rsidRPr="00F112BC">
        <w:rPr>
          <w:color w:val="1C1E21"/>
          <w:sz w:val="21"/>
          <w:szCs w:val="21"/>
        </w:rPr>
        <w:t>with</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heart</w:t>
      </w:r>
      <w:proofErr w:type="spellEnd"/>
      <w:r w:rsidRPr="00F112BC">
        <w:rPr>
          <w:color w:val="1C1E21"/>
          <w:sz w:val="21"/>
          <w:szCs w:val="21"/>
        </w:rPr>
        <w:t xml:space="preserve"> of stone,</w:t>
      </w:r>
      <w:r w:rsidRPr="00F112BC">
        <w:rPr>
          <w:color w:val="1C1E21"/>
          <w:sz w:val="21"/>
          <w:szCs w:val="21"/>
        </w:rPr>
        <w:br/>
        <w:t xml:space="preserve">The water of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desert</w:t>
      </w:r>
      <w:proofErr w:type="spellEnd"/>
      <w:r w:rsidRPr="00F112BC">
        <w:rPr>
          <w:color w:val="1C1E21"/>
          <w:sz w:val="21"/>
          <w:szCs w:val="21"/>
        </w:rPr>
        <w:t xml:space="preserve"> </w:t>
      </w:r>
      <w:proofErr w:type="spellStart"/>
      <w:r w:rsidRPr="00F112BC">
        <w:rPr>
          <w:color w:val="1C1E21"/>
          <w:sz w:val="21"/>
          <w:szCs w:val="21"/>
        </w:rPr>
        <w:t>who</w:t>
      </w:r>
      <w:proofErr w:type="spellEnd"/>
      <w:r w:rsidRPr="00F112BC">
        <w:rPr>
          <w:color w:val="1C1E21"/>
          <w:sz w:val="21"/>
          <w:szCs w:val="21"/>
        </w:rPr>
        <w:t xml:space="preserve"> </w:t>
      </w:r>
      <w:proofErr w:type="spellStart"/>
      <w:r w:rsidRPr="00F112BC">
        <w:rPr>
          <w:color w:val="1C1E21"/>
          <w:sz w:val="21"/>
          <w:szCs w:val="21"/>
        </w:rPr>
        <w:t>finally</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deserved</w:t>
      </w:r>
      <w:proofErr w:type="spellEnd"/>
      <w:r w:rsidRPr="00F112BC">
        <w:rPr>
          <w:color w:val="1C1E21"/>
          <w:sz w:val="21"/>
          <w:szCs w:val="21"/>
        </w:rPr>
        <w:t>…</w:t>
      </w:r>
      <w:r w:rsidRPr="00F112BC">
        <w:rPr>
          <w:color w:val="1C1E21"/>
          <w:sz w:val="21"/>
          <w:szCs w:val="21"/>
        </w:rPr>
        <w:br/>
        <w:t xml:space="preserve">And </w:t>
      </w:r>
      <w:proofErr w:type="spellStart"/>
      <w:r w:rsidRPr="00F112BC">
        <w:rPr>
          <w:color w:val="1C1E21"/>
          <w:sz w:val="21"/>
          <w:szCs w:val="21"/>
        </w:rPr>
        <w:t>that</w:t>
      </w:r>
      <w:proofErr w:type="spellEnd"/>
      <w:r w:rsidRPr="00F112BC">
        <w:rPr>
          <w:color w:val="1C1E21"/>
          <w:sz w:val="21"/>
          <w:szCs w:val="21"/>
        </w:rPr>
        <w:t xml:space="preserve">, to go to </w:t>
      </w:r>
      <w:proofErr w:type="spellStart"/>
      <w:r w:rsidRPr="00F112BC">
        <w:rPr>
          <w:color w:val="1C1E21"/>
          <w:sz w:val="21"/>
          <w:szCs w:val="21"/>
        </w:rPr>
        <w:t>dryness</w:t>
      </w:r>
      <w:proofErr w:type="spellEnd"/>
      <w:r w:rsidRPr="00F112BC">
        <w:rPr>
          <w:color w:val="1C1E21"/>
          <w:sz w:val="21"/>
          <w:szCs w:val="21"/>
        </w:rPr>
        <w:t xml:space="preserve"> …</w:t>
      </w:r>
    </w:p>
    <w:p w14:paraId="6D7AD35B"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To </w:t>
      </w:r>
      <w:proofErr w:type="spellStart"/>
      <w:r w:rsidRPr="00F112BC">
        <w:rPr>
          <w:color w:val="1C1E21"/>
          <w:sz w:val="21"/>
          <w:szCs w:val="21"/>
        </w:rPr>
        <w:t>give</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back,</w:t>
      </w:r>
      <w:r w:rsidRPr="00F112BC">
        <w:rPr>
          <w:color w:val="1C1E21"/>
          <w:sz w:val="21"/>
          <w:szCs w:val="21"/>
        </w:rPr>
        <w:br/>
        <w:t xml:space="preserve">A </w:t>
      </w:r>
      <w:proofErr w:type="spellStart"/>
      <w:r w:rsidRPr="00F112BC">
        <w:rPr>
          <w:color w:val="1C1E21"/>
          <w:sz w:val="21"/>
          <w:szCs w:val="21"/>
        </w:rPr>
        <w:t>desert</w:t>
      </w:r>
      <w:proofErr w:type="spellEnd"/>
      <w:r w:rsidRPr="00F112BC">
        <w:rPr>
          <w:color w:val="1C1E21"/>
          <w:sz w:val="21"/>
          <w:szCs w:val="21"/>
        </w:rPr>
        <w:t xml:space="preserve"> of regrets,</w:t>
      </w:r>
      <w:r w:rsidRPr="00F112BC">
        <w:rPr>
          <w:color w:val="1C1E21"/>
          <w:sz w:val="21"/>
          <w:szCs w:val="21"/>
        </w:rPr>
        <w:br/>
      </w:r>
      <w:proofErr w:type="spellStart"/>
      <w:r w:rsidRPr="00F112BC">
        <w:rPr>
          <w:color w:val="1C1E21"/>
          <w:sz w:val="21"/>
          <w:szCs w:val="21"/>
        </w:rPr>
        <w:t>Prefering</w:t>
      </w:r>
      <w:proofErr w:type="spellEnd"/>
      <w:r w:rsidRPr="00F112BC">
        <w:rPr>
          <w:color w:val="1C1E21"/>
          <w:sz w:val="21"/>
          <w:szCs w:val="21"/>
        </w:rPr>
        <w:t xml:space="preserve"> to </w:t>
      </w:r>
      <w:proofErr w:type="spellStart"/>
      <w:r w:rsidRPr="00F112BC">
        <w:rPr>
          <w:color w:val="1C1E21"/>
          <w:sz w:val="21"/>
          <w:szCs w:val="21"/>
        </w:rPr>
        <w:t>keeep</w:t>
      </w:r>
      <w:proofErr w:type="spellEnd"/>
      <w:r w:rsidRPr="00F112BC">
        <w:rPr>
          <w:color w:val="1C1E21"/>
          <w:sz w:val="21"/>
          <w:szCs w:val="21"/>
        </w:rPr>
        <w:t xml:space="preserve"> </w:t>
      </w:r>
      <w:proofErr w:type="spellStart"/>
      <w:r w:rsidRPr="00F112BC">
        <w:rPr>
          <w:color w:val="1C1E21"/>
          <w:sz w:val="21"/>
          <w:szCs w:val="21"/>
        </w:rPr>
        <w:t>fantasms</w:t>
      </w:r>
      <w:proofErr w:type="spellEnd"/>
      <w:r w:rsidRPr="00F112BC">
        <w:rPr>
          <w:color w:val="1C1E21"/>
          <w:sz w:val="21"/>
          <w:szCs w:val="21"/>
        </w:rPr>
        <w:t>,</w:t>
      </w:r>
    </w:p>
    <w:p w14:paraId="1C0B3B5A"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ich</w:t>
      </w:r>
      <w:proofErr w:type="spellEnd"/>
      <w:r w:rsidRPr="00F112BC">
        <w:rPr>
          <w:color w:val="1C1E21"/>
          <w:sz w:val="21"/>
          <w:szCs w:val="21"/>
        </w:rPr>
        <w:t xml:space="preserve"> lead </w:t>
      </w:r>
      <w:proofErr w:type="spellStart"/>
      <w:r w:rsidRPr="00F112BC">
        <w:rPr>
          <w:color w:val="1C1E21"/>
          <w:sz w:val="21"/>
          <w:szCs w:val="21"/>
        </w:rPr>
        <w:t>you</w:t>
      </w:r>
      <w:proofErr w:type="spellEnd"/>
      <w:r w:rsidRPr="00F112BC">
        <w:rPr>
          <w:color w:val="1C1E21"/>
          <w:sz w:val="21"/>
          <w:szCs w:val="21"/>
        </w:rPr>
        <w:t>,</w:t>
      </w:r>
      <w:r w:rsidRPr="00F112BC">
        <w:rPr>
          <w:color w:val="1C1E21"/>
          <w:sz w:val="21"/>
          <w:szCs w:val="21"/>
        </w:rPr>
        <w:br/>
        <w:t xml:space="preserve">To an </w:t>
      </w:r>
      <w:proofErr w:type="spellStart"/>
      <w:r w:rsidRPr="00F112BC">
        <w:rPr>
          <w:color w:val="1C1E21"/>
          <w:sz w:val="21"/>
          <w:szCs w:val="21"/>
        </w:rPr>
        <w:t>idea</w:t>
      </w:r>
      <w:proofErr w:type="spellEnd"/>
      <w:r w:rsidRPr="00F112BC">
        <w:rPr>
          <w:color w:val="1C1E21"/>
          <w:sz w:val="21"/>
          <w:szCs w:val="21"/>
        </w:rPr>
        <w:t xml:space="preserve"> </w:t>
      </w:r>
      <w:proofErr w:type="spellStart"/>
      <w:r w:rsidRPr="00F112BC">
        <w:rPr>
          <w:color w:val="1C1E21"/>
          <w:sz w:val="21"/>
          <w:szCs w:val="21"/>
        </w:rPr>
        <w:t>where</w:t>
      </w:r>
      <w:proofErr w:type="spellEnd"/>
      <w:r w:rsidRPr="00F112BC">
        <w:rPr>
          <w:color w:val="1C1E21"/>
          <w:sz w:val="21"/>
          <w:szCs w:val="21"/>
        </w:rPr>
        <w:t xml:space="preserve"> </w:t>
      </w:r>
      <w:proofErr w:type="spellStart"/>
      <w:r w:rsidRPr="00F112BC">
        <w:rPr>
          <w:color w:val="1C1E21"/>
          <w:sz w:val="21"/>
          <w:szCs w:val="21"/>
        </w:rPr>
        <w:t>actually</w:t>
      </w:r>
      <w:proofErr w:type="spellEnd"/>
      <w:r w:rsidRPr="00F112BC">
        <w:rPr>
          <w:color w:val="1C1E21"/>
          <w:sz w:val="21"/>
          <w:szCs w:val="21"/>
        </w:rPr>
        <w:t>,</w:t>
      </w:r>
      <w:r w:rsidRPr="00F112BC">
        <w:rPr>
          <w:color w:val="1C1E21"/>
          <w:sz w:val="21"/>
          <w:szCs w:val="21"/>
        </w:rPr>
        <w:br/>
        <w:t xml:space="preserve">You </w:t>
      </w:r>
      <w:proofErr w:type="spellStart"/>
      <w:r w:rsidRPr="00F112BC">
        <w:rPr>
          <w:color w:val="1C1E21"/>
          <w:sz w:val="21"/>
          <w:szCs w:val="21"/>
        </w:rPr>
        <w:t>feel</w:t>
      </w:r>
      <w:proofErr w:type="spellEnd"/>
      <w:r w:rsidRPr="00F112BC">
        <w:rPr>
          <w:color w:val="1C1E21"/>
          <w:sz w:val="21"/>
          <w:szCs w:val="21"/>
        </w:rPr>
        <w:t xml:space="preserve"> </w:t>
      </w:r>
      <w:proofErr w:type="spellStart"/>
      <w:r w:rsidRPr="00F112BC">
        <w:rPr>
          <w:color w:val="1C1E21"/>
          <w:sz w:val="21"/>
          <w:szCs w:val="21"/>
        </w:rPr>
        <w:t>strong</w:t>
      </w:r>
      <w:proofErr w:type="spellEnd"/>
      <w:r w:rsidRPr="00F112BC">
        <w:rPr>
          <w:color w:val="1C1E21"/>
          <w:sz w:val="21"/>
          <w:szCs w:val="21"/>
        </w:rPr>
        <w:t xml:space="preserve"> and in </w:t>
      </w:r>
      <w:proofErr w:type="spellStart"/>
      <w:r w:rsidRPr="00F112BC">
        <w:rPr>
          <w:color w:val="1C1E21"/>
          <w:sz w:val="21"/>
          <w:szCs w:val="21"/>
        </w:rPr>
        <w:t>security</w:t>
      </w:r>
      <w:proofErr w:type="spellEnd"/>
      <w:r w:rsidRPr="00F112BC">
        <w:rPr>
          <w:color w:val="1C1E21"/>
          <w:sz w:val="21"/>
          <w:szCs w:val="21"/>
        </w:rPr>
        <w:t>…</w:t>
      </w:r>
    </w:p>
    <w:p w14:paraId="75F0B7BF"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Material</w:t>
      </w:r>
      <w:proofErr w:type="spellEnd"/>
      <w:r w:rsidRPr="00F112BC">
        <w:rPr>
          <w:color w:val="1C1E21"/>
          <w:sz w:val="21"/>
          <w:szCs w:val="21"/>
        </w:rPr>
        <w:t xml:space="preserve"> </w:t>
      </w:r>
      <w:proofErr w:type="spellStart"/>
      <w:r w:rsidRPr="00F112BC">
        <w:rPr>
          <w:color w:val="1C1E21"/>
          <w:sz w:val="21"/>
          <w:szCs w:val="21"/>
        </w:rPr>
        <w:t>things</w:t>
      </w:r>
      <w:proofErr w:type="spellEnd"/>
      <w:r w:rsidRPr="00F112BC">
        <w:rPr>
          <w:color w:val="1C1E21"/>
          <w:sz w:val="21"/>
          <w:szCs w:val="21"/>
        </w:rPr>
        <w:t xml:space="preserve"> </w:t>
      </w:r>
      <w:proofErr w:type="spellStart"/>
      <w:r w:rsidRPr="00F112BC">
        <w:rPr>
          <w:color w:val="1C1E21"/>
          <w:sz w:val="21"/>
          <w:szCs w:val="21"/>
        </w:rPr>
        <w:t>will</w:t>
      </w:r>
      <w:proofErr w:type="spellEnd"/>
      <w:r w:rsidRPr="00F112BC">
        <w:rPr>
          <w:color w:val="1C1E21"/>
          <w:sz w:val="21"/>
          <w:szCs w:val="21"/>
        </w:rPr>
        <w:t xml:space="preserve"> </w:t>
      </w:r>
      <w:proofErr w:type="spellStart"/>
      <w:r w:rsidRPr="00F112BC">
        <w:rPr>
          <w:color w:val="1C1E21"/>
          <w:sz w:val="21"/>
          <w:szCs w:val="21"/>
        </w:rPr>
        <w:t>never</w:t>
      </w:r>
      <w:proofErr w:type="spellEnd"/>
      <w:r w:rsidRPr="00F112BC">
        <w:rPr>
          <w:color w:val="1C1E21"/>
          <w:sz w:val="21"/>
          <w:szCs w:val="21"/>
        </w:rPr>
        <w:t xml:space="preserve"> go </w:t>
      </w:r>
      <w:proofErr w:type="spellStart"/>
      <w:r w:rsidRPr="00F112BC">
        <w:rPr>
          <w:color w:val="1C1E21"/>
          <w:sz w:val="21"/>
          <w:szCs w:val="21"/>
        </w:rPr>
        <w:t>with</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w:t>
      </w:r>
      <w:r w:rsidRPr="00F112BC">
        <w:rPr>
          <w:color w:val="1C1E21"/>
          <w:sz w:val="21"/>
          <w:szCs w:val="21"/>
        </w:rPr>
        <w:br/>
        <w:t xml:space="preserve">No </w:t>
      </w:r>
      <w:proofErr w:type="spellStart"/>
      <w:r w:rsidRPr="00F112BC">
        <w:rPr>
          <w:color w:val="1C1E21"/>
          <w:sz w:val="21"/>
          <w:szCs w:val="21"/>
        </w:rPr>
        <w:t>undersatnding</w:t>
      </w:r>
      <w:proofErr w:type="spellEnd"/>
      <w:r w:rsidRPr="00F112BC">
        <w:rPr>
          <w:color w:val="1C1E21"/>
          <w:sz w:val="21"/>
          <w:szCs w:val="21"/>
        </w:rPr>
        <w:t xml:space="preserve"> </w:t>
      </w:r>
      <w:proofErr w:type="spellStart"/>
      <w:r w:rsidRPr="00F112BC">
        <w:rPr>
          <w:color w:val="1C1E21"/>
          <w:sz w:val="21"/>
          <w:szCs w:val="21"/>
        </w:rPr>
        <w:t>will</w:t>
      </w:r>
      <w:proofErr w:type="spellEnd"/>
      <w:r w:rsidRPr="00F112BC">
        <w:rPr>
          <w:color w:val="1C1E21"/>
          <w:sz w:val="21"/>
          <w:szCs w:val="21"/>
        </w:rPr>
        <w:t xml:space="preserve"> lead </w:t>
      </w:r>
      <w:proofErr w:type="spellStart"/>
      <w:r w:rsidRPr="00F112BC">
        <w:rPr>
          <w:color w:val="1C1E21"/>
          <w:sz w:val="21"/>
          <w:szCs w:val="21"/>
        </w:rPr>
        <w:t>you</w:t>
      </w:r>
      <w:proofErr w:type="spellEnd"/>
      <w:r w:rsidRPr="00F112BC">
        <w:rPr>
          <w:color w:val="1C1E21"/>
          <w:sz w:val="21"/>
          <w:szCs w:val="21"/>
        </w:rPr>
        <w:t xml:space="preserve"> to a </w:t>
      </w:r>
      <w:proofErr w:type="spellStart"/>
      <w:r w:rsidRPr="00F112BC">
        <w:rPr>
          <w:color w:val="1C1E21"/>
          <w:sz w:val="21"/>
          <w:szCs w:val="21"/>
        </w:rPr>
        <w:t>poor</w:t>
      </w:r>
      <w:proofErr w:type="spellEnd"/>
      <w:r w:rsidRPr="00F112BC">
        <w:rPr>
          <w:color w:val="1C1E21"/>
          <w:sz w:val="21"/>
          <w:szCs w:val="21"/>
        </w:rPr>
        <w:t xml:space="preserve"> </w:t>
      </w:r>
      <w:proofErr w:type="spellStart"/>
      <w:r w:rsidRPr="00F112BC">
        <w:rPr>
          <w:color w:val="1C1E21"/>
          <w:sz w:val="21"/>
          <w:szCs w:val="21"/>
        </w:rPr>
        <w:t>death</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Meanwhile</w:t>
      </w:r>
      <w:proofErr w:type="spellEnd"/>
      <w:r w:rsidRPr="00F112BC">
        <w:rPr>
          <w:color w:val="1C1E21"/>
          <w:sz w:val="21"/>
          <w:szCs w:val="21"/>
        </w:rPr>
        <w:t xml:space="preserve"> a </w:t>
      </w:r>
      <w:proofErr w:type="spellStart"/>
      <w:r w:rsidRPr="00F112BC">
        <w:rPr>
          <w:color w:val="1C1E21"/>
          <w:sz w:val="21"/>
          <w:szCs w:val="21"/>
        </w:rPr>
        <w:t>poor</w:t>
      </w:r>
      <w:proofErr w:type="spellEnd"/>
      <w:r w:rsidRPr="00F112BC">
        <w:rPr>
          <w:color w:val="1C1E21"/>
          <w:sz w:val="21"/>
          <w:szCs w:val="21"/>
        </w:rPr>
        <w:t xml:space="preserve"> life </w:t>
      </w:r>
      <w:proofErr w:type="spellStart"/>
      <w:r w:rsidRPr="00F112BC">
        <w:rPr>
          <w:color w:val="1C1E21"/>
          <w:sz w:val="21"/>
          <w:szCs w:val="21"/>
        </w:rPr>
        <w:t>will</w:t>
      </w:r>
      <w:proofErr w:type="spellEnd"/>
      <w:r w:rsidRPr="00F112BC">
        <w:rPr>
          <w:color w:val="1C1E21"/>
          <w:sz w:val="21"/>
          <w:szCs w:val="21"/>
        </w:rPr>
        <w:t xml:space="preserve"> </w:t>
      </w:r>
      <w:proofErr w:type="spellStart"/>
      <w:r w:rsidRPr="00F112BC">
        <w:rPr>
          <w:color w:val="1C1E21"/>
          <w:sz w:val="21"/>
          <w:szCs w:val="21"/>
        </w:rPr>
        <w:t>kill</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
    <w:p w14:paraId="2EC6023D" w14:textId="77777777" w:rsidR="00370CED" w:rsidRPr="00F112BC" w:rsidRDefault="00370CED">
      <w:pPr>
        <w:spacing w:after="160" w:line="259" w:lineRule="auto"/>
      </w:pPr>
      <w:r w:rsidRPr="00F112BC">
        <w:br w:type="page"/>
      </w:r>
    </w:p>
    <w:p w14:paraId="7D50AEB4"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BAD TRIP : IN ENGLISH, (Final version)</w:t>
      </w:r>
    </w:p>
    <w:p w14:paraId="1B4B39B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arling, </w:t>
      </w:r>
      <w:proofErr w:type="spellStart"/>
      <w:r w:rsidRPr="00F112BC">
        <w:rPr>
          <w:color w:val="1C1E21"/>
          <w:sz w:val="21"/>
          <w:szCs w:val="21"/>
        </w:rPr>
        <w:t>you</w:t>
      </w:r>
      <w:proofErr w:type="spellEnd"/>
      <w:r w:rsidRPr="00F112BC">
        <w:rPr>
          <w:color w:val="1C1E21"/>
          <w:sz w:val="21"/>
          <w:szCs w:val="21"/>
        </w:rPr>
        <w:t xml:space="preserve"> have been a </w:t>
      </w:r>
      <w:proofErr w:type="spellStart"/>
      <w:r w:rsidRPr="00F112BC">
        <w:rPr>
          <w:color w:val="1C1E21"/>
          <w:sz w:val="21"/>
          <w:szCs w:val="21"/>
        </w:rPr>
        <w:t>fucking</w:t>
      </w:r>
      <w:proofErr w:type="spellEnd"/>
      <w:r w:rsidRPr="00F112BC">
        <w:rPr>
          <w:color w:val="1C1E21"/>
          <w:sz w:val="21"/>
          <w:szCs w:val="21"/>
        </w:rPr>
        <w:t xml:space="preserve"> </w:t>
      </w:r>
      <w:proofErr w:type="spellStart"/>
      <w:r w:rsidRPr="00F112BC">
        <w:rPr>
          <w:color w:val="1C1E21"/>
          <w:sz w:val="21"/>
          <w:szCs w:val="21"/>
        </w:rPr>
        <w:t>treat</w:t>
      </w:r>
      <w:proofErr w:type="spellEnd"/>
      <w:r w:rsidRPr="00F112BC">
        <w:rPr>
          <w:color w:val="1C1E21"/>
          <w:sz w:val="21"/>
          <w:szCs w:val="21"/>
        </w:rPr>
        <w:t xml:space="preserve"> ;</w:t>
      </w:r>
      <w:r w:rsidRPr="00F112BC">
        <w:rPr>
          <w:color w:val="1C1E21"/>
          <w:sz w:val="21"/>
          <w:szCs w:val="21"/>
        </w:rPr>
        <w:br/>
      </w:r>
      <w:proofErr w:type="spellStart"/>
      <w:r w:rsidRPr="00F112BC">
        <w:rPr>
          <w:color w:val="1C1E21"/>
          <w:sz w:val="21"/>
          <w:szCs w:val="21"/>
        </w:rPr>
        <w:t>Hidding</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game</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Without</w:t>
      </w:r>
      <w:proofErr w:type="spellEnd"/>
      <w:r w:rsidRPr="00F112BC">
        <w:rPr>
          <w:color w:val="1C1E21"/>
          <w:sz w:val="21"/>
          <w:szCs w:val="21"/>
        </w:rPr>
        <w:t xml:space="preserve"> </w:t>
      </w:r>
      <w:proofErr w:type="spellStart"/>
      <w:r w:rsidRPr="00F112BC">
        <w:rPr>
          <w:color w:val="1C1E21"/>
          <w:sz w:val="21"/>
          <w:szCs w:val="21"/>
        </w:rPr>
        <w:t>never</w:t>
      </w:r>
      <w:proofErr w:type="spellEnd"/>
      <w:r w:rsidRPr="00F112BC">
        <w:rPr>
          <w:color w:val="1C1E21"/>
          <w:sz w:val="21"/>
          <w:szCs w:val="21"/>
        </w:rPr>
        <w:t xml:space="preserve"> </w:t>
      </w:r>
      <w:proofErr w:type="spellStart"/>
      <w:r w:rsidRPr="00F112BC">
        <w:rPr>
          <w:color w:val="1C1E21"/>
          <w:sz w:val="21"/>
          <w:szCs w:val="21"/>
        </w:rPr>
        <w:t>knowing</w:t>
      </w:r>
      <w:proofErr w:type="spellEnd"/>
      <w:r w:rsidRPr="00F112BC">
        <w:rPr>
          <w:color w:val="1C1E21"/>
          <w:sz w:val="21"/>
          <w:szCs w:val="21"/>
        </w:rPr>
        <w:t>,</w:t>
      </w:r>
      <w:r w:rsidRPr="00F112BC">
        <w:rPr>
          <w:color w:val="1C1E21"/>
          <w:sz w:val="21"/>
          <w:szCs w:val="21"/>
        </w:rPr>
        <w:br/>
      </w:r>
      <w:r w:rsidRPr="00F112BC">
        <w:rPr>
          <w:rStyle w:val="textexposedshow"/>
          <w:color w:val="1C1E21"/>
          <w:sz w:val="21"/>
          <w:szCs w:val="21"/>
        </w:rPr>
        <w:t xml:space="preserve">The </w:t>
      </w:r>
      <w:proofErr w:type="spellStart"/>
      <w:r w:rsidRPr="00F112BC">
        <w:rPr>
          <w:rStyle w:val="textexposedshow"/>
          <w:color w:val="1C1E21"/>
          <w:sz w:val="21"/>
          <w:szCs w:val="21"/>
        </w:rPr>
        <w:t>truth</w:t>
      </w:r>
      <w:proofErr w:type="spellEnd"/>
      <w:r w:rsidRPr="00F112BC">
        <w:rPr>
          <w:rStyle w:val="textexposedshow"/>
          <w:color w:val="1C1E21"/>
          <w:sz w:val="21"/>
          <w:szCs w:val="21"/>
        </w:rPr>
        <w:t xml:space="preserve"> !</w:t>
      </w:r>
    </w:p>
    <w:p w14:paraId="2FF1BA95"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In </w:t>
      </w:r>
      <w:proofErr w:type="spellStart"/>
      <w:r w:rsidRPr="00F112BC">
        <w:rPr>
          <w:color w:val="1C1E21"/>
          <w:sz w:val="21"/>
          <w:szCs w:val="21"/>
        </w:rPr>
        <w:t>english</w:t>
      </w:r>
      <w:proofErr w:type="spellEnd"/>
      <w:r w:rsidRPr="00F112BC">
        <w:rPr>
          <w:color w:val="1C1E21"/>
          <w:sz w:val="21"/>
          <w:szCs w:val="21"/>
        </w:rPr>
        <w:t>,</w:t>
      </w:r>
      <w:r w:rsidRPr="00F112BC">
        <w:rPr>
          <w:color w:val="1C1E21"/>
          <w:sz w:val="21"/>
          <w:szCs w:val="21"/>
        </w:rPr>
        <w:br/>
        <w:t xml:space="preserve">You </w:t>
      </w:r>
      <w:proofErr w:type="spellStart"/>
      <w:r w:rsidRPr="00F112BC">
        <w:rPr>
          <w:color w:val="1C1E21"/>
          <w:sz w:val="21"/>
          <w:szCs w:val="21"/>
        </w:rPr>
        <w:t>played</w:t>
      </w:r>
      <w:proofErr w:type="spellEnd"/>
      <w:r w:rsidRPr="00F112BC">
        <w:rPr>
          <w:color w:val="1C1E21"/>
          <w:sz w:val="21"/>
          <w:szCs w:val="21"/>
        </w:rPr>
        <w:t xml:space="preserve"> </w:t>
      </w:r>
      <w:proofErr w:type="spellStart"/>
      <w:r w:rsidRPr="00F112BC">
        <w:rPr>
          <w:color w:val="1C1E21"/>
          <w:sz w:val="21"/>
          <w:szCs w:val="21"/>
        </w:rPr>
        <w:t>with</w:t>
      </w:r>
      <w:proofErr w:type="spellEnd"/>
      <w:r w:rsidRPr="00F112BC">
        <w:rPr>
          <w:color w:val="1C1E21"/>
          <w:sz w:val="21"/>
          <w:szCs w:val="21"/>
        </w:rPr>
        <w:t xml:space="preserve"> the feelings,</w:t>
      </w:r>
      <w:r w:rsidRPr="00F112BC">
        <w:rPr>
          <w:color w:val="1C1E21"/>
          <w:sz w:val="21"/>
          <w:szCs w:val="21"/>
        </w:rPr>
        <w:br/>
        <w:t xml:space="preserve">Never </w:t>
      </w:r>
      <w:proofErr w:type="spellStart"/>
      <w:r w:rsidRPr="00F112BC">
        <w:rPr>
          <w:color w:val="1C1E21"/>
          <w:sz w:val="21"/>
          <w:szCs w:val="21"/>
        </w:rPr>
        <w:t>wha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though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ve</w:t>
      </w:r>
      <w:proofErr w:type="spellEnd"/>
      <w:r w:rsidRPr="00F112BC">
        <w:rPr>
          <w:color w:val="1C1E21"/>
          <w:sz w:val="21"/>
          <w:szCs w:val="21"/>
        </w:rPr>
        <w:t xml:space="preserve"> once </w:t>
      </w:r>
      <w:proofErr w:type="spellStart"/>
      <w:r w:rsidRPr="00F112BC">
        <w:rPr>
          <w:color w:val="1C1E21"/>
          <w:sz w:val="21"/>
          <w:szCs w:val="21"/>
        </w:rPr>
        <w:t>consciencly</w:t>
      </w:r>
      <w:proofErr w:type="spellEnd"/>
      <w:r w:rsidRPr="00F112BC">
        <w:rPr>
          <w:color w:val="1C1E21"/>
          <w:sz w:val="21"/>
          <w:szCs w:val="21"/>
        </w:rPr>
        <w:t xml:space="preserve"> </w:t>
      </w:r>
      <w:proofErr w:type="spellStart"/>
      <w:r w:rsidRPr="00F112BC">
        <w:rPr>
          <w:color w:val="1C1E21"/>
          <w:sz w:val="21"/>
          <w:szCs w:val="21"/>
        </w:rPr>
        <w:t>chosen</w:t>
      </w:r>
      <w:proofErr w:type="spellEnd"/>
      <w:r w:rsidRPr="00F112BC">
        <w:rPr>
          <w:color w:val="1C1E21"/>
          <w:sz w:val="21"/>
          <w:szCs w:val="21"/>
        </w:rPr>
        <w:t xml:space="preserve"> </w:t>
      </w:r>
      <w:proofErr w:type="spellStart"/>
      <w:r w:rsidRPr="00F112BC">
        <w:rPr>
          <w:color w:val="1C1E21"/>
          <w:sz w:val="21"/>
          <w:szCs w:val="21"/>
        </w:rPr>
        <w:t>it</w:t>
      </w:r>
      <w:proofErr w:type="spellEnd"/>
      <w:r w:rsidRPr="00F112BC">
        <w:rPr>
          <w:color w:val="1C1E21"/>
          <w:sz w:val="21"/>
          <w:szCs w:val="21"/>
        </w:rPr>
        <w:t xml:space="preserve"> !</w:t>
      </w:r>
    </w:p>
    <w:p w14:paraId="678FBA3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Harmony </w:t>
      </w:r>
      <w:proofErr w:type="spellStart"/>
      <w:r w:rsidRPr="00F112BC">
        <w:rPr>
          <w:color w:val="1C1E21"/>
          <w:sz w:val="21"/>
          <w:szCs w:val="21"/>
        </w:rPr>
        <w:t>whith</w:t>
      </w:r>
      <w:proofErr w:type="spellEnd"/>
      <w:r w:rsidRPr="00F112BC">
        <w:rPr>
          <w:color w:val="1C1E21"/>
          <w:sz w:val="21"/>
          <w:szCs w:val="21"/>
        </w:rPr>
        <w:t xml:space="preserve"> the reality,</w:t>
      </w:r>
      <w:r w:rsidRPr="00F112BC">
        <w:rPr>
          <w:color w:val="1C1E21"/>
          <w:sz w:val="21"/>
          <w:szCs w:val="21"/>
        </w:rPr>
        <w:br/>
        <w:t>You made shit,</w:t>
      </w:r>
      <w:r w:rsidRPr="00F112BC">
        <w:rPr>
          <w:color w:val="1C1E21"/>
          <w:sz w:val="21"/>
          <w:szCs w:val="21"/>
        </w:rPr>
        <w:br/>
      </w:r>
      <w:proofErr w:type="spellStart"/>
      <w:r w:rsidRPr="00F112BC">
        <w:rPr>
          <w:color w:val="1C1E21"/>
          <w:sz w:val="21"/>
          <w:szCs w:val="21"/>
        </w:rPr>
        <w:t>Prefering</w:t>
      </w:r>
      <w:proofErr w:type="spellEnd"/>
      <w:r w:rsidRPr="00F112BC">
        <w:rPr>
          <w:color w:val="1C1E21"/>
          <w:sz w:val="21"/>
          <w:szCs w:val="21"/>
        </w:rPr>
        <w:t xml:space="preserve"> corruption to salvation ! BAD TRIP : IN ENGLISH,</w:t>
      </w:r>
    </w:p>
    <w:p w14:paraId="0FE708B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arling, </w:t>
      </w:r>
      <w:proofErr w:type="spellStart"/>
      <w:r w:rsidRPr="00F112BC">
        <w:rPr>
          <w:color w:val="1C1E21"/>
          <w:sz w:val="21"/>
          <w:szCs w:val="21"/>
        </w:rPr>
        <w:t>you</w:t>
      </w:r>
      <w:proofErr w:type="spellEnd"/>
      <w:r w:rsidRPr="00F112BC">
        <w:rPr>
          <w:color w:val="1C1E21"/>
          <w:sz w:val="21"/>
          <w:szCs w:val="21"/>
        </w:rPr>
        <w:t xml:space="preserve"> have been a </w:t>
      </w:r>
      <w:proofErr w:type="spellStart"/>
      <w:r w:rsidRPr="00F112BC">
        <w:rPr>
          <w:color w:val="1C1E21"/>
          <w:sz w:val="21"/>
          <w:szCs w:val="21"/>
        </w:rPr>
        <w:t>fucking</w:t>
      </w:r>
      <w:proofErr w:type="spellEnd"/>
      <w:r w:rsidRPr="00F112BC">
        <w:rPr>
          <w:color w:val="1C1E21"/>
          <w:sz w:val="21"/>
          <w:szCs w:val="21"/>
        </w:rPr>
        <w:t xml:space="preserve"> </w:t>
      </w:r>
      <w:proofErr w:type="spellStart"/>
      <w:r w:rsidRPr="00F112BC">
        <w:rPr>
          <w:color w:val="1C1E21"/>
          <w:sz w:val="21"/>
          <w:szCs w:val="21"/>
        </w:rPr>
        <w:t>treat</w:t>
      </w:r>
      <w:proofErr w:type="spellEnd"/>
      <w:r w:rsidRPr="00F112BC">
        <w:rPr>
          <w:color w:val="1C1E21"/>
          <w:sz w:val="21"/>
          <w:szCs w:val="21"/>
        </w:rPr>
        <w:t xml:space="preserve"> ;</w:t>
      </w:r>
      <w:r w:rsidRPr="00F112BC">
        <w:rPr>
          <w:color w:val="1C1E21"/>
          <w:sz w:val="21"/>
          <w:szCs w:val="21"/>
        </w:rPr>
        <w:br/>
      </w:r>
      <w:proofErr w:type="spellStart"/>
      <w:r w:rsidRPr="00F112BC">
        <w:rPr>
          <w:color w:val="1C1E21"/>
          <w:sz w:val="21"/>
          <w:szCs w:val="21"/>
        </w:rPr>
        <w:t>Hidding</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game</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Without</w:t>
      </w:r>
      <w:proofErr w:type="spellEnd"/>
      <w:r w:rsidRPr="00F112BC">
        <w:rPr>
          <w:color w:val="1C1E21"/>
          <w:sz w:val="21"/>
          <w:szCs w:val="21"/>
        </w:rPr>
        <w:t xml:space="preserve"> </w:t>
      </w:r>
      <w:proofErr w:type="spellStart"/>
      <w:r w:rsidRPr="00F112BC">
        <w:rPr>
          <w:color w:val="1C1E21"/>
          <w:sz w:val="21"/>
          <w:szCs w:val="21"/>
        </w:rPr>
        <w:t>never</w:t>
      </w:r>
      <w:proofErr w:type="spellEnd"/>
      <w:r w:rsidRPr="00F112BC">
        <w:rPr>
          <w:color w:val="1C1E21"/>
          <w:sz w:val="21"/>
          <w:szCs w:val="21"/>
        </w:rPr>
        <w:t xml:space="preserve"> </w:t>
      </w:r>
      <w:proofErr w:type="spellStart"/>
      <w:r w:rsidRPr="00F112BC">
        <w:rPr>
          <w:color w:val="1C1E21"/>
          <w:sz w:val="21"/>
          <w:szCs w:val="21"/>
        </w:rPr>
        <w:t>knowing</w:t>
      </w:r>
      <w:proofErr w:type="spellEnd"/>
      <w:r w:rsidRPr="00F112BC">
        <w:rPr>
          <w:color w:val="1C1E21"/>
          <w:sz w:val="21"/>
          <w:szCs w:val="21"/>
        </w:rPr>
        <w:t>,</w:t>
      </w:r>
      <w:r w:rsidRPr="00F112BC">
        <w:rPr>
          <w:color w:val="1C1E21"/>
          <w:sz w:val="21"/>
          <w:szCs w:val="21"/>
        </w:rPr>
        <w:br/>
        <w:t xml:space="preserve">The </w:t>
      </w:r>
      <w:proofErr w:type="spellStart"/>
      <w:r w:rsidRPr="00F112BC">
        <w:rPr>
          <w:color w:val="1C1E21"/>
          <w:sz w:val="21"/>
          <w:szCs w:val="21"/>
        </w:rPr>
        <w:t>truth</w:t>
      </w:r>
      <w:proofErr w:type="spellEnd"/>
      <w:r w:rsidRPr="00F112BC">
        <w:rPr>
          <w:color w:val="1C1E21"/>
          <w:sz w:val="21"/>
          <w:szCs w:val="21"/>
        </w:rPr>
        <w:t xml:space="preserve"> !</w:t>
      </w:r>
    </w:p>
    <w:p w14:paraId="2D468503"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In </w:t>
      </w:r>
      <w:proofErr w:type="spellStart"/>
      <w:r w:rsidRPr="00F112BC">
        <w:rPr>
          <w:color w:val="1C1E21"/>
          <w:sz w:val="21"/>
          <w:szCs w:val="21"/>
        </w:rPr>
        <w:t>english</w:t>
      </w:r>
      <w:proofErr w:type="spellEnd"/>
      <w:r w:rsidRPr="00F112BC">
        <w:rPr>
          <w:color w:val="1C1E21"/>
          <w:sz w:val="21"/>
          <w:szCs w:val="21"/>
        </w:rPr>
        <w:t>,</w:t>
      </w:r>
      <w:r w:rsidRPr="00F112BC">
        <w:rPr>
          <w:color w:val="1C1E21"/>
          <w:sz w:val="21"/>
          <w:szCs w:val="21"/>
        </w:rPr>
        <w:br/>
        <w:t xml:space="preserve">You </w:t>
      </w:r>
      <w:proofErr w:type="spellStart"/>
      <w:r w:rsidRPr="00F112BC">
        <w:rPr>
          <w:color w:val="1C1E21"/>
          <w:sz w:val="21"/>
          <w:szCs w:val="21"/>
        </w:rPr>
        <w:t>played</w:t>
      </w:r>
      <w:proofErr w:type="spellEnd"/>
      <w:r w:rsidRPr="00F112BC">
        <w:rPr>
          <w:color w:val="1C1E21"/>
          <w:sz w:val="21"/>
          <w:szCs w:val="21"/>
        </w:rPr>
        <w:t xml:space="preserve"> </w:t>
      </w:r>
      <w:proofErr w:type="spellStart"/>
      <w:r w:rsidRPr="00F112BC">
        <w:rPr>
          <w:color w:val="1C1E21"/>
          <w:sz w:val="21"/>
          <w:szCs w:val="21"/>
        </w:rPr>
        <w:t>with</w:t>
      </w:r>
      <w:proofErr w:type="spellEnd"/>
      <w:r w:rsidRPr="00F112BC">
        <w:rPr>
          <w:color w:val="1C1E21"/>
          <w:sz w:val="21"/>
          <w:szCs w:val="21"/>
        </w:rPr>
        <w:t xml:space="preserve"> the feelings,</w:t>
      </w:r>
      <w:r w:rsidRPr="00F112BC">
        <w:rPr>
          <w:color w:val="1C1E21"/>
          <w:sz w:val="21"/>
          <w:szCs w:val="21"/>
        </w:rPr>
        <w:br/>
        <w:t xml:space="preserve">Never </w:t>
      </w:r>
      <w:proofErr w:type="spellStart"/>
      <w:r w:rsidRPr="00F112BC">
        <w:rPr>
          <w:color w:val="1C1E21"/>
          <w:sz w:val="21"/>
          <w:szCs w:val="21"/>
        </w:rPr>
        <w:t>wha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though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ve</w:t>
      </w:r>
      <w:proofErr w:type="spellEnd"/>
      <w:r w:rsidRPr="00F112BC">
        <w:rPr>
          <w:color w:val="1C1E21"/>
          <w:sz w:val="21"/>
          <w:szCs w:val="21"/>
        </w:rPr>
        <w:t xml:space="preserve"> once </w:t>
      </w:r>
      <w:proofErr w:type="spellStart"/>
      <w:r w:rsidRPr="00F112BC">
        <w:rPr>
          <w:color w:val="1C1E21"/>
          <w:sz w:val="21"/>
          <w:szCs w:val="21"/>
        </w:rPr>
        <w:t>consciencly</w:t>
      </w:r>
      <w:proofErr w:type="spellEnd"/>
      <w:r w:rsidRPr="00F112BC">
        <w:rPr>
          <w:color w:val="1C1E21"/>
          <w:sz w:val="21"/>
          <w:szCs w:val="21"/>
        </w:rPr>
        <w:t xml:space="preserve"> </w:t>
      </w:r>
      <w:proofErr w:type="spellStart"/>
      <w:r w:rsidRPr="00F112BC">
        <w:rPr>
          <w:color w:val="1C1E21"/>
          <w:sz w:val="21"/>
          <w:szCs w:val="21"/>
        </w:rPr>
        <w:t>chosen</w:t>
      </w:r>
      <w:proofErr w:type="spellEnd"/>
      <w:r w:rsidRPr="00F112BC">
        <w:rPr>
          <w:color w:val="1C1E21"/>
          <w:sz w:val="21"/>
          <w:szCs w:val="21"/>
        </w:rPr>
        <w:t xml:space="preserve"> </w:t>
      </w:r>
      <w:proofErr w:type="spellStart"/>
      <w:r w:rsidRPr="00F112BC">
        <w:rPr>
          <w:color w:val="1C1E21"/>
          <w:sz w:val="21"/>
          <w:szCs w:val="21"/>
        </w:rPr>
        <w:t>it</w:t>
      </w:r>
      <w:proofErr w:type="spellEnd"/>
      <w:r w:rsidRPr="00F112BC">
        <w:rPr>
          <w:color w:val="1C1E21"/>
          <w:sz w:val="21"/>
          <w:szCs w:val="21"/>
        </w:rPr>
        <w:t xml:space="preserve"> !</w:t>
      </w:r>
    </w:p>
    <w:p w14:paraId="05699BD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Harmony </w:t>
      </w:r>
      <w:proofErr w:type="spellStart"/>
      <w:r w:rsidRPr="00F112BC">
        <w:rPr>
          <w:color w:val="1C1E21"/>
          <w:sz w:val="21"/>
          <w:szCs w:val="21"/>
        </w:rPr>
        <w:t>whith</w:t>
      </w:r>
      <w:proofErr w:type="spellEnd"/>
      <w:r w:rsidRPr="00F112BC">
        <w:rPr>
          <w:color w:val="1C1E21"/>
          <w:sz w:val="21"/>
          <w:szCs w:val="21"/>
        </w:rPr>
        <w:t xml:space="preserve"> the reality,</w:t>
      </w:r>
      <w:r w:rsidRPr="00F112BC">
        <w:rPr>
          <w:color w:val="1C1E21"/>
          <w:sz w:val="21"/>
          <w:szCs w:val="21"/>
        </w:rPr>
        <w:br/>
        <w:t>You made shit,</w:t>
      </w:r>
      <w:r w:rsidRPr="00F112BC">
        <w:rPr>
          <w:color w:val="1C1E21"/>
          <w:sz w:val="21"/>
          <w:szCs w:val="21"/>
        </w:rPr>
        <w:br/>
      </w:r>
      <w:proofErr w:type="spellStart"/>
      <w:r w:rsidRPr="00F112BC">
        <w:rPr>
          <w:color w:val="1C1E21"/>
          <w:sz w:val="21"/>
          <w:szCs w:val="21"/>
        </w:rPr>
        <w:t>Prefering</w:t>
      </w:r>
      <w:proofErr w:type="spellEnd"/>
      <w:r w:rsidRPr="00F112BC">
        <w:rPr>
          <w:color w:val="1C1E21"/>
          <w:sz w:val="21"/>
          <w:szCs w:val="21"/>
        </w:rPr>
        <w:t xml:space="preserve"> corruption to salvation !</w:t>
      </w:r>
    </w:p>
    <w:p w14:paraId="3F8C08C1"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Going</w:t>
      </w:r>
      <w:proofErr w:type="spellEnd"/>
      <w:r w:rsidRPr="00F112BC">
        <w:rPr>
          <w:color w:val="1C1E21"/>
          <w:sz w:val="21"/>
          <w:szCs w:val="21"/>
        </w:rPr>
        <w:t xml:space="preserve"> to the </w:t>
      </w:r>
      <w:proofErr w:type="spellStart"/>
      <w:r w:rsidRPr="00F112BC">
        <w:rPr>
          <w:color w:val="1C1E21"/>
          <w:sz w:val="21"/>
          <w:szCs w:val="21"/>
        </w:rPr>
        <w:t>form</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Forgetting</w:t>
      </w:r>
      <w:proofErr w:type="spellEnd"/>
      <w:r w:rsidRPr="00F112BC">
        <w:rPr>
          <w:color w:val="1C1E21"/>
          <w:sz w:val="21"/>
          <w:szCs w:val="21"/>
        </w:rPr>
        <w:t xml:space="preserve"> the </w:t>
      </w:r>
      <w:proofErr w:type="spellStart"/>
      <w:r w:rsidRPr="00F112BC">
        <w:rPr>
          <w:color w:val="1C1E21"/>
          <w:sz w:val="21"/>
          <w:szCs w:val="21"/>
        </w:rPr>
        <w:t>depth</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Masturbating</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comfort</w:t>
      </w:r>
      <w:proofErr w:type="spellEnd"/>
      <w:r w:rsidRPr="00F112BC">
        <w:rPr>
          <w:color w:val="1C1E21"/>
          <w:sz w:val="21"/>
          <w:szCs w:val="21"/>
        </w:rPr>
        <w:t>,</w:t>
      </w:r>
    </w:p>
    <w:p w14:paraId="7A38ADCD"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You </w:t>
      </w:r>
      <w:proofErr w:type="spellStart"/>
      <w:r w:rsidRPr="00F112BC">
        <w:rPr>
          <w:color w:val="1C1E21"/>
          <w:sz w:val="21"/>
          <w:szCs w:val="21"/>
        </w:rPr>
        <w:t>learnt</w:t>
      </w:r>
      <w:proofErr w:type="spellEnd"/>
      <w:r w:rsidRPr="00F112BC">
        <w:rPr>
          <w:color w:val="1C1E21"/>
          <w:sz w:val="21"/>
          <w:szCs w:val="21"/>
        </w:rPr>
        <w:t xml:space="preserve"> how </w:t>
      </w:r>
      <w:proofErr w:type="spellStart"/>
      <w:r w:rsidRPr="00F112BC">
        <w:rPr>
          <w:color w:val="1C1E21"/>
          <w:sz w:val="21"/>
          <w:szCs w:val="21"/>
        </w:rPr>
        <w:t>eliminate</w:t>
      </w:r>
      <w:proofErr w:type="spellEnd"/>
      <w:r w:rsidRPr="00F112BC">
        <w:rPr>
          <w:color w:val="1C1E21"/>
          <w:sz w:val="21"/>
          <w:szCs w:val="21"/>
        </w:rPr>
        <w:t xml:space="preserve"> </w:t>
      </w:r>
      <w:proofErr w:type="spellStart"/>
      <w:r w:rsidRPr="00F112BC">
        <w:rPr>
          <w:color w:val="1C1E21"/>
          <w:sz w:val="21"/>
          <w:szCs w:val="21"/>
        </w:rPr>
        <w:t>with</w:t>
      </w:r>
      <w:proofErr w:type="spellEnd"/>
      <w:r w:rsidRPr="00F112BC">
        <w:rPr>
          <w:color w:val="1C1E21"/>
          <w:sz w:val="21"/>
          <w:szCs w:val="21"/>
        </w:rPr>
        <w:t xml:space="preserve">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heart</w:t>
      </w:r>
      <w:proofErr w:type="spellEnd"/>
      <w:r w:rsidRPr="00F112BC">
        <w:rPr>
          <w:color w:val="1C1E21"/>
          <w:sz w:val="21"/>
          <w:szCs w:val="21"/>
        </w:rPr>
        <w:t xml:space="preserve"> of stone,</w:t>
      </w:r>
      <w:r w:rsidRPr="00F112BC">
        <w:rPr>
          <w:color w:val="1C1E21"/>
          <w:sz w:val="21"/>
          <w:szCs w:val="21"/>
        </w:rPr>
        <w:br/>
        <w:t xml:space="preserve">The water of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desert</w:t>
      </w:r>
      <w:proofErr w:type="spellEnd"/>
      <w:r w:rsidRPr="00F112BC">
        <w:rPr>
          <w:color w:val="1C1E21"/>
          <w:sz w:val="21"/>
          <w:szCs w:val="21"/>
        </w:rPr>
        <w:t xml:space="preserve"> </w:t>
      </w:r>
      <w:proofErr w:type="spellStart"/>
      <w:r w:rsidRPr="00F112BC">
        <w:rPr>
          <w:color w:val="1C1E21"/>
          <w:sz w:val="21"/>
          <w:szCs w:val="21"/>
        </w:rPr>
        <w:t>who</w:t>
      </w:r>
      <w:proofErr w:type="spellEnd"/>
      <w:r w:rsidRPr="00F112BC">
        <w:rPr>
          <w:color w:val="1C1E21"/>
          <w:sz w:val="21"/>
          <w:szCs w:val="21"/>
        </w:rPr>
        <w:t xml:space="preserve"> </w:t>
      </w:r>
      <w:proofErr w:type="spellStart"/>
      <w:r w:rsidRPr="00F112BC">
        <w:rPr>
          <w:color w:val="1C1E21"/>
          <w:sz w:val="21"/>
          <w:szCs w:val="21"/>
        </w:rPr>
        <w:t>finally</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deserved</w:t>
      </w:r>
      <w:proofErr w:type="spellEnd"/>
      <w:r w:rsidRPr="00F112BC">
        <w:rPr>
          <w:color w:val="1C1E21"/>
          <w:sz w:val="21"/>
          <w:szCs w:val="21"/>
        </w:rPr>
        <w:t>…</w:t>
      </w:r>
      <w:r w:rsidRPr="00F112BC">
        <w:rPr>
          <w:color w:val="1C1E21"/>
          <w:sz w:val="21"/>
          <w:szCs w:val="21"/>
        </w:rPr>
        <w:br/>
        <w:t xml:space="preserve">And </w:t>
      </w:r>
      <w:proofErr w:type="spellStart"/>
      <w:r w:rsidRPr="00F112BC">
        <w:rPr>
          <w:color w:val="1C1E21"/>
          <w:sz w:val="21"/>
          <w:szCs w:val="21"/>
        </w:rPr>
        <w:t>that</w:t>
      </w:r>
      <w:proofErr w:type="spellEnd"/>
      <w:r w:rsidRPr="00F112BC">
        <w:rPr>
          <w:color w:val="1C1E21"/>
          <w:sz w:val="21"/>
          <w:szCs w:val="21"/>
        </w:rPr>
        <w:t xml:space="preserve">, to go to </w:t>
      </w:r>
      <w:proofErr w:type="spellStart"/>
      <w:r w:rsidRPr="00F112BC">
        <w:rPr>
          <w:color w:val="1C1E21"/>
          <w:sz w:val="21"/>
          <w:szCs w:val="21"/>
        </w:rPr>
        <w:t>dryness</w:t>
      </w:r>
      <w:proofErr w:type="spellEnd"/>
      <w:r w:rsidRPr="00F112BC">
        <w:rPr>
          <w:color w:val="1C1E21"/>
          <w:sz w:val="21"/>
          <w:szCs w:val="21"/>
        </w:rPr>
        <w:t xml:space="preserve"> …</w:t>
      </w:r>
    </w:p>
    <w:p w14:paraId="6B707B9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To </w:t>
      </w:r>
      <w:proofErr w:type="spellStart"/>
      <w:r w:rsidRPr="00F112BC">
        <w:rPr>
          <w:color w:val="1C1E21"/>
          <w:sz w:val="21"/>
          <w:szCs w:val="21"/>
        </w:rPr>
        <w:t>give</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back,</w:t>
      </w:r>
      <w:r w:rsidRPr="00F112BC">
        <w:rPr>
          <w:color w:val="1C1E21"/>
          <w:sz w:val="21"/>
          <w:szCs w:val="21"/>
        </w:rPr>
        <w:br/>
        <w:t xml:space="preserve">A </w:t>
      </w:r>
      <w:proofErr w:type="spellStart"/>
      <w:r w:rsidRPr="00F112BC">
        <w:rPr>
          <w:color w:val="1C1E21"/>
          <w:sz w:val="21"/>
          <w:szCs w:val="21"/>
        </w:rPr>
        <w:t>desert</w:t>
      </w:r>
      <w:proofErr w:type="spellEnd"/>
      <w:r w:rsidRPr="00F112BC">
        <w:rPr>
          <w:color w:val="1C1E21"/>
          <w:sz w:val="21"/>
          <w:szCs w:val="21"/>
        </w:rPr>
        <w:t xml:space="preserve"> of regrets,</w:t>
      </w:r>
      <w:r w:rsidRPr="00F112BC">
        <w:rPr>
          <w:color w:val="1C1E21"/>
          <w:sz w:val="21"/>
          <w:szCs w:val="21"/>
        </w:rPr>
        <w:br/>
      </w:r>
      <w:proofErr w:type="spellStart"/>
      <w:r w:rsidRPr="00F112BC">
        <w:rPr>
          <w:color w:val="1C1E21"/>
          <w:sz w:val="21"/>
          <w:szCs w:val="21"/>
        </w:rPr>
        <w:t>Prefering</w:t>
      </w:r>
      <w:proofErr w:type="spellEnd"/>
      <w:r w:rsidRPr="00F112BC">
        <w:rPr>
          <w:color w:val="1C1E21"/>
          <w:sz w:val="21"/>
          <w:szCs w:val="21"/>
        </w:rPr>
        <w:t xml:space="preserve"> to </w:t>
      </w:r>
      <w:proofErr w:type="spellStart"/>
      <w:r w:rsidRPr="00F112BC">
        <w:rPr>
          <w:color w:val="1C1E21"/>
          <w:sz w:val="21"/>
          <w:szCs w:val="21"/>
        </w:rPr>
        <w:t>keeep</w:t>
      </w:r>
      <w:proofErr w:type="spellEnd"/>
      <w:r w:rsidRPr="00F112BC">
        <w:rPr>
          <w:color w:val="1C1E21"/>
          <w:sz w:val="21"/>
          <w:szCs w:val="21"/>
        </w:rPr>
        <w:t xml:space="preserve"> </w:t>
      </w:r>
      <w:proofErr w:type="spellStart"/>
      <w:r w:rsidRPr="00F112BC">
        <w:rPr>
          <w:color w:val="1C1E21"/>
          <w:sz w:val="21"/>
          <w:szCs w:val="21"/>
        </w:rPr>
        <w:t>fantasms</w:t>
      </w:r>
      <w:proofErr w:type="spellEnd"/>
      <w:r w:rsidRPr="00F112BC">
        <w:rPr>
          <w:color w:val="1C1E21"/>
          <w:sz w:val="21"/>
          <w:szCs w:val="21"/>
        </w:rPr>
        <w:t>,</w:t>
      </w:r>
    </w:p>
    <w:p w14:paraId="554171AB"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ich</w:t>
      </w:r>
      <w:proofErr w:type="spellEnd"/>
      <w:r w:rsidRPr="00F112BC">
        <w:rPr>
          <w:color w:val="1C1E21"/>
          <w:sz w:val="21"/>
          <w:szCs w:val="21"/>
        </w:rPr>
        <w:t xml:space="preserve"> lead </w:t>
      </w:r>
      <w:proofErr w:type="spellStart"/>
      <w:r w:rsidRPr="00F112BC">
        <w:rPr>
          <w:color w:val="1C1E21"/>
          <w:sz w:val="21"/>
          <w:szCs w:val="21"/>
        </w:rPr>
        <w:t>you</w:t>
      </w:r>
      <w:proofErr w:type="spellEnd"/>
      <w:r w:rsidRPr="00F112BC">
        <w:rPr>
          <w:color w:val="1C1E21"/>
          <w:sz w:val="21"/>
          <w:szCs w:val="21"/>
        </w:rPr>
        <w:t>,</w:t>
      </w:r>
      <w:r w:rsidRPr="00F112BC">
        <w:rPr>
          <w:color w:val="1C1E21"/>
          <w:sz w:val="21"/>
          <w:szCs w:val="21"/>
        </w:rPr>
        <w:br/>
        <w:t xml:space="preserve">To an </w:t>
      </w:r>
      <w:proofErr w:type="spellStart"/>
      <w:r w:rsidRPr="00F112BC">
        <w:rPr>
          <w:color w:val="1C1E21"/>
          <w:sz w:val="21"/>
          <w:szCs w:val="21"/>
        </w:rPr>
        <w:t>idea</w:t>
      </w:r>
      <w:proofErr w:type="spellEnd"/>
      <w:r w:rsidRPr="00F112BC">
        <w:rPr>
          <w:color w:val="1C1E21"/>
          <w:sz w:val="21"/>
          <w:szCs w:val="21"/>
        </w:rPr>
        <w:t xml:space="preserve"> </w:t>
      </w:r>
      <w:proofErr w:type="spellStart"/>
      <w:r w:rsidRPr="00F112BC">
        <w:rPr>
          <w:color w:val="1C1E21"/>
          <w:sz w:val="21"/>
          <w:szCs w:val="21"/>
        </w:rPr>
        <w:t>where</w:t>
      </w:r>
      <w:proofErr w:type="spellEnd"/>
      <w:r w:rsidRPr="00F112BC">
        <w:rPr>
          <w:color w:val="1C1E21"/>
          <w:sz w:val="21"/>
          <w:szCs w:val="21"/>
        </w:rPr>
        <w:t xml:space="preserve"> </w:t>
      </w:r>
      <w:proofErr w:type="spellStart"/>
      <w:r w:rsidRPr="00F112BC">
        <w:rPr>
          <w:color w:val="1C1E21"/>
          <w:sz w:val="21"/>
          <w:szCs w:val="21"/>
        </w:rPr>
        <w:t>actually</w:t>
      </w:r>
      <w:proofErr w:type="spellEnd"/>
      <w:r w:rsidRPr="00F112BC">
        <w:rPr>
          <w:color w:val="1C1E21"/>
          <w:sz w:val="21"/>
          <w:szCs w:val="21"/>
        </w:rPr>
        <w:t>,</w:t>
      </w:r>
      <w:r w:rsidRPr="00F112BC">
        <w:rPr>
          <w:color w:val="1C1E21"/>
          <w:sz w:val="21"/>
          <w:szCs w:val="21"/>
        </w:rPr>
        <w:br/>
        <w:t xml:space="preserve">You </w:t>
      </w:r>
      <w:proofErr w:type="spellStart"/>
      <w:r w:rsidRPr="00F112BC">
        <w:rPr>
          <w:color w:val="1C1E21"/>
          <w:sz w:val="21"/>
          <w:szCs w:val="21"/>
        </w:rPr>
        <w:t>feel</w:t>
      </w:r>
      <w:proofErr w:type="spellEnd"/>
      <w:r w:rsidRPr="00F112BC">
        <w:rPr>
          <w:color w:val="1C1E21"/>
          <w:sz w:val="21"/>
          <w:szCs w:val="21"/>
        </w:rPr>
        <w:t xml:space="preserve"> </w:t>
      </w:r>
      <w:proofErr w:type="spellStart"/>
      <w:r w:rsidRPr="00F112BC">
        <w:rPr>
          <w:color w:val="1C1E21"/>
          <w:sz w:val="21"/>
          <w:szCs w:val="21"/>
        </w:rPr>
        <w:t>strong</w:t>
      </w:r>
      <w:proofErr w:type="spellEnd"/>
      <w:r w:rsidRPr="00F112BC">
        <w:rPr>
          <w:color w:val="1C1E21"/>
          <w:sz w:val="21"/>
          <w:szCs w:val="21"/>
        </w:rPr>
        <w:t xml:space="preserve"> and in </w:t>
      </w:r>
      <w:proofErr w:type="spellStart"/>
      <w:r w:rsidRPr="00F112BC">
        <w:rPr>
          <w:color w:val="1C1E21"/>
          <w:sz w:val="21"/>
          <w:szCs w:val="21"/>
        </w:rPr>
        <w:t>security</w:t>
      </w:r>
      <w:proofErr w:type="spellEnd"/>
      <w:r w:rsidRPr="00F112BC">
        <w:rPr>
          <w:color w:val="1C1E21"/>
          <w:sz w:val="21"/>
          <w:szCs w:val="21"/>
        </w:rPr>
        <w:t>…</w:t>
      </w:r>
    </w:p>
    <w:p w14:paraId="4AB2A109"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Material</w:t>
      </w:r>
      <w:proofErr w:type="spellEnd"/>
      <w:r w:rsidRPr="00F112BC">
        <w:rPr>
          <w:color w:val="1C1E21"/>
          <w:sz w:val="21"/>
          <w:szCs w:val="21"/>
        </w:rPr>
        <w:t xml:space="preserve"> </w:t>
      </w:r>
      <w:proofErr w:type="spellStart"/>
      <w:r w:rsidRPr="00F112BC">
        <w:rPr>
          <w:color w:val="1C1E21"/>
          <w:sz w:val="21"/>
          <w:szCs w:val="21"/>
        </w:rPr>
        <w:t>things</w:t>
      </w:r>
      <w:proofErr w:type="spellEnd"/>
      <w:r w:rsidRPr="00F112BC">
        <w:rPr>
          <w:color w:val="1C1E21"/>
          <w:sz w:val="21"/>
          <w:szCs w:val="21"/>
        </w:rPr>
        <w:t xml:space="preserve"> </w:t>
      </w:r>
      <w:proofErr w:type="spellStart"/>
      <w:r w:rsidRPr="00F112BC">
        <w:rPr>
          <w:color w:val="1C1E21"/>
          <w:sz w:val="21"/>
          <w:szCs w:val="21"/>
        </w:rPr>
        <w:t>will</w:t>
      </w:r>
      <w:proofErr w:type="spellEnd"/>
      <w:r w:rsidRPr="00F112BC">
        <w:rPr>
          <w:color w:val="1C1E21"/>
          <w:sz w:val="21"/>
          <w:szCs w:val="21"/>
        </w:rPr>
        <w:t xml:space="preserve"> </w:t>
      </w:r>
      <w:proofErr w:type="spellStart"/>
      <w:r w:rsidRPr="00F112BC">
        <w:rPr>
          <w:color w:val="1C1E21"/>
          <w:sz w:val="21"/>
          <w:szCs w:val="21"/>
        </w:rPr>
        <w:t>never</w:t>
      </w:r>
      <w:proofErr w:type="spellEnd"/>
      <w:r w:rsidRPr="00F112BC">
        <w:rPr>
          <w:color w:val="1C1E21"/>
          <w:sz w:val="21"/>
          <w:szCs w:val="21"/>
        </w:rPr>
        <w:t xml:space="preserve"> go </w:t>
      </w:r>
      <w:proofErr w:type="spellStart"/>
      <w:r w:rsidRPr="00F112BC">
        <w:rPr>
          <w:color w:val="1C1E21"/>
          <w:sz w:val="21"/>
          <w:szCs w:val="21"/>
        </w:rPr>
        <w:t>with</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w:t>
      </w:r>
      <w:r w:rsidRPr="00F112BC">
        <w:rPr>
          <w:color w:val="1C1E21"/>
          <w:sz w:val="21"/>
          <w:szCs w:val="21"/>
        </w:rPr>
        <w:br/>
        <w:t xml:space="preserve">No </w:t>
      </w:r>
      <w:proofErr w:type="spellStart"/>
      <w:r w:rsidRPr="00F112BC">
        <w:rPr>
          <w:color w:val="1C1E21"/>
          <w:sz w:val="21"/>
          <w:szCs w:val="21"/>
        </w:rPr>
        <w:t>understanding</w:t>
      </w:r>
      <w:proofErr w:type="spellEnd"/>
      <w:r w:rsidRPr="00F112BC">
        <w:rPr>
          <w:color w:val="1C1E21"/>
          <w:sz w:val="21"/>
          <w:szCs w:val="21"/>
        </w:rPr>
        <w:t xml:space="preserve"> </w:t>
      </w:r>
      <w:proofErr w:type="spellStart"/>
      <w:r w:rsidRPr="00F112BC">
        <w:rPr>
          <w:color w:val="1C1E21"/>
          <w:sz w:val="21"/>
          <w:szCs w:val="21"/>
        </w:rPr>
        <w:t>will</w:t>
      </w:r>
      <w:proofErr w:type="spellEnd"/>
      <w:r w:rsidRPr="00F112BC">
        <w:rPr>
          <w:color w:val="1C1E21"/>
          <w:sz w:val="21"/>
          <w:szCs w:val="21"/>
        </w:rPr>
        <w:t xml:space="preserve"> continue to lead </w:t>
      </w:r>
      <w:proofErr w:type="spellStart"/>
      <w:r w:rsidRPr="00F112BC">
        <w:rPr>
          <w:color w:val="1C1E21"/>
          <w:sz w:val="21"/>
          <w:szCs w:val="21"/>
        </w:rPr>
        <w:t>you</w:t>
      </w:r>
      <w:proofErr w:type="spellEnd"/>
      <w:r w:rsidRPr="00F112BC">
        <w:rPr>
          <w:color w:val="1C1E21"/>
          <w:sz w:val="21"/>
          <w:szCs w:val="21"/>
        </w:rPr>
        <w:t xml:space="preserve"> to a </w:t>
      </w:r>
      <w:proofErr w:type="spellStart"/>
      <w:r w:rsidRPr="00F112BC">
        <w:rPr>
          <w:color w:val="1C1E21"/>
          <w:sz w:val="21"/>
          <w:szCs w:val="21"/>
        </w:rPr>
        <w:t>poor</w:t>
      </w:r>
      <w:proofErr w:type="spellEnd"/>
      <w:r w:rsidRPr="00F112BC">
        <w:rPr>
          <w:color w:val="1C1E21"/>
          <w:sz w:val="21"/>
          <w:szCs w:val="21"/>
        </w:rPr>
        <w:t xml:space="preserve"> </w:t>
      </w:r>
      <w:proofErr w:type="spellStart"/>
      <w:r w:rsidRPr="00F112BC">
        <w:rPr>
          <w:color w:val="1C1E21"/>
          <w:sz w:val="21"/>
          <w:szCs w:val="21"/>
        </w:rPr>
        <w:t>death</w:t>
      </w:r>
      <w:proofErr w:type="spellEnd"/>
      <w:r w:rsidRPr="00F112BC">
        <w:rPr>
          <w:color w:val="1C1E21"/>
          <w:sz w:val="21"/>
          <w:szCs w:val="21"/>
        </w:rPr>
        <w:t>,</w:t>
      </w:r>
      <w:r w:rsidRPr="00F112BC">
        <w:rPr>
          <w:color w:val="1C1E21"/>
          <w:sz w:val="21"/>
          <w:szCs w:val="21"/>
        </w:rPr>
        <w:br/>
      </w:r>
      <w:proofErr w:type="spellStart"/>
      <w:r w:rsidRPr="00F112BC">
        <w:rPr>
          <w:color w:val="1C1E21"/>
          <w:sz w:val="21"/>
          <w:szCs w:val="21"/>
        </w:rPr>
        <w:t>Meanwhile</w:t>
      </w:r>
      <w:proofErr w:type="spellEnd"/>
      <w:r w:rsidRPr="00F112BC">
        <w:rPr>
          <w:color w:val="1C1E21"/>
          <w:sz w:val="21"/>
          <w:szCs w:val="21"/>
        </w:rPr>
        <w:t xml:space="preserve"> a </w:t>
      </w:r>
      <w:proofErr w:type="spellStart"/>
      <w:r w:rsidRPr="00F112BC">
        <w:rPr>
          <w:color w:val="1C1E21"/>
          <w:sz w:val="21"/>
          <w:szCs w:val="21"/>
        </w:rPr>
        <w:t>poor</w:t>
      </w:r>
      <w:proofErr w:type="spellEnd"/>
      <w:r w:rsidRPr="00F112BC">
        <w:rPr>
          <w:color w:val="1C1E21"/>
          <w:sz w:val="21"/>
          <w:szCs w:val="21"/>
        </w:rPr>
        <w:t xml:space="preserve"> life </w:t>
      </w:r>
      <w:proofErr w:type="spellStart"/>
      <w:r w:rsidRPr="00F112BC">
        <w:rPr>
          <w:color w:val="1C1E21"/>
          <w:sz w:val="21"/>
          <w:szCs w:val="21"/>
        </w:rPr>
        <w:t>will</w:t>
      </w:r>
      <w:proofErr w:type="spellEnd"/>
      <w:r w:rsidRPr="00F112BC">
        <w:rPr>
          <w:color w:val="1C1E21"/>
          <w:sz w:val="21"/>
          <w:szCs w:val="21"/>
        </w:rPr>
        <w:t xml:space="preserve"> </w:t>
      </w:r>
      <w:proofErr w:type="spellStart"/>
      <w:r w:rsidRPr="00F112BC">
        <w:rPr>
          <w:color w:val="1C1E21"/>
          <w:sz w:val="21"/>
          <w:szCs w:val="21"/>
        </w:rPr>
        <w:t>kill</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
    <w:p w14:paraId="41D8B009"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men !</w:t>
      </w:r>
    </w:p>
    <w:p w14:paraId="30E613F9"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nd wake up !</w:t>
      </w:r>
    </w:p>
    <w:p w14:paraId="059914F9"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Otherwise</w:t>
      </w:r>
      <w:proofErr w:type="spellEnd"/>
      <w:r w:rsidRPr="00F112BC">
        <w:rPr>
          <w:color w:val="1C1E21"/>
          <w:sz w:val="21"/>
          <w:szCs w:val="21"/>
        </w:rPr>
        <w:t>…</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masochism</w:t>
      </w:r>
      <w:proofErr w:type="spellEnd"/>
      <w:r w:rsidRPr="00F112BC">
        <w:rPr>
          <w:color w:val="1C1E21"/>
          <w:sz w:val="21"/>
          <w:szCs w:val="21"/>
        </w:rPr>
        <w:t>,</w:t>
      </w:r>
      <w:r w:rsidRPr="00F112BC">
        <w:rPr>
          <w:color w:val="1C1E21"/>
          <w:sz w:val="21"/>
          <w:szCs w:val="21"/>
        </w:rPr>
        <w:br/>
        <w:t xml:space="preserve">Will </w:t>
      </w:r>
      <w:proofErr w:type="spellStart"/>
      <w:r w:rsidRPr="00F112BC">
        <w:rPr>
          <w:color w:val="1C1E21"/>
          <w:sz w:val="21"/>
          <w:szCs w:val="21"/>
        </w:rPr>
        <w:t>conduc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not to the </w:t>
      </w:r>
      <w:proofErr w:type="spellStart"/>
      <w:r w:rsidRPr="00F112BC">
        <w:rPr>
          <w:color w:val="1C1E21"/>
          <w:sz w:val="21"/>
          <w:szCs w:val="21"/>
        </w:rPr>
        <w:t>heat</w:t>
      </w:r>
      <w:proofErr w:type="spellEnd"/>
      <w:r w:rsidRPr="00F112BC">
        <w:rPr>
          <w:color w:val="1C1E21"/>
          <w:sz w:val="21"/>
          <w:szCs w:val="21"/>
        </w:rPr>
        <w:t xml:space="preserve"> but to the hit …</w:t>
      </w:r>
    </w:p>
    <w:p w14:paraId="5CC63BF1"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ere</w:t>
      </w:r>
      <w:proofErr w:type="spellEnd"/>
      <w:r w:rsidRPr="00F112BC">
        <w:rPr>
          <w:color w:val="1C1E21"/>
          <w:sz w:val="21"/>
          <w:szCs w:val="21"/>
        </w:rPr>
        <w:t xml:space="preserve"> life and the </w:t>
      </w:r>
      <w:proofErr w:type="spellStart"/>
      <w:r w:rsidRPr="00F112BC">
        <w:rPr>
          <w:color w:val="1C1E21"/>
          <w:sz w:val="21"/>
          <w:szCs w:val="21"/>
        </w:rPr>
        <w:t>the</w:t>
      </w:r>
      <w:proofErr w:type="spellEnd"/>
      <w:r w:rsidRPr="00F112BC">
        <w:rPr>
          <w:color w:val="1C1E21"/>
          <w:sz w:val="21"/>
          <w:szCs w:val="21"/>
        </w:rPr>
        <w:t xml:space="preserve"> feelings </w:t>
      </w:r>
      <w:proofErr w:type="spellStart"/>
      <w:r w:rsidRPr="00F112BC">
        <w:rPr>
          <w:color w:val="1C1E21"/>
          <w:sz w:val="21"/>
          <w:szCs w:val="21"/>
        </w:rPr>
        <w:t>fight</w:t>
      </w:r>
      <w:proofErr w:type="spellEnd"/>
      <w:r w:rsidRPr="00F112BC">
        <w:rPr>
          <w:color w:val="1C1E21"/>
          <w:sz w:val="21"/>
          <w:szCs w:val="21"/>
        </w:rPr>
        <w:t>,</w:t>
      </w:r>
      <w:r w:rsidRPr="00F112BC">
        <w:rPr>
          <w:color w:val="1C1E21"/>
          <w:sz w:val="21"/>
          <w:szCs w:val="21"/>
        </w:rPr>
        <w:br/>
        <w:t xml:space="preserve">So </w:t>
      </w:r>
      <w:proofErr w:type="spellStart"/>
      <w:r w:rsidRPr="00F112BC">
        <w:rPr>
          <w:color w:val="1C1E21"/>
          <w:sz w:val="21"/>
          <w:szCs w:val="21"/>
        </w:rPr>
        <w:t>mad</w:t>
      </w:r>
      <w:proofErr w:type="spellEnd"/>
      <w:r w:rsidRPr="00F112BC">
        <w:rPr>
          <w:color w:val="1C1E21"/>
          <w:sz w:val="21"/>
          <w:szCs w:val="21"/>
        </w:rPr>
        <w:t xml:space="preserve">, </w:t>
      </w:r>
      <w:proofErr w:type="spellStart"/>
      <w:r w:rsidRPr="00F112BC">
        <w:rPr>
          <w:color w:val="1C1E21"/>
          <w:sz w:val="21"/>
          <w:szCs w:val="21"/>
        </w:rPr>
        <w:t>that</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w:t>
      </w:r>
      <w:proofErr w:type="spellStart"/>
      <w:r w:rsidRPr="00F112BC">
        <w:rPr>
          <w:color w:val="1C1E21"/>
          <w:sz w:val="21"/>
          <w:szCs w:val="21"/>
        </w:rPr>
        <w:t>need</w:t>
      </w:r>
      <w:proofErr w:type="spellEnd"/>
      <w:r w:rsidRPr="00F112BC">
        <w:rPr>
          <w:color w:val="1C1E21"/>
          <w:sz w:val="21"/>
          <w:szCs w:val="21"/>
        </w:rPr>
        <w:t xml:space="preserve"> to </w:t>
      </w:r>
      <w:proofErr w:type="spellStart"/>
      <w:r w:rsidRPr="00F112BC">
        <w:rPr>
          <w:color w:val="1C1E21"/>
          <w:sz w:val="21"/>
          <w:szCs w:val="21"/>
        </w:rPr>
        <w:t>be</w:t>
      </w:r>
      <w:proofErr w:type="spellEnd"/>
      <w:r w:rsidRPr="00F112BC">
        <w:rPr>
          <w:color w:val="1C1E21"/>
          <w:sz w:val="21"/>
          <w:szCs w:val="21"/>
        </w:rPr>
        <w:t xml:space="preserve"> </w:t>
      </w:r>
      <w:proofErr w:type="spellStart"/>
      <w:r w:rsidRPr="00F112BC">
        <w:rPr>
          <w:color w:val="1C1E21"/>
          <w:sz w:val="21"/>
          <w:szCs w:val="21"/>
        </w:rPr>
        <w:t>dominated</w:t>
      </w:r>
      <w:proofErr w:type="spellEnd"/>
      <w:r w:rsidRPr="00F112BC">
        <w:rPr>
          <w:color w:val="1C1E21"/>
          <w:sz w:val="21"/>
          <w:szCs w:val="21"/>
        </w:rPr>
        <w:t>,</w:t>
      </w:r>
      <w:r w:rsidRPr="00F112BC">
        <w:rPr>
          <w:color w:val="1C1E21"/>
          <w:sz w:val="21"/>
          <w:szCs w:val="21"/>
        </w:rPr>
        <w:br/>
        <w:t xml:space="preserve">By </w:t>
      </w:r>
      <w:proofErr w:type="spellStart"/>
      <w:r w:rsidRPr="00F112BC">
        <w:rPr>
          <w:color w:val="1C1E21"/>
          <w:sz w:val="21"/>
          <w:szCs w:val="21"/>
        </w:rPr>
        <w:t>your</w:t>
      </w:r>
      <w:proofErr w:type="spellEnd"/>
      <w:r w:rsidRPr="00F112BC">
        <w:rPr>
          <w:color w:val="1C1E21"/>
          <w:sz w:val="21"/>
          <w:szCs w:val="21"/>
        </w:rPr>
        <w:t xml:space="preserve"> </w:t>
      </w:r>
      <w:proofErr w:type="spellStart"/>
      <w:r w:rsidRPr="00F112BC">
        <w:rPr>
          <w:color w:val="1C1E21"/>
          <w:sz w:val="21"/>
          <w:szCs w:val="21"/>
        </w:rPr>
        <w:t>shadow</w:t>
      </w:r>
      <w:proofErr w:type="spellEnd"/>
      <w:r w:rsidRPr="00F112BC">
        <w:rPr>
          <w:color w:val="1C1E21"/>
          <w:sz w:val="21"/>
          <w:szCs w:val="21"/>
        </w:rPr>
        <w:t xml:space="preserve"> </w:t>
      </w:r>
      <w:proofErr w:type="spellStart"/>
      <w:r w:rsidRPr="00F112BC">
        <w:rPr>
          <w:color w:val="1C1E21"/>
          <w:sz w:val="21"/>
          <w:szCs w:val="21"/>
        </w:rPr>
        <w:t>who</w:t>
      </w:r>
      <w:proofErr w:type="spellEnd"/>
      <w:r w:rsidRPr="00F112BC">
        <w:rPr>
          <w:color w:val="1C1E21"/>
          <w:sz w:val="21"/>
          <w:szCs w:val="21"/>
        </w:rPr>
        <w:t xml:space="preserve"> </w:t>
      </w:r>
      <w:proofErr w:type="spellStart"/>
      <w:r w:rsidRPr="00F112BC">
        <w:rPr>
          <w:color w:val="1C1E21"/>
          <w:sz w:val="21"/>
          <w:szCs w:val="21"/>
        </w:rPr>
        <w:t>makes</w:t>
      </w:r>
      <w:proofErr w:type="spellEnd"/>
      <w:r w:rsidRPr="00F112BC">
        <w:rPr>
          <w:color w:val="1C1E21"/>
          <w:sz w:val="21"/>
          <w:szCs w:val="21"/>
        </w:rPr>
        <w:t xml:space="preserve"> </w:t>
      </w:r>
      <w:proofErr w:type="spellStart"/>
      <w:r w:rsidRPr="00F112BC">
        <w:rPr>
          <w:color w:val="1C1E21"/>
          <w:sz w:val="21"/>
          <w:szCs w:val="21"/>
        </w:rPr>
        <w:t>you</w:t>
      </w:r>
      <w:proofErr w:type="spellEnd"/>
      <w:r w:rsidRPr="00F112BC">
        <w:rPr>
          <w:color w:val="1C1E21"/>
          <w:sz w:val="21"/>
          <w:szCs w:val="21"/>
        </w:rPr>
        <w:t xml:space="preserve"> go,</w:t>
      </w:r>
    </w:p>
    <w:p w14:paraId="3BF68230"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To the macho gogos, full of money,</w:t>
      </w:r>
      <w:r w:rsidRPr="00F112BC">
        <w:rPr>
          <w:color w:val="1C1E21"/>
          <w:sz w:val="21"/>
          <w:szCs w:val="21"/>
        </w:rPr>
        <w:br/>
        <w:t xml:space="preserve">And </w:t>
      </w:r>
      <w:proofErr w:type="spellStart"/>
      <w:r w:rsidRPr="00F112BC">
        <w:rPr>
          <w:color w:val="1C1E21"/>
          <w:sz w:val="21"/>
          <w:szCs w:val="21"/>
        </w:rPr>
        <w:t>empty</w:t>
      </w:r>
      <w:proofErr w:type="spellEnd"/>
      <w:r w:rsidRPr="00F112BC">
        <w:rPr>
          <w:color w:val="1C1E21"/>
          <w:sz w:val="21"/>
          <w:szCs w:val="21"/>
        </w:rPr>
        <w:t xml:space="preserve"> </w:t>
      </w:r>
      <w:proofErr w:type="spellStart"/>
      <w:r w:rsidRPr="00F112BC">
        <w:rPr>
          <w:color w:val="1C1E21"/>
          <w:sz w:val="21"/>
          <w:szCs w:val="21"/>
        </w:rPr>
        <w:t>minded</w:t>
      </w:r>
      <w:proofErr w:type="spellEnd"/>
      <w:r w:rsidRPr="00F112BC">
        <w:rPr>
          <w:color w:val="1C1E21"/>
          <w:sz w:val="21"/>
          <w:szCs w:val="21"/>
        </w:rPr>
        <w:t xml:space="preserve"> !</w:t>
      </w:r>
    </w:p>
    <w:p w14:paraId="7AED4C04" w14:textId="77777777" w:rsidR="00370CED" w:rsidRPr="00F112BC" w:rsidRDefault="00370CED">
      <w:pPr>
        <w:spacing w:after="160" w:line="259" w:lineRule="auto"/>
      </w:pPr>
      <w:r w:rsidRPr="00F112BC">
        <w:br w:type="page"/>
      </w:r>
    </w:p>
    <w:p w14:paraId="7C8A3AD2"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PATTE ETHIQUE</w:t>
      </w:r>
    </w:p>
    <w:p w14:paraId="5DFF96C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PATTE ETHIQUE ;</w:t>
      </w:r>
      <w:r w:rsidRPr="00F112BC">
        <w:rPr>
          <w:color w:val="1C1E21"/>
          <w:sz w:val="21"/>
          <w:szCs w:val="21"/>
        </w:rPr>
        <w:br/>
        <w:t>Est le contraire de pathétique…</w:t>
      </w:r>
      <w:r w:rsidRPr="00F112BC">
        <w:rPr>
          <w:color w:val="1C1E21"/>
          <w:sz w:val="21"/>
          <w:szCs w:val="21"/>
        </w:rPr>
        <w:br/>
        <w:t>L’empreinte est propre,</w:t>
      </w:r>
      <w:r w:rsidRPr="00F112BC">
        <w:rPr>
          <w:color w:val="1C1E21"/>
          <w:sz w:val="21"/>
          <w:szCs w:val="21"/>
        </w:rPr>
        <w:br/>
      </w:r>
      <w:r w:rsidRPr="00F112BC">
        <w:rPr>
          <w:rStyle w:val="textexposedshow"/>
          <w:color w:val="1C1E21"/>
          <w:sz w:val="21"/>
          <w:szCs w:val="21"/>
        </w:rPr>
        <w:t>Loin de la pâte molle et pourrie du pathétique…</w:t>
      </w:r>
    </w:p>
    <w:p w14:paraId="31484050"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La patte éthique, comme le guépard,</w:t>
      </w:r>
      <w:r w:rsidRPr="00F112BC">
        <w:rPr>
          <w:color w:val="1C1E21"/>
          <w:sz w:val="21"/>
          <w:szCs w:val="21"/>
        </w:rPr>
        <w:br/>
        <w:t>Sait avec vivacité que son intérêt est d’être vrai,</w:t>
      </w:r>
      <w:r w:rsidRPr="00F112BC">
        <w:rPr>
          <w:color w:val="1C1E21"/>
          <w:sz w:val="21"/>
          <w:szCs w:val="21"/>
        </w:rPr>
        <w:br/>
        <w:t>Du direct dépend l’impact !</w:t>
      </w:r>
    </w:p>
    <w:p w14:paraId="3BD805BE"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Quand tu traînes dans ton esprit,</w:t>
      </w:r>
      <w:r w:rsidRPr="00F112BC">
        <w:rPr>
          <w:color w:val="1C1E21"/>
          <w:sz w:val="21"/>
          <w:szCs w:val="21"/>
        </w:rPr>
        <w:br/>
        <w:t>Que tu oublies d’être à l’heure,</w:t>
      </w:r>
      <w:r w:rsidRPr="00F112BC">
        <w:rPr>
          <w:color w:val="1C1E21"/>
          <w:sz w:val="21"/>
          <w:szCs w:val="21"/>
        </w:rPr>
        <w:br/>
        <w:t>Dans le temps qui passe,</w:t>
      </w:r>
    </w:p>
    <w:p w14:paraId="69612B3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lors deviens-tu pathétique !</w:t>
      </w:r>
      <w:r w:rsidRPr="00F112BC">
        <w:rPr>
          <w:color w:val="1C1E21"/>
          <w:sz w:val="21"/>
          <w:szCs w:val="21"/>
        </w:rPr>
        <w:br/>
        <w:t>Pas d’âge pour ça !</w:t>
      </w:r>
      <w:r w:rsidRPr="00F112BC">
        <w:rPr>
          <w:color w:val="1C1E21"/>
          <w:sz w:val="21"/>
          <w:szCs w:val="21"/>
        </w:rPr>
        <w:br/>
        <w:t>Juste une question de prisme, d’angle…</w:t>
      </w:r>
    </w:p>
    <w:p w14:paraId="4FC35A48"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Jamais voir la vie dans sa globalité,</w:t>
      </w:r>
      <w:r w:rsidRPr="00F112BC">
        <w:rPr>
          <w:color w:val="1C1E21"/>
          <w:sz w:val="21"/>
          <w:szCs w:val="21"/>
        </w:rPr>
        <w:br/>
        <w:t>Mène irréfragablement dans une crétine partialité,</w:t>
      </w:r>
      <w:r w:rsidRPr="00F112BC">
        <w:rPr>
          <w:color w:val="1C1E21"/>
          <w:sz w:val="21"/>
          <w:szCs w:val="21"/>
        </w:rPr>
        <w:br/>
        <w:t>Où, par exemple… la vénalité, constitue dans ta tête une liberté…</w:t>
      </w:r>
    </w:p>
    <w:p w14:paraId="146B67AE"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lors qu’elle n’est que ton enchaînement,</w:t>
      </w:r>
      <w:r w:rsidRPr="00F112BC">
        <w:rPr>
          <w:color w:val="1C1E21"/>
          <w:sz w:val="21"/>
          <w:szCs w:val="21"/>
        </w:rPr>
        <w:br/>
        <w:t>Qui perpétue des boulets d’inhumanité…</w:t>
      </w:r>
      <w:r w:rsidRPr="00F112BC">
        <w:rPr>
          <w:color w:val="1C1E21"/>
          <w:sz w:val="21"/>
          <w:szCs w:val="21"/>
        </w:rPr>
        <w:br/>
        <w:t>Et qui fait du cynisme qu’il devient réalité….</w:t>
      </w:r>
    </w:p>
    <w:p w14:paraId="77754AC9"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Juste dans ton regard vrillé, tordu, twisté,</w:t>
      </w:r>
      <w:r w:rsidRPr="00F112BC">
        <w:rPr>
          <w:color w:val="1C1E21"/>
          <w:sz w:val="21"/>
          <w:szCs w:val="21"/>
        </w:rPr>
        <w:br/>
        <w:t>Alors qu’à côté, au centre, tu es né(e) pour servir l’Humanité,</w:t>
      </w:r>
      <w:r w:rsidRPr="00F112BC">
        <w:rPr>
          <w:color w:val="1C1E21"/>
          <w:sz w:val="21"/>
          <w:szCs w:val="21"/>
        </w:rPr>
        <w:br/>
        <w:t>Aimer et être aimé comme son digne héritier…</w:t>
      </w:r>
    </w:p>
    <w:p w14:paraId="69C2F348"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pathétique a pris de sales tics,</w:t>
      </w:r>
      <w:r w:rsidRPr="00F112BC">
        <w:rPr>
          <w:color w:val="1C1E21"/>
          <w:sz w:val="21"/>
          <w:szCs w:val="21"/>
        </w:rPr>
        <w:br/>
        <w:t>Gratté par son cerveau, les caprices affluant en tonneaux,</w:t>
      </w:r>
      <w:r w:rsidRPr="00F112BC">
        <w:rPr>
          <w:color w:val="1C1E21"/>
          <w:sz w:val="21"/>
          <w:szCs w:val="21"/>
        </w:rPr>
        <w:br/>
        <w:t>Il subit l’idée !!!!</w:t>
      </w:r>
    </w:p>
    <w:p w14:paraId="76FC118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éthique, sans les tics,</w:t>
      </w:r>
      <w:r w:rsidRPr="00F112BC">
        <w:rPr>
          <w:color w:val="1C1E21"/>
          <w:sz w:val="21"/>
          <w:szCs w:val="21"/>
        </w:rPr>
        <w:br/>
        <w:t>C’est à jamais aimer avec sincérité et intensité…</w:t>
      </w:r>
      <w:r w:rsidRPr="00F112BC">
        <w:rPr>
          <w:color w:val="1C1E21"/>
          <w:sz w:val="21"/>
          <w:szCs w:val="21"/>
        </w:rPr>
        <w:br/>
        <w:t>De ce qui va et de ce qui vient…</w:t>
      </w:r>
    </w:p>
    <w:p w14:paraId="3F3887D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Retenir le bien, pardonner le mal,</w:t>
      </w:r>
      <w:r w:rsidRPr="00F112BC">
        <w:rPr>
          <w:color w:val="1C1E21"/>
          <w:sz w:val="21"/>
          <w:szCs w:val="21"/>
        </w:rPr>
        <w:br/>
        <w:t>Sans jamais l’oublier,</w:t>
      </w:r>
      <w:r w:rsidRPr="00F112BC">
        <w:rPr>
          <w:color w:val="1C1E21"/>
          <w:sz w:val="21"/>
          <w:szCs w:val="21"/>
        </w:rPr>
        <w:br/>
        <w:t>Avancer vers la vertu, pour peut-être espérer la gloire,</w:t>
      </w:r>
    </w:p>
    <w:p w14:paraId="76BFEDE3"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Gagner en rigueur, s’assurer la splendeur,</w:t>
      </w:r>
      <w:r w:rsidRPr="00F112BC">
        <w:rPr>
          <w:color w:val="1C1E21"/>
          <w:sz w:val="21"/>
          <w:szCs w:val="21"/>
        </w:rPr>
        <w:br/>
        <w:t>Relâcher la peur et la culpabilité,</w:t>
      </w:r>
      <w:r w:rsidRPr="00F112BC">
        <w:rPr>
          <w:color w:val="1C1E21"/>
          <w:sz w:val="21"/>
          <w:szCs w:val="21"/>
        </w:rPr>
        <w:br/>
        <w:t xml:space="preserve">S’attacher au son des </w:t>
      </w:r>
      <w:proofErr w:type="spellStart"/>
      <w:r w:rsidRPr="00F112BC">
        <w:rPr>
          <w:color w:val="1C1E21"/>
          <w:sz w:val="21"/>
          <w:szCs w:val="21"/>
        </w:rPr>
        <w:t>piallements</w:t>
      </w:r>
      <w:proofErr w:type="spellEnd"/>
      <w:r w:rsidRPr="00F112BC">
        <w:rPr>
          <w:color w:val="1C1E21"/>
          <w:sz w:val="21"/>
          <w:szCs w:val="21"/>
        </w:rPr>
        <w:t xml:space="preserve"> d’oiseaux,</w:t>
      </w:r>
    </w:p>
    <w:p w14:paraId="3C1612CE"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Une nuit d’été,</w:t>
      </w:r>
      <w:r w:rsidRPr="00F112BC">
        <w:rPr>
          <w:color w:val="1C1E21"/>
          <w:sz w:val="21"/>
          <w:szCs w:val="21"/>
        </w:rPr>
        <w:br/>
        <w:t>Pour confirmer la conscience de la réalité.</w:t>
      </w:r>
      <w:r w:rsidRPr="00F112BC">
        <w:rPr>
          <w:color w:val="1C1E21"/>
          <w:sz w:val="21"/>
          <w:szCs w:val="21"/>
        </w:rPr>
        <w:br/>
        <w:t>Face au pathétique, la patte éthique,</w:t>
      </w:r>
    </w:p>
    <w:p w14:paraId="35DC2DB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Sans la bolognaise au cheval sec de chez Findus,</w:t>
      </w:r>
      <w:r w:rsidRPr="00F112BC">
        <w:rPr>
          <w:color w:val="1C1E21"/>
          <w:sz w:val="21"/>
          <w:szCs w:val="21"/>
        </w:rPr>
        <w:br/>
        <w:t>Organique, biologique, la patte éthique sait instinctivement,</w:t>
      </w:r>
      <w:r w:rsidRPr="00F112BC">
        <w:rPr>
          <w:color w:val="1C1E21"/>
          <w:sz w:val="21"/>
          <w:szCs w:val="21"/>
        </w:rPr>
        <w:br/>
        <w:t>Où se trouve le bon aliment…</w:t>
      </w:r>
    </w:p>
    <w:p w14:paraId="5AD1DCBB" w14:textId="77777777" w:rsidR="00370CED" w:rsidRPr="00F112BC" w:rsidRDefault="00370CED">
      <w:pPr>
        <w:spacing w:after="160" w:line="259" w:lineRule="auto"/>
      </w:pPr>
      <w:r w:rsidRPr="00F112BC">
        <w:br w:type="page"/>
      </w:r>
    </w:p>
    <w:p w14:paraId="400DCE52"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 Gare au dégueu »,</w:t>
      </w:r>
    </w:p>
    <w:p w14:paraId="6CB0F83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dégueu dégueule son manque de courage,</w:t>
      </w:r>
      <w:r w:rsidRPr="00F112BC">
        <w:rPr>
          <w:color w:val="1C1E21"/>
          <w:sz w:val="21"/>
          <w:szCs w:val="21"/>
        </w:rPr>
        <w:br/>
        <w:t>Dont il a l’apanage, par l’outrage.</w:t>
      </w:r>
      <w:r w:rsidRPr="00F112BC">
        <w:rPr>
          <w:color w:val="1C1E21"/>
          <w:sz w:val="21"/>
          <w:szCs w:val="21"/>
        </w:rPr>
        <w:br/>
        <w:t xml:space="preserve">Aux solutions, le dégueu préfère </w:t>
      </w:r>
      <w:proofErr w:type="spellStart"/>
      <w:r w:rsidRPr="00F112BC">
        <w:rPr>
          <w:color w:val="1C1E21"/>
          <w:sz w:val="21"/>
          <w:szCs w:val="21"/>
        </w:rPr>
        <w:t>regurgiter</w:t>
      </w:r>
      <w:proofErr w:type="spellEnd"/>
      <w:r w:rsidRPr="00F112BC">
        <w:rPr>
          <w:color w:val="1C1E21"/>
          <w:sz w:val="21"/>
          <w:szCs w:val="21"/>
        </w:rPr>
        <w:t xml:space="preserve"> les problèmes.</w:t>
      </w:r>
    </w:p>
    <w:p w14:paraId="5C2EC99E"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Le dégueu est un ruminant, un lama crachant sans trop de foi, ni de loi…</w:t>
      </w:r>
      <w:r w:rsidRPr="00F112BC">
        <w:rPr>
          <w:color w:val="1C1E21"/>
          <w:sz w:val="21"/>
          <w:szCs w:val="21"/>
        </w:rPr>
        <w:br/>
        <w:t>Au fond pourtant le dégueu ne l’est pas,</w:t>
      </w:r>
      <w:r w:rsidRPr="00F112BC">
        <w:rPr>
          <w:color w:val="1C1E21"/>
          <w:sz w:val="21"/>
          <w:szCs w:val="21"/>
        </w:rPr>
        <w:br/>
        <w:t>Mais finit par se prendre au jeu</w:t>
      </w:r>
    </w:p>
    <w:p w14:paraId="09F98D7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Qui fait que vraiment « dégueu » il se croit…</w:t>
      </w:r>
      <w:r w:rsidRPr="00F112BC">
        <w:rPr>
          <w:color w:val="1C1E21"/>
          <w:sz w:val="21"/>
          <w:szCs w:val="21"/>
        </w:rPr>
        <w:br/>
        <w:t xml:space="preserve">Alors </w:t>
      </w:r>
      <w:proofErr w:type="spellStart"/>
      <w:r w:rsidRPr="00F112BC">
        <w:rPr>
          <w:color w:val="1C1E21"/>
          <w:sz w:val="21"/>
          <w:szCs w:val="21"/>
        </w:rPr>
        <w:t>crache t</w:t>
      </w:r>
      <w:proofErr w:type="spellEnd"/>
      <w:r w:rsidRPr="00F112BC">
        <w:rPr>
          <w:color w:val="1C1E21"/>
          <w:sz w:val="21"/>
          <w:szCs w:val="21"/>
        </w:rPr>
        <w:t>-il dans le bassinet,</w:t>
      </w:r>
      <w:r w:rsidRPr="00F112BC">
        <w:rPr>
          <w:color w:val="1C1E21"/>
          <w:sz w:val="21"/>
          <w:szCs w:val="21"/>
        </w:rPr>
        <w:br/>
        <w:t>De ses doutes, de son passé et de ses pensées,</w:t>
      </w:r>
    </w:p>
    <w:p w14:paraId="45B3CFC3"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ont il fera le lit de son futur…</w:t>
      </w:r>
      <w:r w:rsidRPr="00F112BC">
        <w:rPr>
          <w:color w:val="1C1E21"/>
          <w:sz w:val="21"/>
          <w:szCs w:val="21"/>
        </w:rPr>
        <w:br/>
        <w:t>Le « dégueu » se charge d’une nausée,</w:t>
      </w:r>
      <w:r w:rsidRPr="00F112BC">
        <w:rPr>
          <w:color w:val="1C1E21"/>
          <w:sz w:val="21"/>
          <w:szCs w:val="21"/>
        </w:rPr>
        <w:br/>
        <w:t>Qu’il tentera sur l’innocent de dégueuler…</w:t>
      </w:r>
    </w:p>
    <w:p w14:paraId="1E36500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Son vomi sent le fiel et la haine,</w:t>
      </w:r>
      <w:r w:rsidRPr="00F112BC">
        <w:rPr>
          <w:color w:val="1C1E21"/>
          <w:sz w:val="21"/>
          <w:szCs w:val="21"/>
        </w:rPr>
        <w:br/>
        <w:t>D’une vie brouillée comme un œuf pourri !</w:t>
      </w:r>
      <w:r w:rsidRPr="00F112BC">
        <w:rPr>
          <w:color w:val="1C1E21"/>
          <w:sz w:val="21"/>
          <w:szCs w:val="21"/>
        </w:rPr>
        <w:br/>
        <w:t>Le dégueu t’accuse à tort !!!</w:t>
      </w:r>
    </w:p>
    <w:p w14:paraId="24A8A40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Devenu </w:t>
      </w:r>
      <w:proofErr w:type="spellStart"/>
      <w:r w:rsidRPr="00F112BC">
        <w:rPr>
          <w:color w:val="1C1E21"/>
          <w:sz w:val="21"/>
          <w:szCs w:val="21"/>
        </w:rPr>
        <w:t>Accusator</w:t>
      </w:r>
      <w:proofErr w:type="spellEnd"/>
      <w:r w:rsidRPr="00F112BC">
        <w:rPr>
          <w:color w:val="1C1E21"/>
          <w:sz w:val="21"/>
          <w:szCs w:val="21"/>
        </w:rPr>
        <w:t>, Empereur du rapport de force et de la mauvaise foi,</w:t>
      </w:r>
      <w:r w:rsidRPr="00F112BC">
        <w:rPr>
          <w:color w:val="1C1E21"/>
          <w:sz w:val="21"/>
          <w:szCs w:val="21"/>
        </w:rPr>
        <w:br/>
        <w:t>Il tentera de te faire subir la peine de foie,</w:t>
      </w:r>
      <w:r w:rsidRPr="00F112BC">
        <w:rPr>
          <w:color w:val="1C1E21"/>
          <w:sz w:val="21"/>
          <w:szCs w:val="21"/>
        </w:rPr>
        <w:br/>
        <w:t>En crachant sa bile sur ta bonne foi…</w:t>
      </w:r>
    </w:p>
    <w:p w14:paraId="74A9CD6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dégueu peut t’utiliser, te manipuler, de mystifier,</w:t>
      </w:r>
      <w:r w:rsidRPr="00F112BC">
        <w:rPr>
          <w:color w:val="1C1E21"/>
          <w:sz w:val="21"/>
          <w:szCs w:val="21"/>
        </w:rPr>
        <w:br/>
        <w:t>Et même te mythifier, te momifier,</w:t>
      </w:r>
      <w:r w:rsidRPr="00F112BC">
        <w:rPr>
          <w:color w:val="1C1E21"/>
          <w:sz w:val="21"/>
          <w:szCs w:val="21"/>
        </w:rPr>
        <w:br/>
        <w:t xml:space="preserve">En te mettant des bandelettes et des étiquettes à </w:t>
      </w:r>
      <w:proofErr w:type="spellStart"/>
      <w:r w:rsidRPr="00F112BC">
        <w:rPr>
          <w:color w:val="1C1E21"/>
          <w:sz w:val="21"/>
          <w:szCs w:val="21"/>
        </w:rPr>
        <w:t>satieté</w:t>
      </w:r>
      <w:proofErr w:type="spellEnd"/>
      <w:r w:rsidRPr="00F112BC">
        <w:rPr>
          <w:color w:val="1C1E21"/>
          <w:sz w:val="21"/>
          <w:szCs w:val="21"/>
        </w:rPr>
        <w:t>…</w:t>
      </w:r>
    </w:p>
    <w:p w14:paraId="3139C3FB"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Ce, afin de s’assurer des « «vertus » morales de son </w:t>
      </w:r>
      <w:proofErr w:type="spellStart"/>
      <w:r w:rsidRPr="00F112BC">
        <w:rPr>
          <w:color w:val="1C1E21"/>
          <w:sz w:val="21"/>
          <w:szCs w:val="21"/>
        </w:rPr>
        <w:t>dégueuli</w:t>
      </w:r>
      <w:proofErr w:type="spellEnd"/>
      <w:r w:rsidRPr="00F112BC">
        <w:rPr>
          <w:color w:val="1C1E21"/>
          <w:sz w:val="21"/>
          <w:szCs w:val="21"/>
        </w:rPr>
        <w:t>…</w:t>
      </w:r>
      <w:r w:rsidRPr="00F112BC">
        <w:rPr>
          <w:color w:val="1C1E21"/>
          <w:sz w:val="21"/>
          <w:szCs w:val="21"/>
        </w:rPr>
        <w:br/>
        <w:t>Qui font que pour lui la beauté doit être nécessairement souillée,</w:t>
      </w:r>
      <w:r w:rsidRPr="00F112BC">
        <w:rPr>
          <w:color w:val="1C1E21"/>
          <w:sz w:val="21"/>
          <w:szCs w:val="21"/>
        </w:rPr>
        <w:br/>
        <w:t>Et que la laideur et la puanteur,</w:t>
      </w:r>
    </w:p>
    <w:p w14:paraId="10204CD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oivent constituer l’objet de sa grandeur !</w:t>
      </w:r>
    </w:p>
    <w:p w14:paraId="42300FEC"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Gare au dégueu,</w:t>
      </w:r>
      <w:r w:rsidRPr="00F112BC">
        <w:rPr>
          <w:color w:val="1C1E21"/>
          <w:sz w:val="21"/>
          <w:szCs w:val="21"/>
        </w:rPr>
        <w:br/>
        <w:t>Qui te dira toujours qu’il est propre,</w:t>
      </w:r>
      <w:r w:rsidRPr="00F112BC">
        <w:rPr>
          <w:color w:val="1C1E21"/>
          <w:sz w:val="21"/>
          <w:szCs w:val="21"/>
        </w:rPr>
        <w:br/>
        <w:t>Afin de mieux salir ta pureté.</w:t>
      </w:r>
    </w:p>
    <w:p w14:paraId="48DF9F5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Gare au dégueu,</w:t>
      </w:r>
      <w:r w:rsidRPr="00F112BC">
        <w:rPr>
          <w:color w:val="1C1E21"/>
          <w:sz w:val="21"/>
          <w:szCs w:val="21"/>
        </w:rPr>
        <w:br/>
        <w:t>Qui voudra barbouiller le cœur de ta psyché,</w:t>
      </w:r>
      <w:r w:rsidRPr="00F112BC">
        <w:rPr>
          <w:color w:val="1C1E21"/>
          <w:sz w:val="21"/>
          <w:szCs w:val="21"/>
        </w:rPr>
        <w:br/>
        <w:t>En l’</w:t>
      </w:r>
      <w:proofErr w:type="spellStart"/>
      <w:r w:rsidRPr="00F112BC">
        <w:rPr>
          <w:color w:val="1C1E21"/>
          <w:sz w:val="21"/>
          <w:szCs w:val="21"/>
        </w:rPr>
        <w:t>innondant</w:t>
      </w:r>
      <w:proofErr w:type="spellEnd"/>
      <w:r w:rsidRPr="00F112BC">
        <w:rPr>
          <w:color w:val="1C1E21"/>
          <w:sz w:val="21"/>
          <w:szCs w:val="21"/>
        </w:rPr>
        <w:t xml:space="preserve"> d’obscures et délétères pensées…</w:t>
      </w:r>
    </w:p>
    <w:p w14:paraId="45F06E79"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e guerre lasse, le dégueulasse</w:t>
      </w:r>
      <w:r w:rsidRPr="00F112BC">
        <w:rPr>
          <w:color w:val="1C1E21"/>
          <w:sz w:val="21"/>
          <w:szCs w:val="21"/>
        </w:rPr>
        <w:br/>
        <w:t>Finit toujours par gerber ses impuretés,</w:t>
      </w:r>
      <w:r w:rsidRPr="00F112BC">
        <w:rPr>
          <w:color w:val="1C1E21"/>
          <w:sz w:val="21"/>
          <w:szCs w:val="21"/>
        </w:rPr>
        <w:br/>
        <w:t>Ne serait-ce qu’en étant obligé de trépasser.</w:t>
      </w:r>
    </w:p>
    <w:p w14:paraId="33CAF5B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n attendant gare au dégueu, et vive le beau, le bien, le vrai !</w:t>
      </w:r>
    </w:p>
    <w:p w14:paraId="0C406A0F" w14:textId="77777777" w:rsidR="00370CED" w:rsidRPr="00F112BC" w:rsidRDefault="00370CED">
      <w:pPr>
        <w:spacing w:after="160" w:line="259" w:lineRule="auto"/>
      </w:pPr>
      <w:r w:rsidRPr="00F112BC">
        <w:br w:type="page"/>
      </w:r>
    </w:p>
    <w:p w14:paraId="1E31845D"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incompétence amoureuse,</w:t>
      </w:r>
    </w:p>
    <w:p w14:paraId="6CAF9F20"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lle se reconnaît par son insatisfaction,</w:t>
      </w:r>
      <w:r w:rsidRPr="00F112BC">
        <w:rPr>
          <w:color w:val="1C1E21"/>
          <w:sz w:val="21"/>
          <w:szCs w:val="21"/>
        </w:rPr>
        <w:br/>
        <w:t>Par ses allers et ses retours,</w:t>
      </w:r>
      <w:r w:rsidRPr="00F112BC">
        <w:rPr>
          <w:color w:val="1C1E21"/>
          <w:sz w:val="21"/>
          <w:szCs w:val="21"/>
        </w:rPr>
        <w:br/>
        <w:t>Sa façon de tergiverser…</w:t>
      </w:r>
    </w:p>
    <w:p w14:paraId="2878896F"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L’incompétence amoureuse,</w:t>
      </w:r>
      <w:r w:rsidRPr="00F112BC">
        <w:rPr>
          <w:color w:val="1C1E21"/>
          <w:sz w:val="21"/>
          <w:szCs w:val="21"/>
        </w:rPr>
        <w:br/>
        <w:t>Se voit par l’</w:t>
      </w:r>
      <w:proofErr w:type="spellStart"/>
      <w:r w:rsidRPr="00F112BC">
        <w:rPr>
          <w:color w:val="1C1E21"/>
          <w:sz w:val="21"/>
          <w:szCs w:val="21"/>
        </w:rPr>
        <w:t>ambiguité</w:t>
      </w:r>
      <w:proofErr w:type="spellEnd"/>
      <w:r w:rsidRPr="00F112BC">
        <w:rPr>
          <w:color w:val="1C1E21"/>
          <w:sz w:val="21"/>
          <w:szCs w:val="21"/>
        </w:rPr>
        <w:t>, le doute qu’elle crée,</w:t>
      </w:r>
      <w:r w:rsidRPr="00F112BC">
        <w:rPr>
          <w:color w:val="1C1E21"/>
          <w:sz w:val="21"/>
          <w:szCs w:val="21"/>
        </w:rPr>
        <w:br/>
        <w:t>Les inversions et les projections…</w:t>
      </w:r>
    </w:p>
    <w:p w14:paraId="333D3613"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lle nie l’air qu’elle respire,</w:t>
      </w:r>
      <w:r w:rsidRPr="00F112BC">
        <w:rPr>
          <w:color w:val="1C1E21"/>
          <w:sz w:val="21"/>
          <w:szCs w:val="21"/>
        </w:rPr>
        <w:br/>
        <w:t>Et préfère la chimère, le problème, la guerre,</w:t>
      </w:r>
      <w:r w:rsidRPr="00F112BC">
        <w:rPr>
          <w:color w:val="1C1E21"/>
          <w:sz w:val="21"/>
          <w:szCs w:val="21"/>
        </w:rPr>
        <w:br/>
        <w:t>A en tuer l’atmosphère…</w:t>
      </w:r>
    </w:p>
    <w:p w14:paraId="4E504D1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incompétence amoureuse lâche ses </w:t>
      </w:r>
      <w:proofErr w:type="spellStart"/>
      <w:r w:rsidRPr="00F112BC">
        <w:rPr>
          <w:color w:val="1C1E21"/>
          <w:sz w:val="21"/>
          <w:szCs w:val="21"/>
        </w:rPr>
        <w:t>sphyncters</w:t>
      </w:r>
      <w:proofErr w:type="spellEnd"/>
      <w:r w:rsidRPr="00F112BC">
        <w:rPr>
          <w:color w:val="1C1E21"/>
          <w:sz w:val="21"/>
          <w:szCs w:val="21"/>
        </w:rPr>
        <w:t>,</w:t>
      </w:r>
      <w:r w:rsidRPr="00F112BC">
        <w:rPr>
          <w:color w:val="1C1E21"/>
          <w:sz w:val="21"/>
          <w:szCs w:val="21"/>
        </w:rPr>
        <w:br/>
        <w:t>Pour libérer un pus de l’âme,</w:t>
      </w:r>
      <w:r w:rsidRPr="00F112BC">
        <w:rPr>
          <w:color w:val="1C1E21"/>
          <w:sz w:val="21"/>
          <w:szCs w:val="21"/>
        </w:rPr>
        <w:br/>
        <w:t>Qui l’anesthésie du cœur…</w:t>
      </w:r>
    </w:p>
    <w:p w14:paraId="79A9810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u coup elle prône le coup.</w:t>
      </w:r>
      <w:r w:rsidRPr="00F112BC">
        <w:rPr>
          <w:color w:val="1C1E21"/>
          <w:sz w:val="21"/>
          <w:szCs w:val="21"/>
        </w:rPr>
        <w:br/>
        <w:t>Du calcul du coup fourré au coup tiré,</w:t>
      </w:r>
      <w:r w:rsidRPr="00F112BC">
        <w:rPr>
          <w:color w:val="1C1E21"/>
          <w:sz w:val="21"/>
          <w:szCs w:val="21"/>
        </w:rPr>
        <w:br/>
        <w:t>En passant par le cou tordu…</w:t>
      </w:r>
    </w:p>
    <w:p w14:paraId="76C7F368"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incompétence amoureuse est la Minerve,</w:t>
      </w:r>
      <w:r w:rsidRPr="00F112BC">
        <w:rPr>
          <w:color w:val="1C1E21"/>
          <w:sz w:val="21"/>
          <w:szCs w:val="21"/>
        </w:rPr>
        <w:br/>
        <w:t>D’un pan qui fait d’elle le paon,</w:t>
      </w:r>
      <w:r w:rsidRPr="00F112BC">
        <w:rPr>
          <w:color w:val="1C1E21"/>
          <w:sz w:val="21"/>
          <w:szCs w:val="21"/>
        </w:rPr>
        <w:br/>
        <w:t>Où l’impression croit supplanter l’expression.</w:t>
      </w:r>
    </w:p>
    <w:p w14:paraId="6FD1E55F"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t le mensonge, la vérité.</w:t>
      </w:r>
      <w:r w:rsidRPr="00F112BC">
        <w:rPr>
          <w:color w:val="1C1E21"/>
          <w:sz w:val="21"/>
          <w:szCs w:val="21"/>
        </w:rPr>
        <w:br/>
        <w:t>De l’incompétence à sa conne de pitance,</w:t>
      </w:r>
      <w:r w:rsidRPr="00F112BC">
        <w:rPr>
          <w:color w:val="1C1E21"/>
          <w:sz w:val="21"/>
          <w:szCs w:val="21"/>
        </w:rPr>
        <w:br/>
        <w:t>L’amour est loin de sa base…</w:t>
      </w:r>
    </w:p>
    <w:p w14:paraId="625972CF"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quelle demande </w:t>
      </w:r>
      <w:proofErr w:type="spellStart"/>
      <w:r w:rsidRPr="00F112BC">
        <w:rPr>
          <w:color w:val="1C1E21"/>
          <w:sz w:val="21"/>
          <w:szCs w:val="21"/>
        </w:rPr>
        <w:t>expressement</w:t>
      </w:r>
      <w:proofErr w:type="spellEnd"/>
      <w:r w:rsidRPr="00F112BC">
        <w:rPr>
          <w:color w:val="1C1E21"/>
          <w:sz w:val="21"/>
          <w:szCs w:val="21"/>
        </w:rPr>
        <w:t xml:space="preserve"> d’être C.L.A.I.R.E.,</w:t>
      </w:r>
      <w:r w:rsidRPr="00F112BC">
        <w:rPr>
          <w:color w:val="1C1E21"/>
          <w:sz w:val="21"/>
          <w:szCs w:val="21"/>
        </w:rPr>
        <w:br/>
        <w:t>Centrée, Lisible, Actuelle, Accessible, Immédiate, Rigoureuse, Equitable.</w:t>
      </w:r>
      <w:r w:rsidRPr="00F112BC">
        <w:rPr>
          <w:color w:val="1C1E21"/>
          <w:sz w:val="21"/>
          <w:szCs w:val="21"/>
        </w:rPr>
        <w:br/>
        <w:t>Quand tu es C.L.A.I.R.E alors en amour immanquablement tu éclaires...</w:t>
      </w:r>
      <w:r w:rsidRPr="00F112BC">
        <w:rPr>
          <w:color w:val="1C1E21"/>
          <w:sz w:val="21"/>
          <w:szCs w:val="21"/>
        </w:rPr>
        <w:br/>
        <w:t>Foi de lumière !</w:t>
      </w:r>
    </w:p>
    <w:p w14:paraId="1C964E70" w14:textId="77777777" w:rsidR="00370CED" w:rsidRPr="00F112BC" w:rsidRDefault="00370CED">
      <w:pPr>
        <w:spacing w:after="160" w:line="259" w:lineRule="auto"/>
      </w:pPr>
      <w:r w:rsidRPr="00F112BC">
        <w:br w:type="page"/>
      </w:r>
    </w:p>
    <w:p w14:paraId="4D4BCCFE"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FAIS UN FEU, CHOISIS TON FEU !</w:t>
      </w:r>
    </w:p>
    <w:p w14:paraId="70040FDA" w14:textId="77777777" w:rsidR="00370CED" w:rsidRPr="00F112BC" w:rsidRDefault="00370CED" w:rsidP="00370CED">
      <w:pPr>
        <w:pStyle w:val="NormalWeb"/>
        <w:shd w:val="clear" w:color="auto" w:fill="FFFFFF"/>
        <w:spacing w:before="90" w:beforeAutospacing="0" w:after="0" w:afterAutospacing="0"/>
        <w:rPr>
          <w:color w:val="1C1E21"/>
          <w:sz w:val="21"/>
          <w:szCs w:val="21"/>
        </w:rPr>
      </w:pPr>
      <w:r w:rsidRPr="00F112BC">
        <w:rPr>
          <w:color w:val="1C1E21"/>
          <w:sz w:val="21"/>
          <w:szCs w:val="21"/>
        </w:rPr>
        <w:t>Même dans le feu, feu choisir ton feu, il feu savoir ce que tu feu : feu de l'amour ou feu de la mort !</w:t>
      </w:r>
      <w:r w:rsidRPr="00F112BC">
        <w:rPr>
          <w:color w:val="1C1E21"/>
          <w:sz w:val="21"/>
          <w:szCs w:val="21"/>
        </w:rPr>
        <w:br/>
        <w:t>Croise les doigts et fais un feu, mon fieux...</w:t>
      </w:r>
    </w:p>
    <w:p w14:paraId="66E10765" w14:textId="77777777" w:rsidR="00370CED" w:rsidRPr="00F112BC" w:rsidRDefault="00370CED">
      <w:pPr>
        <w:spacing w:after="160" w:line="259" w:lineRule="auto"/>
      </w:pPr>
      <w:r w:rsidRPr="00F112BC">
        <w:br w:type="page"/>
      </w:r>
    </w:p>
    <w:p w14:paraId="61E5886E"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Le Coi,</w:t>
      </w:r>
    </w:p>
    <w:p w14:paraId="3DAFBC8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coi est silencieux, tranquille, pantois,</w:t>
      </w:r>
      <w:r w:rsidRPr="00F112BC">
        <w:rPr>
          <w:color w:val="1C1E21"/>
          <w:sz w:val="21"/>
          <w:szCs w:val="21"/>
        </w:rPr>
        <w:br/>
        <w:t>Mais stupéfait, voire interloqué,</w:t>
      </w:r>
      <w:r w:rsidRPr="00F112BC">
        <w:rPr>
          <w:color w:val="1C1E21"/>
          <w:sz w:val="21"/>
          <w:szCs w:val="21"/>
        </w:rPr>
        <w:br/>
        <w:t>Par le quoi rien qui toujours interpelle le coi,</w:t>
      </w:r>
    </w:p>
    <w:p w14:paraId="19E05558"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En portant bien haut le col roulé, enrouleur, enroulé</w:t>
      </w:r>
      <w:r w:rsidRPr="00F112BC">
        <w:rPr>
          <w:color w:val="1C1E21"/>
          <w:sz w:val="21"/>
          <w:szCs w:val="21"/>
        </w:rPr>
        <w:br/>
        <w:t>A cause de la gorge du cerveau enroué, voire vrillé…</w:t>
      </w:r>
      <w:r w:rsidRPr="00F112BC">
        <w:rPr>
          <w:color w:val="1C1E21"/>
          <w:sz w:val="21"/>
          <w:szCs w:val="21"/>
        </w:rPr>
        <w:br/>
        <w:t>Le quoi rien, le flingue quoi, flinguait les illusions à la fois du pourquoi et du comment,</w:t>
      </w:r>
    </w:p>
    <w:p w14:paraId="4E36E3B0"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Par le comme ment, moi Je sans jamais dire le pourquoi »,</w:t>
      </w:r>
      <w:r w:rsidRPr="00F112BC">
        <w:rPr>
          <w:color w:val="1C1E21"/>
          <w:sz w:val="21"/>
          <w:szCs w:val="21"/>
        </w:rPr>
        <w:br/>
        <w:t>Qui faisait qu’à l’humain, le flingue coi, quoi parlait toujours en langage étranger,</w:t>
      </w:r>
      <w:r w:rsidRPr="00F112BC">
        <w:rPr>
          <w:color w:val="1C1E21"/>
          <w:sz w:val="21"/>
          <w:szCs w:val="21"/>
        </w:rPr>
        <w:br/>
        <w:t>En dialecte fœtal, version œuf de crotale, nombril d’acarien…</w:t>
      </w:r>
    </w:p>
    <w:p w14:paraId="2AC9C529"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Quoi, quoi ?</w:t>
      </w:r>
      <w:r w:rsidRPr="00F112BC">
        <w:rPr>
          <w:color w:val="1C1E21"/>
          <w:sz w:val="21"/>
          <w:szCs w:val="21"/>
        </w:rPr>
        <w:br/>
        <w:t>Sans cesse répondait le coi…</w:t>
      </w:r>
      <w:r w:rsidRPr="00F112BC">
        <w:rPr>
          <w:color w:val="1C1E21"/>
          <w:sz w:val="21"/>
          <w:szCs w:val="21"/>
        </w:rPr>
        <w:br/>
        <w:t>Quoi tu as dire, sinon que tu y crois à mon diabolique scénario !</w:t>
      </w:r>
      <w:r w:rsidRPr="00F112BC">
        <w:rPr>
          <w:color w:val="1C1E21"/>
          <w:sz w:val="21"/>
          <w:szCs w:val="21"/>
        </w:rPr>
        <w:br/>
        <w:t>Hurlait « back » le sicaire, le tueur à gages…</w:t>
      </w:r>
    </w:p>
    <w:p w14:paraId="199D70C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Coasser, croasser,</w:t>
      </w:r>
      <w:r w:rsidRPr="00F112BC">
        <w:rPr>
          <w:color w:val="1C1E21"/>
          <w:sz w:val="21"/>
          <w:szCs w:val="21"/>
        </w:rPr>
        <w:br/>
        <w:t>Du batracien à l’oiseau,</w:t>
      </w:r>
      <w:r w:rsidRPr="00F112BC">
        <w:rPr>
          <w:color w:val="1C1E21"/>
          <w:sz w:val="21"/>
          <w:szCs w:val="21"/>
        </w:rPr>
        <w:br/>
        <w:t>De la grenouille au corbeau…</w:t>
      </w:r>
    </w:p>
    <w:p w14:paraId="47FCC66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son du flingue dénaturé,</w:t>
      </w:r>
      <w:r w:rsidRPr="00F112BC">
        <w:rPr>
          <w:color w:val="1C1E21"/>
          <w:sz w:val="21"/>
          <w:szCs w:val="21"/>
        </w:rPr>
        <w:br/>
        <w:t>Renvoyait au coi sa candeur,</w:t>
      </w:r>
      <w:r w:rsidRPr="00F112BC">
        <w:rPr>
          <w:color w:val="1C1E21"/>
          <w:sz w:val="21"/>
          <w:szCs w:val="21"/>
        </w:rPr>
        <w:br/>
        <w:t>Mais aussi sa noblesse,</w:t>
      </w:r>
    </w:p>
    <w:p w14:paraId="47535EA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Sa grandeur, sa pudeur, ses faiblesses,</w:t>
      </w:r>
      <w:r w:rsidRPr="00F112BC">
        <w:rPr>
          <w:color w:val="1C1E21"/>
          <w:sz w:val="21"/>
          <w:szCs w:val="21"/>
        </w:rPr>
        <w:br/>
        <w:t>Sa tendresse, ses erreurs, son Humanité.</w:t>
      </w:r>
      <w:r w:rsidRPr="00F112BC">
        <w:rPr>
          <w:color w:val="1C1E21"/>
          <w:sz w:val="21"/>
          <w:szCs w:val="21"/>
        </w:rPr>
        <w:br/>
        <w:t xml:space="preserve">Ce qui fît que le coi comprit que </w:t>
      </w:r>
      <w:proofErr w:type="spellStart"/>
      <w:r w:rsidRPr="00F112BC">
        <w:rPr>
          <w:color w:val="1C1E21"/>
          <w:sz w:val="21"/>
          <w:szCs w:val="21"/>
        </w:rPr>
        <w:t>dés</w:t>
      </w:r>
      <w:proofErr w:type="spellEnd"/>
      <w:r w:rsidRPr="00F112BC">
        <w:rPr>
          <w:color w:val="1C1E21"/>
          <w:sz w:val="21"/>
          <w:szCs w:val="21"/>
        </w:rPr>
        <w:t xml:space="preserve"> lors sur Terre,</w:t>
      </w:r>
      <w:r w:rsidRPr="00F112BC">
        <w:rPr>
          <w:color w:val="1C1E21"/>
          <w:sz w:val="21"/>
          <w:szCs w:val="21"/>
        </w:rPr>
        <w:br/>
        <w:t>Les traitres existaient, la naïveté aussi…</w:t>
      </w:r>
    </w:p>
    <w:p w14:paraId="6462868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Qu’entre les deux la vie cheminait,</w:t>
      </w:r>
      <w:r w:rsidRPr="00F112BC">
        <w:rPr>
          <w:color w:val="1C1E21"/>
          <w:sz w:val="21"/>
          <w:szCs w:val="21"/>
        </w:rPr>
        <w:br/>
        <w:t>Que le coi pouvait se passer parfois de la non-réponse du quoi,</w:t>
      </w:r>
      <w:r w:rsidRPr="00F112BC">
        <w:rPr>
          <w:color w:val="1C1E21"/>
          <w:sz w:val="21"/>
          <w:szCs w:val="21"/>
        </w:rPr>
        <w:br/>
        <w:t>En privilégiant le pourquoi et le comment</w:t>
      </w:r>
    </w:p>
    <w:p w14:paraId="32CFD7C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t que le fourbe, le double,</w:t>
      </w:r>
    </w:p>
    <w:p w14:paraId="6A9625B0"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Ne répondrait jamais à </w:t>
      </w:r>
      <w:proofErr w:type="spellStart"/>
      <w:r w:rsidRPr="00F112BC">
        <w:rPr>
          <w:color w:val="1C1E21"/>
          <w:sz w:val="21"/>
          <w:szCs w:val="21"/>
        </w:rPr>
        <w:t>why</w:t>
      </w:r>
      <w:proofErr w:type="spellEnd"/>
      <w:r w:rsidRPr="00F112BC">
        <w:rPr>
          <w:color w:val="1C1E21"/>
          <w:sz w:val="21"/>
          <w:szCs w:val="21"/>
        </w:rPr>
        <w:t xml:space="preserve"> and how,</w:t>
      </w:r>
      <w:r w:rsidRPr="00F112BC">
        <w:rPr>
          <w:color w:val="1C1E21"/>
          <w:sz w:val="21"/>
          <w:szCs w:val="21"/>
        </w:rPr>
        <w:br/>
        <w:t>Parce qu’au fond, il ne savait pas qui il était, qu’il était</w:t>
      </w:r>
      <w:r w:rsidRPr="00F112BC">
        <w:rPr>
          <w:color w:val="1C1E21"/>
          <w:sz w:val="21"/>
          <w:szCs w:val="21"/>
        </w:rPr>
        <w:br/>
        <w:t>Tellement loin de la vérité du temps qui coulait…</w:t>
      </w:r>
      <w:r w:rsidRPr="00F112BC">
        <w:rPr>
          <w:color w:val="1C1E21"/>
          <w:sz w:val="21"/>
          <w:szCs w:val="21"/>
        </w:rPr>
        <w:br/>
        <w:t>Dans les capillaires, les veines et les artères de l’Humanité !</w:t>
      </w:r>
    </w:p>
    <w:p w14:paraId="1D30D1D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coi se fit réponse, et s’y fia</w:t>
      </w:r>
      <w:r w:rsidRPr="00F112BC">
        <w:rPr>
          <w:color w:val="1C1E21"/>
          <w:sz w:val="21"/>
          <w:szCs w:val="21"/>
        </w:rPr>
        <w:br/>
        <w:t>Toujours tranquille, toujours pantois,</w:t>
      </w:r>
      <w:r w:rsidRPr="00F112BC">
        <w:rPr>
          <w:color w:val="1C1E21"/>
          <w:sz w:val="21"/>
          <w:szCs w:val="21"/>
        </w:rPr>
        <w:br/>
        <w:t>Mais alerté par la marée noire …</w:t>
      </w:r>
    </w:p>
    <w:p w14:paraId="74EE029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es quoi aigris et chagrins,</w:t>
      </w:r>
      <w:r w:rsidRPr="00F112BC">
        <w:rPr>
          <w:color w:val="1C1E21"/>
          <w:sz w:val="21"/>
          <w:szCs w:val="21"/>
        </w:rPr>
        <w:br/>
        <w:t>Qui font d’un pronom,</w:t>
      </w:r>
      <w:r w:rsidRPr="00F112BC">
        <w:rPr>
          <w:color w:val="1C1E21"/>
          <w:sz w:val="21"/>
          <w:szCs w:val="21"/>
        </w:rPr>
        <w:br/>
        <w:t>Un prénom à tuer le son !</w:t>
      </w:r>
    </w:p>
    <w:p w14:paraId="69E60F2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Juste parce qu’ils n’ont pas appris la leçon</w:t>
      </w:r>
      <w:r w:rsidRPr="00F112BC">
        <w:rPr>
          <w:color w:val="1C1E21"/>
          <w:sz w:val="21"/>
          <w:szCs w:val="21"/>
        </w:rPr>
        <w:br/>
        <w:t>De leurs misérables répétitions,</w:t>
      </w:r>
      <w:r w:rsidRPr="00F112BC">
        <w:rPr>
          <w:color w:val="1C1E21"/>
          <w:sz w:val="21"/>
          <w:szCs w:val="21"/>
        </w:rPr>
        <w:br/>
        <w:t>Ils te condamneront à leur rédemption !</w:t>
      </w:r>
    </w:p>
    <w:p w14:paraId="39E04347"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e quoi être coi…</w:t>
      </w:r>
      <w:r w:rsidRPr="00F112BC">
        <w:rPr>
          <w:color w:val="1C1E21"/>
          <w:sz w:val="21"/>
          <w:szCs w:val="21"/>
        </w:rPr>
        <w:br/>
        <w:t>Aussi, toi le coi change le quoi</w:t>
      </w:r>
      <w:r w:rsidRPr="00F112BC">
        <w:rPr>
          <w:color w:val="1C1E21"/>
          <w:sz w:val="21"/>
          <w:szCs w:val="21"/>
        </w:rPr>
        <w:br/>
        <w:t>Lorsque tu perçois l’ombre du flingueur</w:t>
      </w:r>
    </w:p>
    <w:p w14:paraId="6B81DB2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ntrer dans ta demeure,</w:t>
      </w:r>
      <w:r w:rsidRPr="00F112BC">
        <w:rPr>
          <w:color w:val="1C1E21"/>
          <w:sz w:val="21"/>
          <w:szCs w:val="21"/>
        </w:rPr>
        <w:br/>
        <w:t>Venir dépouiller ton cœur,</w:t>
      </w:r>
      <w:r w:rsidRPr="00F112BC">
        <w:rPr>
          <w:color w:val="1C1E21"/>
          <w:sz w:val="21"/>
          <w:szCs w:val="21"/>
        </w:rPr>
        <w:br/>
        <w:t>Comme un croquemort, sans mot, sans fleur…</w:t>
      </w:r>
    </w:p>
    <w:p w14:paraId="6FC1314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Sous ta couette, la nuit, au jour, à la lumière,</w:t>
      </w:r>
      <w:r w:rsidRPr="00F112BC">
        <w:rPr>
          <w:color w:val="1C1E21"/>
          <w:sz w:val="21"/>
          <w:szCs w:val="21"/>
        </w:rPr>
        <w:br/>
        <w:t>Veille à l’imposteur,</w:t>
      </w:r>
      <w:r w:rsidRPr="00F112BC">
        <w:rPr>
          <w:color w:val="1C1E21"/>
          <w:sz w:val="21"/>
          <w:szCs w:val="21"/>
        </w:rPr>
        <w:br/>
        <w:t>Sinon tu seras coi,</w:t>
      </w:r>
    </w:p>
    <w:p w14:paraId="618C16A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Coi, coi deux fois, ou plus si affinités,</w:t>
      </w:r>
      <w:r w:rsidRPr="00F112BC">
        <w:rPr>
          <w:color w:val="1C1E21"/>
          <w:sz w:val="21"/>
          <w:szCs w:val="21"/>
        </w:rPr>
        <w:br/>
        <w:t>Tu deviendras juste quand tu cesseras d’être coi,</w:t>
      </w:r>
      <w:r w:rsidRPr="00F112BC">
        <w:rPr>
          <w:color w:val="1C1E21"/>
          <w:sz w:val="21"/>
          <w:szCs w:val="21"/>
        </w:rPr>
        <w:br/>
        <w:t>Et pour cela t’ajustera au temps qui ne dit pas quoi,</w:t>
      </w:r>
      <w:r w:rsidRPr="00F112BC">
        <w:rPr>
          <w:color w:val="1C1E21"/>
          <w:sz w:val="21"/>
          <w:szCs w:val="21"/>
        </w:rPr>
        <w:br/>
        <w:t>Mais qui, pourquoi, comment ?</w:t>
      </w:r>
    </w:p>
    <w:p w14:paraId="564D1459" w14:textId="77777777" w:rsidR="00E42941" w:rsidRPr="00F112BC" w:rsidRDefault="00E42941" w:rsidP="00685949">
      <w:pPr>
        <w:spacing w:after="90"/>
      </w:pPr>
    </w:p>
    <w:p w14:paraId="66128FD1" w14:textId="77777777" w:rsidR="00370CED" w:rsidRPr="00F112BC" w:rsidRDefault="00370CED">
      <w:pPr>
        <w:spacing w:after="160" w:line="259" w:lineRule="auto"/>
      </w:pPr>
      <w:r w:rsidRPr="00F112BC">
        <w:br w:type="page"/>
      </w:r>
    </w:p>
    <w:p w14:paraId="71243DEF" w14:textId="77777777" w:rsidR="00370CED" w:rsidRPr="00F112BC" w:rsidRDefault="00370CED" w:rsidP="00370CED">
      <w:pPr>
        <w:pStyle w:val="NormalWeb"/>
        <w:shd w:val="clear" w:color="auto" w:fill="FFFFFF"/>
        <w:spacing w:before="0" w:beforeAutospacing="0" w:after="90" w:afterAutospacing="0"/>
        <w:rPr>
          <w:color w:val="1C1E21"/>
          <w:sz w:val="21"/>
          <w:szCs w:val="21"/>
        </w:rPr>
      </w:pPr>
      <w:proofErr w:type="spellStart"/>
      <w:r w:rsidRPr="00F112BC">
        <w:rPr>
          <w:color w:val="1C1E21"/>
          <w:sz w:val="21"/>
          <w:szCs w:val="21"/>
        </w:rPr>
        <w:lastRenderedPageBreak/>
        <w:t>Whaou</w:t>
      </w:r>
      <w:proofErr w:type="spellEnd"/>
      <w:r w:rsidRPr="00F112BC">
        <w:rPr>
          <w:color w:val="1C1E21"/>
          <w:sz w:val="21"/>
          <w:szCs w:val="21"/>
        </w:rPr>
        <w:t xml:space="preserve"> !!!! Hou !!! Hou !!!</w:t>
      </w:r>
    </w:p>
    <w:p w14:paraId="1668E114"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aou</w:t>
      </w:r>
      <w:proofErr w:type="spellEnd"/>
      <w:r w:rsidRPr="00F112BC">
        <w:rPr>
          <w:color w:val="1C1E21"/>
          <w:sz w:val="21"/>
          <w:szCs w:val="21"/>
        </w:rPr>
        <w:t xml:space="preserve"> !!!! Hou !!! Hou !!!</w:t>
      </w:r>
      <w:r w:rsidRPr="00F112BC">
        <w:rPr>
          <w:color w:val="1C1E21"/>
          <w:sz w:val="21"/>
          <w:szCs w:val="21"/>
        </w:rPr>
        <w:br/>
        <w:t>Quand tu le croises,</w:t>
      </w:r>
      <w:r w:rsidRPr="00F112BC">
        <w:rPr>
          <w:color w:val="1C1E21"/>
          <w:sz w:val="21"/>
          <w:szCs w:val="21"/>
        </w:rPr>
        <w:br/>
        <w:t>Il semble droit, entier,</w:t>
      </w:r>
    </w:p>
    <w:p w14:paraId="508F7B6E"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Beau de partout,</w:t>
      </w:r>
      <w:r w:rsidRPr="00F112BC">
        <w:rPr>
          <w:color w:val="1C1E21"/>
          <w:sz w:val="21"/>
          <w:szCs w:val="21"/>
        </w:rPr>
        <w:br/>
        <w:t>Des pieds à la tête,</w:t>
      </w:r>
      <w:r w:rsidRPr="00F112BC">
        <w:rPr>
          <w:color w:val="1C1E21"/>
          <w:sz w:val="21"/>
          <w:szCs w:val="21"/>
        </w:rPr>
        <w:br/>
        <w:t>De la tête au cœur !</w:t>
      </w:r>
    </w:p>
    <w:p w14:paraId="2B7F0986"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aou</w:t>
      </w:r>
      <w:proofErr w:type="spellEnd"/>
      <w:r w:rsidRPr="00F112BC">
        <w:rPr>
          <w:color w:val="1C1E21"/>
          <w:sz w:val="21"/>
          <w:szCs w:val="21"/>
        </w:rPr>
        <w:t xml:space="preserve"> !!!! Hou !!! Hou !!!</w:t>
      </w:r>
      <w:r w:rsidRPr="00F112BC">
        <w:rPr>
          <w:color w:val="1C1E21"/>
          <w:sz w:val="21"/>
          <w:szCs w:val="21"/>
        </w:rPr>
        <w:br/>
        <w:t>Joue le majestueux coucou,</w:t>
      </w:r>
      <w:r w:rsidRPr="00F112BC">
        <w:rPr>
          <w:color w:val="1C1E21"/>
          <w:sz w:val="21"/>
          <w:szCs w:val="21"/>
        </w:rPr>
        <w:br/>
        <w:t>Afin que tu parviennes à faire l’oiseau,</w:t>
      </w:r>
    </w:p>
    <w:p w14:paraId="439D15FF"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Celui qui picore le peu, roucoule le mieux,</w:t>
      </w:r>
      <w:r w:rsidRPr="00F112BC">
        <w:rPr>
          <w:color w:val="1C1E21"/>
          <w:sz w:val="21"/>
          <w:szCs w:val="21"/>
        </w:rPr>
        <w:br/>
        <w:t>Assure de son fidèle soutien,</w:t>
      </w:r>
      <w:r w:rsidRPr="00F112BC">
        <w:rPr>
          <w:color w:val="1C1E21"/>
          <w:sz w:val="21"/>
          <w:szCs w:val="21"/>
        </w:rPr>
        <w:br/>
        <w:t xml:space="preserve">Au </w:t>
      </w:r>
      <w:proofErr w:type="spellStart"/>
      <w:r w:rsidRPr="00F112BC">
        <w:rPr>
          <w:color w:val="1C1E21"/>
          <w:sz w:val="21"/>
          <w:szCs w:val="21"/>
        </w:rPr>
        <w:t>Whaou</w:t>
      </w:r>
      <w:proofErr w:type="spellEnd"/>
      <w:r w:rsidRPr="00F112BC">
        <w:rPr>
          <w:color w:val="1C1E21"/>
          <w:sz w:val="21"/>
          <w:szCs w:val="21"/>
        </w:rPr>
        <w:t xml:space="preserve"> !!!! Hou !!! Hou !!!</w:t>
      </w:r>
    </w:p>
    <w:p w14:paraId="7C61B9F0"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w:t>
      </w:r>
      <w:proofErr w:type="spellStart"/>
      <w:r w:rsidRPr="00F112BC">
        <w:rPr>
          <w:color w:val="1C1E21"/>
          <w:sz w:val="21"/>
          <w:szCs w:val="21"/>
        </w:rPr>
        <w:t>Whaou</w:t>
      </w:r>
      <w:proofErr w:type="spellEnd"/>
      <w:r w:rsidRPr="00F112BC">
        <w:rPr>
          <w:color w:val="1C1E21"/>
          <w:sz w:val="21"/>
          <w:szCs w:val="21"/>
        </w:rPr>
        <w:t xml:space="preserve"> !!! C’est tentant,</w:t>
      </w:r>
      <w:r w:rsidRPr="00F112BC">
        <w:rPr>
          <w:color w:val="1C1E21"/>
          <w:sz w:val="21"/>
          <w:szCs w:val="21"/>
        </w:rPr>
        <w:br/>
        <w:t xml:space="preserve">Et pourtant, il peut </w:t>
      </w:r>
      <w:proofErr w:type="spellStart"/>
      <w:r w:rsidRPr="00F112BC">
        <w:rPr>
          <w:color w:val="1C1E21"/>
          <w:sz w:val="21"/>
          <w:szCs w:val="21"/>
        </w:rPr>
        <w:t>peut</w:t>
      </w:r>
      <w:proofErr w:type="spellEnd"/>
      <w:r w:rsidRPr="00F112BC">
        <w:rPr>
          <w:color w:val="1C1E21"/>
          <w:sz w:val="21"/>
          <w:szCs w:val="21"/>
        </w:rPr>
        <w:t xml:space="preserve"> cacher le Hou !!! Hou !!!</w:t>
      </w:r>
      <w:r w:rsidRPr="00F112BC">
        <w:rPr>
          <w:color w:val="1C1E21"/>
          <w:sz w:val="21"/>
          <w:szCs w:val="21"/>
        </w:rPr>
        <w:br/>
        <w:t xml:space="preserve">Par son flou, son flow top </w:t>
      </w:r>
      <w:proofErr w:type="spellStart"/>
      <w:r w:rsidRPr="00F112BC">
        <w:rPr>
          <w:color w:val="1C1E21"/>
          <w:sz w:val="21"/>
          <w:szCs w:val="21"/>
        </w:rPr>
        <w:t>bluffants</w:t>
      </w:r>
      <w:proofErr w:type="spellEnd"/>
      <w:r w:rsidRPr="00F112BC">
        <w:rPr>
          <w:color w:val="1C1E21"/>
          <w:sz w:val="21"/>
          <w:szCs w:val="21"/>
        </w:rPr>
        <w:t xml:space="preserve"> !</w:t>
      </w:r>
      <w:r w:rsidRPr="00F112BC">
        <w:rPr>
          <w:color w:val="1C1E21"/>
          <w:sz w:val="21"/>
          <w:szCs w:val="21"/>
        </w:rPr>
        <w:br/>
        <w:t>Comme un botox mental et sentimental,</w:t>
      </w:r>
    </w:p>
    <w:p w14:paraId="4C27386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Qui rend l’artifice presque vrai,</w:t>
      </w:r>
      <w:r w:rsidRPr="00F112BC">
        <w:rPr>
          <w:color w:val="1C1E21"/>
          <w:sz w:val="21"/>
          <w:szCs w:val="21"/>
        </w:rPr>
        <w:br/>
        <w:t>Dans la forme, mais pas sur le fond,</w:t>
      </w:r>
      <w:r w:rsidRPr="00F112BC">
        <w:rPr>
          <w:color w:val="1C1E21"/>
          <w:sz w:val="21"/>
          <w:szCs w:val="21"/>
        </w:rPr>
        <w:br/>
        <w:t>Où il se morfond, trop fondu par lui !</w:t>
      </w:r>
    </w:p>
    <w:p w14:paraId="17AAB563"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aou</w:t>
      </w:r>
      <w:proofErr w:type="spellEnd"/>
      <w:r w:rsidRPr="00F112BC">
        <w:rPr>
          <w:color w:val="1C1E21"/>
          <w:sz w:val="21"/>
          <w:szCs w:val="21"/>
        </w:rPr>
        <w:t xml:space="preserve"> !!!! Hou !!! Hou !!!</w:t>
      </w:r>
      <w:r w:rsidRPr="00F112BC">
        <w:rPr>
          <w:color w:val="1C1E21"/>
          <w:sz w:val="21"/>
          <w:szCs w:val="21"/>
        </w:rPr>
        <w:br/>
        <w:t xml:space="preserve">T’emmène vers une tôle où le </w:t>
      </w:r>
      <w:proofErr w:type="spellStart"/>
      <w:r w:rsidRPr="00F112BC">
        <w:rPr>
          <w:color w:val="1C1E21"/>
          <w:sz w:val="21"/>
          <w:szCs w:val="21"/>
        </w:rPr>
        <w:t>gêolier</w:t>
      </w:r>
      <w:proofErr w:type="spellEnd"/>
      <w:r w:rsidRPr="00F112BC">
        <w:rPr>
          <w:color w:val="1C1E21"/>
          <w:sz w:val="21"/>
          <w:szCs w:val="21"/>
        </w:rPr>
        <w:t>,</w:t>
      </w:r>
      <w:r w:rsidRPr="00F112BC">
        <w:rPr>
          <w:color w:val="1C1E21"/>
          <w:sz w:val="21"/>
          <w:szCs w:val="21"/>
        </w:rPr>
        <w:br/>
        <w:t>N’a pas les clefs parce qu’il est trop pris par l’idée !</w:t>
      </w:r>
    </w:p>
    <w:p w14:paraId="0AFD49C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habit ne fait pas le moine,</w:t>
      </w:r>
      <w:r w:rsidRPr="00F112BC">
        <w:rPr>
          <w:color w:val="1C1E21"/>
          <w:sz w:val="21"/>
          <w:szCs w:val="21"/>
        </w:rPr>
        <w:br/>
        <w:t>Le coup de cœur peut se transformer en peine,</w:t>
      </w:r>
      <w:r w:rsidRPr="00F112BC">
        <w:rPr>
          <w:color w:val="1C1E21"/>
          <w:sz w:val="21"/>
          <w:szCs w:val="21"/>
        </w:rPr>
        <w:br/>
        <w:t>Et la peine se métamorphoser en joie !</w:t>
      </w:r>
    </w:p>
    <w:p w14:paraId="3203C3E3" w14:textId="77777777" w:rsidR="00370CED" w:rsidRPr="00F112BC" w:rsidRDefault="00370CED" w:rsidP="00370CED">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Whaou</w:t>
      </w:r>
      <w:proofErr w:type="spellEnd"/>
      <w:r w:rsidRPr="00F112BC">
        <w:rPr>
          <w:color w:val="1C1E21"/>
          <w:sz w:val="21"/>
          <w:szCs w:val="21"/>
        </w:rPr>
        <w:t xml:space="preserve"> !!!!</w:t>
      </w:r>
    </w:p>
    <w:p w14:paraId="557EB39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Hou !!! Hou !!! Pas du tout !!!</w:t>
      </w:r>
    </w:p>
    <w:p w14:paraId="78BC25FB" w14:textId="77777777" w:rsidR="00370CED" w:rsidRPr="00F112BC" w:rsidRDefault="00370CED">
      <w:pPr>
        <w:spacing w:after="160" w:line="259" w:lineRule="auto"/>
      </w:pPr>
      <w:r w:rsidRPr="00F112BC">
        <w:br w:type="page"/>
      </w:r>
    </w:p>
    <w:p w14:paraId="6509F9A1"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lastRenderedPageBreak/>
        <w:t xml:space="preserve">La chienne de </w:t>
      </w:r>
      <w:proofErr w:type="spellStart"/>
      <w:r w:rsidRPr="00F112BC">
        <w:rPr>
          <w:color w:val="1C1E21"/>
          <w:sz w:val="21"/>
          <w:szCs w:val="21"/>
        </w:rPr>
        <w:t>Büchenwald</w:t>
      </w:r>
      <w:proofErr w:type="spellEnd"/>
      <w:r w:rsidRPr="00F112BC">
        <w:rPr>
          <w:color w:val="1C1E21"/>
          <w:sz w:val="21"/>
          <w:szCs w:val="21"/>
        </w:rPr>
        <w:t>,</w:t>
      </w:r>
    </w:p>
    <w:p w14:paraId="4ABA819C"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Mon </w:t>
      </w:r>
      <w:proofErr w:type="spellStart"/>
      <w:r w:rsidRPr="00F112BC">
        <w:rPr>
          <w:color w:val="1C1E21"/>
          <w:sz w:val="21"/>
          <w:szCs w:val="21"/>
        </w:rPr>
        <w:t>grand père</w:t>
      </w:r>
      <w:proofErr w:type="spellEnd"/>
      <w:r w:rsidRPr="00F112BC">
        <w:rPr>
          <w:color w:val="1C1E21"/>
          <w:sz w:val="21"/>
          <w:szCs w:val="21"/>
        </w:rPr>
        <w:t xml:space="preserve"> y était, à </w:t>
      </w:r>
      <w:proofErr w:type="spellStart"/>
      <w:r w:rsidRPr="00F112BC">
        <w:rPr>
          <w:color w:val="1C1E21"/>
          <w:sz w:val="21"/>
          <w:szCs w:val="21"/>
        </w:rPr>
        <w:t>Buchenwäld</w:t>
      </w:r>
      <w:proofErr w:type="spellEnd"/>
      <w:r w:rsidRPr="00F112BC">
        <w:rPr>
          <w:color w:val="1C1E21"/>
          <w:sz w:val="21"/>
          <w:szCs w:val="21"/>
        </w:rPr>
        <w:t>,</w:t>
      </w:r>
      <w:r w:rsidRPr="00F112BC">
        <w:rPr>
          <w:color w:val="1C1E21"/>
          <w:sz w:val="21"/>
          <w:szCs w:val="21"/>
        </w:rPr>
        <w:br/>
        <w:t>En compagnie de Stephan Hessel, mort aujourd'hui.</w:t>
      </w:r>
      <w:r w:rsidRPr="00F112BC">
        <w:rPr>
          <w:color w:val="1C1E21"/>
          <w:sz w:val="21"/>
          <w:szCs w:val="21"/>
        </w:rPr>
        <w:br/>
        <w:t>Par les collabos et les nazis tous deux ont été déportés,</w:t>
      </w:r>
    </w:p>
    <w:p w14:paraId="700B1BA1"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Sont là-bas devenus amis...</w:t>
      </w:r>
      <w:r w:rsidRPr="00F112BC">
        <w:rPr>
          <w:color w:val="1C1E21"/>
          <w:sz w:val="21"/>
          <w:szCs w:val="21"/>
        </w:rPr>
        <w:br/>
        <w:t>Si bien que petit, je vis Stephan,</w:t>
      </w:r>
      <w:r w:rsidRPr="00F112BC">
        <w:rPr>
          <w:color w:val="1C1E21"/>
          <w:sz w:val="21"/>
          <w:szCs w:val="21"/>
        </w:rPr>
        <w:br/>
        <w:t>A la maison, fort de sa douceur et de son charisme....</w:t>
      </w:r>
    </w:p>
    <w:p w14:paraId="752FE72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J'habitais chez mes </w:t>
      </w:r>
      <w:proofErr w:type="spellStart"/>
      <w:r w:rsidRPr="00F112BC">
        <w:rPr>
          <w:color w:val="1C1E21"/>
          <w:sz w:val="21"/>
          <w:szCs w:val="21"/>
        </w:rPr>
        <w:t>grand-parents</w:t>
      </w:r>
      <w:proofErr w:type="spellEnd"/>
      <w:r w:rsidRPr="00F112BC">
        <w:rPr>
          <w:color w:val="1C1E21"/>
          <w:sz w:val="21"/>
          <w:szCs w:val="21"/>
        </w:rPr>
        <w:t xml:space="preserve"> à Uzès dans le Gard,</w:t>
      </w:r>
      <w:r w:rsidRPr="00F112BC">
        <w:rPr>
          <w:color w:val="1C1E21"/>
          <w:sz w:val="21"/>
          <w:szCs w:val="21"/>
        </w:rPr>
        <w:br/>
        <w:t xml:space="preserve">Stephan nous invita un jour à l'étang de </w:t>
      </w:r>
      <w:proofErr w:type="spellStart"/>
      <w:r w:rsidRPr="00F112BC">
        <w:rPr>
          <w:color w:val="1C1E21"/>
          <w:sz w:val="21"/>
          <w:szCs w:val="21"/>
        </w:rPr>
        <w:t>Vacarès</w:t>
      </w:r>
      <w:proofErr w:type="spellEnd"/>
      <w:r w:rsidRPr="00F112BC">
        <w:rPr>
          <w:color w:val="1C1E21"/>
          <w:sz w:val="21"/>
          <w:szCs w:val="21"/>
        </w:rPr>
        <w:t>,</w:t>
      </w:r>
      <w:r w:rsidRPr="00F112BC">
        <w:rPr>
          <w:color w:val="1C1E21"/>
          <w:sz w:val="21"/>
          <w:szCs w:val="21"/>
        </w:rPr>
        <w:br/>
        <w:t>Le royaume des flamants roses...</w:t>
      </w:r>
    </w:p>
    <w:p w14:paraId="49C379C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Il parla d'injustice, de vie, d'amour,</w:t>
      </w:r>
      <w:r w:rsidRPr="00F112BC">
        <w:rPr>
          <w:color w:val="1C1E21"/>
          <w:sz w:val="21"/>
          <w:szCs w:val="21"/>
        </w:rPr>
        <w:br/>
        <w:t>Sa présence était délicieuse,</w:t>
      </w:r>
      <w:r w:rsidRPr="00F112BC">
        <w:rPr>
          <w:color w:val="1C1E21"/>
          <w:sz w:val="21"/>
          <w:szCs w:val="21"/>
        </w:rPr>
        <w:br/>
        <w:t>Et son discours si vrai !</w:t>
      </w:r>
    </w:p>
    <w:p w14:paraId="6B242441"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u mitan de la Nature,</w:t>
      </w:r>
      <w:r w:rsidRPr="00F112BC">
        <w:rPr>
          <w:color w:val="1C1E21"/>
          <w:sz w:val="21"/>
          <w:szCs w:val="21"/>
        </w:rPr>
        <w:br/>
        <w:t>Il semblait tellement naturel...</w:t>
      </w:r>
      <w:r w:rsidRPr="00F112BC">
        <w:rPr>
          <w:color w:val="1C1E21"/>
          <w:sz w:val="21"/>
          <w:szCs w:val="21"/>
        </w:rPr>
        <w:br/>
        <w:t>Sans avoir oublié, il avait su passer à autre chose :</w:t>
      </w:r>
    </w:p>
    <w:p w14:paraId="648FC4B4"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e présent qu'il suivait,</w:t>
      </w:r>
      <w:r w:rsidRPr="00F112BC">
        <w:rPr>
          <w:color w:val="1C1E21"/>
          <w:sz w:val="21"/>
          <w:szCs w:val="21"/>
        </w:rPr>
        <w:br/>
        <w:t>Comme de la Vie un fervent...</w:t>
      </w:r>
      <w:r w:rsidRPr="00F112BC">
        <w:rPr>
          <w:color w:val="1C1E21"/>
          <w:sz w:val="21"/>
          <w:szCs w:val="21"/>
        </w:rPr>
        <w:br/>
        <w:t>Qui avait fait chez lui de l'équité une éthique...</w:t>
      </w:r>
    </w:p>
    <w:p w14:paraId="7A7A073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Mon grand-père était traumatisé !</w:t>
      </w:r>
      <w:r w:rsidRPr="00F112BC">
        <w:rPr>
          <w:color w:val="1C1E21"/>
          <w:sz w:val="21"/>
          <w:szCs w:val="21"/>
        </w:rPr>
        <w:br/>
        <w:t xml:space="preserve">Il me parlait de la chienne de </w:t>
      </w:r>
      <w:proofErr w:type="spellStart"/>
      <w:r w:rsidRPr="00F112BC">
        <w:rPr>
          <w:color w:val="1C1E21"/>
          <w:sz w:val="21"/>
          <w:szCs w:val="21"/>
        </w:rPr>
        <w:t>Büchenwald</w:t>
      </w:r>
      <w:proofErr w:type="spellEnd"/>
      <w:r w:rsidRPr="00F112BC">
        <w:rPr>
          <w:color w:val="1C1E21"/>
          <w:sz w:val="21"/>
          <w:szCs w:val="21"/>
        </w:rPr>
        <w:t>,</w:t>
      </w:r>
      <w:r w:rsidRPr="00F112BC">
        <w:rPr>
          <w:color w:val="1C1E21"/>
          <w:sz w:val="21"/>
          <w:szCs w:val="21"/>
        </w:rPr>
        <w:br/>
        <w:t>Qui, chaque matin choisissait sa peau,</w:t>
      </w:r>
      <w:r w:rsidRPr="00F112BC">
        <w:rPr>
          <w:color w:val="1C1E21"/>
          <w:sz w:val="21"/>
          <w:szCs w:val="21"/>
        </w:rPr>
        <w:br/>
        <w:t>Pour un futur lampadaire...</w:t>
      </w:r>
    </w:p>
    <w:p w14:paraId="3674341B"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a chienne était la femme du chef du camp,</w:t>
      </w:r>
      <w:r w:rsidRPr="00F112BC">
        <w:rPr>
          <w:color w:val="1C1E21"/>
          <w:sz w:val="21"/>
          <w:szCs w:val="21"/>
        </w:rPr>
        <w:br/>
        <w:t>Mieux valait ne pas avoir de beaux tatouages,</w:t>
      </w:r>
      <w:r w:rsidRPr="00F112BC">
        <w:rPr>
          <w:color w:val="1C1E21"/>
          <w:sz w:val="21"/>
          <w:szCs w:val="21"/>
        </w:rPr>
        <w:br/>
        <w:t>Car elle les prisait....</w:t>
      </w:r>
    </w:p>
    <w:p w14:paraId="22FFC95A"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Collectionneuse de lampes,</w:t>
      </w:r>
      <w:r w:rsidRPr="00F112BC">
        <w:rPr>
          <w:color w:val="1C1E21"/>
          <w:sz w:val="21"/>
          <w:szCs w:val="21"/>
        </w:rPr>
        <w:br/>
        <w:t>Sur mesure, ses abat-jours, elle les choisissait,</w:t>
      </w:r>
      <w:r w:rsidRPr="00F112BC">
        <w:rPr>
          <w:color w:val="1C1E21"/>
          <w:sz w:val="21"/>
          <w:szCs w:val="21"/>
        </w:rPr>
        <w:br/>
        <w:t>A l'aube, après revue, pour que l'ouvrage soit au soir fait...</w:t>
      </w:r>
    </w:p>
    <w:p w14:paraId="49DC377E"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La chienne portait son nom,</w:t>
      </w:r>
      <w:r w:rsidRPr="00F112BC">
        <w:rPr>
          <w:color w:val="1C1E21"/>
          <w:sz w:val="21"/>
          <w:szCs w:val="21"/>
        </w:rPr>
        <w:br/>
        <w:t>Comme le chien,</w:t>
      </w:r>
      <w:r w:rsidRPr="00F112BC">
        <w:rPr>
          <w:color w:val="1C1E21"/>
          <w:sz w:val="21"/>
          <w:szCs w:val="21"/>
        </w:rPr>
        <w:br/>
        <w:t>Au propre, c'est propre, c'est clair,</w:t>
      </w:r>
    </w:p>
    <w:p w14:paraId="2049C6A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Au figuré, c'est diablement, atrocement pervers...</w:t>
      </w:r>
      <w:r w:rsidRPr="00F112BC">
        <w:rPr>
          <w:color w:val="1C1E21"/>
          <w:sz w:val="21"/>
          <w:szCs w:val="21"/>
        </w:rPr>
        <w:br/>
        <w:t>A poil au froid, elle matait la peau des déportés,</w:t>
      </w:r>
      <w:r w:rsidRPr="00F112BC">
        <w:rPr>
          <w:color w:val="1C1E21"/>
          <w:sz w:val="21"/>
          <w:szCs w:val="21"/>
        </w:rPr>
        <w:br/>
        <w:t>Qui se gelaient sans avoir vraiment mangé...</w:t>
      </w:r>
    </w:p>
    <w:p w14:paraId="49569B08"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Du shopping épidermique,</w:t>
      </w:r>
      <w:r w:rsidRPr="00F112BC">
        <w:rPr>
          <w:color w:val="1C1E21"/>
          <w:sz w:val="21"/>
          <w:szCs w:val="21"/>
        </w:rPr>
        <w:br/>
        <w:t>Elle éclairait sa maison...</w:t>
      </w:r>
    </w:p>
    <w:p w14:paraId="1A865BBF"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Merci Stephan d'avoir illuminé ma raison....</w:t>
      </w:r>
      <w:r w:rsidRPr="00F112BC">
        <w:rPr>
          <w:color w:val="1C1E21"/>
          <w:sz w:val="21"/>
          <w:szCs w:val="21"/>
        </w:rPr>
        <w:br/>
        <w:t>Et paix à ton âme !</w:t>
      </w:r>
      <w:r w:rsidRPr="00F112BC">
        <w:rPr>
          <w:color w:val="1C1E21"/>
          <w:sz w:val="21"/>
          <w:szCs w:val="21"/>
        </w:rPr>
        <w:br/>
        <w:t>Que je sais éternelle !</w:t>
      </w:r>
    </w:p>
    <w:p w14:paraId="2F7A800F" w14:textId="77777777" w:rsidR="00370CED" w:rsidRPr="00F112BC" w:rsidRDefault="00370CED">
      <w:pPr>
        <w:spacing w:after="160" w:line="259" w:lineRule="auto"/>
      </w:pPr>
      <w:r w:rsidRPr="00F112BC">
        <w:br w:type="page"/>
      </w:r>
    </w:p>
    <w:p w14:paraId="098F98D8" w14:textId="77777777" w:rsidR="00370CED" w:rsidRPr="00F112BC" w:rsidRDefault="00370CED" w:rsidP="00685949">
      <w:pPr>
        <w:spacing w:after="90"/>
      </w:pPr>
      <w:r w:rsidRPr="00F112BC">
        <w:lastRenderedPageBreak/>
        <w:t>3 mars 2013 :</w:t>
      </w:r>
    </w:p>
    <w:p w14:paraId="64E73E54"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VOGUE L’AMOUR,</w:t>
      </w:r>
    </w:p>
    <w:p w14:paraId="164F0EA2"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Vogue l’amour, sans mal à l’âme,</w:t>
      </w:r>
      <w:r w:rsidRPr="00F112BC">
        <w:rPr>
          <w:color w:val="1C1E21"/>
          <w:sz w:val="21"/>
          <w:szCs w:val="21"/>
        </w:rPr>
        <w:br/>
        <w:t>Vogue toujours sans divaguer,</w:t>
      </w:r>
      <w:r w:rsidRPr="00F112BC">
        <w:rPr>
          <w:color w:val="1C1E21"/>
          <w:sz w:val="21"/>
          <w:szCs w:val="21"/>
        </w:rPr>
        <w:br/>
        <w:t>Sur la vague du vrai,</w:t>
      </w:r>
    </w:p>
    <w:p w14:paraId="71F128D3" w14:textId="77777777" w:rsidR="00370CED" w:rsidRPr="00F112BC" w:rsidRDefault="00370CED" w:rsidP="00370CED">
      <w:pPr>
        <w:pStyle w:val="NormalWeb"/>
        <w:shd w:val="clear" w:color="auto" w:fill="FFFFFF"/>
        <w:spacing w:before="0" w:beforeAutospacing="0" w:after="90" w:afterAutospacing="0"/>
        <w:rPr>
          <w:color w:val="1C1E21"/>
          <w:sz w:val="21"/>
          <w:szCs w:val="21"/>
        </w:rPr>
      </w:pPr>
      <w:r w:rsidRPr="00F112BC">
        <w:rPr>
          <w:color w:val="1C1E21"/>
          <w:sz w:val="21"/>
          <w:szCs w:val="21"/>
        </w:rPr>
        <w:t>Qui te dit d’être ce que tu es,</w:t>
      </w:r>
      <w:r w:rsidRPr="00F112BC">
        <w:rPr>
          <w:color w:val="1C1E21"/>
          <w:sz w:val="21"/>
          <w:szCs w:val="21"/>
        </w:rPr>
        <w:br/>
        <w:t>Sans vague à l’âme,</w:t>
      </w:r>
      <w:r w:rsidRPr="00F112BC">
        <w:rPr>
          <w:color w:val="1C1E21"/>
          <w:sz w:val="21"/>
          <w:szCs w:val="21"/>
        </w:rPr>
        <w:br/>
        <w:t>Sans peur et sans reproches…</w:t>
      </w:r>
    </w:p>
    <w:p w14:paraId="4BB82DE6"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Vogue l’amour,</w:t>
      </w:r>
      <w:r w:rsidRPr="00F112BC">
        <w:rPr>
          <w:color w:val="1C1E21"/>
          <w:sz w:val="21"/>
          <w:szCs w:val="21"/>
        </w:rPr>
        <w:br/>
        <w:t>Noble chevalier qui entrevoit la chevalière,</w:t>
      </w:r>
      <w:r w:rsidRPr="00F112BC">
        <w:rPr>
          <w:color w:val="1C1E21"/>
          <w:sz w:val="21"/>
          <w:szCs w:val="21"/>
        </w:rPr>
        <w:br/>
        <w:t xml:space="preserve">A l’instar d’une bague </w:t>
      </w:r>
      <w:proofErr w:type="spellStart"/>
      <w:r w:rsidRPr="00F112BC">
        <w:rPr>
          <w:color w:val="1C1E21"/>
          <w:sz w:val="21"/>
          <w:szCs w:val="21"/>
        </w:rPr>
        <w:t>certie</w:t>
      </w:r>
      <w:proofErr w:type="spellEnd"/>
      <w:r w:rsidRPr="00F112BC">
        <w:rPr>
          <w:color w:val="1C1E21"/>
          <w:sz w:val="21"/>
          <w:szCs w:val="21"/>
        </w:rPr>
        <w:t xml:space="preserve"> de 1OOO carats…</w:t>
      </w:r>
    </w:p>
    <w:p w14:paraId="73C5A52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Vogue l’amour sur la mer étale,</w:t>
      </w:r>
      <w:r w:rsidRPr="00F112BC">
        <w:rPr>
          <w:color w:val="1C1E21"/>
          <w:sz w:val="21"/>
          <w:szCs w:val="21"/>
        </w:rPr>
        <w:br/>
        <w:t>Nimbée de pétales,</w:t>
      </w:r>
      <w:r w:rsidRPr="00F112BC">
        <w:rPr>
          <w:color w:val="1C1E21"/>
          <w:sz w:val="21"/>
          <w:szCs w:val="21"/>
        </w:rPr>
        <w:br/>
        <w:t>Qui sentent un nectar issu des Dieux,</w:t>
      </w:r>
    </w:p>
    <w:p w14:paraId="005D7F6C"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Et qui n’ont d’yeux que pour toi,</w:t>
      </w:r>
      <w:r w:rsidRPr="00F112BC">
        <w:rPr>
          <w:color w:val="1C1E21"/>
          <w:sz w:val="21"/>
          <w:szCs w:val="21"/>
        </w:rPr>
        <w:br/>
        <w:t>Sers ta cause, sans peur, sans doute, sans faille !</w:t>
      </w:r>
      <w:r w:rsidRPr="00F112BC">
        <w:rPr>
          <w:color w:val="1C1E21"/>
          <w:sz w:val="21"/>
          <w:szCs w:val="21"/>
        </w:rPr>
        <w:br/>
        <w:t>Ne pleure pas la misère, mais chante-là,</w:t>
      </w:r>
    </w:p>
    <w:p w14:paraId="1DEDF2D5" w14:textId="77777777" w:rsidR="00370CED" w:rsidRPr="00F112BC" w:rsidRDefault="00370CED" w:rsidP="00370CED">
      <w:pPr>
        <w:pStyle w:val="NormalWeb"/>
        <w:shd w:val="clear" w:color="auto" w:fill="FFFFFF"/>
        <w:spacing w:before="90" w:beforeAutospacing="0" w:after="90" w:afterAutospacing="0"/>
        <w:rPr>
          <w:color w:val="1C1E21"/>
          <w:sz w:val="21"/>
          <w:szCs w:val="21"/>
        </w:rPr>
      </w:pPr>
      <w:r w:rsidRPr="00F112BC">
        <w:rPr>
          <w:color w:val="1C1E21"/>
          <w:sz w:val="21"/>
          <w:szCs w:val="21"/>
        </w:rPr>
        <w:t>Comme un refrain qui ne change rien au chagrin,</w:t>
      </w:r>
      <w:r w:rsidRPr="00F112BC">
        <w:rPr>
          <w:color w:val="1C1E21"/>
          <w:sz w:val="21"/>
          <w:szCs w:val="21"/>
        </w:rPr>
        <w:br/>
        <w:t>Offrant l’espoir à chacun,</w:t>
      </w:r>
      <w:r w:rsidRPr="00F112BC">
        <w:rPr>
          <w:color w:val="1C1E21"/>
          <w:sz w:val="21"/>
          <w:szCs w:val="21"/>
        </w:rPr>
        <w:br/>
        <w:t>De voguer un jour vers l’amour divin !</w:t>
      </w:r>
    </w:p>
    <w:p w14:paraId="4C898961" w14:textId="77777777" w:rsidR="00370CED" w:rsidRPr="00F112BC" w:rsidRDefault="00370CED" w:rsidP="00685949">
      <w:pPr>
        <w:spacing w:after="90"/>
      </w:pPr>
    </w:p>
    <w:p w14:paraId="536838B6" w14:textId="77777777" w:rsidR="00370CED" w:rsidRPr="00F112BC" w:rsidRDefault="00370CED" w:rsidP="00685949">
      <w:pPr>
        <w:spacing w:after="90"/>
      </w:pPr>
      <w:r w:rsidRPr="00F112BC">
        <w:t>Messages :</w:t>
      </w:r>
    </w:p>
    <w:p w14:paraId="60547C3A" w14:textId="77777777" w:rsidR="00120211" w:rsidRPr="00F112BC" w:rsidRDefault="00706775" w:rsidP="00120211">
      <w:hyperlink r:id="rId6" w:history="1">
        <w:r w:rsidR="00120211" w:rsidRPr="00F112BC">
          <w:rPr>
            <w:rStyle w:val="Lienhypertexte"/>
          </w:rPr>
          <w:t>Thierry Montreuil</w:t>
        </w:r>
      </w:hyperlink>
      <w:r w:rsidR="00120211" w:rsidRPr="00F112BC">
        <w:t> mais, c'est parce qu'il est là,</w:t>
      </w:r>
    </w:p>
    <w:p w14:paraId="242E9C4E" w14:textId="77777777" w:rsidR="00120211" w:rsidRPr="00F112BC" w:rsidRDefault="00706775" w:rsidP="00120211">
      <w:hyperlink r:id="rId7" w:history="1">
        <w:r w:rsidR="00120211" w:rsidRPr="00F112BC">
          <w:rPr>
            <w:rStyle w:val="Lienhypertexte"/>
          </w:rPr>
          <w:t>Thierry Montreuil</w:t>
        </w:r>
      </w:hyperlink>
      <w:r w:rsidR="00120211" w:rsidRPr="00F112BC">
        <w:t xml:space="preserve"> L'homme , sur la voie des tripes de l'âme humaine...Que la poésie inonde le monde, civilise, adoucisses des </w:t>
      </w:r>
      <w:proofErr w:type="spellStart"/>
      <w:r w:rsidR="00120211" w:rsidRPr="00F112BC">
        <w:t>moeurs</w:t>
      </w:r>
      <w:proofErr w:type="spellEnd"/>
      <w:r w:rsidR="00120211" w:rsidRPr="00F112BC">
        <w:t xml:space="preserve"> où le barbare depuis la Préhistoire fait passer la pierre, le couteau avant la douceur du roseau. </w:t>
      </w:r>
      <w:proofErr w:type="spellStart"/>
      <w:r w:rsidR="00120211" w:rsidRPr="00F112BC">
        <w:t>kisses</w:t>
      </w:r>
      <w:proofErr w:type="spellEnd"/>
    </w:p>
    <w:p w14:paraId="2B2F3102" w14:textId="77777777" w:rsidR="00120211" w:rsidRPr="00F112BC" w:rsidRDefault="00706775" w:rsidP="00120211">
      <w:hyperlink r:id="rId8" w:history="1">
        <w:r w:rsidR="00120211" w:rsidRPr="00F112BC">
          <w:rPr>
            <w:rStyle w:val="Lienhypertexte"/>
          </w:rPr>
          <w:t>Thierry Montreuil</w:t>
        </w:r>
      </w:hyperlink>
      <w:r w:rsidR="00120211" w:rsidRPr="00F112BC">
        <w:t> Du roseau qui sait faire plier le dos, sans jamais casser, mais aussi sans jamais renier sa nature....</w:t>
      </w:r>
    </w:p>
    <w:p w14:paraId="4C77D6F1" w14:textId="77777777" w:rsidR="00120211" w:rsidRPr="00F112BC" w:rsidRDefault="00120211">
      <w:pPr>
        <w:spacing w:after="160" w:line="259" w:lineRule="auto"/>
      </w:pPr>
      <w:r w:rsidRPr="00F112BC">
        <w:br w:type="page"/>
      </w:r>
    </w:p>
    <w:p w14:paraId="2C7DC4C0" w14:textId="77777777" w:rsidR="00120211" w:rsidRPr="00F112BC" w:rsidRDefault="00120211" w:rsidP="0012021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lastRenderedPageBreak/>
        <w:t>5 mars 2013</w:t>
      </w:r>
    </w:p>
    <w:p w14:paraId="6FF1D47C" w14:textId="77777777" w:rsidR="00120211" w:rsidRPr="00F112BC" w:rsidRDefault="00120211" w:rsidP="00120211">
      <w:pPr>
        <w:shd w:val="clear" w:color="auto" w:fill="FFFFFF"/>
        <w:spacing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Orfaux</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Négreu</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Tristeult</w:t>
      </w:r>
      <w:proofErr w:type="spellEnd"/>
      <w:r w:rsidRPr="00F112BC">
        <w:rPr>
          <w:color w:val="1C1E21"/>
          <w:kern w:val="0"/>
          <w:sz w:val="21"/>
          <w:szCs w:val="21"/>
          <w14:ligatures w14:val="none"/>
          <w14:cntxtAlts w14:val="0"/>
        </w:rPr>
        <w:t xml:space="preserve"> et </w:t>
      </w:r>
      <w:proofErr w:type="spellStart"/>
      <w:r w:rsidRPr="00F112BC">
        <w:rPr>
          <w:color w:val="1C1E21"/>
          <w:kern w:val="0"/>
          <w:sz w:val="21"/>
          <w:szCs w:val="21"/>
          <w14:ligatures w14:val="none"/>
          <w14:cntxtAlts w14:val="0"/>
        </w:rPr>
        <w:t>Ysan</w:t>
      </w:r>
      <w:proofErr w:type="spellEnd"/>
      <w:r w:rsidRPr="00F112BC">
        <w:rPr>
          <w:color w:val="1C1E21"/>
          <w:kern w:val="0"/>
          <w:sz w:val="21"/>
          <w:szCs w:val="21"/>
          <w14:ligatures w14:val="none"/>
          <w14:cntxtAlts w14:val="0"/>
        </w:rPr>
        <w:t>…</w:t>
      </w:r>
    </w:p>
    <w:p w14:paraId="2B7197FA"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Nègre blanc avait pris </w:t>
      </w:r>
      <w:proofErr w:type="spellStart"/>
      <w:r w:rsidRPr="00F112BC">
        <w:rPr>
          <w:color w:val="1C1E21"/>
          <w:kern w:val="0"/>
          <w:sz w:val="21"/>
          <w:szCs w:val="21"/>
          <w14:ligatures w14:val="none"/>
          <w14:cntxtAlts w14:val="0"/>
        </w:rPr>
        <w:t>Orfeu</w:t>
      </w:r>
      <w:proofErr w:type="spellEnd"/>
      <w:r w:rsidRPr="00F112BC">
        <w:rPr>
          <w:color w:val="1C1E21"/>
          <w:kern w:val="0"/>
          <w:sz w:val="21"/>
          <w:szCs w:val="21"/>
          <w14:ligatures w14:val="none"/>
          <w14:cntxtAlts w14:val="0"/>
        </w:rPr>
        <w:t xml:space="preserve"> Négro, </w:t>
      </w:r>
      <w:proofErr w:type="spellStart"/>
      <w:r w:rsidRPr="00F112BC">
        <w:rPr>
          <w:color w:val="1C1E21"/>
          <w:kern w:val="0"/>
          <w:sz w:val="21"/>
          <w:szCs w:val="21"/>
          <w14:ligatures w14:val="none"/>
          <w14:cntxtAlts w14:val="0"/>
        </w:rPr>
        <w:t>Tristeu</w:t>
      </w:r>
      <w:proofErr w:type="spellEnd"/>
      <w:r w:rsidRPr="00F112BC">
        <w:rPr>
          <w:color w:val="1C1E21"/>
          <w:kern w:val="0"/>
          <w:sz w:val="21"/>
          <w:szCs w:val="21"/>
          <w14:ligatures w14:val="none"/>
          <w14:cntxtAlts w14:val="0"/>
        </w:rPr>
        <w:t xml:space="preserve"> et </w:t>
      </w:r>
      <w:proofErr w:type="spellStart"/>
      <w:r w:rsidRPr="00F112BC">
        <w:rPr>
          <w:color w:val="1C1E21"/>
          <w:kern w:val="0"/>
          <w:sz w:val="21"/>
          <w:szCs w:val="21"/>
          <w14:ligatures w14:val="none"/>
          <w14:cntxtAlts w14:val="0"/>
        </w:rPr>
        <w:t>Ysan</w:t>
      </w:r>
      <w:proofErr w:type="spellEnd"/>
      <w:r w:rsidRPr="00F112BC">
        <w:rPr>
          <w:color w:val="1C1E21"/>
          <w:kern w:val="0"/>
          <w:sz w:val="21"/>
          <w:szCs w:val="21"/>
          <w14:ligatures w14:val="none"/>
          <w14:cntxtAlts w14:val="0"/>
        </w:rPr>
        <w:t xml:space="preserve"> dans les dents,</w:t>
      </w:r>
      <w:r w:rsidRPr="00F112BC">
        <w:rPr>
          <w:color w:val="1C1E21"/>
          <w:kern w:val="0"/>
          <w:sz w:val="21"/>
          <w:szCs w:val="21"/>
          <w14:ligatures w14:val="none"/>
          <w14:cntxtAlts w14:val="0"/>
        </w:rPr>
        <w:br/>
        <w:t>A lui démonter les gencives, les quenottes et la mâchoire …</w:t>
      </w:r>
      <w:r w:rsidRPr="00F112BC">
        <w:rPr>
          <w:color w:val="1C1E21"/>
          <w:kern w:val="0"/>
          <w:sz w:val="21"/>
          <w:szCs w:val="21"/>
          <w14:ligatures w14:val="none"/>
          <w14:cntxtAlts w14:val="0"/>
        </w:rPr>
        <w:br/>
        <w:t>En fait, le nègre blanc était comme le nègre noir,</w:t>
      </w:r>
    </w:p>
    <w:p w14:paraId="3FE02045" w14:textId="77777777" w:rsidR="00120211" w:rsidRPr="00F112BC" w:rsidRDefault="00120211" w:rsidP="0012021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Vivait d’amour et d’espoir,</w:t>
      </w:r>
      <w:r w:rsidRPr="00F112BC">
        <w:rPr>
          <w:color w:val="1C1E21"/>
          <w:kern w:val="0"/>
          <w:sz w:val="21"/>
          <w:szCs w:val="21"/>
          <w14:ligatures w14:val="none"/>
          <w14:cntxtAlts w14:val="0"/>
        </w:rPr>
        <w:br/>
        <w:t>Le nègre de l’autre constituait une religion,</w:t>
      </w:r>
      <w:r w:rsidRPr="00F112BC">
        <w:rPr>
          <w:color w:val="1C1E21"/>
          <w:kern w:val="0"/>
          <w:sz w:val="21"/>
          <w:szCs w:val="21"/>
          <w14:ligatures w14:val="none"/>
          <w14:cntxtAlts w14:val="0"/>
        </w:rPr>
        <w:br/>
        <w:t>Un maître, un esclave !</w:t>
      </w:r>
    </w:p>
    <w:p w14:paraId="1442D7BA"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s nègres mélangés décidaient résolument d’aimer,</w:t>
      </w:r>
      <w:r w:rsidRPr="00F112BC">
        <w:rPr>
          <w:color w:val="1C1E21"/>
          <w:kern w:val="0"/>
          <w:sz w:val="21"/>
          <w:szCs w:val="21"/>
          <w14:ligatures w14:val="none"/>
          <w14:cntxtAlts w14:val="0"/>
        </w:rPr>
        <w:br/>
        <w:t>Sans barrière, sans façon à la manière du « maître »,</w:t>
      </w:r>
      <w:r w:rsidRPr="00F112BC">
        <w:rPr>
          <w:color w:val="1C1E21"/>
          <w:kern w:val="0"/>
          <w:sz w:val="21"/>
          <w:szCs w:val="21"/>
          <w14:ligatures w14:val="none"/>
          <w14:cntxtAlts w14:val="0"/>
        </w:rPr>
        <w:br/>
        <w:t xml:space="preserve">Du Maître de sa vie qui se </w:t>
      </w:r>
      <w:proofErr w:type="spellStart"/>
      <w:r w:rsidRPr="00F112BC">
        <w:rPr>
          <w:color w:val="1C1E21"/>
          <w:kern w:val="0"/>
          <w:sz w:val="21"/>
          <w:szCs w:val="21"/>
          <w14:ligatures w14:val="none"/>
          <w14:cntxtAlts w14:val="0"/>
        </w:rPr>
        <w:t>libére</w:t>
      </w:r>
      <w:proofErr w:type="spellEnd"/>
      <w:r w:rsidRPr="00F112BC">
        <w:rPr>
          <w:color w:val="1C1E21"/>
          <w:kern w:val="0"/>
          <w:sz w:val="21"/>
          <w:szCs w:val="21"/>
          <w14:ligatures w14:val="none"/>
          <w14:cntxtAlts w14:val="0"/>
        </w:rPr>
        <w:t xml:space="preserve"> de ses chaînes et de ses entraves,</w:t>
      </w:r>
    </w:p>
    <w:p w14:paraId="635ABA2F"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parce que lui-même se sentait d’une image esclave,</w:t>
      </w:r>
      <w:r w:rsidRPr="00F112BC">
        <w:rPr>
          <w:color w:val="1C1E21"/>
          <w:kern w:val="0"/>
          <w:sz w:val="21"/>
          <w:szCs w:val="21"/>
          <w14:ligatures w14:val="none"/>
          <w14:cntxtAlts w14:val="0"/>
        </w:rPr>
        <w:br/>
        <w:t xml:space="preserve">Nègres et maîtres par le cœur éclairé </w:t>
      </w:r>
      <w:proofErr w:type="spellStart"/>
      <w:r w:rsidRPr="00F112BC">
        <w:rPr>
          <w:color w:val="1C1E21"/>
          <w:kern w:val="0"/>
          <w:sz w:val="21"/>
          <w:szCs w:val="21"/>
          <w14:ligatures w14:val="none"/>
          <w14:cntxtAlts w14:val="0"/>
        </w:rPr>
        <w:t>convergeaint</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Sur le point G…</w:t>
      </w:r>
    </w:p>
    <w:p w14:paraId="2AA57F15"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G comme j’ai tout ce qu’il faut,</w:t>
      </w:r>
      <w:r w:rsidRPr="00F112BC">
        <w:rPr>
          <w:color w:val="1C1E21"/>
          <w:kern w:val="0"/>
          <w:sz w:val="21"/>
          <w:szCs w:val="21"/>
          <w14:ligatures w14:val="none"/>
          <w14:cntxtAlts w14:val="0"/>
        </w:rPr>
        <w:br/>
        <w:t>G l’air pour respirer, une candeur pour vivre le bonheur,</w:t>
      </w:r>
      <w:r w:rsidRPr="00F112BC">
        <w:rPr>
          <w:color w:val="1C1E21"/>
          <w:kern w:val="0"/>
          <w:sz w:val="21"/>
          <w:szCs w:val="21"/>
          <w14:ligatures w14:val="none"/>
          <w14:cntxtAlts w14:val="0"/>
        </w:rPr>
        <w:br/>
        <w:t>La tendresse et la douceur pour en accord mettre mon cœur…</w:t>
      </w:r>
    </w:p>
    <w:p w14:paraId="2A091296"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uf qu‘hors feu de l’amour,</w:t>
      </w:r>
      <w:r w:rsidRPr="00F112BC">
        <w:rPr>
          <w:color w:val="1C1E21"/>
          <w:kern w:val="0"/>
          <w:sz w:val="21"/>
          <w:szCs w:val="21"/>
          <w14:ligatures w14:val="none"/>
          <w14:cntxtAlts w14:val="0"/>
        </w:rPr>
        <w:br/>
        <w:t>Tu périclites toujours,</w:t>
      </w:r>
      <w:r w:rsidRPr="00F112BC">
        <w:rPr>
          <w:color w:val="1C1E21"/>
          <w:kern w:val="0"/>
          <w:sz w:val="21"/>
          <w:szCs w:val="21"/>
          <w14:ligatures w14:val="none"/>
          <w14:cntxtAlts w14:val="0"/>
        </w:rPr>
        <w:br/>
        <w:t>Encore que… sauf si le feu ne crame pas…</w:t>
      </w:r>
    </w:p>
    <w:p w14:paraId="391AC2AF"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feu importe </w:t>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Hors feu, </w:t>
      </w:r>
      <w:proofErr w:type="spellStart"/>
      <w:r w:rsidRPr="00F112BC">
        <w:rPr>
          <w:color w:val="1C1E21"/>
          <w:kern w:val="0"/>
          <w:sz w:val="21"/>
          <w:szCs w:val="21"/>
          <w14:ligatures w14:val="none"/>
          <w14:cntxtAlts w14:val="0"/>
        </w:rPr>
        <w:t>Orfaux</w:t>
      </w:r>
      <w:proofErr w:type="spellEnd"/>
      <w:r w:rsidRPr="00F112BC">
        <w:rPr>
          <w:color w:val="1C1E21"/>
          <w:kern w:val="0"/>
          <w:sz w:val="21"/>
          <w:szCs w:val="21"/>
          <w14:ligatures w14:val="none"/>
          <w14:cntxtAlts w14:val="0"/>
        </w:rPr>
        <w:t xml:space="preserve"> ou </w:t>
      </w:r>
      <w:proofErr w:type="spellStart"/>
      <w:r w:rsidRPr="00F112BC">
        <w:rPr>
          <w:color w:val="1C1E21"/>
          <w:kern w:val="0"/>
          <w:sz w:val="21"/>
          <w:szCs w:val="21"/>
          <w14:ligatures w14:val="none"/>
          <w14:cntxtAlts w14:val="0"/>
        </w:rPr>
        <w:t>Tristeult</w:t>
      </w:r>
      <w:proofErr w:type="spellEnd"/>
      <w:r w:rsidRPr="00F112BC">
        <w:rPr>
          <w:color w:val="1C1E21"/>
          <w:kern w:val="0"/>
          <w:sz w:val="21"/>
          <w:szCs w:val="21"/>
          <w14:ligatures w14:val="none"/>
          <w14:cntxtAlts w14:val="0"/>
        </w:rPr>
        <w:t xml:space="preserve"> sans </w:t>
      </w:r>
      <w:proofErr w:type="spellStart"/>
      <w:r w:rsidRPr="00F112BC">
        <w:rPr>
          <w:color w:val="1C1E21"/>
          <w:kern w:val="0"/>
          <w:sz w:val="21"/>
          <w:szCs w:val="21"/>
          <w14:ligatures w14:val="none"/>
          <w14:cntxtAlts w14:val="0"/>
        </w:rPr>
        <w:t>Ysant</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C’est kif </w:t>
      </w:r>
      <w:proofErr w:type="spellStart"/>
      <w:r w:rsidRPr="00F112BC">
        <w:rPr>
          <w:color w:val="1C1E21"/>
          <w:kern w:val="0"/>
          <w:sz w:val="21"/>
          <w:szCs w:val="21"/>
          <w14:ligatures w14:val="none"/>
          <w14:cntxtAlts w14:val="0"/>
        </w:rPr>
        <w:t>kif</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ourricaut</w:t>
      </w:r>
      <w:proofErr w:type="spellEnd"/>
      <w:r w:rsidRPr="00F112BC">
        <w:rPr>
          <w:color w:val="1C1E21"/>
          <w:kern w:val="0"/>
          <w:sz w:val="21"/>
          <w:szCs w:val="21"/>
          <w14:ligatures w14:val="none"/>
          <w14:cntxtAlts w14:val="0"/>
        </w:rPr>
        <w:t xml:space="preserve"> !!!</w:t>
      </w:r>
    </w:p>
    <w:p w14:paraId="52AB8445"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point G d’</w:t>
      </w:r>
      <w:proofErr w:type="spellStart"/>
      <w:r w:rsidRPr="00F112BC">
        <w:rPr>
          <w:color w:val="1C1E21"/>
          <w:kern w:val="0"/>
          <w:sz w:val="21"/>
          <w:szCs w:val="21"/>
          <w14:ligatures w14:val="none"/>
          <w14:cntxtAlts w14:val="0"/>
        </w:rPr>
        <w:t>Orpheu</w:t>
      </w:r>
      <w:proofErr w:type="spellEnd"/>
      <w:r w:rsidRPr="00F112BC">
        <w:rPr>
          <w:color w:val="1C1E21"/>
          <w:kern w:val="0"/>
          <w:sz w:val="21"/>
          <w:szCs w:val="21"/>
          <w14:ligatures w14:val="none"/>
          <w14:cntxtAlts w14:val="0"/>
        </w:rPr>
        <w:t xml:space="preserve"> Négro ou de </w:t>
      </w:r>
      <w:proofErr w:type="spellStart"/>
      <w:r w:rsidRPr="00F112BC">
        <w:rPr>
          <w:color w:val="1C1E21"/>
          <w:kern w:val="0"/>
          <w:sz w:val="21"/>
          <w:szCs w:val="21"/>
          <w14:ligatures w14:val="none"/>
          <w14:cntxtAlts w14:val="0"/>
        </w:rPr>
        <w:t>Tristant</w:t>
      </w:r>
      <w:proofErr w:type="spellEnd"/>
      <w:r w:rsidRPr="00F112BC">
        <w:rPr>
          <w:color w:val="1C1E21"/>
          <w:kern w:val="0"/>
          <w:sz w:val="21"/>
          <w:szCs w:val="21"/>
          <w14:ligatures w14:val="none"/>
          <w14:cntxtAlts w14:val="0"/>
        </w:rPr>
        <w:t xml:space="preserve"> et Yseult,</w:t>
      </w:r>
      <w:r w:rsidRPr="00F112BC">
        <w:rPr>
          <w:color w:val="1C1E21"/>
          <w:kern w:val="0"/>
          <w:sz w:val="21"/>
          <w:szCs w:val="21"/>
          <w14:ligatures w14:val="none"/>
          <w14:cntxtAlts w14:val="0"/>
        </w:rPr>
        <w:br/>
        <w:t>Est de de ne pas confondre l’original à la copie,</w:t>
      </w:r>
      <w:r w:rsidRPr="00F112BC">
        <w:rPr>
          <w:color w:val="1C1E21"/>
          <w:kern w:val="0"/>
          <w:sz w:val="21"/>
          <w:szCs w:val="21"/>
          <w14:ligatures w14:val="none"/>
          <w14:cntxtAlts w14:val="0"/>
        </w:rPr>
        <w:br/>
        <w:t>Le vrai au faux !!!</w:t>
      </w:r>
    </w:p>
    <w:p w14:paraId="18FE3CF6" w14:textId="77777777" w:rsidR="00370CED" w:rsidRPr="00F112BC" w:rsidRDefault="00370CED" w:rsidP="00685949">
      <w:pPr>
        <w:spacing w:after="90"/>
        <w:rPr>
          <w:vanish/>
          <w:color w:val="auto"/>
          <w:kern w:val="0"/>
          <w:sz w:val="16"/>
          <w:szCs w:val="16"/>
          <w14:ligatures w14:val="none"/>
          <w14:cntxtAlts w14:val="0"/>
        </w:rPr>
      </w:pPr>
    </w:p>
    <w:p w14:paraId="6C756070" w14:textId="77777777" w:rsidR="00120211" w:rsidRPr="00F112BC" w:rsidRDefault="00120211">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6E0195EE" w14:textId="77777777" w:rsidR="00120211" w:rsidRPr="00F112BC" w:rsidRDefault="004542C9" w:rsidP="0012021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lastRenderedPageBreak/>
        <w:t>6 mars 2013</w:t>
      </w:r>
    </w:p>
    <w:p w14:paraId="4DE1C55E" w14:textId="77777777" w:rsidR="00120211" w:rsidRPr="00F112BC" w:rsidRDefault="00120211" w:rsidP="0012021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Noise,</w:t>
      </w:r>
    </w:p>
    <w:p w14:paraId="695D955E"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oise, noise, au départ français, anglais,</w:t>
      </w:r>
      <w:r w:rsidRPr="00F112BC">
        <w:rPr>
          <w:color w:val="1C1E21"/>
          <w:kern w:val="0"/>
          <w:sz w:val="21"/>
          <w:szCs w:val="21"/>
          <w14:ligatures w14:val="none"/>
          <w14:cntxtAlts w14:val="0"/>
        </w:rPr>
        <w:br/>
        <w:t>C’était idem, pareil, même sens ou presque ;</w:t>
      </w:r>
      <w:r w:rsidRPr="00F112BC">
        <w:rPr>
          <w:color w:val="1C1E21"/>
          <w:kern w:val="0"/>
          <w:sz w:val="21"/>
          <w:szCs w:val="21"/>
          <w14:ligatures w14:val="none"/>
          <w14:cntxtAlts w14:val="0"/>
        </w:rPr>
        <w:br/>
        <w:t>En langage de grenouille, de français, la noise,</w:t>
      </w:r>
    </w:p>
    <w:p w14:paraId="46381868" w14:textId="77777777" w:rsidR="00120211" w:rsidRPr="00F112BC" w:rsidRDefault="00120211" w:rsidP="0012021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était à la fois le bruit et la querelle,</w:t>
      </w:r>
      <w:r w:rsidRPr="00F112BC">
        <w:rPr>
          <w:color w:val="1C1E21"/>
          <w:kern w:val="0"/>
          <w:sz w:val="21"/>
          <w:szCs w:val="21"/>
          <w14:ligatures w14:val="none"/>
          <w14:cntxtAlts w14:val="0"/>
        </w:rPr>
        <w:br/>
        <w:t>La noise en français est restée dans chercher des noises,</w:t>
      </w:r>
      <w:r w:rsidRPr="00F112BC">
        <w:rPr>
          <w:color w:val="1C1E21"/>
          <w:kern w:val="0"/>
          <w:sz w:val="21"/>
          <w:szCs w:val="21"/>
          <w14:ligatures w14:val="none"/>
          <w14:cntxtAlts w14:val="0"/>
        </w:rPr>
        <w:br/>
        <w:t>Seule expression de noise et de qui les aime !</w:t>
      </w:r>
    </w:p>
    <w:p w14:paraId="710D1EC7"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noise est prisée en général et en particulier</w:t>
      </w:r>
      <w:r w:rsidRPr="00F112BC">
        <w:rPr>
          <w:color w:val="1C1E21"/>
          <w:kern w:val="0"/>
          <w:sz w:val="21"/>
          <w:szCs w:val="21"/>
          <w14:ligatures w14:val="none"/>
          <w14:cntxtAlts w14:val="0"/>
        </w:rPr>
        <w:br/>
        <w:t>Par celle ou celui que les cherche…</w:t>
      </w:r>
      <w:r w:rsidRPr="00F112BC">
        <w:rPr>
          <w:color w:val="1C1E21"/>
          <w:kern w:val="0"/>
          <w:sz w:val="21"/>
          <w:szCs w:val="21"/>
          <w14:ligatures w14:val="none"/>
          <w14:cntxtAlts w14:val="0"/>
        </w:rPr>
        <w:br/>
        <w:t>Soit parce qu’il est mal, soit parce qu’il a mal…</w:t>
      </w:r>
      <w:r w:rsidRPr="00F112BC">
        <w:rPr>
          <w:color w:val="1C1E21"/>
          <w:kern w:val="0"/>
          <w:sz w:val="21"/>
          <w:szCs w:val="21"/>
          <w14:ligatures w14:val="none"/>
          <w14:cntxtAlts w14:val="0"/>
        </w:rPr>
        <w:br/>
        <w:t>A l’instar d’un amour jeté à un chacal !</w:t>
      </w:r>
    </w:p>
    <w:p w14:paraId="1F629FB2"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a noise cherche une poubelle, un </w:t>
      </w:r>
      <w:proofErr w:type="spellStart"/>
      <w:r w:rsidRPr="00F112BC">
        <w:rPr>
          <w:color w:val="1C1E21"/>
          <w:kern w:val="0"/>
          <w:sz w:val="21"/>
          <w:szCs w:val="21"/>
          <w14:ligatures w14:val="none"/>
          <w14:cntxtAlts w14:val="0"/>
        </w:rPr>
        <w:t>receptacle</w:t>
      </w:r>
      <w:proofErr w:type="spellEnd"/>
      <w:r w:rsidRPr="00F112BC">
        <w:rPr>
          <w:color w:val="1C1E21"/>
          <w:kern w:val="0"/>
          <w:sz w:val="21"/>
          <w:szCs w:val="21"/>
          <w14:ligatures w14:val="none"/>
          <w14:cntxtAlts w14:val="0"/>
        </w:rPr>
        <w:t xml:space="preserve"> à son déchet,</w:t>
      </w:r>
      <w:r w:rsidRPr="00F112BC">
        <w:rPr>
          <w:color w:val="1C1E21"/>
          <w:kern w:val="0"/>
          <w:sz w:val="21"/>
          <w:szCs w:val="21"/>
          <w14:ligatures w14:val="none"/>
          <w14:cntxtAlts w14:val="0"/>
        </w:rPr>
        <w:br/>
        <w:t>Celui dont il veut se débarrasser,</w:t>
      </w:r>
      <w:r w:rsidRPr="00F112BC">
        <w:rPr>
          <w:color w:val="1C1E21"/>
          <w:kern w:val="0"/>
          <w:sz w:val="21"/>
          <w:szCs w:val="21"/>
          <w14:ligatures w14:val="none"/>
          <w14:cntxtAlts w14:val="0"/>
        </w:rPr>
        <w:br/>
        <w:t>La noise est le poux qui cherche dans la tête…</w:t>
      </w:r>
    </w:p>
    <w:p w14:paraId="25953C9E"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pondra des lentes,</w:t>
      </w:r>
      <w:r w:rsidRPr="00F112BC">
        <w:rPr>
          <w:color w:val="1C1E21"/>
          <w:kern w:val="0"/>
          <w:sz w:val="21"/>
          <w:szCs w:val="21"/>
          <w14:ligatures w14:val="none"/>
          <w14:cntxtAlts w14:val="0"/>
        </w:rPr>
        <w:br/>
        <w:t>Afin de te dissuader de l’aimer,</w:t>
      </w:r>
      <w:r w:rsidRPr="00F112BC">
        <w:rPr>
          <w:color w:val="1C1E21"/>
          <w:kern w:val="0"/>
          <w:sz w:val="21"/>
          <w:szCs w:val="21"/>
          <w14:ligatures w14:val="none"/>
          <w14:cntxtAlts w14:val="0"/>
        </w:rPr>
        <w:br/>
        <w:t>La noise entend se voir vilaine,</w:t>
      </w:r>
    </w:p>
    <w:p w14:paraId="694341C7"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quitte, revient, retient,</w:t>
      </w:r>
      <w:r w:rsidRPr="00F112BC">
        <w:rPr>
          <w:color w:val="1C1E21"/>
          <w:kern w:val="0"/>
          <w:sz w:val="21"/>
          <w:szCs w:val="21"/>
          <w14:ligatures w14:val="none"/>
          <w14:cntxtAlts w14:val="0"/>
        </w:rPr>
        <w:br/>
        <w:t>Embrouille l’entente comme l’entendement,</w:t>
      </w:r>
      <w:r w:rsidRPr="00F112BC">
        <w:rPr>
          <w:color w:val="1C1E21"/>
          <w:kern w:val="0"/>
          <w:sz w:val="21"/>
          <w:szCs w:val="21"/>
          <w14:ligatures w14:val="none"/>
          <w14:cntxtAlts w14:val="0"/>
        </w:rPr>
        <w:br/>
        <w:t>Ment comme un arracheur de dents…</w:t>
      </w:r>
    </w:p>
    <w:p w14:paraId="543F5AF7"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Vient, et s’en va comme le vent va…</w:t>
      </w:r>
      <w:r w:rsidRPr="00F112BC">
        <w:rPr>
          <w:color w:val="1C1E21"/>
          <w:kern w:val="0"/>
          <w:sz w:val="21"/>
          <w:szCs w:val="21"/>
          <w14:ligatures w14:val="none"/>
          <w14:cntxtAlts w14:val="0"/>
        </w:rPr>
        <w:br/>
        <w:t>Un souffle inconsistant,</w:t>
      </w:r>
      <w:r w:rsidRPr="00F112BC">
        <w:rPr>
          <w:color w:val="1C1E21"/>
          <w:kern w:val="0"/>
          <w:sz w:val="21"/>
          <w:szCs w:val="21"/>
          <w14:ligatures w14:val="none"/>
          <w14:cntxtAlts w14:val="0"/>
        </w:rPr>
        <w:br/>
        <w:t>Qui veut avoir raison du temps !</w:t>
      </w:r>
    </w:p>
    <w:p w14:paraId="1D91903F"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noise est si obscure et si oiseuse,</w:t>
      </w:r>
      <w:r w:rsidRPr="00F112BC">
        <w:rPr>
          <w:color w:val="1C1E21"/>
          <w:kern w:val="0"/>
          <w:sz w:val="21"/>
          <w:szCs w:val="21"/>
          <w14:ligatures w14:val="none"/>
          <w14:cntxtAlts w14:val="0"/>
        </w:rPr>
        <w:br/>
        <w:t>Alors que le clair amoureux est tellement clairvoyant,</w:t>
      </w:r>
      <w:r w:rsidRPr="00F112BC">
        <w:rPr>
          <w:color w:val="1C1E21"/>
          <w:kern w:val="0"/>
          <w:sz w:val="21"/>
          <w:szCs w:val="21"/>
          <w14:ligatures w14:val="none"/>
          <w14:cntxtAlts w14:val="0"/>
        </w:rPr>
        <w:br/>
        <w:t>Sans poux, sans lentes !!!</w:t>
      </w:r>
    </w:p>
    <w:p w14:paraId="7457848B"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noise cherche le rapport de force,</w:t>
      </w:r>
      <w:r w:rsidRPr="00F112BC">
        <w:rPr>
          <w:color w:val="1C1E21"/>
          <w:kern w:val="0"/>
          <w:sz w:val="21"/>
          <w:szCs w:val="21"/>
          <w14:ligatures w14:val="none"/>
          <w14:cntxtAlts w14:val="0"/>
        </w:rPr>
        <w:br/>
        <w:t>Le gagnant/perdant, la faute, le déséquilibré, le déséquilibrant.</w:t>
      </w:r>
    </w:p>
    <w:p w14:paraId="5C84C985"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son sentiment de faiblesse, la Noise</w:t>
      </w:r>
      <w:r w:rsidRPr="00F112BC">
        <w:rPr>
          <w:color w:val="1C1E21"/>
          <w:kern w:val="0"/>
          <w:sz w:val="21"/>
          <w:szCs w:val="21"/>
          <w14:ligatures w14:val="none"/>
          <w14:cntxtAlts w14:val="0"/>
        </w:rPr>
        <w:br/>
        <w:t>Voudra passer à l'illusion du puissant de rien !</w:t>
      </w:r>
      <w:r w:rsidRPr="00F112BC">
        <w:rPr>
          <w:color w:val="1C1E21"/>
          <w:kern w:val="0"/>
          <w:sz w:val="21"/>
          <w:szCs w:val="21"/>
          <w14:ligatures w14:val="none"/>
          <w14:cntxtAlts w14:val="0"/>
        </w:rPr>
        <w:br/>
        <w:t>Parce que tel est son complexe ..</w:t>
      </w:r>
    </w:p>
    <w:p w14:paraId="6D33EB6D"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naturellement si tu sais le voir,</w:t>
      </w:r>
      <w:r w:rsidRPr="00F112BC">
        <w:rPr>
          <w:color w:val="1C1E21"/>
          <w:kern w:val="0"/>
          <w:sz w:val="21"/>
          <w:szCs w:val="21"/>
          <w14:ligatures w14:val="none"/>
          <w14:cntxtAlts w14:val="0"/>
        </w:rPr>
        <w:br/>
        <w:t>Te rendra au-delà de perplexe,</w:t>
      </w:r>
      <w:r w:rsidRPr="00F112BC">
        <w:rPr>
          <w:color w:val="1C1E21"/>
          <w:kern w:val="0"/>
          <w:sz w:val="21"/>
          <w:szCs w:val="21"/>
          <w14:ligatures w14:val="none"/>
          <w14:cntxtAlts w14:val="0"/>
        </w:rPr>
        <w:br/>
        <w:t>Conscient et résolu à faire de la Noise,</w:t>
      </w:r>
    </w:p>
    <w:p w14:paraId="7BDB94F4" w14:textId="77777777" w:rsidR="00120211" w:rsidRPr="00F112BC" w:rsidRDefault="00120211" w:rsidP="0012021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lien qui ne vaut rien,</w:t>
      </w:r>
      <w:r w:rsidRPr="00F112BC">
        <w:rPr>
          <w:color w:val="1C1E21"/>
          <w:kern w:val="0"/>
          <w:sz w:val="21"/>
          <w:szCs w:val="21"/>
          <w14:ligatures w14:val="none"/>
          <w14:cntxtAlts w14:val="0"/>
        </w:rPr>
        <w:br/>
        <w:t>Du bruit pour rien,</w:t>
      </w:r>
      <w:r w:rsidRPr="00F112BC">
        <w:rPr>
          <w:color w:val="1C1E21"/>
          <w:kern w:val="0"/>
          <w:sz w:val="21"/>
          <w:szCs w:val="21"/>
          <w14:ligatures w14:val="none"/>
          <w14:cntxtAlts w14:val="0"/>
        </w:rPr>
        <w:br/>
        <w:t>Te ramenant inexorablement</w:t>
      </w:r>
      <w:r w:rsidRPr="00F112BC">
        <w:rPr>
          <w:color w:val="1C1E21"/>
          <w:kern w:val="0"/>
          <w:sz w:val="21"/>
          <w:szCs w:val="21"/>
          <w14:ligatures w14:val="none"/>
          <w14:cntxtAlts w14:val="0"/>
        </w:rPr>
        <w:br/>
        <w:t>A l'Amour qui te dit tout !!!</w:t>
      </w:r>
    </w:p>
    <w:p w14:paraId="31EE4542" w14:textId="77777777" w:rsidR="00120211" w:rsidRPr="00F112BC" w:rsidRDefault="00120211">
      <w:pPr>
        <w:spacing w:after="160" w:line="259" w:lineRule="auto"/>
      </w:pPr>
      <w:r w:rsidRPr="00F112BC">
        <w:br w:type="page"/>
      </w:r>
    </w:p>
    <w:p w14:paraId="1CE3CF1E" w14:textId="77777777" w:rsidR="00120211" w:rsidRPr="00F112BC" w:rsidRDefault="004542C9" w:rsidP="00685949">
      <w:pPr>
        <w:spacing w:after="90"/>
      </w:pPr>
      <w:r w:rsidRPr="00F112BC">
        <w:lastRenderedPageBreak/>
        <w:t>7 mars 2013</w:t>
      </w:r>
    </w:p>
    <w:p w14:paraId="6A8D7914"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TIQUETTE,</w:t>
      </w:r>
    </w:p>
    <w:p w14:paraId="506AE38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st fou ce que les gens aiment l’étiquette,</w:t>
      </w:r>
      <w:r w:rsidRPr="00F112BC">
        <w:rPr>
          <w:color w:val="1C1E21"/>
          <w:kern w:val="0"/>
          <w:sz w:val="21"/>
          <w:szCs w:val="21"/>
          <w14:ligatures w14:val="none"/>
          <w14:cntxtAlts w14:val="0"/>
        </w:rPr>
        <w:br/>
        <w:t>Celle qu’on scotche au casier,</w:t>
      </w:r>
      <w:r w:rsidRPr="00F112BC">
        <w:rPr>
          <w:color w:val="1C1E21"/>
          <w:kern w:val="0"/>
          <w:sz w:val="21"/>
          <w:szCs w:val="21"/>
          <w14:ligatures w14:val="none"/>
          <w14:cntxtAlts w14:val="0"/>
        </w:rPr>
        <w:br/>
        <w:t>Juste pour se rassurer…</w:t>
      </w:r>
    </w:p>
    <w:p w14:paraId="2FA7CE7F"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e rien puisqu’au fond ils ne te connaissent point,</w:t>
      </w:r>
      <w:r w:rsidRPr="00F112BC">
        <w:rPr>
          <w:color w:val="1C1E21"/>
          <w:kern w:val="0"/>
          <w:sz w:val="21"/>
          <w:szCs w:val="21"/>
          <w14:ligatures w14:val="none"/>
          <w14:cntxtAlts w14:val="0"/>
        </w:rPr>
        <w:br/>
        <w:t xml:space="preserve">A cela, je préfère l’éthique sans « </w:t>
      </w:r>
      <w:proofErr w:type="spellStart"/>
      <w:r w:rsidRPr="00F112BC">
        <w:rPr>
          <w:color w:val="1C1E21"/>
          <w:kern w:val="0"/>
          <w:sz w:val="21"/>
          <w:szCs w:val="21"/>
          <w14:ligatures w14:val="none"/>
          <w14:cntxtAlts w14:val="0"/>
        </w:rPr>
        <w:t>ette</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Tout être, sans étiquette,</w:t>
      </w:r>
    </w:p>
    <w:p w14:paraId="53A99BCD"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e éthique sans sales tics,</w:t>
      </w:r>
      <w:r w:rsidRPr="00F112BC">
        <w:rPr>
          <w:color w:val="1C1E21"/>
          <w:kern w:val="0"/>
          <w:sz w:val="21"/>
          <w:szCs w:val="21"/>
          <w14:ligatures w14:val="none"/>
          <w14:cntxtAlts w14:val="0"/>
        </w:rPr>
        <w:br/>
        <w:t>Qui prône au-delà de la tolérance,</w:t>
      </w:r>
      <w:r w:rsidRPr="00F112BC">
        <w:rPr>
          <w:color w:val="1C1E21"/>
          <w:kern w:val="0"/>
          <w:sz w:val="21"/>
          <w:szCs w:val="21"/>
          <w14:ligatures w14:val="none"/>
          <w14:cntxtAlts w14:val="0"/>
        </w:rPr>
        <w:br/>
        <w:t>L’amour de la différence,</w:t>
      </w:r>
    </w:p>
    <w:p w14:paraId="2CCAF41F"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respect de l’étranger qui est en toi,</w:t>
      </w:r>
      <w:r w:rsidRPr="00F112BC">
        <w:rPr>
          <w:color w:val="1C1E21"/>
          <w:kern w:val="0"/>
          <w:sz w:val="21"/>
          <w:szCs w:val="21"/>
          <w14:ligatures w14:val="none"/>
          <w14:cntxtAlts w14:val="0"/>
        </w:rPr>
        <w:br/>
        <w:t>De l’étranger qui est en l’autre,</w:t>
      </w:r>
      <w:r w:rsidRPr="00F112BC">
        <w:rPr>
          <w:color w:val="1C1E21"/>
          <w:kern w:val="0"/>
          <w:sz w:val="21"/>
          <w:szCs w:val="21"/>
          <w14:ligatures w14:val="none"/>
          <w14:cntxtAlts w14:val="0"/>
        </w:rPr>
        <w:br/>
        <w:t>Ne peuvent souffrir de l’étiquette qui colle à la peau,</w:t>
      </w:r>
    </w:p>
    <w:p w14:paraId="01040B47"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arque comme un indélébile tatouage,</w:t>
      </w:r>
      <w:r w:rsidRPr="00F112BC">
        <w:rPr>
          <w:color w:val="1C1E21"/>
          <w:kern w:val="0"/>
          <w:sz w:val="21"/>
          <w:szCs w:val="21"/>
          <w14:ligatures w14:val="none"/>
          <w14:cntxtAlts w14:val="0"/>
        </w:rPr>
        <w:br/>
        <w:t>Dont le dessin, dessein ne connaît</w:t>
      </w:r>
      <w:r w:rsidRPr="00F112BC">
        <w:rPr>
          <w:color w:val="1C1E21"/>
          <w:kern w:val="0"/>
          <w:sz w:val="21"/>
          <w:szCs w:val="21"/>
          <w14:ligatures w14:val="none"/>
          <w14:cntxtAlts w14:val="0"/>
        </w:rPr>
        <w:br/>
        <w:t>Ni l’éthique, ni l’esthétique,</w:t>
      </w:r>
      <w:r w:rsidRPr="00F112BC">
        <w:rPr>
          <w:color w:val="1C1E21"/>
          <w:kern w:val="0"/>
          <w:sz w:val="21"/>
          <w:szCs w:val="21"/>
          <w14:ligatures w14:val="none"/>
          <w14:cntxtAlts w14:val="0"/>
        </w:rPr>
        <w:br/>
        <w:t>Mais à l’instar d’ une idée préconçue,</w:t>
      </w:r>
    </w:p>
    <w:p w14:paraId="1331573F"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e métamorphose en glue,</w:t>
      </w:r>
      <w:r w:rsidRPr="00F112BC">
        <w:rPr>
          <w:color w:val="1C1E21"/>
          <w:kern w:val="0"/>
          <w:sz w:val="21"/>
          <w:szCs w:val="21"/>
          <w14:ligatures w14:val="none"/>
          <w14:cntxtAlts w14:val="0"/>
        </w:rPr>
        <w:br/>
        <w:t>Engluant l’étiquette,</w:t>
      </w:r>
      <w:r w:rsidRPr="00F112BC">
        <w:rPr>
          <w:color w:val="1C1E21"/>
          <w:kern w:val="0"/>
          <w:sz w:val="21"/>
          <w:szCs w:val="21"/>
          <w14:ligatures w14:val="none"/>
          <w14:cntxtAlts w14:val="0"/>
        </w:rPr>
        <w:br/>
        <w:t>Dans les oubliettes de la Vérité !!!</w:t>
      </w:r>
    </w:p>
    <w:p w14:paraId="66ECC50E"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Vive l’éthique être,</w:t>
      </w:r>
      <w:r w:rsidRPr="00F112BC">
        <w:rPr>
          <w:color w:val="1C1E21"/>
          <w:kern w:val="0"/>
          <w:sz w:val="21"/>
          <w:szCs w:val="21"/>
          <w14:ligatures w14:val="none"/>
          <w14:cntxtAlts w14:val="0"/>
        </w:rPr>
        <w:br/>
        <w:t>Sans copié, collé, recollé…</w:t>
      </w:r>
      <w:r w:rsidRPr="00F112BC">
        <w:rPr>
          <w:color w:val="1C1E21"/>
          <w:kern w:val="0"/>
          <w:sz w:val="21"/>
          <w:szCs w:val="21"/>
          <w14:ligatures w14:val="none"/>
          <w14:cntxtAlts w14:val="0"/>
        </w:rPr>
        <w:br/>
        <w:t>Sans dossiers et sans casiers !!!!</w:t>
      </w:r>
    </w:p>
    <w:p w14:paraId="2450A622" w14:textId="77777777" w:rsidR="004542C9" w:rsidRPr="00F112BC" w:rsidRDefault="004542C9">
      <w:pPr>
        <w:spacing w:after="160" w:line="259" w:lineRule="auto"/>
      </w:pPr>
      <w:r w:rsidRPr="00F112BC">
        <w:br w:type="page"/>
      </w:r>
    </w:p>
    <w:p w14:paraId="450221B2" w14:textId="77777777" w:rsidR="004542C9" w:rsidRPr="00F112BC" w:rsidRDefault="004542C9" w:rsidP="00685949">
      <w:pPr>
        <w:spacing w:after="90"/>
      </w:pPr>
      <w:r w:rsidRPr="00F112BC">
        <w:lastRenderedPageBreak/>
        <w:t>9 mars 2013</w:t>
      </w:r>
    </w:p>
    <w:p w14:paraId="7DD37E1B"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muse au lierre,</w:t>
      </w:r>
    </w:p>
    <w:p w14:paraId="3599C6D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le lierre était la muse,</w:t>
      </w:r>
      <w:r w:rsidRPr="00F112BC">
        <w:rPr>
          <w:color w:val="1C1E21"/>
          <w:kern w:val="0"/>
          <w:sz w:val="21"/>
          <w:szCs w:val="21"/>
          <w14:ligatures w14:val="none"/>
          <w14:cntxtAlts w14:val="0"/>
        </w:rPr>
        <w:br/>
        <w:t>Dans la muse au lierre,</w:t>
      </w:r>
      <w:r w:rsidRPr="00F112BC">
        <w:rPr>
          <w:color w:val="1C1E21"/>
          <w:kern w:val="0"/>
          <w:sz w:val="21"/>
          <w:szCs w:val="21"/>
          <w14:ligatures w14:val="none"/>
          <w14:cntxtAlts w14:val="0"/>
        </w:rPr>
        <w:br/>
        <w:t>Les feuilles bouffaient la muse,</w:t>
      </w:r>
    </w:p>
    <w:p w14:paraId="676E422E"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muse inspirait l’abuse,</w:t>
      </w:r>
      <w:r w:rsidRPr="00F112BC">
        <w:rPr>
          <w:color w:val="1C1E21"/>
          <w:kern w:val="0"/>
          <w:sz w:val="21"/>
          <w:szCs w:val="21"/>
          <w14:ligatures w14:val="none"/>
          <w14:cntxtAlts w14:val="0"/>
        </w:rPr>
        <w:br/>
        <w:t>La buse, rapace inspirait la muse,</w:t>
      </w:r>
      <w:r w:rsidRPr="00F112BC">
        <w:rPr>
          <w:color w:val="1C1E21"/>
          <w:kern w:val="0"/>
          <w:sz w:val="21"/>
          <w:szCs w:val="21"/>
          <w14:ligatures w14:val="none"/>
          <w14:cntxtAlts w14:val="0"/>
        </w:rPr>
        <w:br/>
        <w:t>Bref, l’amuse muse</w:t>
      </w:r>
    </w:p>
    <w:p w14:paraId="0BEDC644"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ouait du pipeau, de la cornemuse,</w:t>
      </w:r>
      <w:r w:rsidRPr="00F112BC">
        <w:rPr>
          <w:color w:val="1C1E21"/>
          <w:kern w:val="0"/>
          <w:sz w:val="21"/>
          <w:szCs w:val="21"/>
          <w14:ligatures w14:val="none"/>
          <w14:cntxtAlts w14:val="0"/>
        </w:rPr>
        <w:br/>
        <w:t xml:space="preserve">Le bec fermé, elle répétait le pauvre souffle de la </w:t>
      </w:r>
      <w:proofErr w:type="spellStart"/>
      <w:r w:rsidRPr="00F112BC">
        <w:rPr>
          <w:color w:val="1C1E21"/>
          <w:kern w:val="0"/>
          <w:sz w:val="21"/>
          <w:szCs w:val="21"/>
          <w14:ligatures w14:val="none"/>
          <w14:cntxtAlts w14:val="0"/>
        </w:rPr>
        <w:t>musolièr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Elle expirait un peu, puis inspirait l’autre….</w:t>
      </w:r>
    </w:p>
    <w:p w14:paraId="3BDBD33A"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son phagocytage teinté de ses vieux ravages,</w:t>
      </w:r>
      <w:r w:rsidRPr="00F112BC">
        <w:rPr>
          <w:color w:val="1C1E21"/>
          <w:kern w:val="0"/>
          <w:sz w:val="21"/>
          <w:szCs w:val="21"/>
          <w14:ligatures w14:val="none"/>
          <w14:cntxtAlts w14:val="0"/>
        </w:rPr>
        <w:br/>
        <w:t>Elle se, te servait un amer potage, l’amuse, muse…</w:t>
      </w:r>
      <w:r w:rsidRPr="00F112BC">
        <w:rPr>
          <w:color w:val="1C1E21"/>
          <w:kern w:val="0"/>
          <w:sz w:val="21"/>
          <w:szCs w:val="21"/>
          <w14:ligatures w14:val="none"/>
          <w14:cntxtAlts w14:val="0"/>
        </w:rPr>
        <w:br/>
        <w:t>Pour embrouiller et punir l’autre de juste être à la page…</w:t>
      </w:r>
    </w:p>
    <w:p w14:paraId="7B433E92"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muse au lierre reposait sur la pierre,</w:t>
      </w:r>
      <w:r w:rsidRPr="00F112BC">
        <w:rPr>
          <w:color w:val="1C1E21"/>
          <w:kern w:val="0"/>
          <w:sz w:val="21"/>
          <w:szCs w:val="21"/>
          <w14:ligatures w14:val="none"/>
          <w14:cntxtAlts w14:val="0"/>
        </w:rPr>
        <w:br/>
        <w:t>De minérale, elle n’a même jamais su épouser,</w:t>
      </w:r>
      <w:r w:rsidRPr="00F112BC">
        <w:rPr>
          <w:color w:val="1C1E21"/>
          <w:kern w:val="0"/>
          <w:sz w:val="21"/>
          <w:szCs w:val="21"/>
          <w14:ligatures w14:val="none"/>
          <w14:cntxtAlts w14:val="0"/>
        </w:rPr>
        <w:br/>
        <w:t>Le végétal…</w:t>
      </w:r>
    </w:p>
    <w:p w14:paraId="5DC45375"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a </w:t>
      </w:r>
      <w:proofErr w:type="spellStart"/>
      <w:r w:rsidRPr="00F112BC">
        <w:rPr>
          <w:color w:val="1C1E21"/>
          <w:kern w:val="0"/>
          <w:sz w:val="21"/>
          <w:szCs w:val="21"/>
          <w14:ligatures w14:val="none"/>
          <w14:cntxtAlts w14:val="0"/>
        </w:rPr>
        <w:t>musolière</w:t>
      </w:r>
      <w:proofErr w:type="spellEnd"/>
      <w:r w:rsidRPr="00F112BC">
        <w:rPr>
          <w:color w:val="1C1E21"/>
          <w:kern w:val="0"/>
          <w:sz w:val="21"/>
          <w:szCs w:val="21"/>
          <w14:ligatures w14:val="none"/>
          <w14:cntxtAlts w14:val="0"/>
        </w:rPr>
        <w:t xml:space="preserve"> avait fini en cuir…</w:t>
      </w:r>
      <w:r w:rsidRPr="00F112BC">
        <w:rPr>
          <w:color w:val="1C1E21"/>
          <w:kern w:val="0"/>
          <w:sz w:val="21"/>
          <w:szCs w:val="21"/>
          <w14:ligatures w14:val="none"/>
          <w14:cntxtAlts w14:val="0"/>
        </w:rPr>
        <w:br/>
        <w:t>Du végétal, sa gueule s’était transformée directement</w:t>
      </w:r>
      <w:r w:rsidRPr="00F112BC">
        <w:rPr>
          <w:color w:val="1C1E21"/>
          <w:kern w:val="0"/>
          <w:sz w:val="21"/>
          <w:szCs w:val="21"/>
          <w14:ligatures w14:val="none"/>
          <w14:cntxtAlts w14:val="0"/>
        </w:rPr>
        <w:br/>
        <w:t>En animal muselé sans jamais passé par le tendre végétal…</w:t>
      </w:r>
    </w:p>
    <w:p w14:paraId="4FC2A96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andis que la muse au lierre n’a jamais rien dit,</w:t>
      </w:r>
      <w:r w:rsidRPr="00F112BC">
        <w:rPr>
          <w:color w:val="1C1E21"/>
          <w:kern w:val="0"/>
          <w:sz w:val="21"/>
          <w:szCs w:val="21"/>
          <w14:ligatures w14:val="none"/>
          <w14:cntxtAlts w14:val="0"/>
        </w:rPr>
        <w:br/>
        <w:t>Et ne dira jamais rien,</w:t>
      </w:r>
      <w:r w:rsidRPr="00F112BC">
        <w:rPr>
          <w:color w:val="1C1E21"/>
          <w:kern w:val="0"/>
          <w:sz w:val="21"/>
          <w:szCs w:val="21"/>
          <w14:ligatures w14:val="none"/>
          <w14:cntxtAlts w14:val="0"/>
        </w:rPr>
        <w:br/>
        <w:t>Le muse au lien,</w:t>
      </w:r>
    </w:p>
    <w:p w14:paraId="79EA0F4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ntinuait de souffler l’Amour de l’Humanité !</w:t>
      </w:r>
      <w:r w:rsidRPr="00F112BC">
        <w:rPr>
          <w:color w:val="1C1E21"/>
          <w:kern w:val="0"/>
          <w:sz w:val="21"/>
          <w:szCs w:val="21"/>
          <w14:ligatures w14:val="none"/>
          <w14:cntxtAlts w14:val="0"/>
        </w:rPr>
        <w:br/>
        <w:t>Dans d'air du temps, plus que jamais !</w:t>
      </w:r>
    </w:p>
    <w:p w14:paraId="2359642C" w14:textId="77777777" w:rsidR="004542C9" w:rsidRPr="00F112BC" w:rsidRDefault="004542C9">
      <w:pPr>
        <w:spacing w:after="160" w:line="259" w:lineRule="auto"/>
      </w:pPr>
      <w:r w:rsidRPr="00F112BC">
        <w:br w:type="page"/>
      </w:r>
    </w:p>
    <w:p w14:paraId="3764C12E" w14:textId="77777777" w:rsidR="004542C9" w:rsidRPr="00F112BC" w:rsidRDefault="004542C9" w:rsidP="00685949">
      <w:pPr>
        <w:spacing w:after="90"/>
      </w:pPr>
      <w:r w:rsidRPr="00F112BC">
        <w:lastRenderedPageBreak/>
        <w:t>10 mars 2013</w:t>
      </w:r>
    </w:p>
    <w:p w14:paraId="2F53C958"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SEXE SUCE, PLEXUS, NEXT US ET COUTUMES…(merci </w:t>
      </w:r>
      <w:proofErr w:type="spellStart"/>
      <w:r w:rsidRPr="00F112BC">
        <w:rPr>
          <w:color w:val="1C1E21"/>
          <w:kern w:val="0"/>
          <w:sz w:val="21"/>
          <w:szCs w:val="21"/>
          <w14:ligatures w14:val="none"/>
          <w14:cntxtAlts w14:val="0"/>
        </w:rPr>
        <w:t>H.Miller</w:t>
      </w:r>
      <w:proofErr w:type="spellEnd"/>
      <w:r w:rsidRPr="00F112BC">
        <w:rPr>
          <w:color w:val="1C1E21"/>
          <w:kern w:val="0"/>
          <w:sz w:val="21"/>
          <w:szCs w:val="21"/>
          <w14:ligatures w14:val="none"/>
          <w14:cntxtAlts w14:val="0"/>
        </w:rPr>
        <w:t>…)</w:t>
      </w:r>
    </w:p>
    <w:p w14:paraId="3C600152"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le Sussex, vivait une ex,</w:t>
      </w:r>
      <w:r w:rsidRPr="00F112BC">
        <w:rPr>
          <w:color w:val="1C1E21"/>
          <w:kern w:val="0"/>
          <w:sz w:val="21"/>
          <w:szCs w:val="21"/>
          <w14:ligatures w14:val="none"/>
          <w14:cntxtAlts w14:val="0"/>
        </w:rPr>
        <w:br/>
        <w:t xml:space="preserve">Excentrée, très </w:t>
      </w:r>
      <w:proofErr w:type="spellStart"/>
      <w:r w:rsidRPr="00F112BC">
        <w:rPr>
          <w:color w:val="1C1E21"/>
          <w:kern w:val="0"/>
          <w:sz w:val="21"/>
          <w:szCs w:val="21"/>
          <w14:ligatures w14:val="none"/>
          <w14:cntxtAlts w14:val="0"/>
        </w:rPr>
        <w:t>sur</w:t>
      </w:r>
      <w:proofErr w:type="spellEnd"/>
      <w:r w:rsidRPr="00F112BC">
        <w:rPr>
          <w:color w:val="1C1E21"/>
          <w:kern w:val="0"/>
          <w:sz w:val="21"/>
          <w:szCs w:val="21"/>
          <w14:ligatures w14:val="none"/>
          <w14:cntxtAlts w14:val="0"/>
        </w:rPr>
        <w:t xml:space="preserve"> elle centrée,</w:t>
      </w:r>
      <w:r w:rsidRPr="00F112BC">
        <w:rPr>
          <w:color w:val="1C1E21"/>
          <w:kern w:val="0"/>
          <w:sz w:val="21"/>
          <w:szCs w:val="21"/>
          <w14:ligatures w14:val="none"/>
          <w14:cntxtAlts w14:val="0"/>
        </w:rPr>
        <w:br/>
        <w:t xml:space="preserve">Sans n’avoir su jamais être un jour même </w:t>
      </w:r>
      <w:proofErr w:type="spellStart"/>
      <w:r w:rsidRPr="00F112BC">
        <w:rPr>
          <w:color w:val="1C1E21"/>
          <w:kern w:val="0"/>
          <w:sz w:val="21"/>
          <w:szCs w:val="21"/>
          <w14:ligatures w14:val="none"/>
          <w14:cntxtAlts w14:val="0"/>
        </w:rPr>
        <w:t>exentrique</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 xml:space="preserve">Le plexus bloqué, elle </w:t>
      </w:r>
      <w:proofErr w:type="spellStart"/>
      <w:r w:rsidRPr="00F112BC">
        <w:rPr>
          <w:color w:val="1C1E21"/>
          <w:kern w:val="0"/>
          <w:sz w:val="21"/>
          <w:szCs w:val="21"/>
          <w14:ligatures w14:val="none"/>
          <w14:cntxtAlts w14:val="0"/>
        </w:rPr>
        <w:t>brouttait</w:t>
      </w:r>
      <w:proofErr w:type="spellEnd"/>
      <w:r w:rsidRPr="00F112BC">
        <w:rPr>
          <w:color w:val="1C1E21"/>
          <w:kern w:val="0"/>
          <w:sz w:val="21"/>
          <w:szCs w:val="21"/>
          <w14:ligatures w14:val="none"/>
          <w14:cntxtAlts w14:val="0"/>
        </w:rPr>
        <w:t>,</w:t>
      </w:r>
    </w:p>
    <w:p w14:paraId="4A1F8426"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ans le vert pâturage anglais,</w:t>
      </w:r>
      <w:r w:rsidRPr="00F112BC">
        <w:rPr>
          <w:color w:val="1C1E21"/>
          <w:kern w:val="0"/>
          <w:sz w:val="21"/>
          <w:szCs w:val="21"/>
          <w14:ligatures w14:val="none"/>
          <w14:cntxtAlts w14:val="0"/>
        </w:rPr>
        <w:br/>
        <w:t>Une herbe polluée,</w:t>
      </w:r>
      <w:r w:rsidRPr="00F112BC">
        <w:rPr>
          <w:color w:val="1C1E21"/>
          <w:kern w:val="0"/>
          <w:sz w:val="21"/>
          <w:szCs w:val="21"/>
          <w14:ligatures w14:val="none"/>
          <w14:cntxtAlts w14:val="0"/>
        </w:rPr>
        <w:br/>
        <w:t>Où Tchernobyl de sa bile atomisée avait un peu craché …</w:t>
      </w:r>
    </w:p>
    <w:p w14:paraId="361D8C15"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exe suçait ce qu’elle pouvait…</w:t>
      </w:r>
      <w:r w:rsidRPr="00F112BC">
        <w:rPr>
          <w:color w:val="1C1E21"/>
          <w:kern w:val="0"/>
          <w:sz w:val="21"/>
          <w:szCs w:val="21"/>
          <w14:ligatures w14:val="none"/>
          <w14:cntxtAlts w14:val="0"/>
        </w:rPr>
        <w:br/>
        <w:t>Uranium enrichi, elle pompait vitesse grand V,</w:t>
      </w:r>
      <w:r w:rsidRPr="00F112BC">
        <w:rPr>
          <w:color w:val="1C1E21"/>
          <w:kern w:val="0"/>
          <w:sz w:val="21"/>
          <w:szCs w:val="21"/>
          <w14:ligatures w14:val="none"/>
          <w14:cntxtAlts w14:val="0"/>
        </w:rPr>
        <w:br/>
        <w:t>V1 et V2 réunis au bal de l’explosif,</w:t>
      </w:r>
    </w:p>
    <w:p w14:paraId="2693D926"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faisait péter son sous-tif,</w:t>
      </w:r>
      <w:r w:rsidRPr="00F112BC">
        <w:rPr>
          <w:color w:val="1C1E21"/>
          <w:kern w:val="0"/>
          <w:sz w:val="21"/>
          <w:szCs w:val="21"/>
          <w14:ligatures w14:val="none"/>
          <w14:cntxtAlts w14:val="0"/>
        </w:rPr>
        <w:br/>
        <w:t>Sans jamais rien comprendre du kif,</w:t>
      </w:r>
      <w:r w:rsidRPr="00F112BC">
        <w:rPr>
          <w:color w:val="1C1E21"/>
          <w:kern w:val="0"/>
          <w:sz w:val="21"/>
          <w:szCs w:val="21"/>
          <w14:ligatures w14:val="none"/>
          <w14:cntxtAlts w14:val="0"/>
        </w:rPr>
        <w:br/>
        <w:t>Pour la forme déformée,</w:t>
      </w:r>
      <w:r w:rsidRPr="00F112BC">
        <w:rPr>
          <w:color w:val="1C1E21"/>
          <w:kern w:val="0"/>
          <w:sz w:val="21"/>
          <w:szCs w:val="21"/>
          <w14:ligatures w14:val="none"/>
          <w14:cntxtAlts w14:val="0"/>
        </w:rPr>
        <w:br/>
        <w:t>Sexe suçait pour s’excuser,</w:t>
      </w:r>
    </w:p>
    <w:p w14:paraId="10FE4047"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 fil de la vie de n’avoir rien compris,</w:t>
      </w:r>
      <w:r w:rsidRPr="00F112BC">
        <w:rPr>
          <w:color w:val="1C1E21"/>
          <w:kern w:val="0"/>
          <w:sz w:val="21"/>
          <w:szCs w:val="21"/>
          <w14:ligatures w14:val="none"/>
          <w14:cntxtAlts w14:val="0"/>
        </w:rPr>
        <w:br/>
        <w:t>Ce sexe aspirait, hors du cœur, hors du temps et du saint cœur,</w:t>
      </w:r>
      <w:r w:rsidRPr="00F112BC">
        <w:rPr>
          <w:color w:val="1C1E21"/>
          <w:kern w:val="0"/>
          <w:sz w:val="21"/>
          <w:szCs w:val="21"/>
          <w14:ligatures w14:val="none"/>
          <w14:cntxtAlts w14:val="0"/>
        </w:rPr>
        <w:br/>
        <w:t>A juste de grosses tétées de rancœur,</w:t>
      </w:r>
    </w:p>
    <w:p w14:paraId="04F4A37C"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rendaient son plexus pétrifié,</w:t>
      </w:r>
      <w:r w:rsidRPr="00F112BC">
        <w:rPr>
          <w:color w:val="1C1E21"/>
          <w:kern w:val="0"/>
          <w:sz w:val="21"/>
          <w:szCs w:val="21"/>
          <w14:ligatures w14:val="none"/>
          <w14:cntxtAlts w14:val="0"/>
        </w:rPr>
        <w:br/>
        <w:t xml:space="preserve">Et ces </w:t>
      </w:r>
      <w:proofErr w:type="spellStart"/>
      <w:r w:rsidRPr="00F112BC">
        <w:rPr>
          <w:color w:val="1C1E21"/>
          <w:kern w:val="0"/>
          <w:sz w:val="21"/>
          <w:szCs w:val="21"/>
          <w14:ligatures w14:val="none"/>
          <w14:cntxtAlts w14:val="0"/>
        </w:rPr>
        <w:t>next</w:t>
      </w:r>
      <w:proofErr w:type="spellEnd"/>
      <w:r w:rsidRPr="00F112BC">
        <w:rPr>
          <w:color w:val="1C1E21"/>
          <w:kern w:val="0"/>
          <w:sz w:val="21"/>
          <w:szCs w:val="21"/>
          <w14:ligatures w14:val="none"/>
          <w14:cntxtAlts w14:val="0"/>
        </w:rPr>
        <w:t xml:space="preserve"> prochains us pas trop justes,</w:t>
      </w:r>
      <w:r w:rsidRPr="00F112BC">
        <w:rPr>
          <w:color w:val="1C1E21"/>
          <w:kern w:val="0"/>
          <w:sz w:val="21"/>
          <w:szCs w:val="21"/>
          <w14:ligatures w14:val="none"/>
          <w14:cntxtAlts w14:val="0"/>
        </w:rPr>
        <w:br/>
        <w:t>Parce qu’imprégnés du suce passé, du suspendu,</w:t>
      </w:r>
      <w:r w:rsidRPr="00F112BC">
        <w:rPr>
          <w:color w:val="1C1E21"/>
          <w:kern w:val="0"/>
          <w:sz w:val="21"/>
          <w:szCs w:val="21"/>
          <w14:ligatures w14:val="none"/>
          <w14:cntxtAlts w14:val="0"/>
        </w:rPr>
        <w:br/>
        <w:t xml:space="preserve">D’une coutume éculée à sec avec de </w:t>
      </w:r>
      <w:proofErr w:type="spellStart"/>
      <w:r w:rsidRPr="00F112BC">
        <w:rPr>
          <w:color w:val="1C1E21"/>
          <w:kern w:val="0"/>
          <w:sz w:val="21"/>
          <w:szCs w:val="21"/>
          <w14:ligatures w14:val="none"/>
          <w14:cntxtAlts w14:val="0"/>
        </w:rPr>
        <w:t>l’harissa</w:t>
      </w:r>
      <w:proofErr w:type="spellEnd"/>
      <w:r w:rsidRPr="00F112BC">
        <w:rPr>
          <w:color w:val="1C1E21"/>
          <w:kern w:val="0"/>
          <w:sz w:val="21"/>
          <w:szCs w:val="21"/>
          <w14:ligatures w14:val="none"/>
          <w14:cntxtAlts w14:val="0"/>
        </w:rPr>
        <w:t xml:space="preserve"> !!!</w:t>
      </w:r>
    </w:p>
    <w:p w14:paraId="38308EA9" w14:textId="77777777" w:rsidR="004542C9" w:rsidRPr="00F112BC" w:rsidRDefault="004542C9">
      <w:pPr>
        <w:spacing w:after="160" w:line="259" w:lineRule="auto"/>
      </w:pPr>
      <w:r w:rsidRPr="00F112BC">
        <w:br w:type="page"/>
      </w:r>
    </w:p>
    <w:p w14:paraId="39DDAF3A" w14:textId="77777777" w:rsidR="004542C9" w:rsidRPr="00F112BC" w:rsidRDefault="004542C9" w:rsidP="004542C9">
      <w:r w:rsidRPr="00F112BC">
        <w:lastRenderedPageBreak/>
        <w:t>10 mars 2013</w:t>
      </w:r>
    </w:p>
    <w:p w14:paraId="08982901"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ENDRESSE,</w:t>
      </w:r>
    </w:p>
    <w:p w14:paraId="5069B22D"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est là partout et dans le moindre rien,</w:t>
      </w:r>
      <w:r w:rsidRPr="00F112BC">
        <w:rPr>
          <w:color w:val="1C1E21"/>
          <w:kern w:val="0"/>
          <w:sz w:val="21"/>
          <w:szCs w:val="21"/>
          <w14:ligatures w14:val="none"/>
          <w14:cntxtAlts w14:val="0"/>
        </w:rPr>
        <w:br/>
        <w:t>Elle honore l’humain,</w:t>
      </w:r>
      <w:r w:rsidRPr="00F112BC">
        <w:rPr>
          <w:color w:val="1C1E21"/>
          <w:kern w:val="0"/>
          <w:sz w:val="21"/>
          <w:szCs w:val="21"/>
          <w14:ligatures w14:val="none"/>
          <w14:cntxtAlts w14:val="0"/>
        </w:rPr>
        <w:br/>
        <w:t>Elle entretient le lien…</w:t>
      </w:r>
    </w:p>
    <w:p w14:paraId="01E545A3"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endresse, sans toi point de félicité, ni d’allégresse,</w:t>
      </w:r>
      <w:r w:rsidRPr="00F112BC">
        <w:rPr>
          <w:color w:val="1C1E21"/>
          <w:kern w:val="0"/>
          <w:sz w:val="21"/>
          <w:szCs w:val="21"/>
          <w14:ligatures w14:val="none"/>
          <w14:cntxtAlts w14:val="0"/>
        </w:rPr>
        <w:br/>
        <w:t>Ta propension est de faire du bien</w:t>
      </w:r>
      <w:r w:rsidRPr="00F112BC">
        <w:rPr>
          <w:color w:val="1C1E21"/>
          <w:kern w:val="0"/>
          <w:sz w:val="21"/>
          <w:szCs w:val="21"/>
          <w14:ligatures w14:val="none"/>
          <w14:cntxtAlts w14:val="0"/>
        </w:rPr>
        <w:br/>
        <w:t>Dans tous les coins et recoins</w:t>
      </w:r>
    </w:p>
    <w:p w14:paraId="53AD372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mour et de l’amitié,</w:t>
      </w:r>
      <w:r w:rsidRPr="00F112BC">
        <w:rPr>
          <w:color w:val="1C1E21"/>
          <w:kern w:val="0"/>
          <w:sz w:val="21"/>
          <w:szCs w:val="21"/>
          <w14:ligatures w14:val="none"/>
          <w14:cntxtAlts w14:val="0"/>
        </w:rPr>
        <w:br/>
        <w:t>Afin de laisser éclore ta sensibilité…</w:t>
      </w:r>
    </w:p>
    <w:p w14:paraId="3729FB89"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ndresse, tu es une fleur de l’Humanité,</w:t>
      </w:r>
      <w:r w:rsidRPr="00F112BC">
        <w:rPr>
          <w:color w:val="1C1E21"/>
          <w:kern w:val="0"/>
          <w:sz w:val="21"/>
          <w:szCs w:val="21"/>
          <w14:ligatures w14:val="none"/>
          <w14:cntxtAlts w14:val="0"/>
        </w:rPr>
        <w:br/>
        <w:t>Tes pétales sont comme des baisers,</w:t>
      </w:r>
      <w:r w:rsidRPr="00F112BC">
        <w:rPr>
          <w:color w:val="1C1E21"/>
          <w:kern w:val="0"/>
          <w:sz w:val="21"/>
          <w:szCs w:val="21"/>
          <w14:ligatures w14:val="none"/>
          <w14:cntxtAlts w14:val="0"/>
        </w:rPr>
        <w:br/>
        <w:t>Et ta tige un précieux soutien…</w:t>
      </w:r>
    </w:p>
    <w:p w14:paraId="60A386DE"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compter, répands-toi avec fierté,</w:t>
      </w:r>
      <w:r w:rsidRPr="00F112BC">
        <w:rPr>
          <w:color w:val="1C1E21"/>
          <w:kern w:val="0"/>
          <w:sz w:val="21"/>
          <w:szCs w:val="21"/>
          <w14:ligatures w14:val="none"/>
          <w14:cntxtAlts w14:val="0"/>
        </w:rPr>
        <w:br/>
        <w:t>Continue à caresser les âmes,</w:t>
      </w:r>
      <w:r w:rsidRPr="00F112BC">
        <w:rPr>
          <w:color w:val="1C1E21"/>
          <w:kern w:val="0"/>
          <w:sz w:val="21"/>
          <w:szCs w:val="21"/>
          <w14:ligatures w14:val="none"/>
          <w14:cntxtAlts w14:val="0"/>
        </w:rPr>
        <w:br/>
        <w:t>Les bercer de ta bienveillante souveraineté,</w:t>
      </w:r>
    </w:p>
    <w:p w14:paraId="7C79D327"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ndresse, essaime tes vertus,</w:t>
      </w:r>
      <w:r w:rsidRPr="00F112BC">
        <w:rPr>
          <w:color w:val="1C1E21"/>
          <w:kern w:val="0"/>
          <w:sz w:val="21"/>
          <w:szCs w:val="21"/>
          <w14:ligatures w14:val="none"/>
          <w14:cntxtAlts w14:val="0"/>
        </w:rPr>
        <w:br/>
        <w:t>Propage ton habilité à relier,</w:t>
      </w:r>
      <w:r w:rsidRPr="00F112BC">
        <w:rPr>
          <w:color w:val="1C1E21"/>
          <w:kern w:val="0"/>
          <w:sz w:val="21"/>
          <w:szCs w:val="21"/>
          <w14:ligatures w14:val="none"/>
          <w14:cntxtAlts w14:val="0"/>
        </w:rPr>
        <w:br/>
        <w:t>Sans jamais te renier !</w:t>
      </w:r>
    </w:p>
    <w:p w14:paraId="68A67D92" w14:textId="77777777" w:rsidR="004542C9" w:rsidRPr="00F112BC" w:rsidRDefault="004542C9">
      <w:pPr>
        <w:spacing w:after="160" w:line="259" w:lineRule="auto"/>
      </w:pPr>
      <w:r w:rsidRPr="00F112BC">
        <w:br w:type="page"/>
      </w:r>
    </w:p>
    <w:p w14:paraId="562C345C" w14:textId="77777777" w:rsidR="004542C9" w:rsidRPr="00F112BC" w:rsidRDefault="004542C9" w:rsidP="00685949">
      <w:pPr>
        <w:spacing w:after="90"/>
      </w:pPr>
      <w:r w:rsidRPr="00F112BC">
        <w:lastRenderedPageBreak/>
        <w:t>16 mars 2013</w:t>
      </w:r>
    </w:p>
    <w:p w14:paraId="78E1A3F5"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MARSEILLAISE (version contemporaine)</w:t>
      </w:r>
    </w:p>
    <w:p w14:paraId="035BD57C"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lons enfants de l’Univers,</w:t>
      </w:r>
      <w:r w:rsidRPr="00F112BC">
        <w:rPr>
          <w:color w:val="1C1E21"/>
          <w:kern w:val="0"/>
          <w:sz w:val="21"/>
          <w:szCs w:val="21"/>
          <w14:ligatures w14:val="none"/>
          <w14:cntxtAlts w14:val="0"/>
        </w:rPr>
        <w:br/>
        <w:t>La vie de gloire est arrivée,</w:t>
      </w:r>
      <w:r w:rsidRPr="00F112BC">
        <w:rPr>
          <w:color w:val="1C1E21"/>
          <w:kern w:val="0"/>
          <w:sz w:val="21"/>
          <w:szCs w:val="21"/>
          <w14:ligatures w14:val="none"/>
          <w14:cntxtAlts w14:val="0"/>
        </w:rPr>
        <w:br/>
        <w:t>Contre nous de la tyrannie,</w:t>
      </w:r>
      <w:r w:rsidRPr="00F112BC">
        <w:rPr>
          <w:color w:val="1C1E21"/>
          <w:kern w:val="0"/>
          <w:sz w:val="21"/>
          <w:szCs w:val="21"/>
          <w14:ligatures w14:val="none"/>
          <w14:cntxtAlts w14:val="0"/>
        </w:rPr>
        <w:br/>
        <w:t>L’ étendard aimant est levé.</w:t>
      </w:r>
    </w:p>
    <w:p w14:paraId="7519A3AD"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ntendez-vous dans ces médias,</w:t>
      </w:r>
      <w:r w:rsidRPr="00F112BC">
        <w:rPr>
          <w:color w:val="1C1E21"/>
          <w:kern w:val="0"/>
          <w:sz w:val="21"/>
          <w:szCs w:val="21"/>
          <w14:ligatures w14:val="none"/>
          <w14:cntxtAlts w14:val="0"/>
        </w:rPr>
        <w:br/>
        <w:t>Mugir ces féroces parias,</w:t>
      </w:r>
      <w:r w:rsidRPr="00F112BC">
        <w:rPr>
          <w:color w:val="1C1E21"/>
          <w:kern w:val="0"/>
          <w:sz w:val="21"/>
          <w:szCs w:val="21"/>
          <w14:ligatures w14:val="none"/>
          <w14:cntxtAlts w14:val="0"/>
        </w:rPr>
        <w:br/>
        <w:t>Ils viennent jusque dans nos sofas,</w:t>
      </w:r>
      <w:r w:rsidRPr="00F112BC">
        <w:rPr>
          <w:color w:val="1C1E21"/>
          <w:kern w:val="0"/>
          <w:sz w:val="21"/>
          <w:szCs w:val="21"/>
          <w14:ligatures w14:val="none"/>
          <w14:cntxtAlts w14:val="0"/>
        </w:rPr>
        <w:br/>
        <w:t>Embrouiller nos fils et nos compagnes,</w:t>
      </w:r>
    </w:p>
    <w:p w14:paraId="73A91570"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x âmes citoyens, formez vos opinions,</w:t>
      </w:r>
      <w:r w:rsidRPr="00F112BC">
        <w:rPr>
          <w:color w:val="1C1E21"/>
          <w:kern w:val="0"/>
          <w:sz w:val="21"/>
          <w:szCs w:val="21"/>
          <w14:ligatures w14:val="none"/>
          <w14:cntxtAlts w14:val="0"/>
        </w:rPr>
        <w:br/>
        <w:t>Marchons, marchons, qu’un clair plus jamais obscur,</w:t>
      </w:r>
      <w:r w:rsidRPr="00F112BC">
        <w:rPr>
          <w:color w:val="1C1E21"/>
          <w:kern w:val="0"/>
          <w:sz w:val="21"/>
          <w:szCs w:val="21"/>
          <w14:ligatures w14:val="none"/>
          <w14:cntxtAlts w14:val="0"/>
        </w:rPr>
        <w:br/>
        <w:t>Abreuve nos raisons…</w:t>
      </w:r>
    </w:p>
    <w:p w14:paraId="38A8519D" w14:textId="77777777" w:rsidR="004542C9" w:rsidRPr="00F112BC" w:rsidRDefault="004542C9" w:rsidP="00685949">
      <w:pPr>
        <w:spacing w:after="90"/>
      </w:pPr>
    </w:p>
    <w:p w14:paraId="2C4FCB7A" w14:textId="77777777" w:rsidR="004542C9" w:rsidRPr="00F112BC" w:rsidRDefault="004542C9">
      <w:pPr>
        <w:spacing w:after="160" w:line="259" w:lineRule="auto"/>
      </w:pPr>
      <w:r w:rsidRPr="00F112BC">
        <w:br w:type="page"/>
      </w:r>
    </w:p>
    <w:p w14:paraId="0C3DE030" w14:textId="77777777" w:rsidR="004542C9" w:rsidRPr="00F112BC" w:rsidRDefault="004542C9" w:rsidP="00685949">
      <w:pPr>
        <w:spacing w:after="90"/>
      </w:pPr>
      <w:r w:rsidRPr="00F112BC">
        <w:lastRenderedPageBreak/>
        <w:t>16 mars 2013</w:t>
      </w:r>
    </w:p>
    <w:p w14:paraId="3CCE5540"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p>
    <w:p w14:paraId="52A93A7C"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 se danse à trois…</w:t>
      </w:r>
      <w:r w:rsidRPr="00F112BC">
        <w:rPr>
          <w:color w:val="1C1E21"/>
          <w:kern w:val="0"/>
          <w:sz w:val="21"/>
          <w:szCs w:val="21"/>
          <w14:ligatures w14:val="none"/>
          <w14:cntxtAlts w14:val="0"/>
        </w:rPr>
        <w:br/>
        <w:t>Moi, toi et ce que l’on fait ensemble, on.</w:t>
      </w:r>
      <w:r w:rsidRPr="00F112BC">
        <w:rPr>
          <w:color w:val="1C1E21"/>
          <w:kern w:val="0"/>
          <w:sz w:val="21"/>
          <w:szCs w:val="21"/>
          <w14:ligatures w14:val="none"/>
          <w14:cntxtAlts w14:val="0"/>
        </w:rPr>
        <w:br/>
        <w:t>Quand moi ou toi oublions d’être on, elle la relation…</w:t>
      </w:r>
    </w:p>
    <w:p w14:paraId="413596C4"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Alors se met en marche 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Une danse susceptible de tortiller toutes les pensées,</w:t>
      </w:r>
      <w:r w:rsidRPr="00F112BC">
        <w:rPr>
          <w:color w:val="1C1E21"/>
          <w:kern w:val="0"/>
          <w:sz w:val="21"/>
          <w:szCs w:val="21"/>
          <w14:ligatures w14:val="none"/>
          <w14:cntxtAlts w14:val="0"/>
        </w:rPr>
        <w:br/>
        <w:t>De te démettre aussi la colonne,</w:t>
      </w:r>
      <w:r w:rsidRPr="00F112BC">
        <w:rPr>
          <w:color w:val="1C1E21"/>
          <w:kern w:val="0"/>
          <w:sz w:val="21"/>
          <w:szCs w:val="21"/>
          <w14:ligatures w14:val="none"/>
          <w14:cntxtAlts w14:val="0"/>
        </w:rPr>
        <w:br/>
        <w:t>Colonne de l’entendement compris…</w:t>
      </w:r>
    </w:p>
    <w:p w14:paraId="3FE5B060"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Swingue la danse de Dracula !</w:t>
      </w:r>
      <w:r w:rsidRPr="00F112BC">
        <w:rPr>
          <w:color w:val="1C1E21"/>
          <w:kern w:val="0"/>
          <w:sz w:val="21"/>
          <w:szCs w:val="21"/>
          <w14:ligatures w14:val="none"/>
          <w14:cntxtAlts w14:val="0"/>
        </w:rPr>
        <w:br/>
        <w:t>Celle-là même qui suce ton sang jusqu’aux artères…</w:t>
      </w:r>
      <w:r w:rsidRPr="00F112BC">
        <w:rPr>
          <w:color w:val="1C1E21"/>
          <w:kern w:val="0"/>
          <w:sz w:val="21"/>
          <w:szCs w:val="21"/>
          <w14:ligatures w14:val="none"/>
          <w14:cntxtAlts w14:val="0"/>
        </w:rPr>
        <w:br/>
        <w:t>Jusqu’à vouloir de vider de tes viscères…</w:t>
      </w:r>
    </w:p>
    <w:p w14:paraId="69AC1E2D"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S’improvise au gré de négatives pensées,</w:t>
      </w:r>
      <w:r w:rsidRPr="00F112BC">
        <w:rPr>
          <w:color w:val="1C1E21"/>
          <w:kern w:val="0"/>
          <w:sz w:val="21"/>
          <w:szCs w:val="21"/>
          <w14:ligatures w14:val="none"/>
          <w14:cntxtAlts w14:val="0"/>
        </w:rPr>
        <w:br/>
        <w:t>Il bouffe la raison pour déhancher toute forme de passion…</w:t>
      </w:r>
    </w:p>
    <w:p w14:paraId="0B0E933F"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T’abreuve de ses sillons,</w:t>
      </w:r>
      <w:r w:rsidRPr="00F112BC">
        <w:rPr>
          <w:color w:val="1C1E21"/>
          <w:kern w:val="0"/>
          <w:sz w:val="21"/>
          <w:szCs w:val="21"/>
          <w14:ligatures w14:val="none"/>
          <w14:cntxtAlts w14:val="0"/>
        </w:rPr>
        <w:br/>
        <w:t>Afin que de fier tu passes à Nase,</w:t>
      </w:r>
    </w:p>
    <w:p w14:paraId="493384C5"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 la Nasa du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Qui de rampe de lancement,</w:t>
      </w:r>
      <w:r w:rsidRPr="00F112BC">
        <w:rPr>
          <w:color w:val="1C1E21"/>
          <w:kern w:val="0"/>
          <w:sz w:val="21"/>
          <w:szCs w:val="21"/>
          <w14:ligatures w14:val="none"/>
          <w14:cntxtAlts w14:val="0"/>
        </w:rPr>
        <w:br/>
        <w:t>Transforme l’essai en pauvre déhanchement…</w:t>
      </w:r>
    </w:p>
    <w:p w14:paraId="58794BD6"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 xml:space="preserve">Ne vaut pas mieux que le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 Hou ! Hou !</w:t>
      </w:r>
      <w:r w:rsidRPr="00F112BC">
        <w:rPr>
          <w:color w:val="1C1E21"/>
          <w:kern w:val="0"/>
          <w:sz w:val="21"/>
          <w:szCs w:val="21"/>
          <w14:ligatures w14:val="none"/>
          <w14:cntxtAlts w14:val="0"/>
        </w:rPr>
        <w:br/>
        <w:t>Pauvre fusée dansante qui pète le rien et l’</w:t>
      </w:r>
      <w:proofErr w:type="spellStart"/>
      <w:r w:rsidRPr="00F112BC">
        <w:rPr>
          <w:color w:val="1C1E21"/>
          <w:kern w:val="0"/>
          <w:sz w:val="21"/>
          <w:szCs w:val="21"/>
          <w14:ligatures w14:val="none"/>
          <w14:cntxtAlts w14:val="0"/>
        </w:rPr>
        <w:t>hitlérten</w:t>
      </w:r>
      <w:proofErr w:type="spellEnd"/>
      <w:r w:rsidRPr="00F112BC">
        <w:rPr>
          <w:color w:val="1C1E21"/>
          <w:kern w:val="0"/>
          <w:sz w:val="21"/>
          <w:szCs w:val="21"/>
          <w14:ligatures w14:val="none"/>
          <w14:cntxtAlts w14:val="0"/>
        </w:rPr>
        <w:t>…</w:t>
      </w:r>
    </w:p>
    <w:p w14:paraId="405F3B84" w14:textId="77777777" w:rsidR="004542C9" w:rsidRPr="00F112BC" w:rsidRDefault="004542C9" w:rsidP="004542C9">
      <w:pPr>
        <w:shd w:val="clear" w:color="auto" w:fill="FFFFFF"/>
        <w:spacing w:before="90" w:after="90"/>
        <w:rPr>
          <w:vanish/>
          <w:color w:val="auto"/>
          <w:kern w:val="0"/>
          <w:sz w:val="16"/>
          <w:szCs w:val="16"/>
          <w14:ligatures w14:val="none"/>
          <w14:cntxtAlts w14:val="0"/>
        </w:rPr>
      </w:pPr>
      <w:r w:rsidRPr="00F112BC">
        <w:rPr>
          <w:color w:val="1C1E21"/>
          <w:kern w:val="0"/>
          <w:sz w:val="21"/>
          <w:szCs w:val="21"/>
          <w14:ligatures w14:val="none"/>
          <w14:cntxtAlts w14:val="0"/>
        </w:rPr>
        <w:t>Sa danse de section d’assaut n’impressionne que les fachos,</w:t>
      </w:r>
      <w:r w:rsidRPr="00F112BC">
        <w:rPr>
          <w:color w:val="1C1E21"/>
          <w:kern w:val="0"/>
          <w:sz w:val="21"/>
          <w:szCs w:val="21"/>
          <w14:ligatures w14:val="none"/>
          <w14:cntxtAlts w14:val="0"/>
        </w:rPr>
        <w:br/>
        <w:t xml:space="preserve">Qui veulent faire du </w:t>
      </w:r>
      <w:proofErr w:type="spellStart"/>
      <w:r w:rsidRPr="00F112BC">
        <w:rPr>
          <w:color w:val="1C1E21"/>
          <w:kern w:val="0"/>
          <w:sz w:val="21"/>
          <w:szCs w:val="21"/>
          <w14:ligatures w14:val="none"/>
          <w14:cntxtAlts w14:val="0"/>
        </w:rPr>
        <w:t>on</w:t>
      </w:r>
      <w:proofErr w:type="spellEnd"/>
      <w:r w:rsidRPr="00F112BC">
        <w:rPr>
          <w:color w:val="1C1E21"/>
          <w:kern w:val="0"/>
          <w:sz w:val="21"/>
          <w:szCs w:val="21"/>
          <w14:ligatures w14:val="none"/>
          <w14:cntxtAlts w14:val="0"/>
        </w:rPr>
        <w:t>, un nous qui pue, sans nous, le seul je…</w:t>
      </w:r>
      <w:r w:rsidRPr="00F112BC">
        <w:rPr>
          <w:color w:val="1C1E21"/>
          <w:kern w:val="0"/>
          <w:sz w:val="21"/>
          <w:szCs w:val="21"/>
          <w14:ligatures w14:val="none"/>
          <w14:cntxtAlts w14:val="0"/>
        </w:rPr>
        <w:br/>
        <w:t xml:space="preserve">Un jeu personnel dont le </w:t>
      </w:r>
      <w:proofErr w:type="spellStart"/>
      <w:r w:rsidRPr="00F112BC">
        <w:rPr>
          <w:color w:val="1C1E21"/>
          <w:kern w:val="0"/>
          <w:sz w:val="21"/>
          <w:szCs w:val="21"/>
          <w14:ligatures w14:val="none"/>
          <w14:cntxtAlts w14:val="0"/>
        </w:rPr>
        <w:t>Le</w:t>
      </w:r>
      <w:proofErr w:type="spellEnd"/>
      <w:r w:rsidRPr="00F112BC">
        <w:rPr>
          <w:color w:val="1C1E21"/>
          <w:kern w:val="0"/>
          <w:sz w:val="21"/>
          <w:szCs w:val="21"/>
          <w14:ligatures w14:val="none"/>
          <w14:cntxtAlts w14:val="0"/>
        </w:rPr>
        <w:t xml:space="preserve"> Hou ! Hou ! </w:t>
      </w:r>
      <w:proofErr w:type="spellStart"/>
      <w:r w:rsidRPr="00F112BC">
        <w:rPr>
          <w:color w:val="1C1E21"/>
          <w:kern w:val="0"/>
          <w:sz w:val="21"/>
          <w:szCs w:val="21"/>
          <w14:ligatures w14:val="none"/>
          <w14:cntxtAlts w14:val="0"/>
        </w:rPr>
        <w:t>Whaou</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Fait ses gras choux !!!!</w:t>
      </w:r>
    </w:p>
    <w:p w14:paraId="207B0A93" w14:textId="77777777" w:rsidR="004542C9" w:rsidRPr="00F112BC" w:rsidRDefault="004542C9">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2B517827" w14:textId="77777777" w:rsidR="004542C9" w:rsidRPr="00F112BC" w:rsidRDefault="004542C9" w:rsidP="004542C9">
      <w:pPr>
        <w:shd w:val="clear" w:color="auto" w:fill="FFFFFF"/>
        <w:spacing w:before="90" w:after="90"/>
      </w:pPr>
      <w:r w:rsidRPr="00F112BC">
        <w:lastRenderedPageBreak/>
        <w:t>18 mars 2013</w:t>
      </w:r>
    </w:p>
    <w:p w14:paraId="6F7B4655" w14:textId="77777777" w:rsidR="004542C9" w:rsidRPr="00F112BC" w:rsidRDefault="004542C9" w:rsidP="004542C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O BE OR NOT TO BORN ?</w:t>
      </w:r>
      <w:r w:rsidRPr="00F112BC">
        <w:rPr>
          <w:color w:val="1C1E21"/>
          <w:kern w:val="0"/>
          <w:sz w:val="21"/>
          <w:szCs w:val="21"/>
          <w14:ligatures w14:val="none"/>
          <w14:cntxtAlts w14:val="0"/>
        </w:rPr>
        <w:br/>
        <w:t>ETRE OU NE PAS NAITRE ?</w:t>
      </w:r>
    </w:p>
    <w:p w14:paraId="674626BC"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To </w:t>
      </w:r>
      <w:proofErr w:type="spellStart"/>
      <w:r w:rsidRPr="00F112BC">
        <w:rPr>
          <w:color w:val="1C1E21"/>
          <w:kern w:val="0"/>
          <w:sz w:val="21"/>
          <w:szCs w:val="21"/>
          <w14:ligatures w14:val="none"/>
          <w14:cntxtAlts w14:val="0"/>
        </w:rPr>
        <w:t>be</w:t>
      </w:r>
      <w:proofErr w:type="spellEnd"/>
      <w:r w:rsidRPr="00F112BC">
        <w:rPr>
          <w:color w:val="1C1E21"/>
          <w:kern w:val="0"/>
          <w:sz w:val="21"/>
          <w:szCs w:val="21"/>
          <w14:ligatures w14:val="none"/>
          <w14:cntxtAlts w14:val="0"/>
        </w:rPr>
        <w:t xml:space="preserve"> or not to </w:t>
      </w:r>
      <w:proofErr w:type="spellStart"/>
      <w:r w:rsidRPr="00F112BC">
        <w:rPr>
          <w:color w:val="1C1E21"/>
          <w:kern w:val="0"/>
          <w:sz w:val="21"/>
          <w:szCs w:val="21"/>
          <w14:ligatures w14:val="none"/>
          <w14:cntxtAlts w14:val="0"/>
        </w:rPr>
        <w:t>born</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That’s</w:t>
      </w:r>
      <w:proofErr w:type="spellEnd"/>
      <w:r w:rsidRPr="00F112BC">
        <w:rPr>
          <w:color w:val="1C1E21"/>
          <w:kern w:val="0"/>
          <w:sz w:val="21"/>
          <w:szCs w:val="21"/>
          <w14:ligatures w14:val="none"/>
          <w14:cntxtAlts w14:val="0"/>
        </w:rPr>
        <w:t xml:space="preserve"> the question !</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ou ne pas naître ?</w:t>
      </w:r>
      <w:r w:rsidRPr="00F112BC">
        <w:rPr>
          <w:color w:val="1C1E21"/>
          <w:kern w:val="0"/>
          <w:sz w:val="21"/>
          <w:szCs w:val="21"/>
          <w14:ligatures w14:val="none"/>
          <w14:cntxtAlts w14:val="0"/>
        </w:rPr>
        <w:br/>
        <w:t>Telle est la question !</w:t>
      </w:r>
    </w:p>
    <w:p w14:paraId="0948DDE1" w14:textId="77777777" w:rsidR="004542C9" w:rsidRPr="00F112BC" w:rsidRDefault="004542C9" w:rsidP="004542C9">
      <w:pPr>
        <w:shd w:val="clear" w:color="auto" w:fill="FFFFFF"/>
        <w:spacing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ou ne pas naître ?</w:t>
      </w:r>
      <w:r w:rsidRPr="00F112BC">
        <w:rPr>
          <w:color w:val="1C1E21"/>
          <w:kern w:val="0"/>
          <w:sz w:val="21"/>
          <w:szCs w:val="21"/>
          <w14:ligatures w14:val="none"/>
          <w14:cntxtAlts w14:val="0"/>
        </w:rPr>
        <w:br/>
        <w:t>Le dilemme est simple :</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en phase avec la réalité</w:t>
      </w:r>
      <w:r w:rsidRPr="00F112BC">
        <w:rPr>
          <w:color w:val="1C1E21"/>
          <w:kern w:val="0"/>
          <w:sz w:val="21"/>
          <w:szCs w:val="21"/>
          <w14:ligatures w14:val="none"/>
          <w14:cntxtAlts w14:val="0"/>
        </w:rPr>
        <w:br/>
        <w:t>Ou ne pas naître à son mouvement</w:t>
      </w:r>
    </w:p>
    <w:p w14:paraId="4B74C393" w14:textId="77777777" w:rsidR="004542C9" w:rsidRPr="00F112BC" w:rsidRDefault="004542C9" w:rsidP="004542C9">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dans la Vérité</w:t>
      </w:r>
      <w:r w:rsidRPr="00F112BC">
        <w:rPr>
          <w:color w:val="1C1E21"/>
          <w:kern w:val="0"/>
          <w:sz w:val="21"/>
          <w:szCs w:val="21"/>
          <w14:ligatures w14:val="none"/>
          <w14:cntxtAlts w14:val="0"/>
        </w:rPr>
        <w:br/>
        <w:t>Ou ne pas naître à son échos</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dans le jeu du </w:t>
      </w:r>
      <w:proofErr w:type="spellStart"/>
      <w:r w:rsidRPr="00F112BC">
        <w:rPr>
          <w:color w:val="1C1E21"/>
          <w:kern w:val="0"/>
          <w:sz w:val="21"/>
          <w:szCs w:val="21"/>
          <w14:ligatures w14:val="none"/>
          <w14:cntxtAlts w14:val="0"/>
        </w:rPr>
        <w:t>j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Dont tu ne </w:t>
      </w:r>
      <w:proofErr w:type="spellStart"/>
      <w:r w:rsidRPr="00F112BC">
        <w:rPr>
          <w:color w:val="1C1E21"/>
          <w:kern w:val="0"/>
          <w:sz w:val="21"/>
          <w:szCs w:val="21"/>
          <w14:ligatures w14:val="none"/>
          <w14:cntxtAlts w14:val="0"/>
        </w:rPr>
        <w:t>tue</w:t>
      </w:r>
      <w:proofErr w:type="spellEnd"/>
      <w:r w:rsidRPr="00F112BC">
        <w:rPr>
          <w:color w:val="1C1E21"/>
          <w:kern w:val="0"/>
          <w:sz w:val="21"/>
          <w:szCs w:val="21"/>
          <w14:ligatures w14:val="none"/>
          <w14:cntxtAlts w14:val="0"/>
        </w:rPr>
        <w:t xml:space="preserve"> point parce qu’il n’haït point…</w:t>
      </w:r>
    </w:p>
    <w:p w14:paraId="597FB924"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e pas naître au grand Tout,</w:t>
      </w:r>
      <w:r w:rsidRPr="00F112BC">
        <w:rPr>
          <w:color w:val="1C1E21"/>
          <w:kern w:val="0"/>
          <w:sz w:val="21"/>
          <w:szCs w:val="21"/>
          <w14:ligatures w14:val="none"/>
          <w14:cntxtAlts w14:val="0"/>
        </w:rPr>
        <w:br/>
        <w:t>Ne fait pas de toi rien,</w:t>
      </w:r>
      <w:r w:rsidRPr="00F112BC">
        <w:rPr>
          <w:color w:val="1C1E21"/>
          <w:kern w:val="0"/>
          <w:sz w:val="21"/>
          <w:szCs w:val="21"/>
          <w14:ligatures w14:val="none"/>
          <w14:cntxtAlts w14:val="0"/>
        </w:rPr>
        <w:br/>
        <w:t>Mais juste te restreint,</w:t>
      </w:r>
      <w:r w:rsidRPr="00F112BC">
        <w:rPr>
          <w:color w:val="1C1E21"/>
          <w:kern w:val="0"/>
          <w:sz w:val="21"/>
          <w:szCs w:val="21"/>
          <w14:ligatures w14:val="none"/>
          <w14:cntxtAlts w14:val="0"/>
        </w:rPr>
        <w:br/>
        <w:t>En retenant ton élan de terrien…</w:t>
      </w:r>
    </w:p>
    <w:p w14:paraId="13EE72A5"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e pas naître à soi</w:t>
      </w:r>
      <w:r w:rsidRPr="00F112BC">
        <w:rPr>
          <w:color w:val="1C1E21"/>
          <w:kern w:val="0"/>
          <w:sz w:val="21"/>
          <w:szCs w:val="21"/>
          <w14:ligatures w14:val="none"/>
          <w14:cntxtAlts w14:val="0"/>
        </w:rPr>
        <w:br/>
        <w:t>Telle une chrysalide qui ne s’ouvre jamais,</w:t>
      </w:r>
      <w:r w:rsidRPr="00F112BC">
        <w:rPr>
          <w:color w:val="1C1E21"/>
          <w:kern w:val="0"/>
          <w:sz w:val="21"/>
          <w:szCs w:val="21"/>
          <w14:ligatures w14:val="none"/>
          <w14:cntxtAlts w14:val="0"/>
        </w:rPr>
        <w:br/>
        <w:t>Dont le ver à soie n’est pas,</w:t>
      </w:r>
      <w:r w:rsidRPr="00F112BC">
        <w:rPr>
          <w:color w:val="1C1E21"/>
          <w:kern w:val="0"/>
          <w:sz w:val="21"/>
          <w:szCs w:val="21"/>
          <w14:ligatures w14:val="none"/>
          <w14:cntxtAlts w14:val="0"/>
        </w:rPr>
        <w:br/>
        <w:t>Conduit simplement à ne pas connaître la joie du papillon</w:t>
      </w:r>
    </w:p>
    <w:p w14:paraId="3DB0F23E"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ui qui butine fruits, plantes et fleurs,</w:t>
      </w:r>
      <w:r w:rsidRPr="00F112BC">
        <w:rPr>
          <w:color w:val="1C1E21"/>
          <w:kern w:val="0"/>
          <w:sz w:val="21"/>
          <w:szCs w:val="21"/>
          <w14:ligatures w14:val="none"/>
          <w14:cntxtAlts w14:val="0"/>
        </w:rPr>
        <w:br/>
        <w:t>Sans peur, avec ardeur,</w:t>
      </w:r>
      <w:r w:rsidRPr="00F112BC">
        <w:rPr>
          <w:color w:val="1C1E21"/>
          <w:kern w:val="0"/>
          <w:sz w:val="21"/>
          <w:szCs w:val="21"/>
          <w14:ligatures w14:val="none"/>
          <w14:cntxtAlts w14:val="0"/>
        </w:rPr>
        <w:br/>
        <w:t>Effleure le pollen et les senteurs</w:t>
      </w:r>
      <w:r w:rsidRPr="00F112BC">
        <w:rPr>
          <w:color w:val="1C1E21"/>
          <w:kern w:val="0"/>
          <w:sz w:val="21"/>
          <w:szCs w:val="21"/>
          <w14:ligatures w14:val="none"/>
          <w14:cntxtAlts w14:val="0"/>
        </w:rPr>
        <w:br/>
        <w:t>Ce, afin d’humer avec joie le bonheur.</w:t>
      </w:r>
    </w:p>
    <w:p w14:paraId="484A073E" w14:textId="77777777" w:rsidR="004542C9" w:rsidRPr="00F112BC" w:rsidRDefault="004542C9" w:rsidP="004542C9">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ou ne pas naître ?</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à la vie, à son expression et à sa réalité</w:t>
      </w:r>
      <w:r w:rsidRPr="00F112BC">
        <w:rPr>
          <w:color w:val="1C1E21"/>
          <w:kern w:val="0"/>
          <w:sz w:val="21"/>
          <w:szCs w:val="21"/>
          <w14:ligatures w14:val="none"/>
          <w14:cntxtAlts w14:val="0"/>
        </w:rPr>
        <w:br/>
        <w:t>Ou ne pas naître à la lumière du jour et aux ombres de la nuit…</w:t>
      </w:r>
    </w:p>
    <w:p w14:paraId="5B04C3BE" w14:textId="77777777" w:rsidR="004542C9" w:rsidRPr="00F112BC" w:rsidRDefault="004542C9" w:rsidP="004542C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votre Je, faites vos jeux Mesdames et Messieurs !!!</w:t>
      </w:r>
    </w:p>
    <w:p w14:paraId="60D63147" w14:textId="77777777" w:rsidR="004542C9" w:rsidRPr="00F112BC" w:rsidRDefault="004542C9">
      <w:pPr>
        <w:spacing w:after="160" w:line="259" w:lineRule="auto"/>
      </w:pPr>
      <w:r w:rsidRPr="00F112BC">
        <w:br w:type="page"/>
      </w:r>
    </w:p>
    <w:p w14:paraId="142D6828" w14:textId="77777777" w:rsidR="004542C9" w:rsidRPr="00F112BC" w:rsidRDefault="00B9514E" w:rsidP="004542C9">
      <w:pPr>
        <w:shd w:val="clear" w:color="auto" w:fill="FFFFFF"/>
        <w:spacing w:before="90" w:after="90"/>
      </w:pPr>
      <w:r w:rsidRPr="00F112BC">
        <w:lastRenderedPageBreak/>
        <w:t>21 mars 2013</w:t>
      </w:r>
    </w:p>
    <w:p w14:paraId="2D018792" w14:textId="77777777" w:rsidR="00B9514E" w:rsidRPr="00F112BC" w:rsidRDefault="00B9514E" w:rsidP="00B9514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VAMPIRA TUNE : L’AMERE TUNE !</w:t>
      </w:r>
    </w:p>
    <w:p w14:paraId="2EBAB8FE"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Mère Tune tue !!!</w:t>
      </w:r>
      <w:r w:rsidRPr="00F112BC">
        <w:rPr>
          <w:color w:val="1C1E21"/>
          <w:kern w:val="0"/>
          <w:sz w:val="21"/>
          <w:szCs w:val="21"/>
          <w14:ligatures w14:val="none"/>
          <w14:cntxtAlts w14:val="0"/>
        </w:rPr>
        <w:br/>
        <w:t>Lorsque l’amère tune tue,</w:t>
      </w:r>
      <w:r w:rsidRPr="00F112BC">
        <w:rPr>
          <w:color w:val="1C1E21"/>
          <w:kern w:val="0"/>
          <w:sz w:val="21"/>
          <w:szCs w:val="21"/>
          <w14:ligatures w14:val="none"/>
          <w14:cntxtAlts w14:val="0"/>
        </w:rPr>
        <w:br/>
        <w:t>Le sol et l’espace sont souillés…</w:t>
      </w:r>
    </w:p>
    <w:p w14:paraId="4C57B0A7" w14:textId="77777777" w:rsidR="00B9514E" w:rsidRPr="00F112BC" w:rsidRDefault="00B9514E" w:rsidP="00B9514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s esprits vidés et remplacés…</w:t>
      </w:r>
      <w:r w:rsidRPr="00F112BC">
        <w:rPr>
          <w:color w:val="1C1E21"/>
          <w:kern w:val="0"/>
          <w:sz w:val="21"/>
          <w:szCs w:val="21"/>
          <w14:ligatures w14:val="none"/>
          <w14:cntxtAlts w14:val="0"/>
        </w:rPr>
        <w:br/>
        <w:t xml:space="preserve">Par le </w:t>
      </w:r>
      <w:proofErr w:type="spellStart"/>
      <w:r w:rsidRPr="00F112BC">
        <w:rPr>
          <w:color w:val="1C1E21"/>
          <w:kern w:val="0"/>
          <w:sz w:val="21"/>
          <w:szCs w:val="21"/>
          <w14:ligatures w14:val="none"/>
          <w14:cntxtAlts w14:val="0"/>
        </w:rPr>
        <w:t>grand voile</w:t>
      </w:r>
      <w:proofErr w:type="spellEnd"/>
      <w:r w:rsidRPr="00F112BC">
        <w:rPr>
          <w:color w:val="1C1E21"/>
          <w:kern w:val="0"/>
          <w:sz w:val="21"/>
          <w:szCs w:val="21"/>
          <w14:ligatures w14:val="none"/>
          <w14:cntxtAlts w14:val="0"/>
        </w:rPr>
        <w:t xml:space="preserve"> de la Tune, de la Mère Tune…</w:t>
      </w:r>
      <w:r w:rsidRPr="00F112BC">
        <w:rPr>
          <w:color w:val="1C1E21"/>
          <w:kern w:val="0"/>
          <w:sz w:val="21"/>
          <w:szCs w:val="21"/>
          <w14:ligatures w14:val="none"/>
          <w14:cntxtAlts w14:val="0"/>
        </w:rPr>
        <w:br/>
        <w:t>Qui croit son pouvoir illimité…</w:t>
      </w:r>
    </w:p>
    <w:p w14:paraId="5B20E257"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hume et suce, la Tune,</w:t>
      </w:r>
      <w:r w:rsidRPr="00F112BC">
        <w:rPr>
          <w:color w:val="1C1E21"/>
          <w:kern w:val="0"/>
          <w:sz w:val="21"/>
          <w:szCs w:val="21"/>
          <w14:ligatures w14:val="none"/>
          <w14:cntxtAlts w14:val="0"/>
        </w:rPr>
        <w:br/>
        <w:t>Partout et tout le temps,</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Vampira</w:t>
      </w:r>
      <w:proofErr w:type="spellEnd"/>
      <w:r w:rsidRPr="00F112BC">
        <w:rPr>
          <w:color w:val="1C1E21"/>
          <w:kern w:val="0"/>
          <w:sz w:val="21"/>
          <w:szCs w:val="21"/>
          <w14:ligatures w14:val="none"/>
          <w14:cntxtAlts w14:val="0"/>
        </w:rPr>
        <w:t xml:space="preserve"> Tune naquit un jour où le sang de travers jaillit…</w:t>
      </w:r>
    </w:p>
    <w:p w14:paraId="1797FE1F"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sang de l’insécurité provoquant l’avidité…</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Vampira</w:t>
      </w:r>
      <w:proofErr w:type="spellEnd"/>
      <w:r w:rsidRPr="00F112BC">
        <w:rPr>
          <w:color w:val="1C1E21"/>
          <w:kern w:val="0"/>
          <w:sz w:val="21"/>
          <w:szCs w:val="21"/>
          <w14:ligatures w14:val="none"/>
          <w14:cntxtAlts w14:val="0"/>
        </w:rPr>
        <w:t xml:space="preserve"> Tune devint éternelle par l’odeur alléchée,</w:t>
      </w:r>
      <w:r w:rsidRPr="00F112BC">
        <w:rPr>
          <w:color w:val="1C1E21"/>
          <w:kern w:val="0"/>
          <w:sz w:val="21"/>
          <w:szCs w:val="21"/>
          <w14:ligatures w14:val="none"/>
          <w14:cntxtAlts w14:val="0"/>
        </w:rPr>
        <w:br/>
        <w:t>Eternelle insatisfaite qui fît de la Mère Tune,</w:t>
      </w:r>
    </w:p>
    <w:p w14:paraId="3CFCAEEC"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mertume des inconscients et des frustrés,</w:t>
      </w:r>
      <w:r w:rsidRPr="00F112BC">
        <w:rPr>
          <w:color w:val="1C1E21"/>
          <w:kern w:val="0"/>
          <w:sz w:val="21"/>
          <w:szCs w:val="21"/>
          <w14:ligatures w14:val="none"/>
          <w14:cntxtAlts w14:val="0"/>
        </w:rPr>
        <w:br/>
        <w:t>Qui pensent que la Tune peut tout acheter !!!</w:t>
      </w:r>
    </w:p>
    <w:p w14:paraId="44CF6E66" w14:textId="77777777" w:rsidR="00B9514E" w:rsidRPr="00F112BC" w:rsidRDefault="00B9514E">
      <w:pPr>
        <w:spacing w:after="160" w:line="259" w:lineRule="auto"/>
      </w:pPr>
      <w:r w:rsidRPr="00F112BC">
        <w:br w:type="page"/>
      </w:r>
    </w:p>
    <w:p w14:paraId="64CB10A6" w14:textId="77777777" w:rsidR="00B9514E" w:rsidRPr="00F112BC" w:rsidRDefault="00B9514E" w:rsidP="004542C9">
      <w:pPr>
        <w:shd w:val="clear" w:color="auto" w:fill="FFFFFF"/>
        <w:spacing w:before="90" w:after="90"/>
      </w:pPr>
      <w:r w:rsidRPr="00F112BC">
        <w:lastRenderedPageBreak/>
        <w:t>23 juin 2013</w:t>
      </w:r>
    </w:p>
    <w:p w14:paraId="5D4AA916" w14:textId="77777777" w:rsidR="00B9514E" w:rsidRPr="00F112BC" w:rsidRDefault="00B9514E" w:rsidP="00B9514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ROCON SIFREDOU,</w:t>
      </w:r>
    </w:p>
    <w:p w14:paraId="1445A9B4" w14:textId="77777777" w:rsidR="00B9514E" w:rsidRPr="00F112BC" w:rsidRDefault="00B9514E" w:rsidP="00B9514E">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Rocon</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Sifredou</w:t>
      </w:r>
      <w:proofErr w:type="spellEnd"/>
      <w:r w:rsidRPr="00F112BC">
        <w:rPr>
          <w:color w:val="1C1E21"/>
          <w:kern w:val="0"/>
          <w:sz w:val="21"/>
          <w:szCs w:val="21"/>
          <w14:ligatures w14:val="none"/>
          <w14:cntxtAlts w14:val="0"/>
        </w:rPr>
        <w:t xml:space="preserve"> avait été élu par la Nation,</w:t>
      </w:r>
      <w:r w:rsidRPr="00F112BC">
        <w:rPr>
          <w:color w:val="1C1E21"/>
          <w:kern w:val="0"/>
          <w:sz w:val="21"/>
          <w:szCs w:val="21"/>
          <w14:ligatures w14:val="none"/>
          <w14:cntxtAlts w14:val="0"/>
        </w:rPr>
        <w:br/>
        <w:t xml:space="preserve">Le braquemard en bandoulière, encouragée par une royale </w:t>
      </w:r>
      <w:proofErr w:type="spellStart"/>
      <w:r w:rsidRPr="00F112BC">
        <w:rPr>
          <w:color w:val="1C1E21"/>
          <w:kern w:val="0"/>
          <w:sz w:val="21"/>
          <w:szCs w:val="21"/>
          <w14:ligatures w14:val="none"/>
          <w14:cntxtAlts w14:val="0"/>
        </w:rPr>
        <w:t>rotweiller</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Sur le peuple, il faisait pâtée basse.</w:t>
      </w:r>
    </w:p>
    <w:p w14:paraId="4F8C29C5" w14:textId="77777777" w:rsidR="00B9514E" w:rsidRPr="00F112BC" w:rsidRDefault="00B9514E" w:rsidP="00B9514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u museau pointait la misère,</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Rocon</w:t>
      </w:r>
      <w:proofErr w:type="spellEnd"/>
      <w:r w:rsidRPr="00F112BC">
        <w:rPr>
          <w:color w:val="1C1E21"/>
          <w:kern w:val="0"/>
          <w:sz w:val="21"/>
          <w:szCs w:val="21"/>
          <w14:ligatures w14:val="none"/>
          <w14:cntxtAlts w14:val="0"/>
        </w:rPr>
        <w:t xml:space="preserve"> bandait mou,</w:t>
      </w:r>
      <w:r w:rsidRPr="00F112BC">
        <w:rPr>
          <w:color w:val="1C1E21"/>
          <w:kern w:val="0"/>
          <w:sz w:val="21"/>
          <w:szCs w:val="21"/>
          <w14:ligatures w14:val="none"/>
          <w14:cntxtAlts w14:val="0"/>
        </w:rPr>
        <w:br/>
        <w:t>Et la Terre de France continuait de s’assécher….</w:t>
      </w:r>
    </w:p>
    <w:p w14:paraId="4F2B3A11"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n attendait le messie, on eut la chienli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Rocon</w:t>
      </w:r>
      <w:proofErr w:type="spellEnd"/>
      <w:r w:rsidRPr="00F112BC">
        <w:rPr>
          <w:color w:val="1C1E21"/>
          <w:kern w:val="0"/>
          <w:sz w:val="21"/>
          <w:szCs w:val="21"/>
          <w14:ligatures w14:val="none"/>
          <w14:cntxtAlts w14:val="0"/>
        </w:rPr>
        <w:t xml:space="preserve"> les roustons au fion,,</w:t>
      </w:r>
      <w:r w:rsidRPr="00F112BC">
        <w:rPr>
          <w:color w:val="1C1E21"/>
          <w:kern w:val="0"/>
          <w:sz w:val="21"/>
          <w:szCs w:val="21"/>
          <w14:ligatures w14:val="none"/>
          <w14:cntxtAlts w14:val="0"/>
        </w:rPr>
        <w:br/>
        <w:t>Allait de l’avant en marchant en arrière…</w:t>
      </w:r>
    </w:p>
    <w:p w14:paraId="485F6D4D"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érangé du derrière, il avait la bistouquette en galère,</w:t>
      </w:r>
      <w:r w:rsidRPr="00F112BC">
        <w:rPr>
          <w:color w:val="1C1E21"/>
          <w:kern w:val="0"/>
          <w:sz w:val="21"/>
          <w:szCs w:val="21"/>
          <w14:ligatures w14:val="none"/>
          <w14:cntxtAlts w14:val="0"/>
        </w:rPr>
        <w:br/>
        <w:t>Et le peuple en détresse qui avait attendu la messe,</w:t>
      </w:r>
      <w:r w:rsidRPr="00F112BC">
        <w:rPr>
          <w:color w:val="1C1E21"/>
          <w:kern w:val="0"/>
          <w:sz w:val="21"/>
          <w:szCs w:val="21"/>
          <w14:ligatures w14:val="none"/>
          <w14:cntxtAlts w14:val="0"/>
        </w:rPr>
        <w:br/>
        <w:t>L’avait dans les fesses…</w:t>
      </w:r>
    </w:p>
    <w:p w14:paraId="0FF0F59F"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changement de </w:t>
      </w:r>
      <w:proofErr w:type="spellStart"/>
      <w:r w:rsidRPr="00F112BC">
        <w:rPr>
          <w:color w:val="1C1E21"/>
          <w:kern w:val="0"/>
          <w:sz w:val="21"/>
          <w:szCs w:val="21"/>
          <w14:ligatures w14:val="none"/>
          <w14:cntxtAlts w14:val="0"/>
        </w:rPr>
        <w:t>Rocon</w:t>
      </w:r>
      <w:proofErr w:type="spellEnd"/>
      <w:r w:rsidRPr="00F112BC">
        <w:rPr>
          <w:color w:val="1C1E21"/>
          <w:kern w:val="0"/>
          <w:sz w:val="21"/>
          <w:szCs w:val="21"/>
          <w14:ligatures w14:val="none"/>
          <w14:cntxtAlts w14:val="0"/>
        </w:rPr>
        <w:br/>
        <w:t xml:space="preserve">Passait par </w:t>
      </w:r>
      <w:proofErr w:type="spellStart"/>
      <w:r w:rsidRPr="00F112BC">
        <w:rPr>
          <w:color w:val="1C1E21"/>
          <w:kern w:val="0"/>
          <w:sz w:val="21"/>
          <w:szCs w:val="21"/>
          <w14:ligatures w14:val="none"/>
          <w14:cntxtAlts w14:val="0"/>
        </w:rPr>
        <w:t>Sifredou</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Et ses bonbons…</w:t>
      </w:r>
    </w:p>
    <w:p w14:paraId="2A0B95A7" w14:textId="77777777" w:rsidR="00B9514E" w:rsidRPr="00F112BC" w:rsidRDefault="00B9514E" w:rsidP="00B9514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ui de la Nation par sa résolution</w:t>
      </w:r>
      <w:r w:rsidRPr="00F112BC">
        <w:rPr>
          <w:color w:val="1C1E21"/>
          <w:kern w:val="0"/>
          <w:sz w:val="21"/>
          <w:szCs w:val="21"/>
          <w14:ligatures w14:val="none"/>
          <w14:cntxtAlts w14:val="0"/>
        </w:rPr>
        <w:br/>
        <w:t>A prendre en main comme une incantation</w:t>
      </w:r>
      <w:r w:rsidRPr="00F112BC">
        <w:rPr>
          <w:color w:val="1C1E21"/>
          <w:kern w:val="0"/>
          <w:sz w:val="21"/>
          <w:szCs w:val="21"/>
          <w14:ligatures w14:val="none"/>
          <w14:cntxtAlts w14:val="0"/>
        </w:rPr>
        <w:br/>
        <w:t>Son destin et son évolution…</w:t>
      </w:r>
    </w:p>
    <w:p w14:paraId="1978E6AF" w14:textId="77777777" w:rsidR="00B9514E" w:rsidRPr="00F112BC" w:rsidRDefault="00B9514E">
      <w:pPr>
        <w:spacing w:after="160" w:line="259" w:lineRule="auto"/>
      </w:pPr>
      <w:r w:rsidRPr="00F112BC">
        <w:br w:type="page"/>
      </w:r>
    </w:p>
    <w:p w14:paraId="4E369832" w14:textId="77777777" w:rsidR="00B9514E" w:rsidRPr="00F112BC" w:rsidRDefault="00B9514E" w:rsidP="004542C9">
      <w:pPr>
        <w:shd w:val="clear" w:color="auto" w:fill="FFFFFF"/>
        <w:spacing w:before="90" w:after="90"/>
      </w:pPr>
      <w:r w:rsidRPr="00F112BC">
        <w:lastRenderedPageBreak/>
        <w:t>26 septembre 2013</w:t>
      </w:r>
    </w:p>
    <w:p w14:paraId="1F79A117"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HAZE ART !</w:t>
      </w:r>
    </w:p>
    <w:p w14:paraId="1825AA8D"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en banlieue </w:t>
      </w:r>
      <w:proofErr w:type="spellStart"/>
      <w:r w:rsidRPr="00F112BC">
        <w:rPr>
          <w:color w:val="1C1E21"/>
          <w:kern w:val="0"/>
          <w:sz w:val="21"/>
          <w:szCs w:val="21"/>
          <w14:ligatures w14:val="none"/>
          <w14:cntxtAlts w14:val="0"/>
        </w:rPr>
        <w:t>parisenn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Signifie le sans marque ou le label inconnu,</w:t>
      </w:r>
      <w:r w:rsidRPr="00F112BC">
        <w:rPr>
          <w:color w:val="1C1E21"/>
          <w:kern w:val="0"/>
          <w:sz w:val="21"/>
          <w:szCs w:val="21"/>
          <w14:ligatures w14:val="none"/>
          <w14:cntxtAlts w14:val="0"/>
        </w:rPr>
        <w:br/>
        <w:t xml:space="preserve">Le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en précis du français est le mâle du lièvre,</w:t>
      </w:r>
    </w:p>
    <w:p w14:paraId="780CA9BA"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lièvre sans marque court la campagne, la rue,</w:t>
      </w:r>
      <w:r w:rsidRPr="00F112BC">
        <w:rPr>
          <w:color w:val="1C1E21"/>
          <w:kern w:val="0"/>
          <w:sz w:val="21"/>
          <w:szCs w:val="21"/>
          <w14:ligatures w14:val="none"/>
          <w14:cntxtAlts w14:val="0"/>
        </w:rPr>
        <w:br/>
        <w:t>A la recherche d’une grue</w:t>
      </w:r>
      <w:r w:rsidRPr="00F112BC">
        <w:rPr>
          <w:color w:val="1C1E21"/>
          <w:kern w:val="0"/>
          <w:sz w:val="21"/>
          <w:szCs w:val="21"/>
          <w14:ligatures w14:val="none"/>
          <w14:cntxtAlts w14:val="0"/>
        </w:rPr>
        <w:br/>
        <w:t>Qui le porte au sommet du pointu…</w:t>
      </w:r>
    </w:p>
    <w:p w14:paraId="18D841DA"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a pointe de la vie où les choses sourient,</w:t>
      </w:r>
      <w:r w:rsidRPr="00F112BC">
        <w:rPr>
          <w:color w:val="1C1E21"/>
          <w:kern w:val="0"/>
          <w:sz w:val="21"/>
          <w:szCs w:val="21"/>
          <w14:ligatures w14:val="none"/>
          <w14:cntxtAlts w14:val="0"/>
        </w:rPr>
        <w:br/>
        <w:t>Où la surprise devient connue,</w:t>
      </w:r>
      <w:r w:rsidRPr="00F112BC">
        <w:rPr>
          <w:color w:val="1C1E21"/>
          <w:kern w:val="0"/>
          <w:sz w:val="21"/>
          <w:szCs w:val="21"/>
          <w14:ligatures w14:val="none"/>
          <w14:cntxtAlts w14:val="0"/>
        </w:rPr>
        <w:br/>
        <w:t>Et les préjugés de trépassés pendus….</w:t>
      </w:r>
    </w:p>
    <w:p w14:paraId="3B6316A5"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art le fait bien,</w:t>
      </w:r>
      <w:r w:rsidRPr="00F112BC">
        <w:rPr>
          <w:color w:val="1C1E21"/>
          <w:kern w:val="0"/>
          <w:sz w:val="21"/>
          <w:szCs w:val="21"/>
          <w14:ligatures w14:val="none"/>
          <w14:cntxtAlts w14:val="0"/>
        </w:rPr>
        <w:br/>
        <w:t>Suit et écoute l’instant de l’instinct,</w:t>
      </w:r>
      <w:r w:rsidRPr="00F112BC">
        <w:rPr>
          <w:color w:val="1C1E21"/>
          <w:kern w:val="0"/>
          <w:sz w:val="21"/>
          <w:szCs w:val="21"/>
          <w14:ligatures w14:val="none"/>
          <w14:cntxtAlts w14:val="0"/>
        </w:rPr>
        <w:br/>
        <w:t>En s’inclinant devant le temps, le présent et l’évident …</w:t>
      </w:r>
    </w:p>
    <w:p w14:paraId="63689899"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art, c’est l’art du hasard,</w:t>
      </w:r>
      <w:r w:rsidRPr="00F112BC">
        <w:rPr>
          <w:color w:val="1C1E21"/>
          <w:kern w:val="0"/>
          <w:sz w:val="21"/>
          <w:szCs w:val="21"/>
          <w14:ligatures w14:val="none"/>
          <w14:cntxtAlts w14:val="0"/>
        </w:rPr>
        <w:br/>
        <w:t>Qui existe sans exister,</w:t>
      </w:r>
      <w:r w:rsidRPr="00F112BC">
        <w:rPr>
          <w:color w:val="1C1E21"/>
          <w:kern w:val="0"/>
          <w:sz w:val="21"/>
          <w:szCs w:val="21"/>
          <w14:ligatures w14:val="none"/>
          <w14:cntxtAlts w14:val="0"/>
        </w:rPr>
        <w:br/>
        <w:t>Puisque du sans marque, il fabrique une immanente empreinte….</w:t>
      </w:r>
    </w:p>
    <w:p w14:paraId="3EB30B8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hasard a une logique</w:t>
      </w:r>
      <w:r w:rsidRPr="00F112BC">
        <w:rPr>
          <w:color w:val="1C1E21"/>
          <w:kern w:val="0"/>
          <w:sz w:val="21"/>
          <w:szCs w:val="21"/>
          <w14:ligatures w14:val="none"/>
          <w14:cntxtAlts w14:val="0"/>
        </w:rPr>
        <w:br/>
        <w:t xml:space="preserve">Qui rend digne le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art,</w:t>
      </w:r>
      <w:r w:rsidRPr="00F112BC">
        <w:rPr>
          <w:color w:val="1C1E21"/>
          <w:kern w:val="0"/>
          <w:sz w:val="21"/>
          <w:szCs w:val="21"/>
          <w14:ligatures w14:val="none"/>
          <w14:cntxtAlts w14:val="0"/>
        </w:rPr>
        <w:br/>
        <w:t xml:space="preserve">Le hasard, à l’instar du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art, en est très rarement un….</w:t>
      </w:r>
    </w:p>
    <w:p w14:paraId="75CF4EF4"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déterminé par un inconnu qui court la vie sans souffler mot,</w:t>
      </w:r>
      <w:r w:rsidRPr="00F112BC">
        <w:rPr>
          <w:color w:val="1C1E21"/>
          <w:kern w:val="0"/>
          <w:sz w:val="21"/>
          <w:szCs w:val="21"/>
          <w14:ligatures w14:val="none"/>
          <w14:cntxtAlts w14:val="0"/>
        </w:rPr>
        <w:br/>
        <w:t>En faisant croire fortuits ses aléas, ses fuites et ses fruits,</w:t>
      </w:r>
      <w:r w:rsidRPr="00F112BC">
        <w:rPr>
          <w:color w:val="1C1E21"/>
          <w:kern w:val="0"/>
          <w:sz w:val="21"/>
          <w:szCs w:val="21"/>
          <w14:ligatures w14:val="none"/>
          <w14:cntxtAlts w14:val="0"/>
        </w:rPr>
        <w:br/>
        <w:t xml:space="preserve">Alors qu’en fait il </w:t>
      </w:r>
      <w:proofErr w:type="spellStart"/>
      <w:r w:rsidRPr="00F112BC">
        <w:rPr>
          <w:color w:val="1C1E21"/>
          <w:kern w:val="0"/>
          <w:sz w:val="21"/>
          <w:szCs w:val="21"/>
          <w14:ligatures w14:val="none"/>
          <w14:cntxtAlts w14:val="0"/>
        </w:rPr>
        <w:t>pè</w:t>
      </w:r>
      <w:proofErr w:type="spellEnd"/>
      <w:r w:rsidRPr="00F112BC">
        <w:rPr>
          <w:color w:val="1C1E21"/>
          <w:kern w:val="0"/>
          <w:sz w:val="21"/>
          <w:szCs w:val="21"/>
          <w14:ligatures w14:val="none"/>
          <w14:cntxtAlts w14:val="0"/>
        </w:rPr>
        <w:t>(^)</w:t>
      </w:r>
      <w:proofErr w:type="spellStart"/>
      <w:r w:rsidRPr="00F112BC">
        <w:rPr>
          <w:color w:val="1C1E21"/>
          <w:kern w:val="0"/>
          <w:sz w:val="21"/>
          <w:szCs w:val="21"/>
          <w14:ligatures w14:val="none"/>
          <w14:cntxtAlts w14:val="0"/>
        </w:rPr>
        <w:t>che</w:t>
      </w:r>
      <w:proofErr w:type="spellEnd"/>
      <w:r w:rsidRPr="00F112BC">
        <w:rPr>
          <w:color w:val="1C1E21"/>
          <w:kern w:val="0"/>
          <w:sz w:val="21"/>
          <w:szCs w:val="21"/>
          <w14:ligatures w14:val="none"/>
          <w14:cntxtAlts w14:val="0"/>
        </w:rPr>
        <w:t xml:space="preserve"> par HUMILITE !</w:t>
      </w:r>
    </w:p>
    <w:p w14:paraId="2D14D6F6"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vec l’œil de l’artiste,</w:t>
      </w:r>
      <w:r w:rsidRPr="00F112BC">
        <w:rPr>
          <w:color w:val="1C1E21"/>
          <w:kern w:val="0"/>
          <w:sz w:val="21"/>
          <w:szCs w:val="21"/>
          <w14:ligatures w14:val="none"/>
          <w14:cntxtAlts w14:val="0"/>
        </w:rPr>
        <w:br/>
        <w:t>Reste à nous de l’interpréter,</w:t>
      </w:r>
      <w:r w:rsidRPr="00F112BC">
        <w:rPr>
          <w:color w:val="1C1E21"/>
          <w:kern w:val="0"/>
          <w:sz w:val="21"/>
          <w:szCs w:val="21"/>
          <w14:ligatures w14:val="none"/>
          <w14:cntxtAlts w14:val="0"/>
        </w:rPr>
        <w:br/>
        <w:t>Dans sa splendide vérité !</w:t>
      </w:r>
    </w:p>
    <w:p w14:paraId="138759A3" w14:textId="77777777" w:rsidR="00932347" w:rsidRPr="00F112BC" w:rsidRDefault="00932347">
      <w:pPr>
        <w:spacing w:after="160" w:line="259" w:lineRule="auto"/>
      </w:pPr>
      <w:r w:rsidRPr="00F112BC">
        <w:br w:type="page"/>
      </w:r>
    </w:p>
    <w:p w14:paraId="4A867384" w14:textId="77777777" w:rsidR="00B9514E" w:rsidRPr="00F112BC" w:rsidRDefault="00932347" w:rsidP="004542C9">
      <w:pPr>
        <w:shd w:val="clear" w:color="auto" w:fill="FFFFFF"/>
        <w:spacing w:before="90" w:after="90"/>
      </w:pPr>
      <w:r w:rsidRPr="00F112BC">
        <w:lastRenderedPageBreak/>
        <w:t>30 septembre 2013</w:t>
      </w:r>
    </w:p>
    <w:p w14:paraId="230A7CBA"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Nase Broc,</w:t>
      </w:r>
    </w:p>
    <w:p w14:paraId="645FA304"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Il est comme l' </w:t>
      </w:r>
      <w:proofErr w:type="spellStart"/>
      <w:r w:rsidRPr="00F112BC">
        <w:rPr>
          <w:color w:val="1C1E21"/>
          <w:kern w:val="0"/>
          <w:sz w:val="21"/>
          <w:szCs w:val="21"/>
          <w14:ligatures w14:val="none"/>
          <w14:cntxtAlts w14:val="0"/>
        </w:rPr>
        <w:t>haze</w:t>
      </w:r>
      <w:proofErr w:type="spellEnd"/>
      <w:r w:rsidRPr="00F112BC">
        <w:rPr>
          <w:color w:val="1C1E21"/>
          <w:kern w:val="0"/>
          <w:sz w:val="21"/>
          <w:szCs w:val="21"/>
          <w14:ligatures w14:val="none"/>
          <w14:cntxtAlts w14:val="0"/>
        </w:rPr>
        <w:t xml:space="preserve"> air,</w:t>
      </w:r>
      <w:r w:rsidRPr="00F112BC">
        <w:rPr>
          <w:color w:val="1C1E21"/>
          <w:kern w:val="0"/>
          <w:sz w:val="21"/>
          <w:szCs w:val="21"/>
          <w14:ligatures w14:val="none"/>
          <w14:cntxtAlts w14:val="0"/>
        </w:rPr>
        <w:br/>
        <w:t>Artificiel à souhait,</w:t>
      </w:r>
      <w:r w:rsidRPr="00F112BC">
        <w:rPr>
          <w:color w:val="1C1E21"/>
          <w:kern w:val="0"/>
          <w:sz w:val="21"/>
          <w:szCs w:val="21"/>
          <w14:ligatures w14:val="none"/>
          <w14:cntxtAlts w14:val="0"/>
        </w:rPr>
        <w:br/>
        <w:t>Fait croire qu'il sait faire péter la lumière,</w:t>
      </w:r>
      <w:r w:rsidRPr="00F112BC">
        <w:rPr>
          <w:color w:val="1C1E21"/>
          <w:kern w:val="0"/>
          <w:sz w:val="21"/>
          <w:szCs w:val="21"/>
          <w14:ligatures w14:val="none"/>
          <w14:cntxtAlts w14:val="0"/>
        </w:rPr>
        <w:br/>
        <w:t>Alors qu'il erre les ombres en bandoulière,</w:t>
      </w:r>
    </w:p>
    <w:p w14:paraId="43FDBA2D"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Femme ou homme te dit :" Tais ton rêve,</w:t>
      </w:r>
      <w:r w:rsidRPr="00F112BC">
        <w:rPr>
          <w:color w:val="1C1E21"/>
          <w:kern w:val="0"/>
          <w:sz w:val="21"/>
          <w:szCs w:val="21"/>
          <w14:ligatures w14:val="none"/>
          <w14:cntxtAlts w14:val="0"/>
        </w:rPr>
        <w:br/>
        <w:t>Sois l'autre, et pas toi,</w:t>
      </w:r>
      <w:r w:rsidRPr="00F112BC">
        <w:rPr>
          <w:color w:val="1C1E21"/>
          <w:kern w:val="0"/>
          <w:sz w:val="21"/>
          <w:szCs w:val="21"/>
          <w14:ligatures w14:val="none"/>
          <w14:cntxtAlts w14:val="0"/>
        </w:rPr>
        <w:br/>
        <w:t>Soumets-toi à ma misère,</w:t>
      </w:r>
      <w:r w:rsidRPr="00F112BC">
        <w:rPr>
          <w:color w:val="1C1E21"/>
          <w:kern w:val="0"/>
          <w:sz w:val="21"/>
          <w:szCs w:val="21"/>
          <w14:ligatures w14:val="none"/>
          <w14:cntxtAlts w14:val="0"/>
        </w:rPr>
        <w:br/>
        <w:t>Et fais fî de tes besoins,</w:t>
      </w:r>
    </w:p>
    <w:p w14:paraId="77DC357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Naze </w:t>
      </w:r>
      <w:proofErr w:type="spellStart"/>
      <w:r w:rsidRPr="00F112BC">
        <w:rPr>
          <w:color w:val="1C1E21"/>
          <w:kern w:val="0"/>
          <w:sz w:val="21"/>
          <w:szCs w:val="21"/>
          <w14:ligatures w14:val="none"/>
          <w14:cntxtAlts w14:val="0"/>
        </w:rPr>
        <w:t>Brok</w:t>
      </w:r>
      <w:proofErr w:type="spellEnd"/>
      <w:r w:rsidRPr="00F112BC">
        <w:rPr>
          <w:color w:val="1C1E21"/>
          <w:kern w:val="0"/>
          <w:sz w:val="21"/>
          <w:szCs w:val="21"/>
          <w14:ligatures w14:val="none"/>
          <w14:cntxtAlts w14:val="0"/>
        </w:rPr>
        <w:t xml:space="preserve"> est un casse air,</w:t>
      </w:r>
      <w:r w:rsidRPr="00F112BC">
        <w:rPr>
          <w:color w:val="1C1E21"/>
          <w:kern w:val="0"/>
          <w:sz w:val="21"/>
          <w:szCs w:val="21"/>
          <w14:ligatures w14:val="none"/>
          <w14:cntxtAlts w14:val="0"/>
        </w:rPr>
        <w:br/>
        <w:t>Un tue désir, un stop élan,</w:t>
      </w:r>
      <w:r w:rsidRPr="00F112BC">
        <w:rPr>
          <w:color w:val="1C1E21"/>
          <w:kern w:val="0"/>
          <w:sz w:val="21"/>
          <w:szCs w:val="21"/>
          <w14:ligatures w14:val="none"/>
          <w14:cntxtAlts w14:val="0"/>
        </w:rPr>
        <w:br/>
        <w:t>Qui freine l'envie et l'asphyxie,</w:t>
      </w:r>
    </w:p>
    <w:p w14:paraId="55FD5195"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Brocarder le Naze </w:t>
      </w:r>
      <w:proofErr w:type="spellStart"/>
      <w:r w:rsidRPr="00F112BC">
        <w:rPr>
          <w:color w:val="1C1E21"/>
          <w:kern w:val="0"/>
          <w:sz w:val="21"/>
          <w:szCs w:val="21"/>
          <w14:ligatures w14:val="none"/>
          <w14:cntxtAlts w14:val="0"/>
        </w:rPr>
        <w:t>Brok</w:t>
      </w:r>
      <w:proofErr w:type="spellEnd"/>
      <w:r w:rsidRPr="00F112BC">
        <w:rPr>
          <w:color w:val="1C1E21"/>
          <w:kern w:val="0"/>
          <w:sz w:val="21"/>
          <w:szCs w:val="21"/>
          <w14:ligatures w14:val="none"/>
          <w14:cntxtAlts w14:val="0"/>
        </w:rPr>
        <w:br/>
        <w:t>Est salutaire pour éviter l'enfer,</w:t>
      </w:r>
      <w:r w:rsidRPr="00F112BC">
        <w:rPr>
          <w:color w:val="1C1E21"/>
          <w:kern w:val="0"/>
          <w:sz w:val="21"/>
          <w:szCs w:val="21"/>
          <w14:ligatures w14:val="none"/>
          <w14:cntxtAlts w14:val="0"/>
        </w:rPr>
        <w:br/>
        <w:t>Et développer l'amour sans cesse et toujours!!!</w:t>
      </w:r>
    </w:p>
    <w:p w14:paraId="722F9220" w14:textId="77777777" w:rsidR="00932347" w:rsidRPr="00F112BC" w:rsidRDefault="00932347">
      <w:pPr>
        <w:spacing w:after="160" w:line="259" w:lineRule="auto"/>
      </w:pPr>
      <w:r w:rsidRPr="00F112BC">
        <w:br w:type="page"/>
      </w:r>
    </w:p>
    <w:p w14:paraId="2605BD07" w14:textId="77777777" w:rsidR="00932347" w:rsidRPr="00F112BC" w:rsidRDefault="00932347" w:rsidP="004542C9">
      <w:pPr>
        <w:shd w:val="clear" w:color="auto" w:fill="FFFFFF"/>
        <w:spacing w:before="90" w:after="90"/>
      </w:pPr>
      <w:r w:rsidRPr="00F112BC">
        <w:lastRenderedPageBreak/>
        <w:t>4 octobre 2013</w:t>
      </w:r>
    </w:p>
    <w:p w14:paraId="4531827F" w14:textId="77777777" w:rsidR="00932347" w:rsidRPr="00F112BC" w:rsidRDefault="00932347" w:rsidP="00932347">
      <w:pPr>
        <w:shd w:val="clear" w:color="auto" w:fill="FFFFFF"/>
        <w:spacing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J'aI</w:t>
      </w:r>
      <w:proofErr w:type="spellEnd"/>
      <w:r w:rsidRPr="00F112BC">
        <w:rPr>
          <w:color w:val="1C1E21"/>
          <w:kern w:val="0"/>
          <w:sz w:val="21"/>
          <w:szCs w:val="21"/>
          <w14:ligatures w14:val="none"/>
          <w14:cntxtAlts w14:val="0"/>
        </w:rPr>
        <w:t xml:space="preserve"> rêvé d'ailes</w:t>
      </w:r>
    </w:p>
    <w:p w14:paraId="17680A85"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ailes, elle me filait des ailes,</w:t>
      </w:r>
      <w:r w:rsidRPr="00F112BC">
        <w:rPr>
          <w:color w:val="1C1E21"/>
          <w:kern w:val="0"/>
          <w:sz w:val="21"/>
          <w:szCs w:val="21"/>
          <w14:ligatures w14:val="none"/>
          <w14:cntxtAlts w14:val="0"/>
        </w:rPr>
        <w:br/>
        <w:t>Elle rêvait de moi, je lui donnais de la tête, mes dix doigts,</w:t>
      </w:r>
      <w:r w:rsidRPr="00F112BC">
        <w:rPr>
          <w:color w:val="1C1E21"/>
          <w:kern w:val="0"/>
          <w:sz w:val="21"/>
          <w:szCs w:val="21"/>
          <w14:ligatures w14:val="none"/>
          <w14:cntxtAlts w14:val="0"/>
        </w:rPr>
        <w:br/>
        <w:t>Son amour était inconditionnel, et le mien sans condition,</w:t>
      </w:r>
    </w:p>
    <w:p w14:paraId="0D6855A1"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nsemble on était sensuels,</w:t>
      </w:r>
      <w:r w:rsidRPr="00F112BC">
        <w:rPr>
          <w:color w:val="1C1E21"/>
          <w:kern w:val="0"/>
          <w:sz w:val="21"/>
          <w:szCs w:val="21"/>
          <w14:ligatures w14:val="none"/>
          <w14:cntxtAlts w14:val="0"/>
        </w:rPr>
        <w:br/>
        <w:t>Loin des ombres, et même du chibre et du con, ou du fiel;</w:t>
      </w:r>
      <w:r w:rsidRPr="00F112BC">
        <w:rPr>
          <w:color w:val="1C1E21"/>
          <w:kern w:val="0"/>
          <w:sz w:val="21"/>
          <w:szCs w:val="21"/>
          <w14:ligatures w14:val="none"/>
          <w14:cntxtAlts w14:val="0"/>
        </w:rPr>
        <w:br/>
        <w:t xml:space="preserve">On mouillait d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sans appréhension, sans peur,</w:t>
      </w:r>
    </w:p>
    <w:p w14:paraId="76A9B5A3"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n mélangeait nos odeurs et nos ardeurs,</w:t>
      </w:r>
      <w:r w:rsidRPr="00F112BC">
        <w:rPr>
          <w:color w:val="1C1E21"/>
          <w:kern w:val="0"/>
          <w:sz w:val="21"/>
          <w:szCs w:val="21"/>
          <w14:ligatures w14:val="none"/>
          <w14:cntxtAlts w14:val="0"/>
        </w:rPr>
        <w:br/>
        <w:t>Juste avec l'idée de construire ensemble une idée du bonheur,</w:t>
      </w:r>
      <w:r w:rsidRPr="00F112BC">
        <w:rPr>
          <w:color w:val="1C1E21"/>
          <w:kern w:val="0"/>
          <w:sz w:val="21"/>
          <w:szCs w:val="21"/>
          <w14:ligatures w14:val="none"/>
          <w14:cntxtAlts w14:val="0"/>
        </w:rPr>
        <w:br/>
        <w:t>Le moral au diapason du physique,</w:t>
      </w:r>
    </w:p>
    <w:p w14:paraId="67AA183C"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Résultante d'une alchimie quasi mystique,</w:t>
      </w:r>
      <w:r w:rsidRPr="00F112BC">
        <w:rPr>
          <w:color w:val="1C1E21"/>
          <w:kern w:val="0"/>
          <w:sz w:val="21"/>
          <w:szCs w:val="21"/>
          <w14:ligatures w14:val="none"/>
          <w14:cntxtAlts w14:val="0"/>
        </w:rPr>
        <w:br/>
        <w:t>Je volais vers les airs,</w:t>
      </w:r>
      <w:r w:rsidRPr="00F112BC">
        <w:rPr>
          <w:color w:val="1C1E21"/>
          <w:kern w:val="0"/>
          <w:sz w:val="21"/>
          <w:szCs w:val="21"/>
          <w14:ligatures w14:val="none"/>
          <w14:cntxtAlts w14:val="0"/>
        </w:rPr>
        <w:br/>
        <w:t>Et pourtant ensemble on était sur Terre,</w:t>
      </w:r>
    </w:p>
    <w:p w14:paraId="0370B6E7"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ailes pour au ciel voler avec,</w:t>
      </w:r>
      <w:r w:rsidRPr="00F112BC">
        <w:rPr>
          <w:color w:val="1C1E21"/>
          <w:kern w:val="0"/>
          <w:sz w:val="21"/>
          <w:szCs w:val="21"/>
          <w14:ligatures w14:val="none"/>
          <w14:cntxtAlts w14:val="0"/>
        </w:rPr>
        <w:br/>
        <w:t>Avant sur Terre de picorer le meilleur bec à bec,</w:t>
      </w:r>
      <w:r w:rsidRPr="00F112BC">
        <w:rPr>
          <w:color w:val="1C1E21"/>
          <w:kern w:val="0"/>
          <w:sz w:val="21"/>
          <w:szCs w:val="21"/>
          <w14:ligatures w14:val="none"/>
          <w14:cntxtAlts w14:val="0"/>
        </w:rPr>
        <w:br/>
        <w:t>Histoire que notre vol soit le meilleur...</w:t>
      </w:r>
    </w:p>
    <w:p w14:paraId="16256E1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on finisse par se revoir quelque part, ailleurs,</w:t>
      </w:r>
      <w:r w:rsidRPr="00F112BC">
        <w:rPr>
          <w:color w:val="1C1E21"/>
          <w:kern w:val="0"/>
          <w:sz w:val="21"/>
          <w:szCs w:val="21"/>
          <w14:ligatures w14:val="none"/>
          <w14:cntxtAlts w14:val="0"/>
        </w:rPr>
        <w:br/>
        <w:t>Plus tard pour toujours, sans si, sans mais,</w:t>
      </w:r>
      <w:r w:rsidRPr="00F112BC">
        <w:rPr>
          <w:color w:val="1C1E21"/>
          <w:kern w:val="0"/>
          <w:sz w:val="21"/>
          <w:szCs w:val="21"/>
          <w14:ligatures w14:val="none"/>
          <w14:cntxtAlts w14:val="0"/>
        </w:rPr>
        <w:br/>
        <w:t>sans peut-être ou jamais,</w:t>
      </w:r>
    </w:p>
    <w:p w14:paraId="34FE6990"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ailes que j'ai préparées,</w:t>
      </w:r>
      <w:r w:rsidRPr="00F112BC">
        <w:rPr>
          <w:color w:val="1C1E21"/>
          <w:kern w:val="0"/>
          <w:sz w:val="21"/>
          <w:szCs w:val="21"/>
          <w14:ligatures w14:val="none"/>
          <w14:cntxtAlts w14:val="0"/>
        </w:rPr>
        <w:br/>
        <w:t>Et qu'elle a imaginé,</w:t>
      </w:r>
      <w:r w:rsidRPr="00F112BC">
        <w:rPr>
          <w:color w:val="1C1E21"/>
          <w:kern w:val="0"/>
          <w:sz w:val="21"/>
          <w:szCs w:val="21"/>
          <w14:ligatures w14:val="none"/>
          <w14:cntxtAlts w14:val="0"/>
        </w:rPr>
        <w:br/>
        <w:t>Pour qu'ensemble l'on puisse voler léger !!!Léger!!!</w:t>
      </w:r>
    </w:p>
    <w:p w14:paraId="1F248C09" w14:textId="77777777" w:rsidR="00932347" w:rsidRPr="00F112BC" w:rsidRDefault="00932347">
      <w:pPr>
        <w:spacing w:after="160" w:line="259" w:lineRule="auto"/>
      </w:pPr>
      <w:r w:rsidRPr="00F112BC">
        <w:br w:type="page"/>
      </w:r>
    </w:p>
    <w:p w14:paraId="581CFD20" w14:textId="77777777" w:rsidR="00932347" w:rsidRPr="00F112BC" w:rsidRDefault="00932347" w:rsidP="004542C9">
      <w:pPr>
        <w:shd w:val="clear" w:color="auto" w:fill="FFFFFF"/>
        <w:spacing w:before="90" w:after="90"/>
      </w:pPr>
      <w:r w:rsidRPr="00F112BC">
        <w:lastRenderedPageBreak/>
        <w:t>6 octobre 2013</w:t>
      </w:r>
    </w:p>
    <w:p w14:paraId="6B2795E1"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BIS REPETITA PLACENT (Les choses répétées plaisent !)</w:t>
      </w:r>
    </w:p>
    <w:p w14:paraId="68ADD019"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J'aI</w:t>
      </w:r>
      <w:proofErr w:type="spellEnd"/>
      <w:r w:rsidRPr="00F112BC">
        <w:rPr>
          <w:color w:val="1C1E21"/>
          <w:kern w:val="0"/>
          <w:sz w:val="21"/>
          <w:szCs w:val="21"/>
          <w14:ligatures w14:val="none"/>
          <w14:cntxtAlts w14:val="0"/>
        </w:rPr>
        <w:t xml:space="preserve"> rêvé d'ailes</w:t>
      </w:r>
    </w:p>
    <w:p w14:paraId="6F15368E"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J'ai rêvé d'ailes, elle me filait des ailes,</w:t>
      </w:r>
      <w:r w:rsidRPr="00F112BC">
        <w:rPr>
          <w:color w:val="1C1E21"/>
          <w:kern w:val="0"/>
          <w:sz w:val="21"/>
          <w:szCs w:val="21"/>
          <w14:ligatures w14:val="none"/>
          <w14:cntxtAlts w14:val="0"/>
        </w:rPr>
        <w:br/>
        <w:t>Elle rêvait de moi, je lui donnais de la tête, mes dix doigts,</w:t>
      </w:r>
      <w:r w:rsidRPr="00F112BC">
        <w:rPr>
          <w:color w:val="1C1E21"/>
          <w:kern w:val="0"/>
          <w:sz w:val="21"/>
          <w:szCs w:val="21"/>
          <w14:ligatures w14:val="none"/>
          <w14:cntxtAlts w14:val="0"/>
        </w:rPr>
        <w:br/>
        <w:t>Son amour était inconditionnel, et le mien sans condition,</w:t>
      </w:r>
    </w:p>
    <w:p w14:paraId="1BDADFD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semble on était sensuels,</w:t>
      </w:r>
      <w:r w:rsidRPr="00F112BC">
        <w:rPr>
          <w:color w:val="1C1E21"/>
          <w:kern w:val="0"/>
          <w:sz w:val="21"/>
          <w:szCs w:val="21"/>
          <w14:ligatures w14:val="none"/>
          <w14:cntxtAlts w14:val="0"/>
        </w:rPr>
        <w:br/>
        <w:t>Loin des ombres, et même du chibre et du con, ou du fiel;</w:t>
      </w:r>
      <w:r w:rsidRPr="00F112BC">
        <w:rPr>
          <w:color w:val="1C1E21"/>
          <w:kern w:val="0"/>
          <w:sz w:val="21"/>
          <w:szCs w:val="21"/>
          <w14:ligatures w14:val="none"/>
          <w14:cntxtAlts w14:val="0"/>
        </w:rPr>
        <w:br/>
        <w:t xml:space="preserve">On mouillait d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sans appréhension, sans peur,</w:t>
      </w:r>
      <w:r w:rsidRPr="00F112BC">
        <w:rPr>
          <w:color w:val="1C1E21"/>
          <w:kern w:val="0"/>
          <w:sz w:val="21"/>
          <w:szCs w:val="21"/>
          <w14:ligatures w14:val="none"/>
          <w14:cntxtAlts w14:val="0"/>
        </w:rPr>
        <w:br/>
        <w:t>...</w:t>
      </w:r>
      <w:r w:rsidRPr="00F112BC">
        <w:rPr>
          <w:color w:val="1C1E21"/>
          <w:kern w:val="0"/>
          <w:sz w:val="21"/>
          <w:szCs w:val="21"/>
          <w14:ligatures w14:val="none"/>
          <w14:cntxtAlts w14:val="0"/>
        </w:rPr>
        <w:br/>
        <w:t>On mélangeait nos odeurs et nos ardeurs,</w:t>
      </w:r>
      <w:r w:rsidRPr="00F112BC">
        <w:rPr>
          <w:color w:val="1C1E21"/>
          <w:kern w:val="0"/>
          <w:sz w:val="21"/>
          <w:szCs w:val="21"/>
          <w14:ligatures w14:val="none"/>
          <w14:cntxtAlts w14:val="0"/>
        </w:rPr>
        <w:br/>
        <w:t>Juste avec l'idée de construire ensemble une idée du bonheur,</w:t>
      </w:r>
      <w:r w:rsidRPr="00F112BC">
        <w:rPr>
          <w:color w:val="1C1E21"/>
          <w:kern w:val="0"/>
          <w:sz w:val="21"/>
          <w:szCs w:val="21"/>
          <w14:ligatures w14:val="none"/>
          <w14:cntxtAlts w14:val="0"/>
        </w:rPr>
        <w:br/>
        <w:t>Le moral au diapason du physique,</w:t>
      </w:r>
    </w:p>
    <w:p w14:paraId="36CB3246"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Résultante d'une alchimie quasi mystique,</w:t>
      </w:r>
      <w:r w:rsidRPr="00F112BC">
        <w:rPr>
          <w:color w:val="1C1E21"/>
          <w:kern w:val="0"/>
          <w:sz w:val="21"/>
          <w:szCs w:val="21"/>
          <w14:ligatures w14:val="none"/>
          <w14:cntxtAlts w14:val="0"/>
        </w:rPr>
        <w:br/>
        <w:t>Je volais vers les airs,</w:t>
      </w:r>
      <w:r w:rsidRPr="00F112BC">
        <w:rPr>
          <w:color w:val="1C1E21"/>
          <w:kern w:val="0"/>
          <w:sz w:val="21"/>
          <w:szCs w:val="21"/>
          <w14:ligatures w14:val="none"/>
          <w14:cntxtAlts w14:val="0"/>
        </w:rPr>
        <w:br/>
        <w:t>Et pourtant ensemble on était sur Terre,</w:t>
      </w:r>
    </w:p>
    <w:p w14:paraId="2C546D1D"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ailes pour au ciel voler avec,</w:t>
      </w:r>
      <w:r w:rsidRPr="00F112BC">
        <w:rPr>
          <w:color w:val="1C1E21"/>
          <w:kern w:val="0"/>
          <w:sz w:val="21"/>
          <w:szCs w:val="21"/>
          <w14:ligatures w14:val="none"/>
          <w14:cntxtAlts w14:val="0"/>
        </w:rPr>
        <w:br/>
        <w:t>Avant sur Terre de picorer le meilleur bec à bec,</w:t>
      </w:r>
      <w:r w:rsidRPr="00F112BC">
        <w:rPr>
          <w:color w:val="1C1E21"/>
          <w:kern w:val="0"/>
          <w:sz w:val="21"/>
          <w:szCs w:val="21"/>
          <w14:ligatures w14:val="none"/>
          <w14:cntxtAlts w14:val="0"/>
        </w:rPr>
        <w:br/>
        <w:t>Histoire que notre vol soit le meilleur...</w:t>
      </w:r>
    </w:p>
    <w:p w14:paraId="3DEAC887"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on finisse par se revoir quelque part, ailleurs,</w:t>
      </w:r>
      <w:r w:rsidRPr="00F112BC">
        <w:rPr>
          <w:color w:val="1C1E21"/>
          <w:kern w:val="0"/>
          <w:sz w:val="21"/>
          <w:szCs w:val="21"/>
          <w14:ligatures w14:val="none"/>
          <w14:cntxtAlts w14:val="0"/>
        </w:rPr>
        <w:br/>
        <w:t>Plus tard pour toujours, sans si, sans mais,</w:t>
      </w:r>
      <w:r w:rsidRPr="00F112BC">
        <w:rPr>
          <w:color w:val="1C1E21"/>
          <w:kern w:val="0"/>
          <w:sz w:val="21"/>
          <w:szCs w:val="21"/>
          <w14:ligatures w14:val="none"/>
          <w14:cntxtAlts w14:val="0"/>
        </w:rPr>
        <w:br/>
        <w:t>sans peut-être ou jamais,</w:t>
      </w:r>
    </w:p>
    <w:p w14:paraId="731BB875"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ailes que j'ai préparées,</w:t>
      </w:r>
      <w:r w:rsidRPr="00F112BC">
        <w:rPr>
          <w:color w:val="1C1E21"/>
          <w:kern w:val="0"/>
          <w:sz w:val="21"/>
          <w:szCs w:val="21"/>
          <w14:ligatures w14:val="none"/>
          <w14:cntxtAlts w14:val="0"/>
        </w:rPr>
        <w:br/>
        <w:t>Et qu'elle a imaginé,</w:t>
      </w:r>
      <w:r w:rsidRPr="00F112BC">
        <w:rPr>
          <w:color w:val="1C1E21"/>
          <w:kern w:val="0"/>
          <w:sz w:val="21"/>
          <w:szCs w:val="21"/>
          <w14:ligatures w14:val="none"/>
          <w14:cntxtAlts w14:val="0"/>
        </w:rPr>
        <w:br/>
        <w:t>Pour qu'ensemble l'on puisse voler léger !!!Léger!!!</w:t>
      </w:r>
    </w:p>
    <w:p w14:paraId="09806368" w14:textId="77777777" w:rsidR="00932347" w:rsidRPr="00F112BC" w:rsidRDefault="00932347">
      <w:pPr>
        <w:spacing w:after="160" w:line="259" w:lineRule="auto"/>
      </w:pPr>
      <w:r w:rsidRPr="00F112BC">
        <w:br w:type="page"/>
      </w:r>
    </w:p>
    <w:p w14:paraId="1D724CD9" w14:textId="77777777" w:rsidR="00932347" w:rsidRPr="00F112BC" w:rsidRDefault="00932347" w:rsidP="004542C9">
      <w:pPr>
        <w:shd w:val="clear" w:color="auto" w:fill="FFFFFF"/>
        <w:spacing w:before="90" w:after="90"/>
      </w:pPr>
      <w:r w:rsidRPr="00F112BC">
        <w:lastRenderedPageBreak/>
        <w:t>12 octobre 2013</w:t>
      </w:r>
    </w:p>
    <w:p w14:paraId="44FADFEC"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Coi,</w:t>
      </w:r>
    </w:p>
    <w:p w14:paraId="676D3853"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coi est silencieux, tranquille, pantois,</w:t>
      </w:r>
      <w:r w:rsidRPr="00F112BC">
        <w:rPr>
          <w:color w:val="1C1E21"/>
          <w:kern w:val="0"/>
          <w:sz w:val="21"/>
          <w:szCs w:val="21"/>
          <w14:ligatures w14:val="none"/>
          <w14:cntxtAlts w14:val="0"/>
        </w:rPr>
        <w:br/>
        <w:t>Mais stupéfait, voire interloqué,</w:t>
      </w:r>
      <w:r w:rsidRPr="00F112BC">
        <w:rPr>
          <w:color w:val="1C1E21"/>
          <w:kern w:val="0"/>
          <w:sz w:val="21"/>
          <w:szCs w:val="21"/>
          <w14:ligatures w14:val="none"/>
          <w14:cntxtAlts w14:val="0"/>
        </w:rPr>
        <w:br/>
        <w:t>Par le quoi rien qui toujours interpelle le coi,</w:t>
      </w:r>
    </w:p>
    <w:p w14:paraId="6416AEF4"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n portant bien haut le col roulé, enrouleur, enroulé</w:t>
      </w:r>
      <w:r w:rsidRPr="00F112BC">
        <w:rPr>
          <w:color w:val="1C1E21"/>
          <w:kern w:val="0"/>
          <w:sz w:val="21"/>
          <w:szCs w:val="21"/>
          <w14:ligatures w14:val="none"/>
          <w14:cntxtAlts w14:val="0"/>
        </w:rPr>
        <w:br/>
        <w:t>A cause de la gorge du cerveau enroué, voire vrillé…</w:t>
      </w:r>
      <w:r w:rsidRPr="00F112BC">
        <w:rPr>
          <w:color w:val="1C1E21"/>
          <w:kern w:val="0"/>
          <w:sz w:val="21"/>
          <w:szCs w:val="21"/>
          <w14:ligatures w14:val="none"/>
          <w14:cntxtAlts w14:val="0"/>
        </w:rPr>
        <w:br/>
        <w:t>Le quoi rien, le flingue quoi, flinguait les illusions à la fois du pourquoi et du comment,</w:t>
      </w:r>
    </w:p>
    <w:p w14:paraId="5542A892"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Par le comme ment, moi Je sans jamais dire le pourquoi »,</w:t>
      </w:r>
      <w:r w:rsidRPr="00F112BC">
        <w:rPr>
          <w:color w:val="1C1E21"/>
          <w:kern w:val="0"/>
          <w:sz w:val="21"/>
          <w:szCs w:val="21"/>
          <w14:ligatures w14:val="none"/>
          <w14:cntxtAlts w14:val="0"/>
        </w:rPr>
        <w:br/>
        <w:t>Qui faisait qu’à l’humain, le flingue coi, quoi parlait toujours en langage étranger,</w:t>
      </w:r>
      <w:r w:rsidRPr="00F112BC">
        <w:rPr>
          <w:color w:val="1C1E21"/>
          <w:kern w:val="0"/>
          <w:sz w:val="21"/>
          <w:szCs w:val="21"/>
          <w14:ligatures w14:val="none"/>
          <w14:cntxtAlts w14:val="0"/>
        </w:rPr>
        <w:br/>
        <w:t>En dialecte fœtal, version œuf de crotale, nombril d’acarien…</w:t>
      </w:r>
    </w:p>
    <w:p w14:paraId="7949D263"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oi, quoi ?</w:t>
      </w:r>
      <w:r w:rsidRPr="00F112BC">
        <w:rPr>
          <w:color w:val="1C1E21"/>
          <w:kern w:val="0"/>
          <w:sz w:val="21"/>
          <w:szCs w:val="21"/>
          <w14:ligatures w14:val="none"/>
          <w14:cntxtAlts w14:val="0"/>
        </w:rPr>
        <w:br/>
        <w:t>Sans cesse répondait le coi…</w:t>
      </w:r>
      <w:r w:rsidRPr="00F112BC">
        <w:rPr>
          <w:color w:val="1C1E21"/>
          <w:kern w:val="0"/>
          <w:sz w:val="21"/>
          <w:szCs w:val="21"/>
          <w14:ligatures w14:val="none"/>
          <w14:cntxtAlts w14:val="0"/>
        </w:rPr>
        <w:br/>
        <w:t>Quoi tu as dire, sinon que tu y crois à mon diabolique scénario !</w:t>
      </w:r>
      <w:r w:rsidRPr="00F112BC">
        <w:rPr>
          <w:color w:val="1C1E21"/>
          <w:kern w:val="0"/>
          <w:sz w:val="21"/>
          <w:szCs w:val="21"/>
          <w14:ligatures w14:val="none"/>
          <w14:cntxtAlts w14:val="0"/>
        </w:rPr>
        <w:br/>
        <w:t>Hurlait « back » le sicaire, le tueur à gages…</w:t>
      </w:r>
    </w:p>
    <w:p w14:paraId="201908A4"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asser, croasser,</w:t>
      </w:r>
      <w:r w:rsidRPr="00F112BC">
        <w:rPr>
          <w:color w:val="1C1E21"/>
          <w:kern w:val="0"/>
          <w:sz w:val="21"/>
          <w:szCs w:val="21"/>
          <w14:ligatures w14:val="none"/>
          <w14:cntxtAlts w14:val="0"/>
        </w:rPr>
        <w:br/>
        <w:t>Du batracien à l’oiseau,</w:t>
      </w:r>
      <w:r w:rsidRPr="00F112BC">
        <w:rPr>
          <w:color w:val="1C1E21"/>
          <w:kern w:val="0"/>
          <w:sz w:val="21"/>
          <w:szCs w:val="21"/>
          <w14:ligatures w14:val="none"/>
          <w14:cntxtAlts w14:val="0"/>
        </w:rPr>
        <w:br/>
        <w:t>De la grenouille au corbeau…</w:t>
      </w:r>
    </w:p>
    <w:p w14:paraId="7B6D4BF9"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son du flingue dénaturé,</w:t>
      </w:r>
      <w:r w:rsidRPr="00F112BC">
        <w:rPr>
          <w:color w:val="1C1E21"/>
          <w:kern w:val="0"/>
          <w:sz w:val="21"/>
          <w:szCs w:val="21"/>
          <w14:ligatures w14:val="none"/>
          <w14:cntxtAlts w14:val="0"/>
        </w:rPr>
        <w:br/>
        <w:t>Renvoyait au coi sa candeur,</w:t>
      </w:r>
      <w:r w:rsidRPr="00F112BC">
        <w:rPr>
          <w:color w:val="1C1E21"/>
          <w:kern w:val="0"/>
          <w:sz w:val="21"/>
          <w:szCs w:val="21"/>
          <w14:ligatures w14:val="none"/>
          <w14:cntxtAlts w14:val="0"/>
        </w:rPr>
        <w:br/>
        <w:t>Mais aussi sa noblesse,</w:t>
      </w:r>
    </w:p>
    <w:p w14:paraId="2B088BD7"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 grandeur, sa pudeur, ses faiblesses,</w:t>
      </w:r>
      <w:r w:rsidRPr="00F112BC">
        <w:rPr>
          <w:color w:val="1C1E21"/>
          <w:kern w:val="0"/>
          <w:sz w:val="21"/>
          <w:szCs w:val="21"/>
          <w14:ligatures w14:val="none"/>
          <w14:cntxtAlts w14:val="0"/>
        </w:rPr>
        <w:br/>
        <w:t>Sa tendresse, ses erreurs, son Humanité.</w:t>
      </w:r>
      <w:r w:rsidRPr="00F112BC">
        <w:rPr>
          <w:color w:val="1C1E21"/>
          <w:kern w:val="0"/>
          <w:sz w:val="21"/>
          <w:szCs w:val="21"/>
          <w14:ligatures w14:val="none"/>
          <w14:cntxtAlts w14:val="0"/>
        </w:rPr>
        <w:br/>
        <w:t xml:space="preserve">Ce qui fît que le coi comprit que </w:t>
      </w:r>
      <w:proofErr w:type="spellStart"/>
      <w:r w:rsidRPr="00F112BC">
        <w:rPr>
          <w:color w:val="1C1E21"/>
          <w:kern w:val="0"/>
          <w:sz w:val="21"/>
          <w:szCs w:val="21"/>
          <w14:ligatures w14:val="none"/>
          <w14:cntxtAlts w14:val="0"/>
        </w:rPr>
        <w:t>dés</w:t>
      </w:r>
      <w:proofErr w:type="spellEnd"/>
      <w:r w:rsidRPr="00F112BC">
        <w:rPr>
          <w:color w:val="1C1E21"/>
          <w:kern w:val="0"/>
          <w:sz w:val="21"/>
          <w:szCs w:val="21"/>
          <w14:ligatures w14:val="none"/>
          <w14:cntxtAlts w14:val="0"/>
        </w:rPr>
        <w:t xml:space="preserve"> lors sur Terre,</w:t>
      </w:r>
      <w:r w:rsidRPr="00F112BC">
        <w:rPr>
          <w:color w:val="1C1E21"/>
          <w:kern w:val="0"/>
          <w:sz w:val="21"/>
          <w:szCs w:val="21"/>
          <w14:ligatures w14:val="none"/>
          <w14:cntxtAlts w14:val="0"/>
        </w:rPr>
        <w:br/>
        <w:t>Les traitres existaient, la naïveté aussi…</w:t>
      </w:r>
    </w:p>
    <w:p w14:paraId="01E97EAB"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entre les deux la vie cheminait,</w:t>
      </w:r>
      <w:r w:rsidRPr="00F112BC">
        <w:rPr>
          <w:color w:val="1C1E21"/>
          <w:kern w:val="0"/>
          <w:sz w:val="21"/>
          <w:szCs w:val="21"/>
          <w14:ligatures w14:val="none"/>
          <w14:cntxtAlts w14:val="0"/>
        </w:rPr>
        <w:br/>
        <w:t>Que le coi pouvait se passer parfois de la non-réponse du quoi,</w:t>
      </w:r>
      <w:r w:rsidRPr="00F112BC">
        <w:rPr>
          <w:color w:val="1C1E21"/>
          <w:kern w:val="0"/>
          <w:sz w:val="21"/>
          <w:szCs w:val="21"/>
          <w14:ligatures w14:val="none"/>
          <w14:cntxtAlts w14:val="0"/>
        </w:rPr>
        <w:br/>
        <w:t>En privilégiant le pourquoi et le comment</w:t>
      </w:r>
    </w:p>
    <w:p w14:paraId="75AD0523"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e le fourbe, le double,</w:t>
      </w:r>
    </w:p>
    <w:p w14:paraId="09AB1791"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Ne répondrait jamais à </w:t>
      </w:r>
      <w:proofErr w:type="spellStart"/>
      <w:r w:rsidRPr="00F112BC">
        <w:rPr>
          <w:color w:val="1C1E21"/>
          <w:kern w:val="0"/>
          <w:sz w:val="21"/>
          <w:szCs w:val="21"/>
          <w14:ligatures w14:val="none"/>
          <w14:cntxtAlts w14:val="0"/>
        </w:rPr>
        <w:t>why</w:t>
      </w:r>
      <w:proofErr w:type="spellEnd"/>
      <w:r w:rsidRPr="00F112BC">
        <w:rPr>
          <w:color w:val="1C1E21"/>
          <w:kern w:val="0"/>
          <w:sz w:val="21"/>
          <w:szCs w:val="21"/>
          <w14:ligatures w14:val="none"/>
          <w14:cntxtAlts w14:val="0"/>
        </w:rPr>
        <w:t xml:space="preserve"> and how,</w:t>
      </w:r>
      <w:r w:rsidRPr="00F112BC">
        <w:rPr>
          <w:color w:val="1C1E21"/>
          <w:kern w:val="0"/>
          <w:sz w:val="21"/>
          <w:szCs w:val="21"/>
          <w14:ligatures w14:val="none"/>
          <w14:cntxtAlts w14:val="0"/>
        </w:rPr>
        <w:br/>
        <w:t>Parce qu’au fond, il ne savait pas qui il était, qu’il était</w:t>
      </w:r>
      <w:r w:rsidRPr="00F112BC">
        <w:rPr>
          <w:color w:val="1C1E21"/>
          <w:kern w:val="0"/>
          <w:sz w:val="21"/>
          <w:szCs w:val="21"/>
          <w14:ligatures w14:val="none"/>
          <w14:cntxtAlts w14:val="0"/>
        </w:rPr>
        <w:br/>
        <w:t>Tellement loin de la vérité du temps qui coulait…</w:t>
      </w:r>
      <w:r w:rsidRPr="00F112BC">
        <w:rPr>
          <w:color w:val="1C1E21"/>
          <w:kern w:val="0"/>
          <w:sz w:val="21"/>
          <w:szCs w:val="21"/>
          <w14:ligatures w14:val="none"/>
          <w14:cntxtAlts w14:val="0"/>
        </w:rPr>
        <w:br/>
        <w:t>Dans les capillaires, les veines et les artères de l’Humanité !</w:t>
      </w:r>
    </w:p>
    <w:p w14:paraId="03B3C5DC"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coi se fit réponse, et s’y fia</w:t>
      </w:r>
      <w:r w:rsidRPr="00F112BC">
        <w:rPr>
          <w:color w:val="1C1E21"/>
          <w:kern w:val="0"/>
          <w:sz w:val="21"/>
          <w:szCs w:val="21"/>
          <w14:ligatures w14:val="none"/>
          <w14:cntxtAlts w14:val="0"/>
        </w:rPr>
        <w:br/>
        <w:t>Toujours tranquille, toujours pantois,</w:t>
      </w:r>
      <w:r w:rsidRPr="00F112BC">
        <w:rPr>
          <w:color w:val="1C1E21"/>
          <w:kern w:val="0"/>
          <w:sz w:val="21"/>
          <w:szCs w:val="21"/>
          <w14:ligatures w14:val="none"/>
          <w14:cntxtAlts w14:val="0"/>
        </w:rPr>
        <w:br/>
        <w:t>Mais alerté par la marée noire …</w:t>
      </w:r>
    </w:p>
    <w:p w14:paraId="22BA3488"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s quoi aigris et chagrins,</w:t>
      </w:r>
      <w:r w:rsidRPr="00F112BC">
        <w:rPr>
          <w:color w:val="1C1E21"/>
          <w:kern w:val="0"/>
          <w:sz w:val="21"/>
          <w:szCs w:val="21"/>
          <w14:ligatures w14:val="none"/>
          <w14:cntxtAlts w14:val="0"/>
        </w:rPr>
        <w:br/>
        <w:t>Qui font d’un relatif pronom,</w:t>
      </w:r>
      <w:r w:rsidRPr="00F112BC">
        <w:rPr>
          <w:color w:val="1C1E21"/>
          <w:kern w:val="0"/>
          <w:sz w:val="21"/>
          <w:szCs w:val="21"/>
          <w14:ligatures w14:val="none"/>
          <w14:cntxtAlts w14:val="0"/>
        </w:rPr>
        <w:br/>
        <w:t>Un prénom à tuer le son !</w:t>
      </w:r>
    </w:p>
    <w:p w14:paraId="5C7E144E"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parce qu’ils n’ont pas appris la leçon</w:t>
      </w:r>
      <w:r w:rsidRPr="00F112BC">
        <w:rPr>
          <w:color w:val="1C1E21"/>
          <w:kern w:val="0"/>
          <w:sz w:val="21"/>
          <w:szCs w:val="21"/>
          <w14:ligatures w14:val="none"/>
          <w14:cntxtAlts w14:val="0"/>
        </w:rPr>
        <w:br/>
        <w:t>De leurs misérables répétitions,</w:t>
      </w:r>
      <w:r w:rsidRPr="00F112BC">
        <w:rPr>
          <w:color w:val="1C1E21"/>
          <w:kern w:val="0"/>
          <w:sz w:val="21"/>
          <w:szCs w:val="21"/>
          <w14:ligatures w14:val="none"/>
          <w14:cntxtAlts w14:val="0"/>
        </w:rPr>
        <w:br/>
        <w:t>Ils te condamneront à leur rédemption !</w:t>
      </w:r>
    </w:p>
    <w:p w14:paraId="6BDDD870"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quoi être coi…</w:t>
      </w:r>
      <w:r w:rsidRPr="00F112BC">
        <w:rPr>
          <w:color w:val="1C1E21"/>
          <w:kern w:val="0"/>
          <w:sz w:val="21"/>
          <w:szCs w:val="21"/>
          <w14:ligatures w14:val="none"/>
          <w14:cntxtAlts w14:val="0"/>
        </w:rPr>
        <w:br/>
        <w:t>Aussi, toi le coi change le quoi</w:t>
      </w:r>
      <w:r w:rsidRPr="00F112BC">
        <w:rPr>
          <w:color w:val="1C1E21"/>
          <w:kern w:val="0"/>
          <w:sz w:val="21"/>
          <w:szCs w:val="21"/>
          <w14:ligatures w14:val="none"/>
          <w14:cntxtAlts w14:val="0"/>
        </w:rPr>
        <w:br/>
        <w:t>Lorsque tu perçois l’ombre du flingueur</w:t>
      </w:r>
    </w:p>
    <w:p w14:paraId="38C5344D"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trer dans ta demeure,</w:t>
      </w:r>
      <w:r w:rsidRPr="00F112BC">
        <w:rPr>
          <w:color w:val="1C1E21"/>
          <w:kern w:val="0"/>
          <w:sz w:val="21"/>
          <w:szCs w:val="21"/>
          <w14:ligatures w14:val="none"/>
          <w14:cntxtAlts w14:val="0"/>
        </w:rPr>
        <w:br/>
        <w:t>Venir dépouiller ton cœur,</w:t>
      </w:r>
      <w:r w:rsidRPr="00F112BC">
        <w:rPr>
          <w:color w:val="1C1E21"/>
          <w:kern w:val="0"/>
          <w:sz w:val="21"/>
          <w:szCs w:val="21"/>
          <w14:ligatures w14:val="none"/>
          <w14:cntxtAlts w14:val="0"/>
        </w:rPr>
        <w:br/>
        <w:t>Comme un croquemort, sans mot, sans fleur…</w:t>
      </w:r>
    </w:p>
    <w:p w14:paraId="0074524E"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us ta couette, la nuit, au jour, à la lumière,</w:t>
      </w:r>
      <w:r w:rsidRPr="00F112BC">
        <w:rPr>
          <w:color w:val="1C1E21"/>
          <w:kern w:val="0"/>
          <w:sz w:val="21"/>
          <w:szCs w:val="21"/>
          <w14:ligatures w14:val="none"/>
          <w14:cntxtAlts w14:val="0"/>
        </w:rPr>
        <w:br/>
        <w:t>Veille à l’imposteur,</w:t>
      </w:r>
      <w:r w:rsidRPr="00F112BC">
        <w:rPr>
          <w:color w:val="1C1E21"/>
          <w:kern w:val="0"/>
          <w:sz w:val="21"/>
          <w:szCs w:val="21"/>
          <w14:ligatures w14:val="none"/>
          <w14:cntxtAlts w14:val="0"/>
        </w:rPr>
        <w:br/>
        <w:t>Sinon tu seras coi,</w:t>
      </w:r>
    </w:p>
    <w:p w14:paraId="09863622"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lastRenderedPageBreak/>
        <w:t>Coi, coi deux fois, ou plus si affinités,</w:t>
      </w:r>
      <w:r w:rsidRPr="00F112BC">
        <w:rPr>
          <w:color w:val="1C1E21"/>
          <w:kern w:val="0"/>
          <w:sz w:val="21"/>
          <w:szCs w:val="21"/>
          <w14:ligatures w14:val="none"/>
          <w14:cntxtAlts w14:val="0"/>
        </w:rPr>
        <w:br/>
        <w:t>Tu deviendras juste quand tu cesseras d’être coi,</w:t>
      </w:r>
      <w:r w:rsidRPr="00F112BC">
        <w:rPr>
          <w:color w:val="1C1E21"/>
          <w:kern w:val="0"/>
          <w:sz w:val="21"/>
          <w:szCs w:val="21"/>
          <w14:ligatures w14:val="none"/>
          <w14:cntxtAlts w14:val="0"/>
        </w:rPr>
        <w:br/>
        <w:t>Et pour cela t’ajustera au temps qui ne dit pas quoi,</w:t>
      </w:r>
      <w:r w:rsidRPr="00F112BC">
        <w:rPr>
          <w:color w:val="1C1E21"/>
          <w:kern w:val="0"/>
          <w:sz w:val="21"/>
          <w:szCs w:val="21"/>
          <w14:ligatures w14:val="none"/>
          <w14:cntxtAlts w14:val="0"/>
        </w:rPr>
        <w:br/>
        <w:t>Mais qui, pourquoi, comment ?</w:t>
      </w:r>
    </w:p>
    <w:p w14:paraId="7CD767E0"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insi du temps tu feras un éternel printemps !</w:t>
      </w:r>
    </w:p>
    <w:p w14:paraId="6EB90A8D" w14:textId="77777777" w:rsidR="00932347" w:rsidRPr="00F112BC" w:rsidRDefault="00932347">
      <w:pPr>
        <w:spacing w:after="160" w:line="259" w:lineRule="auto"/>
      </w:pPr>
      <w:r w:rsidRPr="00F112BC">
        <w:br w:type="page"/>
      </w:r>
    </w:p>
    <w:p w14:paraId="4BD6A35B" w14:textId="77777777" w:rsidR="00932347" w:rsidRPr="00F112BC" w:rsidRDefault="00932347" w:rsidP="004542C9">
      <w:pPr>
        <w:shd w:val="clear" w:color="auto" w:fill="FFFFFF"/>
        <w:spacing w:before="90" w:after="90"/>
      </w:pPr>
      <w:r w:rsidRPr="00F112BC">
        <w:lastRenderedPageBreak/>
        <w:t>1 novembre 2013</w:t>
      </w:r>
    </w:p>
    <w:p w14:paraId="0445B5B3"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GUERRE DE SECRETION,</w:t>
      </w:r>
    </w:p>
    <w:p w14:paraId="01584D20"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guerre de sécrétion débute là,</w:t>
      </w:r>
      <w:r w:rsidRPr="00F112BC">
        <w:rPr>
          <w:color w:val="1C1E21"/>
          <w:kern w:val="0"/>
          <w:sz w:val="21"/>
          <w:szCs w:val="21"/>
          <w14:ligatures w14:val="none"/>
          <w14:cntxtAlts w14:val="0"/>
        </w:rPr>
        <w:br/>
        <w:t>Lorsqu'en secret se créent des secrets,</w:t>
      </w:r>
      <w:r w:rsidRPr="00F112BC">
        <w:rPr>
          <w:color w:val="1C1E21"/>
          <w:kern w:val="0"/>
          <w:sz w:val="21"/>
          <w:szCs w:val="21"/>
          <w14:ligatures w14:val="none"/>
          <w14:cntxtAlts w14:val="0"/>
        </w:rPr>
        <w:br/>
        <w:t>Des secrets inavoués que l’on sécrète,</w:t>
      </w:r>
    </w:p>
    <w:p w14:paraId="339387D6"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Jusqu’au jour où avec soi l’on fait </w:t>
      </w:r>
      <w:proofErr w:type="spellStart"/>
      <w:r w:rsidRPr="00F112BC">
        <w:rPr>
          <w:color w:val="1C1E21"/>
          <w:kern w:val="0"/>
          <w:sz w:val="21"/>
          <w:szCs w:val="21"/>
          <w14:ligatures w14:val="none"/>
          <w14:cntxtAlts w14:val="0"/>
        </w:rPr>
        <w:t>secession</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Et devient-on un con fédéré par la clarté dissipée,</w:t>
      </w:r>
      <w:r w:rsidRPr="00F112BC">
        <w:rPr>
          <w:color w:val="1C1E21"/>
          <w:kern w:val="0"/>
          <w:sz w:val="21"/>
          <w:szCs w:val="21"/>
          <w14:ligatures w14:val="none"/>
          <w14:cntxtAlts w14:val="0"/>
        </w:rPr>
        <w:br/>
        <w:t>Un mollard des sentiments, un glaviot des émotions,</w:t>
      </w:r>
    </w:p>
    <w:p w14:paraId="3DCEF3F6"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l’épaisse force de la sécrétion,</w:t>
      </w:r>
      <w:r w:rsidRPr="00F112BC">
        <w:rPr>
          <w:color w:val="1C1E21"/>
          <w:kern w:val="0"/>
          <w:sz w:val="21"/>
          <w:szCs w:val="21"/>
          <w14:ligatures w14:val="none"/>
          <w14:cntxtAlts w14:val="0"/>
        </w:rPr>
        <w:br/>
        <w:t>Le con fédère sa pusillanime misère,</w:t>
      </w:r>
      <w:r w:rsidRPr="00F112BC">
        <w:rPr>
          <w:color w:val="1C1E21"/>
          <w:kern w:val="0"/>
          <w:sz w:val="21"/>
          <w:szCs w:val="21"/>
          <w14:ligatures w14:val="none"/>
          <w14:cntxtAlts w14:val="0"/>
        </w:rPr>
        <w:br/>
        <w:t>En guerrière atmosphère,</w:t>
      </w:r>
    </w:p>
    <w:p w14:paraId="4771F3D4"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Traitre à </w:t>
      </w:r>
      <w:proofErr w:type="spellStart"/>
      <w:r w:rsidRPr="00F112BC">
        <w:rPr>
          <w:color w:val="1C1E21"/>
          <w:kern w:val="0"/>
          <w:sz w:val="21"/>
          <w:szCs w:val="21"/>
          <w14:ligatures w14:val="none"/>
          <w14:cntxtAlts w14:val="0"/>
        </w:rPr>
        <w:t>lui même</w:t>
      </w:r>
      <w:proofErr w:type="spellEnd"/>
      <w:r w:rsidRPr="00F112BC">
        <w:rPr>
          <w:color w:val="1C1E21"/>
          <w:kern w:val="0"/>
          <w:sz w:val="21"/>
          <w:szCs w:val="21"/>
          <w14:ligatures w14:val="none"/>
          <w14:cntxtAlts w14:val="0"/>
        </w:rPr>
        <w:t>, fourbe aux autres,</w:t>
      </w:r>
      <w:r w:rsidRPr="00F112BC">
        <w:rPr>
          <w:color w:val="1C1E21"/>
          <w:kern w:val="0"/>
          <w:sz w:val="21"/>
          <w:szCs w:val="21"/>
          <w14:ligatures w14:val="none"/>
          <w14:cntxtAlts w14:val="0"/>
        </w:rPr>
        <w:br/>
        <w:t>Le sécréteur a le crachat perfide,</w:t>
      </w:r>
      <w:r w:rsidRPr="00F112BC">
        <w:rPr>
          <w:color w:val="1C1E21"/>
          <w:kern w:val="0"/>
          <w:sz w:val="21"/>
          <w:szCs w:val="21"/>
          <w14:ligatures w14:val="none"/>
          <w14:cntxtAlts w14:val="0"/>
        </w:rPr>
        <w:br/>
        <w:t>Et c’est dans le dos qu’il conduit les hostilités…</w:t>
      </w:r>
    </w:p>
    <w:p w14:paraId="79A3EAD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l un cobra à l’affût, il balance son venin,</w:t>
      </w:r>
      <w:r w:rsidRPr="00F112BC">
        <w:rPr>
          <w:color w:val="1C1E21"/>
          <w:kern w:val="0"/>
          <w:sz w:val="21"/>
          <w:szCs w:val="21"/>
          <w14:ligatures w14:val="none"/>
          <w14:cntxtAlts w14:val="0"/>
        </w:rPr>
        <w:br/>
        <w:t>Fruit de sa division, sur le candide, l’innocent, le sensible,</w:t>
      </w:r>
      <w:r w:rsidRPr="00F112BC">
        <w:rPr>
          <w:color w:val="1C1E21"/>
          <w:kern w:val="0"/>
          <w:sz w:val="21"/>
          <w:szCs w:val="21"/>
          <w14:ligatures w14:val="none"/>
          <w14:cntxtAlts w14:val="0"/>
        </w:rPr>
        <w:br/>
        <w:t xml:space="preserve">Le yankee du mollard ne peut connaître l’empathie ou la </w:t>
      </w:r>
      <w:proofErr w:type="spellStart"/>
      <w:r w:rsidRPr="00F112BC">
        <w:rPr>
          <w:color w:val="1C1E21"/>
          <w:kern w:val="0"/>
          <w:sz w:val="21"/>
          <w:szCs w:val="21"/>
          <w14:ligatures w14:val="none"/>
          <w14:cntxtAlts w14:val="0"/>
        </w:rPr>
        <w:t>compasion</w:t>
      </w:r>
      <w:proofErr w:type="spellEnd"/>
      <w:r w:rsidRPr="00F112BC">
        <w:rPr>
          <w:color w:val="1C1E21"/>
          <w:kern w:val="0"/>
          <w:sz w:val="21"/>
          <w:szCs w:val="21"/>
          <w14:ligatures w14:val="none"/>
          <w14:cntxtAlts w14:val="0"/>
        </w:rPr>
        <w:t>,</w:t>
      </w:r>
    </w:p>
    <w:p w14:paraId="20766B91"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es sécrétions portaient comme des boulets,</w:t>
      </w:r>
      <w:r w:rsidRPr="00F112BC">
        <w:rPr>
          <w:color w:val="1C1E21"/>
          <w:kern w:val="0"/>
          <w:sz w:val="21"/>
          <w:szCs w:val="21"/>
          <w14:ligatures w14:val="none"/>
          <w14:cntxtAlts w14:val="0"/>
        </w:rPr>
        <w:br/>
        <w:t xml:space="preserve">Le transforme </w:t>
      </w:r>
      <w:proofErr w:type="spellStart"/>
      <w:r w:rsidRPr="00F112BC">
        <w:rPr>
          <w:color w:val="1C1E21"/>
          <w:kern w:val="0"/>
          <w:sz w:val="21"/>
          <w:szCs w:val="21"/>
          <w14:ligatures w14:val="none"/>
          <w14:cntxtAlts w14:val="0"/>
        </w:rPr>
        <w:t>inéxorablement</w:t>
      </w:r>
      <w:proofErr w:type="spellEnd"/>
      <w:r w:rsidRPr="00F112BC">
        <w:rPr>
          <w:color w:val="1C1E21"/>
          <w:kern w:val="0"/>
          <w:sz w:val="21"/>
          <w:szCs w:val="21"/>
          <w14:ligatures w14:val="none"/>
          <w14:cntxtAlts w14:val="0"/>
        </w:rPr>
        <w:t xml:space="preserve"> en canon,</w:t>
      </w:r>
      <w:r w:rsidRPr="00F112BC">
        <w:rPr>
          <w:color w:val="1C1E21"/>
          <w:kern w:val="0"/>
          <w:sz w:val="21"/>
          <w:szCs w:val="21"/>
          <w14:ligatures w14:val="none"/>
          <w14:cntxtAlts w14:val="0"/>
        </w:rPr>
        <w:br/>
        <w:t>En fiel domestique, en glaire ravageuse,</w:t>
      </w:r>
    </w:p>
    <w:p w14:paraId="7A096B92"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insi nulle utilité de penser en </w:t>
      </w:r>
      <w:proofErr w:type="spellStart"/>
      <w:r w:rsidRPr="00F112BC">
        <w:rPr>
          <w:color w:val="1C1E21"/>
          <w:kern w:val="0"/>
          <w:sz w:val="21"/>
          <w:szCs w:val="21"/>
          <w14:ligatures w14:val="none"/>
          <w14:cntxtAlts w14:val="0"/>
        </w:rPr>
        <w:t>loucedé</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Il suffit de sécréter en toute lucidité,</w:t>
      </w:r>
      <w:r w:rsidRPr="00F112BC">
        <w:rPr>
          <w:color w:val="1C1E21"/>
          <w:kern w:val="0"/>
          <w:sz w:val="21"/>
          <w:szCs w:val="21"/>
          <w14:ligatures w14:val="none"/>
          <w14:cntxtAlts w14:val="0"/>
        </w:rPr>
        <w:br/>
        <w:t>Pour offrir à ses pensées une salutaire fluidité !</w:t>
      </w:r>
    </w:p>
    <w:p w14:paraId="5670AE55" w14:textId="77777777" w:rsidR="00932347" w:rsidRPr="00F112BC" w:rsidRDefault="00932347">
      <w:pPr>
        <w:spacing w:after="160" w:line="259" w:lineRule="auto"/>
      </w:pPr>
      <w:r w:rsidRPr="00F112BC">
        <w:br w:type="page"/>
      </w:r>
    </w:p>
    <w:p w14:paraId="3BDCDB1B" w14:textId="77777777" w:rsidR="00932347" w:rsidRPr="00F112BC" w:rsidRDefault="00932347" w:rsidP="004542C9">
      <w:pPr>
        <w:shd w:val="clear" w:color="auto" w:fill="FFFFFF"/>
        <w:spacing w:before="90" w:after="90"/>
      </w:pPr>
      <w:r w:rsidRPr="00F112BC">
        <w:lastRenderedPageBreak/>
        <w:t>8 novembre 2013</w:t>
      </w:r>
    </w:p>
    <w:p w14:paraId="22CE67B0" w14:textId="77777777" w:rsidR="00932347" w:rsidRPr="00F112BC" w:rsidRDefault="00932347" w:rsidP="00932347">
      <w:pPr>
        <w:spacing w:line="420" w:lineRule="atLeast"/>
        <w:rPr>
          <w:color w:val="auto"/>
          <w:kern w:val="0"/>
          <w:sz w:val="36"/>
          <w:szCs w:val="36"/>
          <w14:ligatures w14:val="none"/>
          <w14:cntxtAlts w14:val="0"/>
        </w:rPr>
      </w:pPr>
      <w:r w:rsidRPr="00F112BC">
        <w:rPr>
          <w:color w:val="auto"/>
          <w:kern w:val="0"/>
          <w:sz w:val="36"/>
          <w:szCs w:val="36"/>
          <w14:ligatures w14:val="none"/>
          <w14:cntxtAlts w14:val="0"/>
        </w:rPr>
        <w:t xml:space="preserve">Hope tout va bien, en accord avec tes besoins. </w:t>
      </w:r>
      <w:proofErr w:type="spellStart"/>
      <w:r w:rsidRPr="00F112BC">
        <w:rPr>
          <w:color w:val="auto"/>
          <w:kern w:val="0"/>
          <w:sz w:val="36"/>
          <w:szCs w:val="36"/>
          <w14:ligatures w14:val="none"/>
          <w14:cntxtAlts w14:val="0"/>
        </w:rPr>
        <w:t>Baijos</w:t>
      </w:r>
      <w:proofErr w:type="spellEnd"/>
      <w:r w:rsidRPr="00F112BC">
        <w:rPr>
          <w:color w:val="auto"/>
          <w:kern w:val="0"/>
          <w:sz w:val="36"/>
          <w:szCs w:val="36"/>
          <w14:ligatures w14:val="none"/>
          <w14:cntxtAlts w14:val="0"/>
        </w:rPr>
        <w:t>. Titi</w:t>
      </w:r>
    </w:p>
    <w:p w14:paraId="636C8C59" w14:textId="77777777" w:rsidR="00932347" w:rsidRPr="00F112BC" w:rsidRDefault="00932347" w:rsidP="00932347">
      <w:pPr>
        <w:pBdr>
          <w:bottom w:val="single" w:sz="6" w:space="1" w:color="auto"/>
        </w:pBdr>
        <w:jc w:val="center"/>
        <w:rPr>
          <w:vanish/>
          <w:color w:val="auto"/>
          <w:kern w:val="0"/>
          <w:sz w:val="16"/>
          <w:szCs w:val="16"/>
          <w14:ligatures w14:val="none"/>
          <w14:cntxtAlts w14:val="0"/>
        </w:rPr>
      </w:pPr>
      <w:r w:rsidRPr="00F112BC">
        <w:rPr>
          <w:vanish/>
          <w:color w:val="auto"/>
          <w:kern w:val="0"/>
          <w:sz w:val="16"/>
          <w:szCs w:val="16"/>
          <w14:ligatures w14:val="none"/>
          <w14:cntxtAlts w14:val="0"/>
        </w:rPr>
        <w:t>Haut du formulaire</w:t>
      </w:r>
    </w:p>
    <w:p w14:paraId="56512220" w14:textId="77777777" w:rsidR="00932347" w:rsidRPr="00F112BC" w:rsidRDefault="00706775" w:rsidP="00932347">
      <w:pPr>
        <w:shd w:val="clear" w:color="auto" w:fill="FFFFFF"/>
        <w:spacing w:before="90" w:after="90"/>
        <w:rPr>
          <w:color w:val="1C1E21"/>
          <w:kern w:val="0"/>
          <w:sz w:val="20"/>
          <w14:ligatures w14:val="none"/>
          <w14:cntxtAlts w14:val="0"/>
        </w:rPr>
      </w:pPr>
      <w:hyperlink r:id="rId9" w:history="1">
        <w:r w:rsidR="00932347" w:rsidRPr="00F112BC">
          <w:rPr>
            <w:b/>
            <w:bCs/>
            <w:color w:val="606770"/>
            <w:kern w:val="0"/>
            <w:sz w:val="20"/>
            <w14:ligatures w14:val="none"/>
            <w14:cntxtAlts w14:val="0"/>
          </w:rPr>
          <w:br/>
        </w:r>
      </w:hyperlink>
    </w:p>
    <w:p w14:paraId="0196FFC5" w14:textId="77777777" w:rsidR="00932347" w:rsidRPr="00F112BC" w:rsidRDefault="00932347">
      <w:pPr>
        <w:spacing w:after="160" w:line="259" w:lineRule="auto"/>
        <w:rPr>
          <w:color w:val="1C1E21"/>
          <w:kern w:val="0"/>
          <w:sz w:val="20"/>
          <w14:ligatures w14:val="none"/>
          <w14:cntxtAlts w14:val="0"/>
        </w:rPr>
      </w:pPr>
      <w:r w:rsidRPr="00F112BC">
        <w:rPr>
          <w:color w:val="1C1E21"/>
          <w:kern w:val="0"/>
          <w:sz w:val="20"/>
          <w14:ligatures w14:val="none"/>
          <w14:cntxtAlts w14:val="0"/>
        </w:rPr>
        <w:br w:type="page"/>
      </w:r>
    </w:p>
    <w:p w14:paraId="18DEC963" w14:textId="77777777" w:rsidR="00932347" w:rsidRPr="00F112BC" w:rsidRDefault="00932347" w:rsidP="00932347">
      <w:pPr>
        <w:shd w:val="clear" w:color="auto" w:fill="FFFFFF"/>
        <w:spacing w:before="90" w:after="90"/>
      </w:pPr>
      <w:r w:rsidRPr="00F112BC">
        <w:lastRenderedPageBreak/>
        <w:t>13 novembre 2013</w:t>
      </w:r>
    </w:p>
    <w:p w14:paraId="35E0A3DF" w14:textId="77777777" w:rsidR="00932347" w:rsidRPr="00F112BC" w:rsidRDefault="00932347" w:rsidP="00932347">
      <w:pPr>
        <w:shd w:val="clear" w:color="auto" w:fill="FFFFFF"/>
        <w:spacing w:before="90" w:after="90"/>
        <w:rPr>
          <w:rStyle w:val="textexposedshow"/>
          <w:color w:val="1C1E21"/>
          <w:sz w:val="21"/>
          <w:szCs w:val="21"/>
          <w:shd w:val="clear" w:color="auto" w:fill="FFFFFF"/>
        </w:rPr>
      </w:pPr>
      <w:r w:rsidRPr="00F112BC">
        <w:rPr>
          <w:color w:val="1C1E21"/>
          <w:sz w:val="21"/>
          <w:szCs w:val="21"/>
          <w:shd w:val="clear" w:color="auto" w:fill="FFFFFF"/>
        </w:rPr>
        <w:t>CHEZ BOOSTETUDES, POINT D'INQUIETUDE, UN GRAND BRIN DE RECTITUDE et un sus, en prime de... belles et fluides études. Montreuil vous a à l'</w:t>
      </w:r>
      <w:proofErr w:type="spellStart"/>
      <w:r w:rsidRPr="00F112BC">
        <w:rPr>
          <w:color w:val="1C1E21"/>
          <w:sz w:val="21"/>
          <w:szCs w:val="21"/>
          <w:shd w:val="clear" w:color="auto" w:fill="FFFFFF"/>
        </w:rPr>
        <w:t>oeil</w:t>
      </w:r>
      <w:proofErr w:type="spellEnd"/>
      <w:r w:rsidRPr="00F112BC">
        <w:rPr>
          <w:color w:val="1C1E21"/>
          <w:sz w:val="21"/>
          <w:szCs w:val="21"/>
          <w:shd w:val="clear" w:color="auto" w:fill="FFFFFF"/>
        </w:rPr>
        <w:t xml:space="preserve">, au bon, au vrai, et au plus juste...Decker, mon treuil tire du puits les </w:t>
      </w:r>
      <w:proofErr w:type="spellStart"/>
      <w:r w:rsidRPr="00F112BC">
        <w:rPr>
          <w:color w:val="1C1E21"/>
          <w:sz w:val="21"/>
          <w:szCs w:val="21"/>
          <w:shd w:val="clear" w:color="auto" w:fill="FFFFFF"/>
        </w:rPr>
        <w:t>sceaux</w:t>
      </w:r>
      <w:proofErr w:type="spellEnd"/>
      <w:r w:rsidRPr="00F112BC">
        <w:rPr>
          <w:color w:val="1C1E21"/>
          <w:sz w:val="21"/>
          <w:szCs w:val="21"/>
          <w:shd w:val="clear" w:color="auto" w:fill="FFFFFF"/>
        </w:rPr>
        <w:t xml:space="preserve"> d'eau, des plus vides au plus remplis !!!! A tous les </w:t>
      </w:r>
      <w:proofErr w:type="spellStart"/>
      <w:r w:rsidRPr="00F112BC">
        <w:rPr>
          <w:color w:val="1C1E21"/>
          <w:sz w:val="21"/>
          <w:szCs w:val="21"/>
          <w:shd w:val="clear" w:color="auto" w:fill="FFFFFF"/>
        </w:rPr>
        <w:t>désinstruits</w:t>
      </w:r>
      <w:proofErr w:type="spellEnd"/>
      <w:r w:rsidRPr="00F112BC">
        <w:rPr>
          <w:color w:val="1C1E21"/>
          <w:sz w:val="21"/>
          <w:szCs w:val="21"/>
          <w:shd w:val="clear" w:color="auto" w:fill="FFFFFF"/>
        </w:rPr>
        <w:t xml:space="preserve"> qui souhaitent, du </w:t>
      </w:r>
      <w:proofErr w:type="spellStart"/>
      <w:r w:rsidRPr="00F112BC">
        <w:rPr>
          <w:color w:val="1C1E21"/>
          <w:sz w:val="21"/>
          <w:szCs w:val="21"/>
          <w:shd w:val="clear" w:color="auto" w:fill="FFFFFF"/>
        </w:rPr>
        <w:t>coeur</w:t>
      </w:r>
      <w:proofErr w:type="spellEnd"/>
      <w:r w:rsidRPr="00F112BC">
        <w:rPr>
          <w:color w:val="1C1E21"/>
          <w:sz w:val="21"/>
          <w:szCs w:val="21"/>
          <w:shd w:val="clear" w:color="auto" w:fill="FFFFFF"/>
        </w:rPr>
        <w:t>, réellement apprendre, à tous ceux dont le zen ne fait pas peur, à toutes celles qui aiment le sel du savoir et de sa chaîne, à toutes et à tous les curieux, désire</w:t>
      </w:r>
      <w:r w:rsidRPr="00F112BC">
        <w:rPr>
          <w:rStyle w:val="textexposedshow"/>
          <w:color w:val="1C1E21"/>
          <w:sz w:val="21"/>
          <w:szCs w:val="21"/>
          <w:shd w:val="clear" w:color="auto" w:fill="FFFFFF"/>
        </w:rPr>
        <w:t xml:space="preserve">ux d'aller de l'avant et aux autres amoureux de la vie, promouvez ou venez : </w:t>
      </w:r>
      <w:proofErr w:type="spellStart"/>
      <w:r w:rsidRPr="00F112BC">
        <w:rPr>
          <w:rStyle w:val="textexposedshow"/>
          <w:color w:val="1C1E21"/>
          <w:sz w:val="21"/>
          <w:szCs w:val="21"/>
          <w:shd w:val="clear" w:color="auto" w:fill="FFFFFF"/>
        </w:rPr>
        <w:t>boostétudes</w:t>
      </w:r>
      <w:proofErr w:type="spellEnd"/>
      <w:r w:rsidRPr="00F112BC">
        <w:rPr>
          <w:rStyle w:val="textexposedshow"/>
          <w:color w:val="1C1E21"/>
          <w:sz w:val="21"/>
          <w:szCs w:val="21"/>
          <w:shd w:val="clear" w:color="auto" w:fill="FFFFFF"/>
        </w:rPr>
        <w:t xml:space="preserve"> saura avec certitude ou presque (promis dans le plaisir et la joie!) vous accompagner dans une mosaïque de programmes adaptés aux besoins et à la recherche...A vous toutes et tous, boostez bien demain et les semaines d'après...Appréciez le présent, chassez le passé et ses fantômes, et fuyez les mirages d'un futur parfaitement incertain..."Le tôlier libéré" alias "</w:t>
      </w:r>
      <w:proofErr w:type="spellStart"/>
      <w:r w:rsidRPr="00F112BC">
        <w:rPr>
          <w:rStyle w:val="textexposedshow"/>
          <w:color w:val="1C1E21"/>
          <w:sz w:val="21"/>
          <w:szCs w:val="21"/>
          <w:shd w:val="clear" w:color="auto" w:fill="FFFFFF"/>
        </w:rPr>
        <w:t>boostétudes</w:t>
      </w:r>
      <w:proofErr w:type="spellEnd"/>
      <w:r w:rsidRPr="00F112BC">
        <w:rPr>
          <w:rStyle w:val="textexposedshow"/>
          <w:color w:val="1C1E21"/>
          <w:sz w:val="21"/>
          <w:szCs w:val="21"/>
          <w:shd w:val="clear" w:color="auto" w:fill="FFFFFF"/>
        </w:rPr>
        <w:t>....</w:t>
      </w:r>
    </w:p>
    <w:p w14:paraId="05FB7D3E" w14:textId="77777777" w:rsidR="00932347" w:rsidRPr="00F112BC" w:rsidRDefault="00932347">
      <w:pPr>
        <w:spacing w:after="160" w:line="259" w:lineRule="auto"/>
        <w:rPr>
          <w:rStyle w:val="textexposedshow"/>
          <w:color w:val="1C1E21"/>
          <w:sz w:val="21"/>
          <w:szCs w:val="21"/>
          <w:shd w:val="clear" w:color="auto" w:fill="FFFFFF"/>
        </w:rPr>
      </w:pPr>
      <w:r w:rsidRPr="00F112BC">
        <w:rPr>
          <w:rStyle w:val="textexposedshow"/>
          <w:color w:val="1C1E21"/>
          <w:sz w:val="21"/>
          <w:szCs w:val="21"/>
          <w:shd w:val="clear" w:color="auto" w:fill="FFFFFF"/>
        </w:rPr>
        <w:br w:type="page"/>
      </w:r>
    </w:p>
    <w:p w14:paraId="1C005971" w14:textId="77777777" w:rsidR="00932347" w:rsidRPr="00F112BC" w:rsidRDefault="00932347" w:rsidP="00932347">
      <w:pPr>
        <w:shd w:val="clear" w:color="auto" w:fill="FFFFFF"/>
        <w:spacing w:before="90" w:after="90"/>
      </w:pPr>
      <w:r w:rsidRPr="00F112BC">
        <w:lastRenderedPageBreak/>
        <w:t>19 novembre 2013</w:t>
      </w:r>
    </w:p>
    <w:p w14:paraId="5473F414"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PUTAIN MENTALE,</w:t>
      </w:r>
    </w:p>
    <w:p w14:paraId="7F678DA9"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Gare à la putain mentale,</w:t>
      </w:r>
      <w:r w:rsidRPr="00F112BC">
        <w:rPr>
          <w:color w:val="1C1E21"/>
          <w:kern w:val="0"/>
          <w:sz w:val="21"/>
          <w:szCs w:val="21"/>
          <w14:ligatures w14:val="none"/>
          <w14:cntxtAlts w14:val="0"/>
        </w:rPr>
        <w:br/>
        <w:t>Qui tue l’idéal,</w:t>
      </w:r>
      <w:r w:rsidRPr="00F112BC">
        <w:rPr>
          <w:color w:val="1C1E21"/>
          <w:kern w:val="0"/>
          <w:sz w:val="21"/>
          <w:szCs w:val="21"/>
          <w14:ligatures w14:val="none"/>
          <w14:cntxtAlts w14:val="0"/>
        </w:rPr>
        <w:br/>
        <w:t>Celle qui fait des passes à deux balles,</w:t>
      </w:r>
      <w:r w:rsidRPr="00F112BC">
        <w:rPr>
          <w:color w:val="1C1E21"/>
          <w:kern w:val="0"/>
          <w:sz w:val="21"/>
          <w:szCs w:val="21"/>
          <w14:ligatures w14:val="none"/>
          <w14:cntxtAlts w14:val="0"/>
        </w:rPr>
        <w:br/>
        <w:t>Pour pense-t-elle sortir de son trou de balle…</w:t>
      </w:r>
    </w:p>
    <w:p w14:paraId="42B289E6" w14:textId="77777777" w:rsidR="00932347" w:rsidRPr="00F112BC" w:rsidRDefault="00932347" w:rsidP="00932347">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putain mentale est dans le besoin, la contingence,</w:t>
      </w:r>
      <w:r w:rsidRPr="00F112BC">
        <w:rPr>
          <w:color w:val="1C1E21"/>
          <w:kern w:val="0"/>
          <w:sz w:val="21"/>
          <w:szCs w:val="21"/>
          <w14:ligatures w14:val="none"/>
          <w14:cntxtAlts w14:val="0"/>
        </w:rPr>
        <w:br/>
        <w:t>Malade de son indigence,</w:t>
      </w:r>
      <w:r w:rsidRPr="00F112BC">
        <w:rPr>
          <w:color w:val="1C1E21"/>
          <w:kern w:val="0"/>
          <w:sz w:val="21"/>
          <w:szCs w:val="21"/>
          <w14:ligatures w14:val="none"/>
          <w14:cntxtAlts w14:val="0"/>
        </w:rPr>
        <w:br/>
        <w:t>Egarée de la clairvoyance,</w:t>
      </w:r>
      <w:r w:rsidRPr="00F112BC">
        <w:rPr>
          <w:color w:val="1C1E21"/>
          <w:kern w:val="0"/>
          <w:sz w:val="21"/>
          <w:szCs w:val="21"/>
          <w14:ligatures w14:val="none"/>
          <w14:cntxtAlts w14:val="0"/>
        </w:rPr>
        <w:br/>
        <w:t>Elle se fourvoie dans l’espace de l’impasse,</w:t>
      </w:r>
    </w:p>
    <w:p w14:paraId="56611FFC"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concession qu’elle transforme en compromission,</w:t>
      </w:r>
      <w:r w:rsidRPr="00F112BC">
        <w:rPr>
          <w:color w:val="1C1E21"/>
          <w:kern w:val="0"/>
          <w:sz w:val="21"/>
          <w:szCs w:val="21"/>
          <w14:ligatures w14:val="none"/>
          <w14:cntxtAlts w14:val="0"/>
        </w:rPr>
        <w:br/>
        <w:t>La mentale tai(n)pu, putain, t’impose la loi du con,</w:t>
      </w:r>
      <w:r w:rsidRPr="00F112BC">
        <w:rPr>
          <w:color w:val="1C1E21"/>
          <w:kern w:val="0"/>
          <w:sz w:val="21"/>
          <w:szCs w:val="21"/>
          <w14:ligatures w14:val="none"/>
          <w14:cntxtAlts w14:val="0"/>
        </w:rPr>
        <w:br/>
        <w:t>Du condamné à la perversité, à la perversion,</w:t>
      </w:r>
    </w:p>
    <w:p w14:paraId="6714E1CF"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assure d’aller de nichons en roustons, et de roustons en cornichons,</w:t>
      </w:r>
      <w:r w:rsidRPr="00F112BC">
        <w:rPr>
          <w:color w:val="1C1E21"/>
          <w:kern w:val="0"/>
          <w:sz w:val="21"/>
          <w:szCs w:val="21"/>
          <w14:ligatures w14:val="none"/>
          <w14:cntxtAlts w14:val="0"/>
        </w:rPr>
        <w:br/>
        <w:t>Sans se poser les vraies questions,</w:t>
      </w:r>
      <w:r w:rsidRPr="00F112BC">
        <w:rPr>
          <w:color w:val="1C1E21"/>
          <w:kern w:val="0"/>
          <w:sz w:val="21"/>
          <w:szCs w:val="21"/>
          <w14:ligatures w14:val="none"/>
          <w14:cntxtAlts w14:val="0"/>
        </w:rPr>
        <w:br/>
        <w:t>Tout en te rabaissant, en te réduisant à une morte/couille/ovaire/molle!</w:t>
      </w:r>
    </w:p>
    <w:p w14:paraId="2727A52E"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plus est en se la pétant !!!</w:t>
      </w:r>
      <w:r w:rsidRPr="00F112BC">
        <w:rPr>
          <w:color w:val="1C1E21"/>
          <w:kern w:val="0"/>
          <w:sz w:val="21"/>
          <w:szCs w:val="21"/>
          <w14:ligatures w14:val="none"/>
          <w14:cntxtAlts w14:val="0"/>
        </w:rPr>
        <w:br/>
        <w:t>En feignant€ du voir, de l’ouïe et du parler,</w:t>
      </w:r>
      <w:r w:rsidRPr="00F112BC">
        <w:rPr>
          <w:color w:val="1C1E21"/>
          <w:kern w:val="0"/>
          <w:sz w:val="21"/>
          <w:szCs w:val="21"/>
          <w14:ligatures w14:val="none"/>
          <w14:cntxtAlts w14:val="0"/>
        </w:rPr>
        <w:br/>
        <w:t>Dans son cloaque de froid et d’obscurité…</w:t>
      </w:r>
    </w:p>
    <w:p w14:paraId="36F8AD87"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mentale putain est bien loin du sein serein,</w:t>
      </w:r>
      <w:r w:rsidRPr="00F112BC">
        <w:rPr>
          <w:color w:val="1C1E21"/>
          <w:kern w:val="0"/>
          <w:sz w:val="21"/>
          <w:szCs w:val="21"/>
          <w14:ligatures w14:val="none"/>
          <w14:cntxtAlts w14:val="0"/>
        </w:rPr>
        <w:br/>
        <w:t>Du sein d’où l’on tète la vie, la pure, la vraie,</w:t>
      </w:r>
      <w:r w:rsidRPr="00F112BC">
        <w:rPr>
          <w:color w:val="1C1E21"/>
          <w:kern w:val="0"/>
          <w:sz w:val="21"/>
          <w:szCs w:val="21"/>
          <w14:ligatures w14:val="none"/>
          <w14:cntxtAlts w14:val="0"/>
        </w:rPr>
        <w:br/>
        <w:t>Sans vices, sans calculs, sans jugés, ni préjugés,</w:t>
      </w:r>
    </w:p>
    <w:p w14:paraId="7D25E962"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putain mentale ne sait que mouliner le présupposé,</w:t>
      </w:r>
      <w:r w:rsidRPr="00F112BC">
        <w:rPr>
          <w:color w:val="1C1E21"/>
          <w:kern w:val="0"/>
          <w:sz w:val="21"/>
          <w:szCs w:val="21"/>
          <w14:ligatures w14:val="none"/>
          <w14:cntxtAlts w14:val="0"/>
        </w:rPr>
        <w:br/>
        <w:t>Jusqu’à la faire tomber dans les abysses de l’aporie,</w:t>
      </w:r>
      <w:r w:rsidRPr="00F112BC">
        <w:rPr>
          <w:color w:val="1C1E21"/>
          <w:kern w:val="0"/>
          <w:sz w:val="21"/>
          <w:szCs w:val="21"/>
          <w14:ligatures w14:val="none"/>
          <w14:cntxtAlts w14:val="0"/>
        </w:rPr>
        <w:br/>
        <w:t>Cette chose sans jamais d’issue !</w:t>
      </w:r>
    </w:p>
    <w:p w14:paraId="32775089" w14:textId="77777777" w:rsidR="00932347" w:rsidRPr="00F112BC" w:rsidRDefault="00932347" w:rsidP="00932347">
      <w:pPr>
        <w:shd w:val="clear" w:color="auto" w:fill="FFFFFF"/>
        <w:spacing w:before="90" w:after="90"/>
        <w:rPr>
          <w:color w:val="1C1E21"/>
          <w:kern w:val="0"/>
          <w:sz w:val="21"/>
          <w:szCs w:val="21"/>
          <w14:ligatures w14:val="none"/>
          <w14:cntxtAlts w14:val="0"/>
        </w:rPr>
      </w:pP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 la putain mentale,</w:t>
      </w:r>
      <w:r w:rsidRPr="00F112BC">
        <w:rPr>
          <w:color w:val="1C1E21"/>
          <w:kern w:val="0"/>
          <w:sz w:val="21"/>
          <w:szCs w:val="21"/>
          <w14:ligatures w14:val="none"/>
          <w14:cntxtAlts w14:val="0"/>
        </w:rPr>
        <w:br/>
        <w:t xml:space="preserve">Est ce qu’elle </w:t>
      </w:r>
      <w:proofErr w:type="spellStart"/>
      <w:r w:rsidRPr="00F112BC">
        <w:rPr>
          <w:color w:val="1C1E21"/>
          <w:kern w:val="0"/>
          <w:sz w:val="21"/>
          <w:szCs w:val="21"/>
          <w14:ligatures w14:val="none"/>
          <w14:cntxtAlts w14:val="0"/>
        </w:rPr>
        <w:t>hait</w:t>
      </w:r>
      <w:proofErr w:type="spellEnd"/>
      <w:r w:rsidRPr="00F112BC">
        <w:rPr>
          <w:color w:val="1C1E21"/>
          <w:kern w:val="0"/>
          <w:sz w:val="21"/>
          <w:szCs w:val="21"/>
          <w14:ligatures w14:val="none"/>
          <w14:cntxtAlts w14:val="0"/>
        </w:rPr>
        <w:t>, elle-même et l’Humanité,</w:t>
      </w:r>
      <w:r w:rsidRPr="00F112BC">
        <w:rPr>
          <w:color w:val="1C1E21"/>
          <w:kern w:val="0"/>
          <w:sz w:val="21"/>
          <w:szCs w:val="21"/>
          <w14:ligatures w14:val="none"/>
          <w14:cntxtAlts w14:val="0"/>
        </w:rPr>
        <w:br/>
        <w:t>Dans la plus glauque opacité…</w:t>
      </w:r>
    </w:p>
    <w:p w14:paraId="26595C08"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trahir encore et toujours,</w:t>
      </w:r>
      <w:r w:rsidRPr="00F112BC">
        <w:rPr>
          <w:color w:val="1C1E21"/>
          <w:kern w:val="0"/>
          <w:sz w:val="21"/>
          <w:szCs w:val="21"/>
          <w14:ligatures w14:val="none"/>
          <w14:cntxtAlts w14:val="0"/>
        </w:rPr>
        <w:br/>
        <w:t>Abuser de la candeur et de la naïveté,</w:t>
      </w:r>
      <w:r w:rsidRPr="00F112BC">
        <w:rPr>
          <w:color w:val="1C1E21"/>
          <w:kern w:val="0"/>
          <w:sz w:val="21"/>
          <w:szCs w:val="21"/>
          <w14:ligatures w14:val="none"/>
          <w14:cntxtAlts w14:val="0"/>
        </w:rPr>
        <w:br/>
        <w:t>Profiter de la générosité,</w:t>
      </w:r>
      <w:r w:rsidRPr="00F112BC">
        <w:rPr>
          <w:color w:val="1C1E21"/>
          <w:kern w:val="0"/>
          <w:sz w:val="21"/>
          <w:szCs w:val="21"/>
          <w14:ligatures w14:val="none"/>
          <w14:cntxtAlts w14:val="0"/>
        </w:rPr>
        <w:br/>
        <w:t>Sucer et cracher sur la vérité…</w:t>
      </w:r>
    </w:p>
    <w:p w14:paraId="4D2C6497"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a mentale putain, </w:t>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w:t>
      </w:r>
      <w:r w:rsidRPr="00F112BC">
        <w:rPr>
          <w:color w:val="1C1E21"/>
          <w:kern w:val="0"/>
          <w:sz w:val="21"/>
          <w:szCs w:val="21"/>
          <w14:ligatures w14:val="none"/>
          <w14:cntxtAlts w14:val="0"/>
        </w:rPr>
        <w:br/>
        <w:t>Prendra comme tout le monde son dernier train,</w:t>
      </w:r>
      <w:r w:rsidRPr="00F112BC">
        <w:rPr>
          <w:color w:val="1C1E21"/>
          <w:kern w:val="0"/>
          <w:sz w:val="21"/>
          <w:szCs w:val="21"/>
          <w14:ligatures w14:val="none"/>
          <w14:cntxtAlts w14:val="0"/>
        </w:rPr>
        <w:br/>
        <w:t xml:space="preserve">Mais peut-être avant </w:t>
      </w:r>
      <w:proofErr w:type="spellStart"/>
      <w:r w:rsidRPr="00F112BC">
        <w:rPr>
          <w:color w:val="1C1E21"/>
          <w:kern w:val="0"/>
          <w:sz w:val="21"/>
          <w:szCs w:val="21"/>
          <w14:ligatures w14:val="none"/>
          <w14:cntxtAlts w14:val="0"/>
        </w:rPr>
        <w:t>aura t</w:t>
      </w:r>
      <w:proofErr w:type="spellEnd"/>
      <w:r w:rsidRPr="00F112BC">
        <w:rPr>
          <w:color w:val="1C1E21"/>
          <w:kern w:val="0"/>
          <w:sz w:val="21"/>
          <w:szCs w:val="21"/>
          <w14:ligatures w14:val="none"/>
          <w14:cntxtAlts w14:val="0"/>
        </w:rPr>
        <w:t>-elle vu le ciel, les étoiles…</w:t>
      </w:r>
    </w:p>
    <w:p w14:paraId="3B1BCBD9" w14:textId="77777777" w:rsidR="00932347" w:rsidRPr="00F112BC" w:rsidRDefault="00932347" w:rsidP="00932347">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réel où tu partiras sans rien,</w:t>
      </w:r>
      <w:r w:rsidRPr="00F112BC">
        <w:rPr>
          <w:color w:val="1C1E21"/>
          <w:kern w:val="0"/>
          <w:sz w:val="21"/>
          <w:szCs w:val="21"/>
          <w14:ligatures w14:val="none"/>
          <w14:cntxtAlts w14:val="0"/>
        </w:rPr>
        <w:br/>
        <w:t>Sans exigence, ni prétention,</w:t>
      </w:r>
      <w:r w:rsidRPr="00F112BC">
        <w:rPr>
          <w:color w:val="1C1E21"/>
          <w:kern w:val="0"/>
          <w:sz w:val="21"/>
          <w:szCs w:val="21"/>
          <w14:ligatures w14:val="none"/>
          <w14:cntxtAlts w14:val="0"/>
        </w:rPr>
        <w:br/>
        <w:t>Parce qu’au fond tout était songe et vrai…</w:t>
      </w:r>
    </w:p>
    <w:p w14:paraId="34681940" w14:textId="77777777" w:rsidR="00932347" w:rsidRPr="00F112BC" w:rsidRDefault="00932347">
      <w:pPr>
        <w:spacing w:after="160" w:line="259" w:lineRule="auto"/>
      </w:pPr>
      <w:r w:rsidRPr="00F112BC">
        <w:br w:type="page"/>
      </w:r>
    </w:p>
    <w:p w14:paraId="189D88CA" w14:textId="77777777" w:rsidR="00932347" w:rsidRPr="00F112BC" w:rsidRDefault="0067268A" w:rsidP="00932347">
      <w:pPr>
        <w:shd w:val="clear" w:color="auto" w:fill="FFFFFF"/>
        <w:spacing w:before="90" w:after="90"/>
      </w:pPr>
      <w:r w:rsidRPr="00F112BC">
        <w:lastRenderedPageBreak/>
        <w:t>25 novembre 2013</w:t>
      </w:r>
    </w:p>
    <w:p w14:paraId="6E956D5E"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S ZATTARDE€S,</w:t>
      </w:r>
    </w:p>
    <w:p w14:paraId="7591B3FE" w14:textId="77777777" w:rsidR="0067268A" w:rsidRPr="00F112BC" w:rsidRDefault="0067268A" w:rsidP="0067268A">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Ca</w:t>
      </w:r>
      <w:proofErr w:type="spellEnd"/>
      <w:r w:rsidRPr="00F112BC">
        <w:rPr>
          <w:color w:val="1C1E21"/>
          <w:kern w:val="0"/>
          <w:sz w:val="21"/>
          <w:szCs w:val="21"/>
          <w14:ligatures w14:val="none"/>
          <w14:cntxtAlts w14:val="0"/>
        </w:rPr>
        <w:t xml:space="preserve"> pue, ça pète, le renfermé,</w:t>
      </w:r>
      <w:r w:rsidRPr="00F112BC">
        <w:rPr>
          <w:color w:val="1C1E21"/>
          <w:kern w:val="0"/>
          <w:sz w:val="21"/>
          <w:szCs w:val="21"/>
          <w14:ligatures w14:val="none"/>
          <w14:cntxtAlts w14:val="0"/>
        </w:rPr>
        <w:br/>
        <w:t>Ca schlingue le passé,</w:t>
      </w:r>
      <w:r w:rsidRPr="00F112BC">
        <w:rPr>
          <w:color w:val="1C1E21"/>
          <w:kern w:val="0"/>
          <w:sz w:val="21"/>
          <w:szCs w:val="21"/>
          <w14:ligatures w14:val="none"/>
          <w14:cntxtAlts w14:val="0"/>
        </w:rPr>
        <w:br/>
        <w:t xml:space="preserve">Telle une </w:t>
      </w:r>
      <w:proofErr w:type="spellStart"/>
      <w:r w:rsidRPr="00F112BC">
        <w:rPr>
          <w:color w:val="1C1E21"/>
          <w:kern w:val="0"/>
          <w:sz w:val="21"/>
          <w:szCs w:val="21"/>
          <w14:ligatures w14:val="none"/>
          <w14:cntxtAlts w14:val="0"/>
        </w:rPr>
        <w:t>méphytique</w:t>
      </w:r>
      <w:proofErr w:type="spellEnd"/>
      <w:r w:rsidRPr="00F112BC">
        <w:rPr>
          <w:color w:val="1C1E21"/>
          <w:kern w:val="0"/>
          <w:sz w:val="21"/>
          <w:szCs w:val="21"/>
          <w14:ligatures w14:val="none"/>
          <w14:cntxtAlts w14:val="0"/>
        </w:rPr>
        <w:t xml:space="preserve"> chiasse qui se sent mal au présent !</w:t>
      </w:r>
    </w:p>
    <w:p w14:paraId="71B3196C"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propre de l’attardé€,</w:t>
      </w:r>
      <w:r w:rsidRPr="00F112BC">
        <w:rPr>
          <w:color w:val="1C1E21"/>
          <w:kern w:val="0"/>
          <w:sz w:val="21"/>
          <w:szCs w:val="21"/>
          <w14:ligatures w14:val="none"/>
          <w14:cntxtAlts w14:val="0"/>
        </w:rPr>
        <w:br/>
        <w:t>C’est de se la péter,</w:t>
      </w:r>
      <w:r w:rsidRPr="00F112BC">
        <w:rPr>
          <w:color w:val="1C1E21"/>
          <w:kern w:val="0"/>
          <w:sz w:val="21"/>
          <w:szCs w:val="21"/>
          <w14:ligatures w14:val="none"/>
          <w14:cntxtAlts w14:val="0"/>
        </w:rPr>
        <w:br/>
        <w:t>Dans son confort, ses peurs et ses préjugés,</w:t>
      </w:r>
    </w:p>
    <w:p w14:paraId="7EE331B3"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propre de l’attardé€, c’est le sale,</w:t>
      </w:r>
      <w:r w:rsidRPr="00F112BC">
        <w:rPr>
          <w:color w:val="1C1E21"/>
          <w:kern w:val="0"/>
          <w:sz w:val="21"/>
          <w:szCs w:val="21"/>
          <w14:ligatures w14:val="none"/>
          <w14:cntxtAlts w14:val="0"/>
        </w:rPr>
        <w:br/>
        <w:t>Le sale de la vie qu’il blanchit en propre,</w:t>
      </w:r>
      <w:r w:rsidRPr="00F112BC">
        <w:rPr>
          <w:color w:val="1C1E21"/>
          <w:kern w:val="0"/>
          <w:sz w:val="21"/>
          <w:szCs w:val="21"/>
          <w14:ligatures w14:val="none"/>
          <w14:cntxtAlts w14:val="0"/>
        </w:rPr>
        <w:br/>
        <w:t xml:space="preserve">Pour donner raison à sa </w:t>
      </w:r>
      <w:proofErr w:type="spellStart"/>
      <w:r w:rsidRPr="00F112BC">
        <w:rPr>
          <w:color w:val="1C1E21"/>
          <w:kern w:val="0"/>
          <w:sz w:val="21"/>
          <w:szCs w:val="21"/>
          <w14:ligatures w14:val="none"/>
          <w14:cntxtAlts w14:val="0"/>
        </w:rPr>
        <w:t>fourvoyante</w:t>
      </w:r>
      <w:proofErr w:type="spellEnd"/>
      <w:r w:rsidRPr="00F112BC">
        <w:rPr>
          <w:color w:val="1C1E21"/>
          <w:kern w:val="0"/>
          <w:sz w:val="21"/>
          <w:szCs w:val="21"/>
          <w14:ligatures w14:val="none"/>
          <w14:cntxtAlts w14:val="0"/>
        </w:rPr>
        <w:t xml:space="preserve"> idée de la perfection,</w:t>
      </w:r>
    </w:p>
    <w:p w14:paraId="6CF6AEC3"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au terminal,</w:t>
      </w:r>
      <w:r w:rsidRPr="00F112BC">
        <w:rPr>
          <w:color w:val="1C1E21"/>
          <w:kern w:val="0"/>
          <w:sz w:val="21"/>
          <w:szCs w:val="21"/>
          <w14:ligatures w14:val="none"/>
          <w14:cntxtAlts w14:val="0"/>
        </w:rPr>
        <w:br/>
        <w:t>Débarque au diapason de l’omission…</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Vidéé</w:t>
      </w:r>
      <w:proofErr w:type="spellEnd"/>
      <w:r w:rsidRPr="00F112BC">
        <w:rPr>
          <w:color w:val="1C1E21"/>
          <w:kern w:val="0"/>
          <w:sz w:val="21"/>
          <w:szCs w:val="21"/>
          <w14:ligatures w14:val="none"/>
          <w14:cntxtAlts w14:val="0"/>
        </w:rPr>
        <w:t>, sucée, pompée de la Vérité,</w:t>
      </w:r>
    </w:p>
    <w:p w14:paraId="4E9B7017"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le des évolués,</w:t>
      </w:r>
      <w:r w:rsidRPr="00F112BC">
        <w:rPr>
          <w:color w:val="1C1E21"/>
          <w:kern w:val="0"/>
          <w:sz w:val="21"/>
          <w:szCs w:val="21"/>
          <w14:ligatures w14:val="none"/>
          <w14:cntxtAlts w14:val="0"/>
        </w:rPr>
        <w:br/>
        <w:t>De celles et ceux qui savent répondre aux questions,</w:t>
      </w:r>
      <w:r w:rsidRPr="00F112BC">
        <w:rPr>
          <w:color w:val="1C1E21"/>
          <w:kern w:val="0"/>
          <w:sz w:val="21"/>
          <w:szCs w:val="21"/>
          <w14:ligatures w14:val="none"/>
          <w14:cntxtAlts w14:val="0"/>
        </w:rPr>
        <w:br/>
        <w:t>Suivre la ponctuation,</w:t>
      </w:r>
      <w:r w:rsidRPr="00F112BC">
        <w:rPr>
          <w:color w:val="1C1E21"/>
          <w:kern w:val="0"/>
          <w:sz w:val="21"/>
          <w:szCs w:val="21"/>
          <w14:ligatures w14:val="none"/>
          <w14:cntxtAlts w14:val="0"/>
        </w:rPr>
        <w:br/>
        <w:t>Nettoyer leurs peines et leurs affronts,</w:t>
      </w:r>
    </w:p>
    <w:p w14:paraId="3C2808EF"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ler de l’avant, sans condition</w:t>
      </w:r>
      <w:r w:rsidRPr="00F112BC">
        <w:rPr>
          <w:color w:val="1C1E21"/>
          <w:kern w:val="0"/>
          <w:sz w:val="21"/>
          <w:szCs w:val="21"/>
          <w14:ligatures w14:val="none"/>
          <w14:cntxtAlts w14:val="0"/>
        </w:rPr>
        <w:br/>
        <w:t>Donnant ainsi à la Vie sa pleine dimension….</w:t>
      </w:r>
    </w:p>
    <w:p w14:paraId="66EB85D9"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l’avenir appartient aux ambitieux,</w:t>
      </w:r>
      <w:r w:rsidRPr="00F112BC">
        <w:rPr>
          <w:color w:val="1C1E21"/>
          <w:kern w:val="0"/>
          <w:sz w:val="21"/>
          <w:szCs w:val="21"/>
          <w14:ligatures w14:val="none"/>
          <w14:cntxtAlts w14:val="0"/>
        </w:rPr>
        <w:br/>
        <w:t xml:space="preserve">Alors vive l’ambition d’expliquer aux </w:t>
      </w:r>
      <w:proofErr w:type="spellStart"/>
      <w:r w:rsidRPr="00F112BC">
        <w:rPr>
          <w:color w:val="1C1E21"/>
          <w:kern w:val="0"/>
          <w:sz w:val="21"/>
          <w:szCs w:val="21"/>
          <w14:ligatures w14:val="none"/>
          <w14:cntxtAlts w14:val="0"/>
        </w:rPr>
        <w:t>attardé€s</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En quoi leurs schémas ne sont que des images éculées !!!</w:t>
      </w:r>
    </w:p>
    <w:p w14:paraId="747ACB8B" w14:textId="77777777" w:rsidR="0067268A" w:rsidRPr="00F112BC" w:rsidRDefault="0067268A">
      <w:pPr>
        <w:spacing w:after="160" w:line="259" w:lineRule="auto"/>
      </w:pPr>
      <w:r w:rsidRPr="00F112BC">
        <w:br w:type="page"/>
      </w:r>
    </w:p>
    <w:p w14:paraId="25DF7B0D" w14:textId="77777777" w:rsidR="0067268A" w:rsidRPr="00F112BC" w:rsidRDefault="0067268A" w:rsidP="00932347">
      <w:pPr>
        <w:shd w:val="clear" w:color="auto" w:fill="FFFFFF"/>
        <w:spacing w:before="90" w:after="90"/>
      </w:pPr>
      <w:r w:rsidRPr="00F112BC">
        <w:lastRenderedPageBreak/>
        <w:t>2 décembre 2013</w:t>
      </w:r>
    </w:p>
    <w:p w14:paraId="09805667"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FAIM JUSTIFIE LES MOYENS,</w:t>
      </w:r>
    </w:p>
    <w:p w14:paraId="1B7F5522"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a </w:t>
      </w:r>
      <w:proofErr w:type="spellStart"/>
      <w:r w:rsidRPr="00F112BC">
        <w:rPr>
          <w:color w:val="1C1E21"/>
          <w:kern w:val="0"/>
          <w:sz w:val="21"/>
          <w:szCs w:val="21"/>
          <w14:ligatures w14:val="none"/>
          <w14:cntxtAlts w14:val="0"/>
        </w:rPr>
        <w:t>faim</w:t>
      </w:r>
      <w:proofErr w:type="spellEnd"/>
      <w:r w:rsidRPr="00F112BC">
        <w:rPr>
          <w:color w:val="1C1E21"/>
          <w:kern w:val="0"/>
          <w:sz w:val="21"/>
          <w:szCs w:val="21"/>
          <w14:ligatures w14:val="none"/>
          <w14:cntxtAlts w14:val="0"/>
        </w:rPr>
        <w:t xml:space="preserve"> justifie les moyens,</w:t>
      </w:r>
      <w:r w:rsidRPr="00F112BC">
        <w:rPr>
          <w:color w:val="1C1E21"/>
          <w:kern w:val="0"/>
          <w:sz w:val="21"/>
          <w:szCs w:val="21"/>
          <w14:ligatures w14:val="none"/>
          <w14:cntxtAlts w14:val="0"/>
        </w:rPr>
        <w:br/>
        <w:t>Car si, logiquement, tu as faim, tu mets le paquet,</w:t>
      </w:r>
      <w:r w:rsidRPr="00F112BC">
        <w:rPr>
          <w:color w:val="1C1E21"/>
          <w:kern w:val="0"/>
          <w:sz w:val="21"/>
          <w:szCs w:val="21"/>
          <w14:ligatures w14:val="none"/>
          <w14:cntxtAlts w14:val="0"/>
        </w:rPr>
        <w:br/>
        <w:t>Et l’appétit vient en mangeant….</w:t>
      </w:r>
    </w:p>
    <w:p w14:paraId="7EF1B72A"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u as faim d’amour, tu y mets fin,</w:t>
      </w:r>
      <w:r w:rsidRPr="00F112BC">
        <w:rPr>
          <w:color w:val="1C1E21"/>
          <w:kern w:val="0"/>
          <w:sz w:val="21"/>
          <w:szCs w:val="21"/>
          <w14:ligatures w14:val="none"/>
          <w14:cntxtAlts w14:val="0"/>
        </w:rPr>
        <w:br/>
        <w:t xml:space="preserve">En trouvant </w:t>
      </w:r>
      <w:proofErr w:type="gramStart"/>
      <w:r w:rsidRPr="00F112BC">
        <w:rPr>
          <w:color w:val="1C1E21"/>
          <w:kern w:val="0"/>
          <w:sz w:val="21"/>
          <w:szCs w:val="21"/>
          <w14:ligatures w14:val="none"/>
          <w14:cntxtAlts w14:val="0"/>
        </w:rPr>
        <w:t>non l’aigrefin</w:t>
      </w:r>
      <w:proofErr w:type="gramEnd"/>
      <w:r w:rsidRPr="00F112BC">
        <w:rPr>
          <w:color w:val="1C1E21"/>
          <w:kern w:val="0"/>
          <w:sz w:val="21"/>
          <w:szCs w:val="21"/>
          <w14:ligatures w14:val="none"/>
          <w14:cntxtAlts w14:val="0"/>
        </w:rPr>
        <w:t>, mais le fin, la fin prêts à partager,</w:t>
      </w:r>
      <w:r w:rsidRPr="00F112BC">
        <w:rPr>
          <w:color w:val="1C1E21"/>
          <w:kern w:val="0"/>
          <w:sz w:val="21"/>
          <w:szCs w:val="21"/>
          <w14:ligatures w14:val="none"/>
          <w14:cntxtAlts w14:val="0"/>
        </w:rPr>
        <w:br/>
        <w:t>La tendresse, la douceur, la bienveillance, le mental et le corporel,</w:t>
      </w:r>
    </w:p>
    <w:p w14:paraId="1A0CC0D8"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que repu, paradoxalement, ton cœur aura des ailes,</w:t>
      </w:r>
      <w:r w:rsidRPr="00F112BC">
        <w:rPr>
          <w:color w:val="1C1E21"/>
          <w:kern w:val="0"/>
          <w:sz w:val="21"/>
          <w:szCs w:val="21"/>
          <w14:ligatures w14:val="none"/>
          <w14:cntxtAlts w14:val="0"/>
        </w:rPr>
        <w:br/>
        <w:t>Et à la fin, tu te sentiras léger, bien et sain …</w:t>
      </w:r>
      <w:r w:rsidRPr="00F112BC">
        <w:rPr>
          <w:color w:val="1C1E21"/>
          <w:kern w:val="0"/>
          <w:sz w:val="21"/>
          <w:szCs w:val="21"/>
          <w14:ligatures w14:val="none"/>
          <w14:cntxtAlts w14:val="0"/>
        </w:rPr>
        <w:br/>
        <w:t>La faim d’amour justifie ses moyens !</w:t>
      </w:r>
    </w:p>
    <w:p w14:paraId="764ED83C"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u as faim de connaissance,</w:t>
      </w:r>
      <w:r w:rsidRPr="00F112BC">
        <w:rPr>
          <w:color w:val="1C1E21"/>
          <w:kern w:val="0"/>
          <w:sz w:val="21"/>
          <w:szCs w:val="21"/>
          <w14:ligatures w14:val="none"/>
          <w14:cntxtAlts w14:val="0"/>
        </w:rPr>
        <w:br/>
        <w:t>Alors voyage !</w:t>
      </w:r>
      <w:r w:rsidRPr="00F112BC">
        <w:rPr>
          <w:color w:val="1C1E21"/>
          <w:kern w:val="0"/>
          <w:sz w:val="21"/>
          <w:szCs w:val="21"/>
          <w14:ligatures w14:val="none"/>
          <w14:cntxtAlts w14:val="0"/>
        </w:rPr>
        <w:br/>
        <w:t xml:space="preserve">Va à la découverte, vois, écoute, comprends, et </w:t>
      </w:r>
      <w:proofErr w:type="gramStart"/>
      <w:r w:rsidRPr="00F112BC">
        <w:rPr>
          <w:color w:val="1C1E21"/>
          <w:kern w:val="0"/>
          <w:sz w:val="21"/>
          <w:szCs w:val="21"/>
          <w14:ligatures w14:val="none"/>
          <w14:cntxtAlts w14:val="0"/>
        </w:rPr>
        <w:t>fais en</w:t>
      </w:r>
      <w:proofErr w:type="gramEnd"/>
      <w:r w:rsidRPr="00F112BC">
        <w:rPr>
          <w:color w:val="1C1E21"/>
          <w:kern w:val="0"/>
          <w:sz w:val="21"/>
          <w:szCs w:val="21"/>
          <w14:ligatures w14:val="none"/>
          <w14:cntxtAlts w14:val="0"/>
        </w:rPr>
        <w:t xml:space="preserve"> ton expérience !</w:t>
      </w:r>
    </w:p>
    <w:p w14:paraId="49CA77B9"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u as faim de biens,</w:t>
      </w:r>
      <w:r w:rsidRPr="00F112BC">
        <w:rPr>
          <w:color w:val="1C1E21"/>
          <w:kern w:val="0"/>
          <w:sz w:val="21"/>
          <w:szCs w:val="21"/>
          <w14:ligatures w14:val="none"/>
          <w14:cntxtAlts w14:val="0"/>
        </w:rPr>
        <w:br/>
        <w:t>Gagne les dans le bien… le beau, le vrai,</w:t>
      </w:r>
      <w:r w:rsidRPr="00F112BC">
        <w:rPr>
          <w:color w:val="1C1E21"/>
          <w:kern w:val="0"/>
          <w:sz w:val="21"/>
          <w:szCs w:val="21"/>
          <w14:ligatures w14:val="none"/>
          <w14:cntxtAlts w14:val="0"/>
        </w:rPr>
        <w:br/>
        <w:t>Dans le fort, dans l’humble, dans le juste,</w:t>
      </w:r>
    </w:p>
    <w:p w14:paraId="775FCCD8"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Pour être </w:t>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br/>
        <w:t>Fier(e) de la faim qui l’a rendu grand !</w:t>
      </w:r>
      <w:r w:rsidRPr="00F112BC">
        <w:rPr>
          <w:color w:val="1C1E21"/>
          <w:kern w:val="0"/>
          <w:sz w:val="21"/>
          <w:szCs w:val="21"/>
          <w14:ligatures w14:val="none"/>
          <w14:cntxtAlts w14:val="0"/>
        </w:rPr>
        <w:br/>
        <w:t>Sans crocs, sans accrocs,</w:t>
      </w:r>
    </w:p>
    <w:p w14:paraId="3142761A"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mme un être humain,</w:t>
      </w:r>
      <w:r w:rsidRPr="00F112BC">
        <w:rPr>
          <w:color w:val="1C1E21"/>
          <w:kern w:val="0"/>
          <w:sz w:val="21"/>
          <w:szCs w:val="21"/>
          <w14:ligatures w14:val="none"/>
          <w14:cntxtAlts w14:val="0"/>
        </w:rPr>
        <w:br/>
        <w:t>Dont la faim justifie les moyens,</w:t>
      </w:r>
      <w:r w:rsidRPr="00F112BC">
        <w:rPr>
          <w:color w:val="1C1E21"/>
          <w:kern w:val="0"/>
          <w:sz w:val="21"/>
          <w:szCs w:val="21"/>
          <w14:ligatures w14:val="none"/>
          <w14:cntxtAlts w14:val="0"/>
        </w:rPr>
        <w:br/>
        <w:t>Pas la faim de l’esprit,</w:t>
      </w:r>
      <w:r w:rsidRPr="00F112BC">
        <w:rPr>
          <w:color w:val="1C1E21"/>
          <w:kern w:val="0"/>
          <w:sz w:val="21"/>
          <w:szCs w:val="21"/>
          <w14:ligatures w14:val="none"/>
          <w14:cntxtAlts w14:val="0"/>
        </w:rPr>
        <w:br/>
        <w:t>Mais de celle de son cœur….</w:t>
      </w:r>
    </w:p>
    <w:p w14:paraId="5DB99232"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uvert à toutes les plus merveilleuses senteurs,</w:t>
      </w:r>
      <w:r w:rsidRPr="00F112BC">
        <w:rPr>
          <w:color w:val="1C1E21"/>
          <w:kern w:val="0"/>
          <w:sz w:val="21"/>
          <w:szCs w:val="21"/>
          <w14:ligatures w14:val="none"/>
          <w14:cntxtAlts w14:val="0"/>
        </w:rPr>
        <w:br/>
        <w:t>Parfums, miels et odeurs,</w:t>
      </w:r>
      <w:r w:rsidRPr="00F112BC">
        <w:rPr>
          <w:color w:val="1C1E21"/>
          <w:kern w:val="0"/>
          <w:sz w:val="21"/>
          <w:szCs w:val="21"/>
          <w14:ligatures w14:val="none"/>
          <w14:cntxtAlts w14:val="0"/>
        </w:rPr>
        <w:br/>
        <w:t xml:space="preserve">Sans pudeur, sans leurres, avec </w:t>
      </w:r>
      <w:proofErr w:type="spellStart"/>
      <w:r w:rsidRPr="00F112BC">
        <w:rPr>
          <w:color w:val="1C1E21"/>
          <w:kern w:val="0"/>
          <w:sz w:val="21"/>
          <w:szCs w:val="21"/>
          <w14:ligatures w14:val="none"/>
          <w14:cntxtAlts w14:val="0"/>
        </w:rPr>
        <w:t>faisante</w:t>
      </w:r>
      <w:proofErr w:type="spellEnd"/>
      <w:r w:rsidRPr="00F112BC">
        <w:rPr>
          <w:color w:val="1C1E21"/>
          <w:kern w:val="0"/>
          <w:sz w:val="21"/>
          <w:szCs w:val="21"/>
          <w14:ligatures w14:val="none"/>
          <w14:cntxtAlts w14:val="0"/>
        </w:rPr>
        <w:t xml:space="preserve"> ardeur.</w:t>
      </w:r>
    </w:p>
    <w:p w14:paraId="332A5E55"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u as faim de spirituel,</w:t>
      </w:r>
      <w:r w:rsidRPr="00F112BC">
        <w:rPr>
          <w:color w:val="1C1E21"/>
          <w:kern w:val="0"/>
          <w:sz w:val="21"/>
          <w:szCs w:val="21"/>
          <w14:ligatures w14:val="none"/>
          <w14:cntxtAlts w14:val="0"/>
        </w:rPr>
        <w:br/>
        <w:t>Alors trouve ton esprit,</w:t>
      </w:r>
      <w:r w:rsidRPr="00F112BC">
        <w:rPr>
          <w:color w:val="1C1E21"/>
          <w:kern w:val="0"/>
          <w:sz w:val="21"/>
          <w:szCs w:val="21"/>
          <w14:ligatures w14:val="none"/>
          <w14:cntxtAlts w14:val="0"/>
        </w:rPr>
        <w:br/>
        <w:t>Dans le mouvement du divin esprit,</w:t>
      </w:r>
      <w:r w:rsidRPr="00F112BC">
        <w:rPr>
          <w:color w:val="1C1E21"/>
          <w:kern w:val="0"/>
          <w:sz w:val="21"/>
          <w:szCs w:val="21"/>
          <w14:ligatures w14:val="none"/>
          <w14:cntxtAlts w14:val="0"/>
        </w:rPr>
        <w:br/>
        <w:t>Sincèrement ouvert au temps et à la vie de l’éternel Esprit !</w:t>
      </w:r>
    </w:p>
    <w:p w14:paraId="7B71B85E"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la faim doit corroborer les moyens…</w:t>
      </w:r>
      <w:r w:rsidRPr="00F112BC">
        <w:rPr>
          <w:color w:val="1C1E21"/>
          <w:kern w:val="0"/>
          <w:sz w:val="21"/>
          <w:szCs w:val="21"/>
          <w14:ligatures w14:val="none"/>
          <w14:cntxtAlts w14:val="0"/>
        </w:rPr>
        <w:br/>
        <w:t>Alors cherche l’inconnu(e)</w:t>
      </w:r>
      <w:r w:rsidRPr="00F112BC">
        <w:rPr>
          <w:color w:val="1C1E21"/>
          <w:kern w:val="0"/>
          <w:sz w:val="21"/>
          <w:szCs w:val="21"/>
          <w14:ligatures w14:val="none"/>
          <w14:cntxtAlts w14:val="0"/>
        </w:rPr>
        <w:br/>
        <w:t>Dont la faim justifie les moyens !</w:t>
      </w:r>
    </w:p>
    <w:p w14:paraId="54BAF804" w14:textId="77777777" w:rsidR="0067268A" w:rsidRPr="00F112BC" w:rsidRDefault="0067268A">
      <w:pPr>
        <w:spacing w:after="160" w:line="259" w:lineRule="auto"/>
      </w:pPr>
      <w:r w:rsidRPr="00F112BC">
        <w:br w:type="page"/>
      </w:r>
    </w:p>
    <w:p w14:paraId="23C993B0" w14:textId="77777777" w:rsidR="0067268A" w:rsidRPr="00F112BC" w:rsidRDefault="0067268A" w:rsidP="00932347">
      <w:pPr>
        <w:shd w:val="clear" w:color="auto" w:fill="FFFFFF"/>
        <w:spacing w:before="90" w:after="90"/>
      </w:pPr>
      <w:r w:rsidRPr="00F112BC">
        <w:lastRenderedPageBreak/>
        <w:t>5 décembre 2013</w:t>
      </w:r>
    </w:p>
    <w:p w14:paraId="07337F70"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Sois aimable jusqu’au bout »… SENEQUE</w:t>
      </w:r>
    </w:p>
    <w:p w14:paraId="5DAC9D83"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FABLE DE L’AFFABLE,</w:t>
      </w:r>
    </w:p>
    <w:p w14:paraId="4223A2C6"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 était une fois la fable de l’affable,</w:t>
      </w:r>
      <w:r w:rsidRPr="00F112BC">
        <w:rPr>
          <w:color w:val="1C1E21"/>
          <w:kern w:val="0"/>
          <w:sz w:val="21"/>
          <w:szCs w:val="21"/>
          <w14:ligatures w14:val="none"/>
          <w14:cntxtAlts w14:val="0"/>
        </w:rPr>
        <w:br/>
        <w:t>Aimable jusqu’au bout,</w:t>
      </w:r>
      <w:r w:rsidRPr="00F112BC">
        <w:rPr>
          <w:color w:val="1C1E21"/>
          <w:kern w:val="0"/>
          <w:sz w:val="21"/>
          <w:szCs w:val="21"/>
          <w14:ligatures w14:val="none"/>
          <w14:cntxtAlts w14:val="0"/>
        </w:rPr>
        <w:br/>
        <w:t xml:space="preserve">La fable du bien-aimé, du </w:t>
      </w:r>
      <w:proofErr w:type="spellStart"/>
      <w:r w:rsidRPr="00F112BC">
        <w:rPr>
          <w:color w:val="1C1E21"/>
          <w:kern w:val="0"/>
          <w:sz w:val="21"/>
          <w:szCs w:val="21"/>
          <w14:ligatures w14:val="none"/>
          <w14:cntxtAlts w14:val="0"/>
        </w:rPr>
        <w:t>bien-heureux</w:t>
      </w:r>
      <w:proofErr w:type="spellEnd"/>
      <w:r w:rsidRPr="00F112BC">
        <w:rPr>
          <w:color w:val="1C1E21"/>
          <w:kern w:val="0"/>
          <w:sz w:val="21"/>
          <w:szCs w:val="21"/>
          <w14:ligatures w14:val="none"/>
          <w14:cntxtAlts w14:val="0"/>
        </w:rPr>
        <w:t>,</w:t>
      </w:r>
    </w:p>
    <w:p w14:paraId="6C286D41" w14:textId="77777777" w:rsidR="0067268A" w:rsidRPr="00F112BC" w:rsidRDefault="0067268A" w:rsidP="0067268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ffable était courtois, sympathique, empathique,</w:t>
      </w:r>
      <w:r w:rsidRPr="00F112BC">
        <w:rPr>
          <w:color w:val="1C1E21"/>
          <w:kern w:val="0"/>
          <w:sz w:val="21"/>
          <w:szCs w:val="21"/>
          <w14:ligatures w14:val="none"/>
          <w14:cntxtAlts w14:val="0"/>
        </w:rPr>
        <w:br/>
        <w:t>Aucune propension à la revendication,</w:t>
      </w:r>
      <w:r w:rsidRPr="00F112BC">
        <w:rPr>
          <w:color w:val="1C1E21"/>
          <w:kern w:val="0"/>
          <w:sz w:val="21"/>
          <w:szCs w:val="21"/>
          <w14:ligatures w14:val="none"/>
          <w14:cntxtAlts w14:val="0"/>
        </w:rPr>
        <w:br/>
        <w:t>Conséquence : nuls griefs ne perturbaient sa raison ;</w:t>
      </w:r>
    </w:p>
    <w:p w14:paraId="65F442F5"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ssi, nulles raisons de s’en prendre à la funèbre oraison, et…</w:t>
      </w:r>
      <w:r w:rsidRPr="00F112BC">
        <w:rPr>
          <w:color w:val="1C1E21"/>
          <w:kern w:val="0"/>
          <w:sz w:val="21"/>
          <w:szCs w:val="21"/>
          <w14:ligatures w14:val="none"/>
          <w14:cntxtAlts w14:val="0"/>
        </w:rPr>
        <w:br/>
        <w:t>Toutes les bonnes raisons de suivre l’horizon;</w:t>
      </w:r>
      <w:r w:rsidRPr="00F112BC">
        <w:rPr>
          <w:color w:val="1C1E21"/>
          <w:kern w:val="0"/>
          <w:sz w:val="21"/>
          <w:szCs w:val="21"/>
          <w14:ligatures w14:val="none"/>
          <w14:cntxtAlts w14:val="0"/>
        </w:rPr>
        <w:br/>
        <w:t>L’horizon présent des lointains probables et possibles.</w:t>
      </w:r>
    </w:p>
    <w:p w14:paraId="66B9A404"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le sourire en quartier de lune,</w:t>
      </w:r>
      <w:r w:rsidRPr="00F112BC">
        <w:rPr>
          <w:color w:val="1C1E21"/>
          <w:kern w:val="0"/>
          <w:sz w:val="21"/>
          <w:szCs w:val="21"/>
          <w14:ligatures w14:val="none"/>
          <w14:cntxtAlts w14:val="0"/>
        </w:rPr>
        <w:br/>
        <w:t>Allait de l’avant, la pensée extrapolée,</w:t>
      </w:r>
      <w:r w:rsidRPr="00F112BC">
        <w:rPr>
          <w:color w:val="1C1E21"/>
          <w:kern w:val="0"/>
          <w:sz w:val="21"/>
          <w:szCs w:val="21"/>
          <w14:ligatures w14:val="none"/>
          <w14:cntxtAlts w14:val="0"/>
        </w:rPr>
        <w:br/>
        <w:t>En autant de faisceaux de lumière chargée…</w:t>
      </w:r>
    </w:p>
    <w:p w14:paraId="7AD626AF"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luminant ses arrières,</w:t>
      </w:r>
      <w:r w:rsidRPr="00F112BC">
        <w:rPr>
          <w:color w:val="1C1E21"/>
          <w:kern w:val="0"/>
          <w:sz w:val="21"/>
          <w:szCs w:val="21"/>
          <w14:ligatures w14:val="none"/>
          <w14:cntxtAlts w14:val="0"/>
        </w:rPr>
        <w:br/>
        <w:t>Sachant son cœur et sa psyché satisfaire,</w:t>
      </w:r>
      <w:r w:rsidRPr="00F112BC">
        <w:rPr>
          <w:color w:val="1C1E21"/>
          <w:kern w:val="0"/>
          <w:sz w:val="21"/>
          <w:szCs w:val="21"/>
          <w14:ligatures w14:val="none"/>
          <w14:cntxtAlts w14:val="0"/>
        </w:rPr>
        <w:br/>
        <w:t>Sans craindre ni le ridicule, ni la grandeur, ni la pudeur, ni l’ardeur…</w:t>
      </w:r>
    </w:p>
    <w:p w14:paraId="049703BC"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avait appris à mettre ses humeurs sur la table,</w:t>
      </w:r>
      <w:r w:rsidRPr="00F112BC">
        <w:rPr>
          <w:color w:val="1C1E21"/>
          <w:kern w:val="0"/>
          <w:sz w:val="21"/>
          <w:szCs w:val="21"/>
          <w14:ligatures w14:val="none"/>
          <w14:cntxtAlts w14:val="0"/>
        </w:rPr>
        <w:br/>
        <w:t>Et lorsqu’elles étaient trop lourdes, trop grosses ou trop grasses,</w:t>
      </w:r>
      <w:r w:rsidRPr="00F112BC">
        <w:rPr>
          <w:color w:val="1C1E21"/>
          <w:kern w:val="0"/>
          <w:sz w:val="21"/>
          <w:szCs w:val="21"/>
          <w14:ligatures w14:val="none"/>
          <w14:cntxtAlts w14:val="0"/>
        </w:rPr>
        <w:br/>
        <w:t xml:space="preserve">Il les </w:t>
      </w:r>
      <w:proofErr w:type="spellStart"/>
      <w:r w:rsidRPr="00F112BC">
        <w:rPr>
          <w:color w:val="1C1E21"/>
          <w:kern w:val="0"/>
          <w:sz w:val="21"/>
          <w:szCs w:val="21"/>
          <w14:ligatures w14:val="none"/>
          <w14:cntxtAlts w14:val="0"/>
        </w:rPr>
        <w:t>eclipsaient</w:t>
      </w:r>
      <w:proofErr w:type="spellEnd"/>
      <w:r w:rsidRPr="00F112BC">
        <w:rPr>
          <w:color w:val="1C1E21"/>
          <w:kern w:val="0"/>
          <w:sz w:val="21"/>
          <w:szCs w:val="21"/>
          <w14:ligatures w14:val="none"/>
          <w14:cntxtAlts w14:val="0"/>
        </w:rPr>
        <w:t xml:space="preserve"> d’un coup de magique baguette…</w:t>
      </w:r>
    </w:p>
    <w:p w14:paraId="3076F606"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n’était point Merlin,</w:t>
      </w:r>
      <w:r w:rsidRPr="00F112BC">
        <w:rPr>
          <w:color w:val="1C1E21"/>
          <w:kern w:val="0"/>
          <w:sz w:val="21"/>
          <w:szCs w:val="21"/>
          <w14:ligatures w14:val="none"/>
          <w14:cntxtAlts w14:val="0"/>
        </w:rPr>
        <w:br/>
        <w:t>Mais juste son médecin,</w:t>
      </w:r>
      <w:r w:rsidRPr="00F112BC">
        <w:rPr>
          <w:color w:val="1C1E21"/>
          <w:kern w:val="0"/>
          <w:sz w:val="21"/>
          <w:szCs w:val="21"/>
          <w14:ligatures w14:val="none"/>
          <w14:cntxtAlts w14:val="0"/>
        </w:rPr>
        <w:br/>
        <w:t>Dont le sourire soignait…</w:t>
      </w:r>
    </w:p>
    <w:p w14:paraId="5EC91CE5"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s plus moroses adversités,</w:t>
      </w:r>
      <w:r w:rsidRPr="00F112BC">
        <w:rPr>
          <w:color w:val="1C1E21"/>
          <w:kern w:val="0"/>
          <w:sz w:val="21"/>
          <w:szCs w:val="21"/>
          <w14:ligatures w14:val="none"/>
          <w14:cntxtAlts w14:val="0"/>
        </w:rPr>
        <w:br/>
        <w:t>Les plus pugnaces contrariétés,</w:t>
      </w:r>
      <w:r w:rsidRPr="00F112BC">
        <w:rPr>
          <w:color w:val="1C1E21"/>
          <w:kern w:val="0"/>
          <w:sz w:val="21"/>
          <w:szCs w:val="21"/>
          <w14:ligatures w14:val="none"/>
          <w14:cntxtAlts w14:val="0"/>
        </w:rPr>
        <w:br/>
        <w:t>Les plus maussades pensées,</w:t>
      </w:r>
    </w:p>
    <w:p w14:paraId="6466596D"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croyait, et sûr…recyclait !!!</w:t>
      </w:r>
    </w:p>
    <w:p w14:paraId="45819B71"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termina ses jours</w:t>
      </w:r>
      <w:r w:rsidRPr="00F112BC">
        <w:rPr>
          <w:color w:val="1C1E21"/>
          <w:kern w:val="0"/>
          <w:sz w:val="21"/>
          <w:szCs w:val="21"/>
          <w14:ligatures w14:val="none"/>
          <w14:cntxtAlts w14:val="0"/>
        </w:rPr>
        <w:br/>
        <w:t>En apologue de l’apologie,</w:t>
      </w:r>
      <w:r w:rsidRPr="00F112BC">
        <w:rPr>
          <w:color w:val="1C1E21"/>
          <w:kern w:val="0"/>
          <w:sz w:val="21"/>
          <w:szCs w:val="21"/>
          <w14:ligatures w14:val="none"/>
          <w14:cntxtAlts w14:val="0"/>
        </w:rPr>
        <w:br/>
        <w:t>Du Grand Tout et du grand tour,</w:t>
      </w:r>
    </w:p>
    <w:p w14:paraId="183506A9"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s atours, des atouts et des contours,</w:t>
      </w:r>
      <w:r w:rsidRPr="00F112BC">
        <w:rPr>
          <w:color w:val="1C1E21"/>
          <w:kern w:val="0"/>
          <w:sz w:val="21"/>
          <w:szCs w:val="21"/>
          <w14:ligatures w14:val="none"/>
          <w14:cntxtAlts w14:val="0"/>
        </w:rPr>
        <w:br/>
        <w:t>Du réel !</w:t>
      </w:r>
      <w:r w:rsidRPr="00F112BC">
        <w:rPr>
          <w:color w:val="1C1E21"/>
          <w:kern w:val="0"/>
          <w:sz w:val="21"/>
          <w:szCs w:val="21"/>
          <w14:ligatures w14:val="none"/>
          <w14:cntxtAlts w14:val="0"/>
        </w:rPr>
        <w:br/>
        <w:t>D’où sortent les ailes,</w:t>
      </w:r>
    </w:p>
    <w:p w14:paraId="454D353F"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opiniâtreté à valoriser la réalité,</w:t>
      </w:r>
      <w:r w:rsidRPr="00F112BC">
        <w:rPr>
          <w:color w:val="1C1E21"/>
          <w:kern w:val="0"/>
          <w:sz w:val="21"/>
          <w:szCs w:val="21"/>
          <w14:ligatures w14:val="none"/>
          <w14:cntxtAlts w14:val="0"/>
        </w:rPr>
        <w:br/>
        <w:t>A la temporiser, à lui mettre la gomme,</w:t>
      </w:r>
      <w:r w:rsidRPr="00F112BC">
        <w:rPr>
          <w:color w:val="1C1E21"/>
          <w:kern w:val="0"/>
          <w:sz w:val="21"/>
          <w:szCs w:val="21"/>
          <w14:ligatures w14:val="none"/>
          <w14:cntxtAlts w14:val="0"/>
        </w:rPr>
        <w:br/>
        <w:t>Sur le fond comme sur la forme …</w:t>
      </w:r>
    </w:p>
    <w:p w14:paraId="3E00800A"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Bref, l’affable finit par la fable qui avait un faible,</w:t>
      </w:r>
      <w:r w:rsidRPr="00F112BC">
        <w:rPr>
          <w:color w:val="1C1E21"/>
          <w:kern w:val="0"/>
          <w:sz w:val="21"/>
          <w:szCs w:val="21"/>
          <w14:ligatures w14:val="none"/>
          <w14:cntxtAlts w14:val="0"/>
        </w:rPr>
        <w:br/>
        <w:t>La faiblesse du sourire exposé !!!</w:t>
      </w:r>
      <w:r w:rsidRPr="00F112BC">
        <w:rPr>
          <w:color w:val="1C1E21"/>
          <w:kern w:val="0"/>
          <w:sz w:val="21"/>
          <w:szCs w:val="21"/>
          <w14:ligatures w14:val="none"/>
          <w14:cntxtAlts w14:val="0"/>
        </w:rPr>
        <w:br/>
        <w:t xml:space="preserve">Celui que certains envieux </w:t>
      </w:r>
      <w:proofErr w:type="spellStart"/>
      <w:r w:rsidRPr="00F112BC">
        <w:rPr>
          <w:color w:val="1C1E21"/>
          <w:kern w:val="0"/>
          <w:sz w:val="21"/>
          <w:szCs w:val="21"/>
          <w14:ligatures w14:val="none"/>
          <w14:cntxtAlts w14:val="0"/>
        </w:rPr>
        <w:t>enviiaient</w:t>
      </w:r>
      <w:proofErr w:type="spellEnd"/>
      <w:r w:rsidRPr="00F112BC">
        <w:rPr>
          <w:color w:val="1C1E21"/>
          <w:kern w:val="0"/>
          <w:sz w:val="21"/>
          <w:szCs w:val="21"/>
          <w14:ligatures w14:val="none"/>
          <w14:cntxtAlts w14:val="0"/>
        </w:rPr>
        <w:t xml:space="preserve"> !</w:t>
      </w:r>
    </w:p>
    <w:p w14:paraId="343CC46B"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un fort,</w:t>
      </w:r>
      <w:r w:rsidRPr="00F112BC">
        <w:rPr>
          <w:color w:val="1C1E21"/>
          <w:kern w:val="0"/>
          <w:sz w:val="21"/>
          <w:szCs w:val="21"/>
          <w14:ligatures w14:val="none"/>
          <w14:cntxtAlts w14:val="0"/>
        </w:rPr>
        <w:br/>
        <w:t>L’amour de la Réalité,</w:t>
      </w:r>
      <w:r w:rsidRPr="00F112BC">
        <w:rPr>
          <w:color w:val="1C1E21"/>
          <w:kern w:val="0"/>
          <w:sz w:val="21"/>
          <w:szCs w:val="21"/>
          <w14:ligatures w14:val="none"/>
          <w14:cntxtAlts w14:val="0"/>
        </w:rPr>
        <w:br/>
        <w:t>Qui rictus de joie faisant,</w:t>
      </w:r>
    </w:p>
    <w:p w14:paraId="1A480CF9"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aisait en définitive de l’affable, de l’avenant,</w:t>
      </w:r>
      <w:r w:rsidRPr="00F112BC">
        <w:rPr>
          <w:color w:val="1C1E21"/>
          <w:kern w:val="0"/>
          <w:sz w:val="21"/>
          <w:szCs w:val="21"/>
          <w14:ligatures w14:val="none"/>
          <w14:cntxtAlts w14:val="0"/>
        </w:rPr>
        <w:br/>
        <w:t>Un sésame pour le Paradis,</w:t>
      </w:r>
      <w:r w:rsidRPr="00F112BC">
        <w:rPr>
          <w:color w:val="1C1E21"/>
          <w:kern w:val="0"/>
          <w:sz w:val="21"/>
          <w:szCs w:val="21"/>
          <w14:ligatures w14:val="none"/>
          <w14:cntxtAlts w14:val="0"/>
        </w:rPr>
        <w:br/>
        <w:t>Où la gentillesse l’avait élue…</w:t>
      </w:r>
    </w:p>
    <w:p w14:paraId="5926669A"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Reine des prêtresses,</w:t>
      </w:r>
      <w:r w:rsidRPr="00F112BC">
        <w:rPr>
          <w:color w:val="1C1E21"/>
          <w:kern w:val="0"/>
          <w:sz w:val="21"/>
          <w:szCs w:val="21"/>
          <w14:ligatures w14:val="none"/>
          <w14:cntxtAlts w14:val="0"/>
        </w:rPr>
        <w:br/>
        <w:t>Proche de l’allégresse,</w:t>
      </w:r>
      <w:r w:rsidRPr="00F112BC">
        <w:rPr>
          <w:color w:val="1C1E21"/>
          <w:kern w:val="0"/>
          <w:sz w:val="21"/>
          <w:szCs w:val="21"/>
          <w14:ligatures w14:val="none"/>
          <w14:cntxtAlts w14:val="0"/>
        </w:rPr>
        <w:br/>
        <w:t>De la vie, et de sa messe...</w:t>
      </w:r>
    </w:p>
    <w:p w14:paraId="313AF9FD" w14:textId="77777777" w:rsidR="0067268A" w:rsidRPr="00F112BC" w:rsidRDefault="0067268A" w:rsidP="0067268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ffable méritait sa fable !</w:t>
      </w:r>
    </w:p>
    <w:p w14:paraId="3E9522CC" w14:textId="77777777" w:rsidR="0067268A" w:rsidRPr="00F112BC" w:rsidRDefault="0067268A">
      <w:pPr>
        <w:spacing w:after="160" w:line="259" w:lineRule="auto"/>
      </w:pPr>
      <w:r w:rsidRPr="00F112BC">
        <w:lastRenderedPageBreak/>
        <w:br w:type="page"/>
      </w:r>
    </w:p>
    <w:p w14:paraId="7A64B550" w14:textId="77777777" w:rsidR="0067268A" w:rsidRPr="00F112BC" w:rsidRDefault="00210E8C" w:rsidP="00932347">
      <w:pPr>
        <w:shd w:val="clear" w:color="auto" w:fill="FFFFFF"/>
        <w:spacing w:before="90" w:after="90"/>
      </w:pPr>
      <w:r w:rsidRPr="00F112BC">
        <w:lastRenderedPageBreak/>
        <w:t>8 décembre 2013</w:t>
      </w:r>
    </w:p>
    <w:p w14:paraId="048CA9AA"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UN DANS LAUTRE…</w:t>
      </w:r>
    </w:p>
    <w:p w14:paraId="23558BF1"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as l’un comme l’autre a,</w:t>
      </w:r>
      <w:r w:rsidRPr="00F112BC">
        <w:rPr>
          <w:color w:val="1C1E21"/>
          <w:kern w:val="0"/>
          <w:sz w:val="21"/>
          <w:szCs w:val="21"/>
          <w14:ligatures w14:val="none"/>
          <w14:cntxtAlts w14:val="0"/>
        </w:rPr>
        <w:br/>
        <w:t>Point de chagrin, tout se passe , quoi…</w:t>
      </w:r>
      <w:r w:rsidRPr="00F112BC">
        <w:rPr>
          <w:color w:val="1C1E21"/>
          <w:kern w:val="0"/>
          <w:sz w:val="21"/>
          <w:szCs w:val="21"/>
          <w14:ligatures w14:val="none"/>
          <w14:cntxtAlts w14:val="0"/>
        </w:rPr>
        <w:br/>
        <w:t>Comme dans un soyeux écrin, un perpétuel câlin !</w:t>
      </w:r>
    </w:p>
    <w:p w14:paraId="23E66456"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Mais si l’un devient un Hun,</w:t>
      </w:r>
      <w:r w:rsidRPr="00F112BC">
        <w:rPr>
          <w:color w:val="1C1E21"/>
          <w:kern w:val="0"/>
          <w:sz w:val="21"/>
          <w:szCs w:val="21"/>
          <w14:ligatures w14:val="none"/>
          <w14:cntxtAlts w14:val="0"/>
        </w:rPr>
        <w:br/>
        <w:t>Un barbare à la Made in Attila,</w:t>
      </w:r>
      <w:r w:rsidRPr="00F112BC">
        <w:rPr>
          <w:color w:val="1C1E21"/>
          <w:kern w:val="0"/>
          <w:sz w:val="21"/>
          <w:szCs w:val="21"/>
          <w14:ligatures w14:val="none"/>
          <w14:cntxtAlts w14:val="0"/>
        </w:rPr>
        <w:br/>
        <w:t>L’autre, hein ! Est bridé à mort hein !</w:t>
      </w:r>
    </w:p>
    <w:p w14:paraId="58A3EB2B"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barbare faisant, a l’autre déplumé…</w:t>
      </w:r>
    </w:p>
    <w:p w14:paraId="2381A5BE"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Hun, le un, la une,</w:t>
      </w:r>
      <w:r w:rsidRPr="00F112BC">
        <w:rPr>
          <w:color w:val="1C1E21"/>
          <w:kern w:val="0"/>
          <w:sz w:val="21"/>
          <w:szCs w:val="21"/>
          <w14:ligatures w14:val="none"/>
          <w14:cntxtAlts w14:val="0"/>
        </w:rPr>
        <w:br/>
        <w:t>Dépassait la lune,</w:t>
      </w:r>
      <w:r w:rsidRPr="00F112BC">
        <w:rPr>
          <w:color w:val="1C1E21"/>
          <w:kern w:val="0"/>
          <w:sz w:val="21"/>
          <w:szCs w:val="21"/>
          <w14:ligatures w14:val="none"/>
          <w14:cntxtAlts w14:val="0"/>
        </w:rPr>
        <w:br/>
        <w:t>Dans sa noirceur, et ses rancunes ;</w:t>
      </w:r>
    </w:p>
    <w:p w14:paraId="3FC02AB0"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utre souhaitait être soleil,</w:t>
      </w:r>
      <w:r w:rsidRPr="00F112BC">
        <w:rPr>
          <w:color w:val="1C1E21"/>
          <w:kern w:val="0"/>
          <w:sz w:val="21"/>
          <w:szCs w:val="21"/>
          <w14:ligatures w14:val="none"/>
          <w14:cntxtAlts w14:val="0"/>
        </w:rPr>
        <w:br/>
        <w:t>Et l’un, l’une souhaitait le transformer en boudin,</w:t>
      </w:r>
      <w:r w:rsidRPr="00F112BC">
        <w:rPr>
          <w:color w:val="1C1E21"/>
          <w:kern w:val="0"/>
          <w:sz w:val="21"/>
          <w:szCs w:val="21"/>
          <w14:ligatures w14:val="none"/>
          <w14:cntxtAlts w14:val="0"/>
        </w:rPr>
        <w:br/>
        <w:t>En eau, en jus, en joue qui finissait jamais…</w:t>
      </w:r>
    </w:p>
    <w:p w14:paraId="4A327269"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l’un fait l’autre, et l’autre fait l’un,</w:t>
      </w:r>
      <w:r w:rsidRPr="00F112BC">
        <w:rPr>
          <w:color w:val="1C1E21"/>
          <w:kern w:val="0"/>
          <w:sz w:val="21"/>
          <w:szCs w:val="21"/>
          <w14:ligatures w14:val="none"/>
          <w14:cntxtAlts w14:val="0"/>
        </w:rPr>
        <w:br/>
        <w:t>La grâce fait le tout,</w:t>
      </w:r>
      <w:r w:rsidRPr="00F112BC">
        <w:rPr>
          <w:color w:val="1C1E21"/>
          <w:kern w:val="0"/>
          <w:sz w:val="21"/>
          <w:szCs w:val="21"/>
          <w14:ligatures w14:val="none"/>
          <w14:cntxtAlts w14:val="0"/>
        </w:rPr>
        <w:br/>
        <w:t>Et le gras du boudin fait rien…</w:t>
      </w:r>
    </w:p>
    <w:p w14:paraId="0C5C0322"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tant dire que l’un, l’une,</w:t>
      </w:r>
      <w:r w:rsidRPr="00F112BC">
        <w:rPr>
          <w:color w:val="1C1E21"/>
          <w:kern w:val="0"/>
          <w:sz w:val="21"/>
          <w:szCs w:val="21"/>
          <w14:ligatures w14:val="none"/>
          <w14:cntxtAlts w14:val="0"/>
        </w:rPr>
        <w:br/>
        <w:t>Animés par leurs leurres,</w:t>
      </w:r>
      <w:r w:rsidRPr="00F112BC">
        <w:rPr>
          <w:color w:val="1C1E21"/>
          <w:kern w:val="0"/>
          <w:sz w:val="21"/>
          <w:szCs w:val="21"/>
          <w14:ligatures w14:val="none"/>
          <w14:cntxtAlts w14:val="0"/>
        </w:rPr>
        <w:br/>
        <w:t>N’étaient jamais à l’heure,</w:t>
      </w:r>
    </w:p>
    <w:p w14:paraId="40F0F2CA"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heure de la vie,</w:t>
      </w:r>
      <w:r w:rsidRPr="00F112BC">
        <w:rPr>
          <w:color w:val="1C1E21"/>
          <w:kern w:val="0"/>
          <w:sz w:val="21"/>
          <w:szCs w:val="21"/>
          <w14:ligatures w14:val="none"/>
          <w14:cntxtAlts w14:val="0"/>
        </w:rPr>
        <w:br/>
        <w:t>Où l’un et l’une savent</w:t>
      </w:r>
      <w:r w:rsidRPr="00F112BC">
        <w:rPr>
          <w:color w:val="1C1E21"/>
          <w:kern w:val="0"/>
          <w:sz w:val="21"/>
          <w:szCs w:val="21"/>
          <w14:ligatures w14:val="none"/>
          <w14:cntxtAlts w14:val="0"/>
        </w:rPr>
        <w:br/>
        <w:t>Ne faire qu’un, que deux en une,</w:t>
      </w:r>
    </w:p>
    <w:p w14:paraId="769EF523"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fortune,</w:t>
      </w:r>
      <w:r w:rsidRPr="00F112BC">
        <w:rPr>
          <w:color w:val="1C1E21"/>
          <w:kern w:val="0"/>
          <w:sz w:val="21"/>
          <w:szCs w:val="21"/>
          <w14:ligatures w14:val="none"/>
          <w14:cntxtAlts w14:val="0"/>
        </w:rPr>
        <w:br/>
        <w:t>De la pluie et du beau temps,</w:t>
      </w:r>
      <w:r w:rsidRPr="00F112BC">
        <w:rPr>
          <w:color w:val="1C1E21"/>
          <w:kern w:val="0"/>
          <w:sz w:val="21"/>
          <w:szCs w:val="21"/>
          <w14:ligatures w14:val="none"/>
          <w14:cntxtAlts w14:val="0"/>
        </w:rPr>
        <w:br/>
        <w:t>Que l’on sait reconnaître dans l’un, dans l’autre…</w:t>
      </w:r>
    </w:p>
    <w:p w14:paraId="4B2F440A"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misère, l’infortune, la richesse,</w:t>
      </w:r>
      <w:r w:rsidRPr="00F112BC">
        <w:rPr>
          <w:color w:val="1C1E21"/>
          <w:kern w:val="0"/>
          <w:sz w:val="21"/>
          <w:szCs w:val="21"/>
          <w14:ligatures w14:val="none"/>
          <w14:cntxtAlts w14:val="0"/>
        </w:rPr>
        <w:br/>
        <w:t>Les peines, les joies qui laissent pantois,</w:t>
      </w:r>
      <w:r w:rsidRPr="00F112BC">
        <w:rPr>
          <w:color w:val="1C1E21"/>
          <w:kern w:val="0"/>
          <w:sz w:val="21"/>
          <w:szCs w:val="21"/>
          <w14:ligatures w14:val="none"/>
          <w14:cntxtAlts w14:val="0"/>
        </w:rPr>
        <w:br/>
        <w:t>Hors la loi !!!</w:t>
      </w:r>
    </w:p>
    <w:p w14:paraId="6F520514"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un dans l’autre,</w:t>
      </w:r>
      <w:r w:rsidRPr="00F112BC">
        <w:rPr>
          <w:color w:val="1C1E21"/>
          <w:kern w:val="0"/>
          <w:sz w:val="21"/>
          <w:szCs w:val="21"/>
          <w14:ligatures w14:val="none"/>
          <w14:cntxtAlts w14:val="0"/>
        </w:rPr>
        <w:br/>
        <w:t>L’autre dans l’un,</w:t>
      </w:r>
      <w:r w:rsidRPr="00F112BC">
        <w:rPr>
          <w:color w:val="1C1E21"/>
          <w:kern w:val="0"/>
          <w:sz w:val="21"/>
          <w:szCs w:val="21"/>
          <w14:ligatures w14:val="none"/>
          <w14:cntxtAlts w14:val="0"/>
        </w:rPr>
        <w:br/>
        <w:t>Faisaient qu’il se disaient…</w:t>
      </w:r>
    </w:p>
    <w:p w14:paraId="3899BB1D"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is soie,</w:t>
      </w:r>
      <w:r w:rsidRPr="00F112BC">
        <w:rPr>
          <w:color w:val="1C1E21"/>
          <w:kern w:val="0"/>
          <w:sz w:val="21"/>
          <w:szCs w:val="21"/>
          <w14:ligatures w14:val="none"/>
          <w14:cntxtAlts w14:val="0"/>
        </w:rPr>
        <w:br/>
        <w:t>Vois-toi,,</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Aime-toi</w:t>
      </w:r>
      <w:proofErr w:type="spellEnd"/>
      <w:r w:rsidRPr="00F112BC">
        <w:rPr>
          <w:color w:val="1C1E21"/>
          <w:kern w:val="0"/>
          <w:sz w:val="21"/>
          <w:szCs w:val="21"/>
          <w14:ligatures w14:val="none"/>
          <w14:cntxtAlts w14:val="0"/>
        </w:rPr>
        <w:t>, respecte-toi,</w:t>
      </w:r>
    </w:p>
    <w:p w14:paraId="7CAC2245"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un dans l’autre,</w:t>
      </w:r>
      <w:r w:rsidRPr="00F112BC">
        <w:rPr>
          <w:color w:val="1C1E21"/>
          <w:kern w:val="0"/>
          <w:sz w:val="21"/>
          <w:szCs w:val="21"/>
          <w14:ligatures w14:val="none"/>
          <w14:cntxtAlts w14:val="0"/>
        </w:rPr>
        <w:br/>
        <w:t>Considère-toi,</w:t>
      </w:r>
      <w:r w:rsidRPr="00F112BC">
        <w:rPr>
          <w:color w:val="1C1E21"/>
          <w:kern w:val="0"/>
          <w:sz w:val="21"/>
          <w:szCs w:val="21"/>
          <w14:ligatures w14:val="none"/>
          <w14:cntxtAlts w14:val="0"/>
        </w:rPr>
        <w:br/>
        <w:t>Vois, écoute, comprends,</w:t>
      </w:r>
    </w:p>
    <w:p w14:paraId="72ABAFFE"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iminue, </w:t>
      </w:r>
      <w:proofErr w:type="spellStart"/>
      <w:r w:rsidRPr="00F112BC">
        <w:rPr>
          <w:color w:val="1C1E21"/>
          <w:kern w:val="0"/>
          <w:sz w:val="21"/>
          <w:szCs w:val="21"/>
          <w14:ligatures w14:val="none"/>
          <w14:cntxtAlts w14:val="0"/>
        </w:rPr>
        <w:t>éxagèr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Triche, pipe, flagelle,</w:t>
      </w:r>
      <w:r w:rsidRPr="00F112BC">
        <w:rPr>
          <w:color w:val="1C1E21"/>
          <w:kern w:val="0"/>
          <w:sz w:val="21"/>
          <w:szCs w:val="21"/>
          <w14:ligatures w14:val="none"/>
          <w14:cntxtAlts w14:val="0"/>
        </w:rPr>
        <w:br/>
        <w:t>Voile, cache, efface,</w:t>
      </w:r>
    </w:p>
    <w:p w14:paraId="3F8B9816"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ais à la fin l’autre informait l’un,</w:t>
      </w:r>
      <w:r w:rsidRPr="00F112BC">
        <w:rPr>
          <w:color w:val="1C1E21"/>
          <w:kern w:val="0"/>
          <w:sz w:val="21"/>
          <w:szCs w:val="21"/>
          <w14:ligatures w14:val="none"/>
          <w14:cntxtAlts w14:val="0"/>
        </w:rPr>
        <w:br/>
        <w:t>Que d’importun, d’importune</w:t>
      </w:r>
      <w:r w:rsidRPr="00F112BC">
        <w:rPr>
          <w:color w:val="1C1E21"/>
          <w:kern w:val="0"/>
          <w:sz w:val="21"/>
          <w:szCs w:val="21"/>
          <w14:ligatures w14:val="none"/>
          <w14:cntxtAlts w14:val="0"/>
        </w:rPr>
        <w:br/>
        <w:t>Devait se substituer à l’un, à l’une…</w:t>
      </w:r>
    </w:p>
    <w:p w14:paraId="695664B9"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pportun, l’</w:t>
      </w:r>
      <w:proofErr w:type="spellStart"/>
      <w:r w:rsidRPr="00F112BC">
        <w:rPr>
          <w:color w:val="1C1E21"/>
          <w:kern w:val="0"/>
          <w:sz w:val="21"/>
          <w:szCs w:val="21"/>
          <w14:ligatures w14:val="none"/>
          <w14:cntxtAlts w14:val="0"/>
        </w:rPr>
        <w:t>opporutun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Au bienfait continu,</w:t>
      </w:r>
      <w:r w:rsidRPr="00F112BC">
        <w:rPr>
          <w:color w:val="1C1E21"/>
          <w:kern w:val="0"/>
          <w:sz w:val="21"/>
          <w:szCs w:val="21"/>
          <w14:ligatures w14:val="none"/>
          <w14:cntxtAlts w14:val="0"/>
        </w:rPr>
        <w:br/>
        <w:t xml:space="preserve">Et à l’amour, nôtre, </w:t>
      </w:r>
      <w:proofErr w:type="spellStart"/>
      <w:r w:rsidRPr="00F112BC">
        <w:rPr>
          <w:color w:val="1C1E21"/>
          <w:kern w:val="0"/>
          <w:sz w:val="21"/>
          <w:szCs w:val="21"/>
          <w14:ligatures w14:val="none"/>
          <w14:cntxtAlts w14:val="0"/>
        </w:rPr>
        <w:t>abolu</w:t>
      </w:r>
      <w:proofErr w:type="spellEnd"/>
      <w:r w:rsidRPr="00F112BC">
        <w:rPr>
          <w:color w:val="1C1E21"/>
          <w:kern w:val="0"/>
          <w:sz w:val="21"/>
          <w:szCs w:val="21"/>
          <w14:ligatures w14:val="none"/>
          <w14:cntxtAlts w14:val="0"/>
        </w:rPr>
        <w:t xml:space="preserve"> !!!</w:t>
      </w:r>
    </w:p>
    <w:p w14:paraId="3262FA27" w14:textId="77777777" w:rsidR="00210E8C" w:rsidRPr="00F112BC" w:rsidRDefault="00210E8C">
      <w:pPr>
        <w:spacing w:after="160" w:line="259" w:lineRule="auto"/>
      </w:pPr>
      <w:r w:rsidRPr="00F112BC">
        <w:br w:type="page"/>
      </w:r>
    </w:p>
    <w:p w14:paraId="1A23880E" w14:textId="77777777" w:rsidR="00210E8C" w:rsidRPr="00F112BC" w:rsidRDefault="00210E8C" w:rsidP="00932347">
      <w:pPr>
        <w:shd w:val="clear" w:color="auto" w:fill="FFFFFF"/>
        <w:spacing w:before="90" w:after="90"/>
      </w:pPr>
      <w:r w:rsidRPr="00F112BC">
        <w:lastRenderedPageBreak/>
        <w:t>8 décembre 2013</w:t>
      </w:r>
    </w:p>
    <w:p w14:paraId="60274B6A" w14:textId="77777777" w:rsidR="00210E8C" w:rsidRPr="00F112BC" w:rsidRDefault="00210E8C" w:rsidP="00932347">
      <w:pPr>
        <w:shd w:val="clear" w:color="auto" w:fill="FFFFFF"/>
        <w:spacing w:before="90" w:after="90"/>
        <w:rPr>
          <w:color w:val="1C1E21"/>
          <w:sz w:val="36"/>
          <w:szCs w:val="36"/>
          <w:shd w:val="clear" w:color="auto" w:fill="FFFFFF"/>
        </w:rPr>
      </w:pPr>
      <w:r w:rsidRPr="00F112BC">
        <w:rPr>
          <w:color w:val="1C1E21"/>
          <w:sz w:val="36"/>
          <w:szCs w:val="36"/>
          <w:shd w:val="clear" w:color="auto" w:fill="FFFFFF"/>
        </w:rPr>
        <w:t xml:space="preserve">Erratum : non </w:t>
      </w:r>
      <w:proofErr w:type="spellStart"/>
      <w:r w:rsidRPr="00F112BC">
        <w:rPr>
          <w:color w:val="1C1E21"/>
          <w:sz w:val="36"/>
          <w:szCs w:val="36"/>
          <w:shd w:val="clear" w:color="auto" w:fill="FFFFFF"/>
        </w:rPr>
        <w:t>opporutune</w:t>
      </w:r>
      <w:proofErr w:type="spellEnd"/>
      <w:r w:rsidRPr="00F112BC">
        <w:rPr>
          <w:color w:val="1C1E21"/>
          <w:sz w:val="36"/>
          <w:szCs w:val="36"/>
          <w:shd w:val="clear" w:color="auto" w:fill="FFFFFF"/>
        </w:rPr>
        <w:t>, mais juste OPPORTUNE...</w:t>
      </w:r>
    </w:p>
    <w:p w14:paraId="5E85028A" w14:textId="77777777" w:rsidR="00210E8C" w:rsidRPr="00F112BC" w:rsidRDefault="00210E8C">
      <w:pPr>
        <w:spacing w:after="160" w:line="259" w:lineRule="auto"/>
        <w:rPr>
          <w:color w:val="1C1E21"/>
          <w:sz w:val="36"/>
          <w:szCs w:val="36"/>
          <w:shd w:val="clear" w:color="auto" w:fill="FFFFFF"/>
        </w:rPr>
      </w:pPr>
      <w:r w:rsidRPr="00F112BC">
        <w:rPr>
          <w:color w:val="1C1E21"/>
          <w:sz w:val="36"/>
          <w:szCs w:val="36"/>
          <w:shd w:val="clear" w:color="auto" w:fill="FFFFFF"/>
        </w:rPr>
        <w:br w:type="page"/>
      </w:r>
    </w:p>
    <w:p w14:paraId="2FBF4A97" w14:textId="77777777" w:rsidR="00210E8C" w:rsidRPr="00F112BC" w:rsidRDefault="00210E8C" w:rsidP="00932347">
      <w:pPr>
        <w:shd w:val="clear" w:color="auto" w:fill="FFFFFF"/>
        <w:spacing w:before="90" w:after="90"/>
      </w:pPr>
      <w:r w:rsidRPr="00F112BC">
        <w:lastRenderedPageBreak/>
        <w:t>9 décembre 2013</w:t>
      </w:r>
    </w:p>
    <w:p w14:paraId="589D5041"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TOY,</w:t>
      </w:r>
    </w:p>
    <w:p w14:paraId="261CBFCE"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Girl ou boy, feuj ou goï,</w:t>
      </w:r>
      <w:r w:rsidRPr="00F112BC">
        <w:rPr>
          <w:color w:val="1C1E21"/>
          <w:kern w:val="0"/>
          <w:sz w:val="21"/>
          <w:szCs w:val="21"/>
          <w14:ligatures w14:val="none"/>
          <w14:cntxtAlts w14:val="0"/>
        </w:rPr>
        <w:br/>
        <w:t xml:space="preserve">Le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est sans frontières,</w:t>
      </w:r>
      <w:r w:rsidRPr="00F112BC">
        <w:rPr>
          <w:color w:val="1C1E21"/>
          <w:kern w:val="0"/>
          <w:sz w:val="21"/>
          <w:szCs w:val="21"/>
          <w14:ligatures w14:val="none"/>
          <w14:cntxtAlts w14:val="0"/>
        </w:rPr>
        <w:br/>
        <w:t>Exploité de la misère,</w:t>
      </w:r>
    </w:p>
    <w:p w14:paraId="37F714C8"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Un bouche trou,</w:t>
      </w:r>
      <w:r w:rsidRPr="00F112BC">
        <w:rPr>
          <w:color w:val="1C1E21"/>
          <w:kern w:val="0"/>
          <w:sz w:val="21"/>
          <w:szCs w:val="21"/>
          <w14:ligatures w14:val="none"/>
          <w14:cntxtAlts w14:val="0"/>
        </w:rPr>
        <w:br/>
        <w:t>Imaginé par le « boss, »</w:t>
      </w:r>
      <w:r w:rsidRPr="00F112BC">
        <w:rPr>
          <w:color w:val="1C1E21"/>
          <w:kern w:val="0"/>
          <w:sz w:val="21"/>
          <w:szCs w:val="21"/>
          <w14:ligatures w14:val="none"/>
          <w14:cntxtAlts w14:val="0"/>
        </w:rPr>
        <w:br/>
        <w:t>Le bosse fort du creux de la tête,</w:t>
      </w:r>
    </w:p>
    <w:p w14:paraId="1CE5196C"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con, de la conne qui se croit si bon, si bonne,</w:t>
      </w:r>
      <w:r w:rsidRPr="00F112BC">
        <w:rPr>
          <w:color w:val="1C1E21"/>
          <w:kern w:val="0"/>
          <w:sz w:val="21"/>
          <w:szCs w:val="21"/>
          <w14:ligatures w14:val="none"/>
          <w14:cntxtAlts w14:val="0"/>
        </w:rPr>
        <w:br/>
        <w:t>Pour t’utiliser à sa guise,</w:t>
      </w:r>
      <w:r w:rsidRPr="00F112BC">
        <w:rPr>
          <w:color w:val="1C1E21"/>
          <w:kern w:val="0"/>
          <w:sz w:val="21"/>
          <w:szCs w:val="21"/>
          <w14:ligatures w14:val="none"/>
          <w14:cntxtAlts w14:val="0"/>
        </w:rPr>
        <w:br/>
        <w:t>En substitut de god…</w:t>
      </w:r>
    </w:p>
    <w:p w14:paraId="1C0CF2C4"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humain,</w:t>
      </w:r>
      <w:r w:rsidRPr="00F112BC">
        <w:rPr>
          <w:color w:val="1C1E21"/>
          <w:kern w:val="0"/>
          <w:sz w:val="21"/>
          <w:szCs w:val="21"/>
          <w14:ligatures w14:val="none"/>
          <w14:cntxtAlts w14:val="0"/>
        </w:rPr>
        <w:br/>
        <w:t>Est souvent quelqu’un de très sain,</w:t>
      </w:r>
      <w:r w:rsidRPr="00F112BC">
        <w:rPr>
          <w:color w:val="1C1E21"/>
          <w:kern w:val="0"/>
          <w:sz w:val="21"/>
          <w:szCs w:val="21"/>
          <w14:ligatures w14:val="none"/>
          <w14:cntxtAlts w14:val="0"/>
        </w:rPr>
        <w:br/>
        <w:t>Transformé à son insu…</w:t>
      </w:r>
    </w:p>
    <w:p w14:paraId="37CA1B53"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jouet de celui qui se prend pour le boss, la bosse,</w:t>
      </w:r>
      <w:r w:rsidRPr="00F112BC">
        <w:rPr>
          <w:color w:val="1C1E21"/>
          <w:kern w:val="0"/>
          <w:sz w:val="21"/>
          <w:szCs w:val="21"/>
          <w14:ligatures w14:val="none"/>
          <w14:cntxtAlts w14:val="0"/>
        </w:rPr>
        <w:br/>
        <w:t>Non du matheux, de la matheuse,</w:t>
      </w:r>
      <w:r w:rsidRPr="00F112BC">
        <w:rPr>
          <w:color w:val="1C1E21"/>
          <w:kern w:val="0"/>
          <w:sz w:val="21"/>
          <w:szCs w:val="21"/>
          <w14:ligatures w14:val="none"/>
          <w14:cntxtAlts w14:val="0"/>
        </w:rPr>
        <w:br/>
        <w:t>Mais de l’exploiteur, (</w:t>
      </w:r>
      <w:proofErr w:type="spellStart"/>
      <w:r w:rsidRPr="00F112BC">
        <w:rPr>
          <w:color w:val="1C1E21"/>
          <w:kern w:val="0"/>
          <w:sz w:val="21"/>
          <w:szCs w:val="21"/>
          <w14:ligatures w14:val="none"/>
          <w14:cntxtAlts w14:val="0"/>
        </w:rPr>
        <w:t>trice</w:t>
      </w:r>
      <w:proofErr w:type="spellEnd"/>
      <w:r w:rsidRPr="00F112BC">
        <w:rPr>
          <w:color w:val="1C1E21"/>
          <w:kern w:val="0"/>
          <w:sz w:val="21"/>
          <w:szCs w:val="21"/>
          <w14:ligatures w14:val="none"/>
          <w14:cntxtAlts w14:val="0"/>
        </w:rPr>
        <w:t>) foireux, foireuse…</w:t>
      </w:r>
    </w:p>
    <w:p w14:paraId="5F871BFD"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Victime de ses peurs, de ses ombres….</w:t>
      </w:r>
      <w:r w:rsidRPr="00F112BC">
        <w:rPr>
          <w:color w:val="1C1E21"/>
          <w:kern w:val="0"/>
          <w:sz w:val="21"/>
          <w:szCs w:val="21"/>
          <w14:ligatures w14:val="none"/>
          <w14:cntxtAlts w14:val="0"/>
        </w:rPr>
        <w:br/>
        <w:t>De se sentir péteux, péteuse ou inférieur (e),</w:t>
      </w:r>
      <w:r w:rsidRPr="00F112BC">
        <w:rPr>
          <w:color w:val="1C1E21"/>
          <w:kern w:val="0"/>
          <w:sz w:val="21"/>
          <w:szCs w:val="21"/>
          <w14:ligatures w14:val="none"/>
          <w14:cntxtAlts w14:val="0"/>
        </w:rPr>
        <w:br/>
        <w:t>Et en sus d’avoir peur de son cœur.</w:t>
      </w:r>
    </w:p>
    <w:p w14:paraId="5D4994C5"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humain ne respire pas le plastique,</w:t>
      </w:r>
      <w:r w:rsidRPr="00F112BC">
        <w:rPr>
          <w:color w:val="1C1E21"/>
          <w:kern w:val="0"/>
          <w:sz w:val="21"/>
          <w:szCs w:val="21"/>
          <w14:ligatures w14:val="none"/>
          <w14:cntxtAlts w14:val="0"/>
        </w:rPr>
        <w:br/>
        <w:t>Naïf, crédule, confiant il endure la soude caustique,</w:t>
      </w:r>
      <w:r w:rsidRPr="00F112BC">
        <w:rPr>
          <w:color w:val="1C1E21"/>
          <w:kern w:val="0"/>
          <w:sz w:val="21"/>
          <w:szCs w:val="21"/>
          <w14:ligatures w14:val="none"/>
          <w14:cntxtAlts w14:val="0"/>
        </w:rPr>
        <w:br/>
        <w:t>Le corrosif du « boss » touche à mort l’émotif,</w:t>
      </w:r>
    </w:p>
    <w:p w14:paraId="6ADD3DEE"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humain est susceptible d’être abrasif,</w:t>
      </w:r>
      <w:r w:rsidRPr="00F112BC">
        <w:rPr>
          <w:color w:val="1C1E21"/>
          <w:kern w:val="0"/>
          <w:sz w:val="21"/>
          <w:szCs w:val="21"/>
          <w14:ligatures w14:val="none"/>
          <w14:cntxtAlts w14:val="0"/>
        </w:rPr>
        <w:br/>
        <w:t>Alors son usager, son usagère,</w:t>
      </w:r>
      <w:r w:rsidRPr="00F112BC">
        <w:rPr>
          <w:color w:val="1C1E21"/>
          <w:kern w:val="0"/>
          <w:sz w:val="21"/>
          <w:szCs w:val="21"/>
          <w14:ligatures w14:val="none"/>
          <w14:cntxtAlts w14:val="0"/>
        </w:rPr>
        <w:br/>
        <w:t xml:space="preserve">Comprend qu’il faut s’en </w:t>
      </w:r>
      <w:proofErr w:type="spellStart"/>
      <w:r w:rsidRPr="00F112BC">
        <w:rPr>
          <w:color w:val="1C1E21"/>
          <w:kern w:val="0"/>
          <w:sz w:val="21"/>
          <w:szCs w:val="21"/>
          <w14:ligatures w14:val="none"/>
          <w14:cntxtAlts w14:val="0"/>
        </w:rPr>
        <w:t>débarasser</w:t>
      </w:r>
      <w:proofErr w:type="spellEnd"/>
      <w:r w:rsidRPr="00F112BC">
        <w:rPr>
          <w:color w:val="1C1E21"/>
          <w:kern w:val="0"/>
          <w:sz w:val="21"/>
          <w:szCs w:val="21"/>
          <w14:ligatures w14:val="none"/>
          <w14:cntxtAlts w14:val="0"/>
        </w:rPr>
        <w:t>….</w:t>
      </w:r>
    </w:p>
    <w:p w14:paraId="449DB0AC"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Girl ou boy, feuj ou goï,</w:t>
      </w:r>
      <w:r w:rsidRPr="00F112BC">
        <w:rPr>
          <w:color w:val="1C1E21"/>
          <w:kern w:val="0"/>
          <w:sz w:val="21"/>
          <w:szCs w:val="21"/>
          <w14:ligatures w14:val="none"/>
          <w14:cntxtAlts w14:val="0"/>
        </w:rPr>
        <w:br/>
        <w:t xml:space="preserve">Quand t’es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Vite redeviens-toi…</w:t>
      </w:r>
    </w:p>
    <w:p w14:paraId="708F8ED2"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le, car la, loi du « boss »,</w:t>
      </w:r>
      <w:r w:rsidRPr="00F112BC">
        <w:rPr>
          <w:color w:val="1C1E21"/>
          <w:kern w:val="0"/>
          <w:sz w:val="21"/>
          <w:szCs w:val="21"/>
          <w14:ligatures w14:val="none"/>
          <w14:cntxtAlts w14:val="0"/>
        </w:rPr>
        <w:br/>
        <w:t>Polluée par ses « os » qui la rongent,</w:t>
      </w:r>
      <w:r w:rsidRPr="00F112BC">
        <w:rPr>
          <w:color w:val="1C1E21"/>
          <w:kern w:val="0"/>
          <w:sz w:val="21"/>
          <w:szCs w:val="21"/>
          <w14:ligatures w14:val="none"/>
          <w14:cntxtAlts w14:val="0"/>
        </w:rPr>
        <w:br/>
        <w:t>Te rangera vite dans ses songes…</w:t>
      </w:r>
    </w:p>
    <w:p w14:paraId="4E671469"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avant t’aura sucée ,</w:t>
      </w:r>
      <w:r w:rsidRPr="00F112BC">
        <w:rPr>
          <w:color w:val="1C1E21"/>
          <w:kern w:val="0"/>
          <w:sz w:val="21"/>
          <w:szCs w:val="21"/>
          <w14:ligatures w14:val="none"/>
          <w14:cntxtAlts w14:val="0"/>
        </w:rPr>
        <w:br/>
        <w:t>Avalée ton sang comme un vampire,</w:t>
      </w:r>
      <w:r w:rsidRPr="00F112BC">
        <w:rPr>
          <w:color w:val="1C1E21"/>
          <w:kern w:val="0"/>
          <w:sz w:val="21"/>
          <w:szCs w:val="21"/>
          <w14:ligatures w14:val="none"/>
          <w14:cntxtAlts w14:val="0"/>
        </w:rPr>
        <w:br/>
        <w:t>Epongée quoi :</w:t>
      </w:r>
    </w:p>
    <w:p w14:paraId="6386DF60"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on eau de vie dit ! A l’instar d’une éponge,</w:t>
      </w:r>
    </w:p>
    <w:p w14:paraId="483460E8"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ne star nase qui ronge,,</w:t>
      </w:r>
      <w:r w:rsidRPr="00F112BC">
        <w:rPr>
          <w:color w:val="1C1E21"/>
          <w:kern w:val="0"/>
          <w:sz w:val="21"/>
          <w:szCs w:val="21"/>
          <w14:ligatures w14:val="none"/>
          <w14:cntxtAlts w14:val="0"/>
        </w:rPr>
        <w:br/>
        <w:t>La vie comme un lapin, une lapine !!!</w:t>
      </w:r>
    </w:p>
    <w:p w14:paraId="1C7687DD"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ne méta nase star,</w:t>
      </w:r>
    </w:p>
    <w:p w14:paraId="0A46EC20"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 star de la star, en méta !</w:t>
      </w:r>
      <w:r w:rsidRPr="00F112BC">
        <w:rPr>
          <w:color w:val="1C1E21"/>
          <w:kern w:val="0"/>
          <w:sz w:val="21"/>
          <w:szCs w:val="21"/>
          <w14:ligatures w14:val="none"/>
          <w14:cntxtAlts w14:val="0"/>
        </w:rPr>
        <w:br/>
        <w:t xml:space="preserve">Voulant faire du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un repère,</w:t>
      </w:r>
      <w:r w:rsidRPr="00F112BC">
        <w:rPr>
          <w:color w:val="1C1E21"/>
          <w:kern w:val="0"/>
          <w:sz w:val="21"/>
          <w:szCs w:val="21"/>
          <w14:ligatures w14:val="none"/>
          <w14:cntxtAlts w14:val="0"/>
        </w:rPr>
        <w:br/>
        <w:t>Et il, elle, simplement un enfer,</w:t>
      </w:r>
    </w:p>
    <w:p w14:paraId="5DDD3C00"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ù tout serait violence, chair, et aux enchères !!!</w:t>
      </w:r>
      <w:r w:rsidRPr="00F112BC">
        <w:rPr>
          <w:color w:val="1C1E21"/>
          <w:kern w:val="0"/>
          <w:sz w:val="21"/>
          <w:szCs w:val="21"/>
          <w14:ligatures w14:val="none"/>
          <w14:cntxtAlts w14:val="0"/>
        </w:rPr>
        <w:br/>
        <w:t xml:space="preserve">Cher </w:t>
      </w:r>
      <w:proofErr w:type="spellStart"/>
      <w:r w:rsidRPr="00F112BC">
        <w:rPr>
          <w:color w:val="1C1E21"/>
          <w:kern w:val="0"/>
          <w:sz w:val="21"/>
          <w:szCs w:val="21"/>
          <w14:ligatures w14:val="none"/>
          <w14:cntxtAlts w14:val="0"/>
        </w:rPr>
        <w:t>toy</w:t>
      </w:r>
      <w:proofErr w:type="spellEnd"/>
      <w:r w:rsidRPr="00F112BC">
        <w:rPr>
          <w:color w:val="1C1E21"/>
          <w:kern w:val="0"/>
          <w:sz w:val="21"/>
          <w:szCs w:val="21"/>
          <w14:ligatures w14:val="none"/>
          <w14:cntxtAlts w14:val="0"/>
        </w:rPr>
        <w:t xml:space="preserve"> yoyo,</w:t>
      </w:r>
      <w:r w:rsidRPr="00F112BC">
        <w:rPr>
          <w:color w:val="1C1E21"/>
          <w:kern w:val="0"/>
          <w:sz w:val="21"/>
          <w:szCs w:val="21"/>
          <w14:ligatures w14:val="none"/>
          <w14:cntxtAlts w14:val="0"/>
        </w:rPr>
        <w:br/>
        <w:t>Sois pas gogo….</w:t>
      </w:r>
    </w:p>
    <w:p w14:paraId="0B53A492"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scalope, reviens en morceau,</w:t>
      </w:r>
      <w:r w:rsidRPr="00F112BC">
        <w:rPr>
          <w:color w:val="1C1E21"/>
          <w:kern w:val="0"/>
          <w:sz w:val="21"/>
          <w:szCs w:val="21"/>
          <w14:ligatures w14:val="none"/>
          <w14:cntxtAlts w14:val="0"/>
        </w:rPr>
        <w:br/>
        <w:t>Fier (e ) d’être sorti(e) du tripot,</w:t>
      </w:r>
      <w:r w:rsidRPr="00F112BC">
        <w:rPr>
          <w:color w:val="1C1E21"/>
          <w:kern w:val="0"/>
          <w:sz w:val="21"/>
          <w:szCs w:val="21"/>
          <w14:ligatures w14:val="none"/>
          <w14:cntxtAlts w14:val="0"/>
        </w:rPr>
        <w:br/>
        <w:t>Et n’oublie jamais plus</w:t>
      </w:r>
    </w:p>
    <w:p w14:paraId="22DD1CFA"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l n’y a pas de chair, sans âme…</w:t>
      </w:r>
    </w:p>
    <w:p w14:paraId="17AD758B"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t d'âme sans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sincère !</w:t>
      </w:r>
    </w:p>
    <w:p w14:paraId="74831D59" w14:textId="77777777" w:rsidR="00210E8C" w:rsidRPr="00F112BC" w:rsidRDefault="00210E8C">
      <w:pPr>
        <w:spacing w:after="160" w:line="259" w:lineRule="auto"/>
      </w:pPr>
      <w:r w:rsidRPr="00F112BC">
        <w:lastRenderedPageBreak/>
        <w:br w:type="page"/>
      </w:r>
    </w:p>
    <w:p w14:paraId="6509E6F3" w14:textId="77777777" w:rsidR="00210E8C" w:rsidRPr="00F112BC" w:rsidRDefault="00210E8C" w:rsidP="00932347">
      <w:pPr>
        <w:shd w:val="clear" w:color="auto" w:fill="FFFFFF"/>
        <w:spacing w:before="90" w:after="90"/>
      </w:pPr>
      <w:r w:rsidRPr="00F112BC">
        <w:lastRenderedPageBreak/>
        <w:t>14 décembre 2013</w:t>
      </w:r>
    </w:p>
    <w:p w14:paraId="47EDEFCA"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OUECHE !</w:t>
      </w:r>
    </w:p>
    <w:p w14:paraId="0E14E75C"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xml:space="preserve"> on met la mèche,</w:t>
      </w:r>
      <w:r w:rsidRPr="00F112BC">
        <w:rPr>
          <w:color w:val="1C1E21"/>
          <w:kern w:val="0"/>
          <w:sz w:val="21"/>
          <w:szCs w:val="21"/>
          <w14:ligatures w14:val="none"/>
          <w14:cntxtAlts w14:val="0"/>
        </w:rPr>
        <w:br/>
        <w:t>Pour souligner le "ça va ou quoi"?</w:t>
      </w:r>
      <w:r w:rsidRPr="00F112BC">
        <w:rPr>
          <w:color w:val="1C1E21"/>
          <w:kern w:val="0"/>
          <w:sz w:val="21"/>
          <w:szCs w:val="21"/>
          <w14:ligatures w14:val="none"/>
          <w14:cntxtAlts w14:val="0"/>
        </w:rPr>
        <w:br/>
        <w:t>Comme s'il était un pétard,</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Tranquille, posé, répond-il",</w:t>
      </w:r>
    </w:p>
    <w:p w14:paraId="52FC7921" w14:textId="77777777" w:rsidR="00210E8C" w:rsidRPr="00F112BC" w:rsidRDefault="00210E8C" w:rsidP="00210E8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t puis...En vient-on à son daron, à sa daronne…</w:t>
      </w:r>
    </w:p>
    <w:p w14:paraId="3ABFD67B"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ur lui, des barons, des baronnes...</w:t>
      </w:r>
      <w:r w:rsidRPr="00F112BC">
        <w:rPr>
          <w:color w:val="1C1E21"/>
          <w:kern w:val="0"/>
          <w:sz w:val="21"/>
          <w:szCs w:val="21"/>
          <w14:ligatures w14:val="none"/>
          <w14:cntxtAlts w14:val="0"/>
        </w:rPr>
        <w:br/>
        <w:t>Des êtres qui font ce qu'ils peuvent,</w:t>
      </w:r>
      <w:r w:rsidRPr="00F112BC">
        <w:rPr>
          <w:color w:val="1C1E21"/>
          <w:kern w:val="0"/>
          <w:sz w:val="21"/>
          <w:szCs w:val="21"/>
          <w14:ligatures w14:val="none"/>
          <w14:cntxtAlts w14:val="0"/>
        </w:rPr>
        <w:br/>
        <w:t>Avec la noblesse, quand bien même parfois provient-elle</w:t>
      </w:r>
      <w:r w:rsidRPr="00F112BC">
        <w:rPr>
          <w:color w:val="1C1E21"/>
          <w:kern w:val="0"/>
          <w:sz w:val="21"/>
          <w:szCs w:val="21"/>
          <w14:ligatures w14:val="none"/>
          <w14:cntxtAlts w14:val="0"/>
        </w:rPr>
        <w:br/>
        <w:t>De leurs trous, de leurs fesses !</w:t>
      </w:r>
    </w:p>
    <w:p w14:paraId="6C94114F"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t moi </w:t>
      </w:r>
      <w:proofErr w:type="spellStart"/>
      <w:r w:rsidRPr="00F112BC">
        <w:rPr>
          <w:color w:val="1C1E21"/>
          <w:kern w:val="0"/>
          <w:sz w:val="21"/>
          <w:szCs w:val="21"/>
          <w14:ligatures w14:val="none"/>
          <w14:cntxtAlts w14:val="0"/>
        </w:rPr>
        <w:t>zi</w:t>
      </w:r>
      <w:proofErr w:type="spellEnd"/>
      <w:r w:rsidRPr="00F112BC">
        <w:rPr>
          <w:color w:val="1C1E21"/>
          <w:kern w:val="0"/>
          <w:sz w:val="21"/>
          <w:szCs w:val="21"/>
          <w14:ligatures w14:val="none"/>
          <w14:cntxtAlts w14:val="0"/>
        </w:rPr>
        <w:t xml:space="preserve"> va, je prends la vie comme elle va,</w:t>
      </w:r>
      <w:r w:rsidRPr="00F112BC">
        <w:rPr>
          <w:color w:val="1C1E21"/>
          <w:kern w:val="0"/>
          <w:sz w:val="21"/>
          <w:szCs w:val="21"/>
          <w14:ligatures w14:val="none"/>
          <w14:cntxtAlts w14:val="0"/>
        </w:rPr>
        <w:br/>
        <w:t>Rabatte ou pas,</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Chichon</w:t>
      </w:r>
      <w:proofErr w:type="spellEnd"/>
      <w:r w:rsidRPr="00F112BC">
        <w:rPr>
          <w:color w:val="1C1E21"/>
          <w:kern w:val="0"/>
          <w:sz w:val="21"/>
          <w:szCs w:val="21"/>
          <w14:ligatures w14:val="none"/>
          <w14:cntxtAlts w14:val="0"/>
        </w:rPr>
        <w:t>, beuh, whisky,</w:t>
      </w:r>
      <w:r w:rsidRPr="00F112BC">
        <w:rPr>
          <w:color w:val="1C1E21"/>
          <w:kern w:val="0"/>
          <w:sz w:val="21"/>
          <w:szCs w:val="21"/>
          <w14:ligatures w14:val="none"/>
          <w14:cntxtAlts w14:val="0"/>
        </w:rPr>
        <w:br/>
        <w:t>Marave de la tête peut-être,</w:t>
      </w:r>
    </w:p>
    <w:p w14:paraId="076901BB"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ais, j'ai toujours l'Humanité en tête !</w:t>
      </w:r>
      <w:r w:rsidRPr="00F112BC">
        <w:rPr>
          <w:color w:val="1C1E21"/>
          <w:kern w:val="0"/>
          <w:sz w:val="21"/>
          <w:szCs w:val="21"/>
          <w14:ligatures w14:val="none"/>
          <w14:cntxtAlts w14:val="0"/>
        </w:rPr>
        <w:br/>
        <w:t>Je veux m'enjailler pour oublier,</w:t>
      </w:r>
      <w:r w:rsidRPr="00F112BC">
        <w:rPr>
          <w:color w:val="1C1E21"/>
          <w:kern w:val="0"/>
          <w:sz w:val="21"/>
          <w:szCs w:val="21"/>
          <w14:ligatures w14:val="none"/>
          <w14:cntxtAlts w14:val="0"/>
        </w:rPr>
        <w:br/>
        <w:t>L'injustice et l'inhumanité...</w:t>
      </w:r>
    </w:p>
    <w:p w14:paraId="62742A7D"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je peux faire chier,</w:t>
      </w:r>
      <w:r w:rsidRPr="00F112BC">
        <w:rPr>
          <w:color w:val="1C1E21"/>
          <w:kern w:val="0"/>
          <w:sz w:val="21"/>
          <w:szCs w:val="21"/>
          <w14:ligatures w14:val="none"/>
          <w14:cntxtAlts w14:val="0"/>
        </w:rPr>
        <w:br/>
        <w:t xml:space="preserve">Avec ma </w:t>
      </w:r>
      <w:proofErr w:type="spellStart"/>
      <w:r w:rsidRPr="00F112BC">
        <w:rPr>
          <w:color w:val="1C1E21"/>
          <w:kern w:val="0"/>
          <w:sz w:val="21"/>
          <w:szCs w:val="21"/>
          <w14:ligatures w14:val="none"/>
          <w14:cntxtAlts w14:val="0"/>
        </w:rPr>
        <w:t>Kasse</w:t>
      </w:r>
      <w:proofErr w:type="spellEnd"/>
      <w:r w:rsidRPr="00F112BC">
        <w:rPr>
          <w:color w:val="1C1E21"/>
          <w:kern w:val="0"/>
          <w:sz w:val="21"/>
          <w:szCs w:val="21"/>
          <w14:ligatures w14:val="none"/>
          <w14:cntxtAlts w14:val="0"/>
        </w:rPr>
        <w:t xml:space="preserve"> quéquette,</w:t>
      </w:r>
      <w:r w:rsidRPr="00F112BC">
        <w:rPr>
          <w:color w:val="1C1E21"/>
          <w:kern w:val="0"/>
          <w:sz w:val="21"/>
          <w:szCs w:val="21"/>
          <w14:ligatures w14:val="none"/>
          <w14:cntxtAlts w14:val="0"/>
        </w:rPr>
        <w:br/>
        <w:t>Celle de Nike la vie,</w:t>
      </w:r>
    </w:p>
    <w:p w14:paraId="1D8EE929"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Ziva</w:t>
      </w:r>
      <w:proofErr w:type="spellEnd"/>
      <w:r w:rsidRPr="00F112BC">
        <w:rPr>
          <w:color w:val="1C1E21"/>
          <w:kern w:val="0"/>
          <w:sz w:val="21"/>
          <w:szCs w:val="21"/>
          <w14:ligatures w14:val="none"/>
          <w14:cntxtAlts w14:val="0"/>
        </w:rPr>
        <w:t xml:space="preserve"> on les aura</w:t>
      </w:r>
      <w:r w:rsidRPr="00F112BC">
        <w:rPr>
          <w:color w:val="1C1E21"/>
          <w:kern w:val="0"/>
          <w:sz w:val="21"/>
          <w:szCs w:val="21"/>
          <w14:ligatures w14:val="none"/>
          <w14:cntxtAlts w14:val="0"/>
        </w:rPr>
        <w:br/>
        <w:t xml:space="preserve">S'écria,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Weed</w:t>
      </w:r>
      <w:proofErr w:type="spellEnd"/>
      <w:r w:rsidRPr="00F112BC">
        <w:rPr>
          <w:color w:val="1C1E21"/>
          <w:kern w:val="0"/>
          <w:sz w:val="21"/>
          <w:szCs w:val="21"/>
          <w14:ligatures w14:val="none"/>
          <w14:cntxtAlts w14:val="0"/>
        </w:rPr>
        <w:t xml:space="preserve"> ou pas, </w:t>
      </w:r>
      <w:proofErr w:type="spellStart"/>
      <w:r w:rsidRPr="00F112BC">
        <w:rPr>
          <w:color w:val="1C1E21"/>
          <w:kern w:val="0"/>
          <w:sz w:val="21"/>
          <w:szCs w:val="21"/>
          <w14:ligatures w14:val="none"/>
          <w14:cntxtAlts w14:val="0"/>
        </w:rPr>
        <w:t>teush</w:t>
      </w:r>
      <w:proofErr w:type="spellEnd"/>
      <w:r w:rsidRPr="00F112BC">
        <w:rPr>
          <w:color w:val="1C1E21"/>
          <w:kern w:val="0"/>
          <w:sz w:val="21"/>
          <w:szCs w:val="21"/>
          <w14:ligatures w14:val="none"/>
          <w14:cntxtAlts w14:val="0"/>
        </w:rPr>
        <w:t xml:space="preserve"> ou non !</w:t>
      </w:r>
    </w:p>
    <w:p w14:paraId="0E938504"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Any</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way</w:t>
      </w:r>
      <w:proofErr w:type="spellEnd"/>
      <w:r w:rsidRPr="00F112BC">
        <w:rPr>
          <w:color w:val="1C1E21"/>
          <w:kern w:val="0"/>
          <w:sz w:val="21"/>
          <w:szCs w:val="21"/>
          <w14:ligatures w14:val="none"/>
          <w14:cntxtAlts w14:val="0"/>
        </w:rPr>
        <w:t>…</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br/>
        <w:t>J'aurai fait le saut,</w:t>
      </w:r>
      <w:r w:rsidRPr="00F112BC">
        <w:rPr>
          <w:color w:val="1C1E21"/>
          <w:kern w:val="0"/>
          <w:sz w:val="21"/>
          <w:szCs w:val="21"/>
          <w14:ligatures w14:val="none"/>
          <w14:cntxtAlts w14:val="0"/>
        </w:rPr>
        <w:br/>
        <w:t xml:space="preserve">Des </w:t>
      </w:r>
      <w:proofErr w:type="spellStart"/>
      <w:r w:rsidRPr="00F112BC">
        <w:rPr>
          <w:color w:val="1C1E21"/>
          <w:kern w:val="0"/>
          <w:sz w:val="21"/>
          <w:szCs w:val="21"/>
          <w14:ligatures w14:val="none"/>
          <w14:cntxtAlts w14:val="0"/>
        </w:rPr>
        <w:t>ouéches-ouèches</w:t>
      </w:r>
      <w:proofErr w:type="spellEnd"/>
      <w:r w:rsidRPr="00F112BC">
        <w:rPr>
          <w:color w:val="1C1E21"/>
          <w:kern w:val="0"/>
          <w:sz w:val="21"/>
          <w:szCs w:val="21"/>
          <w14:ligatures w14:val="none"/>
          <w14:cntxtAlts w14:val="0"/>
        </w:rPr>
        <w:t xml:space="preserve"> qui deviennent </w:t>
      </w:r>
      <w:proofErr w:type="spellStart"/>
      <w:r w:rsidRPr="00F112BC">
        <w:rPr>
          <w:color w:val="1C1E21"/>
          <w:kern w:val="0"/>
          <w:sz w:val="21"/>
          <w:szCs w:val="21"/>
          <w14:ligatures w14:val="none"/>
          <w14:cntxtAlts w14:val="0"/>
        </w:rPr>
        <w:t>so</w:t>
      </w:r>
      <w:proofErr w:type="spellEnd"/>
      <w:r w:rsidRPr="00F112BC">
        <w:rPr>
          <w:color w:val="1C1E21"/>
          <w:kern w:val="0"/>
          <w:sz w:val="21"/>
          <w:szCs w:val="21"/>
          <w14:ligatures w14:val="none"/>
          <w14:cntxtAlts w14:val="0"/>
        </w:rPr>
        <w:t xml:space="preserve"> oui !!! So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même à l’ouest!!!</w:t>
      </w:r>
    </w:p>
    <w:p w14:paraId="4C62A9FE"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Nevermor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so</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so</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But </w:t>
      </w:r>
      <w:proofErr w:type="spellStart"/>
      <w:r w:rsidRPr="00F112BC">
        <w:rPr>
          <w:color w:val="1C1E21"/>
          <w:kern w:val="0"/>
          <w:sz w:val="21"/>
          <w:szCs w:val="21"/>
          <w14:ligatures w14:val="none"/>
          <w14:cntxtAlts w14:val="0"/>
        </w:rPr>
        <w:t>so</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Comme un bâton de dynamite</w:t>
      </w:r>
      <w:r w:rsidRPr="00F112BC">
        <w:rPr>
          <w:color w:val="1C1E21"/>
          <w:kern w:val="0"/>
          <w:sz w:val="21"/>
          <w:szCs w:val="21"/>
          <w14:ligatures w14:val="none"/>
          <w14:cntxtAlts w14:val="0"/>
        </w:rPr>
        <w:br/>
        <w:t>Qui fait péter la mèche…</w:t>
      </w:r>
    </w:p>
    <w:p w14:paraId="00205051"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 vie, du bien-être,</w:t>
      </w:r>
      <w:r w:rsidRPr="00F112BC">
        <w:rPr>
          <w:color w:val="1C1E21"/>
          <w:kern w:val="0"/>
          <w:sz w:val="21"/>
          <w:szCs w:val="21"/>
          <w14:ligatures w14:val="none"/>
          <w14:cntxtAlts w14:val="0"/>
        </w:rPr>
        <w:br/>
        <w:t>Finissant en une mèche,</w:t>
      </w:r>
      <w:r w:rsidRPr="00F112BC">
        <w:rPr>
          <w:color w:val="1C1E21"/>
          <w:kern w:val="0"/>
          <w:sz w:val="21"/>
          <w:szCs w:val="21"/>
          <w14:ligatures w14:val="none"/>
          <w14:cntxtAlts w14:val="0"/>
        </w:rPr>
        <w:br/>
        <w:t xml:space="preserve">De BOMBASSE, de bonasse,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xml:space="preserve"> !</w:t>
      </w:r>
    </w:p>
    <w:p w14:paraId="72B5DB23"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aisant péter la paix et la sérénité,</w:t>
      </w:r>
      <w:r w:rsidRPr="00F112BC">
        <w:rPr>
          <w:color w:val="1C1E21"/>
          <w:kern w:val="0"/>
          <w:sz w:val="21"/>
          <w:szCs w:val="21"/>
          <w14:ligatures w14:val="none"/>
          <w14:cntxtAlts w14:val="0"/>
        </w:rPr>
        <w:br/>
        <w:t>Sans lézard, sans pétard,</w:t>
      </w:r>
      <w:r w:rsidRPr="00F112BC">
        <w:rPr>
          <w:color w:val="1C1E21"/>
          <w:kern w:val="0"/>
          <w:sz w:val="21"/>
          <w:szCs w:val="21"/>
          <w14:ligatures w14:val="none"/>
          <w14:cntxtAlts w14:val="0"/>
        </w:rPr>
        <w:br/>
        <w:t xml:space="preserve">Les mains dans les poches, </w:t>
      </w: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xml:space="preserve"> !!!</w:t>
      </w:r>
    </w:p>
    <w:p w14:paraId="45A4B1E5"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 va ou quoi ?</w:t>
      </w:r>
    </w:p>
    <w:p w14:paraId="5A4980DF"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Kasse</w:t>
      </w:r>
      <w:proofErr w:type="spellEnd"/>
      <w:r w:rsidRPr="00F112BC">
        <w:rPr>
          <w:color w:val="1C1E21"/>
          <w:kern w:val="0"/>
          <w:sz w:val="21"/>
          <w:szCs w:val="21"/>
          <w14:ligatures w14:val="none"/>
          <w14:cntxtAlts w14:val="0"/>
        </w:rPr>
        <w:t xml:space="preserve"> toi, avec tes préjugés quoi ?</w:t>
      </w:r>
      <w:r w:rsidRPr="00F112BC">
        <w:rPr>
          <w:color w:val="1C1E21"/>
          <w:kern w:val="0"/>
          <w:sz w:val="21"/>
          <w:szCs w:val="21"/>
          <w14:ligatures w14:val="none"/>
          <w14:cntxtAlts w14:val="0"/>
        </w:rPr>
        <w:br/>
        <w:t>Sinon tu pues la mort quoi,</w:t>
      </w:r>
      <w:r w:rsidRPr="00F112BC">
        <w:rPr>
          <w:color w:val="1C1E21"/>
          <w:kern w:val="0"/>
          <w:sz w:val="21"/>
          <w:szCs w:val="21"/>
          <w14:ligatures w14:val="none"/>
          <w14:cntxtAlts w14:val="0"/>
        </w:rPr>
        <w:br/>
        <w:t>La morue de plusieurs moi(s) !!!</w:t>
      </w:r>
    </w:p>
    <w:p w14:paraId="50E1CD51"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Ouèche</w:t>
      </w:r>
      <w:proofErr w:type="spellEnd"/>
      <w:r w:rsidRPr="00F112BC">
        <w:rPr>
          <w:color w:val="1C1E21"/>
          <w:kern w:val="0"/>
          <w:sz w:val="21"/>
          <w:szCs w:val="21"/>
          <w14:ligatures w14:val="none"/>
          <w14:cntxtAlts w14:val="0"/>
        </w:rPr>
        <w:t xml:space="preserve"> la vie,</w:t>
      </w:r>
      <w:r w:rsidRPr="00F112BC">
        <w:rPr>
          <w:color w:val="1C1E21"/>
          <w:kern w:val="0"/>
          <w:sz w:val="21"/>
          <w:szCs w:val="21"/>
          <w14:ligatures w14:val="none"/>
          <w14:cntxtAlts w14:val="0"/>
        </w:rPr>
        <w:br/>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 c’est béni,</w:t>
      </w:r>
      <w:r w:rsidRPr="00F112BC">
        <w:rPr>
          <w:color w:val="1C1E21"/>
          <w:kern w:val="0"/>
          <w:sz w:val="21"/>
          <w:szCs w:val="21"/>
          <w14:ligatures w14:val="none"/>
          <w14:cntxtAlts w14:val="0"/>
        </w:rPr>
        <w:br/>
        <w:t>Yo, du mouvement,</w:t>
      </w:r>
      <w:r w:rsidRPr="00F112BC">
        <w:rPr>
          <w:color w:val="1C1E21"/>
          <w:kern w:val="0"/>
          <w:sz w:val="21"/>
          <w:szCs w:val="21"/>
          <w14:ligatures w14:val="none"/>
          <w14:cntxtAlts w14:val="0"/>
        </w:rPr>
        <w:br/>
        <w:t>Je suis le yo-yo !</w:t>
      </w:r>
    </w:p>
    <w:p w14:paraId="018E8242"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int gogo, juste ce qu’il faut,</w:t>
      </w:r>
      <w:r w:rsidRPr="00F112BC">
        <w:rPr>
          <w:color w:val="1C1E21"/>
          <w:kern w:val="0"/>
          <w:sz w:val="21"/>
          <w:szCs w:val="21"/>
          <w14:ligatures w14:val="none"/>
          <w14:cntxtAlts w14:val="0"/>
        </w:rPr>
        <w:br/>
        <w:t xml:space="preserve">Tu ne me traînes plus dans le </w:t>
      </w:r>
      <w:proofErr w:type="spellStart"/>
      <w:r w:rsidRPr="00F112BC">
        <w:rPr>
          <w:color w:val="1C1E21"/>
          <w:kern w:val="0"/>
          <w:sz w:val="21"/>
          <w:szCs w:val="21"/>
          <w14:ligatures w14:val="none"/>
          <w14:cntxtAlts w14:val="0"/>
        </w:rPr>
        <w:t>tripeau</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Des faux-culs, des fayots,</w:t>
      </w:r>
    </w:p>
    <w:p w14:paraId="5327CBAF" w14:textId="77777777" w:rsidR="00210E8C" w:rsidRPr="00F112BC" w:rsidRDefault="00210E8C" w:rsidP="00210E8C">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Chelou</w:t>
      </w:r>
      <w:proofErr w:type="spellEnd"/>
      <w:r w:rsidRPr="00F112BC">
        <w:rPr>
          <w:color w:val="1C1E21"/>
          <w:kern w:val="0"/>
          <w:sz w:val="21"/>
          <w:szCs w:val="21"/>
          <w14:ligatures w14:val="none"/>
          <w14:cntxtAlts w14:val="0"/>
        </w:rPr>
        <w:t xml:space="preserve"> ! Tu les laisses aux loups,</w:t>
      </w:r>
      <w:r w:rsidRPr="00F112BC">
        <w:rPr>
          <w:color w:val="1C1E21"/>
          <w:kern w:val="0"/>
          <w:sz w:val="21"/>
          <w:szCs w:val="21"/>
          <w14:ligatures w14:val="none"/>
          <w14:cntxtAlts w14:val="0"/>
        </w:rPr>
        <w:br/>
        <w:t>Dévorés par leur misère,</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lastRenderedPageBreak/>
        <w:t>Entérrés</w:t>
      </w:r>
      <w:proofErr w:type="spellEnd"/>
      <w:r w:rsidRPr="00F112BC">
        <w:rPr>
          <w:color w:val="1C1E21"/>
          <w:kern w:val="0"/>
          <w:sz w:val="21"/>
          <w:szCs w:val="21"/>
          <w14:ligatures w14:val="none"/>
          <w14:cntxtAlts w14:val="0"/>
        </w:rPr>
        <w:t xml:space="preserve"> par leurs </w:t>
      </w:r>
      <w:proofErr w:type="spellStart"/>
      <w:r w:rsidRPr="00F112BC">
        <w:rPr>
          <w:color w:val="1C1E21"/>
          <w:kern w:val="0"/>
          <w:sz w:val="21"/>
          <w:szCs w:val="21"/>
          <w14:ligatures w14:val="none"/>
          <w14:cntxtAlts w14:val="0"/>
        </w:rPr>
        <w:t>ouèches</w:t>
      </w:r>
      <w:proofErr w:type="spellEnd"/>
      <w:r w:rsidRPr="00F112BC">
        <w:rPr>
          <w:color w:val="1C1E21"/>
          <w:kern w:val="0"/>
          <w:sz w:val="21"/>
          <w:szCs w:val="21"/>
          <w14:ligatures w14:val="none"/>
          <w14:cntxtAlts w14:val="0"/>
        </w:rPr>
        <w:t xml:space="preserve"> mystères,</w:t>
      </w:r>
      <w:r w:rsidRPr="00F112BC">
        <w:rPr>
          <w:color w:val="1C1E21"/>
          <w:kern w:val="0"/>
          <w:sz w:val="21"/>
          <w:szCs w:val="21"/>
          <w14:ligatures w14:val="none"/>
          <w14:cntxtAlts w14:val="0"/>
        </w:rPr>
        <w:br/>
        <w:t>Une balle dans la tête, deux balles dans le cou…</w:t>
      </w:r>
    </w:p>
    <w:p w14:paraId="38BDCAC6"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Ces ski sont mis ! »</w:t>
      </w:r>
    </w:p>
    <w:p w14:paraId="6418D6D5" w14:textId="77777777" w:rsidR="00210E8C" w:rsidRPr="00F112BC" w:rsidRDefault="00210E8C" w:rsidP="00210E8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moi OUECHE,</w:t>
      </w:r>
      <w:r w:rsidRPr="00F112BC">
        <w:rPr>
          <w:color w:val="1C1E21"/>
          <w:kern w:val="0"/>
          <w:sz w:val="21"/>
          <w:szCs w:val="21"/>
          <w14:ligatures w14:val="none"/>
          <w14:cntxtAlts w14:val="0"/>
        </w:rPr>
        <w:br/>
        <w:t xml:space="preserve">Je repars modeste, leste, </w:t>
      </w:r>
      <w:proofErr w:type="spellStart"/>
      <w:r w:rsidRPr="00F112BC">
        <w:rPr>
          <w:color w:val="1C1E21"/>
          <w:kern w:val="0"/>
          <w:sz w:val="21"/>
          <w:szCs w:val="21"/>
          <w14:ligatures w14:val="none"/>
          <w14:cntxtAlts w14:val="0"/>
        </w:rPr>
        <w:t>laxe</w:t>
      </w:r>
      <w:proofErr w:type="spellEnd"/>
      <w:r w:rsidRPr="00F112BC">
        <w:rPr>
          <w:color w:val="1C1E21"/>
          <w:kern w:val="0"/>
          <w:sz w:val="21"/>
          <w:szCs w:val="21"/>
          <w14:ligatures w14:val="none"/>
          <w14:cntxtAlts w14:val="0"/>
        </w:rPr>
        <w:t xml:space="preserve"> et relax,</w:t>
      </w:r>
      <w:r w:rsidRPr="00F112BC">
        <w:rPr>
          <w:color w:val="1C1E21"/>
          <w:kern w:val="0"/>
          <w:sz w:val="21"/>
          <w:szCs w:val="21"/>
          <w14:ligatures w14:val="none"/>
          <w14:cntxtAlts w14:val="0"/>
        </w:rPr>
        <w:br/>
        <w:t>Prêt à goûter à toutes les farces,</w:t>
      </w:r>
      <w:r w:rsidRPr="00F112BC">
        <w:rPr>
          <w:color w:val="1C1E21"/>
          <w:kern w:val="0"/>
          <w:sz w:val="21"/>
          <w:szCs w:val="21"/>
          <w14:ligatures w14:val="none"/>
          <w14:cntxtAlts w14:val="0"/>
        </w:rPr>
        <w:br/>
        <w:t>En jouissant de l’amour au max !!!!</w:t>
      </w:r>
    </w:p>
    <w:p w14:paraId="27F69F78" w14:textId="77777777" w:rsidR="00210E8C" w:rsidRPr="00F112BC" w:rsidRDefault="00210E8C">
      <w:pPr>
        <w:spacing w:after="160" w:line="259" w:lineRule="auto"/>
      </w:pPr>
      <w:r w:rsidRPr="00F112BC">
        <w:br w:type="page"/>
      </w:r>
    </w:p>
    <w:p w14:paraId="3B507C43" w14:textId="77777777" w:rsidR="00210E8C" w:rsidRPr="00F112BC" w:rsidRDefault="002779C0" w:rsidP="00932347">
      <w:pPr>
        <w:shd w:val="clear" w:color="auto" w:fill="FFFFFF"/>
        <w:spacing w:before="90" w:after="90"/>
      </w:pPr>
      <w:r w:rsidRPr="00F112BC">
        <w:lastRenderedPageBreak/>
        <w:t xml:space="preserve">25 </w:t>
      </w:r>
      <w:proofErr w:type="spellStart"/>
      <w:r w:rsidRPr="00F112BC">
        <w:t>décemre</w:t>
      </w:r>
      <w:proofErr w:type="spellEnd"/>
      <w:r w:rsidRPr="00F112BC">
        <w:t xml:space="preserve"> 2013</w:t>
      </w:r>
    </w:p>
    <w:p w14:paraId="19BBDCA0" w14:textId="77777777" w:rsidR="002779C0" w:rsidRPr="00F112BC" w:rsidRDefault="002779C0" w:rsidP="002779C0">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FEMME, JE VOUS AIME...</w:t>
      </w:r>
    </w:p>
    <w:p w14:paraId="570BA823"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e vous aime femme, sans artifice,</w:t>
      </w:r>
      <w:r w:rsidRPr="00F112BC">
        <w:rPr>
          <w:color w:val="1C1E21"/>
          <w:kern w:val="0"/>
          <w:sz w:val="21"/>
          <w:szCs w:val="21"/>
          <w14:ligatures w14:val="none"/>
          <w14:cntxtAlts w14:val="0"/>
        </w:rPr>
        <w:br/>
        <w:t>Sans tricherie, sans manip, sans vices de caprices,</w:t>
      </w:r>
      <w:r w:rsidRPr="00F112BC">
        <w:rPr>
          <w:color w:val="1C1E21"/>
          <w:kern w:val="0"/>
          <w:sz w:val="21"/>
          <w:szCs w:val="21"/>
          <w14:ligatures w14:val="none"/>
          <w14:cntxtAlts w14:val="0"/>
        </w:rPr>
        <w:br/>
        <w:t xml:space="preserve">Sans menteries, du fond de mon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Qui aime avec moult ardeur ...</w:t>
      </w:r>
    </w:p>
    <w:p w14:paraId="753E2186" w14:textId="77777777" w:rsidR="002779C0" w:rsidRPr="00F112BC" w:rsidRDefault="002779C0" w:rsidP="002779C0">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Juste le bonheur dans sa simple splendeur,</w:t>
      </w:r>
      <w:r w:rsidRPr="00F112BC">
        <w:rPr>
          <w:color w:val="1C1E21"/>
          <w:kern w:val="0"/>
          <w:sz w:val="21"/>
          <w:szCs w:val="21"/>
          <w14:ligatures w14:val="none"/>
          <w14:cntxtAlts w14:val="0"/>
        </w:rPr>
        <w:br/>
        <w:t>En toute candeur avec la constante idée du bonheur</w:t>
      </w:r>
      <w:r w:rsidRPr="00F112BC">
        <w:rPr>
          <w:color w:val="1C1E21"/>
          <w:kern w:val="0"/>
          <w:sz w:val="21"/>
          <w:szCs w:val="21"/>
          <w14:ligatures w14:val="none"/>
          <w14:cntxtAlts w14:val="0"/>
        </w:rPr>
        <w:br/>
        <w:t>De construire, de fertiliser, à jamais....</w:t>
      </w:r>
      <w:r w:rsidRPr="00F112BC">
        <w:rPr>
          <w:color w:val="1C1E21"/>
          <w:kern w:val="0"/>
          <w:sz w:val="21"/>
          <w:szCs w:val="21"/>
          <w14:ligatures w14:val="none"/>
          <w14:cntxtAlts w14:val="0"/>
        </w:rPr>
        <w:br/>
        <w:t>La graine semée !!!</w:t>
      </w:r>
    </w:p>
    <w:p w14:paraId="6B991793"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w:t>
      </w:r>
      <w:r w:rsidRPr="00F112BC">
        <w:rPr>
          <w:color w:val="1C1E21"/>
          <w:kern w:val="0"/>
          <w:sz w:val="21"/>
          <w:szCs w:val="21"/>
          <w14:ligatures w14:val="none"/>
          <w14:cntxtAlts w14:val="0"/>
        </w:rPr>
        <w:br/>
        <w:t>Parce que vous aimez le bien aimé,</w:t>
      </w:r>
      <w:r w:rsidRPr="00F112BC">
        <w:rPr>
          <w:color w:val="1C1E21"/>
          <w:kern w:val="0"/>
          <w:sz w:val="21"/>
          <w:szCs w:val="21"/>
          <w14:ligatures w14:val="none"/>
          <w14:cntxtAlts w14:val="0"/>
        </w:rPr>
        <w:br/>
        <w:t>Même et surtout comme vous ne l'avez pas rêvé,</w:t>
      </w:r>
      <w:r w:rsidRPr="00F112BC">
        <w:rPr>
          <w:color w:val="1C1E21"/>
          <w:kern w:val="0"/>
          <w:sz w:val="21"/>
          <w:szCs w:val="21"/>
          <w14:ligatures w14:val="none"/>
          <w14:cntxtAlts w14:val="0"/>
        </w:rPr>
        <w:br/>
        <w:t>Et pourtant, il est arrivé....</w:t>
      </w:r>
    </w:p>
    <w:p w14:paraId="6B2A5304"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w:t>
      </w:r>
      <w:r w:rsidRPr="00F112BC">
        <w:rPr>
          <w:color w:val="1C1E21"/>
          <w:kern w:val="0"/>
          <w:sz w:val="21"/>
          <w:szCs w:val="21"/>
          <w14:ligatures w14:val="none"/>
          <w14:cntxtAlts w14:val="0"/>
        </w:rPr>
        <w:br/>
        <w:t>Parce que vous savez accepter la différence, l'altérité,</w:t>
      </w:r>
      <w:r w:rsidRPr="00F112BC">
        <w:rPr>
          <w:color w:val="1C1E21"/>
          <w:kern w:val="0"/>
          <w:sz w:val="21"/>
          <w:szCs w:val="21"/>
          <w14:ligatures w14:val="none"/>
          <w14:cntxtAlts w14:val="0"/>
        </w:rPr>
        <w:br/>
        <w:t>Dans la beauté du fond en vous souciant peu d'une forme</w:t>
      </w:r>
      <w:r w:rsidRPr="00F112BC">
        <w:rPr>
          <w:color w:val="1C1E21"/>
          <w:kern w:val="0"/>
          <w:sz w:val="21"/>
          <w:szCs w:val="21"/>
          <w14:ligatures w14:val="none"/>
          <w14:cntxtAlts w14:val="0"/>
        </w:rPr>
        <w:br/>
        <w:t>Qui pourrait ne déranger que les esprits chagrinés..</w:t>
      </w:r>
    </w:p>
    <w:p w14:paraId="51BFC0F4"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leur passé vitriolé, brûlé, cramé,</w:t>
      </w:r>
      <w:r w:rsidRPr="00F112BC">
        <w:rPr>
          <w:color w:val="1C1E21"/>
          <w:kern w:val="0"/>
          <w:sz w:val="21"/>
          <w:szCs w:val="21"/>
          <w14:ligatures w14:val="none"/>
          <w14:cntxtAlts w14:val="0"/>
        </w:rPr>
        <w:br/>
        <w:t>Caramélisés par leurs fantasmes inavoués,</w:t>
      </w:r>
      <w:r w:rsidRPr="00F112BC">
        <w:rPr>
          <w:color w:val="1C1E21"/>
          <w:kern w:val="0"/>
          <w:sz w:val="21"/>
          <w:szCs w:val="21"/>
          <w14:ligatures w14:val="none"/>
          <w14:cntxtAlts w14:val="0"/>
        </w:rPr>
        <w:br/>
        <w:t>Et surtout inachevés....</w:t>
      </w:r>
    </w:p>
    <w:p w14:paraId="445A3E43"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w:t>
      </w:r>
      <w:r w:rsidRPr="00F112BC">
        <w:rPr>
          <w:color w:val="1C1E21"/>
          <w:kern w:val="0"/>
          <w:sz w:val="21"/>
          <w:szCs w:val="21"/>
          <w14:ligatures w14:val="none"/>
          <w14:cntxtAlts w14:val="0"/>
        </w:rPr>
        <w:br/>
        <w:t>Par et pour votre bienveillante bonté,</w:t>
      </w:r>
      <w:r w:rsidRPr="00F112BC">
        <w:rPr>
          <w:color w:val="1C1E21"/>
          <w:kern w:val="0"/>
          <w:sz w:val="21"/>
          <w:szCs w:val="21"/>
          <w14:ligatures w14:val="none"/>
          <w14:cntxtAlts w14:val="0"/>
        </w:rPr>
        <w:br/>
        <w:t>Fraternelle beauté, adorable amitié,</w:t>
      </w:r>
      <w:r w:rsidRPr="00F112BC">
        <w:rPr>
          <w:color w:val="1C1E21"/>
          <w:kern w:val="0"/>
          <w:sz w:val="21"/>
          <w:szCs w:val="21"/>
          <w14:ligatures w14:val="none"/>
          <w14:cntxtAlts w14:val="0"/>
        </w:rPr>
        <w:br/>
        <w:t>Bienveillante fraternité...</w:t>
      </w:r>
    </w:p>
    <w:p w14:paraId="55136036"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e vous aime femme,</w:t>
      </w:r>
      <w:r w:rsidRPr="00F112BC">
        <w:rPr>
          <w:color w:val="1C1E21"/>
          <w:kern w:val="0"/>
          <w:sz w:val="21"/>
          <w:szCs w:val="21"/>
          <w14:ligatures w14:val="none"/>
          <w14:cntxtAlts w14:val="0"/>
        </w:rPr>
        <w:br/>
        <w:t>Telle une "</w:t>
      </w:r>
      <w:proofErr w:type="spellStart"/>
      <w:r w:rsidRPr="00F112BC">
        <w:rPr>
          <w:color w:val="1C1E21"/>
          <w:kern w:val="0"/>
          <w:sz w:val="21"/>
          <w:szCs w:val="21"/>
          <w14:ligatures w14:val="none"/>
          <w14:cntxtAlts w14:val="0"/>
        </w:rPr>
        <w:t>Guillaumette</w:t>
      </w:r>
      <w:proofErr w:type="spellEnd"/>
      <w:r w:rsidRPr="00F112BC">
        <w:rPr>
          <w:color w:val="1C1E21"/>
          <w:kern w:val="0"/>
          <w:sz w:val="21"/>
          <w:szCs w:val="21"/>
          <w14:ligatures w14:val="none"/>
          <w14:cntxtAlts w14:val="0"/>
        </w:rPr>
        <w:t>" Tell,</w:t>
      </w:r>
      <w:r w:rsidRPr="00F112BC">
        <w:rPr>
          <w:color w:val="1C1E21"/>
          <w:kern w:val="0"/>
          <w:sz w:val="21"/>
          <w:szCs w:val="21"/>
          <w14:ligatures w14:val="none"/>
          <w14:cntxtAlts w14:val="0"/>
        </w:rPr>
        <w:br/>
        <w:t>De la pomme qui sait trancher !!!</w:t>
      </w:r>
      <w:r w:rsidRPr="00F112BC">
        <w:rPr>
          <w:color w:val="1C1E21"/>
          <w:kern w:val="0"/>
          <w:sz w:val="21"/>
          <w:szCs w:val="21"/>
          <w14:ligatures w14:val="none"/>
          <w14:cntxtAlts w14:val="0"/>
        </w:rPr>
        <w:br/>
        <w:t>Sans se prendre la tête....</w:t>
      </w:r>
    </w:p>
    <w:p w14:paraId="635EE995"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suivant les préceptes,</w:t>
      </w:r>
      <w:r w:rsidRPr="00F112BC">
        <w:rPr>
          <w:color w:val="1C1E21"/>
          <w:kern w:val="0"/>
          <w:sz w:val="21"/>
          <w:szCs w:val="21"/>
          <w14:ligatures w14:val="none"/>
          <w14:cntxtAlts w14:val="0"/>
        </w:rPr>
        <w:br/>
        <w:t>Non du Suisse ou de la Suissesse (bien que !),</w:t>
      </w:r>
      <w:r w:rsidRPr="00F112BC">
        <w:rPr>
          <w:color w:val="1C1E21"/>
          <w:kern w:val="0"/>
          <w:sz w:val="21"/>
          <w:szCs w:val="21"/>
          <w14:ligatures w14:val="none"/>
          <w14:cntxtAlts w14:val="0"/>
        </w:rPr>
        <w:br/>
        <w:t>Mais de l'équité, de la vérité, de la justesse...</w:t>
      </w:r>
    </w:p>
    <w:p w14:paraId="4B33DD88"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 justice qui sait reconnaître</w:t>
      </w:r>
      <w:r w:rsidRPr="00F112BC">
        <w:rPr>
          <w:color w:val="1C1E21"/>
          <w:kern w:val="0"/>
          <w:sz w:val="21"/>
          <w:szCs w:val="21"/>
          <w14:ligatures w14:val="none"/>
          <w14:cntxtAlts w14:val="0"/>
        </w:rPr>
        <w:br/>
        <w:t>De la vie les enfants les plus humbles, les plus vrais, les plus clairs, Les plus purs,</w:t>
      </w:r>
      <w:r w:rsidRPr="00F112BC">
        <w:rPr>
          <w:color w:val="1C1E21"/>
          <w:kern w:val="0"/>
          <w:sz w:val="21"/>
          <w:szCs w:val="21"/>
          <w14:ligatures w14:val="none"/>
          <w14:cntxtAlts w14:val="0"/>
        </w:rPr>
        <w:br/>
        <w:t>Ceux qui parlent, traduisent des choses le cours...</w:t>
      </w:r>
    </w:p>
    <w:p w14:paraId="1FC69388"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point de détour, par amour,</w:t>
      </w:r>
      <w:r w:rsidRPr="00F112BC">
        <w:rPr>
          <w:color w:val="1C1E21"/>
          <w:kern w:val="0"/>
          <w:sz w:val="21"/>
          <w:szCs w:val="21"/>
          <w14:ligatures w14:val="none"/>
          <w14:cntxtAlts w14:val="0"/>
        </w:rPr>
        <w:br/>
        <w:t>Sans jeu, sans manière, sans façon,</w:t>
      </w:r>
      <w:r w:rsidRPr="00F112BC">
        <w:rPr>
          <w:color w:val="1C1E21"/>
          <w:kern w:val="0"/>
          <w:sz w:val="21"/>
          <w:szCs w:val="21"/>
          <w14:ligatures w14:val="none"/>
          <w14:cntxtAlts w14:val="0"/>
        </w:rPr>
        <w:br/>
        <w:t>Sans a priori qui puent le pourri...</w:t>
      </w:r>
    </w:p>
    <w:p w14:paraId="20169C2E"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w:t>
      </w:r>
      <w:r w:rsidRPr="00F112BC">
        <w:rPr>
          <w:color w:val="1C1E21"/>
          <w:kern w:val="0"/>
          <w:sz w:val="21"/>
          <w:szCs w:val="21"/>
          <w14:ligatures w14:val="none"/>
          <w14:cntxtAlts w14:val="0"/>
        </w:rPr>
        <w:br/>
        <w:t>Par l'amour que je vous porte,</w:t>
      </w:r>
      <w:r w:rsidRPr="00F112BC">
        <w:rPr>
          <w:color w:val="1C1E21"/>
          <w:kern w:val="0"/>
          <w:sz w:val="21"/>
          <w:szCs w:val="21"/>
          <w14:ligatures w14:val="none"/>
          <w14:cntxtAlts w14:val="0"/>
        </w:rPr>
        <w:br/>
        <w:t>Et que vous me rendez</w:t>
      </w:r>
      <w:r w:rsidRPr="00F112BC">
        <w:rPr>
          <w:color w:val="1C1E21"/>
          <w:kern w:val="0"/>
          <w:sz w:val="21"/>
          <w:szCs w:val="21"/>
          <w14:ligatures w14:val="none"/>
          <w14:cntxtAlts w14:val="0"/>
        </w:rPr>
        <w:br/>
        <w:t>Par vos maternelles pensées !</w:t>
      </w:r>
    </w:p>
    <w:p w14:paraId="1E724709"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 pour votre yin,</w:t>
      </w:r>
      <w:r w:rsidRPr="00F112BC">
        <w:rPr>
          <w:color w:val="1C1E21"/>
          <w:kern w:val="0"/>
          <w:sz w:val="21"/>
          <w:szCs w:val="21"/>
          <w14:ligatures w14:val="none"/>
          <w14:cntxtAlts w14:val="0"/>
        </w:rPr>
        <w:br/>
        <w:t>Qui sait chasser la hyène,</w:t>
      </w:r>
      <w:r w:rsidRPr="00F112BC">
        <w:rPr>
          <w:color w:val="1C1E21"/>
          <w:kern w:val="0"/>
          <w:sz w:val="21"/>
          <w:szCs w:val="21"/>
          <w14:ligatures w14:val="none"/>
          <w14:cntxtAlts w14:val="0"/>
        </w:rPr>
        <w:br/>
        <w:t>Le prédateur tueur de douceur...</w:t>
      </w:r>
    </w:p>
    <w:p w14:paraId="211BF232"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it aller vers le yang</w:t>
      </w:r>
      <w:r w:rsidRPr="00F112BC">
        <w:rPr>
          <w:color w:val="1C1E21"/>
          <w:kern w:val="0"/>
          <w:sz w:val="21"/>
          <w:szCs w:val="21"/>
          <w14:ligatures w14:val="none"/>
          <w14:cntxtAlts w14:val="0"/>
        </w:rPr>
        <w:br/>
        <w:t>Sans contradiction,</w:t>
      </w:r>
      <w:r w:rsidRPr="00F112BC">
        <w:rPr>
          <w:color w:val="1C1E21"/>
          <w:kern w:val="0"/>
          <w:sz w:val="21"/>
          <w:szCs w:val="21"/>
          <w14:ligatures w14:val="none"/>
          <w14:cntxtAlts w14:val="0"/>
        </w:rPr>
        <w:br/>
        <w:t>Car sans yin, pas de yang,</w:t>
      </w:r>
      <w:r w:rsidRPr="00F112BC">
        <w:rPr>
          <w:color w:val="1C1E21"/>
          <w:kern w:val="0"/>
          <w:sz w:val="21"/>
          <w:szCs w:val="21"/>
          <w14:ligatures w14:val="none"/>
          <w14:cntxtAlts w14:val="0"/>
        </w:rPr>
        <w:br/>
        <w:t>Sans étincelles, pas de bang...</w:t>
      </w:r>
    </w:p>
    <w:p w14:paraId="48273E68"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 pour le calumet,</w:t>
      </w:r>
      <w:r w:rsidRPr="00F112BC">
        <w:rPr>
          <w:color w:val="1C1E21"/>
          <w:kern w:val="0"/>
          <w:sz w:val="21"/>
          <w:szCs w:val="21"/>
          <w14:ligatures w14:val="none"/>
          <w14:cntxtAlts w14:val="0"/>
        </w:rPr>
        <w:br/>
        <w:t>De la paix, qu'avec vous je peux fumer,</w:t>
      </w:r>
      <w:r w:rsidRPr="00F112BC">
        <w:rPr>
          <w:color w:val="1C1E21"/>
          <w:kern w:val="0"/>
          <w:sz w:val="21"/>
          <w:szCs w:val="21"/>
          <w14:ligatures w14:val="none"/>
          <w14:cntxtAlts w14:val="0"/>
        </w:rPr>
        <w:br/>
        <w:t>En toute tranquillité,</w:t>
      </w:r>
    </w:p>
    <w:p w14:paraId="2491F83F"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lastRenderedPageBreak/>
        <w:t>Pour votre intégrité,</w:t>
      </w:r>
      <w:r w:rsidRPr="00F112BC">
        <w:rPr>
          <w:color w:val="1C1E21"/>
          <w:kern w:val="0"/>
          <w:sz w:val="21"/>
          <w:szCs w:val="21"/>
          <w14:ligatures w14:val="none"/>
          <w14:cntxtAlts w14:val="0"/>
        </w:rPr>
        <w:br/>
        <w:t>Sans plus, sans moins,</w:t>
      </w:r>
      <w:r w:rsidRPr="00F112BC">
        <w:rPr>
          <w:color w:val="1C1E21"/>
          <w:kern w:val="0"/>
          <w:sz w:val="21"/>
          <w:szCs w:val="21"/>
          <w14:ligatures w14:val="none"/>
          <w14:cntxtAlts w14:val="0"/>
        </w:rPr>
        <w:br/>
        <w:t>Juste pour l'amour de la vérité !</w:t>
      </w:r>
    </w:p>
    <w:p w14:paraId="0EED41E9"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in des clichés,</w:t>
      </w:r>
      <w:r w:rsidRPr="00F112BC">
        <w:rPr>
          <w:color w:val="1C1E21"/>
          <w:kern w:val="0"/>
          <w:sz w:val="21"/>
          <w:szCs w:val="21"/>
          <w14:ligatures w14:val="none"/>
          <w14:cntxtAlts w14:val="0"/>
        </w:rPr>
        <w:br/>
        <w:t>Du sexe fort, du sexe faible,</w:t>
      </w:r>
      <w:r w:rsidRPr="00F112BC">
        <w:rPr>
          <w:color w:val="1C1E21"/>
          <w:kern w:val="0"/>
          <w:sz w:val="21"/>
          <w:szCs w:val="21"/>
          <w14:ligatures w14:val="none"/>
          <w14:cntxtAlts w14:val="0"/>
        </w:rPr>
        <w:br/>
        <w:t>Des perdants et des gagnants,</w:t>
      </w:r>
      <w:r w:rsidRPr="00F112BC">
        <w:rPr>
          <w:color w:val="1C1E21"/>
          <w:kern w:val="0"/>
          <w:sz w:val="21"/>
          <w:szCs w:val="21"/>
          <w14:ligatures w14:val="none"/>
          <w14:cntxtAlts w14:val="0"/>
        </w:rPr>
        <w:br/>
        <w:t>Des coupables et des innocents...</w:t>
      </w:r>
    </w:p>
    <w:p w14:paraId="3F0643E3"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vous m'avez appris le toucher, le senti,</w:t>
      </w:r>
      <w:r w:rsidRPr="00F112BC">
        <w:rPr>
          <w:color w:val="1C1E21"/>
          <w:kern w:val="0"/>
          <w:sz w:val="21"/>
          <w:szCs w:val="21"/>
          <w14:ligatures w14:val="none"/>
          <w14:cntxtAlts w14:val="0"/>
        </w:rPr>
        <w:br/>
        <w:t>A dire le dit, à sortir la vérité,</w:t>
      </w:r>
      <w:r w:rsidRPr="00F112BC">
        <w:rPr>
          <w:color w:val="1C1E21"/>
          <w:kern w:val="0"/>
          <w:sz w:val="21"/>
          <w:szCs w:val="21"/>
          <w14:ligatures w14:val="none"/>
          <w14:cntxtAlts w14:val="0"/>
        </w:rPr>
        <w:br/>
        <w:t>Je vous en remercie,</w:t>
      </w:r>
      <w:r w:rsidRPr="00F112BC">
        <w:rPr>
          <w:color w:val="1C1E21"/>
          <w:kern w:val="0"/>
          <w:sz w:val="21"/>
          <w:szCs w:val="21"/>
          <w14:ligatures w14:val="none"/>
          <w14:cntxtAlts w14:val="0"/>
        </w:rPr>
        <w:br/>
        <w:t>Vous apprécie d'autant...</w:t>
      </w:r>
    </w:p>
    <w:p w14:paraId="6E6736CD"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emme, je vous aime, et vous suivrai,</w:t>
      </w:r>
      <w:r w:rsidRPr="00F112BC">
        <w:rPr>
          <w:color w:val="1C1E21"/>
          <w:kern w:val="0"/>
          <w:sz w:val="21"/>
          <w:szCs w:val="21"/>
          <w14:ligatures w14:val="none"/>
          <w14:cntxtAlts w14:val="0"/>
        </w:rPr>
        <w:br/>
        <w:t>Jusqu'à la tombe, à mon dernier soupir,</w:t>
      </w:r>
      <w:r w:rsidRPr="00F112BC">
        <w:rPr>
          <w:color w:val="1C1E21"/>
          <w:kern w:val="0"/>
          <w:sz w:val="21"/>
          <w:szCs w:val="21"/>
          <w14:ligatures w14:val="none"/>
          <w14:cntxtAlts w14:val="0"/>
        </w:rPr>
        <w:br/>
        <w:t>Parce qu'en vous il y a moi,</w:t>
      </w:r>
      <w:r w:rsidRPr="00F112BC">
        <w:rPr>
          <w:color w:val="1C1E21"/>
          <w:kern w:val="0"/>
          <w:sz w:val="21"/>
          <w:szCs w:val="21"/>
          <w14:ligatures w14:val="none"/>
          <w14:cntxtAlts w14:val="0"/>
        </w:rPr>
        <w:br/>
        <w:t>Et qu'en moi, il y a vous, et en nous le souffle !</w:t>
      </w:r>
    </w:p>
    <w:p w14:paraId="08AE406D" w14:textId="77777777" w:rsidR="002779C0" w:rsidRPr="00F112BC" w:rsidRDefault="002779C0">
      <w:pPr>
        <w:spacing w:after="160" w:line="259" w:lineRule="auto"/>
      </w:pPr>
      <w:r w:rsidRPr="00F112BC">
        <w:br w:type="page"/>
      </w:r>
    </w:p>
    <w:p w14:paraId="1FEA4315" w14:textId="77777777" w:rsidR="002779C0" w:rsidRPr="00F112BC" w:rsidRDefault="002779C0" w:rsidP="00932347">
      <w:pPr>
        <w:shd w:val="clear" w:color="auto" w:fill="FFFFFF"/>
        <w:spacing w:before="90" w:after="90"/>
      </w:pPr>
      <w:r w:rsidRPr="00F112BC">
        <w:lastRenderedPageBreak/>
        <w:t>27 décembre 2013</w:t>
      </w:r>
    </w:p>
    <w:p w14:paraId="791C39EB" w14:textId="77777777" w:rsidR="002779C0" w:rsidRPr="00F112BC" w:rsidRDefault="002779C0" w:rsidP="002779C0">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OLIDE CONSTRUCTION,</w:t>
      </w:r>
    </w:p>
    <w:p w14:paraId="4AE6DC8A"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panse nos plaies,</w:t>
      </w:r>
      <w:r w:rsidRPr="00F112BC">
        <w:rPr>
          <w:color w:val="1C1E21"/>
          <w:kern w:val="0"/>
          <w:sz w:val="21"/>
          <w:szCs w:val="21"/>
          <w14:ligatures w14:val="none"/>
          <w14:cntxtAlts w14:val="0"/>
        </w:rPr>
        <w:br/>
        <w:t>Et plaide pour nos pensées les plus éclairées.</w:t>
      </w:r>
      <w:r w:rsidRPr="00F112BC">
        <w:rPr>
          <w:color w:val="1C1E21"/>
          <w:kern w:val="0"/>
          <w:sz w:val="21"/>
          <w:szCs w:val="21"/>
          <w14:ligatures w14:val="none"/>
          <w14:cntxtAlts w14:val="0"/>
        </w:rPr>
        <w:br/>
        <w:t>Elle parle avec sobriété,</w:t>
      </w:r>
      <w:r w:rsidRPr="00F112BC">
        <w:rPr>
          <w:color w:val="1C1E21"/>
          <w:kern w:val="0"/>
          <w:sz w:val="21"/>
          <w:szCs w:val="21"/>
          <w14:ligatures w14:val="none"/>
          <w14:cntxtAlts w14:val="0"/>
        </w:rPr>
        <w:br/>
        <w:t>Sans rejet, sans blesser, sans écorcher,</w:t>
      </w:r>
    </w:p>
    <w:p w14:paraId="15A770D4" w14:textId="77777777" w:rsidR="002779C0" w:rsidRPr="00F112BC" w:rsidRDefault="002779C0" w:rsidP="002779C0">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ans les peurs, les doutes,</w:t>
      </w:r>
      <w:r w:rsidRPr="00F112BC">
        <w:rPr>
          <w:color w:val="1C1E21"/>
          <w:kern w:val="0"/>
          <w:sz w:val="21"/>
          <w:szCs w:val="21"/>
          <w14:ligatures w14:val="none"/>
          <w14:cntxtAlts w14:val="0"/>
        </w:rPr>
        <w:br/>
        <w:t>Sans l’ivraie d’un chiendent qui ferait sa chienlit,</w:t>
      </w:r>
      <w:r w:rsidRPr="00F112BC">
        <w:rPr>
          <w:color w:val="1C1E21"/>
          <w:kern w:val="0"/>
          <w:sz w:val="21"/>
          <w:szCs w:val="21"/>
          <w14:ligatures w14:val="none"/>
          <w14:cntxtAlts w14:val="0"/>
        </w:rPr>
        <w:br/>
        <w:t>Sans être blasée de la vie ,</w:t>
      </w:r>
      <w:r w:rsidRPr="00F112BC">
        <w:rPr>
          <w:color w:val="1C1E21"/>
          <w:kern w:val="0"/>
          <w:sz w:val="21"/>
          <w:szCs w:val="21"/>
          <w14:ligatures w14:val="none"/>
          <w14:cntxtAlts w14:val="0"/>
        </w:rPr>
        <w:br/>
        <w:t>En toute confiance du sort,</w:t>
      </w:r>
    </w:p>
    <w:p w14:paraId="53A02E8F"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non du hareng saur et fumé,</w:t>
      </w:r>
      <w:r w:rsidRPr="00F112BC">
        <w:rPr>
          <w:color w:val="1C1E21"/>
          <w:kern w:val="0"/>
          <w:sz w:val="21"/>
          <w:szCs w:val="21"/>
          <w14:ligatures w14:val="none"/>
          <w14:cntxtAlts w14:val="0"/>
        </w:rPr>
        <w:br/>
        <w:t xml:space="preserve">Qui tue toute </w:t>
      </w:r>
      <w:proofErr w:type="spellStart"/>
      <w:r w:rsidRPr="00F112BC">
        <w:rPr>
          <w:color w:val="1C1E21"/>
          <w:kern w:val="0"/>
          <w:sz w:val="21"/>
          <w:szCs w:val="21"/>
          <w14:ligatures w14:val="none"/>
          <w14:cntxtAlts w14:val="0"/>
        </w:rPr>
        <w:t>veillété</w:t>
      </w:r>
      <w:proofErr w:type="spellEnd"/>
      <w:r w:rsidRPr="00F112BC">
        <w:rPr>
          <w:color w:val="1C1E21"/>
          <w:kern w:val="0"/>
          <w:sz w:val="21"/>
          <w:szCs w:val="21"/>
          <w14:ligatures w14:val="none"/>
          <w14:cntxtAlts w14:val="0"/>
        </w:rPr>
        <w:t xml:space="preserve"> de vie parce qu’il a été tué,</w:t>
      </w:r>
      <w:r w:rsidRPr="00F112BC">
        <w:rPr>
          <w:color w:val="1C1E21"/>
          <w:kern w:val="0"/>
          <w:sz w:val="21"/>
          <w:szCs w:val="21"/>
          <w14:ligatures w14:val="none"/>
          <w14:cntxtAlts w14:val="0"/>
        </w:rPr>
        <w:br/>
        <w:t>Par la voracité de ceux qui voulaient le bouffer…</w:t>
      </w:r>
    </w:p>
    <w:p w14:paraId="432710F8"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solide construction aime</w:t>
      </w:r>
      <w:r w:rsidRPr="00F112BC">
        <w:rPr>
          <w:color w:val="1C1E21"/>
          <w:kern w:val="0"/>
          <w:sz w:val="21"/>
          <w:szCs w:val="21"/>
          <w14:ligatures w14:val="none"/>
          <w14:cntxtAlts w14:val="0"/>
        </w:rPr>
        <w:br/>
        <w:t>L’intégrité, les fondations</w:t>
      </w:r>
      <w:r w:rsidRPr="00F112BC">
        <w:rPr>
          <w:color w:val="1C1E21"/>
          <w:kern w:val="0"/>
          <w:sz w:val="21"/>
          <w:szCs w:val="21"/>
          <w14:ligatures w14:val="none"/>
          <w14:cntxtAlts w14:val="0"/>
        </w:rPr>
        <w:br/>
        <w:t>Qui comprennent que la structure gouverne la fonction…</w:t>
      </w:r>
    </w:p>
    <w:p w14:paraId="4CC2DEF2"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nfiance sans défiance,</w:t>
      </w:r>
      <w:r w:rsidRPr="00F112BC">
        <w:rPr>
          <w:color w:val="1C1E21"/>
          <w:kern w:val="0"/>
          <w:sz w:val="21"/>
          <w:szCs w:val="21"/>
          <w14:ligatures w14:val="none"/>
          <w14:cntxtAlts w14:val="0"/>
        </w:rPr>
        <w:br/>
        <w:t>Partage dans la joie, sans déviance,</w:t>
      </w:r>
      <w:r w:rsidRPr="00F112BC">
        <w:rPr>
          <w:color w:val="1C1E21"/>
          <w:kern w:val="0"/>
          <w:sz w:val="21"/>
          <w:szCs w:val="21"/>
          <w14:ligatures w14:val="none"/>
          <w14:cntxtAlts w14:val="0"/>
        </w:rPr>
        <w:br/>
        <w:t>Clarté sans superfétatoire obscurité :</w:t>
      </w:r>
    </w:p>
    <w:p w14:paraId="6AEFD67C"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lle est la loi qui mène la construction solide</w:t>
      </w:r>
      <w:r w:rsidRPr="00F112BC">
        <w:rPr>
          <w:color w:val="1C1E21"/>
          <w:kern w:val="0"/>
          <w:sz w:val="21"/>
          <w:szCs w:val="21"/>
          <w14:ligatures w14:val="none"/>
          <w14:cntxtAlts w14:val="0"/>
        </w:rPr>
        <w:br/>
        <w:t>Sans risque de fatal bide</w:t>
      </w:r>
      <w:r w:rsidRPr="00F112BC">
        <w:rPr>
          <w:color w:val="1C1E21"/>
          <w:kern w:val="0"/>
          <w:sz w:val="21"/>
          <w:szCs w:val="21"/>
          <w14:ligatures w14:val="none"/>
          <w14:cntxtAlts w14:val="0"/>
        </w:rPr>
        <w:br/>
        <w:t>Loin du parfait, proche du présent…</w:t>
      </w:r>
    </w:p>
    <w:p w14:paraId="0E043475"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car la maturité affective appelle tout</w:t>
      </w:r>
      <w:r w:rsidRPr="00F112BC">
        <w:rPr>
          <w:color w:val="1C1E21"/>
          <w:kern w:val="0"/>
          <w:sz w:val="21"/>
          <w:szCs w:val="21"/>
          <w14:ligatures w14:val="none"/>
          <w14:cntxtAlts w14:val="0"/>
        </w:rPr>
        <w:br/>
        <w:t>Sauf l’invective qui assassine la créativité</w:t>
      </w:r>
      <w:r w:rsidRPr="00F112BC">
        <w:rPr>
          <w:color w:val="1C1E21"/>
          <w:kern w:val="0"/>
          <w:sz w:val="21"/>
          <w:szCs w:val="21"/>
          <w14:ligatures w14:val="none"/>
          <w14:cntxtAlts w14:val="0"/>
        </w:rPr>
        <w:br/>
        <w:t>En la mettant dans un bocal de pré-fondés…</w:t>
      </w:r>
    </w:p>
    <w:p w14:paraId="525D2513" w14:textId="77777777" w:rsidR="002779C0" w:rsidRPr="00F112BC" w:rsidRDefault="002779C0" w:rsidP="002779C0">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lide construction,</w:t>
      </w:r>
      <w:r w:rsidRPr="00F112BC">
        <w:rPr>
          <w:color w:val="1C1E21"/>
          <w:kern w:val="0"/>
          <w:sz w:val="21"/>
          <w:szCs w:val="21"/>
          <w14:ligatures w14:val="none"/>
          <w14:cntxtAlts w14:val="0"/>
        </w:rPr>
        <w:br/>
        <w:t>J’ai bâti ton nom,</w:t>
      </w:r>
      <w:r w:rsidRPr="00F112BC">
        <w:rPr>
          <w:color w:val="1C1E21"/>
          <w:kern w:val="0"/>
          <w:sz w:val="21"/>
          <w:szCs w:val="21"/>
          <w14:ligatures w14:val="none"/>
          <w14:cntxtAlts w14:val="0"/>
        </w:rPr>
        <w:br/>
        <w:t>Non sur un concept, mais sur une fondation !</w:t>
      </w:r>
    </w:p>
    <w:p w14:paraId="5A64290F" w14:textId="77777777" w:rsidR="002779C0" w:rsidRPr="00F112BC" w:rsidRDefault="002779C0">
      <w:pPr>
        <w:spacing w:after="160" w:line="259" w:lineRule="auto"/>
      </w:pPr>
      <w:r w:rsidRPr="00F112BC">
        <w:br w:type="page"/>
      </w:r>
    </w:p>
    <w:p w14:paraId="4F881883" w14:textId="77777777" w:rsidR="002779C0" w:rsidRPr="00F112BC" w:rsidRDefault="00AF3B7B" w:rsidP="00932347">
      <w:pPr>
        <w:shd w:val="clear" w:color="auto" w:fill="FFFFFF"/>
        <w:spacing w:before="90" w:after="90"/>
      </w:pPr>
      <w:r w:rsidRPr="00F112BC">
        <w:lastRenderedPageBreak/>
        <w:t>28 décembre 2013</w:t>
      </w:r>
    </w:p>
    <w:p w14:paraId="3321414B" w14:textId="77777777" w:rsidR="00AF3B7B" w:rsidRPr="00F112BC" w:rsidRDefault="00AF3B7B" w:rsidP="00AF3B7B">
      <w:pPr>
        <w:shd w:val="clear" w:color="auto" w:fill="FFFFFF"/>
        <w:spacing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Z’auriez</w:t>
      </w:r>
      <w:proofErr w:type="spellEnd"/>
      <w:r w:rsidRPr="00F112BC">
        <w:rPr>
          <w:color w:val="1C1E21"/>
          <w:kern w:val="0"/>
          <w:sz w:val="21"/>
          <w:szCs w:val="21"/>
          <w14:ligatures w14:val="none"/>
          <w14:cntxtAlts w14:val="0"/>
        </w:rPr>
        <w:t xml:space="preserve"> pas vu </w:t>
      </w:r>
      <w:proofErr w:type="spellStart"/>
      <w:r w:rsidRPr="00F112BC">
        <w:rPr>
          <w:color w:val="1C1E21"/>
          <w:kern w:val="0"/>
          <w:sz w:val="21"/>
          <w:szCs w:val="21"/>
          <w14:ligatures w14:val="none"/>
          <w14:cntxtAlts w14:val="0"/>
        </w:rPr>
        <w:t>Nirva</w:t>
      </w:r>
      <w:proofErr w:type="spellEnd"/>
      <w:r w:rsidRPr="00F112BC">
        <w:rPr>
          <w:color w:val="1C1E21"/>
          <w:kern w:val="0"/>
          <w:sz w:val="21"/>
          <w:szCs w:val="21"/>
          <w14:ligatures w14:val="none"/>
          <w14:cntxtAlts w14:val="0"/>
        </w:rPr>
        <w:t xml:space="preserve"> !</w:t>
      </w:r>
    </w:p>
    <w:p w14:paraId="1DD29CB6" w14:textId="77777777" w:rsidR="00AF3B7B" w:rsidRPr="00F112BC" w:rsidRDefault="00AF3B7B" w:rsidP="00AF3B7B">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Z’auriez</w:t>
      </w:r>
      <w:proofErr w:type="spellEnd"/>
      <w:r w:rsidRPr="00F112BC">
        <w:rPr>
          <w:color w:val="1C1E21"/>
          <w:kern w:val="0"/>
          <w:sz w:val="21"/>
          <w:szCs w:val="21"/>
          <w14:ligatures w14:val="none"/>
          <w14:cntxtAlts w14:val="0"/>
        </w:rPr>
        <w:t xml:space="preserve"> pas vu </w:t>
      </w:r>
      <w:proofErr w:type="spellStart"/>
      <w:r w:rsidRPr="00F112BC">
        <w:rPr>
          <w:color w:val="1C1E21"/>
          <w:kern w:val="0"/>
          <w:sz w:val="21"/>
          <w:szCs w:val="21"/>
          <w14:ligatures w14:val="none"/>
          <w14:cntxtAlts w14:val="0"/>
        </w:rPr>
        <w:t>Nirva</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Il est passé par là,</w:t>
      </w:r>
      <w:r w:rsidRPr="00F112BC">
        <w:rPr>
          <w:color w:val="1C1E21"/>
          <w:kern w:val="0"/>
          <w:sz w:val="21"/>
          <w:szCs w:val="21"/>
          <w14:ligatures w14:val="none"/>
          <w14:cntxtAlts w14:val="0"/>
        </w:rPr>
        <w:br/>
        <w:t>Nirvana, loin des peurs, loin des pleurs,</w:t>
      </w:r>
      <w:r w:rsidRPr="00F112BC">
        <w:rPr>
          <w:color w:val="1C1E21"/>
          <w:kern w:val="0"/>
          <w:sz w:val="21"/>
          <w:szCs w:val="21"/>
          <w14:ligatures w14:val="none"/>
          <w14:cntxtAlts w14:val="0"/>
        </w:rPr>
        <w:br/>
        <w:t>Loin des craintes, loin des plaintes,</w:t>
      </w:r>
    </w:p>
    <w:p w14:paraId="33D2AA04" w14:textId="77777777" w:rsidR="00AF3B7B" w:rsidRPr="00F112BC" w:rsidRDefault="00AF3B7B" w:rsidP="00AF3B7B">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ans laisse, avec adresse,</w:t>
      </w:r>
      <w:r w:rsidRPr="00F112BC">
        <w:rPr>
          <w:color w:val="1C1E21"/>
          <w:kern w:val="0"/>
          <w:sz w:val="21"/>
          <w:szCs w:val="21"/>
          <w14:ligatures w14:val="none"/>
          <w14:cntxtAlts w14:val="0"/>
        </w:rPr>
        <w:br/>
        <w:t xml:space="preserve">Sans </w:t>
      </w:r>
      <w:proofErr w:type="spellStart"/>
      <w:r w:rsidRPr="00F112BC">
        <w:rPr>
          <w:color w:val="1C1E21"/>
          <w:kern w:val="0"/>
          <w:sz w:val="21"/>
          <w:szCs w:val="21"/>
          <w14:ligatures w14:val="none"/>
          <w14:cntxtAlts w14:val="0"/>
        </w:rPr>
        <w:t>musolière</w:t>
      </w:r>
      <w:proofErr w:type="spellEnd"/>
      <w:r w:rsidRPr="00F112BC">
        <w:rPr>
          <w:color w:val="1C1E21"/>
          <w:kern w:val="0"/>
          <w:sz w:val="21"/>
          <w:szCs w:val="21"/>
          <w14:ligatures w14:val="none"/>
          <w14:cntxtAlts w14:val="0"/>
        </w:rPr>
        <w:t>, il s’est échappé de sa tanière,</w:t>
      </w:r>
      <w:r w:rsidRPr="00F112BC">
        <w:rPr>
          <w:color w:val="1C1E21"/>
          <w:kern w:val="0"/>
          <w:sz w:val="21"/>
          <w:szCs w:val="21"/>
          <w14:ligatures w14:val="none"/>
          <w14:cntxtAlts w14:val="0"/>
        </w:rPr>
        <w:br/>
        <w:t>Pour aller vers une opulente clairière</w:t>
      </w:r>
      <w:r w:rsidRPr="00F112BC">
        <w:rPr>
          <w:color w:val="1C1E21"/>
          <w:kern w:val="0"/>
          <w:sz w:val="21"/>
          <w:szCs w:val="21"/>
          <w14:ligatures w14:val="none"/>
          <w14:cntxtAlts w14:val="0"/>
        </w:rPr>
        <w:br/>
        <w:t>Où tout était clair…</w:t>
      </w:r>
    </w:p>
    <w:p w14:paraId="33D12243" w14:textId="77777777" w:rsidR="00AF3B7B" w:rsidRPr="00F112BC" w:rsidRDefault="00AF3B7B" w:rsidP="00AF3B7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n un éclair </w:t>
      </w:r>
      <w:proofErr w:type="spellStart"/>
      <w:r w:rsidRPr="00F112BC">
        <w:rPr>
          <w:color w:val="1C1E21"/>
          <w:kern w:val="0"/>
          <w:sz w:val="21"/>
          <w:szCs w:val="21"/>
          <w14:ligatures w14:val="none"/>
          <w14:cntxtAlts w14:val="0"/>
        </w:rPr>
        <w:t>Nirva</w:t>
      </w:r>
      <w:proofErr w:type="spellEnd"/>
      <w:r w:rsidRPr="00F112BC">
        <w:rPr>
          <w:color w:val="1C1E21"/>
          <w:kern w:val="0"/>
          <w:sz w:val="21"/>
          <w:szCs w:val="21"/>
          <w14:ligatures w14:val="none"/>
          <w14:cntxtAlts w14:val="0"/>
        </w:rPr>
        <w:t xml:space="preserve"> comprit qu’il était sur Terre,</w:t>
      </w:r>
      <w:r w:rsidRPr="00F112BC">
        <w:rPr>
          <w:color w:val="1C1E21"/>
          <w:kern w:val="0"/>
          <w:sz w:val="21"/>
          <w:szCs w:val="21"/>
          <w14:ligatures w14:val="none"/>
          <w14:cntxtAlts w14:val="0"/>
        </w:rPr>
        <w:br/>
        <w:t>Pour se détacher de ses fers, de ses croix,</w:t>
      </w:r>
      <w:r w:rsidRPr="00F112BC">
        <w:rPr>
          <w:color w:val="1C1E21"/>
          <w:kern w:val="0"/>
          <w:sz w:val="21"/>
          <w:szCs w:val="21"/>
          <w14:ligatures w14:val="none"/>
          <w14:cntxtAlts w14:val="0"/>
        </w:rPr>
        <w:br/>
        <w:t>De ses boulets, de ses misères</w:t>
      </w:r>
      <w:r w:rsidRPr="00F112BC">
        <w:rPr>
          <w:color w:val="1C1E21"/>
          <w:kern w:val="0"/>
          <w:sz w:val="21"/>
          <w:szCs w:val="21"/>
          <w14:ligatures w14:val="none"/>
          <w14:cntxtAlts w14:val="0"/>
        </w:rPr>
        <w:br/>
        <w:t xml:space="preserve">Qu’il entretenait à coups de complaintes </w:t>
      </w:r>
      <w:proofErr w:type="spellStart"/>
      <w:r w:rsidRPr="00F112BC">
        <w:rPr>
          <w:color w:val="1C1E21"/>
          <w:kern w:val="0"/>
          <w:sz w:val="21"/>
          <w:szCs w:val="21"/>
          <w14:ligatures w14:val="none"/>
          <w14:cntxtAlts w14:val="0"/>
        </w:rPr>
        <w:t>ethérées</w:t>
      </w:r>
      <w:proofErr w:type="spellEnd"/>
      <w:r w:rsidRPr="00F112BC">
        <w:rPr>
          <w:color w:val="1C1E21"/>
          <w:kern w:val="0"/>
          <w:sz w:val="21"/>
          <w:szCs w:val="21"/>
          <w14:ligatures w14:val="none"/>
          <w14:cntxtAlts w14:val="0"/>
        </w:rPr>
        <w:t>…</w:t>
      </w:r>
    </w:p>
    <w:p w14:paraId="791C30C3" w14:textId="77777777" w:rsidR="00AF3B7B" w:rsidRPr="00F112BC" w:rsidRDefault="00AF3B7B" w:rsidP="00AF3B7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insi Nirvana se dit </w:t>
      </w:r>
      <w:proofErr w:type="spellStart"/>
      <w:r w:rsidRPr="00F112BC">
        <w:rPr>
          <w:color w:val="1C1E21"/>
          <w:kern w:val="0"/>
          <w:sz w:val="21"/>
          <w:szCs w:val="21"/>
          <w14:ligatures w14:val="none"/>
          <w14:cntxtAlts w14:val="0"/>
        </w:rPr>
        <w:t>ziva</w:t>
      </w:r>
      <w:proofErr w:type="spellEnd"/>
      <w:r w:rsidRPr="00F112BC">
        <w:rPr>
          <w:color w:val="1C1E21"/>
          <w:kern w:val="0"/>
          <w:sz w:val="21"/>
          <w:szCs w:val="21"/>
          <w14:ligatures w14:val="none"/>
          <w14:cntxtAlts w14:val="0"/>
        </w:rPr>
        <w:br/>
        <w:t xml:space="preserve">Nul besoin de mon maître </w:t>
      </w:r>
      <w:proofErr w:type="spellStart"/>
      <w:r w:rsidRPr="00F112BC">
        <w:rPr>
          <w:color w:val="1C1E21"/>
          <w:kern w:val="0"/>
          <w:sz w:val="21"/>
          <w:szCs w:val="21"/>
          <w14:ligatures w14:val="none"/>
          <w14:cntxtAlts w14:val="0"/>
        </w:rPr>
        <w:t>Navanir</w:t>
      </w:r>
      <w:proofErr w:type="spellEnd"/>
      <w:r w:rsidRPr="00F112BC">
        <w:rPr>
          <w:color w:val="1C1E21"/>
          <w:kern w:val="0"/>
          <w:sz w:val="21"/>
          <w:szCs w:val="21"/>
          <w14:ligatures w14:val="none"/>
          <w14:cntxtAlts w14:val="0"/>
        </w:rPr>
        <w:br/>
        <w:t>Pour gagner ma niche de paix et de liberté</w:t>
      </w:r>
      <w:r w:rsidRPr="00F112BC">
        <w:rPr>
          <w:color w:val="1C1E21"/>
          <w:kern w:val="0"/>
          <w:sz w:val="21"/>
          <w:szCs w:val="21"/>
          <w14:ligatures w14:val="none"/>
          <w14:cntxtAlts w14:val="0"/>
        </w:rPr>
        <w:br/>
        <w:t>Car ma couche est sur le sol et mon toit dans le ciel…</w:t>
      </w:r>
    </w:p>
    <w:p w14:paraId="4987B388" w14:textId="77777777" w:rsidR="00AF3B7B" w:rsidRPr="00F112BC" w:rsidRDefault="00AF3B7B" w:rsidP="00AF3B7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on bonheur ne dépend que de moi,</w:t>
      </w:r>
      <w:r w:rsidRPr="00F112BC">
        <w:rPr>
          <w:color w:val="1C1E21"/>
          <w:kern w:val="0"/>
          <w:sz w:val="21"/>
          <w:szCs w:val="21"/>
          <w14:ligatures w14:val="none"/>
          <w14:cntxtAlts w14:val="0"/>
        </w:rPr>
        <w:br/>
        <w:t xml:space="preserve">Ma paix aussi pour peu que je </w:t>
      </w:r>
      <w:proofErr w:type="gramStart"/>
      <w:r w:rsidRPr="00F112BC">
        <w:rPr>
          <w:color w:val="1C1E21"/>
          <w:kern w:val="0"/>
          <w:sz w:val="21"/>
          <w:szCs w:val="21"/>
          <w14:ligatures w14:val="none"/>
          <w14:cntxtAlts w14:val="0"/>
        </w:rPr>
        <w:t>l’entrevois</w:t>
      </w:r>
      <w:proofErr w:type="gram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Nirva</w:t>
      </w:r>
      <w:proofErr w:type="spellEnd"/>
      <w:r w:rsidRPr="00F112BC">
        <w:rPr>
          <w:color w:val="1C1E21"/>
          <w:kern w:val="0"/>
          <w:sz w:val="21"/>
          <w:szCs w:val="21"/>
          <w14:ligatures w14:val="none"/>
          <w14:cntxtAlts w14:val="0"/>
        </w:rPr>
        <w:t xml:space="preserve"> se détacha ainsi à jamais de la pâtée qu’on lui servait,</w:t>
      </w:r>
      <w:r w:rsidRPr="00F112BC">
        <w:rPr>
          <w:color w:val="1C1E21"/>
          <w:kern w:val="0"/>
          <w:sz w:val="21"/>
          <w:szCs w:val="21"/>
          <w14:ligatures w14:val="none"/>
          <w14:cntxtAlts w14:val="0"/>
        </w:rPr>
        <w:br/>
        <w:t xml:space="preserve">Celle qui le conduisait à sans cesse se </w:t>
      </w:r>
      <w:proofErr w:type="spellStart"/>
      <w:r w:rsidRPr="00F112BC">
        <w:rPr>
          <w:color w:val="1C1E21"/>
          <w:kern w:val="0"/>
          <w:sz w:val="21"/>
          <w:szCs w:val="21"/>
          <w14:ligatures w14:val="none"/>
          <w14:cntxtAlts w14:val="0"/>
        </w:rPr>
        <w:t>gaméler</w:t>
      </w:r>
      <w:proofErr w:type="spellEnd"/>
      <w:r w:rsidRPr="00F112BC">
        <w:rPr>
          <w:color w:val="1C1E21"/>
          <w:kern w:val="0"/>
          <w:sz w:val="21"/>
          <w:szCs w:val="21"/>
          <w14:ligatures w14:val="none"/>
          <w14:cntxtAlts w14:val="0"/>
        </w:rPr>
        <w:t>…</w:t>
      </w:r>
    </w:p>
    <w:p w14:paraId="75FF4AA2" w14:textId="77777777" w:rsidR="00AF3B7B" w:rsidRPr="00F112BC" w:rsidRDefault="00AF3B7B" w:rsidP="00AF3B7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 suivit l’étoile du berger,</w:t>
      </w:r>
      <w:r w:rsidRPr="00F112BC">
        <w:rPr>
          <w:color w:val="1C1E21"/>
          <w:kern w:val="0"/>
          <w:sz w:val="21"/>
          <w:szCs w:val="21"/>
          <w14:ligatures w14:val="none"/>
          <w14:cntxtAlts w14:val="0"/>
        </w:rPr>
        <w:br/>
        <w:t>En écoutant son intuition et en respirant l’air du temps,</w:t>
      </w:r>
      <w:r w:rsidRPr="00F112BC">
        <w:rPr>
          <w:color w:val="1C1E21"/>
          <w:kern w:val="0"/>
          <w:sz w:val="21"/>
          <w:szCs w:val="21"/>
          <w14:ligatures w14:val="none"/>
          <w14:cntxtAlts w14:val="0"/>
        </w:rPr>
        <w:br/>
        <w:t>Marcha mille nuits sans avoir mal ni aux pattes, ni aux coussinets,</w:t>
      </w:r>
      <w:r w:rsidRPr="00F112BC">
        <w:rPr>
          <w:color w:val="1C1E21"/>
          <w:kern w:val="0"/>
          <w:sz w:val="21"/>
          <w:szCs w:val="21"/>
          <w14:ligatures w14:val="none"/>
          <w14:cntxtAlts w14:val="0"/>
        </w:rPr>
        <w:br/>
        <w:t>S’abreuva de cent nectars, savoura le miel de la vie</w:t>
      </w:r>
    </w:p>
    <w:p w14:paraId="5DDF2E13" w14:textId="77777777" w:rsidR="00AF3B7B" w:rsidRPr="00F112BC" w:rsidRDefault="00AF3B7B" w:rsidP="00AF3B7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qu’à satiété !</w:t>
      </w:r>
      <w:r w:rsidRPr="00F112BC">
        <w:rPr>
          <w:color w:val="1C1E21"/>
          <w:kern w:val="0"/>
          <w:sz w:val="21"/>
          <w:szCs w:val="21"/>
          <w14:ligatures w14:val="none"/>
          <w14:cntxtAlts w14:val="0"/>
        </w:rPr>
        <w:br/>
        <w:t>Sans le moindre remord, sans le moindre regret,</w:t>
      </w:r>
      <w:r w:rsidRPr="00F112BC">
        <w:rPr>
          <w:color w:val="1C1E21"/>
          <w:kern w:val="0"/>
          <w:sz w:val="21"/>
          <w:szCs w:val="21"/>
          <w14:ligatures w14:val="none"/>
          <w14:cntxtAlts w14:val="0"/>
        </w:rPr>
        <w:br/>
        <w:t xml:space="preserve">En aboyant désormais d’un plaisir </w:t>
      </w:r>
      <w:proofErr w:type="spellStart"/>
      <w:r w:rsidRPr="00F112BC">
        <w:rPr>
          <w:color w:val="1C1E21"/>
          <w:kern w:val="0"/>
          <w:sz w:val="21"/>
          <w:szCs w:val="21"/>
          <w14:ligatures w14:val="none"/>
          <w14:cntxtAlts w14:val="0"/>
        </w:rPr>
        <w:t>nirvanesque</w:t>
      </w:r>
      <w:proofErr w:type="spellEnd"/>
      <w:r w:rsidRPr="00F112BC">
        <w:rPr>
          <w:color w:val="1C1E21"/>
          <w:kern w:val="0"/>
          <w:sz w:val="21"/>
          <w:szCs w:val="21"/>
          <w14:ligatures w14:val="none"/>
          <w14:cntxtAlts w14:val="0"/>
        </w:rPr>
        <w:br/>
        <w:t>Qui transforma sa destinée en œuvre, en fresque !</w:t>
      </w:r>
    </w:p>
    <w:p w14:paraId="55F7673E" w14:textId="77777777" w:rsidR="00AF3B7B" w:rsidRPr="00F112BC" w:rsidRDefault="00AF3B7B" w:rsidP="00932347">
      <w:pPr>
        <w:shd w:val="clear" w:color="auto" w:fill="FFFFFF"/>
        <w:spacing w:before="90" w:after="90"/>
      </w:pPr>
    </w:p>
    <w:p w14:paraId="0F409549" w14:textId="77777777" w:rsidR="00AF3B7B" w:rsidRPr="00F112BC" w:rsidRDefault="00AF3B7B" w:rsidP="00932347">
      <w:pPr>
        <w:shd w:val="clear" w:color="auto" w:fill="FFFFFF"/>
        <w:spacing w:before="90" w:after="90"/>
      </w:pPr>
      <w:r w:rsidRPr="00F112BC">
        <w:t>Commentaires :</w:t>
      </w:r>
    </w:p>
    <w:p w14:paraId="3BABCA3E" w14:textId="77777777" w:rsidR="00AF3B7B" w:rsidRPr="00F112BC" w:rsidRDefault="00706775" w:rsidP="00932347">
      <w:pPr>
        <w:shd w:val="clear" w:color="auto" w:fill="FFFFFF"/>
        <w:spacing w:before="90" w:after="90"/>
        <w:rPr>
          <w:rStyle w:val="3l3x"/>
          <w:color w:val="1C1E21"/>
          <w:sz w:val="20"/>
          <w:shd w:val="clear" w:color="auto" w:fill="F2F3F5"/>
        </w:rPr>
      </w:pPr>
      <w:hyperlink r:id="rId10" w:history="1">
        <w:r w:rsidR="00AF3B7B" w:rsidRPr="00F112BC">
          <w:rPr>
            <w:rStyle w:val="Lienhypertexte"/>
            <w:b/>
            <w:bCs/>
            <w:color w:val="385898"/>
            <w:sz w:val="20"/>
            <w:shd w:val="clear" w:color="auto" w:fill="F2F3F5"/>
          </w:rPr>
          <w:t>Thierry Montreuil</w:t>
        </w:r>
      </w:hyperlink>
      <w:r w:rsidR="00AF3B7B" w:rsidRPr="00F112BC">
        <w:rPr>
          <w:color w:val="1C1E21"/>
          <w:sz w:val="20"/>
          <w:shd w:val="clear" w:color="auto" w:fill="F2F3F5"/>
        </w:rPr>
        <w:t> </w:t>
      </w:r>
      <w:r w:rsidR="00AF3B7B" w:rsidRPr="00F112BC">
        <w:rPr>
          <w:rStyle w:val="3l3x"/>
          <w:color w:val="1C1E21"/>
          <w:sz w:val="20"/>
          <w:shd w:val="clear" w:color="auto" w:fill="F2F3F5"/>
        </w:rPr>
        <w:t>NIRVANA AVAIT DU CHIEN !</w:t>
      </w:r>
    </w:p>
    <w:p w14:paraId="487A7341" w14:textId="77777777" w:rsidR="00AF3B7B" w:rsidRPr="00F112BC" w:rsidRDefault="00AF3B7B">
      <w:pPr>
        <w:spacing w:after="160" w:line="259" w:lineRule="auto"/>
      </w:pPr>
      <w:r w:rsidRPr="00F112BC">
        <w:br w:type="page"/>
      </w:r>
    </w:p>
    <w:p w14:paraId="1CA47070" w14:textId="77777777" w:rsidR="00AF3B7B" w:rsidRPr="00F112BC" w:rsidRDefault="00AF3B7B">
      <w:pPr>
        <w:spacing w:after="160" w:line="259" w:lineRule="auto"/>
      </w:pPr>
    </w:p>
    <w:p w14:paraId="6B7A3AC6" w14:textId="77777777" w:rsidR="00AF3B7B" w:rsidRPr="00F112BC" w:rsidRDefault="00AF3B7B">
      <w:pPr>
        <w:spacing w:after="160" w:line="259" w:lineRule="auto"/>
      </w:pPr>
    </w:p>
    <w:p w14:paraId="4B2D9FB6" w14:textId="77777777" w:rsidR="00AF3B7B" w:rsidRPr="00F112BC" w:rsidRDefault="00AF3B7B">
      <w:pPr>
        <w:spacing w:after="160" w:line="259" w:lineRule="auto"/>
      </w:pPr>
    </w:p>
    <w:p w14:paraId="3054E49B" w14:textId="77777777" w:rsidR="00AF3B7B" w:rsidRPr="00F112BC" w:rsidRDefault="00AF3B7B">
      <w:pPr>
        <w:spacing w:after="160" w:line="259" w:lineRule="auto"/>
      </w:pPr>
    </w:p>
    <w:p w14:paraId="43D2DFD5" w14:textId="77777777" w:rsidR="00AF3B7B" w:rsidRPr="00F112BC" w:rsidRDefault="00AF3B7B">
      <w:pPr>
        <w:spacing w:after="160" w:line="259" w:lineRule="auto"/>
      </w:pPr>
    </w:p>
    <w:p w14:paraId="0BE1B9D6" w14:textId="77777777" w:rsidR="00AF3B7B" w:rsidRPr="00F112BC" w:rsidRDefault="00AF3B7B">
      <w:pPr>
        <w:spacing w:after="160" w:line="259" w:lineRule="auto"/>
      </w:pPr>
    </w:p>
    <w:p w14:paraId="6DA2F6D8" w14:textId="77777777" w:rsidR="00AF3B7B" w:rsidRPr="00F112BC" w:rsidRDefault="00AF3B7B">
      <w:pPr>
        <w:spacing w:after="160" w:line="259" w:lineRule="auto"/>
      </w:pPr>
    </w:p>
    <w:p w14:paraId="1FE4ADD6" w14:textId="77777777" w:rsidR="00AF3B7B" w:rsidRPr="00F112BC" w:rsidRDefault="00AF3B7B">
      <w:pPr>
        <w:spacing w:after="160" w:line="259" w:lineRule="auto"/>
      </w:pPr>
    </w:p>
    <w:p w14:paraId="22EDBDD7" w14:textId="77777777" w:rsidR="00AF3B7B" w:rsidRPr="00F112BC" w:rsidRDefault="00AF3B7B">
      <w:pPr>
        <w:spacing w:after="160" w:line="259" w:lineRule="auto"/>
      </w:pPr>
    </w:p>
    <w:p w14:paraId="1598A571" w14:textId="77777777" w:rsidR="00AF3B7B" w:rsidRPr="00F112BC" w:rsidRDefault="00AF3B7B">
      <w:pPr>
        <w:spacing w:after="160" w:line="259" w:lineRule="auto"/>
      </w:pPr>
      <w:r w:rsidRPr="00F112BC">
        <w:t xml:space="preserve">                                   </w:t>
      </w:r>
      <w:r w:rsidRPr="00F112BC">
        <w:rPr>
          <w:b/>
          <w:bCs/>
          <w:sz w:val="240"/>
          <w:szCs w:val="200"/>
        </w:rPr>
        <w:t>2014</w:t>
      </w:r>
      <w:r w:rsidRPr="00F112BC">
        <w:rPr>
          <w:b/>
          <w:bCs/>
        </w:rPr>
        <w:br w:type="page"/>
      </w:r>
    </w:p>
    <w:p w14:paraId="1C0FACB4" w14:textId="77777777" w:rsidR="00AF3B7B" w:rsidRPr="00F112BC" w:rsidRDefault="00AF3B7B" w:rsidP="00AF3B7B">
      <w:r w:rsidRPr="00F112BC">
        <w:lastRenderedPageBreak/>
        <w:t>31 janvier 2014</w:t>
      </w:r>
    </w:p>
    <w:p w14:paraId="20614843"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U SEIN DU SAINT !</w:t>
      </w:r>
    </w:p>
    <w:p w14:paraId="4F1E082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 nom du sein du Saint esprit</w:t>
      </w:r>
      <w:r w:rsidRPr="00F112BC">
        <w:rPr>
          <w:color w:val="1C1E21"/>
          <w:kern w:val="0"/>
          <w:sz w:val="21"/>
          <w:szCs w:val="21"/>
          <w14:ligatures w14:val="none"/>
          <w14:cntxtAlts w14:val="0"/>
        </w:rPr>
        <w:br/>
        <w:t xml:space="preserve">Je ne suis pas un Saint-Bernard, ni </w:t>
      </w:r>
      <w:proofErr w:type="spellStart"/>
      <w:r w:rsidRPr="00F112BC">
        <w:rPr>
          <w:color w:val="1C1E21"/>
          <w:kern w:val="0"/>
          <w:sz w:val="21"/>
          <w:szCs w:val="21"/>
          <w14:ligatures w14:val="none"/>
          <w14:cntxtAlts w14:val="0"/>
        </w:rPr>
        <w:t>l’hermit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Je ne suis point un clébard,</w:t>
      </w:r>
    </w:p>
    <w:p w14:paraId="4E2AD95E"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Je ne suis point Saint-Thomas,</w:t>
      </w:r>
      <w:r w:rsidRPr="00F112BC">
        <w:rPr>
          <w:color w:val="1C1E21"/>
          <w:kern w:val="0"/>
          <w:sz w:val="21"/>
          <w:szCs w:val="21"/>
          <w14:ligatures w14:val="none"/>
          <w14:cntxtAlts w14:val="0"/>
        </w:rPr>
        <w:br/>
        <w:t>Qui seulement voit pour croire….</w:t>
      </w:r>
      <w:r w:rsidRPr="00F112BC">
        <w:rPr>
          <w:color w:val="1C1E21"/>
          <w:kern w:val="0"/>
          <w:sz w:val="21"/>
          <w:szCs w:val="21"/>
          <w14:ligatures w14:val="none"/>
          <w14:cntxtAlts w14:val="0"/>
        </w:rPr>
        <w:br/>
        <w:t>Mais aussi quelqu’un qui a besoin de croire pour voir…</w:t>
      </w:r>
    </w:p>
    <w:p w14:paraId="5CE1BCE5"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Pas la </w:t>
      </w:r>
      <w:proofErr w:type="spellStart"/>
      <w:r w:rsidRPr="00F112BC">
        <w:rPr>
          <w:color w:val="1C1E21"/>
          <w:kern w:val="0"/>
          <w:sz w:val="21"/>
          <w:szCs w:val="21"/>
          <w14:ligatures w14:val="none"/>
          <w14:cntxtAlts w14:val="0"/>
        </w:rPr>
        <w:t>Saint-Ginglin</w:t>
      </w:r>
      <w:proofErr w:type="spellEnd"/>
      <w:r w:rsidRPr="00F112BC">
        <w:rPr>
          <w:color w:val="1C1E21"/>
          <w:kern w:val="0"/>
          <w:sz w:val="21"/>
          <w:szCs w:val="21"/>
          <w14:ligatures w14:val="none"/>
          <w14:cntxtAlts w14:val="0"/>
        </w:rPr>
        <w:br/>
        <w:t>Où l’on remet tout à demain,</w:t>
      </w:r>
      <w:r w:rsidRPr="00F112BC">
        <w:rPr>
          <w:color w:val="1C1E21"/>
          <w:kern w:val="0"/>
          <w:sz w:val="21"/>
          <w:szCs w:val="21"/>
          <w14:ligatures w14:val="none"/>
          <w14:cntxtAlts w14:val="0"/>
        </w:rPr>
        <w:br/>
        <w:t>Mais plutôt la St Patrick,</w:t>
      </w:r>
      <w:r w:rsidRPr="00F112BC">
        <w:rPr>
          <w:color w:val="1C1E21"/>
          <w:kern w:val="0"/>
          <w:sz w:val="21"/>
          <w:szCs w:val="21"/>
          <w14:ligatures w14:val="none"/>
          <w14:cntxtAlts w14:val="0"/>
        </w:rPr>
        <w:br/>
        <w:t>Où la fête est sympathique…</w:t>
      </w:r>
    </w:p>
    <w:p w14:paraId="5B187D8C"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de la vie prétexte…et réalité !</w:t>
      </w:r>
    </w:p>
    <w:p w14:paraId="55955453"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n peut également la jouer,</w:t>
      </w:r>
      <w:r w:rsidRPr="00F112BC">
        <w:rPr>
          <w:color w:val="1C1E21"/>
          <w:kern w:val="0"/>
          <w:sz w:val="21"/>
          <w:szCs w:val="21"/>
          <w14:ligatures w14:val="none"/>
          <w14:cntxtAlts w14:val="0"/>
        </w:rPr>
        <w:br/>
        <w:t>A la Saint-Augustin</w:t>
      </w:r>
      <w:r w:rsidRPr="00F112BC">
        <w:rPr>
          <w:color w:val="1C1E21"/>
          <w:kern w:val="0"/>
          <w:sz w:val="21"/>
          <w:szCs w:val="21"/>
          <w14:ligatures w14:val="none"/>
          <w14:cntxtAlts w14:val="0"/>
        </w:rPr>
        <w:br/>
        <w:t>« Aimes, et fais ce que tu veux,</w:t>
      </w:r>
      <w:r w:rsidRPr="00F112BC">
        <w:rPr>
          <w:color w:val="1C1E21"/>
          <w:kern w:val="0"/>
          <w:sz w:val="21"/>
          <w:szCs w:val="21"/>
          <w14:ligatures w14:val="none"/>
          <w14:cntxtAlts w14:val="0"/>
        </w:rPr>
        <w:br/>
        <w:t>Si tu veux être aimé, aime « …</w:t>
      </w:r>
    </w:p>
    <w:p w14:paraId="5CD0E6A4"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a Saint-Nectaire, ça sent le fromage,</w:t>
      </w:r>
      <w:r w:rsidRPr="00F112BC">
        <w:rPr>
          <w:color w:val="1C1E21"/>
          <w:kern w:val="0"/>
          <w:sz w:val="21"/>
          <w:szCs w:val="21"/>
          <w14:ligatures w14:val="none"/>
          <w14:cntxtAlts w14:val="0"/>
        </w:rPr>
        <w:br/>
        <w:t>Et au Saint-Amour le vin rouge,</w:t>
      </w:r>
      <w:r w:rsidRPr="00F112BC">
        <w:rPr>
          <w:color w:val="1C1E21"/>
          <w:kern w:val="0"/>
          <w:sz w:val="21"/>
          <w:szCs w:val="21"/>
          <w14:ligatures w14:val="none"/>
          <w14:cntxtAlts w14:val="0"/>
        </w:rPr>
        <w:br/>
        <w:t>Mais le saint s’appose et s’impose,..</w:t>
      </w:r>
    </w:p>
    <w:p w14:paraId="552D1065"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sincèrement, au sein du Saint,</w:t>
      </w:r>
      <w:r w:rsidRPr="00F112BC">
        <w:rPr>
          <w:color w:val="1C1E21"/>
          <w:kern w:val="0"/>
          <w:sz w:val="21"/>
          <w:szCs w:val="21"/>
          <w14:ligatures w14:val="none"/>
          <w14:cntxtAlts w14:val="0"/>
        </w:rPr>
        <w:br/>
        <w:t>De celui qui défendra sa cause,</w:t>
      </w:r>
      <w:r w:rsidRPr="00F112BC">
        <w:rPr>
          <w:color w:val="1C1E21"/>
          <w:kern w:val="0"/>
          <w:sz w:val="21"/>
          <w:szCs w:val="21"/>
          <w14:ligatures w14:val="none"/>
          <w14:cntxtAlts w14:val="0"/>
        </w:rPr>
        <w:br/>
        <w:t>Le saint-je songera au singe,</w:t>
      </w:r>
    </w:p>
    <w:p w14:paraId="3CDAE555"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x songes qui l’ont mené</w:t>
      </w:r>
      <w:r w:rsidRPr="00F112BC">
        <w:rPr>
          <w:color w:val="1C1E21"/>
          <w:kern w:val="0"/>
          <w:sz w:val="21"/>
          <w:szCs w:val="21"/>
          <w14:ligatures w14:val="none"/>
          <w14:cntxtAlts w14:val="0"/>
        </w:rPr>
        <w:br/>
        <w:t>Beaucoup plus loin qu’une nuit d’été,</w:t>
      </w:r>
      <w:r w:rsidRPr="00F112BC">
        <w:rPr>
          <w:color w:val="1C1E21"/>
          <w:kern w:val="0"/>
          <w:sz w:val="21"/>
          <w:szCs w:val="21"/>
          <w14:ligatures w14:val="none"/>
          <w14:cntxtAlts w14:val="0"/>
        </w:rPr>
        <w:br/>
        <w:t xml:space="preserve">Des rivages de l’océan à la </w:t>
      </w:r>
      <w:proofErr w:type="spellStart"/>
      <w:r w:rsidRPr="00F112BC">
        <w:rPr>
          <w:color w:val="1C1E21"/>
          <w:kern w:val="0"/>
          <w:sz w:val="21"/>
          <w:szCs w:val="21"/>
          <w14:ligatures w14:val="none"/>
          <w14:cntxtAlts w14:val="0"/>
        </w:rPr>
        <w:t>Méditérranée</w:t>
      </w:r>
      <w:proofErr w:type="spellEnd"/>
      <w:r w:rsidRPr="00F112BC">
        <w:rPr>
          <w:color w:val="1C1E21"/>
          <w:kern w:val="0"/>
          <w:sz w:val="21"/>
          <w:szCs w:val="21"/>
          <w14:ligatures w14:val="none"/>
          <w14:cntxtAlts w14:val="0"/>
        </w:rPr>
        <w:t>…</w:t>
      </w:r>
    </w:p>
    <w:p w14:paraId="349CC446"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dessein de notre saint du sein,</w:t>
      </w:r>
      <w:r w:rsidRPr="00F112BC">
        <w:rPr>
          <w:color w:val="1C1E21"/>
          <w:kern w:val="0"/>
          <w:sz w:val="21"/>
          <w:szCs w:val="21"/>
          <w14:ligatures w14:val="none"/>
          <w14:cntxtAlts w14:val="0"/>
        </w:rPr>
        <w:br/>
        <w:t>Doit s’impliquer simplement</w:t>
      </w:r>
      <w:r w:rsidRPr="00F112BC">
        <w:rPr>
          <w:color w:val="1C1E21"/>
          <w:kern w:val="0"/>
          <w:sz w:val="21"/>
          <w:szCs w:val="21"/>
          <w14:ligatures w14:val="none"/>
          <w14:cntxtAlts w14:val="0"/>
        </w:rPr>
        <w:br/>
        <w:t>En simplifiant ce qui s’intrique,</w:t>
      </w:r>
      <w:r w:rsidRPr="00F112BC">
        <w:rPr>
          <w:color w:val="1C1E21"/>
          <w:kern w:val="0"/>
          <w:sz w:val="21"/>
          <w:szCs w:val="21"/>
          <w14:ligatures w14:val="none"/>
          <w14:cntxtAlts w14:val="0"/>
        </w:rPr>
        <w:br/>
        <w:t>Et se complique…</w:t>
      </w:r>
    </w:p>
    <w:p w14:paraId="7D227576"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ntéresser, c’est l’anti Saint-Jacques, coquille comprise,</w:t>
      </w:r>
      <w:r w:rsidRPr="00F112BC">
        <w:rPr>
          <w:color w:val="1C1E21"/>
          <w:kern w:val="0"/>
          <w:sz w:val="21"/>
          <w:szCs w:val="21"/>
          <w14:ligatures w14:val="none"/>
          <w14:cntxtAlts w14:val="0"/>
        </w:rPr>
        <w:br/>
        <w:t>Enfermée dans ses peurs de se faire bouffer,</w:t>
      </w:r>
      <w:r w:rsidRPr="00F112BC">
        <w:rPr>
          <w:color w:val="1C1E21"/>
          <w:kern w:val="0"/>
          <w:sz w:val="21"/>
          <w:szCs w:val="21"/>
          <w14:ligatures w14:val="none"/>
          <w14:cntxtAlts w14:val="0"/>
        </w:rPr>
        <w:br/>
        <w:t xml:space="preserve">Là où Titi, à la saint </w:t>
      </w:r>
      <w:proofErr w:type="spellStart"/>
      <w:r w:rsidRPr="00F112BC">
        <w:rPr>
          <w:color w:val="1C1E21"/>
          <w:kern w:val="0"/>
          <w:sz w:val="21"/>
          <w:szCs w:val="21"/>
          <w14:ligatures w14:val="none"/>
          <w14:cntxtAlts w14:val="0"/>
        </w:rPr>
        <w:t>Sylvestrte</w:t>
      </w:r>
      <w:proofErr w:type="spellEnd"/>
      <w:r w:rsidRPr="00F112BC">
        <w:rPr>
          <w:color w:val="1C1E21"/>
          <w:kern w:val="0"/>
          <w:sz w:val="21"/>
          <w:szCs w:val="21"/>
          <w14:ligatures w14:val="none"/>
          <w14:cntxtAlts w14:val="0"/>
        </w:rPr>
        <w:t xml:space="preserve"> n’a cure de </w:t>
      </w:r>
      <w:proofErr w:type="spellStart"/>
      <w:r w:rsidRPr="00F112BC">
        <w:rPr>
          <w:color w:val="1C1E21"/>
          <w:kern w:val="0"/>
          <w:sz w:val="21"/>
          <w:szCs w:val="21"/>
          <w14:ligatures w14:val="none"/>
          <w14:cntxtAlts w14:val="0"/>
        </w:rPr>
        <w:t>Rominet</w:t>
      </w:r>
      <w:proofErr w:type="spellEnd"/>
      <w:r w:rsidRPr="00F112BC">
        <w:rPr>
          <w:color w:val="1C1E21"/>
          <w:kern w:val="0"/>
          <w:sz w:val="21"/>
          <w:szCs w:val="21"/>
          <w14:ligatures w14:val="none"/>
          <w14:cntxtAlts w14:val="0"/>
        </w:rPr>
        <w:t>…</w:t>
      </w:r>
    </w:p>
    <w:p w14:paraId="2E012D60"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saint du sein,</w:t>
      </w:r>
      <w:r w:rsidRPr="00F112BC">
        <w:rPr>
          <w:color w:val="1C1E21"/>
          <w:kern w:val="0"/>
          <w:sz w:val="21"/>
          <w:szCs w:val="21"/>
          <w14:ligatures w14:val="none"/>
          <w14:cntxtAlts w14:val="0"/>
        </w:rPr>
        <w:br/>
        <w:t>C’est lorsque tout est sain,</w:t>
      </w:r>
      <w:r w:rsidRPr="00F112BC">
        <w:rPr>
          <w:color w:val="1C1E21"/>
          <w:kern w:val="0"/>
          <w:sz w:val="21"/>
          <w:szCs w:val="21"/>
          <w14:ligatures w14:val="none"/>
          <w14:cntxtAlts w14:val="0"/>
        </w:rPr>
        <w:br/>
        <w:t>En synthétisant avec discernement au mieux et bien !</w:t>
      </w:r>
    </w:p>
    <w:p w14:paraId="7E3678F0" w14:textId="77777777" w:rsidR="00AF3B7B" w:rsidRPr="00F112BC" w:rsidRDefault="00AF3B7B" w:rsidP="00AF3B7B"/>
    <w:p w14:paraId="0ACA90D1" w14:textId="77777777" w:rsidR="00CC4BCE" w:rsidRPr="00F112BC" w:rsidRDefault="00CC4BCE">
      <w:pPr>
        <w:spacing w:after="160" w:line="259" w:lineRule="auto"/>
      </w:pPr>
      <w:r w:rsidRPr="00F112BC">
        <w:br w:type="page"/>
      </w:r>
    </w:p>
    <w:p w14:paraId="18225EB2" w14:textId="77777777" w:rsidR="00CC4BCE" w:rsidRPr="00F112BC" w:rsidRDefault="00CC4BCE" w:rsidP="00AF3B7B">
      <w:r w:rsidRPr="00F112BC">
        <w:lastRenderedPageBreak/>
        <w:t>2 février 2014</w:t>
      </w:r>
    </w:p>
    <w:p w14:paraId="7997920D"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VERSION FINALE DU SEIN DU SAINT...</w:t>
      </w:r>
      <w:r w:rsidRPr="00F112BC">
        <w:rPr>
          <w:color w:val="1C1E21"/>
          <w:kern w:val="0"/>
          <w:sz w:val="21"/>
          <w:szCs w:val="21"/>
          <w14:ligatures w14:val="none"/>
          <w14:cntxtAlts w14:val="0"/>
        </w:rPr>
        <w:br/>
        <w:t>AU SEIN DU SAINT !</w:t>
      </w:r>
    </w:p>
    <w:p w14:paraId="46CAF030"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 nom du sein du Saint esprit</w:t>
      </w:r>
      <w:r w:rsidRPr="00F112BC">
        <w:rPr>
          <w:color w:val="1C1E21"/>
          <w:kern w:val="0"/>
          <w:sz w:val="21"/>
          <w:szCs w:val="21"/>
          <w14:ligatures w14:val="none"/>
          <w14:cntxtAlts w14:val="0"/>
        </w:rPr>
        <w:br/>
        <w:t>Je ne puis être un saint tété au mieux sainteté !!!</w:t>
      </w:r>
      <w:r w:rsidRPr="00F112BC">
        <w:rPr>
          <w:color w:val="1C1E21"/>
          <w:kern w:val="0"/>
          <w:sz w:val="21"/>
          <w:szCs w:val="21"/>
          <w14:ligatures w14:val="none"/>
          <w14:cntxtAlts w14:val="0"/>
        </w:rPr>
        <w:br/>
        <w:t xml:space="preserve">Encore moins un Saint-Bernard, ni </w:t>
      </w:r>
      <w:proofErr w:type="spellStart"/>
      <w:r w:rsidRPr="00F112BC">
        <w:rPr>
          <w:color w:val="1C1E21"/>
          <w:kern w:val="0"/>
          <w:sz w:val="21"/>
          <w:szCs w:val="21"/>
          <w14:ligatures w14:val="none"/>
          <w14:cntxtAlts w14:val="0"/>
        </w:rPr>
        <w:t>l’hermit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Je ne suis point ni coquille, ni clébard,</w:t>
      </w:r>
    </w:p>
    <w:p w14:paraId="726D37D4"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Je ne suis point Saint-Thomas,</w:t>
      </w:r>
      <w:r w:rsidRPr="00F112BC">
        <w:rPr>
          <w:color w:val="1C1E21"/>
          <w:kern w:val="0"/>
          <w:sz w:val="21"/>
          <w:szCs w:val="21"/>
          <w14:ligatures w14:val="none"/>
          <w14:cntxtAlts w14:val="0"/>
        </w:rPr>
        <w:br/>
        <w:t>Qui seulement voit pour croire….</w:t>
      </w:r>
      <w:r w:rsidRPr="00F112BC">
        <w:rPr>
          <w:color w:val="1C1E21"/>
          <w:kern w:val="0"/>
          <w:sz w:val="21"/>
          <w:szCs w:val="21"/>
          <w14:ligatures w14:val="none"/>
          <w14:cntxtAlts w14:val="0"/>
        </w:rPr>
        <w:br/>
        <w:t>Mais aussi quelqu’un qui a besoin de croire pour voir…</w:t>
      </w:r>
    </w:p>
    <w:p w14:paraId="6303AA69"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Pas la </w:t>
      </w:r>
      <w:proofErr w:type="spellStart"/>
      <w:r w:rsidRPr="00F112BC">
        <w:rPr>
          <w:color w:val="1C1E21"/>
          <w:kern w:val="0"/>
          <w:sz w:val="21"/>
          <w:szCs w:val="21"/>
          <w14:ligatures w14:val="none"/>
          <w14:cntxtAlts w14:val="0"/>
        </w:rPr>
        <w:t>Saint-Ginglin</w:t>
      </w:r>
      <w:proofErr w:type="spellEnd"/>
      <w:r w:rsidRPr="00F112BC">
        <w:rPr>
          <w:color w:val="1C1E21"/>
          <w:kern w:val="0"/>
          <w:sz w:val="21"/>
          <w:szCs w:val="21"/>
          <w14:ligatures w14:val="none"/>
          <w14:cntxtAlts w14:val="0"/>
        </w:rPr>
        <w:br/>
        <w:t>Où l’on remet tout à demain,</w:t>
      </w:r>
      <w:r w:rsidRPr="00F112BC">
        <w:rPr>
          <w:color w:val="1C1E21"/>
          <w:kern w:val="0"/>
          <w:sz w:val="21"/>
          <w:szCs w:val="21"/>
          <w14:ligatures w14:val="none"/>
          <w14:cntxtAlts w14:val="0"/>
        </w:rPr>
        <w:br/>
        <w:t>Mais plutôt la St Patrick,</w:t>
      </w:r>
      <w:r w:rsidRPr="00F112BC">
        <w:rPr>
          <w:color w:val="1C1E21"/>
          <w:kern w:val="0"/>
          <w:sz w:val="21"/>
          <w:szCs w:val="21"/>
          <w14:ligatures w14:val="none"/>
          <w14:cntxtAlts w14:val="0"/>
        </w:rPr>
        <w:br/>
        <w:t>Où la fête est sympathique…</w:t>
      </w:r>
    </w:p>
    <w:p w14:paraId="1EAD7BA7"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de la vie prétexte…et réalité !</w:t>
      </w:r>
    </w:p>
    <w:p w14:paraId="006D72A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n peut également la jouer,</w:t>
      </w:r>
      <w:r w:rsidRPr="00F112BC">
        <w:rPr>
          <w:color w:val="1C1E21"/>
          <w:kern w:val="0"/>
          <w:sz w:val="21"/>
          <w:szCs w:val="21"/>
          <w14:ligatures w14:val="none"/>
          <w14:cntxtAlts w14:val="0"/>
        </w:rPr>
        <w:br/>
        <w:t>A la Saint-Augustin</w:t>
      </w:r>
      <w:r w:rsidRPr="00F112BC">
        <w:rPr>
          <w:color w:val="1C1E21"/>
          <w:kern w:val="0"/>
          <w:sz w:val="21"/>
          <w:szCs w:val="21"/>
          <w14:ligatures w14:val="none"/>
          <w14:cntxtAlts w14:val="0"/>
        </w:rPr>
        <w:br/>
        <w:t>« Aimes, et fais ce que tu veux,</w:t>
      </w:r>
      <w:r w:rsidRPr="00F112BC">
        <w:rPr>
          <w:color w:val="1C1E21"/>
          <w:kern w:val="0"/>
          <w:sz w:val="21"/>
          <w:szCs w:val="21"/>
          <w14:ligatures w14:val="none"/>
          <w14:cntxtAlts w14:val="0"/>
        </w:rPr>
        <w:br/>
        <w:t>Si tu veux être aimé, aime « …</w:t>
      </w:r>
    </w:p>
    <w:p w14:paraId="01D491B1"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a Saint-Nectaire, ça sent le fromage,</w:t>
      </w:r>
      <w:r w:rsidRPr="00F112BC">
        <w:rPr>
          <w:color w:val="1C1E21"/>
          <w:kern w:val="0"/>
          <w:sz w:val="21"/>
          <w:szCs w:val="21"/>
          <w14:ligatures w14:val="none"/>
          <w14:cntxtAlts w14:val="0"/>
        </w:rPr>
        <w:br/>
        <w:t>Et au Saint-Amour le vin rouge,</w:t>
      </w:r>
      <w:r w:rsidRPr="00F112BC">
        <w:rPr>
          <w:color w:val="1C1E21"/>
          <w:kern w:val="0"/>
          <w:sz w:val="21"/>
          <w:szCs w:val="21"/>
          <w14:ligatures w14:val="none"/>
          <w14:cntxtAlts w14:val="0"/>
        </w:rPr>
        <w:br/>
        <w:t>Mais le saint s’appose et s’impose,..</w:t>
      </w:r>
    </w:p>
    <w:p w14:paraId="52E5F40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sincèrement, au sein du Saint,</w:t>
      </w:r>
      <w:r w:rsidRPr="00F112BC">
        <w:rPr>
          <w:color w:val="1C1E21"/>
          <w:kern w:val="0"/>
          <w:sz w:val="21"/>
          <w:szCs w:val="21"/>
          <w14:ligatures w14:val="none"/>
          <w14:cntxtAlts w14:val="0"/>
        </w:rPr>
        <w:br/>
        <w:t>De celui qui défendra sa cause,</w:t>
      </w:r>
      <w:r w:rsidRPr="00F112BC">
        <w:rPr>
          <w:color w:val="1C1E21"/>
          <w:kern w:val="0"/>
          <w:sz w:val="21"/>
          <w:szCs w:val="21"/>
          <w14:ligatures w14:val="none"/>
          <w14:cntxtAlts w14:val="0"/>
        </w:rPr>
        <w:br/>
        <w:t>Le saint-je songera au singe,</w:t>
      </w:r>
    </w:p>
    <w:p w14:paraId="5AD0069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x songes qui l’ont mené</w:t>
      </w:r>
      <w:r w:rsidRPr="00F112BC">
        <w:rPr>
          <w:color w:val="1C1E21"/>
          <w:kern w:val="0"/>
          <w:sz w:val="21"/>
          <w:szCs w:val="21"/>
          <w14:ligatures w14:val="none"/>
          <w14:cntxtAlts w14:val="0"/>
        </w:rPr>
        <w:br/>
        <w:t>Beaucoup plus loin qu’une nuit d’été,</w:t>
      </w:r>
      <w:r w:rsidRPr="00F112BC">
        <w:rPr>
          <w:color w:val="1C1E21"/>
          <w:kern w:val="0"/>
          <w:sz w:val="21"/>
          <w:szCs w:val="21"/>
          <w14:ligatures w14:val="none"/>
          <w14:cntxtAlts w14:val="0"/>
        </w:rPr>
        <w:br/>
        <w:t xml:space="preserve">Des rivages de l’océan à la </w:t>
      </w:r>
      <w:proofErr w:type="spellStart"/>
      <w:r w:rsidRPr="00F112BC">
        <w:rPr>
          <w:color w:val="1C1E21"/>
          <w:kern w:val="0"/>
          <w:sz w:val="21"/>
          <w:szCs w:val="21"/>
          <w14:ligatures w14:val="none"/>
          <w14:cntxtAlts w14:val="0"/>
        </w:rPr>
        <w:t>Méditérranée</w:t>
      </w:r>
      <w:proofErr w:type="spellEnd"/>
      <w:r w:rsidRPr="00F112BC">
        <w:rPr>
          <w:color w:val="1C1E21"/>
          <w:kern w:val="0"/>
          <w:sz w:val="21"/>
          <w:szCs w:val="21"/>
          <w14:ligatures w14:val="none"/>
          <w14:cntxtAlts w14:val="0"/>
        </w:rPr>
        <w:t>…</w:t>
      </w:r>
    </w:p>
    <w:p w14:paraId="799905F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dessein de notre saint du sein,</w:t>
      </w:r>
      <w:r w:rsidRPr="00F112BC">
        <w:rPr>
          <w:color w:val="1C1E21"/>
          <w:kern w:val="0"/>
          <w:sz w:val="21"/>
          <w:szCs w:val="21"/>
          <w14:ligatures w14:val="none"/>
          <w14:cntxtAlts w14:val="0"/>
        </w:rPr>
        <w:br/>
        <w:t>Doit s’impliquer simplement</w:t>
      </w:r>
      <w:r w:rsidRPr="00F112BC">
        <w:rPr>
          <w:color w:val="1C1E21"/>
          <w:kern w:val="0"/>
          <w:sz w:val="21"/>
          <w:szCs w:val="21"/>
          <w14:ligatures w14:val="none"/>
          <w14:cntxtAlts w14:val="0"/>
        </w:rPr>
        <w:br/>
        <w:t>En simplifiant ce qui s’intrique,</w:t>
      </w:r>
      <w:r w:rsidRPr="00F112BC">
        <w:rPr>
          <w:color w:val="1C1E21"/>
          <w:kern w:val="0"/>
          <w:sz w:val="21"/>
          <w:szCs w:val="21"/>
          <w14:ligatures w14:val="none"/>
          <w14:cntxtAlts w14:val="0"/>
        </w:rPr>
        <w:br/>
        <w:t>Et se complique…</w:t>
      </w:r>
    </w:p>
    <w:p w14:paraId="7E861F3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ntéresser, c’est l’anti Saint-Jacques, coquille comprise,</w:t>
      </w:r>
      <w:r w:rsidRPr="00F112BC">
        <w:rPr>
          <w:color w:val="1C1E21"/>
          <w:kern w:val="0"/>
          <w:sz w:val="21"/>
          <w:szCs w:val="21"/>
          <w14:ligatures w14:val="none"/>
          <w14:cntxtAlts w14:val="0"/>
        </w:rPr>
        <w:br/>
        <w:t>Enfermée dans ses peurs de se faire bouffer,</w:t>
      </w:r>
      <w:r w:rsidRPr="00F112BC">
        <w:rPr>
          <w:color w:val="1C1E21"/>
          <w:kern w:val="0"/>
          <w:sz w:val="21"/>
          <w:szCs w:val="21"/>
          <w14:ligatures w14:val="none"/>
          <w14:cntxtAlts w14:val="0"/>
        </w:rPr>
        <w:br/>
        <w:t xml:space="preserve">Là où Titi, à la saint </w:t>
      </w:r>
      <w:proofErr w:type="spellStart"/>
      <w:r w:rsidRPr="00F112BC">
        <w:rPr>
          <w:color w:val="1C1E21"/>
          <w:kern w:val="0"/>
          <w:sz w:val="21"/>
          <w:szCs w:val="21"/>
          <w14:ligatures w14:val="none"/>
          <w14:cntxtAlts w14:val="0"/>
        </w:rPr>
        <w:t>Sylvestrte</w:t>
      </w:r>
      <w:proofErr w:type="spellEnd"/>
      <w:r w:rsidRPr="00F112BC">
        <w:rPr>
          <w:color w:val="1C1E21"/>
          <w:kern w:val="0"/>
          <w:sz w:val="21"/>
          <w:szCs w:val="21"/>
          <w14:ligatures w14:val="none"/>
          <w14:cntxtAlts w14:val="0"/>
        </w:rPr>
        <w:t xml:space="preserve"> n’a cure de </w:t>
      </w:r>
      <w:proofErr w:type="spellStart"/>
      <w:r w:rsidRPr="00F112BC">
        <w:rPr>
          <w:color w:val="1C1E21"/>
          <w:kern w:val="0"/>
          <w:sz w:val="21"/>
          <w:szCs w:val="21"/>
          <w14:ligatures w14:val="none"/>
          <w14:cntxtAlts w14:val="0"/>
        </w:rPr>
        <w:t>Rominet</w:t>
      </w:r>
      <w:proofErr w:type="spellEnd"/>
      <w:r w:rsidRPr="00F112BC">
        <w:rPr>
          <w:color w:val="1C1E21"/>
          <w:kern w:val="0"/>
          <w:sz w:val="21"/>
          <w:szCs w:val="21"/>
          <w14:ligatures w14:val="none"/>
          <w14:cntxtAlts w14:val="0"/>
        </w:rPr>
        <w:t>…</w:t>
      </w:r>
    </w:p>
    <w:p w14:paraId="7A69004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saint du sein,</w:t>
      </w:r>
      <w:r w:rsidRPr="00F112BC">
        <w:rPr>
          <w:color w:val="1C1E21"/>
          <w:kern w:val="0"/>
          <w:sz w:val="21"/>
          <w:szCs w:val="21"/>
          <w14:ligatures w14:val="none"/>
          <w14:cntxtAlts w14:val="0"/>
        </w:rPr>
        <w:br/>
        <w:t>C’est lorsque tout est sain,</w:t>
      </w:r>
      <w:r w:rsidRPr="00F112BC">
        <w:rPr>
          <w:color w:val="1C1E21"/>
          <w:kern w:val="0"/>
          <w:sz w:val="21"/>
          <w:szCs w:val="21"/>
          <w14:ligatures w14:val="none"/>
          <w14:cntxtAlts w14:val="0"/>
        </w:rPr>
        <w:br/>
        <w:t>En synthétisant avec discernement au mieux et bien !</w:t>
      </w:r>
    </w:p>
    <w:p w14:paraId="293BDE7C" w14:textId="77777777" w:rsidR="00CC4BCE" w:rsidRPr="00F112BC" w:rsidRDefault="00CC4BCE">
      <w:pPr>
        <w:spacing w:after="160" w:line="259" w:lineRule="auto"/>
      </w:pPr>
      <w:r w:rsidRPr="00F112BC">
        <w:br w:type="page"/>
      </w:r>
    </w:p>
    <w:p w14:paraId="78D31449" w14:textId="77777777" w:rsidR="00CC4BCE" w:rsidRPr="00F112BC" w:rsidRDefault="00CC4BCE" w:rsidP="00AF3B7B">
      <w:r w:rsidRPr="00F112BC">
        <w:lastRenderedPageBreak/>
        <w:t>4 février 2014</w:t>
      </w:r>
    </w:p>
    <w:p w14:paraId="54BE1B2C"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es rien, t’es tout, TERRIEN !</w:t>
      </w:r>
    </w:p>
    <w:p w14:paraId="1C253B2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s rien, TERRIEN !</w:t>
      </w:r>
      <w:r w:rsidRPr="00F112BC">
        <w:rPr>
          <w:color w:val="1C1E21"/>
          <w:kern w:val="0"/>
          <w:sz w:val="21"/>
          <w:szCs w:val="21"/>
          <w14:ligatures w14:val="none"/>
          <w14:cntxtAlts w14:val="0"/>
        </w:rPr>
        <w:br/>
        <w:t>T’es rien, t’es tout,</w:t>
      </w:r>
      <w:r w:rsidRPr="00F112BC">
        <w:rPr>
          <w:color w:val="1C1E21"/>
          <w:kern w:val="0"/>
          <w:sz w:val="21"/>
          <w:szCs w:val="21"/>
          <w14:ligatures w14:val="none"/>
          <w14:cntxtAlts w14:val="0"/>
        </w:rPr>
        <w:br/>
        <w:t>T’es rien qu’une molécule en devenir,</w:t>
      </w:r>
    </w:p>
    <w:p w14:paraId="5B5A3A27"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es rien du tout,</w:t>
      </w:r>
      <w:r w:rsidRPr="00F112BC">
        <w:rPr>
          <w:color w:val="1C1E21"/>
          <w:kern w:val="0"/>
          <w:sz w:val="21"/>
          <w:szCs w:val="21"/>
          <w14:ligatures w14:val="none"/>
          <w14:cntxtAlts w14:val="0"/>
        </w:rPr>
        <w:br/>
        <w:t>Sinon que d’aller de tes origines</w:t>
      </w:r>
      <w:r w:rsidRPr="00F112BC">
        <w:rPr>
          <w:color w:val="1C1E21"/>
          <w:kern w:val="0"/>
          <w:sz w:val="21"/>
          <w:szCs w:val="21"/>
          <w14:ligatures w14:val="none"/>
          <w14:cntxtAlts w14:val="0"/>
        </w:rPr>
        <w:br/>
        <w:t>A la vérité…</w:t>
      </w:r>
    </w:p>
    <w:p w14:paraId="2F75C9D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rrien, le rien vient de tout,</w:t>
      </w:r>
      <w:r w:rsidRPr="00F112BC">
        <w:rPr>
          <w:color w:val="1C1E21"/>
          <w:kern w:val="0"/>
          <w:sz w:val="21"/>
          <w:szCs w:val="21"/>
          <w14:ligatures w14:val="none"/>
          <w14:cntxtAlts w14:val="0"/>
        </w:rPr>
        <w:br/>
        <w:t>Et le tout du rien,</w:t>
      </w:r>
      <w:r w:rsidRPr="00F112BC">
        <w:rPr>
          <w:color w:val="1C1E21"/>
          <w:kern w:val="0"/>
          <w:sz w:val="21"/>
          <w:szCs w:val="21"/>
          <w14:ligatures w14:val="none"/>
          <w14:cntxtAlts w14:val="0"/>
        </w:rPr>
        <w:br/>
        <w:t>Et toi d’un endroit,</w:t>
      </w:r>
    </w:p>
    <w:p w14:paraId="54CD884F"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usceptible de devenir l’envers du décor,</w:t>
      </w:r>
      <w:r w:rsidRPr="00F112BC">
        <w:rPr>
          <w:color w:val="1C1E21"/>
          <w:kern w:val="0"/>
          <w:sz w:val="21"/>
          <w:szCs w:val="21"/>
          <w14:ligatures w14:val="none"/>
          <w14:cntxtAlts w14:val="0"/>
        </w:rPr>
        <w:br/>
        <w:t>Où le dire tue le fer,</w:t>
      </w:r>
      <w:r w:rsidRPr="00F112BC">
        <w:rPr>
          <w:color w:val="1C1E21"/>
          <w:kern w:val="0"/>
          <w:sz w:val="21"/>
          <w:szCs w:val="21"/>
          <w14:ligatures w14:val="none"/>
          <w14:cntxtAlts w14:val="0"/>
        </w:rPr>
        <w:br/>
        <w:t>Et son âge avec,</w:t>
      </w:r>
      <w:r w:rsidRPr="00F112BC">
        <w:rPr>
          <w:color w:val="1C1E21"/>
          <w:kern w:val="0"/>
          <w:sz w:val="21"/>
          <w:szCs w:val="21"/>
          <w14:ligatures w14:val="none"/>
          <w14:cntxtAlts w14:val="0"/>
        </w:rPr>
        <w:br/>
        <w:t>Celui d’après la pierre…</w:t>
      </w:r>
    </w:p>
    <w:p w14:paraId="6BF32FE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lieu et place de l’enfer</w:t>
      </w:r>
      <w:r w:rsidRPr="00F112BC">
        <w:rPr>
          <w:color w:val="1C1E21"/>
          <w:kern w:val="0"/>
          <w:sz w:val="21"/>
          <w:szCs w:val="21"/>
          <w14:ligatures w14:val="none"/>
          <w14:cntxtAlts w14:val="0"/>
        </w:rPr>
        <w:br/>
        <w:t>Terres, plantes bien dans le sens de la graine,</w:t>
      </w:r>
      <w:r w:rsidRPr="00F112BC">
        <w:rPr>
          <w:color w:val="1C1E21"/>
          <w:kern w:val="0"/>
          <w:sz w:val="21"/>
          <w:szCs w:val="21"/>
          <w14:ligatures w14:val="none"/>
          <w14:cntxtAlts w14:val="0"/>
        </w:rPr>
        <w:br/>
        <w:t>T’enterres pas dans les idées qui vont, qui viennent,</w:t>
      </w:r>
      <w:r w:rsidRPr="00F112BC">
        <w:rPr>
          <w:color w:val="1C1E21"/>
          <w:kern w:val="0"/>
          <w:sz w:val="21"/>
          <w:szCs w:val="21"/>
          <w14:ligatures w14:val="none"/>
          <w14:cntxtAlts w14:val="0"/>
        </w:rPr>
        <w:br/>
        <w:t>Suit la lumière de l’atmosphère,</w:t>
      </w:r>
    </w:p>
    <w:p w14:paraId="6B820F74"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passe au gré des joies et des misères,</w:t>
      </w:r>
      <w:r w:rsidRPr="00F112BC">
        <w:rPr>
          <w:color w:val="1C1E21"/>
          <w:kern w:val="0"/>
          <w:sz w:val="21"/>
          <w:szCs w:val="21"/>
          <w14:ligatures w14:val="none"/>
          <w14:cntxtAlts w14:val="0"/>
        </w:rPr>
        <w:br/>
        <w:t>Penses que t’es rien et t’es tout…</w:t>
      </w:r>
      <w:r w:rsidRPr="00F112BC">
        <w:rPr>
          <w:color w:val="1C1E21"/>
          <w:kern w:val="0"/>
          <w:sz w:val="21"/>
          <w:szCs w:val="21"/>
          <w14:ligatures w14:val="none"/>
          <w14:cntxtAlts w14:val="0"/>
        </w:rPr>
        <w:br/>
        <w:t>Profane, maladroit, imparfait et magicien…</w:t>
      </w:r>
    </w:p>
    <w:p w14:paraId="7797C14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u peux toujours faire d’une existence un paradis</w:t>
      </w:r>
      <w:r w:rsidRPr="00F112BC">
        <w:rPr>
          <w:color w:val="1C1E21"/>
          <w:kern w:val="0"/>
          <w:sz w:val="21"/>
          <w:szCs w:val="21"/>
          <w14:ligatures w14:val="none"/>
          <w14:cntxtAlts w14:val="0"/>
        </w:rPr>
        <w:br/>
        <w:t>A condition de suivre le mode d’emploi</w:t>
      </w:r>
      <w:r w:rsidRPr="00F112BC">
        <w:rPr>
          <w:color w:val="1C1E21"/>
          <w:kern w:val="0"/>
          <w:sz w:val="21"/>
          <w:szCs w:val="21"/>
          <w14:ligatures w14:val="none"/>
          <w14:cntxtAlts w14:val="0"/>
        </w:rPr>
        <w:br/>
        <w:t>Qui conjure d’aller au fond des choses,</w:t>
      </w:r>
      <w:r w:rsidRPr="00F112BC">
        <w:rPr>
          <w:color w:val="1C1E21"/>
          <w:kern w:val="0"/>
          <w:sz w:val="21"/>
          <w:szCs w:val="21"/>
          <w14:ligatures w14:val="none"/>
          <w14:cntxtAlts w14:val="0"/>
        </w:rPr>
        <w:br/>
        <w:t>Sans jamais se décourager de la réalité !</w:t>
      </w:r>
    </w:p>
    <w:p w14:paraId="13DE0561" w14:textId="77777777" w:rsidR="00CC4BCE" w:rsidRPr="00F112BC" w:rsidRDefault="00CC4BCE" w:rsidP="00CC4BCE">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Sh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i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i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wha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sh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i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is</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Et toi avec, t’es tout, t’es rien…</w:t>
      </w:r>
      <w:r w:rsidRPr="00F112BC">
        <w:rPr>
          <w:color w:val="1C1E21"/>
          <w:kern w:val="0"/>
          <w:sz w:val="21"/>
          <w:szCs w:val="21"/>
          <w14:ligatures w14:val="none"/>
          <w14:cntxtAlts w14:val="0"/>
        </w:rPr>
        <w:br/>
        <w:t>Une image, une expression de l’Univers,</w:t>
      </w:r>
      <w:r w:rsidRPr="00F112BC">
        <w:rPr>
          <w:color w:val="1C1E21"/>
          <w:kern w:val="0"/>
          <w:sz w:val="21"/>
          <w:szCs w:val="21"/>
          <w14:ligatures w14:val="none"/>
          <w14:cntxtAlts w14:val="0"/>
        </w:rPr>
        <w:br/>
        <w:t>Qui se doit de s’adapter,</w:t>
      </w:r>
    </w:p>
    <w:p w14:paraId="47810C37"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endroit, à l’envers,</w:t>
      </w:r>
      <w:r w:rsidRPr="00F112BC">
        <w:rPr>
          <w:color w:val="1C1E21"/>
          <w:kern w:val="0"/>
          <w:sz w:val="21"/>
          <w:szCs w:val="21"/>
          <w14:ligatures w14:val="none"/>
          <w14:cntxtAlts w14:val="0"/>
        </w:rPr>
        <w:br/>
        <w:t>Pour tenter de faire du chahut, du chaos,</w:t>
      </w:r>
      <w:r w:rsidRPr="00F112BC">
        <w:rPr>
          <w:color w:val="1C1E21"/>
          <w:kern w:val="0"/>
          <w:sz w:val="21"/>
          <w:szCs w:val="21"/>
          <w14:ligatures w14:val="none"/>
          <w14:cntxtAlts w14:val="0"/>
        </w:rPr>
        <w:br/>
        <w:t>Un paisible chant d’oiseau…</w:t>
      </w:r>
    </w:p>
    <w:p w14:paraId="3CBE79BD"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ù tout est calme, luxe et volupté,</w:t>
      </w:r>
      <w:r w:rsidRPr="00F112BC">
        <w:rPr>
          <w:color w:val="1C1E21"/>
          <w:kern w:val="0"/>
          <w:sz w:val="21"/>
          <w:szCs w:val="21"/>
          <w14:ligatures w14:val="none"/>
          <w14:cntxtAlts w14:val="0"/>
        </w:rPr>
        <w:br/>
        <w:t>Parce que t’es tout, parce que t’es rien,</w:t>
      </w:r>
      <w:r w:rsidRPr="00F112BC">
        <w:rPr>
          <w:color w:val="1C1E21"/>
          <w:kern w:val="0"/>
          <w:sz w:val="21"/>
          <w:szCs w:val="21"/>
          <w14:ligatures w14:val="none"/>
          <w14:cntxtAlts w14:val="0"/>
        </w:rPr>
        <w:br/>
        <w:t>Parce que le rien enveloppe le tout</w:t>
      </w:r>
      <w:r w:rsidRPr="00F112BC">
        <w:rPr>
          <w:color w:val="1C1E21"/>
          <w:kern w:val="0"/>
          <w:sz w:val="21"/>
          <w:szCs w:val="21"/>
          <w14:ligatures w14:val="none"/>
          <w14:cntxtAlts w14:val="0"/>
        </w:rPr>
        <w:br/>
        <w:t>Et que le tout enveloppe le rien…</w:t>
      </w:r>
    </w:p>
    <w:p w14:paraId="725126BE"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aire preuve de discernement</w:t>
      </w:r>
      <w:r w:rsidRPr="00F112BC">
        <w:rPr>
          <w:color w:val="1C1E21"/>
          <w:kern w:val="0"/>
          <w:sz w:val="21"/>
          <w:szCs w:val="21"/>
          <w14:ligatures w14:val="none"/>
          <w14:cntxtAlts w14:val="0"/>
        </w:rPr>
        <w:br/>
        <w:t>Entre tout et rien,</w:t>
      </w:r>
    </w:p>
    <w:p w14:paraId="2E48341F"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w:t>
      </w:r>
      <w:proofErr w:type="spellStart"/>
      <w:r w:rsidRPr="00F112BC">
        <w:rPr>
          <w:color w:val="1C1E21"/>
          <w:kern w:val="0"/>
          <w:sz w:val="21"/>
          <w:szCs w:val="21"/>
          <w14:ligatures w14:val="none"/>
          <w14:cntxtAlts w14:val="0"/>
        </w:rPr>
        <w:t>est</w:t>
      </w:r>
      <w:proofErr w:type="spellEnd"/>
      <w:r w:rsidRPr="00F112BC">
        <w:rPr>
          <w:color w:val="1C1E21"/>
          <w:kern w:val="0"/>
          <w:sz w:val="21"/>
          <w:szCs w:val="21"/>
          <w14:ligatures w14:val="none"/>
          <w14:cntxtAlts w14:val="0"/>
        </w:rPr>
        <w:t xml:space="preserve"> s’assurer du bien,</w:t>
      </w:r>
      <w:r w:rsidRPr="00F112BC">
        <w:rPr>
          <w:color w:val="1C1E21"/>
          <w:kern w:val="0"/>
          <w:sz w:val="21"/>
          <w:szCs w:val="21"/>
          <w14:ligatures w14:val="none"/>
          <w14:cntxtAlts w14:val="0"/>
        </w:rPr>
        <w:br/>
        <w:t>Où tout est toi au mitan de la divine loi,</w:t>
      </w:r>
    </w:p>
    <w:p w14:paraId="23044EB9"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t toi terrien, tu </w:t>
      </w:r>
      <w:proofErr w:type="spellStart"/>
      <w:r w:rsidRPr="00F112BC">
        <w:rPr>
          <w:color w:val="1C1E21"/>
          <w:kern w:val="0"/>
          <w:sz w:val="21"/>
          <w:szCs w:val="21"/>
          <w14:ligatures w14:val="none"/>
          <w14:cntxtAlts w14:val="0"/>
        </w:rPr>
        <w:t>tais</w:t>
      </w:r>
      <w:proofErr w:type="spellEnd"/>
      <w:r w:rsidRPr="00F112BC">
        <w:rPr>
          <w:color w:val="1C1E21"/>
          <w:kern w:val="0"/>
          <w:sz w:val="21"/>
          <w:szCs w:val="21"/>
          <w14:ligatures w14:val="none"/>
          <w14:cntxtAlts w14:val="0"/>
        </w:rPr>
        <w:t xml:space="preserve"> pas le tout,</w:t>
      </w:r>
      <w:r w:rsidRPr="00F112BC">
        <w:rPr>
          <w:color w:val="1C1E21"/>
          <w:kern w:val="0"/>
          <w:sz w:val="21"/>
          <w:szCs w:val="21"/>
          <w14:ligatures w14:val="none"/>
          <w14:cntxtAlts w14:val="0"/>
        </w:rPr>
        <w:br/>
        <w:t>Tu dis pas rien, t’as la foi</w:t>
      </w:r>
      <w:r w:rsidRPr="00F112BC">
        <w:rPr>
          <w:color w:val="1C1E21"/>
          <w:kern w:val="0"/>
          <w:sz w:val="21"/>
          <w:szCs w:val="21"/>
          <w14:ligatures w14:val="none"/>
          <w14:cntxtAlts w14:val="0"/>
        </w:rPr>
        <w:br/>
        <w:t>En ce terrien qui jamais ne s’enterre,</w:t>
      </w:r>
      <w:r w:rsidRPr="00F112BC">
        <w:rPr>
          <w:color w:val="1C1E21"/>
          <w:kern w:val="0"/>
          <w:sz w:val="21"/>
          <w:szCs w:val="21"/>
          <w14:ligatures w14:val="none"/>
          <w14:cntxtAlts w14:val="0"/>
        </w:rPr>
        <w:br/>
        <w:t>Mais sait qu’il volera vers les airs !</w:t>
      </w:r>
    </w:p>
    <w:p w14:paraId="774CD14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s tout, t’es rien, terrien,</w:t>
      </w:r>
      <w:r w:rsidRPr="00F112BC">
        <w:rPr>
          <w:color w:val="1C1E21"/>
          <w:kern w:val="0"/>
          <w:sz w:val="21"/>
          <w:szCs w:val="21"/>
          <w14:ligatures w14:val="none"/>
          <w14:cntxtAlts w14:val="0"/>
        </w:rPr>
        <w:br/>
        <w:t>Susceptible de faire le mal comme le bien,</w:t>
      </w:r>
      <w:r w:rsidRPr="00F112BC">
        <w:rPr>
          <w:color w:val="1C1E21"/>
          <w:kern w:val="0"/>
          <w:sz w:val="21"/>
          <w:szCs w:val="21"/>
          <w14:ligatures w14:val="none"/>
          <w14:cntxtAlts w14:val="0"/>
        </w:rPr>
        <w:br/>
        <w:t>Mais au fond à quoi bon</w:t>
      </w:r>
      <w:r w:rsidRPr="00F112BC">
        <w:rPr>
          <w:color w:val="1C1E21"/>
          <w:kern w:val="0"/>
          <w:sz w:val="21"/>
          <w:szCs w:val="21"/>
          <w14:ligatures w14:val="none"/>
          <w14:cntxtAlts w14:val="0"/>
        </w:rPr>
        <w:br/>
        <w:t>Prendre la vie pour un torchon,</w:t>
      </w:r>
    </w:p>
    <w:p w14:paraId="59060C07"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ù tout est rien,</w:t>
      </w:r>
      <w:r w:rsidRPr="00F112BC">
        <w:rPr>
          <w:color w:val="1C1E21"/>
          <w:kern w:val="0"/>
          <w:sz w:val="21"/>
          <w:szCs w:val="21"/>
          <w14:ligatures w14:val="none"/>
          <w14:cntxtAlts w14:val="0"/>
        </w:rPr>
        <w:br/>
        <w:t>Et rien est tout,</w:t>
      </w:r>
      <w:r w:rsidRPr="00F112BC">
        <w:rPr>
          <w:color w:val="1C1E21"/>
          <w:kern w:val="0"/>
          <w:sz w:val="21"/>
          <w:szCs w:val="21"/>
          <w14:ligatures w14:val="none"/>
          <w14:cntxtAlts w14:val="0"/>
        </w:rPr>
        <w:br/>
      </w:r>
      <w:r w:rsidRPr="00F112BC">
        <w:rPr>
          <w:color w:val="1C1E21"/>
          <w:kern w:val="0"/>
          <w:sz w:val="21"/>
          <w:szCs w:val="21"/>
          <w14:ligatures w14:val="none"/>
          <w14:cntxtAlts w14:val="0"/>
        </w:rPr>
        <w:lastRenderedPageBreak/>
        <w:t>Où les inversions sont légion,</w:t>
      </w:r>
      <w:r w:rsidRPr="00F112BC">
        <w:rPr>
          <w:color w:val="1C1E21"/>
          <w:kern w:val="0"/>
          <w:sz w:val="21"/>
          <w:szCs w:val="21"/>
          <w14:ligatures w14:val="none"/>
          <w14:cntxtAlts w14:val="0"/>
        </w:rPr>
        <w:br/>
        <w:t>Et la légion se nomme inversion….</w:t>
      </w:r>
    </w:p>
    <w:p w14:paraId="58084407"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e conversion par diversion,</w:t>
      </w:r>
      <w:r w:rsidRPr="00F112BC">
        <w:rPr>
          <w:color w:val="1C1E21"/>
          <w:kern w:val="0"/>
          <w:sz w:val="21"/>
          <w:szCs w:val="21"/>
          <w14:ligatures w14:val="none"/>
          <w14:cntxtAlts w14:val="0"/>
        </w:rPr>
        <w:br/>
        <w:t>A l’inversion d’une quelque fertile proposition,</w:t>
      </w:r>
      <w:r w:rsidRPr="00F112BC">
        <w:rPr>
          <w:color w:val="1C1E21"/>
          <w:kern w:val="0"/>
          <w:sz w:val="21"/>
          <w:szCs w:val="21"/>
          <w14:ligatures w14:val="none"/>
          <w14:cntxtAlts w14:val="0"/>
        </w:rPr>
        <w:br/>
        <w:t>Qui peut mener à tout ou rien,</w:t>
      </w:r>
      <w:r w:rsidRPr="00F112BC">
        <w:rPr>
          <w:color w:val="1C1E21"/>
          <w:kern w:val="0"/>
          <w:sz w:val="21"/>
          <w:szCs w:val="21"/>
          <w14:ligatures w14:val="none"/>
          <w14:cntxtAlts w14:val="0"/>
        </w:rPr>
        <w:br/>
        <w:t>Mais surtout au bien !</w:t>
      </w:r>
    </w:p>
    <w:p w14:paraId="5026B86D" w14:textId="77777777" w:rsidR="00CC4BCE" w:rsidRPr="00F112BC" w:rsidRDefault="00CC4BCE">
      <w:pPr>
        <w:spacing w:after="160" w:line="259" w:lineRule="auto"/>
      </w:pPr>
      <w:r w:rsidRPr="00F112BC">
        <w:br w:type="page"/>
      </w:r>
    </w:p>
    <w:p w14:paraId="787E1F69" w14:textId="77777777" w:rsidR="00CC4BCE" w:rsidRPr="00F112BC" w:rsidRDefault="00CC4BCE" w:rsidP="00AF3B7B">
      <w:r w:rsidRPr="00F112BC">
        <w:lastRenderedPageBreak/>
        <w:t>10 février 2014</w:t>
      </w:r>
    </w:p>
    <w:p w14:paraId="1987FBFA"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ŒUR A COEUR</w:t>
      </w:r>
    </w:p>
    <w:p w14:paraId="10DA70F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 Quand nos cœurs </w:t>
      </w:r>
      <w:proofErr w:type="gramStart"/>
      <w:r w:rsidRPr="00F112BC">
        <w:rPr>
          <w:color w:val="1C1E21"/>
          <w:kern w:val="0"/>
          <w:sz w:val="21"/>
          <w:szCs w:val="21"/>
          <w14:ligatures w14:val="none"/>
          <w14:cntxtAlts w14:val="0"/>
        </w:rPr>
        <w:t>battrons</w:t>
      </w:r>
      <w:proofErr w:type="gramEnd"/>
      <w:r w:rsidRPr="00F112BC">
        <w:rPr>
          <w:color w:val="1C1E21"/>
          <w:kern w:val="0"/>
          <w:sz w:val="21"/>
          <w:szCs w:val="21"/>
          <w14:ligatures w14:val="none"/>
          <w14:cntxtAlts w14:val="0"/>
        </w:rPr>
        <w:t xml:space="preserve"> au même rythme, à la même intensité, tout le temps et où que nous soyons, nous pourrons penser que l'amour qui nous lie est unique et sincère ! ». (Merci le bienheureux !)</w:t>
      </w:r>
    </w:p>
    <w:p w14:paraId="272CE16B"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MOUR : S’il avait été vrai, il n’aurait jamais dit : « la mort sans ambiguïté »….IN FINE !</w:t>
      </w:r>
    </w:p>
    <w:p w14:paraId="7FD07AFE"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inon l’amour n’aurait jamais pu naître ou exister….</w:t>
      </w:r>
    </w:p>
    <w:p w14:paraId="7C0B5A28"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vie n’aurait été qu’une parodie,</w:t>
      </w:r>
      <w:r w:rsidRPr="00F112BC">
        <w:rPr>
          <w:color w:val="1C1E21"/>
          <w:kern w:val="0"/>
          <w:sz w:val="21"/>
          <w:szCs w:val="21"/>
          <w14:ligatures w14:val="none"/>
          <w14:cntxtAlts w14:val="0"/>
        </w:rPr>
        <w:br/>
        <w:t xml:space="preserve">Où l’on jouait à quitte </w:t>
      </w:r>
      <w:proofErr w:type="spellStart"/>
      <w:r w:rsidRPr="00F112BC">
        <w:rPr>
          <w:color w:val="1C1E21"/>
          <w:kern w:val="0"/>
          <w:sz w:val="21"/>
          <w:szCs w:val="21"/>
          <w14:ligatures w14:val="none"/>
          <w14:cntxtAlts w14:val="0"/>
        </w:rPr>
        <w:t>où</w:t>
      </w:r>
      <w:proofErr w:type="spellEnd"/>
      <w:r w:rsidRPr="00F112BC">
        <w:rPr>
          <w:color w:val="1C1E21"/>
          <w:kern w:val="0"/>
          <w:sz w:val="21"/>
          <w:szCs w:val="21"/>
          <w14:ligatures w14:val="none"/>
          <w14:cntxtAlts w14:val="0"/>
        </w:rPr>
        <w:t xml:space="preserve"> double,</w:t>
      </w:r>
      <w:r w:rsidRPr="00F112BC">
        <w:rPr>
          <w:color w:val="1C1E21"/>
          <w:kern w:val="0"/>
          <w:sz w:val="21"/>
          <w:szCs w:val="21"/>
          <w14:ligatures w14:val="none"/>
          <w14:cntxtAlts w14:val="0"/>
        </w:rPr>
        <w:br/>
        <w:t>Car l’amour est vie,</w:t>
      </w:r>
      <w:r w:rsidRPr="00F112BC">
        <w:rPr>
          <w:color w:val="1C1E21"/>
          <w:kern w:val="0"/>
          <w:sz w:val="21"/>
          <w:szCs w:val="21"/>
          <w14:ligatures w14:val="none"/>
          <w14:cntxtAlts w14:val="0"/>
        </w:rPr>
        <w:br/>
        <w:t>Et pas lutte à la vie à la mort…</w:t>
      </w:r>
    </w:p>
    <w:p w14:paraId="5A8EA259"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mour n’aurait jamais été abandonné,</w:t>
      </w:r>
      <w:r w:rsidRPr="00F112BC">
        <w:rPr>
          <w:color w:val="1C1E21"/>
          <w:kern w:val="0"/>
          <w:sz w:val="21"/>
          <w:szCs w:val="21"/>
          <w14:ligatures w14:val="none"/>
          <w14:cntxtAlts w14:val="0"/>
        </w:rPr>
        <w:br/>
        <w:t>Ni sacrifié au nom d’une règle, au nom d’une loi,</w:t>
      </w:r>
      <w:r w:rsidRPr="00F112BC">
        <w:rPr>
          <w:color w:val="1C1E21"/>
          <w:kern w:val="0"/>
          <w:sz w:val="21"/>
          <w:szCs w:val="21"/>
          <w14:ligatures w14:val="none"/>
          <w14:cntxtAlts w14:val="0"/>
        </w:rPr>
        <w:br/>
        <w:t>Où tu es jugé, opposé, condamné,</w:t>
      </w:r>
      <w:r w:rsidRPr="00F112BC">
        <w:rPr>
          <w:color w:val="1C1E21"/>
          <w:kern w:val="0"/>
          <w:sz w:val="21"/>
          <w:szCs w:val="21"/>
          <w14:ligatures w14:val="none"/>
          <w14:cntxtAlts w14:val="0"/>
        </w:rPr>
        <w:br/>
        <w:t>Pour avoir blasphémé….</w:t>
      </w:r>
    </w:p>
    <w:p w14:paraId="2CF706E0"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oi ?</w:t>
      </w:r>
    </w:p>
    <w:p w14:paraId="1BCF9159"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sacro-sainte loi de l’obscurité,</w:t>
      </w:r>
      <w:r w:rsidRPr="00F112BC">
        <w:rPr>
          <w:color w:val="1C1E21"/>
          <w:kern w:val="0"/>
          <w:sz w:val="21"/>
          <w:szCs w:val="21"/>
          <w14:ligatures w14:val="none"/>
          <w14:cntxtAlts w14:val="0"/>
        </w:rPr>
        <w:br/>
        <w:t>De la subjectivité,</w:t>
      </w:r>
      <w:r w:rsidRPr="00F112BC">
        <w:rPr>
          <w:color w:val="1C1E21"/>
          <w:kern w:val="0"/>
          <w:sz w:val="21"/>
          <w:szCs w:val="21"/>
          <w14:ligatures w14:val="none"/>
          <w14:cntxtAlts w14:val="0"/>
        </w:rPr>
        <w:br/>
        <w:t>C’est quand tu renonces à tes idéaux</w:t>
      </w:r>
      <w:r w:rsidRPr="00F112BC">
        <w:rPr>
          <w:color w:val="1C1E21"/>
          <w:kern w:val="0"/>
          <w:sz w:val="21"/>
          <w:szCs w:val="21"/>
          <w14:ligatures w14:val="none"/>
          <w14:cntxtAlts w14:val="0"/>
        </w:rPr>
        <w:br/>
        <w:t>Que tu deviens ton propre fardeau…</w:t>
      </w:r>
    </w:p>
    <w:p w14:paraId="0507D23C"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rends des schémas pour la réalité,</w:t>
      </w:r>
      <w:r w:rsidRPr="00F112BC">
        <w:rPr>
          <w:color w:val="1C1E21"/>
          <w:kern w:val="0"/>
          <w:sz w:val="21"/>
          <w:szCs w:val="21"/>
          <w14:ligatures w14:val="none"/>
          <w14:cntxtAlts w14:val="0"/>
        </w:rPr>
        <w:br/>
        <w:t>N’acceptes pas l’altérité,</w:t>
      </w:r>
      <w:r w:rsidRPr="00F112BC">
        <w:rPr>
          <w:color w:val="1C1E21"/>
          <w:kern w:val="0"/>
          <w:sz w:val="21"/>
          <w:szCs w:val="21"/>
          <w14:ligatures w14:val="none"/>
          <w14:cntxtAlts w14:val="0"/>
        </w:rPr>
        <w:br/>
        <w:t xml:space="preserve">Flingues, tues les </w:t>
      </w:r>
      <w:proofErr w:type="spellStart"/>
      <w:r w:rsidRPr="00F112BC">
        <w:rPr>
          <w:color w:val="1C1E21"/>
          <w:kern w:val="0"/>
          <w:sz w:val="21"/>
          <w:szCs w:val="21"/>
          <w14:ligatures w14:val="none"/>
          <w14:cntxtAlts w14:val="0"/>
        </w:rPr>
        <w:t>possibiltés</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Noies le bonheur et la félicité….</w:t>
      </w:r>
    </w:p>
    <w:p w14:paraId="1819058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la négation des possibles,</w:t>
      </w:r>
      <w:r w:rsidRPr="00F112BC">
        <w:rPr>
          <w:color w:val="1C1E21"/>
          <w:kern w:val="0"/>
          <w:sz w:val="21"/>
          <w:szCs w:val="21"/>
          <w14:ligatures w14:val="none"/>
          <w14:cntxtAlts w14:val="0"/>
        </w:rPr>
        <w:br/>
        <w:t>Forcément on trouve l’impossible</w:t>
      </w:r>
      <w:r w:rsidRPr="00F112BC">
        <w:rPr>
          <w:color w:val="1C1E21"/>
          <w:kern w:val="0"/>
          <w:sz w:val="21"/>
          <w:szCs w:val="21"/>
          <w14:ligatures w14:val="none"/>
          <w14:cntxtAlts w14:val="0"/>
        </w:rPr>
        <w:br/>
        <w:t>Alors l’autre au lieu de battre dans son cœur,</w:t>
      </w:r>
      <w:r w:rsidRPr="00F112BC">
        <w:rPr>
          <w:color w:val="1C1E21"/>
          <w:kern w:val="0"/>
          <w:sz w:val="21"/>
          <w:szCs w:val="21"/>
          <w14:ligatures w14:val="none"/>
          <w14:cntxtAlts w14:val="0"/>
        </w:rPr>
        <w:br/>
        <w:t xml:space="preserve">L’on gît dans des douleurs et des </w:t>
      </w:r>
      <w:proofErr w:type="spellStart"/>
      <w:r w:rsidRPr="00F112BC">
        <w:rPr>
          <w:color w:val="1C1E21"/>
          <w:kern w:val="0"/>
          <w:sz w:val="21"/>
          <w:szCs w:val="21"/>
          <w14:ligatures w14:val="none"/>
          <w14:cntxtAlts w14:val="0"/>
        </w:rPr>
        <w:t>rancoeurs</w:t>
      </w:r>
      <w:proofErr w:type="spellEnd"/>
      <w:r w:rsidRPr="00F112BC">
        <w:rPr>
          <w:color w:val="1C1E21"/>
          <w:kern w:val="0"/>
          <w:sz w:val="21"/>
          <w:szCs w:val="21"/>
          <w14:ligatures w14:val="none"/>
          <w14:cntxtAlts w14:val="0"/>
        </w:rPr>
        <w:t>….</w:t>
      </w:r>
    </w:p>
    <w:p w14:paraId="12F64C63"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ont que l’intolérance et la distance,</w:t>
      </w:r>
      <w:r w:rsidRPr="00F112BC">
        <w:rPr>
          <w:color w:val="1C1E21"/>
          <w:kern w:val="0"/>
          <w:sz w:val="21"/>
          <w:szCs w:val="21"/>
          <w14:ligatures w14:val="none"/>
          <w14:cntxtAlts w14:val="0"/>
        </w:rPr>
        <w:br/>
        <w:t>Nient le cœur de la présence,</w:t>
      </w:r>
      <w:r w:rsidRPr="00F112BC">
        <w:rPr>
          <w:color w:val="1C1E21"/>
          <w:kern w:val="0"/>
          <w:sz w:val="21"/>
          <w:szCs w:val="21"/>
          <w14:ligatures w14:val="none"/>
          <w14:cntxtAlts w14:val="0"/>
        </w:rPr>
        <w:br/>
        <w:t>Que les ombres du passé assassinent la confiance….</w:t>
      </w:r>
    </w:p>
    <w:p w14:paraId="0DDD2FDC"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e le cœur a ses raisons,</w:t>
      </w:r>
      <w:r w:rsidRPr="00F112BC">
        <w:rPr>
          <w:color w:val="1C1E21"/>
          <w:kern w:val="0"/>
          <w:sz w:val="21"/>
          <w:szCs w:val="21"/>
          <w14:ligatures w14:val="none"/>
          <w14:cntxtAlts w14:val="0"/>
        </w:rPr>
        <w:br/>
        <w:t>Que la raison ne connaît point</w:t>
      </w:r>
      <w:r w:rsidRPr="00F112BC">
        <w:rPr>
          <w:color w:val="1C1E21"/>
          <w:kern w:val="0"/>
          <w:sz w:val="21"/>
          <w:szCs w:val="21"/>
          <w14:ligatures w14:val="none"/>
          <w14:cntxtAlts w14:val="0"/>
        </w:rPr>
        <w:br/>
        <w:t>SAUF Si ELLE EST A POINT !!!!</w:t>
      </w:r>
    </w:p>
    <w:p w14:paraId="7981BFBE" w14:textId="77777777" w:rsidR="00CC4BCE" w:rsidRPr="00F112BC" w:rsidRDefault="00CC4BCE">
      <w:pPr>
        <w:spacing w:after="160" w:line="259" w:lineRule="auto"/>
      </w:pPr>
      <w:r w:rsidRPr="00F112BC">
        <w:br w:type="page"/>
      </w:r>
    </w:p>
    <w:p w14:paraId="01A5DE67" w14:textId="77777777" w:rsidR="00CC4BCE" w:rsidRPr="00F112BC" w:rsidRDefault="00CC4BCE" w:rsidP="00AF3B7B">
      <w:r w:rsidRPr="00F112BC">
        <w:lastRenderedPageBreak/>
        <w:t>22 février 2014</w:t>
      </w:r>
    </w:p>
    <w:p w14:paraId="5351CAFE"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U TROU DE BAL DES ZOMBS….</w:t>
      </w:r>
    </w:p>
    <w:p w14:paraId="03E5473F"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 trou de bal des </w:t>
      </w:r>
      <w:proofErr w:type="spellStart"/>
      <w:r w:rsidRPr="00F112BC">
        <w:rPr>
          <w:color w:val="1C1E21"/>
          <w:kern w:val="0"/>
          <w:sz w:val="21"/>
          <w:szCs w:val="21"/>
          <w14:ligatures w14:val="none"/>
          <w14:cntxtAlts w14:val="0"/>
        </w:rPr>
        <w:t>Zombs</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Avait-il été convié à un pince-fesses « </w:t>
      </w:r>
      <w:proofErr w:type="spellStart"/>
      <w:r w:rsidRPr="00F112BC">
        <w:rPr>
          <w:color w:val="1C1E21"/>
          <w:kern w:val="0"/>
          <w:sz w:val="21"/>
          <w:szCs w:val="21"/>
          <w14:ligatures w14:val="none"/>
          <w14:cntxtAlts w14:val="0"/>
        </w:rPr>
        <w:t>dansatoire</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 xml:space="preserve">Où d’entrée ça sentait le </w:t>
      </w:r>
      <w:proofErr w:type="spellStart"/>
      <w:r w:rsidRPr="00F112BC">
        <w:rPr>
          <w:color w:val="1C1E21"/>
          <w:kern w:val="0"/>
          <w:sz w:val="21"/>
          <w:szCs w:val="21"/>
          <w14:ligatures w14:val="none"/>
          <w14:cntxtAlts w14:val="0"/>
        </w:rPr>
        <w:t>pétoir</w:t>
      </w:r>
      <w:proofErr w:type="spellEnd"/>
      <w:r w:rsidRPr="00F112BC">
        <w:rPr>
          <w:color w:val="1C1E21"/>
          <w:kern w:val="0"/>
          <w:sz w:val="21"/>
          <w:szCs w:val="21"/>
          <w14:ligatures w14:val="none"/>
          <w14:cntxtAlts w14:val="0"/>
        </w:rPr>
        <w:t>…</w:t>
      </w:r>
    </w:p>
    <w:p w14:paraId="0DEAFA15" w14:textId="77777777" w:rsidR="00CC4BCE" w:rsidRPr="00F112BC" w:rsidRDefault="00CC4BCE" w:rsidP="00CC4BCE">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Le prout </w:t>
      </w:r>
      <w:proofErr w:type="spellStart"/>
      <w:r w:rsidRPr="00F112BC">
        <w:rPr>
          <w:color w:val="1C1E21"/>
          <w:kern w:val="0"/>
          <w:sz w:val="21"/>
          <w:szCs w:val="21"/>
          <w14:ligatures w14:val="none"/>
          <w14:cntxtAlts w14:val="0"/>
        </w:rPr>
        <w:t>prout</w:t>
      </w:r>
      <w:proofErr w:type="spellEnd"/>
      <w:r w:rsidRPr="00F112BC">
        <w:rPr>
          <w:color w:val="1C1E21"/>
          <w:kern w:val="0"/>
          <w:sz w:val="21"/>
          <w:szCs w:val="21"/>
          <w14:ligatures w14:val="none"/>
          <w14:cntxtAlts w14:val="0"/>
        </w:rPr>
        <w:t xml:space="preserve"> où sûr t’étais out,</w:t>
      </w:r>
      <w:r w:rsidRPr="00F112BC">
        <w:rPr>
          <w:color w:val="1C1E21"/>
          <w:kern w:val="0"/>
          <w:sz w:val="21"/>
          <w:szCs w:val="21"/>
          <w14:ligatures w14:val="none"/>
          <w14:cntxtAlts w14:val="0"/>
        </w:rPr>
        <w:br/>
        <w:t>Juste parce que la mort y régnait coûte que coûte,</w:t>
      </w:r>
      <w:r w:rsidRPr="00F112BC">
        <w:rPr>
          <w:color w:val="1C1E21"/>
          <w:kern w:val="0"/>
          <w:sz w:val="21"/>
          <w:szCs w:val="21"/>
          <w14:ligatures w14:val="none"/>
          <w14:cntxtAlts w14:val="0"/>
        </w:rPr>
        <w:br/>
        <w:t>Et parce que, miasmes faisant, faisandés l’on y péterait le passé chagriné,</w:t>
      </w:r>
      <w:r w:rsidRPr="00F112BC">
        <w:rPr>
          <w:color w:val="1C1E21"/>
          <w:kern w:val="0"/>
          <w:sz w:val="21"/>
          <w:szCs w:val="21"/>
          <w14:ligatures w14:val="none"/>
          <w14:cntxtAlts w14:val="0"/>
        </w:rPr>
        <w:br/>
        <w:t>Sous de sourires et des soupirs empruntés…</w:t>
      </w:r>
    </w:p>
    <w:p w14:paraId="0A88A1F8"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n oscillerait entre</w:t>
      </w:r>
      <w:r w:rsidRPr="00F112BC">
        <w:rPr>
          <w:color w:val="1C1E21"/>
          <w:kern w:val="0"/>
          <w:sz w:val="21"/>
          <w:szCs w:val="21"/>
          <w14:ligatures w14:val="none"/>
          <w14:cntxtAlts w14:val="0"/>
        </w:rPr>
        <w:br/>
        <w:t>Plaies et plats entrecoupés, d’onomatopées, de mentaux pets,</w:t>
      </w:r>
      <w:r w:rsidRPr="00F112BC">
        <w:rPr>
          <w:color w:val="1C1E21"/>
          <w:kern w:val="0"/>
          <w:sz w:val="21"/>
          <w:szCs w:val="21"/>
          <w14:ligatures w14:val="none"/>
          <w14:cntxtAlts w14:val="0"/>
        </w:rPr>
        <w:br/>
        <w:t>Et pas de gazeuse danse</w:t>
      </w:r>
      <w:r w:rsidRPr="00F112BC">
        <w:rPr>
          <w:color w:val="1C1E21"/>
          <w:kern w:val="0"/>
          <w:sz w:val="21"/>
          <w:szCs w:val="21"/>
          <w14:ligatures w14:val="none"/>
          <w14:cntxtAlts w14:val="0"/>
        </w:rPr>
        <w:br/>
        <w:t>Dédiée à la vesse, à la messe du cul qui pue, qui pense silencieusement, sournoisement…</w:t>
      </w:r>
    </w:p>
    <w:p w14:paraId="36BA4C42"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 trou de bal des </w:t>
      </w:r>
      <w:proofErr w:type="spellStart"/>
      <w:r w:rsidRPr="00F112BC">
        <w:rPr>
          <w:color w:val="1C1E21"/>
          <w:kern w:val="0"/>
          <w:sz w:val="21"/>
          <w:szCs w:val="21"/>
          <w14:ligatures w14:val="none"/>
          <w14:cntxtAlts w14:val="0"/>
        </w:rPr>
        <w:t>zombs</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Allaient se présenter à retardement des bombes,</w:t>
      </w:r>
      <w:r w:rsidRPr="00F112BC">
        <w:rPr>
          <w:color w:val="1C1E21"/>
          <w:kern w:val="0"/>
          <w:sz w:val="21"/>
          <w:szCs w:val="21"/>
          <w14:ligatures w14:val="none"/>
          <w14:cntxtAlts w14:val="0"/>
        </w:rPr>
        <w:br/>
        <w:t>De celles et ceux qui médisent à celles et ceux qui maudissent…</w:t>
      </w:r>
      <w:r w:rsidRPr="00F112BC">
        <w:rPr>
          <w:color w:val="1C1E21"/>
          <w:kern w:val="0"/>
          <w:sz w:val="21"/>
          <w:szCs w:val="21"/>
          <w14:ligatures w14:val="none"/>
          <w14:cntxtAlts w14:val="0"/>
        </w:rPr>
        <w:br/>
        <w:t>L’</w:t>
      </w:r>
      <w:proofErr w:type="spellStart"/>
      <w:r w:rsidRPr="00F112BC">
        <w:rPr>
          <w:color w:val="1C1E21"/>
          <w:kern w:val="0"/>
          <w:sz w:val="21"/>
          <w:szCs w:val="21"/>
          <w14:ligatures w14:val="none"/>
          <w14:cntxtAlts w14:val="0"/>
        </w:rPr>
        <w:t>aéorocolie</w:t>
      </w:r>
      <w:proofErr w:type="spellEnd"/>
      <w:r w:rsidRPr="00F112BC">
        <w:rPr>
          <w:color w:val="1C1E21"/>
          <w:kern w:val="0"/>
          <w:sz w:val="21"/>
          <w:szCs w:val="21"/>
          <w14:ligatures w14:val="none"/>
          <w14:cntxtAlts w14:val="0"/>
        </w:rPr>
        <w:t>, allait faire office d’aéronautique et spatiale,</w:t>
      </w:r>
    </w:p>
    <w:p w14:paraId="240C5D6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fusée, sans vaisseau,</w:t>
      </w:r>
      <w:r w:rsidRPr="00F112BC">
        <w:rPr>
          <w:color w:val="1C1E21"/>
          <w:kern w:val="0"/>
          <w:sz w:val="21"/>
          <w:szCs w:val="21"/>
          <w14:ligatures w14:val="none"/>
          <w14:cntxtAlts w14:val="0"/>
        </w:rPr>
        <w:br/>
        <w:t>Sans capsule, sans fuselage,</w:t>
      </w:r>
      <w:r w:rsidRPr="00F112BC">
        <w:rPr>
          <w:color w:val="1C1E21"/>
          <w:kern w:val="0"/>
          <w:sz w:val="21"/>
          <w:szCs w:val="21"/>
          <w14:ligatures w14:val="none"/>
          <w14:cntxtAlts w14:val="0"/>
        </w:rPr>
        <w:br/>
        <w:t xml:space="preserve">Dans la complaisance du </w:t>
      </w:r>
      <w:proofErr w:type="spellStart"/>
      <w:r w:rsidRPr="00F112BC">
        <w:rPr>
          <w:color w:val="1C1E21"/>
          <w:kern w:val="0"/>
          <w:sz w:val="21"/>
          <w:szCs w:val="21"/>
          <w14:ligatures w14:val="none"/>
          <w14:cntxtAlts w14:val="0"/>
        </w:rPr>
        <w:t>méphytique</w:t>
      </w:r>
      <w:proofErr w:type="spellEnd"/>
      <w:r w:rsidRPr="00F112BC">
        <w:rPr>
          <w:color w:val="1C1E21"/>
          <w:kern w:val="0"/>
          <w:sz w:val="21"/>
          <w:szCs w:val="21"/>
          <w14:ligatures w14:val="none"/>
          <w14:cntxtAlts w14:val="0"/>
        </w:rPr>
        <w:t xml:space="preserve"> Méphisto,</w:t>
      </w:r>
      <w:r w:rsidRPr="00F112BC">
        <w:rPr>
          <w:color w:val="1C1E21"/>
          <w:kern w:val="0"/>
          <w:sz w:val="21"/>
          <w:szCs w:val="21"/>
          <w14:ligatures w14:val="none"/>
          <w14:cntxtAlts w14:val="0"/>
        </w:rPr>
        <w:br/>
        <w:t xml:space="preserve">On lâchait grave, en </w:t>
      </w:r>
      <w:proofErr w:type="spellStart"/>
      <w:r w:rsidRPr="00F112BC">
        <w:rPr>
          <w:color w:val="1C1E21"/>
          <w:kern w:val="0"/>
          <w:sz w:val="21"/>
          <w:szCs w:val="21"/>
          <w14:ligatures w14:val="none"/>
          <w14:cntxtAlts w14:val="0"/>
        </w:rPr>
        <w:t>loucedé</w:t>
      </w:r>
      <w:proofErr w:type="spellEnd"/>
      <w:r w:rsidRPr="00F112BC">
        <w:rPr>
          <w:color w:val="1C1E21"/>
          <w:kern w:val="0"/>
          <w:sz w:val="21"/>
          <w:szCs w:val="21"/>
          <w14:ligatures w14:val="none"/>
          <w14:cntxtAlts w14:val="0"/>
        </w:rPr>
        <w:t xml:space="preserve">, au trou de bal des </w:t>
      </w:r>
      <w:proofErr w:type="spellStart"/>
      <w:r w:rsidRPr="00F112BC">
        <w:rPr>
          <w:color w:val="1C1E21"/>
          <w:kern w:val="0"/>
          <w:sz w:val="21"/>
          <w:szCs w:val="21"/>
          <w14:ligatures w14:val="none"/>
          <w14:cntxtAlts w14:val="0"/>
        </w:rPr>
        <w:t>zombs</w:t>
      </w:r>
      <w:proofErr w:type="spellEnd"/>
      <w:r w:rsidRPr="00F112BC">
        <w:rPr>
          <w:color w:val="1C1E21"/>
          <w:kern w:val="0"/>
          <w:sz w:val="21"/>
          <w:szCs w:val="21"/>
          <w14:ligatures w14:val="none"/>
          <w14:cntxtAlts w14:val="0"/>
        </w:rPr>
        <w:t>…</w:t>
      </w:r>
    </w:p>
    <w:p w14:paraId="09687265"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ir vicié des années passées.</w:t>
      </w:r>
      <w:r w:rsidRPr="00F112BC">
        <w:rPr>
          <w:color w:val="1C1E21"/>
          <w:kern w:val="0"/>
          <w:sz w:val="21"/>
          <w:szCs w:val="21"/>
          <w14:ligatures w14:val="none"/>
          <w14:cntxtAlts w14:val="0"/>
        </w:rPr>
        <w:br/>
        <w:t xml:space="preserve">Du </w:t>
      </w:r>
      <w:proofErr w:type="spellStart"/>
      <w:r w:rsidRPr="00F112BC">
        <w:rPr>
          <w:color w:val="1C1E21"/>
          <w:kern w:val="0"/>
          <w:sz w:val="21"/>
          <w:szCs w:val="21"/>
          <w14:ligatures w14:val="none"/>
          <w14:cntxtAlts w14:val="0"/>
        </w:rPr>
        <w:t>capharnüm</w:t>
      </w:r>
      <w:proofErr w:type="spellEnd"/>
      <w:r w:rsidRPr="00F112BC">
        <w:rPr>
          <w:color w:val="1C1E21"/>
          <w:kern w:val="0"/>
          <w:sz w:val="21"/>
          <w:szCs w:val="21"/>
          <w14:ligatures w14:val="none"/>
          <w14:cntxtAlts w14:val="0"/>
        </w:rPr>
        <w:t xml:space="preserve"> pointait les paroles cafardées,</w:t>
      </w:r>
      <w:r w:rsidRPr="00F112BC">
        <w:rPr>
          <w:color w:val="1C1E21"/>
          <w:kern w:val="0"/>
          <w:sz w:val="21"/>
          <w:szCs w:val="21"/>
          <w14:ligatures w14:val="none"/>
          <w14:cntxtAlts w14:val="0"/>
        </w:rPr>
        <w:br/>
        <w:t>D’où l’on récitait les psaumes les plus enjoués</w:t>
      </w:r>
      <w:r w:rsidRPr="00F112BC">
        <w:rPr>
          <w:color w:val="1C1E21"/>
          <w:kern w:val="0"/>
          <w:sz w:val="21"/>
          <w:szCs w:val="21"/>
          <w14:ligatures w14:val="none"/>
          <w14:cntxtAlts w14:val="0"/>
        </w:rPr>
        <w:br/>
        <w:t>Dans le registre des spectres desséchés…</w:t>
      </w:r>
    </w:p>
    <w:p w14:paraId="06F939BA"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lugubre devenait joie,</w:t>
      </w:r>
      <w:r w:rsidRPr="00F112BC">
        <w:rPr>
          <w:color w:val="1C1E21"/>
          <w:kern w:val="0"/>
          <w:sz w:val="21"/>
          <w:szCs w:val="21"/>
          <w14:ligatures w14:val="none"/>
          <w14:cntxtAlts w14:val="0"/>
        </w:rPr>
        <w:br/>
        <w:t>La victime, bourreau,</w:t>
      </w:r>
      <w:r w:rsidRPr="00F112BC">
        <w:rPr>
          <w:color w:val="1C1E21"/>
          <w:kern w:val="0"/>
          <w:sz w:val="21"/>
          <w:szCs w:val="21"/>
          <w14:ligatures w14:val="none"/>
          <w14:cntxtAlts w14:val="0"/>
        </w:rPr>
        <w:br/>
        <w:t xml:space="preserve">Le chagrin et la </w:t>
      </w:r>
      <w:proofErr w:type="spellStart"/>
      <w:r w:rsidRPr="00F112BC">
        <w:rPr>
          <w:color w:val="1C1E21"/>
          <w:kern w:val="0"/>
          <w:sz w:val="21"/>
          <w:szCs w:val="21"/>
          <w14:ligatures w14:val="none"/>
          <w14:cntxtAlts w14:val="0"/>
        </w:rPr>
        <w:t>pitè</w:t>
      </w:r>
      <w:proofErr w:type="spellEnd"/>
      <w:r w:rsidRPr="00F112BC">
        <w:rPr>
          <w:color w:val="1C1E21"/>
          <w:kern w:val="0"/>
          <w:sz w:val="21"/>
          <w:szCs w:val="21"/>
          <w14:ligatures w14:val="none"/>
          <w14:cntxtAlts w14:val="0"/>
        </w:rPr>
        <w:t xml:space="preserve"> étaient piétinés,</w:t>
      </w:r>
      <w:r w:rsidRPr="00F112BC">
        <w:rPr>
          <w:color w:val="1C1E21"/>
          <w:kern w:val="0"/>
          <w:sz w:val="21"/>
          <w:szCs w:val="21"/>
          <w14:ligatures w14:val="none"/>
          <w14:cntxtAlts w14:val="0"/>
        </w:rPr>
        <w:br/>
        <w:t xml:space="preserve">Le bonheur simple </w:t>
      </w:r>
      <w:proofErr w:type="spellStart"/>
      <w:r w:rsidRPr="00F112BC">
        <w:rPr>
          <w:color w:val="1C1E21"/>
          <w:kern w:val="0"/>
          <w:sz w:val="21"/>
          <w:szCs w:val="21"/>
          <w14:ligatures w14:val="none"/>
          <w14:cntxtAlts w14:val="0"/>
        </w:rPr>
        <w:t>villipendé</w:t>
      </w:r>
      <w:proofErr w:type="spellEnd"/>
      <w:r w:rsidRPr="00F112BC">
        <w:rPr>
          <w:color w:val="1C1E21"/>
          <w:kern w:val="0"/>
          <w:sz w:val="21"/>
          <w:szCs w:val="21"/>
          <w14:ligatures w14:val="none"/>
          <w14:cntxtAlts w14:val="0"/>
        </w:rPr>
        <w:t>,</w:t>
      </w:r>
    </w:p>
    <w:p w14:paraId="22284E6B"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 bal des </w:t>
      </w:r>
      <w:proofErr w:type="spellStart"/>
      <w:r w:rsidRPr="00F112BC">
        <w:rPr>
          <w:color w:val="1C1E21"/>
          <w:kern w:val="0"/>
          <w:sz w:val="21"/>
          <w:szCs w:val="21"/>
          <w14:ligatures w14:val="none"/>
          <w14:cntxtAlts w14:val="0"/>
        </w:rPr>
        <w:t>zombs</w:t>
      </w:r>
      <w:proofErr w:type="spellEnd"/>
      <w:r w:rsidRPr="00F112BC">
        <w:rPr>
          <w:color w:val="1C1E21"/>
          <w:kern w:val="0"/>
          <w:sz w:val="21"/>
          <w:szCs w:val="21"/>
          <w14:ligatures w14:val="none"/>
          <w14:cntxtAlts w14:val="0"/>
        </w:rPr>
        <w:t xml:space="preserve"> on perpétuait</w:t>
      </w:r>
      <w:r w:rsidRPr="00F112BC">
        <w:rPr>
          <w:color w:val="1C1E21"/>
          <w:kern w:val="0"/>
          <w:sz w:val="21"/>
          <w:szCs w:val="21"/>
          <w14:ligatures w14:val="none"/>
          <w14:cntxtAlts w14:val="0"/>
        </w:rPr>
        <w:br/>
        <w:t>La tradition du trou de bal sans discontinuer…</w:t>
      </w:r>
      <w:r w:rsidRPr="00F112BC">
        <w:rPr>
          <w:color w:val="1C1E21"/>
          <w:kern w:val="0"/>
          <w:sz w:val="21"/>
          <w:szCs w:val="21"/>
          <w14:ligatures w14:val="none"/>
          <w14:cntxtAlts w14:val="0"/>
        </w:rPr>
        <w:br/>
        <w:t>Là où la vesse est déesse,</w:t>
      </w:r>
      <w:r w:rsidRPr="00F112BC">
        <w:rPr>
          <w:color w:val="1C1E21"/>
          <w:kern w:val="0"/>
          <w:sz w:val="21"/>
          <w:szCs w:val="21"/>
          <w14:ligatures w14:val="none"/>
          <w14:cntxtAlts w14:val="0"/>
        </w:rPr>
        <w:br/>
        <w:t xml:space="preserve">Et le pet franc </w:t>
      </w:r>
      <w:proofErr w:type="spellStart"/>
      <w:r w:rsidRPr="00F112BC">
        <w:rPr>
          <w:color w:val="1C1E21"/>
          <w:kern w:val="0"/>
          <w:sz w:val="21"/>
          <w:szCs w:val="21"/>
          <w14:ligatures w14:val="none"/>
          <w14:cntxtAlts w14:val="0"/>
        </w:rPr>
        <w:t>rabageois</w:t>
      </w:r>
      <w:proofErr w:type="spellEnd"/>
      <w:r w:rsidRPr="00F112BC">
        <w:rPr>
          <w:color w:val="1C1E21"/>
          <w:kern w:val="0"/>
          <w:sz w:val="21"/>
          <w:szCs w:val="21"/>
          <w14:ligatures w14:val="none"/>
          <w14:cntxtAlts w14:val="0"/>
        </w:rPr>
        <w:t xml:space="preserve"> !</w:t>
      </w:r>
    </w:p>
    <w:p w14:paraId="7F551B09"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Rebroussant chemin avant d’être gazé,</w:t>
      </w:r>
      <w:r w:rsidRPr="00F112BC">
        <w:rPr>
          <w:color w:val="1C1E21"/>
          <w:kern w:val="0"/>
          <w:sz w:val="21"/>
          <w:szCs w:val="21"/>
          <w14:ligatures w14:val="none"/>
          <w14:cntxtAlts w14:val="0"/>
        </w:rPr>
        <w:br/>
        <w:t>Il se rendit au bal des Hommes</w:t>
      </w:r>
      <w:r w:rsidRPr="00F112BC">
        <w:rPr>
          <w:color w:val="1C1E21"/>
          <w:kern w:val="0"/>
          <w:sz w:val="21"/>
          <w:szCs w:val="21"/>
          <w14:ligatures w14:val="none"/>
          <w14:cntxtAlts w14:val="0"/>
        </w:rPr>
        <w:br/>
        <w:t>Où l’attendait un pan de l’Humanité,</w:t>
      </w:r>
      <w:r w:rsidRPr="00F112BC">
        <w:rPr>
          <w:color w:val="1C1E21"/>
          <w:kern w:val="0"/>
          <w:sz w:val="21"/>
          <w:szCs w:val="21"/>
          <w14:ligatures w14:val="none"/>
          <w14:cntxtAlts w14:val="0"/>
        </w:rPr>
        <w:br/>
        <w:t>Il y trouva chaleur, bien-être et félicité…</w:t>
      </w:r>
    </w:p>
    <w:p w14:paraId="7EFB2300" w14:textId="77777777" w:rsidR="00CC4BCE" w:rsidRPr="00F112BC" w:rsidRDefault="00CC4BCE" w:rsidP="00CC4BCE">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Même si quelques invités y </w:t>
      </w:r>
      <w:proofErr w:type="spellStart"/>
      <w:r w:rsidRPr="00F112BC">
        <w:rPr>
          <w:color w:val="1C1E21"/>
          <w:kern w:val="0"/>
          <w:sz w:val="21"/>
          <w:szCs w:val="21"/>
          <w14:ligatures w14:val="none"/>
          <w14:cntxtAlts w14:val="0"/>
        </w:rPr>
        <w:t>louffaient</w:t>
      </w:r>
      <w:proofErr w:type="spellEnd"/>
      <w:r w:rsidRPr="00F112BC">
        <w:rPr>
          <w:color w:val="1C1E21"/>
          <w:kern w:val="0"/>
          <w:sz w:val="21"/>
          <w:szCs w:val="21"/>
          <w14:ligatures w14:val="none"/>
          <w14:cntxtAlts w14:val="0"/>
        </w:rPr>
        <w:t xml:space="preserve"> avec « joyeuseté » !,</w:t>
      </w:r>
    </w:p>
    <w:p w14:paraId="037AA539" w14:textId="77777777" w:rsidR="00CC4BCE" w:rsidRPr="00F112BC" w:rsidRDefault="00CC4BCE">
      <w:pPr>
        <w:spacing w:after="160" w:line="259" w:lineRule="auto"/>
      </w:pPr>
      <w:r w:rsidRPr="00F112BC">
        <w:br w:type="page"/>
      </w:r>
    </w:p>
    <w:p w14:paraId="132136AE" w14:textId="77777777" w:rsidR="00CC4BCE" w:rsidRPr="00F112BC" w:rsidRDefault="00D32BFA" w:rsidP="00AF3B7B">
      <w:r w:rsidRPr="00F112BC">
        <w:lastRenderedPageBreak/>
        <w:t>24 février 2014</w:t>
      </w:r>
    </w:p>
    <w:p w14:paraId="7C3B62CF" w14:textId="77777777" w:rsidR="00D32BFA" w:rsidRPr="00F112BC" w:rsidRDefault="00D32BFA" w:rsidP="00D32BF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ESTS SANS TESTICULES !</w:t>
      </w:r>
    </w:p>
    <w:p w14:paraId="0D4AA8D9"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 soir nous n'allons pas danser sans chemise, sans pantalon</w:t>
      </w:r>
      <w:r w:rsidRPr="00F112BC">
        <w:rPr>
          <w:color w:val="1C1E21"/>
          <w:kern w:val="0"/>
          <w:sz w:val="21"/>
          <w:szCs w:val="21"/>
          <w14:ligatures w14:val="none"/>
          <w14:cntxtAlts w14:val="0"/>
        </w:rPr>
        <w:br/>
        <w:t>Ce soir l'on parle de tests sans testicules ...</w:t>
      </w:r>
      <w:r w:rsidRPr="00F112BC">
        <w:rPr>
          <w:color w:val="1C1E21"/>
          <w:kern w:val="0"/>
          <w:sz w:val="21"/>
          <w:szCs w:val="21"/>
          <w14:ligatures w14:val="none"/>
          <w14:cntxtAlts w14:val="0"/>
        </w:rPr>
        <w:br/>
        <w:t>Ceux diffusés en Une de Gogol sur internet...</w:t>
      </w:r>
    </w:p>
    <w:p w14:paraId="043C33E0" w14:textId="77777777" w:rsidR="00D32BFA" w:rsidRPr="00F112BC" w:rsidRDefault="00D32BFA" w:rsidP="00D32BF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errière la Une qui te conduit</w:t>
      </w:r>
      <w:r w:rsidRPr="00F112BC">
        <w:rPr>
          <w:color w:val="1C1E21"/>
          <w:kern w:val="0"/>
          <w:sz w:val="21"/>
          <w:szCs w:val="21"/>
          <w14:ligatures w14:val="none"/>
          <w14:cntxtAlts w14:val="0"/>
        </w:rPr>
        <w:br/>
        <w:t>A passer des tests "pisse-écologiques",</w:t>
      </w:r>
      <w:r w:rsidRPr="00F112BC">
        <w:rPr>
          <w:color w:val="1C1E21"/>
          <w:kern w:val="0"/>
          <w:sz w:val="21"/>
          <w:szCs w:val="21"/>
          <w14:ligatures w14:val="none"/>
          <w14:cntxtAlts w14:val="0"/>
        </w:rPr>
        <w:br/>
        <w:t>Euh, Psychologiques....</w:t>
      </w:r>
    </w:p>
    <w:p w14:paraId="149EBDD8"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rsque sur le web, tu demandes la rubrique,</w:t>
      </w:r>
      <w:r w:rsidRPr="00F112BC">
        <w:rPr>
          <w:color w:val="1C1E21"/>
          <w:kern w:val="0"/>
          <w:sz w:val="21"/>
          <w:szCs w:val="21"/>
          <w14:ligatures w14:val="none"/>
          <w14:cntxtAlts w14:val="0"/>
        </w:rPr>
        <w:br/>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 xml:space="preserve"> saches que tu as une chance de n'avoir jamais la trique,</w:t>
      </w:r>
      <w:r w:rsidRPr="00F112BC">
        <w:rPr>
          <w:color w:val="1C1E21"/>
          <w:kern w:val="0"/>
          <w:sz w:val="21"/>
          <w:szCs w:val="21"/>
          <w14:ligatures w14:val="none"/>
          <w14:cntxtAlts w14:val="0"/>
        </w:rPr>
        <w:br/>
        <w:t xml:space="preserve">Car là, la </w:t>
      </w:r>
      <w:proofErr w:type="spellStart"/>
      <w:r w:rsidRPr="00F112BC">
        <w:rPr>
          <w:color w:val="1C1E21"/>
          <w:kern w:val="0"/>
          <w:sz w:val="21"/>
          <w:szCs w:val="21"/>
          <w14:ligatures w14:val="none"/>
          <w14:cntxtAlts w14:val="0"/>
        </w:rPr>
        <w:t>sangtiologie</w:t>
      </w:r>
      <w:proofErr w:type="spellEnd"/>
      <w:r w:rsidRPr="00F112BC">
        <w:rPr>
          <w:color w:val="1C1E21"/>
          <w:kern w:val="0"/>
          <w:sz w:val="21"/>
          <w:szCs w:val="21"/>
          <w14:ligatures w14:val="none"/>
          <w14:cntxtAlts w14:val="0"/>
        </w:rPr>
        <w:t xml:space="preserve">, le </w:t>
      </w:r>
      <w:proofErr w:type="spellStart"/>
      <w:r w:rsidRPr="00F112BC">
        <w:rPr>
          <w:color w:val="1C1E21"/>
          <w:kern w:val="0"/>
          <w:sz w:val="21"/>
          <w:szCs w:val="21"/>
          <w14:ligatures w14:val="none"/>
          <w14:cntxtAlts w14:val="0"/>
        </w:rPr>
        <w:t>santiagologie</w:t>
      </w:r>
      <w:proofErr w:type="spellEnd"/>
      <w:r w:rsidRPr="00F112BC">
        <w:rPr>
          <w:color w:val="1C1E21"/>
          <w:kern w:val="0"/>
          <w:sz w:val="21"/>
          <w:szCs w:val="21"/>
          <w14:ligatures w14:val="none"/>
          <w14:cntxtAlts w14:val="0"/>
        </w:rPr>
        <w:t>,</w:t>
      </w:r>
    </w:p>
    <w:p w14:paraId="28E5B40E"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uh ! La scientologie aura agi !</w:t>
      </w:r>
      <w:r w:rsidRPr="00F112BC">
        <w:rPr>
          <w:color w:val="1C1E21"/>
          <w:kern w:val="0"/>
          <w:sz w:val="21"/>
          <w:szCs w:val="21"/>
          <w14:ligatures w14:val="none"/>
          <w14:cntxtAlts w14:val="0"/>
        </w:rPr>
        <w:br/>
        <w:t>La "</w:t>
      </w:r>
      <w:proofErr w:type="spellStart"/>
      <w:r w:rsidRPr="00F112BC">
        <w:rPr>
          <w:color w:val="1C1E21"/>
          <w:kern w:val="0"/>
          <w:sz w:val="21"/>
          <w:szCs w:val="21"/>
          <w14:ligatures w14:val="none"/>
          <w14:cntxtAlts w14:val="0"/>
        </w:rPr>
        <w:t>sciento</w:t>
      </w:r>
      <w:proofErr w:type="spellEnd"/>
      <w:r w:rsidRPr="00F112BC">
        <w:rPr>
          <w:color w:val="1C1E21"/>
          <w:kern w:val="0"/>
          <w:sz w:val="21"/>
          <w:szCs w:val="21"/>
          <w14:ligatures w14:val="none"/>
          <w14:cntxtAlts w14:val="0"/>
        </w:rPr>
        <w:t xml:space="preserve">" prend ses </w:t>
      </w:r>
      <w:proofErr w:type="spellStart"/>
      <w:r w:rsidRPr="00F112BC">
        <w:rPr>
          <w:color w:val="1C1E21"/>
          <w:kern w:val="0"/>
          <w:sz w:val="21"/>
          <w:szCs w:val="21"/>
          <w14:ligatures w14:val="none"/>
          <w14:cntxtAlts w14:val="0"/>
        </w:rPr>
        <w:t>santiagues</w:t>
      </w:r>
      <w:proofErr w:type="spellEnd"/>
      <w:r w:rsidRPr="00F112BC">
        <w:rPr>
          <w:color w:val="1C1E21"/>
          <w:kern w:val="0"/>
          <w:sz w:val="21"/>
          <w:szCs w:val="21"/>
          <w14:ligatures w14:val="none"/>
          <w14:cntxtAlts w14:val="0"/>
        </w:rPr>
        <w:t xml:space="preserve"> pour des ballerines,</w:t>
      </w:r>
      <w:r w:rsidRPr="00F112BC">
        <w:rPr>
          <w:color w:val="1C1E21"/>
          <w:kern w:val="0"/>
          <w:sz w:val="21"/>
          <w:szCs w:val="21"/>
          <w14:ligatures w14:val="none"/>
          <w14:cntxtAlts w14:val="0"/>
        </w:rPr>
        <w:br/>
        <w:t xml:space="preserve">Et ton sang </w:t>
      </w:r>
      <w:proofErr w:type="spellStart"/>
      <w:r w:rsidRPr="00F112BC">
        <w:rPr>
          <w:color w:val="1C1E21"/>
          <w:kern w:val="0"/>
          <w:sz w:val="21"/>
          <w:szCs w:val="21"/>
          <w14:ligatures w14:val="none"/>
          <w14:cntxtAlts w14:val="0"/>
        </w:rPr>
        <w:t>qu</w:t>
      </w:r>
      <w:proofErr w:type="spellEnd"/>
      <w:r w:rsidRPr="00F112BC">
        <w:rPr>
          <w:color w:val="1C1E21"/>
          <w:kern w:val="0"/>
          <w:sz w:val="21"/>
          <w:szCs w:val="21"/>
          <w14:ligatures w14:val="none"/>
          <w14:cntxtAlts w14:val="0"/>
        </w:rPr>
        <w:t xml:space="preserve"> 'il vampirise pour du suce vivant !</w:t>
      </w:r>
    </w:p>
    <w:p w14:paraId="0F39337D"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toute impunité, "</w:t>
      </w:r>
      <w:proofErr w:type="spellStart"/>
      <w:r w:rsidRPr="00F112BC">
        <w:rPr>
          <w:color w:val="1C1E21"/>
          <w:kern w:val="0"/>
          <w:sz w:val="21"/>
          <w:szCs w:val="21"/>
          <w14:ligatures w14:val="none"/>
          <w14:cntxtAlts w14:val="0"/>
        </w:rPr>
        <w:t>Sciento</w:t>
      </w:r>
      <w:proofErr w:type="spellEnd"/>
      <w:r w:rsidRPr="00F112BC">
        <w:rPr>
          <w:color w:val="1C1E21"/>
          <w:kern w:val="0"/>
          <w:sz w:val="21"/>
          <w:szCs w:val="21"/>
          <w14:ligatures w14:val="none"/>
          <w14:cntxtAlts w14:val="0"/>
        </w:rPr>
        <w:t>" s'affiche en cow-boy,</w:t>
      </w:r>
      <w:r w:rsidRPr="00F112BC">
        <w:rPr>
          <w:color w:val="1C1E21"/>
          <w:kern w:val="0"/>
          <w:sz w:val="21"/>
          <w:szCs w:val="21"/>
          <w14:ligatures w14:val="none"/>
          <w14:cntxtAlts w14:val="0"/>
        </w:rPr>
        <w:br/>
        <w:t>Voire en shérif qui scille des yeux comme une biche,</w:t>
      </w:r>
      <w:r w:rsidRPr="00F112BC">
        <w:rPr>
          <w:color w:val="1C1E21"/>
          <w:kern w:val="0"/>
          <w:sz w:val="21"/>
          <w:szCs w:val="21"/>
          <w14:ligatures w14:val="none"/>
          <w14:cntxtAlts w14:val="0"/>
        </w:rPr>
        <w:br/>
        <w:t xml:space="preserve">Te promettant de te mettre </w:t>
      </w:r>
      <w:proofErr w:type="spellStart"/>
      <w:r w:rsidRPr="00F112BC">
        <w:rPr>
          <w:color w:val="1C1E21"/>
          <w:kern w:val="0"/>
          <w:sz w:val="21"/>
          <w:szCs w:val="21"/>
          <w14:ligatures w14:val="none"/>
          <w14:cntxtAlts w14:val="0"/>
        </w:rPr>
        <w:t>decker</w:t>
      </w:r>
      <w:proofErr w:type="spellEnd"/>
      <w:r w:rsidRPr="00F112BC">
        <w:rPr>
          <w:color w:val="1C1E21"/>
          <w:kern w:val="0"/>
          <w:sz w:val="21"/>
          <w:szCs w:val="21"/>
          <w14:ligatures w14:val="none"/>
          <w14:cntxtAlts w14:val="0"/>
        </w:rPr>
        <w:t xml:space="preserve"> au cas où tu sois paumé,</w:t>
      </w:r>
    </w:p>
    <w:p w14:paraId="2078F0F1"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s tests de chez "</w:t>
      </w:r>
      <w:proofErr w:type="spellStart"/>
      <w:r w:rsidRPr="00F112BC">
        <w:rPr>
          <w:color w:val="1C1E21"/>
          <w:kern w:val="0"/>
          <w:sz w:val="21"/>
          <w:szCs w:val="21"/>
          <w14:ligatures w14:val="none"/>
          <w14:cntxtAlts w14:val="0"/>
        </w:rPr>
        <w:t>Sciento</w:t>
      </w:r>
      <w:proofErr w:type="spellEnd"/>
      <w:r w:rsidRPr="00F112BC">
        <w:rPr>
          <w:color w:val="1C1E21"/>
          <w:kern w:val="0"/>
          <w:sz w:val="21"/>
          <w:szCs w:val="21"/>
          <w14:ligatures w14:val="none"/>
          <w14:cntxtAlts w14:val="0"/>
        </w:rPr>
        <w:t>" ne sont pas affichés maison,</w:t>
      </w:r>
      <w:r w:rsidRPr="00F112BC">
        <w:rPr>
          <w:color w:val="1C1E21"/>
          <w:kern w:val="0"/>
          <w:sz w:val="21"/>
          <w:szCs w:val="21"/>
          <w14:ligatures w14:val="none"/>
          <w14:cntxtAlts w14:val="0"/>
        </w:rPr>
        <w:br/>
        <w:t>Comme E.T....</w:t>
      </w:r>
      <w:r w:rsidRPr="00F112BC">
        <w:rPr>
          <w:color w:val="1C1E21"/>
          <w:kern w:val="0"/>
          <w:sz w:val="21"/>
          <w:szCs w:val="21"/>
          <w14:ligatures w14:val="none"/>
          <w14:cntxtAlts w14:val="0"/>
        </w:rPr>
        <w:br/>
        <w:t>Mais en purs chausse-trappes et pièges à cons,</w:t>
      </w:r>
    </w:p>
    <w:p w14:paraId="5AC01FAC"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usceptibles de faire crac, boum, hue</w:t>
      </w:r>
      <w:r w:rsidRPr="00F112BC">
        <w:rPr>
          <w:color w:val="1C1E21"/>
          <w:kern w:val="0"/>
          <w:sz w:val="21"/>
          <w:szCs w:val="21"/>
          <w14:ligatures w14:val="none"/>
          <w14:cntxtAlts w14:val="0"/>
        </w:rPr>
        <w:br/>
        <w:t>Bons pour qui tombera dedans...</w:t>
      </w:r>
      <w:r w:rsidRPr="00F112BC">
        <w:rPr>
          <w:color w:val="1C1E21"/>
          <w:kern w:val="0"/>
          <w:sz w:val="21"/>
          <w:szCs w:val="21"/>
          <w14:ligatures w14:val="none"/>
          <w14:cntxtAlts w14:val="0"/>
        </w:rPr>
        <w:br/>
        <w:t>A savoir l'impénitent chercheur de sauveur !</w:t>
      </w:r>
    </w:p>
    <w:p w14:paraId="178BE653"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r "</w:t>
      </w:r>
      <w:proofErr w:type="spellStart"/>
      <w:r w:rsidRPr="00F112BC">
        <w:rPr>
          <w:color w:val="1C1E21"/>
          <w:kern w:val="0"/>
          <w:sz w:val="21"/>
          <w:szCs w:val="21"/>
          <w14:ligatures w14:val="none"/>
          <w14:cntxtAlts w14:val="0"/>
        </w:rPr>
        <w:t>sciento</w:t>
      </w:r>
      <w:proofErr w:type="spellEnd"/>
      <w:r w:rsidRPr="00F112BC">
        <w:rPr>
          <w:color w:val="1C1E21"/>
          <w:kern w:val="0"/>
          <w:sz w:val="21"/>
          <w:szCs w:val="21"/>
          <w14:ligatures w14:val="none"/>
          <w14:cntxtAlts w14:val="0"/>
        </w:rPr>
        <w:t>" sans couilles,</w:t>
      </w:r>
      <w:r w:rsidRPr="00F112BC">
        <w:rPr>
          <w:color w:val="1C1E21"/>
          <w:kern w:val="0"/>
          <w:sz w:val="21"/>
          <w:szCs w:val="21"/>
          <w14:ligatures w14:val="none"/>
          <w14:cntxtAlts w14:val="0"/>
        </w:rPr>
        <w:br/>
        <w:t>Sinon du spectre de deux petites rondelles</w:t>
      </w:r>
      <w:r w:rsidRPr="00F112BC">
        <w:rPr>
          <w:color w:val="1C1E21"/>
          <w:kern w:val="0"/>
          <w:sz w:val="21"/>
          <w:szCs w:val="21"/>
          <w14:ligatures w14:val="none"/>
          <w14:cntxtAlts w14:val="0"/>
        </w:rPr>
        <w:br/>
        <w:t>Qui tentent de s'infiltrer dans les escarcelles,</w:t>
      </w:r>
      <w:r w:rsidRPr="00F112BC">
        <w:rPr>
          <w:color w:val="1C1E21"/>
          <w:kern w:val="0"/>
          <w:sz w:val="21"/>
          <w:szCs w:val="21"/>
          <w14:ligatures w14:val="none"/>
          <w14:cntxtAlts w14:val="0"/>
        </w:rPr>
        <w:br/>
        <w:t>Veut t'</w:t>
      </w:r>
      <w:proofErr w:type="spellStart"/>
      <w:r w:rsidRPr="00F112BC">
        <w:rPr>
          <w:color w:val="1C1E21"/>
          <w:kern w:val="0"/>
          <w:sz w:val="21"/>
          <w:szCs w:val="21"/>
          <w14:ligatures w14:val="none"/>
          <w14:cntxtAlts w14:val="0"/>
        </w:rPr>
        <w:t>amèner</w:t>
      </w:r>
      <w:proofErr w:type="spellEnd"/>
      <w:r w:rsidRPr="00F112BC">
        <w:rPr>
          <w:color w:val="1C1E21"/>
          <w:kern w:val="0"/>
          <w:sz w:val="21"/>
          <w:szCs w:val="21"/>
          <w14:ligatures w14:val="none"/>
          <w14:cntxtAlts w14:val="0"/>
        </w:rPr>
        <w:t xml:space="preserve"> chez elle pour tenter de te pomper</w:t>
      </w:r>
    </w:p>
    <w:p w14:paraId="6D0FB3A6"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reste de tes idées, de ton flouze, de ton blé,</w:t>
      </w:r>
      <w:r w:rsidRPr="00F112BC">
        <w:rPr>
          <w:color w:val="1C1E21"/>
          <w:kern w:val="0"/>
          <w:sz w:val="21"/>
          <w:szCs w:val="21"/>
          <w14:ligatures w14:val="none"/>
          <w14:cntxtAlts w14:val="0"/>
        </w:rPr>
        <w:br/>
        <w:t>Qui te rend encore plus dépendant de la mort que tu l'étais,</w:t>
      </w:r>
      <w:r w:rsidRPr="00F112BC">
        <w:rPr>
          <w:color w:val="1C1E21"/>
          <w:kern w:val="0"/>
          <w:sz w:val="21"/>
          <w:szCs w:val="21"/>
          <w14:ligatures w14:val="none"/>
          <w14:cntxtAlts w14:val="0"/>
        </w:rPr>
        <w:br/>
        <w:t>En te faisant croire que la vie est paradis,</w:t>
      </w:r>
    </w:p>
    <w:p w14:paraId="0E6BDBAC"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l'enfer l'Humanité...</w:t>
      </w:r>
    </w:p>
    <w:p w14:paraId="5AD70C68"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érieux....pour savoir où tu en es....</w:t>
      </w:r>
      <w:r w:rsidRPr="00F112BC">
        <w:rPr>
          <w:color w:val="1C1E21"/>
          <w:kern w:val="0"/>
          <w:sz w:val="21"/>
          <w:szCs w:val="21"/>
          <w14:ligatures w14:val="none"/>
          <w14:cntxtAlts w14:val="0"/>
        </w:rPr>
        <w:br/>
        <w:t>Rien de mieux que de se regarder dans un miroir !</w:t>
      </w:r>
      <w:r w:rsidRPr="00F112BC">
        <w:rPr>
          <w:color w:val="1C1E21"/>
          <w:kern w:val="0"/>
          <w:sz w:val="21"/>
          <w:szCs w:val="21"/>
          <w14:ligatures w14:val="none"/>
          <w14:cntxtAlts w14:val="0"/>
        </w:rPr>
        <w:br/>
        <w:t>BAS LES COUILLES ! SCIENTO !</w:t>
      </w:r>
    </w:p>
    <w:p w14:paraId="0703D118"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ifficile, car t'en as pas !!!!</w:t>
      </w:r>
    </w:p>
    <w:p w14:paraId="38793AFE" w14:textId="77777777" w:rsidR="00D32BFA" w:rsidRPr="00F112BC" w:rsidRDefault="00D32BFA">
      <w:pPr>
        <w:spacing w:after="160" w:line="259" w:lineRule="auto"/>
      </w:pPr>
      <w:r w:rsidRPr="00F112BC">
        <w:br w:type="page"/>
      </w:r>
    </w:p>
    <w:p w14:paraId="1DD901BC" w14:textId="77777777" w:rsidR="00D32BFA" w:rsidRPr="00F112BC" w:rsidRDefault="00D32BFA" w:rsidP="00AF3B7B">
      <w:r w:rsidRPr="00F112BC">
        <w:lastRenderedPageBreak/>
        <w:t>13 mars 2014</w:t>
      </w:r>
    </w:p>
    <w:p w14:paraId="29244C82" w14:textId="77777777" w:rsidR="00D32BFA" w:rsidRPr="00F112BC" w:rsidRDefault="00D32BFA" w:rsidP="00AF3B7B">
      <w:pPr>
        <w:rPr>
          <w:color w:val="1C1E21"/>
          <w:sz w:val="21"/>
          <w:szCs w:val="21"/>
          <w:shd w:val="clear" w:color="auto" w:fill="FFFFFF"/>
        </w:rPr>
      </w:pPr>
      <w:proofErr w:type="spellStart"/>
      <w:r w:rsidRPr="00F112BC">
        <w:rPr>
          <w:color w:val="1C1E21"/>
          <w:sz w:val="21"/>
          <w:szCs w:val="21"/>
          <w:shd w:val="clear" w:color="auto" w:fill="FFFFFF"/>
        </w:rPr>
        <w:t>Please</w:t>
      </w:r>
      <w:proofErr w:type="spellEnd"/>
      <w:r w:rsidRPr="00F112BC">
        <w:rPr>
          <w:color w:val="1C1E21"/>
          <w:sz w:val="21"/>
          <w:szCs w:val="21"/>
          <w:shd w:val="clear" w:color="auto" w:fill="FFFFFF"/>
        </w:rPr>
        <w:t xml:space="preserve"> </w:t>
      </w:r>
      <w:proofErr w:type="spellStart"/>
      <w:r w:rsidRPr="00F112BC">
        <w:rPr>
          <w:color w:val="1C1E21"/>
          <w:sz w:val="21"/>
          <w:szCs w:val="21"/>
          <w:shd w:val="clear" w:color="auto" w:fill="FFFFFF"/>
        </w:rPr>
        <w:t>Zizo</w:t>
      </w:r>
      <w:proofErr w:type="spellEnd"/>
      <w:r w:rsidRPr="00F112BC">
        <w:rPr>
          <w:color w:val="1C1E21"/>
          <w:sz w:val="21"/>
          <w:szCs w:val="21"/>
          <w:shd w:val="clear" w:color="auto" w:fill="FFFFFF"/>
        </w:rPr>
        <w:t>, Napo, c'est trop ! Pour moi, trop macho, mégalo, tyran, facho !!!! Fais vite pour le supprimer de ma page.....Merci....</w:t>
      </w:r>
    </w:p>
    <w:p w14:paraId="7097EE71" w14:textId="77777777" w:rsidR="00D32BFA" w:rsidRPr="00F112BC" w:rsidRDefault="00D32BFA">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0FA34F61" w14:textId="77777777" w:rsidR="00D32BFA" w:rsidRPr="00F112BC" w:rsidRDefault="00D32BFA" w:rsidP="00AF3B7B">
      <w:r w:rsidRPr="00F112BC">
        <w:lastRenderedPageBreak/>
        <w:t>14 mars 2014</w:t>
      </w:r>
    </w:p>
    <w:p w14:paraId="0728E621" w14:textId="77777777" w:rsidR="00D32BFA" w:rsidRPr="00F112BC" w:rsidRDefault="00D32BFA" w:rsidP="00AF3B7B">
      <w:pPr>
        <w:rPr>
          <w:color w:val="1C1E21"/>
          <w:sz w:val="21"/>
          <w:szCs w:val="21"/>
          <w:shd w:val="clear" w:color="auto" w:fill="FFFFFF"/>
        </w:rPr>
      </w:pPr>
      <w:r w:rsidRPr="00F112BC">
        <w:rPr>
          <w:color w:val="1C1E21"/>
          <w:sz w:val="21"/>
          <w:szCs w:val="21"/>
          <w:shd w:val="clear" w:color="auto" w:fill="FFFFFF"/>
        </w:rPr>
        <w:t xml:space="preserve">Chers amies et amis, Napoléon sur ma page, c'est pour moi une honte. Même si code civil en vigueur et qu'il passe derrière les gros repus enfoirés du Directoire....N'empêche sa mégalomanie Reine finit à St Helen !!!! Et son nombril termina en cancer !!!! Pas de quoi faire une affaire ! Juste que la Bérézina coûta 500.000 hommes, et qu'il les lâcha en catimini...Never </w:t>
      </w:r>
      <w:proofErr w:type="spellStart"/>
      <w:r w:rsidRPr="00F112BC">
        <w:rPr>
          <w:color w:val="1C1E21"/>
          <w:sz w:val="21"/>
          <w:szCs w:val="21"/>
          <w:shd w:val="clear" w:color="auto" w:fill="FFFFFF"/>
        </w:rPr>
        <w:t>forget</w:t>
      </w:r>
      <w:proofErr w:type="spellEnd"/>
      <w:r w:rsidRPr="00F112BC">
        <w:rPr>
          <w:color w:val="1C1E21"/>
          <w:sz w:val="21"/>
          <w:szCs w:val="21"/>
          <w:shd w:val="clear" w:color="auto" w:fill="FFFFFF"/>
        </w:rPr>
        <w:t xml:space="preserve">, l'homme, le petit, rétablit l'esclavage et fît de la femme du mâle une </w:t>
      </w:r>
      <w:proofErr w:type="spellStart"/>
      <w:r w:rsidRPr="00F112BC">
        <w:rPr>
          <w:color w:val="1C1E21"/>
          <w:sz w:val="21"/>
          <w:szCs w:val="21"/>
          <w:shd w:val="clear" w:color="auto" w:fill="FFFFFF"/>
        </w:rPr>
        <w:t>ôtage</w:t>
      </w:r>
      <w:proofErr w:type="spellEnd"/>
      <w:r w:rsidRPr="00F112BC">
        <w:rPr>
          <w:color w:val="1C1E21"/>
          <w:sz w:val="21"/>
          <w:szCs w:val="21"/>
          <w:shd w:val="clear" w:color="auto" w:fill="FFFFFF"/>
        </w:rPr>
        <w:t xml:space="preserve"> ! VIVE LE PROGRES !!!</w:t>
      </w:r>
    </w:p>
    <w:p w14:paraId="471121B5" w14:textId="77777777" w:rsidR="00D32BFA" w:rsidRPr="00F112BC" w:rsidRDefault="00D32BFA">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7746EC8D" w14:textId="77777777" w:rsidR="00D32BFA" w:rsidRPr="00F112BC" w:rsidRDefault="00D32BFA" w:rsidP="00AF3B7B">
      <w:r w:rsidRPr="00F112BC">
        <w:lastRenderedPageBreak/>
        <w:t>17 mars 2014</w:t>
      </w:r>
    </w:p>
    <w:p w14:paraId="76EDC838" w14:textId="77777777" w:rsidR="00D32BFA" w:rsidRPr="00F112BC" w:rsidRDefault="00D32BFA" w:rsidP="00AF3B7B">
      <w:pPr>
        <w:rPr>
          <w:color w:val="1C1E21"/>
          <w:sz w:val="36"/>
          <w:szCs w:val="36"/>
          <w:shd w:val="clear" w:color="auto" w:fill="FFFFFF"/>
        </w:rPr>
      </w:pPr>
      <w:r w:rsidRPr="00F112BC">
        <w:rPr>
          <w:color w:val="1C1E21"/>
          <w:sz w:val="36"/>
          <w:szCs w:val="36"/>
          <w:shd w:val="clear" w:color="auto" w:fill="FFFFFF"/>
        </w:rPr>
        <w:t>DANS LA VIE, DEPASSER SES PEURS, C'EST UNE SACREE GAGEURE !</w:t>
      </w:r>
    </w:p>
    <w:p w14:paraId="1B26F4DF" w14:textId="77777777" w:rsidR="00D32BFA" w:rsidRPr="00F112BC" w:rsidRDefault="00D32BFA">
      <w:pPr>
        <w:spacing w:after="160" w:line="259" w:lineRule="auto"/>
        <w:rPr>
          <w:color w:val="1C1E21"/>
          <w:sz w:val="36"/>
          <w:szCs w:val="36"/>
          <w:shd w:val="clear" w:color="auto" w:fill="FFFFFF"/>
        </w:rPr>
      </w:pPr>
      <w:r w:rsidRPr="00F112BC">
        <w:rPr>
          <w:color w:val="1C1E21"/>
          <w:sz w:val="36"/>
          <w:szCs w:val="36"/>
          <w:shd w:val="clear" w:color="auto" w:fill="FFFFFF"/>
        </w:rPr>
        <w:br w:type="page"/>
      </w:r>
    </w:p>
    <w:p w14:paraId="408CD179" w14:textId="77777777" w:rsidR="00D32BFA" w:rsidRPr="00F112BC" w:rsidRDefault="00D32BFA" w:rsidP="00AF3B7B">
      <w:r w:rsidRPr="00F112BC">
        <w:lastRenderedPageBreak/>
        <w:t>3 avril 2014</w:t>
      </w:r>
    </w:p>
    <w:p w14:paraId="754CED37" w14:textId="77777777" w:rsidR="00D32BFA" w:rsidRPr="00F112BC" w:rsidRDefault="00D32BFA" w:rsidP="00D32BF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OYAUTE !</w:t>
      </w:r>
    </w:p>
    <w:p w14:paraId="23354427"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oi yo t’es, sinon, t’as la </w:t>
      </w:r>
      <w:proofErr w:type="spellStart"/>
      <w:r w:rsidRPr="00F112BC">
        <w:rPr>
          <w:color w:val="1C1E21"/>
          <w:kern w:val="0"/>
          <w:sz w:val="21"/>
          <w:szCs w:val="21"/>
          <w14:ligatures w14:val="none"/>
          <w14:cntxtAlts w14:val="0"/>
        </w:rPr>
        <w:t>crauté</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De la hyène, du caïman,</w:t>
      </w:r>
      <w:r w:rsidRPr="00F112BC">
        <w:rPr>
          <w:color w:val="1C1E21"/>
          <w:kern w:val="0"/>
          <w:sz w:val="21"/>
          <w:szCs w:val="21"/>
          <w14:ligatures w14:val="none"/>
          <w14:cntxtAlts w14:val="0"/>
        </w:rPr>
        <w:br/>
        <w:t>Tes petits enfants turbulents….</w:t>
      </w:r>
    </w:p>
    <w:p w14:paraId="4D8458AB" w14:textId="77777777" w:rsidR="00D32BFA" w:rsidRPr="00F112BC" w:rsidRDefault="00D32BFA" w:rsidP="00D32BF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èment les dents,</w:t>
      </w:r>
      <w:r w:rsidRPr="00F112BC">
        <w:rPr>
          <w:color w:val="1C1E21"/>
          <w:kern w:val="0"/>
          <w:sz w:val="21"/>
          <w:szCs w:val="21"/>
          <w14:ligatures w14:val="none"/>
          <w14:cntxtAlts w14:val="0"/>
        </w:rPr>
        <w:br/>
        <w:t>Dans tous tes appartements,</w:t>
      </w:r>
      <w:r w:rsidRPr="00F112BC">
        <w:rPr>
          <w:color w:val="1C1E21"/>
          <w:kern w:val="0"/>
          <w:sz w:val="21"/>
          <w:szCs w:val="21"/>
          <w14:ligatures w14:val="none"/>
          <w14:cntxtAlts w14:val="0"/>
        </w:rPr>
        <w:br/>
        <w:t>Et puis les crocs ont ta peau….</w:t>
      </w:r>
    </w:p>
    <w:p w14:paraId="694A836B"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u finis, pas de peau, dans la perfidie,</w:t>
      </w:r>
      <w:r w:rsidRPr="00F112BC">
        <w:rPr>
          <w:color w:val="1C1E21"/>
          <w:kern w:val="0"/>
          <w:sz w:val="21"/>
          <w:szCs w:val="21"/>
          <w14:ligatures w14:val="none"/>
          <w14:cntxtAlts w14:val="0"/>
        </w:rPr>
        <w:br/>
        <w:t>Du double qui se croit simple,</w:t>
      </w:r>
      <w:r w:rsidRPr="00F112BC">
        <w:rPr>
          <w:color w:val="1C1E21"/>
          <w:kern w:val="0"/>
          <w:sz w:val="21"/>
          <w:szCs w:val="21"/>
          <w14:ligatures w14:val="none"/>
          <w14:cntxtAlts w14:val="0"/>
        </w:rPr>
        <w:br/>
        <w:t>Et qui fait du bonheur un malheur….</w:t>
      </w:r>
    </w:p>
    <w:p w14:paraId="6AA07DE7"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a loi ôtée est sans pitié….</w:t>
      </w:r>
      <w:r w:rsidRPr="00F112BC">
        <w:rPr>
          <w:color w:val="1C1E21"/>
          <w:kern w:val="0"/>
          <w:sz w:val="21"/>
          <w:szCs w:val="21"/>
          <w14:ligatures w14:val="none"/>
          <w14:cntxtAlts w14:val="0"/>
        </w:rPr>
        <w:br/>
        <w:t>Sans loyauté, point de piété !</w:t>
      </w:r>
      <w:r w:rsidRPr="00F112BC">
        <w:rPr>
          <w:color w:val="1C1E21"/>
          <w:kern w:val="0"/>
          <w:sz w:val="21"/>
          <w:szCs w:val="21"/>
          <w14:ligatures w14:val="none"/>
          <w14:cntxtAlts w14:val="0"/>
        </w:rPr>
        <w:br/>
        <w:t>Ton sein est sis là,</w:t>
      </w:r>
    </w:p>
    <w:p w14:paraId="2A0B058C"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pitié,</w:t>
      </w:r>
      <w:r w:rsidRPr="00F112BC">
        <w:rPr>
          <w:color w:val="1C1E21"/>
          <w:kern w:val="0"/>
          <w:sz w:val="21"/>
          <w:szCs w:val="21"/>
          <w14:ligatures w14:val="none"/>
          <w14:cntxtAlts w14:val="0"/>
        </w:rPr>
        <w:br/>
        <w:t>Te regarde droit dans le nez,</w:t>
      </w:r>
      <w:r w:rsidRPr="00F112BC">
        <w:rPr>
          <w:color w:val="1C1E21"/>
          <w:kern w:val="0"/>
          <w:sz w:val="21"/>
          <w:szCs w:val="21"/>
          <w14:ligatures w14:val="none"/>
          <w14:cntxtAlts w14:val="0"/>
        </w:rPr>
        <w:br/>
        <w:t>Sans se tracasser…</w:t>
      </w:r>
    </w:p>
    <w:p w14:paraId="03E0A4A7"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ur te dire que la loi de la loyauté,</w:t>
      </w:r>
      <w:r w:rsidRPr="00F112BC">
        <w:rPr>
          <w:color w:val="1C1E21"/>
          <w:kern w:val="0"/>
          <w:sz w:val="21"/>
          <w:szCs w:val="21"/>
          <w14:ligatures w14:val="none"/>
          <w14:cntxtAlts w14:val="0"/>
        </w:rPr>
        <w:br/>
        <w:t xml:space="preserve">Est juste d’être en </w:t>
      </w:r>
      <w:proofErr w:type="spellStart"/>
      <w:r w:rsidRPr="00F112BC">
        <w:rPr>
          <w:color w:val="1C1E21"/>
          <w:kern w:val="0"/>
          <w:sz w:val="21"/>
          <w:szCs w:val="21"/>
          <w14:ligatures w14:val="none"/>
          <w14:cntxtAlts w14:val="0"/>
        </w:rPr>
        <w:t>confirmité</w:t>
      </w:r>
      <w:proofErr w:type="spellEnd"/>
      <w:r w:rsidRPr="00F112BC">
        <w:rPr>
          <w:color w:val="1C1E21"/>
          <w:kern w:val="0"/>
          <w:sz w:val="21"/>
          <w:szCs w:val="21"/>
          <w14:ligatures w14:val="none"/>
          <w14:cntxtAlts w14:val="0"/>
        </w:rPr>
        <w:br/>
        <w:t>Avec la vérité, à savoir la réalité !</w:t>
      </w:r>
    </w:p>
    <w:p w14:paraId="5C195782"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YAUTE !</w:t>
      </w:r>
    </w:p>
    <w:p w14:paraId="533F02F2"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oi yo t’es, sinon, t’as la </w:t>
      </w:r>
      <w:proofErr w:type="spellStart"/>
      <w:r w:rsidRPr="00F112BC">
        <w:rPr>
          <w:color w:val="1C1E21"/>
          <w:kern w:val="0"/>
          <w:sz w:val="21"/>
          <w:szCs w:val="21"/>
          <w14:ligatures w14:val="none"/>
          <w14:cntxtAlts w14:val="0"/>
        </w:rPr>
        <w:t>crauté</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De la hyène, du caïman,</w:t>
      </w:r>
      <w:r w:rsidRPr="00F112BC">
        <w:rPr>
          <w:color w:val="1C1E21"/>
          <w:kern w:val="0"/>
          <w:sz w:val="21"/>
          <w:szCs w:val="21"/>
          <w14:ligatures w14:val="none"/>
          <w14:cntxtAlts w14:val="0"/>
        </w:rPr>
        <w:br/>
        <w:t>Tes petits enfants turbulents….</w:t>
      </w:r>
    </w:p>
    <w:p w14:paraId="3360ED42"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èment les dents,</w:t>
      </w:r>
      <w:r w:rsidRPr="00F112BC">
        <w:rPr>
          <w:color w:val="1C1E21"/>
          <w:kern w:val="0"/>
          <w:sz w:val="21"/>
          <w:szCs w:val="21"/>
          <w14:ligatures w14:val="none"/>
          <w14:cntxtAlts w14:val="0"/>
        </w:rPr>
        <w:br/>
        <w:t>Dans tous tes appartements,</w:t>
      </w:r>
      <w:r w:rsidRPr="00F112BC">
        <w:rPr>
          <w:color w:val="1C1E21"/>
          <w:kern w:val="0"/>
          <w:sz w:val="21"/>
          <w:szCs w:val="21"/>
          <w14:ligatures w14:val="none"/>
          <w14:cntxtAlts w14:val="0"/>
        </w:rPr>
        <w:br/>
        <w:t>Et puis les crocs ont ta peau….</w:t>
      </w:r>
    </w:p>
    <w:p w14:paraId="287AD3AC"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u finis, pas de peau, dans la perfidie,</w:t>
      </w:r>
      <w:r w:rsidRPr="00F112BC">
        <w:rPr>
          <w:color w:val="1C1E21"/>
          <w:kern w:val="0"/>
          <w:sz w:val="21"/>
          <w:szCs w:val="21"/>
          <w14:ligatures w14:val="none"/>
          <w14:cntxtAlts w14:val="0"/>
        </w:rPr>
        <w:br/>
        <w:t>Du double qui se croit simple,</w:t>
      </w:r>
      <w:r w:rsidRPr="00F112BC">
        <w:rPr>
          <w:color w:val="1C1E21"/>
          <w:kern w:val="0"/>
          <w:sz w:val="21"/>
          <w:szCs w:val="21"/>
          <w14:ligatures w14:val="none"/>
          <w14:cntxtAlts w14:val="0"/>
        </w:rPr>
        <w:br/>
        <w:t>Et qui fait du bonheur un malheur….</w:t>
      </w:r>
    </w:p>
    <w:p w14:paraId="0B172708"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a loi ôtée est sans pitié….</w:t>
      </w:r>
      <w:r w:rsidRPr="00F112BC">
        <w:rPr>
          <w:color w:val="1C1E21"/>
          <w:kern w:val="0"/>
          <w:sz w:val="21"/>
          <w:szCs w:val="21"/>
          <w14:ligatures w14:val="none"/>
          <w14:cntxtAlts w14:val="0"/>
        </w:rPr>
        <w:br/>
        <w:t>Sans loyauté, point de piété !</w:t>
      </w:r>
      <w:r w:rsidRPr="00F112BC">
        <w:rPr>
          <w:color w:val="1C1E21"/>
          <w:kern w:val="0"/>
          <w:sz w:val="21"/>
          <w:szCs w:val="21"/>
          <w14:ligatures w14:val="none"/>
          <w14:cntxtAlts w14:val="0"/>
        </w:rPr>
        <w:br/>
        <w:t>Ton sein est sis là,</w:t>
      </w:r>
    </w:p>
    <w:p w14:paraId="12412491"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pitié,</w:t>
      </w:r>
      <w:r w:rsidRPr="00F112BC">
        <w:rPr>
          <w:color w:val="1C1E21"/>
          <w:kern w:val="0"/>
          <w:sz w:val="21"/>
          <w:szCs w:val="21"/>
          <w14:ligatures w14:val="none"/>
          <w14:cntxtAlts w14:val="0"/>
        </w:rPr>
        <w:br/>
        <w:t>Te regarde droit dans le nez,</w:t>
      </w:r>
      <w:r w:rsidRPr="00F112BC">
        <w:rPr>
          <w:color w:val="1C1E21"/>
          <w:kern w:val="0"/>
          <w:sz w:val="21"/>
          <w:szCs w:val="21"/>
          <w14:ligatures w14:val="none"/>
          <w14:cntxtAlts w14:val="0"/>
        </w:rPr>
        <w:br/>
        <w:t>Sans se tracasser…</w:t>
      </w:r>
    </w:p>
    <w:p w14:paraId="68248D2A" w14:textId="77777777" w:rsidR="00D32BFA" w:rsidRPr="00F112BC" w:rsidRDefault="00D32BFA" w:rsidP="00D32B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ur te dire que la loi de la loyauté,</w:t>
      </w:r>
      <w:r w:rsidRPr="00F112BC">
        <w:rPr>
          <w:color w:val="1C1E21"/>
          <w:kern w:val="0"/>
          <w:sz w:val="21"/>
          <w:szCs w:val="21"/>
          <w14:ligatures w14:val="none"/>
          <w14:cntxtAlts w14:val="0"/>
        </w:rPr>
        <w:br/>
        <w:t xml:space="preserve">Est juste d’être en </w:t>
      </w:r>
      <w:proofErr w:type="spellStart"/>
      <w:r w:rsidRPr="00F112BC">
        <w:rPr>
          <w:color w:val="1C1E21"/>
          <w:kern w:val="0"/>
          <w:sz w:val="21"/>
          <w:szCs w:val="21"/>
          <w14:ligatures w14:val="none"/>
          <w14:cntxtAlts w14:val="0"/>
        </w:rPr>
        <w:t>confirmité</w:t>
      </w:r>
      <w:proofErr w:type="spellEnd"/>
      <w:r w:rsidRPr="00F112BC">
        <w:rPr>
          <w:color w:val="1C1E21"/>
          <w:kern w:val="0"/>
          <w:sz w:val="21"/>
          <w:szCs w:val="21"/>
          <w14:ligatures w14:val="none"/>
          <w14:cntxtAlts w14:val="0"/>
        </w:rPr>
        <w:br/>
        <w:t>Avec la vérité, à savoir la réalité !</w:t>
      </w:r>
    </w:p>
    <w:p w14:paraId="5D4870D4" w14:textId="77777777" w:rsidR="00D32BFA" w:rsidRPr="00F112BC" w:rsidRDefault="00D32BFA" w:rsidP="00AF3B7B"/>
    <w:p w14:paraId="3F1D566C" w14:textId="77777777" w:rsidR="00D32BFA" w:rsidRPr="00F112BC" w:rsidRDefault="00D32BFA" w:rsidP="00AF3B7B"/>
    <w:p w14:paraId="63894C2B" w14:textId="77777777" w:rsidR="00D32BFA" w:rsidRPr="00F112BC" w:rsidRDefault="00D32BFA" w:rsidP="00AF3B7B">
      <w:r w:rsidRPr="00F112BC">
        <w:t>Commentaires :</w:t>
      </w:r>
    </w:p>
    <w:p w14:paraId="253BECC8" w14:textId="77777777" w:rsidR="00801799" w:rsidRPr="00F112BC" w:rsidRDefault="00706775" w:rsidP="00AF3B7B">
      <w:pPr>
        <w:rPr>
          <w:rStyle w:val="3l3x"/>
          <w:color w:val="1C1E21"/>
          <w:sz w:val="20"/>
          <w:shd w:val="clear" w:color="auto" w:fill="F2F3F5"/>
        </w:rPr>
      </w:pPr>
      <w:hyperlink r:id="rId11" w:history="1">
        <w:r w:rsidR="00801799" w:rsidRPr="00F112BC">
          <w:rPr>
            <w:rStyle w:val="Lienhypertexte"/>
            <w:b/>
            <w:bCs/>
            <w:color w:val="385898"/>
            <w:sz w:val="20"/>
            <w:shd w:val="clear" w:color="auto" w:fill="F2F3F5"/>
          </w:rPr>
          <w:t>Thierry Montreuil</w:t>
        </w:r>
      </w:hyperlink>
      <w:r w:rsidR="00801799" w:rsidRPr="00F112BC">
        <w:rPr>
          <w:color w:val="1C1E21"/>
          <w:sz w:val="20"/>
          <w:shd w:val="clear" w:color="auto" w:fill="F2F3F5"/>
        </w:rPr>
        <w:t> </w:t>
      </w:r>
      <w:r w:rsidR="00801799" w:rsidRPr="00F112BC">
        <w:rPr>
          <w:rStyle w:val="3l3x"/>
          <w:color w:val="1C1E21"/>
          <w:sz w:val="20"/>
          <w:shd w:val="clear" w:color="auto" w:fill="F2F3F5"/>
        </w:rPr>
        <w:t>Sa vérité, c'est subjectif...La REALITE ne se transige pas, et la vérité qui avec non plus. Passer des accords avec soi au nom de sa vérité c'est tricher avec la réalité. Voilà tout l'art de la loyauté qui réside à regarder en face la réalité, même quand elle ne nous arrange pas mon Frédo !</w:t>
      </w:r>
    </w:p>
    <w:p w14:paraId="06F7825C" w14:textId="77777777" w:rsidR="00801799" w:rsidRPr="00F112BC" w:rsidRDefault="00801799">
      <w:pPr>
        <w:spacing w:after="160" w:line="259" w:lineRule="auto"/>
        <w:rPr>
          <w:rStyle w:val="3l3x"/>
          <w:color w:val="1C1E21"/>
          <w:sz w:val="20"/>
          <w:shd w:val="clear" w:color="auto" w:fill="F2F3F5"/>
        </w:rPr>
      </w:pPr>
      <w:r w:rsidRPr="00F112BC">
        <w:rPr>
          <w:rStyle w:val="3l3x"/>
          <w:color w:val="1C1E21"/>
          <w:sz w:val="20"/>
          <w:shd w:val="clear" w:color="auto" w:fill="F2F3F5"/>
        </w:rPr>
        <w:br w:type="page"/>
      </w:r>
    </w:p>
    <w:p w14:paraId="6050C4C2" w14:textId="77777777" w:rsidR="00D32BFA" w:rsidRPr="00F112BC" w:rsidRDefault="00801799" w:rsidP="00AF3B7B">
      <w:r w:rsidRPr="00F112BC">
        <w:lastRenderedPageBreak/>
        <w:t>6 avril 2014</w:t>
      </w:r>
    </w:p>
    <w:p w14:paraId="15992F4E" w14:textId="77777777" w:rsidR="00801799" w:rsidRPr="00F112BC" w:rsidRDefault="00801799" w:rsidP="0080179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OUKAZE*</w:t>
      </w:r>
    </w:p>
    <w:p w14:paraId="30B87B3C"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c’est l’occase</w:t>
      </w:r>
      <w:r w:rsidRPr="00F112BC">
        <w:rPr>
          <w:color w:val="1C1E21"/>
          <w:kern w:val="0"/>
          <w:sz w:val="21"/>
          <w:szCs w:val="21"/>
          <w14:ligatures w14:val="none"/>
          <w14:cntxtAlts w14:val="0"/>
        </w:rPr>
        <w:br/>
        <w:t>De prononcer l’ex(-)communication,</w:t>
      </w:r>
      <w:r w:rsidRPr="00F112BC">
        <w:rPr>
          <w:color w:val="1C1E21"/>
          <w:kern w:val="0"/>
          <w:sz w:val="21"/>
          <w:szCs w:val="21"/>
          <w14:ligatures w14:val="none"/>
          <w14:cntxtAlts w14:val="0"/>
        </w:rPr>
        <w:br/>
        <w:t>Sans crier gare, avec jamais, jamais d’égard…</w:t>
      </w:r>
    </w:p>
    <w:p w14:paraId="305C739B" w14:textId="77777777" w:rsidR="00801799" w:rsidRPr="00F112BC" w:rsidRDefault="00801799" w:rsidP="0080179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Quand bien même l’</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xml:space="preserve"> soit naze,</w:t>
      </w:r>
      <w:r w:rsidRPr="00F112BC">
        <w:rPr>
          <w:color w:val="1C1E21"/>
          <w:kern w:val="0"/>
          <w:sz w:val="21"/>
          <w:szCs w:val="21"/>
          <w14:ligatures w14:val="none"/>
          <w14:cntxtAlts w14:val="0"/>
        </w:rPr>
        <w:br/>
        <w:t xml:space="preserve">Celle, celui qui l’a </w:t>
      </w:r>
      <w:proofErr w:type="spellStart"/>
      <w:r w:rsidRPr="00F112BC">
        <w:rPr>
          <w:color w:val="1C1E21"/>
          <w:kern w:val="0"/>
          <w:sz w:val="21"/>
          <w:szCs w:val="21"/>
          <w14:ligatures w14:val="none"/>
          <w14:cntxtAlts w14:val="0"/>
        </w:rPr>
        <w:t>prononc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Trouve toujours le </w:t>
      </w:r>
      <w:proofErr w:type="spellStart"/>
      <w:r w:rsidRPr="00F112BC">
        <w:rPr>
          <w:color w:val="1C1E21"/>
          <w:kern w:val="0"/>
          <w:sz w:val="21"/>
          <w:szCs w:val="21"/>
          <w14:ligatures w14:val="none"/>
          <w14:cntxtAlts w14:val="0"/>
        </w:rPr>
        <w:t>pretexte</w:t>
      </w:r>
      <w:proofErr w:type="spellEnd"/>
      <w:r w:rsidRPr="00F112BC">
        <w:rPr>
          <w:color w:val="1C1E21"/>
          <w:kern w:val="0"/>
          <w:sz w:val="21"/>
          <w:szCs w:val="21"/>
          <w14:ligatures w14:val="none"/>
          <w14:cntxtAlts w14:val="0"/>
        </w:rPr>
        <w:t xml:space="preserve"> d’éliminer,</w:t>
      </w:r>
      <w:r w:rsidRPr="00F112BC">
        <w:rPr>
          <w:color w:val="1C1E21"/>
          <w:kern w:val="0"/>
          <w:sz w:val="21"/>
          <w:szCs w:val="21"/>
          <w14:ligatures w14:val="none"/>
          <w14:cntxtAlts w14:val="0"/>
        </w:rPr>
        <w:br/>
        <w:t>Quand ça l’arrange.</w:t>
      </w:r>
    </w:p>
    <w:p w14:paraId="65CBCDBC"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particulier,</w:t>
      </w:r>
      <w:r w:rsidRPr="00F112BC">
        <w:rPr>
          <w:color w:val="1C1E21"/>
          <w:kern w:val="0"/>
          <w:sz w:val="21"/>
          <w:szCs w:val="21"/>
          <w14:ligatures w14:val="none"/>
          <w14:cntxtAlts w14:val="0"/>
        </w:rPr>
        <w:br/>
        <w:t>L’AUTRE, L’ETRANGER…</w:t>
      </w:r>
      <w:r w:rsidRPr="00F112BC">
        <w:rPr>
          <w:color w:val="1C1E21"/>
          <w:kern w:val="0"/>
          <w:sz w:val="21"/>
          <w:szCs w:val="21"/>
          <w14:ligatures w14:val="none"/>
          <w14:cntxtAlts w14:val="0"/>
        </w:rPr>
        <w:br/>
        <w:t>Le témoin qui a imaginairement gêné,</w:t>
      </w:r>
      <w:r w:rsidRPr="00F112BC">
        <w:rPr>
          <w:color w:val="1C1E21"/>
          <w:kern w:val="0"/>
          <w:sz w:val="21"/>
          <w:szCs w:val="21"/>
          <w14:ligatures w14:val="none"/>
          <w14:cntxtAlts w14:val="0"/>
        </w:rPr>
        <w:br/>
        <w:t>Est abattu, sans cris, sans pleurs, sans retenue,</w:t>
      </w:r>
    </w:p>
    <w:p w14:paraId="56A089A0"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n ! Pan ! L’inconscient dominant a tiré son coup,</w:t>
      </w:r>
      <w:r w:rsidRPr="00F112BC">
        <w:rPr>
          <w:color w:val="1C1E21"/>
          <w:kern w:val="0"/>
          <w:sz w:val="21"/>
          <w:szCs w:val="21"/>
          <w14:ligatures w14:val="none"/>
          <w14:cntxtAlts w14:val="0"/>
        </w:rPr>
        <w:br/>
        <w:t>Vengeant sa dualité du gagnant/perdant…</w:t>
      </w:r>
      <w:r w:rsidRPr="00F112BC">
        <w:rPr>
          <w:color w:val="1C1E21"/>
          <w:kern w:val="0"/>
          <w:sz w:val="21"/>
          <w:szCs w:val="21"/>
          <w14:ligatures w14:val="none"/>
          <w14:cntxtAlts w14:val="0"/>
        </w:rPr>
        <w:br/>
        <w:t>Gros zeste de Nuage de mort-vivant, hallucinant…</w:t>
      </w:r>
      <w:r w:rsidRPr="00F112BC">
        <w:rPr>
          <w:color w:val="1C1E21"/>
          <w:kern w:val="0"/>
          <w:sz w:val="21"/>
          <w:szCs w:val="21"/>
          <w14:ligatures w14:val="none"/>
          <w14:cntxtAlts w14:val="0"/>
        </w:rPr>
        <w:br/>
        <w:t>Persuadé de voir en toi son looseur …</w:t>
      </w:r>
    </w:p>
    <w:p w14:paraId="67CCA147"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le plus grand malheur…</w:t>
      </w:r>
      <w:r w:rsidRPr="00F112BC">
        <w:rPr>
          <w:color w:val="1C1E21"/>
          <w:kern w:val="0"/>
          <w:sz w:val="21"/>
          <w:szCs w:val="21"/>
          <w14:ligatures w14:val="none"/>
          <w14:cntxtAlts w14:val="0"/>
        </w:rPr>
        <w:br/>
        <w:t>L’oukase casse , foi de mauvaise foi,</w:t>
      </w:r>
      <w:r w:rsidRPr="00F112BC">
        <w:rPr>
          <w:color w:val="1C1E21"/>
          <w:kern w:val="0"/>
          <w:sz w:val="21"/>
          <w:szCs w:val="21"/>
          <w14:ligatures w14:val="none"/>
          <w14:cntxtAlts w14:val="0"/>
        </w:rPr>
        <w:br/>
        <w:t>Sans voir, ni regarder,</w:t>
      </w:r>
      <w:r w:rsidRPr="00F112BC">
        <w:rPr>
          <w:color w:val="1C1E21"/>
          <w:kern w:val="0"/>
          <w:sz w:val="21"/>
          <w:szCs w:val="21"/>
          <w14:ligatures w14:val="none"/>
          <w14:cntxtAlts w14:val="0"/>
        </w:rPr>
        <w:br/>
        <w:t xml:space="preserve">Sans </w:t>
      </w:r>
      <w:proofErr w:type="spellStart"/>
      <w:r w:rsidRPr="00F112BC">
        <w:rPr>
          <w:color w:val="1C1E21"/>
          <w:kern w:val="0"/>
          <w:sz w:val="21"/>
          <w:szCs w:val="21"/>
          <w14:ligatures w14:val="none"/>
          <w14:cntxtAlts w14:val="0"/>
        </w:rPr>
        <w:t>lol</w:t>
      </w:r>
      <w:proofErr w:type="spellEnd"/>
      <w:r w:rsidRPr="00F112BC">
        <w:rPr>
          <w:color w:val="1C1E21"/>
          <w:kern w:val="0"/>
          <w:sz w:val="21"/>
          <w:szCs w:val="21"/>
          <w14:ligatures w14:val="none"/>
          <w14:cntxtAlts w14:val="0"/>
        </w:rPr>
        <w:t>, sans loi !</w:t>
      </w:r>
    </w:p>
    <w:p w14:paraId="30541F0C"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peur de se prendre pour une valseuse, un valseur !</w:t>
      </w:r>
      <w:r w:rsidRPr="00F112BC">
        <w:rPr>
          <w:color w:val="1C1E21"/>
          <w:kern w:val="0"/>
          <w:sz w:val="21"/>
          <w:szCs w:val="21"/>
          <w14:ligatures w14:val="none"/>
          <w14:cntxtAlts w14:val="0"/>
        </w:rPr>
        <w:br/>
        <w:t>Un petit pied, un sans grade</w:t>
      </w:r>
      <w:r w:rsidRPr="00F112BC">
        <w:rPr>
          <w:color w:val="1C1E21"/>
          <w:kern w:val="0"/>
          <w:sz w:val="21"/>
          <w:szCs w:val="21"/>
          <w14:ligatures w14:val="none"/>
          <w14:cntxtAlts w14:val="0"/>
        </w:rPr>
        <w:br/>
        <w:t>Dans ses fumeuses pensées…</w:t>
      </w:r>
      <w:r w:rsidRPr="00F112BC">
        <w:rPr>
          <w:color w:val="1C1E21"/>
          <w:kern w:val="0"/>
          <w:sz w:val="21"/>
          <w:szCs w:val="21"/>
          <w14:ligatures w14:val="none"/>
          <w14:cntxtAlts w14:val="0"/>
        </w:rPr>
        <w:br/>
        <w:t>Qui lui diront, complexe faisant, que…</w:t>
      </w:r>
    </w:p>
    <w:p w14:paraId="2637EBAC"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une divergence qu’il invente,</w:t>
      </w:r>
      <w:r w:rsidRPr="00F112BC">
        <w:rPr>
          <w:color w:val="1C1E21"/>
          <w:kern w:val="0"/>
          <w:sz w:val="21"/>
          <w:szCs w:val="21"/>
          <w14:ligatures w14:val="none"/>
          <w14:cntxtAlts w14:val="0"/>
        </w:rPr>
        <w:br/>
        <w:t>Quand cela lui chante,</w:t>
      </w:r>
      <w:r w:rsidRPr="00F112BC">
        <w:rPr>
          <w:color w:val="1C1E21"/>
          <w:kern w:val="0"/>
          <w:sz w:val="21"/>
          <w:szCs w:val="21"/>
          <w14:ligatures w14:val="none"/>
          <w14:cntxtAlts w14:val="0"/>
        </w:rPr>
        <w:br/>
        <w:t>Il sécrète, et derrière décrète,</w:t>
      </w:r>
    </w:p>
    <w:p w14:paraId="4A58F6EE"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mme un pauvre coq en stock !...</w:t>
      </w:r>
      <w:r w:rsidRPr="00F112BC">
        <w:rPr>
          <w:color w:val="1C1E21"/>
          <w:kern w:val="0"/>
          <w:sz w:val="21"/>
          <w:szCs w:val="21"/>
          <w14:ligatures w14:val="none"/>
          <w14:cntxtAlts w14:val="0"/>
        </w:rPr>
        <w:br/>
        <w:t>Qui se la pète, de la crête au bec</w:t>
      </w:r>
      <w:r w:rsidRPr="00F112BC">
        <w:rPr>
          <w:color w:val="1C1E21"/>
          <w:kern w:val="0"/>
          <w:sz w:val="21"/>
          <w:szCs w:val="21"/>
          <w14:ligatures w14:val="none"/>
          <w14:cntxtAlts w14:val="0"/>
        </w:rPr>
        <w:br/>
        <w:t>Jusqu’à condamner à l’excision, à l’émasculation….</w:t>
      </w:r>
    </w:p>
    <w:p w14:paraId="5205F34F"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tes attributs, poumons, cœur, et pensées :</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xml:space="preserve"> en fait de la pâtée décrétée :</w:t>
      </w:r>
      <w:r w:rsidRPr="00F112BC">
        <w:rPr>
          <w:color w:val="1C1E21"/>
          <w:kern w:val="0"/>
          <w:sz w:val="21"/>
          <w:szCs w:val="21"/>
          <w14:ligatures w14:val="none"/>
          <w14:cntxtAlts w14:val="0"/>
        </w:rPr>
        <w:br/>
        <w:t xml:space="preserve">100% puni, condamné, version sans appel, ni jugé ou </w:t>
      </w:r>
      <w:proofErr w:type="spellStart"/>
      <w:r w:rsidRPr="00F112BC">
        <w:rPr>
          <w:color w:val="1C1E21"/>
          <w:kern w:val="0"/>
          <w:sz w:val="21"/>
          <w:szCs w:val="21"/>
          <w14:ligatures w14:val="none"/>
          <w14:cntxtAlts w14:val="0"/>
        </w:rPr>
        <w:t>appellé</w:t>
      </w:r>
      <w:proofErr w:type="spellEnd"/>
      <w:r w:rsidRPr="00F112BC">
        <w:rPr>
          <w:color w:val="1C1E21"/>
          <w:kern w:val="0"/>
          <w:sz w:val="21"/>
          <w:szCs w:val="21"/>
          <w14:ligatures w14:val="none"/>
          <w14:cntxtAlts w14:val="0"/>
        </w:rPr>
        <w:t>…,</w:t>
      </w:r>
    </w:p>
    <w:p w14:paraId="4953F84A"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SA DECISION, EXECUTION LYNCHAGE,, CRUCIFICTION…</w:t>
      </w:r>
      <w:r w:rsidRPr="00F112BC">
        <w:rPr>
          <w:color w:val="1C1E21"/>
          <w:kern w:val="0"/>
          <w:sz w:val="21"/>
          <w:szCs w:val="21"/>
          <w14:ligatures w14:val="none"/>
          <w14:cntxtAlts w14:val="0"/>
        </w:rPr>
        <w:br/>
        <w:t>Crû ! si ! fiction, sa fiction !</w:t>
      </w:r>
      <w:r w:rsidRPr="00F112BC">
        <w:rPr>
          <w:color w:val="1C1E21"/>
          <w:kern w:val="0"/>
          <w:sz w:val="21"/>
          <w:szCs w:val="21"/>
          <w14:ligatures w14:val="none"/>
          <w14:cntxtAlts w14:val="0"/>
        </w:rPr>
        <w:br/>
        <w:t>Pour son manque avec lui de loyale concertation</w:t>
      </w:r>
    </w:p>
    <w:p w14:paraId="3568F983"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ors, lâcheté priman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Chatie</w:t>
      </w:r>
      <w:proofErr w:type="spellEnd"/>
      <w:r w:rsidRPr="00F112BC">
        <w:rPr>
          <w:color w:val="1C1E21"/>
          <w:kern w:val="0"/>
          <w:sz w:val="21"/>
          <w:szCs w:val="21"/>
          <w14:ligatures w14:val="none"/>
          <w14:cntxtAlts w14:val="0"/>
        </w:rPr>
        <w:t>-t-il par l’</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Et procède-il par décrets…</w:t>
      </w:r>
      <w:r w:rsidRPr="00F112BC">
        <w:rPr>
          <w:color w:val="1C1E21"/>
          <w:kern w:val="0"/>
          <w:sz w:val="21"/>
          <w:szCs w:val="21"/>
          <w14:ligatures w14:val="none"/>
          <w14:cntxtAlts w14:val="0"/>
        </w:rPr>
        <w:br/>
        <w:t xml:space="preserve">A l’instar </w:t>
      </w:r>
      <w:proofErr w:type="spellStart"/>
      <w:r w:rsidRPr="00F112BC">
        <w:rPr>
          <w:color w:val="1C1E21"/>
          <w:kern w:val="0"/>
          <w:sz w:val="21"/>
          <w:szCs w:val="21"/>
          <w14:ligatures w14:val="none"/>
          <w14:cntxtAlts w14:val="0"/>
        </w:rPr>
        <w:t>d une</w:t>
      </w:r>
      <w:proofErr w:type="spellEnd"/>
      <w:r w:rsidRPr="00F112BC">
        <w:rPr>
          <w:color w:val="1C1E21"/>
          <w:kern w:val="0"/>
          <w:sz w:val="21"/>
          <w:szCs w:val="21"/>
          <w14:ligatures w14:val="none"/>
          <w14:cntxtAlts w14:val="0"/>
        </w:rPr>
        <w:t xml:space="preserve"> diarrhée</w:t>
      </w:r>
      <w:r w:rsidRPr="00F112BC">
        <w:rPr>
          <w:color w:val="1C1E21"/>
          <w:kern w:val="0"/>
          <w:sz w:val="21"/>
          <w:szCs w:val="21"/>
          <w14:ligatures w14:val="none"/>
          <w14:cntxtAlts w14:val="0"/>
        </w:rPr>
        <w:br/>
        <w:t xml:space="preserve">Produit, </w:t>
      </w:r>
      <w:proofErr w:type="spellStart"/>
      <w:r w:rsidRPr="00F112BC">
        <w:rPr>
          <w:color w:val="1C1E21"/>
          <w:kern w:val="0"/>
          <w:sz w:val="21"/>
          <w:szCs w:val="21"/>
          <w14:ligatures w14:val="none"/>
          <w14:cntxtAlts w14:val="0"/>
        </w:rPr>
        <w:t>mirroir</w:t>
      </w:r>
      <w:proofErr w:type="spellEnd"/>
      <w:r w:rsidRPr="00F112BC">
        <w:rPr>
          <w:color w:val="1C1E21"/>
          <w:kern w:val="0"/>
          <w:sz w:val="21"/>
          <w:szCs w:val="21"/>
          <w14:ligatures w14:val="none"/>
          <w14:cntxtAlts w14:val="0"/>
        </w:rPr>
        <w:t>, suc et nectar de ses peurs.</w:t>
      </w:r>
      <w:r w:rsidRPr="00F112BC">
        <w:rPr>
          <w:color w:val="1C1E21"/>
          <w:kern w:val="0"/>
          <w:sz w:val="21"/>
          <w:szCs w:val="21"/>
          <w14:ligatures w14:val="none"/>
          <w14:cntxtAlts w14:val="0"/>
        </w:rPr>
        <w:br/>
        <w:t>Dans l’impasse de sa lâcheté…</w:t>
      </w:r>
    </w:p>
    <w:p w14:paraId="1738ED23"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 crache, vomit</w:t>
      </w:r>
      <w:r w:rsidRPr="00F112BC">
        <w:rPr>
          <w:color w:val="1C1E21"/>
          <w:kern w:val="0"/>
          <w:sz w:val="21"/>
          <w:szCs w:val="21"/>
          <w14:ligatures w14:val="none"/>
          <w14:cntxtAlts w14:val="0"/>
        </w:rPr>
        <w:br/>
        <w:t>Ses toxiques déchets</w:t>
      </w:r>
      <w:r w:rsidRPr="00F112BC">
        <w:rPr>
          <w:color w:val="1C1E21"/>
          <w:kern w:val="0"/>
          <w:sz w:val="21"/>
          <w:szCs w:val="21"/>
          <w14:ligatures w14:val="none"/>
          <w14:cntxtAlts w14:val="0"/>
        </w:rPr>
        <w:br/>
        <w:t>Qui sortent d’une psyché bien polluée,</w:t>
      </w:r>
      <w:r w:rsidRPr="00F112BC">
        <w:rPr>
          <w:color w:val="1C1E21"/>
          <w:kern w:val="0"/>
          <w:sz w:val="21"/>
          <w:szCs w:val="21"/>
          <w14:ligatures w14:val="none"/>
          <w14:cntxtAlts w14:val="0"/>
        </w:rPr>
        <w:br/>
        <w:t>Où l’innocent finit tout de même par payer…</w:t>
      </w:r>
    </w:p>
    <w:p w14:paraId="7DEE0352"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ssi l’</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pour celle, celui qui le subit, le reçoit,</w:t>
      </w:r>
      <w:r w:rsidRPr="00F112BC">
        <w:rPr>
          <w:color w:val="1C1E21"/>
          <w:kern w:val="0"/>
          <w:sz w:val="21"/>
          <w:szCs w:val="21"/>
          <w14:ligatures w14:val="none"/>
          <w14:cntxtAlts w14:val="0"/>
        </w:rPr>
        <w:br/>
        <w:t>C’est pire que le pus qui pue…</w:t>
      </w:r>
      <w:r w:rsidRPr="00F112BC">
        <w:rPr>
          <w:color w:val="1C1E21"/>
          <w:kern w:val="0"/>
          <w:sz w:val="21"/>
          <w:szCs w:val="21"/>
          <w14:ligatures w14:val="none"/>
          <w14:cntxtAlts w14:val="0"/>
        </w:rPr>
        <w:br/>
        <w:t xml:space="preserve">Son ordre d’Airain te case en </w:t>
      </w:r>
      <w:proofErr w:type="spellStart"/>
      <w:r w:rsidRPr="00F112BC">
        <w:rPr>
          <w:color w:val="1C1E21"/>
          <w:kern w:val="0"/>
          <w:sz w:val="21"/>
          <w:szCs w:val="21"/>
          <w14:ligatures w14:val="none"/>
          <w14:cntxtAlts w14:val="0"/>
        </w:rPr>
        <w:t>casse</w:t>
      </w:r>
      <w:proofErr w:type="spellEnd"/>
      <w:r w:rsidRPr="00F112BC">
        <w:rPr>
          <w:color w:val="1C1E21"/>
          <w:kern w:val="0"/>
          <w:sz w:val="21"/>
          <w:szCs w:val="21"/>
          <w14:ligatures w14:val="none"/>
          <w14:cntxtAlts w14:val="0"/>
        </w:rPr>
        <w:t xml:space="preserve">, te </w:t>
      </w:r>
      <w:proofErr w:type="spellStart"/>
      <w:r w:rsidRPr="00F112BC">
        <w:rPr>
          <w:color w:val="1C1E21"/>
          <w:kern w:val="0"/>
          <w:sz w:val="21"/>
          <w:szCs w:val="21"/>
          <w14:ligatures w14:val="none"/>
          <w14:cntxtAlts w14:val="0"/>
        </w:rPr>
        <w:t>casse</w:t>
      </w:r>
      <w:proofErr w:type="spellEnd"/>
      <w:r w:rsidRPr="00F112BC">
        <w:rPr>
          <w:color w:val="1C1E21"/>
          <w:kern w:val="0"/>
          <w:sz w:val="21"/>
          <w:szCs w:val="21"/>
          <w14:ligatures w14:val="none"/>
          <w14:cntxtAlts w14:val="0"/>
        </w:rPr>
        <w:t xml:space="preserve"> en case….</w:t>
      </w:r>
    </w:p>
    <w:p w14:paraId="2F02560E"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les méandres carnassières ,</w:t>
      </w:r>
      <w:r w:rsidRPr="00F112BC">
        <w:rPr>
          <w:color w:val="1C1E21"/>
          <w:kern w:val="0"/>
          <w:sz w:val="21"/>
          <w:szCs w:val="21"/>
          <w14:ligatures w14:val="none"/>
          <w14:cntxtAlts w14:val="0"/>
        </w:rPr>
        <w:br/>
        <w:t xml:space="preserve">Non du </w:t>
      </w:r>
      <w:proofErr w:type="spellStart"/>
      <w:r w:rsidRPr="00F112BC">
        <w:rPr>
          <w:color w:val="1C1E21"/>
          <w:kern w:val="0"/>
          <w:sz w:val="21"/>
          <w:szCs w:val="21"/>
          <w14:ligatures w14:val="none"/>
          <w14:cntxtAlts w14:val="0"/>
        </w:rPr>
        <w:t>dalleux</w:t>
      </w:r>
      <w:proofErr w:type="spellEnd"/>
      <w:r w:rsidRPr="00F112BC">
        <w:rPr>
          <w:color w:val="1C1E21"/>
          <w:kern w:val="0"/>
          <w:sz w:val="21"/>
          <w:szCs w:val="21"/>
          <w14:ligatures w14:val="none"/>
          <w14:cntxtAlts w14:val="0"/>
        </w:rPr>
        <w:t xml:space="preserve"> requin tigre,</w:t>
      </w:r>
      <w:r w:rsidRPr="00F112BC">
        <w:rPr>
          <w:color w:val="1C1E21"/>
          <w:kern w:val="0"/>
          <w:sz w:val="21"/>
          <w:szCs w:val="21"/>
          <w14:ligatures w14:val="none"/>
          <w14:cntxtAlts w14:val="0"/>
        </w:rPr>
        <w:br/>
      </w:r>
      <w:r w:rsidRPr="00F112BC">
        <w:rPr>
          <w:color w:val="1C1E21"/>
          <w:kern w:val="0"/>
          <w:sz w:val="21"/>
          <w:szCs w:val="21"/>
          <w14:ligatures w14:val="none"/>
          <w14:cntxtAlts w14:val="0"/>
        </w:rPr>
        <w:lastRenderedPageBreak/>
        <w:t>Mais pire du requin rex,</w:t>
      </w:r>
      <w:r w:rsidRPr="00F112BC">
        <w:rPr>
          <w:color w:val="1C1E21"/>
          <w:kern w:val="0"/>
          <w:sz w:val="21"/>
          <w:szCs w:val="21"/>
          <w14:ligatures w14:val="none"/>
          <w14:cntxtAlts w14:val="0"/>
        </w:rPr>
        <w:br/>
        <w:t xml:space="preserve">Un </w:t>
      </w:r>
      <w:proofErr w:type="spellStart"/>
      <w:r w:rsidRPr="00F112BC">
        <w:rPr>
          <w:color w:val="1C1E21"/>
          <w:kern w:val="0"/>
          <w:sz w:val="21"/>
          <w:szCs w:val="21"/>
          <w14:ligatures w14:val="none"/>
          <w14:cntxtAlts w14:val="0"/>
        </w:rPr>
        <w:t>tyranosaure</w:t>
      </w:r>
      <w:proofErr w:type="spellEnd"/>
      <w:r w:rsidRPr="00F112BC">
        <w:rPr>
          <w:color w:val="1C1E21"/>
          <w:kern w:val="0"/>
          <w:sz w:val="21"/>
          <w:szCs w:val="21"/>
          <w14:ligatures w14:val="none"/>
          <w14:cntxtAlts w14:val="0"/>
        </w:rPr>
        <w:t xml:space="preserve"> des mers</w:t>
      </w:r>
    </w:p>
    <w:p w14:paraId="07AC14E8"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x quenottes tranchantes</w:t>
      </w:r>
      <w:r w:rsidRPr="00F112BC">
        <w:rPr>
          <w:color w:val="1C1E21"/>
          <w:kern w:val="0"/>
          <w:sz w:val="21"/>
          <w:szCs w:val="21"/>
          <w14:ligatures w14:val="none"/>
          <w14:cntxtAlts w14:val="0"/>
        </w:rPr>
        <w:br/>
        <w:t>Qui t’entraînent au fond du primaire,</w:t>
      </w:r>
      <w:r w:rsidRPr="00F112BC">
        <w:rPr>
          <w:color w:val="1C1E21"/>
          <w:kern w:val="0"/>
          <w:sz w:val="21"/>
          <w:szCs w:val="21"/>
          <w14:ligatures w14:val="none"/>
          <w14:cntxtAlts w14:val="0"/>
        </w:rPr>
        <w:br/>
        <w:t>En détruisant jusqu’à tes molaires,</w:t>
      </w:r>
      <w:r w:rsidRPr="00F112BC">
        <w:rPr>
          <w:color w:val="1C1E21"/>
          <w:kern w:val="0"/>
          <w:sz w:val="21"/>
          <w:szCs w:val="21"/>
          <w14:ligatures w14:val="none"/>
          <w14:cntxtAlts w14:val="0"/>
        </w:rPr>
        <w:br/>
        <w:t>Afin d’en finir avec ta « coupable » incisive….</w:t>
      </w:r>
    </w:p>
    <w:p w14:paraId="6FAAB623"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xml:space="preserve"> jure t’en mettre plein les gencives,</w:t>
      </w:r>
      <w:r w:rsidRPr="00F112BC">
        <w:rPr>
          <w:color w:val="1C1E21"/>
          <w:kern w:val="0"/>
          <w:sz w:val="21"/>
          <w:szCs w:val="21"/>
          <w14:ligatures w14:val="none"/>
          <w14:cntxtAlts w14:val="0"/>
        </w:rPr>
        <w:br/>
        <w:t>En faisant de ton palais,</w:t>
      </w:r>
      <w:r w:rsidRPr="00F112BC">
        <w:rPr>
          <w:color w:val="1C1E21"/>
          <w:kern w:val="0"/>
          <w:sz w:val="21"/>
          <w:szCs w:val="21"/>
          <w14:ligatures w14:val="none"/>
          <w14:cntxtAlts w14:val="0"/>
        </w:rPr>
        <w:br/>
        <w:t xml:space="preserve">Le réduit de ses </w:t>
      </w:r>
      <w:proofErr w:type="spellStart"/>
      <w:r w:rsidRPr="00F112BC">
        <w:rPr>
          <w:color w:val="1C1E21"/>
          <w:kern w:val="0"/>
          <w:sz w:val="21"/>
          <w:szCs w:val="21"/>
          <w14:ligatures w14:val="none"/>
          <w14:cntxtAlts w14:val="0"/>
        </w:rPr>
        <w:t>tyraniques</w:t>
      </w:r>
      <w:proofErr w:type="spellEnd"/>
      <w:r w:rsidRPr="00F112BC">
        <w:rPr>
          <w:color w:val="1C1E21"/>
          <w:kern w:val="0"/>
          <w:sz w:val="21"/>
          <w:szCs w:val="21"/>
          <w14:ligatures w14:val="none"/>
          <w14:cntxtAlts w14:val="0"/>
        </w:rPr>
        <w:t xml:space="preserve"> pensées !</w:t>
      </w:r>
    </w:p>
    <w:p w14:paraId="031A3CDA"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OCCASE, PRESERVE-TOI DE l’OUKAZE</w:t>
      </w:r>
      <w:r w:rsidRPr="00F112BC">
        <w:rPr>
          <w:color w:val="1C1E21"/>
          <w:kern w:val="0"/>
          <w:sz w:val="21"/>
          <w:szCs w:val="21"/>
          <w14:ligatures w14:val="none"/>
          <w14:cntxtAlts w14:val="0"/>
        </w:rPr>
        <w:br/>
        <w:t>Qui de ton sang veut faire des cendres,</w:t>
      </w:r>
      <w:r w:rsidRPr="00F112BC">
        <w:rPr>
          <w:color w:val="1C1E21"/>
          <w:kern w:val="0"/>
          <w:sz w:val="21"/>
          <w:szCs w:val="21"/>
          <w14:ligatures w14:val="none"/>
          <w14:cntxtAlts w14:val="0"/>
        </w:rPr>
        <w:br/>
        <w:t>Et de tes cendres renaître en Phoenix !</w:t>
      </w:r>
    </w:p>
    <w:p w14:paraId="209D2C79" w14:textId="77777777" w:rsidR="00801799" w:rsidRPr="00F112BC" w:rsidRDefault="00801799" w:rsidP="0080179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w:t>
      </w:r>
      <w:proofErr w:type="spellStart"/>
      <w:r w:rsidRPr="00F112BC">
        <w:rPr>
          <w:color w:val="1C1E21"/>
          <w:kern w:val="0"/>
          <w:sz w:val="21"/>
          <w:szCs w:val="21"/>
          <w14:ligatures w14:val="none"/>
          <w14:cntxtAlts w14:val="0"/>
        </w:rPr>
        <w:t>Oukaze</w:t>
      </w:r>
      <w:proofErr w:type="spellEnd"/>
      <w:r w:rsidRPr="00F112BC">
        <w:rPr>
          <w:color w:val="1C1E21"/>
          <w:kern w:val="0"/>
          <w:sz w:val="21"/>
          <w:szCs w:val="21"/>
          <w14:ligatures w14:val="none"/>
          <w14:cntxtAlts w14:val="0"/>
        </w:rPr>
        <w:t xml:space="preserve"> : décret du tsar. Décision arbitraire, ordre impératif.</w:t>
      </w:r>
    </w:p>
    <w:p w14:paraId="48BFD70E" w14:textId="77777777" w:rsidR="00801799" w:rsidRPr="00F112BC" w:rsidRDefault="00801799">
      <w:pPr>
        <w:spacing w:after="160" w:line="259" w:lineRule="auto"/>
      </w:pPr>
      <w:r w:rsidRPr="00F112BC">
        <w:br w:type="page"/>
      </w:r>
    </w:p>
    <w:p w14:paraId="02AA0E4E" w14:textId="77777777" w:rsidR="00801799" w:rsidRPr="00F112BC" w:rsidRDefault="0033259A" w:rsidP="00AF3B7B">
      <w:r w:rsidRPr="00F112BC">
        <w:lastRenderedPageBreak/>
        <w:t>13 juin 2014</w:t>
      </w:r>
    </w:p>
    <w:p w14:paraId="50F36E1F" w14:textId="77777777" w:rsidR="0033259A" w:rsidRPr="00F112BC" w:rsidRDefault="0033259A" w:rsidP="0033259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BRESIL-Croatie....</w:t>
      </w:r>
    </w:p>
    <w:p w14:paraId="25D4866A" w14:textId="77777777" w:rsidR="0033259A" w:rsidRPr="00F112BC" w:rsidRDefault="0033259A" w:rsidP="0033259A">
      <w:pPr>
        <w:shd w:val="clear" w:color="auto" w:fill="FFFFFF"/>
        <w:spacing w:before="90"/>
        <w:rPr>
          <w:color w:val="1C1E21"/>
          <w:kern w:val="0"/>
          <w:sz w:val="21"/>
          <w:szCs w:val="21"/>
          <w14:ligatures w14:val="none"/>
          <w14:cntxtAlts w14:val="0"/>
        </w:rPr>
      </w:pPr>
      <w:proofErr w:type="spellStart"/>
      <w:r w:rsidRPr="00F112BC">
        <w:rPr>
          <w:color w:val="1C1E21"/>
          <w:kern w:val="0"/>
          <w:sz w:val="21"/>
          <w:szCs w:val="21"/>
          <w14:ligatures w14:val="none"/>
          <w14:cntxtAlts w14:val="0"/>
        </w:rPr>
        <w:t>L"ouverture</w:t>
      </w:r>
      <w:proofErr w:type="spellEnd"/>
      <w:r w:rsidRPr="00F112BC">
        <w:rPr>
          <w:color w:val="1C1E21"/>
          <w:kern w:val="0"/>
          <w:sz w:val="21"/>
          <w:szCs w:val="21"/>
          <w14:ligatures w14:val="none"/>
          <w14:cntxtAlts w14:val="0"/>
        </w:rPr>
        <w:t xml:space="preserve"> de la coupe du Monde a commencé par un </w:t>
      </w:r>
      <w:proofErr w:type="spellStart"/>
      <w:r w:rsidRPr="00F112BC">
        <w:rPr>
          <w:color w:val="1C1E21"/>
          <w:kern w:val="0"/>
          <w:sz w:val="21"/>
          <w:szCs w:val="21"/>
          <w14:ligatures w14:val="none"/>
          <w14:cntxtAlts w14:val="0"/>
        </w:rPr>
        <w:t>scandale;Brésil</w:t>
      </w:r>
      <w:proofErr w:type="spellEnd"/>
      <w:r w:rsidRPr="00F112BC">
        <w:rPr>
          <w:color w:val="1C1E21"/>
          <w:kern w:val="0"/>
          <w:sz w:val="21"/>
          <w:szCs w:val="21"/>
          <w14:ligatures w14:val="none"/>
          <w14:cntxtAlts w14:val="0"/>
        </w:rPr>
        <w:t xml:space="preserve"> petites bites a acheté le match à l'arbitre nippon et pour la suite ça sent pas bon.Ca pue la rentabilisation d'investissements et l'endormissement de masses exploitées, </w:t>
      </w:r>
      <w:proofErr w:type="spellStart"/>
      <w:r w:rsidRPr="00F112BC">
        <w:rPr>
          <w:color w:val="1C1E21"/>
          <w:kern w:val="0"/>
          <w:sz w:val="21"/>
          <w:szCs w:val="21"/>
          <w14:ligatures w14:val="none"/>
          <w14:cntxtAlts w14:val="0"/>
        </w:rPr>
        <w:t>assomées</w:t>
      </w:r>
      <w:proofErr w:type="spellEnd"/>
      <w:r w:rsidRPr="00F112BC">
        <w:rPr>
          <w:color w:val="1C1E21"/>
          <w:kern w:val="0"/>
          <w:sz w:val="21"/>
          <w:szCs w:val="21"/>
          <w14:ligatures w14:val="none"/>
          <w14:cntxtAlts w14:val="0"/>
        </w:rPr>
        <w:t xml:space="preserve"> par la mondialisation...Désolé que la loyauté ne fût au rendez-vous du fair-play !!!!</w:t>
      </w:r>
    </w:p>
    <w:p w14:paraId="6535513E" w14:textId="77777777" w:rsidR="0033259A" w:rsidRPr="00F112BC" w:rsidRDefault="0033259A">
      <w:pPr>
        <w:spacing w:after="160" w:line="259" w:lineRule="auto"/>
      </w:pPr>
      <w:r w:rsidRPr="00F112BC">
        <w:br w:type="page"/>
      </w:r>
    </w:p>
    <w:p w14:paraId="497AB554" w14:textId="77777777" w:rsidR="0033259A" w:rsidRPr="00F112BC" w:rsidRDefault="0033259A" w:rsidP="00AF3B7B">
      <w:r w:rsidRPr="00F112BC">
        <w:lastRenderedPageBreak/>
        <w:t>13 juin 2014</w:t>
      </w:r>
    </w:p>
    <w:p w14:paraId="038B3062" w14:textId="77777777" w:rsidR="0033259A" w:rsidRPr="00F112BC" w:rsidRDefault="0033259A" w:rsidP="0033259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S BATAVES ETAIENT GENIAUX,</w:t>
      </w:r>
    </w:p>
    <w:p w14:paraId="0DCBE36A"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S PAYS-BAS ONT MIS LA PATEE AUX ESPINGOUINS,</w:t>
      </w:r>
      <w:r w:rsidRPr="00F112BC">
        <w:rPr>
          <w:color w:val="1C1E21"/>
          <w:kern w:val="0"/>
          <w:sz w:val="21"/>
          <w:szCs w:val="21"/>
          <w14:ligatures w14:val="none"/>
          <w14:cntxtAlts w14:val="0"/>
        </w:rPr>
        <w:br/>
        <w:t>CHAMPIONS DU MONDE EN TITRE....</w:t>
      </w:r>
      <w:r w:rsidRPr="00F112BC">
        <w:rPr>
          <w:color w:val="1C1E21"/>
          <w:kern w:val="0"/>
          <w:sz w:val="21"/>
          <w:szCs w:val="21"/>
          <w14:ligatures w14:val="none"/>
          <w14:cntxtAlts w14:val="0"/>
        </w:rPr>
        <w:br/>
        <w:t>AU DEPART DANS LA TETE DES HISPANIQUES,</w:t>
      </w:r>
      <w:r w:rsidRPr="00F112BC">
        <w:rPr>
          <w:color w:val="1C1E21"/>
          <w:kern w:val="0"/>
          <w:sz w:val="21"/>
          <w:szCs w:val="21"/>
          <w14:ligatures w14:val="none"/>
          <w14:cntxtAlts w14:val="0"/>
        </w:rPr>
        <w:br/>
        <w:t>IL Y AVAIT CET ORGUEIL PAS DU TOUT PUDIQUE,</w:t>
      </w:r>
    </w:p>
    <w:p w14:paraId="61E01BBE" w14:textId="77777777" w:rsidR="0033259A" w:rsidRPr="00F112BC" w:rsidRDefault="0033259A" w:rsidP="0033259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 SE LA PETER DES LE DEPART,</w:t>
      </w:r>
      <w:r w:rsidRPr="00F112BC">
        <w:rPr>
          <w:color w:val="1C1E21"/>
          <w:kern w:val="0"/>
          <w:sz w:val="21"/>
          <w:szCs w:val="21"/>
          <w14:ligatures w14:val="none"/>
          <w14:cntxtAlts w14:val="0"/>
        </w:rPr>
        <w:br/>
        <w:t>DANS LEURS GUEULES, EN PLEINE FACE,</w:t>
      </w:r>
      <w:r w:rsidRPr="00F112BC">
        <w:rPr>
          <w:color w:val="1C1E21"/>
          <w:kern w:val="0"/>
          <w:sz w:val="21"/>
          <w:szCs w:val="21"/>
          <w14:ligatures w14:val="none"/>
          <w14:cntxtAlts w14:val="0"/>
        </w:rPr>
        <w:br/>
        <w:t>ILS ONT PRIS LE PETARD,</w:t>
      </w:r>
    </w:p>
    <w:p w14:paraId="6D9537BD"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S CELUI QUI FAIT PLANER,</w:t>
      </w:r>
      <w:r w:rsidRPr="00F112BC">
        <w:rPr>
          <w:color w:val="1C1E21"/>
          <w:kern w:val="0"/>
          <w:sz w:val="21"/>
          <w:szCs w:val="21"/>
          <w14:ligatures w14:val="none"/>
          <w14:cntxtAlts w14:val="0"/>
        </w:rPr>
        <w:br/>
        <w:t>MAIS PLUTOT BRULER...</w:t>
      </w:r>
      <w:r w:rsidRPr="00F112BC">
        <w:rPr>
          <w:color w:val="1C1E21"/>
          <w:kern w:val="0"/>
          <w:sz w:val="21"/>
          <w:szCs w:val="21"/>
          <w14:ligatures w14:val="none"/>
          <w14:cntxtAlts w14:val="0"/>
        </w:rPr>
        <w:br/>
        <w:t>RESTENT POUR EUX A SE RAFRAICHIR.</w:t>
      </w:r>
    </w:p>
    <w:p w14:paraId="10884732"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ATTENDANT LE CHAUVE ROBBEN</w:t>
      </w:r>
      <w:r w:rsidRPr="00F112BC">
        <w:rPr>
          <w:color w:val="1C1E21"/>
          <w:kern w:val="0"/>
          <w:sz w:val="21"/>
          <w:szCs w:val="21"/>
          <w14:ligatures w14:val="none"/>
          <w14:cntxtAlts w14:val="0"/>
        </w:rPr>
        <w:br/>
        <w:t>A MIS LA POUDRE A LA CASTILLE</w:t>
      </w:r>
      <w:r w:rsidRPr="00F112BC">
        <w:rPr>
          <w:color w:val="1C1E21"/>
          <w:kern w:val="0"/>
          <w:sz w:val="21"/>
          <w:szCs w:val="21"/>
          <w14:ligatures w14:val="none"/>
          <w14:cntxtAlts w14:val="0"/>
        </w:rPr>
        <w:br/>
        <w:t>QUI RESSEMBLAIT CE SOIR</w:t>
      </w:r>
    </w:p>
    <w:p w14:paraId="5720149E"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UN JOUR DE JUILLET A LA BASTILLE</w:t>
      </w:r>
      <w:r w:rsidRPr="00F112BC">
        <w:rPr>
          <w:color w:val="1C1E21"/>
          <w:kern w:val="0"/>
          <w:sz w:val="21"/>
          <w:szCs w:val="21"/>
          <w14:ligatures w14:val="none"/>
          <w14:cntxtAlts w14:val="0"/>
        </w:rPr>
        <w:br/>
        <w:t>VERSION LOUIS XVI, PLUS QUE PERDANTS,</w:t>
      </w:r>
      <w:r w:rsidRPr="00F112BC">
        <w:rPr>
          <w:color w:val="1C1E21"/>
          <w:kern w:val="0"/>
          <w:sz w:val="21"/>
          <w:szCs w:val="21"/>
          <w14:ligatures w14:val="none"/>
          <w14:cntxtAlts w14:val="0"/>
        </w:rPr>
        <w:br/>
        <w:t>ET DES HOLLANDAIS BRILLANTS...</w:t>
      </w:r>
    </w:p>
    <w:p w14:paraId="04C3C7DF"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EN FINISSANT PAS,</w:t>
      </w:r>
      <w:r w:rsidRPr="00F112BC">
        <w:rPr>
          <w:color w:val="1C1E21"/>
          <w:kern w:val="0"/>
          <w:sz w:val="21"/>
          <w:szCs w:val="21"/>
          <w14:ligatures w14:val="none"/>
          <w14:cntxtAlts w14:val="0"/>
        </w:rPr>
        <w:br/>
        <w:t>DE FEINTER, DRIBBLER ET TIRER</w:t>
      </w:r>
      <w:r w:rsidRPr="00F112BC">
        <w:rPr>
          <w:color w:val="1C1E21"/>
          <w:kern w:val="0"/>
          <w:sz w:val="21"/>
          <w:szCs w:val="21"/>
          <w14:ligatures w14:val="none"/>
          <w14:cntxtAlts w14:val="0"/>
        </w:rPr>
        <w:br/>
        <w:t>EN HOMMAGE A CES ANCIENS,</w:t>
      </w:r>
    </w:p>
    <w:p w14:paraId="65D75AA6"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RUYFF, REP, KROL, NEESKENS,</w:t>
      </w:r>
      <w:r w:rsidRPr="00F112BC">
        <w:rPr>
          <w:color w:val="1C1E21"/>
          <w:kern w:val="0"/>
          <w:sz w:val="21"/>
          <w:szCs w:val="21"/>
          <w14:ligatures w14:val="none"/>
          <w14:cntxtAlts w14:val="0"/>
        </w:rPr>
        <w:br/>
        <w:t>Et plus tard GULLIT, VAN BASTEN,</w:t>
      </w:r>
      <w:r w:rsidRPr="00F112BC">
        <w:rPr>
          <w:color w:val="1C1E21"/>
          <w:kern w:val="0"/>
          <w:sz w:val="21"/>
          <w:szCs w:val="21"/>
          <w14:ligatures w14:val="none"/>
          <w14:cntxtAlts w14:val="0"/>
        </w:rPr>
        <w:br/>
        <w:t>DONT L'AME TRANSPIRAIT,</w:t>
      </w:r>
    </w:p>
    <w:p w14:paraId="11BD8BB1"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PLEIN STADE DE BAHIA,</w:t>
      </w:r>
      <w:r w:rsidRPr="00F112BC">
        <w:rPr>
          <w:color w:val="1C1E21"/>
          <w:kern w:val="0"/>
          <w:sz w:val="21"/>
          <w:szCs w:val="21"/>
          <w14:ligatures w14:val="none"/>
          <w14:cntxtAlts w14:val="0"/>
        </w:rPr>
        <w:br/>
        <w:t>EN FORME DE PERSIE VAN</w:t>
      </w:r>
      <w:r w:rsidRPr="00F112BC">
        <w:rPr>
          <w:color w:val="1C1E21"/>
          <w:kern w:val="0"/>
          <w:sz w:val="21"/>
          <w:szCs w:val="21"/>
          <w14:ligatures w14:val="none"/>
          <w14:cntxtAlts w14:val="0"/>
        </w:rPr>
        <w:br/>
        <w:t>ET DE DE JONG...</w:t>
      </w:r>
    </w:p>
    <w:p w14:paraId="2FA4C2AB"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JOUAIENT COMME ROBBEN,</w:t>
      </w:r>
      <w:r w:rsidRPr="00F112BC">
        <w:rPr>
          <w:color w:val="1C1E21"/>
          <w:kern w:val="0"/>
          <w:sz w:val="21"/>
          <w:szCs w:val="21"/>
          <w14:ligatures w14:val="none"/>
          <w14:cntxtAlts w14:val="0"/>
        </w:rPr>
        <w:br/>
        <w:t>PRESQUE EN TONGS,</w:t>
      </w:r>
      <w:r w:rsidRPr="00F112BC">
        <w:rPr>
          <w:color w:val="1C1E21"/>
          <w:kern w:val="0"/>
          <w:sz w:val="21"/>
          <w:szCs w:val="21"/>
          <w14:ligatures w14:val="none"/>
          <w14:cntxtAlts w14:val="0"/>
        </w:rPr>
        <w:br/>
        <w:t>VAMOS A LA PLAYA !!!!</w:t>
      </w:r>
    </w:p>
    <w:p w14:paraId="5ECCEAE4" w14:textId="77777777" w:rsidR="0033259A" w:rsidRPr="00F112BC" w:rsidRDefault="0033259A" w:rsidP="0033259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BRAVO LES ORANGES,</w:t>
      </w:r>
      <w:r w:rsidRPr="00F112BC">
        <w:rPr>
          <w:color w:val="1C1E21"/>
          <w:kern w:val="0"/>
          <w:sz w:val="21"/>
          <w:szCs w:val="21"/>
          <w14:ligatures w14:val="none"/>
          <w14:cntxtAlts w14:val="0"/>
        </w:rPr>
        <w:br/>
        <w:t>BRAVAO LES GA(O)RS,</w:t>
      </w:r>
      <w:r w:rsidRPr="00F112BC">
        <w:rPr>
          <w:color w:val="1C1E21"/>
          <w:kern w:val="0"/>
          <w:sz w:val="21"/>
          <w:szCs w:val="21"/>
          <w14:ligatures w14:val="none"/>
          <w14:cntxtAlts w14:val="0"/>
        </w:rPr>
        <w:br/>
        <w:t>CE SOIR DE VRAIS CADORS !!!!</w:t>
      </w:r>
    </w:p>
    <w:p w14:paraId="765C25AF" w14:textId="77777777" w:rsidR="0033259A" w:rsidRPr="00F112BC" w:rsidRDefault="0033259A">
      <w:pPr>
        <w:spacing w:after="160" w:line="259" w:lineRule="auto"/>
      </w:pPr>
      <w:r w:rsidRPr="00F112BC">
        <w:br w:type="page"/>
      </w:r>
    </w:p>
    <w:p w14:paraId="481EAA40" w14:textId="77777777" w:rsidR="0033259A" w:rsidRPr="00F112BC" w:rsidRDefault="0033259A" w:rsidP="00AF3B7B">
      <w:r w:rsidRPr="00F112BC">
        <w:lastRenderedPageBreak/>
        <w:t>2 juillet 2014</w:t>
      </w:r>
    </w:p>
    <w:p w14:paraId="5B7646DE" w14:textId="77777777" w:rsidR="0033259A" w:rsidRPr="00F112BC" w:rsidRDefault="0033259A" w:rsidP="0033259A">
      <w:pPr>
        <w:spacing w:after="90"/>
        <w:rPr>
          <w:color w:val="auto"/>
          <w:kern w:val="0"/>
          <w:sz w:val="21"/>
          <w:szCs w:val="21"/>
          <w14:ligatures w14:val="none"/>
          <w14:cntxtAlts w14:val="0"/>
        </w:rPr>
      </w:pPr>
      <w:r w:rsidRPr="00F112BC">
        <w:rPr>
          <w:color w:val="auto"/>
          <w:kern w:val="0"/>
          <w:sz w:val="21"/>
          <w:szCs w:val="21"/>
          <w14:ligatures w14:val="none"/>
          <w14:cntxtAlts w14:val="0"/>
        </w:rPr>
        <w:t>La Belgique s'est avérée magique,</w:t>
      </w:r>
    </w:p>
    <w:p w14:paraId="6389A8E2" w14:textId="77777777" w:rsidR="0033259A" w:rsidRPr="00F112BC" w:rsidRDefault="0033259A" w:rsidP="0033259A">
      <w:pPr>
        <w:spacing w:before="90" w:after="90"/>
        <w:rPr>
          <w:color w:val="auto"/>
          <w:kern w:val="0"/>
          <w:sz w:val="21"/>
          <w:szCs w:val="21"/>
          <w14:ligatures w14:val="none"/>
          <w14:cntxtAlts w14:val="0"/>
        </w:rPr>
      </w:pPr>
      <w:r w:rsidRPr="00F112BC">
        <w:rPr>
          <w:color w:val="auto"/>
          <w:kern w:val="0"/>
          <w:sz w:val="21"/>
          <w:szCs w:val="21"/>
          <w14:ligatures w14:val="none"/>
          <w14:cntxtAlts w14:val="0"/>
        </w:rPr>
        <w:t>Magique fut la Belgique,</w:t>
      </w:r>
      <w:r w:rsidRPr="00F112BC">
        <w:rPr>
          <w:color w:val="auto"/>
          <w:kern w:val="0"/>
          <w:sz w:val="21"/>
          <w:szCs w:val="21"/>
          <w14:ligatures w14:val="none"/>
          <w14:cntxtAlts w14:val="0"/>
        </w:rPr>
        <w:br/>
        <w:t>Tant petite, elle fut grande,</w:t>
      </w:r>
    </w:p>
    <w:p w14:paraId="3320D812" w14:textId="77777777" w:rsidR="0033259A" w:rsidRPr="00F112BC" w:rsidRDefault="0033259A" w:rsidP="0033259A">
      <w:pPr>
        <w:spacing w:after="90"/>
        <w:rPr>
          <w:color w:val="auto"/>
          <w:kern w:val="0"/>
          <w:sz w:val="21"/>
          <w:szCs w:val="21"/>
          <w14:ligatures w14:val="none"/>
          <w14:cntxtAlts w14:val="0"/>
        </w:rPr>
      </w:pPr>
      <w:r w:rsidRPr="00F112BC">
        <w:rPr>
          <w:color w:val="auto"/>
          <w:kern w:val="0"/>
          <w:sz w:val="21"/>
          <w:szCs w:val="21"/>
          <w14:ligatures w14:val="none"/>
          <w14:cntxtAlts w14:val="0"/>
        </w:rPr>
        <w:t>De Bruges à Gand,</w:t>
      </w:r>
      <w:r w:rsidRPr="00F112BC">
        <w:rPr>
          <w:color w:val="auto"/>
          <w:kern w:val="0"/>
          <w:sz w:val="21"/>
          <w:szCs w:val="21"/>
          <w14:ligatures w14:val="none"/>
          <w14:cntxtAlts w14:val="0"/>
        </w:rPr>
        <w:br/>
        <w:t>D'Ostende à Bruxelles,</w:t>
      </w:r>
      <w:r w:rsidRPr="00F112BC">
        <w:rPr>
          <w:color w:val="auto"/>
          <w:kern w:val="0"/>
          <w:sz w:val="21"/>
          <w:szCs w:val="21"/>
          <w14:ligatures w14:val="none"/>
          <w14:cntxtAlts w14:val="0"/>
        </w:rPr>
        <w:br/>
        <w:t>De Bouillon à Liège</w:t>
      </w:r>
    </w:p>
    <w:p w14:paraId="0E0DE895" w14:textId="77777777" w:rsidR="0033259A" w:rsidRPr="00F112BC" w:rsidRDefault="0033259A" w:rsidP="0033259A">
      <w:pPr>
        <w:spacing w:before="90" w:after="90"/>
        <w:rPr>
          <w:color w:val="auto"/>
          <w:kern w:val="0"/>
          <w:sz w:val="21"/>
          <w:szCs w:val="21"/>
          <w14:ligatures w14:val="none"/>
          <w14:cntxtAlts w14:val="0"/>
        </w:rPr>
      </w:pPr>
      <w:r w:rsidRPr="00F112BC">
        <w:rPr>
          <w:color w:val="auto"/>
          <w:kern w:val="0"/>
          <w:sz w:val="21"/>
          <w:szCs w:val="21"/>
          <w14:ligatures w14:val="none"/>
          <w14:cntxtAlts w14:val="0"/>
        </w:rPr>
        <w:t xml:space="preserve">On célébrera, </w:t>
      </w:r>
      <w:proofErr w:type="spellStart"/>
      <w:r w:rsidRPr="00F112BC">
        <w:rPr>
          <w:color w:val="auto"/>
          <w:kern w:val="0"/>
          <w:sz w:val="21"/>
          <w:szCs w:val="21"/>
          <w14:ligatures w14:val="none"/>
          <w14:cntxtAlts w14:val="0"/>
        </w:rPr>
        <w:t>Wallons,Bruxellois</w:t>
      </w:r>
      <w:proofErr w:type="spellEnd"/>
      <w:r w:rsidRPr="00F112BC">
        <w:rPr>
          <w:color w:val="auto"/>
          <w:kern w:val="0"/>
          <w:sz w:val="21"/>
          <w:szCs w:val="21"/>
          <w14:ligatures w14:val="none"/>
          <w14:cntxtAlts w14:val="0"/>
        </w:rPr>
        <w:t xml:space="preserve"> ou Flamands...</w:t>
      </w:r>
      <w:r w:rsidRPr="00F112BC">
        <w:rPr>
          <w:color w:val="auto"/>
          <w:kern w:val="0"/>
          <w:sz w:val="21"/>
          <w:szCs w:val="21"/>
          <w14:ligatures w14:val="none"/>
          <w14:cntxtAlts w14:val="0"/>
        </w:rPr>
        <w:br/>
        <w:t>Des joueurs, à l'image hier des Algériens</w:t>
      </w:r>
      <w:r w:rsidRPr="00F112BC">
        <w:rPr>
          <w:color w:val="auto"/>
          <w:kern w:val="0"/>
          <w:sz w:val="21"/>
          <w:szCs w:val="21"/>
          <w14:ligatures w14:val="none"/>
          <w14:cntxtAlts w14:val="0"/>
        </w:rPr>
        <w:br/>
        <w:t>Qui jouèrent comme des Saints,</w:t>
      </w:r>
    </w:p>
    <w:p w14:paraId="46A05EE4" w14:textId="77777777" w:rsidR="0033259A" w:rsidRPr="00F112BC" w:rsidRDefault="0033259A" w:rsidP="0033259A">
      <w:pPr>
        <w:spacing w:before="90" w:after="90"/>
        <w:rPr>
          <w:color w:val="auto"/>
          <w:kern w:val="0"/>
          <w:sz w:val="21"/>
          <w:szCs w:val="21"/>
          <w14:ligatures w14:val="none"/>
          <w14:cntxtAlts w14:val="0"/>
        </w:rPr>
      </w:pPr>
      <w:r w:rsidRPr="00F112BC">
        <w:rPr>
          <w:color w:val="auto"/>
          <w:kern w:val="0"/>
          <w:sz w:val="21"/>
          <w:szCs w:val="21"/>
          <w14:ligatures w14:val="none"/>
          <w14:cntxtAlts w14:val="0"/>
        </w:rPr>
        <w:t>Des Saint-Moule qui surent mettre la frite,</w:t>
      </w:r>
      <w:r w:rsidRPr="00F112BC">
        <w:rPr>
          <w:color w:val="auto"/>
          <w:kern w:val="0"/>
          <w:sz w:val="21"/>
          <w:szCs w:val="21"/>
          <w14:ligatures w14:val="none"/>
          <w14:cntxtAlts w14:val="0"/>
        </w:rPr>
        <w:br/>
        <w:t>Jusqu'à la mayonnaise</w:t>
      </w:r>
      <w:r w:rsidRPr="00F112BC">
        <w:rPr>
          <w:color w:val="auto"/>
          <w:kern w:val="0"/>
          <w:sz w:val="21"/>
          <w:szCs w:val="21"/>
          <w14:ligatures w14:val="none"/>
          <w14:cntxtAlts w14:val="0"/>
        </w:rPr>
        <w:br/>
        <w:t>Qui leur donna des ailes...</w:t>
      </w:r>
    </w:p>
    <w:p w14:paraId="1165249A" w14:textId="77777777" w:rsidR="0033259A" w:rsidRPr="00F112BC" w:rsidRDefault="0033259A" w:rsidP="0033259A">
      <w:pPr>
        <w:spacing w:before="90" w:after="90"/>
        <w:rPr>
          <w:color w:val="auto"/>
          <w:kern w:val="0"/>
          <w:sz w:val="21"/>
          <w:szCs w:val="21"/>
          <w14:ligatures w14:val="none"/>
          <w14:cntxtAlts w14:val="0"/>
        </w:rPr>
      </w:pPr>
      <w:r w:rsidRPr="00F112BC">
        <w:rPr>
          <w:color w:val="auto"/>
          <w:kern w:val="0"/>
          <w:sz w:val="21"/>
          <w:szCs w:val="21"/>
          <w14:ligatures w14:val="none"/>
          <w14:cntxtAlts w14:val="0"/>
        </w:rPr>
        <w:t xml:space="preserve">L'élimination était à mettre en </w:t>
      </w:r>
      <w:proofErr w:type="spellStart"/>
      <w:r w:rsidRPr="00F112BC">
        <w:rPr>
          <w:color w:val="auto"/>
          <w:kern w:val="0"/>
          <w:sz w:val="21"/>
          <w:szCs w:val="21"/>
          <w14:ligatures w14:val="none"/>
          <w14:cntxtAlts w14:val="0"/>
        </w:rPr>
        <w:t>bierre</w:t>
      </w:r>
      <w:proofErr w:type="spellEnd"/>
      <w:r w:rsidRPr="00F112BC">
        <w:rPr>
          <w:color w:val="auto"/>
          <w:kern w:val="0"/>
          <w:sz w:val="21"/>
          <w:szCs w:val="21"/>
          <w14:ligatures w14:val="none"/>
          <w14:cntxtAlts w14:val="0"/>
        </w:rPr>
        <w:t>,</w:t>
      </w:r>
      <w:r w:rsidRPr="00F112BC">
        <w:rPr>
          <w:color w:val="auto"/>
          <w:kern w:val="0"/>
          <w:sz w:val="21"/>
          <w:szCs w:val="21"/>
          <w14:ligatures w14:val="none"/>
          <w14:cntxtAlts w14:val="0"/>
        </w:rPr>
        <w:br/>
        <w:t>Et la bière des Moines,</w:t>
      </w:r>
      <w:r w:rsidRPr="00F112BC">
        <w:rPr>
          <w:color w:val="auto"/>
          <w:kern w:val="0"/>
          <w:sz w:val="21"/>
          <w:szCs w:val="21"/>
          <w14:ligatures w14:val="none"/>
          <w14:cntxtAlts w14:val="0"/>
        </w:rPr>
        <w:br/>
        <w:t>Pouvait couler de la mer du Nord aux Ardennes...</w:t>
      </w:r>
    </w:p>
    <w:p w14:paraId="7039DE44" w14:textId="77777777" w:rsidR="0033259A" w:rsidRPr="00F112BC" w:rsidRDefault="0033259A" w:rsidP="0033259A">
      <w:pPr>
        <w:spacing w:before="90" w:after="90"/>
        <w:rPr>
          <w:vanish/>
          <w:color w:val="auto"/>
          <w:kern w:val="0"/>
          <w:sz w:val="16"/>
          <w:szCs w:val="16"/>
          <w14:ligatures w14:val="none"/>
          <w14:cntxtAlts w14:val="0"/>
        </w:rPr>
      </w:pPr>
      <w:r w:rsidRPr="00F112BC">
        <w:rPr>
          <w:color w:val="auto"/>
          <w:kern w:val="0"/>
          <w:sz w:val="21"/>
          <w:szCs w:val="21"/>
          <w14:ligatures w14:val="none"/>
          <w14:cntxtAlts w14:val="0"/>
        </w:rPr>
        <w:t>Le flot, sais-tu, je sais dire, s'il vous plaît,</w:t>
      </w:r>
      <w:r w:rsidRPr="00F112BC">
        <w:rPr>
          <w:color w:val="auto"/>
          <w:kern w:val="0"/>
          <w:sz w:val="21"/>
          <w:szCs w:val="21"/>
          <w14:ligatures w14:val="none"/>
          <w14:cntxtAlts w14:val="0"/>
        </w:rPr>
        <w:br/>
        <w:t>Ne s'arrête pas comme ça, une fois ! M'fi</w:t>
      </w:r>
      <w:r w:rsidRPr="00F112BC">
        <w:rPr>
          <w:color w:val="auto"/>
          <w:kern w:val="0"/>
          <w:sz w:val="21"/>
          <w:szCs w:val="21"/>
          <w14:ligatures w14:val="none"/>
          <w14:cntxtAlts w14:val="0"/>
        </w:rPr>
        <w:br/>
        <w:t>!</w:t>
      </w:r>
    </w:p>
    <w:p w14:paraId="7710CAFD" w14:textId="77777777" w:rsidR="0033259A" w:rsidRPr="00F112BC" w:rsidRDefault="0033259A">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5A484884" w14:textId="77777777" w:rsidR="0033259A" w:rsidRPr="00F112BC" w:rsidRDefault="0033259A" w:rsidP="0033259A">
      <w:pPr>
        <w:spacing w:before="90" w:after="90"/>
      </w:pPr>
      <w:r w:rsidRPr="00F112BC">
        <w:lastRenderedPageBreak/>
        <w:t>13 juillet 2014</w:t>
      </w:r>
    </w:p>
    <w:p w14:paraId="2212CC7E" w14:textId="77777777" w:rsidR="0033259A" w:rsidRPr="00F112BC" w:rsidRDefault="0033259A">
      <w:pPr>
        <w:spacing w:after="160" w:line="259" w:lineRule="auto"/>
      </w:pPr>
      <w:r w:rsidRPr="00F112BC">
        <w:br w:type="page"/>
      </w:r>
    </w:p>
    <w:p w14:paraId="463BBDC3" w14:textId="77777777" w:rsidR="0033259A" w:rsidRPr="00F112BC" w:rsidRDefault="006C5663" w:rsidP="0033259A">
      <w:pPr>
        <w:spacing w:before="90" w:after="90"/>
      </w:pPr>
      <w:r w:rsidRPr="00F112BC">
        <w:lastRenderedPageBreak/>
        <w:t>5 septembre 2014</w:t>
      </w:r>
    </w:p>
    <w:p w14:paraId="7CEBC052" w14:textId="77777777" w:rsidR="006C5663" w:rsidRPr="00F112BC" w:rsidRDefault="006C5663" w:rsidP="006C5663">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GRAND BAIN DE LA RENTREE</w:t>
      </w:r>
    </w:p>
    <w:p w14:paraId="7B3E0BDC" w14:textId="77777777" w:rsidR="006C5663" w:rsidRPr="00F112BC" w:rsidRDefault="006C5663" w:rsidP="006C566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ans le grand bain de la rentrée, il y a </w:t>
      </w:r>
      <w:proofErr w:type="spellStart"/>
      <w:r w:rsidRPr="00F112BC">
        <w:rPr>
          <w:color w:val="1C1E21"/>
          <w:kern w:val="0"/>
          <w:sz w:val="21"/>
          <w:szCs w:val="21"/>
          <w14:ligatures w14:val="none"/>
          <w14:cntxtAlts w14:val="0"/>
        </w:rPr>
        <w:t>celes</w:t>
      </w:r>
      <w:proofErr w:type="spellEnd"/>
      <w:r w:rsidRPr="00F112BC">
        <w:rPr>
          <w:color w:val="1C1E21"/>
          <w:kern w:val="0"/>
          <w:sz w:val="21"/>
          <w:szCs w:val="21"/>
          <w14:ligatures w14:val="none"/>
          <w14:cntxtAlts w14:val="0"/>
        </w:rPr>
        <w:t xml:space="preserve"> et ceux qui savent plus ou moins bien nagés, et même celles et ceux qui déjà surnagent. Parmi les apprentis de la vie, il y a les bloqués, les dévalués, les dépités, les désorientés, les démotivés, les poussifs, les craintifs, les maladroits et aussi les passables, les bons, les excellents. Dans ce grand bain du primaire au master, je me propose d’être un </w:t>
      </w:r>
      <w:proofErr w:type="spellStart"/>
      <w:r w:rsidRPr="00F112BC">
        <w:rPr>
          <w:color w:val="1C1E21"/>
          <w:kern w:val="0"/>
          <w:sz w:val="21"/>
          <w:szCs w:val="21"/>
          <w14:ligatures w14:val="none"/>
          <w14:cntxtAlts w14:val="0"/>
        </w:rPr>
        <w:t>maître nageur</w:t>
      </w:r>
      <w:proofErr w:type="spellEnd"/>
      <w:r w:rsidRPr="00F112BC">
        <w:rPr>
          <w:color w:val="1C1E21"/>
          <w:kern w:val="0"/>
          <w:sz w:val="21"/>
          <w:szCs w:val="21"/>
          <w14:ligatures w14:val="none"/>
          <w14:cntxtAlts w14:val="0"/>
        </w:rPr>
        <w:t xml:space="preserve"> exemplaire qui du préceptorat aux cours de français, culture générale, anglais, com, journalisme, histoire-géo, philo, SES, SVT à la rédaction de thèses, de mémoires et de rapports en passant par un coaching adapté peut permettre à chacun d’évoluer à son rythme dans l’apprentissage de soi et des matières étudiées. </w:t>
      </w:r>
      <w:proofErr w:type="spellStart"/>
      <w:r w:rsidRPr="00F112BC">
        <w:rPr>
          <w:color w:val="1C1E21"/>
          <w:kern w:val="0"/>
          <w:sz w:val="21"/>
          <w:szCs w:val="21"/>
          <w14:ligatures w14:val="none"/>
          <w14:cntxtAlts w14:val="0"/>
        </w:rPr>
        <w:t>Ausii</w:t>
      </w:r>
      <w:proofErr w:type="spellEnd"/>
      <w:r w:rsidRPr="00F112BC">
        <w:rPr>
          <w:color w:val="1C1E21"/>
          <w:kern w:val="0"/>
          <w:sz w:val="21"/>
          <w:szCs w:val="21"/>
          <w14:ligatures w14:val="none"/>
          <w14:cntxtAlts w14:val="0"/>
        </w:rPr>
        <w:t>, autour de vous n’hésitez pas à faire ma promotion, et celle de boostetudes.fr…histoire de ne pas laisser les lacunes en friche, et les carences en transe !!! !D’avance merci à toutes et tous pour votre aide…Bien à vous. Fraternellement. THIERRY M</w:t>
      </w:r>
    </w:p>
    <w:p w14:paraId="165A03B7" w14:textId="77777777" w:rsidR="006C5663" w:rsidRPr="00F112BC" w:rsidRDefault="006C5663" w:rsidP="0033259A">
      <w:pPr>
        <w:spacing w:before="90" w:after="90"/>
      </w:pPr>
    </w:p>
    <w:p w14:paraId="164D42A6" w14:textId="77777777" w:rsidR="006C5663" w:rsidRPr="00F112BC" w:rsidRDefault="006C5663" w:rsidP="0033259A">
      <w:pPr>
        <w:spacing w:before="90" w:after="90"/>
      </w:pPr>
      <w:r w:rsidRPr="00F112BC">
        <w:t>Commentaires :</w:t>
      </w:r>
    </w:p>
    <w:p w14:paraId="2D029281" w14:textId="77777777" w:rsidR="006C5663" w:rsidRPr="00F112BC" w:rsidRDefault="00706775" w:rsidP="0033259A">
      <w:pPr>
        <w:spacing w:before="90" w:after="90"/>
        <w:rPr>
          <w:rStyle w:val="3l3x"/>
          <w:color w:val="1C1E21"/>
          <w:sz w:val="20"/>
          <w:shd w:val="clear" w:color="auto" w:fill="F2F3F5"/>
        </w:rPr>
      </w:pPr>
      <w:hyperlink r:id="rId12" w:history="1">
        <w:r w:rsidR="006C5663" w:rsidRPr="00F112BC">
          <w:rPr>
            <w:rStyle w:val="Lienhypertexte"/>
            <w:b/>
            <w:bCs/>
            <w:color w:val="385898"/>
            <w:sz w:val="20"/>
            <w:shd w:val="clear" w:color="auto" w:fill="F2F3F5"/>
          </w:rPr>
          <w:t>Thierry Montreuil</w:t>
        </w:r>
      </w:hyperlink>
      <w:r w:rsidR="006C5663" w:rsidRPr="00F112BC">
        <w:rPr>
          <w:color w:val="1C1E21"/>
          <w:sz w:val="20"/>
          <w:shd w:val="clear" w:color="auto" w:fill="F2F3F5"/>
        </w:rPr>
        <w:t> </w:t>
      </w:r>
      <w:r w:rsidR="006C5663" w:rsidRPr="00F112BC">
        <w:rPr>
          <w:rStyle w:val="3l3x"/>
          <w:color w:val="1C1E21"/>
          <w:sz w:val="20"/>
          <w:shd w:val="clear" w:color="auto" w:fill="F2F3F5"/>
        </w:rPr>
        <w:t>ERRATUM : lire celles.....et nager et non nagés. Moi, qui suis théoriquement exemplaire, ça la fout mal....mais errare humanum est !!!!</w:t>
      </w:r>
      <w:proofErr w:type="spellStart"/>
      <w:r w:rsidR="006C5663" w:rsidRPr="00F112BC">
        <w:rPr>
          <w:rStyle w:val="3l3x"/>
          <w:color w:val="1C1E21"/>
          <w:sz w:val="20"/>
          <w:shd w:val="clear" w:color="auto" w:fill="F2F3F5"/>
        </w:rPr>
        <w:t>lol</w:t>
      </w:r>
      <w:proofErr w:type="spellEnd"/>
    </w:p>
    <w:p w14:paraId="56BB1B2E" w14:textId="77777777" w:rsidR="006C5663" w:rsidRPr="00F112BC" w:rsidRDefault="006C5663">
      <w:pPr>
        <w:spacing w:after="160" w:line="259" w:lineRule="auto"/>
        <w:rPr>
          <w:rStyle w:val="3l3x"/>
          <w:color w:val="1C1E21"/>
          <w:sz w:val="20"/>
          <w:shd w:val="clear" w:color="auto" w:fill="F2F3F5"/>
        </w:rPr>
      </w:pPr>
      <w:r w:rsidRPr="00F112BC">
        <w:rPr>
          <w:rStyle w:val="3l3x"/>
          <w:color w:val="1C1E21"/>
          <w:sz w:val="20"/>
          <w:shd w:val="clear" w:color="auto" w:fill="F2F3F5"/>
        </w:rPr>
        <w:br w:type="page"/>
      </w:r>
    </w:p>
    <w:p w14:paraId="630E9604" w14:textId="77777777" w:rsidR="006C5663" w:rsidRPr="00F112BC" w:rsidRDefault="006C5663" w:rsidP="0033259A">
      <w:pPr>
        <w:spacing w:before="90" w:after="90"/>
      </w:pPr>
      <w:r w:rsidRPr="00F112BC">
        <w:lastRenderedPageBreak/>
        <w:t>6 septembre 2014</w:t>
      </w:r>
    </w:p>
    <w:p w14:paraId="419DFD48" w14:textId="77777777" w:rsidR="006C5663" w:rsidRPr="00F112BC" w:rsidRDefault="006C5663" w:rsidP="006C5663">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BIS REPETITA PLACENT (les choses répétées plaisent) surtout sans faute lorsqu'on prétend être exemplaire....</w:t>
      </w:r>
      <w:proofErr w:type="spellStart"/>
      <w:r w:rsidRPr="00F112BC">
        <w:rPr>
          <w:color w:val="1C1E21"/>
          <w:kern w:val="0"/>
          <w:sz w:val="21"/>
          <w:szCs w:val="21"/>
          <w14:ligatures w14:val="none"/>
          <w14:cntxtAlts w14:val="0"/>
        </w:rPr>
        <w:t>lol</w:t>
      </w:r>
      <w:proofErr w:type="spellEnd"/>
      <w:r w:rsidRPr="00F112BC">
        <w:rPr>
          <w:color w:val="1C1E21"/>
          <w:kern w:val="0"/>
          <w:sz w:val="21"/>
          <w:szCs w:val="21"/>
          <w14:ligatures w14:val="none"/>
          <w14:cntxtAlts w14:val="0"/>
        </w:rPr>
        <w:t>...Mais HUMANUM ERRARE EST, l'erreur est humaine...</w:t>
      </w:r>
    </w:p>
    <w:p w14:paraId="650A8739" w14:textId="77777777" w:rsidR="006C5663" w:rsidRPr="00F112BC" w:rsidRDefault="006C5663" w:rsidP="006C566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GRAND BAIN DE LA RENTREE</w:t>
      </w:r>
      <w:r w:rsidRPr="00F112BC">
        <w:rPr>
          <w:color w:val="1C1E21"/>
          <w:kern w:val="0"/>
          <w:sz w:val="21"/>
          <w:szCs w:val="21"/>
          <w14:ligatures w14:val="none"/>
          <w14:cntxtAlts w14:val="0"/>
        </w:rPr>
        <w:br/>
        <w:t xml:space="preserve">Dans le grand bain de la rentrée, il y a celles et ceux qui savent plus ou moins bien nager, et même celles et ceux qui déjà surnagent. Parmi les apprentis de la vie, il y a les bloqués, les dévalués, les dépités, les désorientés, les démotivés, les poussifs, les craintifs, les maladroits et aussi les passables, les bons, les excellents. Dans ce grand bain du primaire au master, je me propose d’être un </w:t>
      </w:r>
      <w:proofErr w:type="spellStart"/>
      <w:r w:rsidRPr="00F112BC">
        <w:rPr>
          <w:color w:val="1C1E21"/>
          <w:kern w:val="0"/>
          <w:sz w:val="21"/>
          <w:szCs w:val="21"/>
          <w14:ligatures w14:val="none"/>
          <w14:cntxtAlts w14:val="0"/>
        </w:rPr>
        <w:t>maître nageur</w:t>
      </w:r>
      <w:proofErr w:type="spellEnd"/>
      <w:r w:rsidRPr="00F112BC">
        <w:rPr>
          <w:color w:val="1C1E21"/>
          <w:kern w:val="0"/>
          <w:sz w:val="21"/>
          <w:szCs w:val="21"/>
          <w14:ligatures w14:val="none"/>
          <w14:cntxtAlts w14:val="0"/>
        </w:rPr>
        <w:t xml:space="preserve"> exemplaire qui du préceptorat aux cours de français, culture générale, anglais, com, journalisme, histoire-géo, philo, SES, SVT à la rédaction de thèses, de mémoires et de rapports en passant par un coaching adapté peut permettre à chacun d’évoluer à son rythme dans l’apprentissage de soi et des matières étudiées. </w:t>
      </w:r>
      <w:proofErr w:type="spellStart"/>
      <w:r w:rsidRPr="00F112BC">
        <w:rPr>
          <w:color w:val="1C1E21"/>
          <w:kern w:val="0"/>
          <w:sz w:val="21"/>
          <w:szCs w:val="21"/>
          <w14:ligatures w14:val="none"/>
          <w14:cntxtAlts w14:val="0"/>
        </w:rPr>
        <w:t>Ausii</w:t>
      </w:r>
      <w:proofErr w:type="spellEnd"/>
      <w:r w:rsidRPr="00F112BC">
        <w:rPr>
          <w:color w:val="1C1E21"/>
          <w:kern w:val="0"/>
          <w:sz w:val="21"/>
          <w:szCs w:val="21"/>
          <w14:ligatures w14:val="none"/>
          <w14:cntxtAlts w14:val="0"/>
        </w:rPr>
        <w:t>, autour de vous n’hésitez pas à faire ma promotion, et celle de boostetudes.fr…histoire de ne pas laisser les lacunes en friche, et les carences en transe !!! !D’avance merci à toutes et tous pour votre aide…Bien à vous. Fraternellement. T</w:t>
      </w:r>
    </w:p>
    <w:p w14:paraId="5FF28E44" w14:textId="77777777" w:rsidR="006C5663" w:rsidRPr="00F112BC" w:rsidRDefault="006C5663">
      <w:pPr>
        <w:spacing w:after="160" w:line="259" w:lineRule="auto"/>
      </w:pPr>
      <w:r w:rsidRPr="00F112BC">
        <w:br w:type="page"/>
      </w:r>
    </w:p>
    <w:p w14:paraId="7748AA81" w14:textId="77777777" w:rsidR="006C5663" w:rsidRPr="00F112BC" w:rsidRDefault="006C5663" w:rsidP="0033259A">
      <w:pPr>
        <w:spacing w:before="90" w:after="90"/>
      </w:pPr>
      <w:r w:rsidRPr="00F112BC">
        <w:lastRenderedPageBreak/>
        <w:t>14 septembre 2014</w:t>
      </w:r>
    </w:p>
    <w:p w14:paraId="39C214F8" w14:textId="77777777" w:rsidR="00CD37CD" w:rsidRPr="00F112BC" w:rsidRDefault="00CD37CD" w:rsidP="00CD37CD">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POIDS DES MAUX : LE CHOC DES LECONS</w:t>
      </w:r>
    </w:p>
    <w:p w14:paraId="65AB3C8B" w14:textId="77777777" w:rsidR="00CD37CD" w:rsidRPr="00F112BC" w:rsidRDefault="00CD37CD" w:rsidP="00CD37CD">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 poids des maux est susceptible de répondre le choc des leçons ! Au poids de l’incompréhension, il existe l’explication : la vraie, la pure, l’animée…Celle qui va du fond à la forme, sans jamais omettre la raison…Au poids de la démotivation peut poindre l’estimation réelle de l’estime de soi, de sa valeur. Au poids de la répulsion peut naître la réconciliation avec la peur, le dégoût ou le rejet. Au poids du complexe peut jaillir la lumière, celle qui de l’obscurité de l’enfer mène aux confins de l’éclairante confiance en soi. Qu’importe, l’important, c’est la voix d’une voie qui porte toujours et sans cesse vers la connaissance…Le poids des maux : je le supporte, tout en le combattant sans complaisance et fraternellement…Aussi ZI VA, faites-moi confiance, BOOSTETUDES, franchement, c’est pas seulement une cure d’amaigrissement des lourdeurs, mais l’assurance d’apprendre nombre de matières, sans leurres, sans heurts avec l’intérêt d’évoluer pour aller vers un plus grand bien-être, un plus grand bonheur….Merci les ami(e)s de transmettre…A vous sincèrement de moi le meilleur....</w:t>
      </w:r>
    </w:p>
    <w:p w14:paraId="753E8127" w14:textId="77777777" w:rsidR="00CD37CD" w:rsidRPr="00F112BC" w:rsidRDefault="00CD37CD">
      <w:pPr>
        <w:spacing w:after="160" w:line="259" w:lineRule="auto"/>
      </w:pPr>
      <w:r w:rsidRPr="00F112BC">
        <w:br w:type="page"/>
      </w:r>
    </w:p>
    <w:p w14:paraId="79ED9B24" w14:textId="77777777" w:rsidR="00CD37CD" w:rsidRPr="00F112BC" w:rsidRDefault="00CD37CD" w:rsidP="0033259A">
      <w:pPr>
        <w:spacing w:before="90" w:after="90"/>
      </w:pPr>
      <w:r w:rsidRPr="00F112BC">
        <w:lastRenderedPageBreak/>
        <w:t>25 septembre 2014</w:t>
      </w:r>
    </w:p>
    <w:p w14:paraId="2B65BC86" w14:textId="77777777" w:rsidR="00CD37CD" w:rsidRPr="00F112BC" w:rsidRDefault="00CD37CD" w:rsidP="0033259A">
      <w:pPr>
        <w:spacing w:before="90" w:after="90"/>
        <w:rPr>
          <w:rStyle w:val="textexposedshow"/>
          <w:color w:val="1C1E21"/>
          <w:sz w:val="21"/>
          <w:szCs w:val="21"/>
          <w:shd w:val="clear" w:color="auto" w:fill="FFFFFF"/>
        </w:rPr>
      </w:pPr>
      <w:r w:rsidRPr="00F112BC">
        <w:rPr>
          <w:color w:val="1C1E21"/>
          <w:sz w:val="21"/>
          <w:szCs w:val="21"/>
          <w:shd w:val="clear" w:color="auto" w:fill="FFFFFF"/>
        </w:rPr>
        <w:t>« Sois aimable jusqu’au bout »… SENEQUE</w:t>
      </w:r>
      <w:r w:rsidRPr="00F112BC">
        <w:rPr>
          <w:color w:val="1C1E21"/>
          <w:sz w:val="21"/>
          <w:szCs w:val="21"/>
        </w:rPr>
        <w:br/>
      </w:r>
      <w:r w:rsidRPr="00F112BC">
        <w:rPr>
          <w:color w:val="1C1E21"/>
          <w:sz w:val="21"/>
          <w:szCs w:val="21"/>
          <w:shd w:val="clear" w:color="auto" w:fill="FFFFFF"/>
        </w:rPr>
        <w:t>LA FABLE DE L’AFFABLE,</w:t>
      </w:r>
      <w:r w:rsidRPr="00F112BC">
        <w:rPr>
          <w:color w:val="1C1E21"/>
          <w:sz w:val="21"/>
          <w:szCs w:val="21"/>
        </w:rPr>
        <w:br/>
      </w:r>
      <w:r w:rsidRPr="00F112BC">
        <w:rPr>
          <w:color w:val="1C1E21"/>
          <w:sz w:val="21"/>
          <w:szCs w:val="21"/>
          <w:shd w:val="clear" w:color="auto" w:fill="FFFFFF"/>
        </w:rPr>
        <w:t>Il était une fois la fable de l’affable,</w:t>
      </w:r>
      <w:r w:rsidRPr="00F112BC">
        <w:rPr>
          <w:color w:val="1C1E21"/>
          <w:sz w:val="21"/>
          <w:szCs w:val="21"/>
        </w:rPr>
        <w:br/>
      </w:r>
      <w:r w:rsidRPr="00F112BC">
        <w:rPr>
          <w:color w:val="1C1E21"/>
          <w:sz w:val="21"/>
          <w:szCs w:val="21"/>
          <w:shd w:val="clear" w:color="auto" w:fill="FFFFFF"/>
        </w:rPr>
        <w:t>Aimable jusqu’au bout,</w:t>
      </w:r>
      <w:r w:rsidRPr="00F112BC">
        <w:rPr>
          <w:color w:val="1C1E21"/>
          <w:sz w:val="21"/>
          <w:szCs w:val="21"/>
        </w:rPr>
        <w:br/>
      </w:r>
      <w:r w:rsidRPr="00F112BC">
        <w:rPr>
          <w:color w:val="1C1E21"/>
          <w:sz w:val="21"/>
          <w:szCs w:val="21"/>
          <w:shd w:val="clear" w:color="auto" w:fill="FFFFFF"/>
        </w:rPr>
        <w:t xml:space="preserve">La fable du bien-aimé, du </w:t>
      </w:r>
      <w:proofErr w:type="spellStart"/>
      <w:r w:rsidRPr="00F112BC">
        <w:rPr>
          <w:color w:val="1C1E21"/>
          <w:sz w:val="21"/>
          <w:szCs w:val="21"/>
          <w:shd w:val="clear" w:color="auto" w:fill="FFFFFF"/>
        </w:rPr>
        <w:t>bien-heureux</w:t>
      </w:r>
      <w:proofErr w:type="spellEnd"/>
      <w:r w:rsidRPr="00F112BC">
        <w:rPr>
          <w:color w:val="1C1E21"/>
          <w:sz w:val="21"/>
          <w:szCs w:val="21"/>
          <w:shd w:val="clear" w:color="auto" w:fill="FFFFFF"/>
        </w:rPr>
        <w:t>,</w:t>
      </w:r>
      <w:r w:rsidRPr="00F112BC">
        <w:rPr>
          <w:color w:val="1C1E21"/>
          <w:sz w:val="21"/>
          <w:szCs w:val="21"/>
          <w:shd w:val="clear" w:color="auto" w:fill="FFFFFF"/>
        </w:rPr>
        <w:br/>
      </w:r>
      <w:r w:rsidRPr="00F112BC">
        <w:rPr>
          <w:rStyle w:val="textexposedshow"/>
          <w:color w:val="1C1E21"/>
          <w:sz w:val="21"/>
          <w:szCs w:val="21"/>
          <w:shd w:val="clear" w:color="auto" w:fill="FFFFFF"/>
        </w:rPr>
        <w:t>L’affable était courtois, sympathique, empathique,</w:t>
      </w:r>
      <w:r w:rsidRPr="00F112BC">
        <w:rPr>
          <w:color w:val="1C1E21"/>
          <w:sz w:val="21"/>
          <w:szCs w:val="21"/>
          <w:shd w:val="clear" w:color="auto" w:fill="FFFFFF"/>
        </w:rPr>
        <w:br/>
      </w:r>
      <w:r w:rsidRPr="00F112BC">
        <w:rPr>
          <w:rStyle w:val="textexposedshow"/>
          <w:color w:val="1C1E21"/>
          <w:sz w:val="21"/>
          <w:szCs w:val="21"/>
          <w:shd w:val="clear" w:color="auto" w:fill="FFFFFF"/>
        </w:rPr>
        <w:t>Aucune propension à la revendication,</w:t>
      </w:r>
      <w:r w:rsidRPr="00F112BC">
        <w:rPr>
          <w:color w:val="1C1E21"/>
          <w:sz w:val="21"/>
          <w:szCs w:val="21"/>
          <w:shd w:val="clear" w:color="auto" w:fill="FFFFFF"/>
        </w:rPr>
        <w:br/>
      </w:r>
      <w:r w:rsidRPr="00F112BC">
        <w:rPr>
          <w:rStyle w:val="textexposedshow"/>
          <w:color w:val="1C1E21"/>
          <w:sz w:val="21"/>
          <w:szCs w:val="21"/>
          <w:shd w:val="clear" w:color="auto" w:fill="FFFFFF"/>
        </w:rPr>
        <w:t>Conséquence : nuls griefs ne perturbaient sa raison ;</w:t>
      </w:r>
      <w:r w:rsidRPr="00F112BC">
        <w:rPr>
          <w:color w:val="1C1E21"/>
          <w:sz w:val="21"/>
          <w:szCs w:val="21"/>
          <w:shd w:val="clear" w:color="auto" w:fill="FFFFFF"/>
        </w:rPr>
        <w:br/>
      </w:r>
      <w:r w:rsidRPr="00F112BC">
        <w:rPr>
          <w:rStyle w:val="textexposedshow"/>
          <w:color w:val="1C1E21"/>
          <w:sz w:val="21"/>
          <w:szCs w:val="21"/>
          <w:shd w:val="clear" w:color="auto" w:fill="FFFFFF"/>
        </w:rPr>
        <w:t>Aussi, nulles raisons de s’en prendre à la funèbre oraison, et…</w:t>
      </w:r>
      <w:r w:rsidRPr="00F112BC">
        <w:rPr>
          <w:color w:val="1C1E21"/>
          <w:sz w:val="21"/>
          <w:szCs w:val="21"/>
          <w:shd w:val="clear" w:color="auto" w:fill="FFFFFF"/>
        </w:rPr>
        <w:br/>
      </w:r>
      <w:r w:rsidRPr="00F112BC">
        <w:rPr>
          <w:rStyle w:val="textexposedshow"/>
          <w:color w:val="1C1E21"/>
          <w:sz w:val="21"/>
          <w:szCs w:val="21"/>
          <w:shd w:val="clear" w:color="auto" w:fill="FFFFFF"/>
        </w:rPr>
        <w:t>Toutes les bonnes raisons de suivre l’horizon;</w:t>
      </w:r>
      <w:r w:rsidRPr="00F112BC">
        <w:rPr>
          <w:color w:val="1C1E21"/>
          <w:sz w:val="21"/>
          <w:szCs w:val="21"/>
          <w:shd w:val="clear" w:color="auto" w:fill="FFFFFF"/>
        </w:rPr>
        <w:br/>
      </w:r>
      <w:r w:rsidRPr="00F112BC">
        <w:rPr>
          <w:rStyle w:val="textexposedshow"/>
          <w:color w:val="1C1E21"/>
          <w:sz w:val="21"/>
          <w:szCs w:val="21"/>
          <w:shd w:val="clear" w:color="auto" w:fill="FFFFFF"/>
        </w:rPr>
        <w:t>L’horizon présent des lointains probables et possibles.</w:t>
      </w:r>
      <w:r w:rsidRPr="00F112BC">
        <w:rPr>
          <w:color w:val="1C1E21"/>
          <w:sz w:val="21"/>
          <w:szCs w:val="21"/>
          <w:shd w:val="clear" w:color="auto" w:fill="FFFFFF"/>
        </w:rPr>
        <w:br/>
      </w:r>
      <w:r w:rsidRPr="00F112BC">
        <w:rPr>
          <w:rStyle w:val="textexposedshow"/>
          <w:color w:val="1C1E21"/>
          <w:sz w:val="21"/>
          <w:szCs w:val="21"/>
          <w:shd w:val="clear" w:color="auto" w:fill="FFFFFF"/>
        </w:rPr>
        <w:t>L’affable, le sourire en quartier de lune,</w:t>
      </w:r>
      <w:r w:rsidRPr="00F112BC">
        <w:rPr>
          <w:color w:val="1C1E21"/>
          <w:sz w:val="21"/>
          <w:szCs w:val="21"/>
          <w:shd w:val="clear" w:color="auto" w:fill="FFFFFF"/>
        </w:rPr>
        <w:br/>
      </w:r>
      <w:r w:rsidRPr="00F112BC">
        <w:rPr>
          <w:rStyle w:val="textexposedshow"/>
          <w:color w:val="1C1E21"/>
          <w:sz w:val="21"/>
          <w:szCs w:val="21"/>
          <w:shd w:val="clear" w:color="auto" w:fill="FFFFFF"/>
        </w:rPr>
        <w:t>Allait de l’avant, la pensée extrapolée,</w:t>
      </w:r>
      <w:r w:rsidRPr="00F112BC">
        <w:rPr>
          <w:color w:val="1C1E21"/>
          <w:sz w:val="21"/>
          <w:szCs w:val="21"/>
          <w:shd w:val="clear" w:color="auto" w:fill="FFFFFF"/>
        </w:rPr>
        <w:br/>
      </w:r>
      <w:r w:rsidRPr="00F112BC">
        <w:rPr>
          <w:rStyle w:val="textexposedshow"/>
          <w:color w:val="1C1E21"/>
          <w:sz w:val="21"/>
          <w:szCs w:val="21"/>
          <w:shd w:val="clear" w:color="auto" w:fill="FFFFFF"/>
        </w:rPr>
        <w:t>En autant de faisceaux de lumière chargée…</w:t>
      </w:r>
      <w:r w:rsidRPr="00F112BC">
        <w:rPr>
          <w:color w:val="1C1E21"/>
          <w:sz w:val="21"/>
          <w:szCs w:val="21"/>
          <w:shd w:val="clear" w:color="auto" w:fill="FFFFFF"/>
        </w:rPr>
        <w:br/>
      </w:r>
      <w:r w:rsidRPr="00F112BC">
        <w:rPr>
          <w:rStyle w:val="textexposedshow"/>
          <w:color w:val="1C1E21"/>
          <w:sz w:val="21"/>
          <w:szCs w:val="21"/>
          <w:shd w:val="clear" w:color="auto" w:fill="FFFFFF"/>
        </w:rPr>
        <w:t>Illuminant ses arrières,</w:t>
      </w:r>
      <w:r w:rsidRPr="00F112BC">
        <w:rPr>
          <w:color w:val="1C1E21"/>
          <w:sz w:val="21"/>
          <w:szCs w:val="21"/>
          <w:shd w:val="clear" w:color="auto" w:fill="FFFFFF"/>
        </w:rPr>
        <w:br/>
      </w:r>
      <w:r w:rsidRPr="00F112BC">
        <w:rPr>
          <w:rStyle w:val="textexposedshow"/>
          <w:color w:val="1C1E21"/>
          <w:sz w:val="21"/>
          <w:szCs w:val="21"/>
          <w:shd w:val="clear" w:color="auto" w:fill="FFFFFF"/>
        </w:rPr>
        <w:t>Sachant son cœur et sa psyché satisfaire,</w:t>
      </w:r>
      <w:r w:rsidRPr="00F112BC">
        <w:rPr>
          <w:color w:val="1C1E21"/>
          <w:sz w:val="21"/>
          <w:szCs w:val="21"/>
          <w:shd w:val="clear" w:color="auto" w:fill="FFFFFF"/>
        </w:rPr>
        <w:br/>
      </w:r>
      <w:r w:rsidRPr="00F112BC">
        <w:rPr>
          <w:rStyle w:val="textexposedshow"/>
          <w:color w:val="1C1E21"/>
          <w:sz w:val="21"/>
          <w:szCs w:val="21"/>
          <w:shd w:val="clear" w:color="auto" w:fill="FFFFFF"/>
        </w:rPr>
        <w:t>Sans craindre ni le ridicule, ni la grandeur, ni la pudeur, ni l’ardeur…</w:t>
      </w:r>
      <w:r w:rsidRPr="00F112BC">
        <w:rPr>
          <w:color w:val="1C1E21"/>
          <w:sz w:val="21"/>
          <w:szCs w:val="21"/>
          <w:shd w:val="clear" w:color="auto" w:fill="FFFFFF"/>
        </w:rPr>
        <w:br/>
      </w:r>
      <w:r w:rsidRPr="00F112BC">
        <w:rPr>
          <w:rStyle w:val="textexposedshow"/>
          <w:color w:val="1C1E21"/>
          <w:sz w:val="21"/>
          <w:szCs w:val="21"/>
          <w:shd w:val="clear" w:color="auto" w:fill="FFFFFF"/>
        </w:rPr>
        <w:t>L’affable avait appris à mettre ses humeurs sur la table,</w:t>
      </w:r>
      <w:r w:rsidRPr="00F112BC">
        <w:rPr>
          <w:color w:val="1C1E21"/>
          <w:sz w:val="21"/>
          <w:szCs w:val="21"/>
          <w:shd w:val="clear" w:color="auto" w:fill="FFFFFF"/>
        </w:rPr>
        <w:br/>
      </w:r>
      <w:r w:rsidRPr="00F112BC">
        <w:rPr>
          <w:rStyle w:val="textexposedshow"/>
          <w:color w:val="1C1E21"/>
          <w:sz w:val="21"/>
          <w:szCs w:val="21"/>
          <w:shd w:val="clear" w:color="auto" w:fill="FFFFFF"/>
        </w:rPr>
        <w:t>Et lorsqu’elles étaient trop lourdes, trop grosses ou trop grasses,</w:t>
      </w:r>
      <w:r w:rsidRPr="00F112BC">
        <w:rPr>
          <w:color w:val="1C1E21"/>
          <w:sz w:val="21"/>
          <w:szCs w:val="21"/>
          <w:shd w:val="clear" w:color="auto" w:fill="FFFFFF"/>
        </w:rPr>
        <w:br/>
      </w:r>
      <w:r w:rsidRPr="00F112BC">
        <w:rPr>
          <w:rStyle w:val="textexposedshow"/>
          <w:color w:val="1C1E21"/>
          <w:sz w:val="21"/>
          <w:szCs w:val="21"/>
          <w:shd w:val="clear" w:color="auto" w:fill="FFFFFF"/>
        </w:rPr>
        <w:t xml:space="preserve">Il les </w:t>
      </w:r>
      <w:proofErr w:type="spellStart"/>
      <w:r w:rsidRPr="00F112BC">
        <w:rPr>
          <w:rStyle w:val="textexposedshow"/>
          <w:color w:val="1C1E21"/>
          <w:sz w:val="21"/>
          <w:szCs w:val="21"/>
          <w:shd w:val="clear" w:color="auto" w:fill="FFFFFF"/>
        </w:rPr>
        <w:t>eclipsaient</w:t>
      </w:r>
      <w:proofErr w:type="spellEnd"/>
      <w:r w:rsidRPr="00F112BC">
        <w:rPr>
          <w:rStyle w:val="textexposedshow"/>
          <w:color w:val="1C1E21"/>
          <w:sz w:val="21"/>
          <w:szCs w:val="21"/>
          <w:shd w:val="clear" w:color="auto" w:fill="FFFFFF"/>
        </w:rPr>
        <w:t xml:space="preserve"> d’un coup de magique baguette…</w:t>
      </w:r>
      <w:r w:rsidRPr="00F112BC">
        <w:rPr>
          <w:color w:val="1C1E21"/>
          <w:sz w:val="21"/>
          <w:szCs w:val="21"/>
          <w:shd w:val="clear" w:color="auto" w:fill="FFFFFF"/>
        </w:rPr>
        <w:br/>
      </w:r>
      <w:r w:rsidRPr="00F112BC">
        <w:rPr>
          <w:rStyle w:val="textexposedshow"/>
          <w:color w:val="1C1E21"/>
          <w:sz w:val="21"/>
          <w:szCs w:val="21"/>
          <w:shd w:val="clear" w:color="auto" w:fill="FFFFFF"/>
        </w:rPr>
        <w:t>L’affable n’était point Merlin,</w:t>
      </w:r>
      <w:r w:rsidRPr="00F112BC">
        <w:rPr>
          <w:color w:val="1C1E21"/>
          <w:sz w:val="21"/>
          <w:szCs w:val="21"/>
          <w:shd w:val="clear" w:color="auto" w:fill="FFFFFF"/>
        </w:rPr>
        <w:br/>
      </w:r>
      <w:r w:rsidRPr="00F112BC">
        <w:rPr>
          <w:rStyle w:val="textexposedshow"/>
          <w:color w:val="1C1E21"/>
          <w:sz w:val="21"/>
          <w:szCs w:val="21"/>
          <w:shd w:val="clear" w:color="auto" w:fill="FFFFFF"/>
        </w:rPr>
        <w:t>Mais juste son médecin,</w:t>
      </w:r>
      <w:r w:rsidRPr="00F112BC">
        <w:rPr>
          <w:color w:val="1C1E21"/>
          <w:sz w:val="21"/>
          <w:szCs w:val="21"/>
          <w:shd w:val="clear" w:color="auto" w:fill="FFFFFF"/>
        </w:rPr>
        <w:br/>
      </w:r>
      <w:r w:rsidRPr="00F112BC">
        <w:rPr>
          <w:rStyle w:val="textexposedshow"/>
          <w:color w:val="1C1E21"/>
          <w:sz w:val="21"/>
          <w:szCs w:val="21"/>
          <w:shd w:val="clear" w:color="auto" w:fill="FFFFFF"/>
        </w:rPr>
        <w:t>Dont le sourire soignait…</w:t>
      </w:r>
      <w:r w:rsidRPr="00F112BC">
        <w:rPr>
          <w:color w:val="1C1E21"/>
          <w:sz w:val="21"/>
          <w:szCs w:val="21"/>
          <w:shd w:val="clear" w:color="auto" w:fill="FFFFFF"/>
        </w:rPr>
        <w:br/>
      </w:r>
      <w:r w:rsidRPr="00F112BC">
        <w:rPr>
          <w:rStyle w:val="textexposedshow"/>
          <w:color w:val="1C1E21"/>
          <w:sz w:val="21"/>
          <w:szCs w:val="21"/>
          <w:shd w:val="clear" w:color="auto" w:fill="FFFFFF"/>
        </w:rPr>
        <w:t>Les plus moroses adversités,</w:t>
      </w:r>
      <w:r w:rsidRPr="00F112BC">
        <w:rPr>
          <w:color w:val="1C1E21"/>
          <w:sz w:val="21"/>
          <w:szCs w:val="21"/>
          <w:shd w:val="clear" w:color="auto" w:fill="FFFFFF"/>
        </w:rPr>
        <w:br/>
      </w:r>
      <w:r w:rsidRPr="00F112BC">
        <w:rPr>
          <w:rStyle w:val="textexposedshow"/>
          <w:color w:val="1C1E21"/>
          <w:sz w:val="21"/>
          <w:szCs w:val="21"/>
          <w:shd w:val="clear" w:color="auto" w:fill="FFFFFF"/>
        </w:rPr>
        <w:t>Les plus pugnaces contrariétés,</w:t>
      </w:r>
      <w:r w:rsidRPr="00F112BC">
        <w:rPr>
          <w:color w:val="1C1E21"/>
          <w:sz w:val="21"/>
          <w:szCs w:val="21"/>
          <w:shd w:val="clear" w:color="auto" w:fill="FFFFFF"/>
        </w:rPr>
        <w:br/>
      </w:r>
      <w:r w:rsidRPr="00F112BC">
        <w:rPr>
          <w:rStyle w:val="textexposedshow"/>
          <w:color w:val="1C1E21"/>
          <w:sz w:val="21"/>
          <w:szCs w:val="21"/>
          <w:shd w:val="clear" w:color="auto" w:fill="FFFFFF"/>
        </w:rPr>
        <w:t>Les plus maussades pensées,</w:t>
      </w:r>
      <w:r w:rsidRPr="00F112BC">
        <w:rPr>
          <w:color w:val="1C1E21"/>
          <w:sz w:val="21"/>
          <w:szCs w:val="21"/>
          <w:shd w:val="clear" w:color="auto" w:fill="FFFFFF"/>
        </w:rPr>
        <w:br/>
      </w:r>
      <w:r w:rsidRPr="00F112BC">
        <w:rPr>
          <w:rStyle w:val="textexposedshow"/>
          <w:color w:val="1C1E21"/>
          <w:sz w:val="21"/>
          <w:szCs w:val="21"/>
          <w:shd w:val="clear" w:color="auto" w:fill="FFFFFF"/>
        </w:rPr>
        <w:t>L’affable croyait, et sûr…recyclait !!!</w:t>
      </w:r>
      <w:r w:rsidRPr="00F112BC">
        <w:rPr>
          <w:color w:val="1C1E21"/>
          <w:sz w:val="21"/>
          <w:szCs w:val="21"/>
          <w:shd w:val="clear" w:color="auto" w:fill="FFFFFF"/>
        </w:rPr>
        <w:br/>
      </w:r>
      <w:r w:rsidRPr="00F112BC">
        <w:rPr>
          <w:rStyle w:val="textexposedshow"/>
          <w:color w:val="1C1E21"/>
          <w:sz w:val="21"/>
          <w:szCs w:val="21"/>
          <w:shd w:val="clear" w:color="auto" w:fill="FFFFFF"/>
        </w:rPr>
        <w:t>L’affable termina ses jours</w:t>
      </w:r>
      <w:r w:rsidRPr="00F112BC">
        <w:rPr>
          <w:color w:val="1C1E21"/>
          <w:sz w:val="21"/>
          <w:szCs w:val="21"/>
          <w:shd w:val="clear" w:color="auto" w:fill="FFFFFF"/>
        </w:rPr>
        <w:br/>
      </w:r>
      <w:r w:rsidRPr="00F112BC">
        <w:rPr>
          <w:rStyle w:val="textexposedshow"/>
          <w:color w:val="1C1E21"/>
          <w:sz w:val="21"/>
          <w:szCs w:val="21"/>
          <w:shd w:val="clear" w:color="auto" w:fill="FFFFFF"/>
        </w:rPr>
        <w:t>En apologue de l’apologie,</w:t>
      </w:r>
      <w:r w:rsidRPr="00F112BC">
        <w:rPr>
          <w:color w:val="1C1E21"/>
          <w:sz w:val="21"/>
          <w:szCs w:val="21"/>
          <w:shd w:val="clear" w:color="auto" w:fill="FFFFFF"/>
        </w:rPr>
        <w:br/>
      </w:r>
      <w:r w:rsidRPr="00F112BC">
        <w:rPr>
          <w:rStyle w:val="textexposedshow"/>
          <w:color w:val="1C1E21"/>
          <w:sz w:val="21"/>
          <w:szCs w:val="21"/>
          <w:shd w:val="clear" w:color="auto" w:fill="FFFFFF"/>
        </w:rPr>
        <w:t>Du Grand Tout et du grand tour,</w:t>
      </w:r>
      <w:r w:rsidRPr="00F112BC">
        <w:rPr>
          <w:color w:val="1C1E21"/>
          <w:sz w:val="21"/>
          <w:szCs w:val="21"/>
          <w:shd w:val="clear" w:color="auto" w:fill="FFFFFF"/>
        </w:rPr>
        <w:br/>
      </w:r>
      <w:r w:rsidRPr="00F112BC">
        <w:rPr>
          <w:rStyle w:val="textexposedshow"/>
          <w:color w:val="1C1E21"/>
          <w:sz w:val="21"/>
          <w:szCs w:val="21"/>
          <w:shd w:val="clear" w:color="auto" w:fill="FFFFFF"/>
        </w:rPr>
        <w:t>Des atours, des atouts et des contours,</w:t>
      </w:r>
      <w:r w:rsidRPr="00F112BC">
        <w:rPr>
          <w:color w:val="1C1E21"/>
          <w:sz w:val="21"/>
          <w:szCs w:val="21"/>
          <w:shd w:val="clear" w:color="auto" w:fill="FFFFFF"/>
        </w:rPr>
        <w:br/>
      </w:r>
      <w:r w:rsidRPr="00F112BC">
        <w:rPr>
          <w:rStyle w:val="textexposedshow"/>
          <w:color w:val="1C1E21"/>
          <w:sz w:val="21"/>
          <w:szCs w:val="21"/>
          <w:shd w:val="clear" w:color="auto" w:fill="FFFFFF"/>
        </w:rPr>
        <w:t>Du réel !</w:t>
      </w:r>
      <w:r w:rsidRPr="00F112BC">
        <w:rPr>
          <w:color w:val="1C1E21"/>
          <w:sz w:val="21"/>
          <w:szCs w:val="21"/>
          <w:shd w:val="clear" w:color="auto" w:fill="FFFFFF"/>
        </w:rPr>
        <w:br/>
      </w:r>
      <w:r w:rsidRPr="00F112BC">
        <w:rPr>
          <w:rStyle w:val="textexposedshow"/>
          <w:color w:val="1C1E21"/>
          <w:sz w:val="21"/>
          <w:szCs w:val="21"/>
          <w:shd w:val="clear" w:color="auto" w:fill="FFFFFF"/>
        </w:rPr>
        <w:t>D’où sortent les ailes,</w:t>
      </w:r>
      <w:r w:rsidRPr="00F112BC">
        <w:rPr>
          <w:color w:val="1C1E21"/>
          <w:sz w:val="21"/>
          <w:szCs w:val="21"/>
          <w:shd w:val="clear" w:color="auto" w:fill="FFFFFF"/>
        </w:rPr>
        <w:br/>
      </w:r>
      <w:r w:rsidRPr="00F112BC">
        <w:rPr>
          <w:rStyle w:val="textexposedshow"/>
          <w:color w:val="1C1E21"/>
          <w:sz w:val="21"/>
          <w:szCs w:val="21"/>
          <w:shd w:val="clear" w:color="auto" w:fill="FFFFFF"/>
        </w:rPr>
        <w:t>De l’opiniâtreté à valoriser la réalité,</w:t>
      </w:r>
      <w:r w:rsidRPr="00F112BC">
        <w:rPr>
          <w:color w:val="1C1E21"/>
          <w:sz w:val="21"/>
          <w:szCs w:val="21"/>
          <w:shd w:val="clear" w:color="auto" w:fill="FFFFFF"/>
        </w:rPr>
        <w:br/>
      </w:r>
      <w:r w:rsidRPr="00F112BC">
        <w:rPr>
          <w:rStyle w:val="textexposedshow"/>
          <w:color w:val="1C1E21"/>
          <w:sz w:val="21"/>
          <w:szCs w:val="21"/>
          <w:shd w:val="clear" w:color="auto" w:fill="FFFFFF"/>
        </w:rPr>
        <w:t>A la temporiser, à lui mettre la gomme,</w:t>
      </w:r>
      <w:r w:rsidRPr="00F112BC">
        <w:rPr>
          <w:color w:val="1C1E21"/>
          <w:sz w:val="21"/>
          <w:szCs w:val="21"/>
          <w:shd w:val="clear" w:color="auto" w:fill="FFFFFF"/>
        </w:rPr>
        <w:br/>
      </w:r>
      <w:r w:rsidRPr="00F112BC">
        <w:rPr>
          <w:rStyle w:val="textexposedshow"/>
          <w:color w:val="1C1E21"/>
          <w:sz w:val="21"/>
          <w:szCs w:val="21"/>
          <w:shd w:val="clear" w:color="auto" w:fill="FFFFFF"/>
        </w:rPr>
        <w:t>Sur le fond comme sur la forme …</w:t>
      </w:r>
      <w:r w:rsidRPr="00F112BC">
        <w:rPr>
          <w:color w:val="1C1E21"/>
          <w:sz w:val="21"/>
          <w:szCs w:val="21"/>
          <w:shd w:val="clear" w:color="auto" w:fill="FFFFFF"/>
        </w:rPr>
        <w:br/>
      </w:r>
      <w:r w:rsidRPr="00F112BC">
        <w:rPr>
          <w:rStyle w:val="textexposedshow"/>
          <w:color w:val="1C1E21"/>
          <w:sz w:val="21"/>
          <w:szCs w:val="21"/>
          <w:shd w:val="clear" w:color="auto" w:fill="FFFFFF"/>
        </w:rPr>
        <w:t>Bref, l’affable finit par la fable qui avait un faible,</w:t>
      </w:r>
      <w:r w:rsidRPr="00F112BC">
        <w:rPr>
          <w:color w:val="1C1E21"/>
          <w:sz w:val="21"/>
          <w:szCs w:val="21"/>
          <w:shd w:val="clear" w:color="auto" w:fill="FFFFFF"/>
        </w:rPr>
        <w:br/>
      </w:r>
      <w:r w:rsidRPr="00F112BC">
        <w:rPr>
          <w:rStyle w:val="textexposedshow"/>
          <w:color w:val="1C1E21"/>
          <w:sz w:val="21"/>
          <w:szCs w:val="21"/>
          <w:shd w:val="clear" w:color="auto" w:fill="FFFFFF"/>
        </w:rPr>
        <w:t>La faiblesse du sourire exposé !!!</w:t>
      </w:r>
      <w:r w:rsidRPr="00F112BC">
        <w:rPr>
          <w:color w:val="1C1E21"/>
          <w:sz w:val="21"/>
          <w:szCs w:val="21"/>
          <w:shd w:val="clear" w:color="auto" w:fill="FFFFFF"/>
        </w:rPr>
        <w:br/>
      </w:r>
      <w:r w:rsidRPr="00F112BC">
        <w:rPr>
          <w:rStyle w:val="textexposedshow"/>
          <w:color w:val="1C1E21"/>
          <w:sz w:val="21"/>
          <w:szCs w:val="21"/>
          <w:shd w:val="clear" w:color="auto" w:fill="FFFFFF"/>
        </w:rPr>
        <w:t xml:space="preserve">Celui que certains envieux </w:t>
      </w:r>
      <w:proofErr w:type="spellStart"/>
      <w:r w:rsidRPr="00F112BC">
        <w:rPr>
          <w:rStyle w:val="textexposedshow"/>
          <w:color w:val="1C1E21"/>
          <w:sz w:val="21"/>
          <w:szCs w:val="21"/>
          <w:shd w:val="clear" w:color="auto" w:fill="FFFFFF"/>
        </w:rPr>
        <w:t>enviiaient</w:t>
      </w:r>
      <w:proofErr w:type="spellEnd"/>
      <w:r w:rsidRPr="00F112BC">
        <w:rPr>
          <w:rStyle w:val="textexposedshow"/>
          <w:color w:val="1C1E21"/>
          <w:sz w:val="21"/>
          <w:szCs w:val="21"/>
          <w:shd w:val="clear" w:color="auto" w:fill="FFFFFF"/>
        </w:rPr>
        <w:t xml:space="preserve"> !</w:t>
      </w:r>
      <w:r w:rsidRPr="00F112BC">
        <w:rPr>
          <w:color w:val="1C1E21"/>
          <w:sz w:val="21"/>
          <w:szCs w:val="21"/>
          <w:shd w:val="clear" w:color="auto" w:fill="FFFFFF"/>
        </w:rPr>
        <w:br/>
      </w:r>
      <w:r w:rsidRPr="00F112BC">
        <w:rPr>
          <w:rStyle w:val="textexposedshow"/>
          <w:color w:val="1C1E21"/>
          <w:sz w:val="21"/>
          <w:szCs w:val="21"/>
          <w:shd w:val="clear" w:color="auto" w:fill="FFFFFF"/>
        </w:rPr>
        <w:t>…Et un fort,</w:t>
      </w:r>
      <w:r w:rsidRPr="00F112BC">
        <w:rPr>
          <w:color w:val="1C1E21"/>
          <w:sz w:val="21"/>
          <w:szCs w:val="21"/>
          <w:shd w:val="clear" w:color="auto" w:fill="FFFFFF"/>
        </w:rPr>
        <w:br/>
      </w:r>
      <w:r w:rsidRPr="00F112BC">
        <w:rPr>
          <w:rStyle w:val="textexposedshow"/>
          <w:color w:val="1C1E21"/>
          <w:sz w:val="21"/>
          <w:szCs w:val="21"/>
          <w:shd w:val="clear" w:color="auto" w:fill="FFFFFF"/>
        </w:rPr>
        <w:t>L’amour de la Réalité,</w:t>
      </w:r>
      <w:r w:rsidRPr="00F112BC">
        <w:rPr>
          <w:color w:val="1C1E21"/>
          <w:sz w:val="21"/>
          <w:szCs w:val="21"/>
          <w:shd w:val="clear" w:color="auto" w:fill="FFFFFF"/>
        </w:rPr>
        <w:br/>
      </w:r>
      <w:r w:rsidRPr="00F112BC">
        <w:rPr>
          <w:rStyle w:val="textexposedshow"/>
          <w:color w:val="1C1E21"/>
          <w:sz w:val="21"/>
          <w:szCs w:val="21"/>
          <w:shd w:val="clear" w:color="auto" w:fill="FFFFFF"/>
        </w:rPr>
        <w:t>Qui rictus de joie faisant,</w:t>
      </w:r>
      <w:r w:rsidRPr="00F112BC">
        <w:rPr>
          <w:color w:val="1C1E21"/>
          <w:sz w:val="21"/>
          <w:szCs w:val="21"/>
          <w:shd w:val="clear" w:color="auto" w:fill="FFFFFF"/>
        </w:rPr>
        <w:br/>
      </w:r>
      <w:r w:rsidRPr="00F112BC">
        <w:rPr>
          <w:rStyle w:val="textexposedshow"/>
          <w:color w:val="1C1E21"/>
          <w:sz w:val="21"/>
          <w:szCs w:val="21"/>
          <w:shd w:val="clear" w:color="auto" w:fill="FFFFFF"/>
        </w:rPr>
        <w:t>Faisait en définitive de l’affable, de l’avenant,</w:t>
      </w:r>
      <w:r w:rsidRPr="00F112BC">
        <w:rPr>
          <w:color w:val="1C1E21"/>
          <w:sz w:val="21"/>
          <w:szCs w:val="21"/>
          <w:shd w:val="clear" w:color="auto" w:fill="FFFFFF"/>
        </w:rPr>
        <w:br/>
      </w:r>
      <w:r w:rsidRPr="00F112BC">
        <w:rPr>
          <w:rStyle w:val="textexposedshow"/>
          <w:color w:val="1C1E21"/>
          <w:sz w:val="21"/>
          <w:szCs w:val="21"/>
          <w:shd w:val="clear" w:color="auto" w:fill="FFFFFF"/>
        </w:rPr>
        <w:t>Un sésame pour le Paradis,</w:t>
      </w:r>
      <w:r w:rsidRPr="00F112BC">
        <w:rPr>
          <w:color w:val="1C1E21"/>
          <w:sz w:val="21"/>
          <w:szCs w:val="21"/>
          <w:shd w:val="clear" w:color="auto" w:fill="FFFFFF"/>
        </w:rPr>
        <w:br/>
      </w:r>
      <w:r w:rsidRPr="00F112BC">
        <w:rPr>
          <w:rStyle w:val="textexposedshow"/>
          <w:color w:val="1C1E21"/>
          <w:sz w:val="21"/>
          <w:szCs w:val="21"/>
          <w:shd w:val="clear" w:color="auto" w:fill="FFFFFF"/>
        </w:rPr>
        <w:t>Où la gentillesse l’avait élue…</w:t>
      </w:r>
      <w:r w:rsidRPr="00F112BC">
        <w:rPr>
          <w:color w:val="1C1E21"/>
          <w:sz w:val="21"/>
          <w:szCs w:val="21"/>
          <w:shd w:val="clear" w:color="auto" w:fill="FFFFFF"/>
        </w:rPr>
        <w:br/>
      </w:r>
      <w:r w:rsidRPr="00F112BC">
        <w:rPr>
          <w:rStyle w:val="textexposedshow"/>
          <w:color w:val="1C1E21"/>
          <w:sz w:val="21"/>
          <w:szCs w:val="21"/>
          <w:shd w:val="clear" w:color="auto" w:fill="FFFFFF"/>
        </w:rPr>
        <w:t>Reine des prêtresses,</w:t>
      </w:r>
      <w:r w:rsidRPr="00F112BC">
        <w:rPr>
          <w:color w:val="1C1E21"/>
          <w:sz w:val="21"/>
          <w:szCs w:val="21"/>
          <w:shd w:val="clear" w:color="auto" w:fill="FFFFFF"/>
        </w:rPr>
        <w:br/>
      </w:r>
      <w:r w:rsidRPr="00F112BC">
        <w:rPr>
          <w:rStyle w:val="textexposedshow"/>
          <w:color w:val="1C1E21"/>
          <w:sz w:val="21"/>
          <w:szCs w:val="21"/>
          <w:shd w:val="clear" w:color="auto" w:fill="FFFFFF"/>
        </w:rPr>
        <w:t>Proche de l’allégresse,</w:t>
      </w:r>
      <w:r w:rsidRPr="00F112BC">
        <w:rPr>
          <w:color w:val="1C1E21"/>
          <w:sz w:val="21"/>
          <w:szCs w:val="21"/>
          <w:shd w:val="clear" w:color="auto" w:fill="FFFFFF"/>
        </w:rPr>
        <w:br/>
      </w:r>
      <w:r w:rsidRPr="00F112BC">
        <w:rPr>
          <w:rStyle w:val="textexposedshow"/>
          <w:color w:val="1C1E21"/>
          <w:sz w:val="21"/>
          <w:szCs w:val="21"/>
          <w:shd w:val="clear" w:color="auto" w:fill="FFFFFF"/>
        </w:rPr>
        <w:t>De la vie, et de sa messe...</w:t>
      </w:r>
      <w:r w:rsidRPr="00F112BC">
        <w:rPr>
          <w:color w:val="1C1E21"/>
          <w:sz w:val="21"/>
          <w:szCs w:val="21"/>
          <w:shd w:val="clear" w:color="auto" w:fill="FFFFFF"/>
        </w:rPr>
        <w:br/>
      </w:r>
      <w:r w:rsidRPr="00F112BC">
        <w:rPr>
          <w:rStyle w:val="textexposedshow"/>
          <w:color w:val="1C1E21"/>
          <w:sz w:val="21"/>
          <w:szCs w:val="21"/>
          <w:shd w:val="clear" w:color="auto" w:fill="FFFFFF"/>
        </w:rPr>
        <w:t>L’affable méritait sa fable !</w:t>
      </w:r>
    </w:p>
    <w:p w14:paraId="78FE31AD" w14:textId="77777777" w:rsidR="00CD37CD" w:rsidRPr="00F112BC" w:rsidRDefault="00CD37CD">
      <w:pPr>
        <w:spacing w:after="160" w:line="259" w:lineRule="auto"/>
        <w:rPr>
          <w:rStyle w:val="textexposedshow"/>
          <w:color w:val="1C1E21"/>
          <w:sz w:val="21"/>
          <w:szCs w:val="21"/>
          <w:shd w:val="clear" w:color="auto" w:fill="FFFFFF"/>
        </w:rPr>
      </w:pPr>
      <w:r w:rsidRPr="00F112BC">
        <w:rPr>
          <w:rStyle w:val="textexposedshow"/>
          <w:color w:val="1C1E21"/>
          <w:sz w:val="21"/>
          <w:szCs w:val="21"/>
          <w:shd w:val="clear" w:color="auto" w:fill="FFFFFF"/>
        </w:rPr>
        <w:br w:type="page"/>
      </w:r>
    </w:p>
    <w:p w14:paraId="4AC4A140" w14:textId="77777777" w:rsidR="00CD37CD" w:rsidRPr="00F112BC" w:rsidRDefault="00CD37CD" w:rsidP="0033259A">
      <w:pPr>
        <w:spacing w:before="90" w:after="90"/>
      </w:pPr>
      <w:r w:rsidRPr="00F112BC">
        <w:lastRenderedPageBreak/>
        <w:t>24 octobre 2014</w:t>
      </w:r>
    </w:p>
    <w:p w14:paraId="746AE133" w14:textId="77777777" w:rsidR="00CD37CD" w:rsidRPr="00F112BC" w:rsidRDefault="00CD37CD" w:rsidP="00CD37CD">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Quand #nous #disons #bonne #soirée #et #bonsoir ?</w:t>
      </w:r>
    </w:p>
    <w:p w14:paraId="434E5046" w14:textId="77777777" w:rsidR="00CD37CD" w:rsidRPr="00F112BC" w:rsidRDefault="00CD37CD" w:rsidP="00CD37CD">
      <w:pPr>
        <w:shd w:val="clear" w:color="auto" w:fill="FFFFFF"/>
        <w:spacing w:before="90"/>
        <w:rPr>
          <w:color w:val="1C1E21"/>
          <w:kern w:val="0"/>
          <w:sz w:val="21"/>
          <w:szCs w:val="21"/>
          <w14:ligatures w14:val="none"/>
          <w14:cntxtAlts w14:val="0"/>
        </w:rPr>
      </w:pPr>
      <w:r w:rsidRPr="00F112BC">
        <w:rPr>
          <w:color w:val="1C1E21"/>
          <w:kern w:val="0"/>
          <w:sz w:val="21"/>
          <w:szCs w:val="21"/>
          <w14:ligatures w14:val="none"/>
          <w14:cntxtAlts w14:val="0"/>
        </w:rPr>
        <w:t>•Bonsoir pour au revoir lorsque l'on se quitte en fin l'</w:t>
      </w:r>
      <w:proofErr w:type="spellStart"/>
      <w:r w:rsidRPr="00F112BC">
        <w:rPr>
          <w:color w:val="1C1E21"/>
          <w:kern w:val="0"/>
          <w:sz w:val="21"/>
          <w:szCs w:val="21"/>
          <w14:ligatures w14:val="none"/>
          <w14:cntxtAlts w14:val="0"/>
        </w:rPr>
        <w:t>après midi</w:t>
      </w:r>
      <w:proofErr w:type="spellEnd"/>
      <w:r w:rsidRPr="00F112BC">
        <w:rPr>
          <w:color w:val="1C1E21"/>
          <w:kern w:val="0"/>
          <w:sz w:val="21"/>
          <w:szCs w:val="21"/>
          <w14:ligatures w14:val="none"/>
          <w14:cntxtAlts w14:val="0"/>
        </w:rPr>
        <w:t xml:space="preserve"> ou juste avant la nuit.</w:t>
      </w:r>
      <w:r w:rsidRPr="00F112BC">
        <w:rPr>
          <w:color w:val="1C1E21"/>
          <w:kern w:val="0"/>
          <w:sz w:val="21"/>
          <w:szCs w:val="21"/>
          <w14:ligatures w14:val="none"/>
          <w14:cntxtAlts w14:val="0"/>
        </w:rPr>
        <w:br/>
        <w:t>Bonsoir peut se dire aussi lorsque l'on arrive dans une assemblée aux mêmes horaires, plutôt qu'un tardif bonjour.</w:t>
      </w:r>
      <w:r w:rsidRPr="00F112BC">
        <w:rPr>
          <w:color w:val="1C1E21"/>
          <w:kern w:val="0"/>
          <w:sz w:val="21"/>
          <w:szCs w:val="21"/>
          <w14:ligatures w14:val="none"/>
          <w14:cntxtAlts w14:val="0"/>
        </w:rPr>
        <w:br/>
        <w:t>Bonne soirée sous-entend : passez une bonne soirée (en général lorsque quelqu'un a l'intention de passer la soirée en dehors de son domicile) si l'on quitte quelqu'un, ou que ce dernier s'en va.</w:t>
      </w:r>
    </w:p>
    <w:p w14:paraId="2E6A52E4" w14:textId="77777777" w:rsidR="00CD37CD" w:rsidRPr="00F112BC" w:rsidRDefault="00CD37CD" w:rsidP="0033259A">
      <w:pPr>
        <w:spacing w:before="90" w:after="90"/>
        <w:rPr>
          <w:color w:val="1C1E21"/>
          <w:sz w:val="21"/>
          <w:szCs w:val="21"/>
          <w:shd w:val="clear" w:color="auto" w:fill="FFFFFF"/>
        </w:rPr>
      </w:pPr>
    </w:p>
    <w:p w14:paraId="3FFAB6EA" w14:textId="77777777" w:rsidR="00CD37CD" w:rsidRPr="00F112BC" w:rsidRDefault="00CD37CD">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104810CB" w14:textId="77777777" w:rsidR="00CD37CD" w:rsidRPr="00F112BC" w:rsidRDefault="00950D94" w:rsidP="0033259A">
      <w:pPr>
        <w:spacing w:before="90" w:after="90"/>
      </w:pPr>
      <w:r w:rsidRPr="00F112BC">
        <w:lastRenderedPageBreak/>
        <w:t>16 novembre 2014</w:t>
      </w:r>
    </w:p>
    <w:p w14:paraId="37B8F0CC" w14:textId="77777777" w:rsidR="003A333F" w:rsidRPr="00F112BC" w:rsidRDefault="00950D94" w:rsidP="0033259A">
      <w:pPr>
        <w:spacing w:before="90" w:after="90"/>
        <w:rPr>
          <w:color w:val="1C1E21"/>
          <w:sz w:val="21"/>
          <w:szCs w:val="21"/>
          <w:shd w:val="clear" w:color="auto" w:fill="FFFFFF"/>
        </w:rPr>
      </w:pPr>
      <w:r w:rsidRPr="00F112BC">
        <w:rPr>
          <w:color w:val="1C1E21"/>
          <w:sz w:val="21"/>
          <w:szCs w:val="21"/>
          <w:shd w:val="clear" w:color="auto" w:fill="FFFFFF"/>
        </w:rPr>
        <w:t>JUSTE LES ENFANTS DE LA VIE, SIGNORA BELLA ET ABDELAZIZ AGOUB, CELA NE ME DERANGE PAS QUE VOUS ANIMIEZ SUR LE FOND MA PAGE, MAIS JUSTE EVERTUEZ-VOUS A AMELIORER LA FORME, A SAVOIR TRAVAILLER L'ORTHOGRAPHE AVEC PLUS DE RIGUEUR !!!! MERCI DU FOND DU COEUR !!!!</w:t>
      </w:r>
    </w:p>
    <w:p w14:paraId="4CFA8CAA" w14:textId="77777777" w:rsidR="003A333F" w:rsidRPr="00F112BC" w:rsidRDefault="003A333F">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42F32555" w14:textId="77777777" w:rsidR="00950D94" w:rsidRPr="00F112BC" w:rsidRDefault="003A333F" w:rsidP="0033259A">
      <w:pPr>
        <w:spacing w:before="90" w:after="90"/>
      </w:pPr>
      <w:r w:rsidRPr="00F112BC">
        <w:lastRenderedPageBreak/>
        <w:t>20 novembre 2014</w:t>
      </w:r>
    </w:p>
    <w:p w14:paraId="04EC03FA" w14:textId="77777777" w:rsidR="003A333F" w:rsidRPr="00F112BC" w:rsidRDefault="003A333F" w:rsidP="003A333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TUER LES PREJUGES !</w:t>
      </w:r>
    </w:p>
    <w:p w14:paraId="6D6135FB"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ZI VA POUR TUER LES PREJUGES,</w:t>
      </w:r>
      <w:r w:rsidRPr="00F112BC">
        <w:rPr>
          <w:color w:val="1C1E21"/>
          <w:kern w:val="0"/>
          <w:sz w:val="21"/>
          <w:szCs w:val="21"/>
          <w14:ligatures w14:val="none"/>
          <w14:cntxtAlts w14:val="0"/>
        </w:rPr>
        <w:br/>
        <w:t>CEUX QUI FLINGUENT TANT LE PASSE, QUE LE PRESENT OU LE FUTUR</w:t>
      </w:r>
      <w:r w:rsidRPr="00F112BC">
        <w:rPr>
          <w:color w:val="1C1E21"/>
          <w:kern w:val="0"/>
          <w:sz w:val="21"/>
          <w:szCs w:val="21"/>
          <w14:ligatures w14:val="none"/>
          <w14:cntxtAlts w14:val="0"/>
        </w:rPr>
        <w:br/>
        <w:t>ET QUI GRAVEMENT NUISENT A LA SANTE !</w:t>
      </w:r>
    </w:p>
    <w:p w14:paraId="4560C5CF" w14:textId="77777777" w:rsidR="003A333F" w:rsidRPr="00F112BC" w:rsidRDefault="003A333F" w:rsidP="003A333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S PREJUGES EQUIVALENT A UN MUR,</w:t>
      </w:r>
      <w:r w:rsidRPr="00F112BC">
        <w:rPr>
          <w:color w:val="1C1E21"/>
          <w:kern w:val="0"/>
          <w:sz w:val="21"/>
          <w:szCs w:val="21"/>
          <w14:ligatures w14:val="none"/>
          <w14:cntxtAlts w14:val="0"/>
        </w:rPr>
        <w:br/>
        <w:t>LE MUR DE QUI N'A PAS COMPRIS LA VERITE DE L'EXPERIENCE,</w:t>
      </w:r>
      <w:r w:rsidRPr="00F112BC">
        <w:rPr>
          <w:color w:val="1C1E21"/>
          <w:kern w:val="0"/>
          <w:sz w:val="21"/>
          <w:szCs w:val="21"/>
          <w14:ligatures w14:val="none"/>
          <w14:cntxtAlts w14:val="0"/>
        </w:rPr>
        <w:br/>
        <w:t>FAISANT AINSI DE SES PREJUGES UNE NUISANCE,</w:t>
      </w:r>
    </w:p>
    <w:p w14:paraId="2C917822"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DE LA VIE ELOIGNE DU PROGRES, DE LA SCIENCE !</w:t>
      </w:r>
    </w:p>
    <w:p w14:paraId="63BA7356"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ORS PAR PEUR D'AVANCE DE SE TROMPER,</w:t>
      </w:r>
      <w:r w:rsidRPr="00F112BC">
        <w:rPr>
          <w:color w:val="1C1E21"/>
          <w:kern w:val="0"/>
          <w:sz w:val="21"/>
          <w:szCs w:val="21"/>
          <w14:ligatures w14:val="none"/>
          <w14:cntxtAlts w14:val="0"/>
        </w:rPr>
        <w:br/>
        <w:t>LE PREFABRIQUE DE LA TETE JUGE-T-IL POUR SE JUSTIFIER</w:t>
      </w:r>
      <w:r w:rsidRPr="00F112BC">
        <w:rPr>
          <w:color w:val="1C1E21"/>
          <w:kern w:val="0"/>
          <w:sz w:val="21"/>
          <w:szCs w:val="21"/>
          <w14:ligatures w14:val="none"/>
          <w14:cntxtAlts w14:val="0"/>
        </w:rPr>
        <w:br/>
        <w:t>DE SES MISERABLES PREJUGES...</w:t>
      </w:r>
    </w:p>
    <w:p w14:paraId="02E792EC"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URTANT DE PRE A POST, IL Y A PENDANT...</w:t>
      </w:r>
      <w:r w:rsidRPr="00F112BC">
        <w:rPr>
          <w:color w:val="1C1E21"/>
          <w:kern w:val="0"/>
          <w:sz w:val="21"/>
          <w:szCs w:val="21"/>
          <w14:ligatures w14:val="none"/>
          <w14:cntxtAlts w14:val="0"/>
        </w:rPr>
        <w:br/>
        <w:t>ET DONC AVANT L'HEURE, C'EST PAS L'HEURE,</w:t>
      </w:r>
      <w:r w:rsidRPr="00F112BC">
        <w:rPr>
          <w:color w:val="1C1E21"/>
          <w:kern w:val="0"/>
          <w:sz w:val="21"/>
          <w:szCs w:val="21"/>
          <w14:ligatures w14:val="none"/>
          <w14:cntxtAlts w14:val="0"/>
        </w:rPr>
        <w:br/>
        <w:t>ET APRÈS L'HEURE, C'EST PLUS L'HEURE !</w:t>
      </w:r>
    </w:p>
    <w:p w14:paraId="08FC11B3"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SSI, DOIT-ON S'EVEILLER A FAIRE</w:t>
      </w:r>
      <w:r w:rsidRPr="00F112BC">
        <w:rPr>
          <w:color w:val="1C1E21"/>
          <w:kern w:val="0"/>
          <w:sz w:val="21"/>
          <w:szCs w:val="21"/>
          <w14:ligatures w14:val="none"/>
          <w14:cntxtAlts w14:val="0"/>
        </w:rPr>
        <w:br/>
        <w:t>AVANT DE JUGER, UN CONSCIENCIEUX EXAMEN</w:t>
      </w:r>
      <w:r w:rsidRPr="00F112BC">
        <w:rPr>
          <w:color w:val="1C1E21"/>
          <w:kern w:val="0"/>
          <w:sz w:val="21"/>
          <w:szCs w:val="21"/>
          <w14:ligatures w14:val="none"/>
          <w14:cntxtAlts w14:val="0"/>
        </w:rPr>
        <w:br/>
        <w:t>DE QUI ET CE QUE SERA DEMAIN, SANS LE POIDS D'HIER !</w:t>
      </w:r>
    </w:p>
    <w:p w14:paraId="493FA8B7" w14:textId="77777777" w:rsidR="003A333F" w:rsidRPr="00F112BC" w:rsidRDefault="003A333F">
      <w:pPr>
        <w:spacing w:after="160" w:line="259" w:lineRule="auto"/>
      </w:pPr>
      <w:r w:rsidRPr="00F112BC">
        <w:br w:type="page"/>
      </w:r>
    </w:p>
    <w:p w14:paraId="2A385727" w14:textId="77777777" w:rsidR="003A333F" w:rsidRPr="00F112BC" w:rsidRDefault="003A333F" w:rsidP="0033259A">
      <w:pPr>
        <w:spacing w:before="90" w:after="90"/>
      </w:pPr>
      <w:r w:rsidRPr="00F112BC">
        <w:lastRenderedPageBreak/>
        <w:t>17 décembre 2014</w:t>
      </w:r>
    </w:p>
    <w:p w14:paraId="4E744630" w14:textId="77777777" w:rsidR="003A333F" w:rsidRPr="00F112BC" w:rsidRDefault="00706775" w:rsidP="0033259A">
      <w:pPr>
        <w:spacing w:before="90" w:after="90"/>
      </w:pPr>
      <w:hyperlink r:id="rId13" w:history="1">
        <w:r w:rsidR="003A333F" w:rsidRPr="00F112BC">
          <w:rPr>
            <w:rStyle w:val="Lienhypertexte"/>
          </w:rPr>
          <w:t>https://www.facebook.com/plugins/post.php?href=https%3A%2F%2Fwww.facebook.com%2Fthierrymontreuil3%2Fposts%2F10203952456666586&amp;width=500</w:t>
        </w:r>
      </w:hyperlink>
    </w:p>
    <w:p w14:paraId="5DB5832A" w14:textId="77777777" w:rsidR="003A333F" w:rsidRPr="00F112BC" w:rsidRDefault="003A333F">
      <w:pPr>
        <w:spacing w:after="160" w:line="259" w:lineRule="auto"/>
      </w:pPr>
      <w:r w:rsidRPr="00F112BC">
        <w:br w:type="page"/>
      </w:r>
    </w:p>
    <w:p w14:paraId="1775D966" w14:textId="77777777" w:rsidR="003A333F" w:rsidRPr="00F112BC" w:rsidRDefault="003A333F" w:rsidP="0033259A">
      <w:pPr>
        <w:spacing w:before="90" w:after="90"/>
      </w:pPr>
      <w:r w:rsidRPr="00F112BC">
        <w:lastRenderedPageBreak/>
        <w:t>21 décembre 2014</w:t>
      </w:r>
    </w:p>
    <w:p w14:paraId="1F21CA31"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un monde de brutes, s'il vous plaît...</w:t>
      </w:r>
      <w:r w:rsidRPr="00F112BC">
        <w:rPr>
          <w:color w:val="1C1E21"/>
          <w:kern w:val="0"/>
          <w:sz w:val="21"/>
          <w:szCs w:val="21"/>
          <w14:ligatures w14:val="none"/>
          <w14:cntxtAlts w14:val="0"/>
        </w:rPr>
        <w:br/>
        <w:t>Un peu de tendresse</w:t>
      </w:r>
      <w:r w:rsidRPr="00F112BC">
        <w:rPr>
          <w:color w:val="1C1E21"/>
          <w:kern w:val="0"/>
          <w:sz w:val="21"/>
          <w:szCs w:val="21"/>
          <w14:ligatures w14:val="none"/>
          <w14:cntxtAlts w14:val="0"/>
        </w:rPr>
        <w:br/>
        <w:t>Qui nous éloigne de la rudesse,</w:t>
      </w:r>
    </w:p>
    <w:p w14:paraId="6E566CC0" w14:textId="77777777" w:rsidR="003A333F" w:rsidRPr="00F112BC" w:rsidRDefault="003A333F" w:rsidP="003A333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Un monde où de l'air du temps,</w:t>
      </w:r>
      <w:r w:rsidRPr="00F112BC">
        <w:rPr>
          <w:color w:val="1C1E21"/>
          <w:kern w:val="0"/>
          <w:sz w:val="21"/>
          <w:szCs w:val="21"/>
          <w14:ligatures w14:val="none"/>
          <w14:cntxtAlts w14:val="0"/>
        </w:rPr>
        <w:br/>
        <w:t>L'on se fie, l'en se fondant dans le Tout</w:t>
      </w:r>
      <w:r w:rsidRPr="00F112BC">
        <w:rPr>
          <w:color w:val="1C1E21"/>
          <w:kern w:val="0"/>
          <w:sz w:val="21"/>
          <w:szCs w:val="21"/>
          <w14:ligatures w14:val="none"/>
          <w14:cntxtAlts w14:val="0"/>
        </w:rPr>
        <w:br/>
        <w:t>En y prenant le doux, le confiant...</w:t>
      </w:r>
    </w:p>
    <w:p w14:paraId="0496EF60"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ui qui conduit au bord de l'allégresse,</w:t>
      </w:r>
      <w:r w:rsidRPr="00F112BC">
        <w:rPr>
          <w:color w:val="1C1E21"/>
          <w:kern w:val="0"/>
          <w:sz w:val="21"/>
          <w:szCs w:val="21"/>
          <w14:ligatures w14:val="none"/>
          <w14:cntxtAlts w14:val="0"/>
        </w:rPr>
        <w:br/>
        <w:t>Sans jamais aucun sentiment de doute ou de détresse,</w:t>
      </w:r>
      <w:r w:rsidRPr="00F112BC">
        <w:rPr>
          <w:color w:val="1C1E21"/>
          <w:kern w:val="0"/>
          <w:sz w:val="21"/>
          <w:szCs w:val="21"/>
          <w14:ligatures w14:val="none"/>
          <w14:cntxtAlts w14:val="0"/>
        </w:rPr>
        <w:br/>
        <w:t>Avec un cap : un capitule pas...</w:t>
      </w:r>
    </w:p>
    <w:p w14:paraId="2D69DF76"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s du tout même vers les rivages soyeux</w:t>
      </w:r>
      <w:r w:rsidRPr="00F112BC">
        <w:rPr>
          <w:color w:val="1C1E21"/>
          <w:kern w:val="0"/>
          <w:sz w:val="21"/>
          <w:szCs w:val="21"/>
          <w14:ligatures w14:val="none"/>
          <w14:cntxtAlts w14:val="0"/>
        </w:rPr>
        <w:br/>
        <w:t>Où la tendresse est maîtresse,</w:t>
      </w:r>
      <w:r w:rsidRPr="00F112BC">
        <w:rPr>
          <w:color w:val="1C1E21"/>
          <w:kern w:val="0"/>
          <w:sz w:val="21"/>
          <w:szCs w:val="21"/>
          <w14:ligatures w14:val="none"/>
          <w14:cntxtAlts w14:val="0"/>
        </w:rPr>
        <w:br/>
        <w:t>Car ainsi vrai, c'est comme ça !</w:t>
      </w:r>
    </w:p>
    <w:p w14:paraId="51AE8470"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près la tendresse fait ce qu'elle peut</w:t>
      </w:r>
      <w:r w:rsidRPr="00F112BC">
        <w:rPr>
          <w:color w:val="1C1E21"/>
          <w:kern w:val="0"/>
          <w:sz w:val="21"/>
          <w:szCs w:val="21"/>
          <w14:ligatures w14:val="none"/>
          <w14:cntxtAlts w14:val="0"/>
        </w:rPr>
        <w:br/>
        <w:t>Sans omettre de prononcer une messe</w:t>
      </w:r>
      <w:r w:rsidRPr="00F112BC">
        <w:rPr>
          <w:color w:val="1C1E21"/>
          <w:kern w:val="0"/>
          <w:sz w:val="21"/>
          <w:szCs w:val="21"/>
          <w14:ligatures w14:val="none"/>
          <w14:cntxtAlts w14:val="0"/>
        </w:rPr>
        <w:br/>
        <w:t>A la Figaro de Pinocchio...</w:t>
      </w:r>
    </w:p>
    <w:p w14:paraId="2F1B9CF9"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ne désespérait point d'objurguer,</w:t>
      </w:r>
      <w:r w:rsidRPr="00F112BC">
        <w:rPr>
          <w:color w:val="1C1E21"/>
          <w:kern w:val="0"/>
          <w:sz w:val="21"/>
          <w:szCs w:val="21"/>
          <w14:ligatures w14:val="none"/>
          <w14:cntxtAlts w14:val="0"/>
        </w:rPr>
        <w:br/>
        <w:t>De se débarrasser d'antiques liens</w:t>
      </w:r>
      <w:r w:rsidRPr="00F112BC">
        <w:rPr>
          <w:color w:val="1C1E21"/>
          <w:kern w:val="0"/>
          <w:sz w:val="21"/>
          <w:szCs w:val="21"/>
          <w14:ligatures w14:val="none"/>
          <w14:cntxtAlts w14:val="0"/>
        </w:rPr>
        <w:br/>
        <w:t>Qui le conduisaient à faire perdurer...</w:t>
      </w:r>
    </w:p>
    <w:p w14:paraId="5161BF98"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ttaché aliéné noué par son passé...</w:t>
      </w:r>
      <w:r w:rsidRPr="00F112BC">
        <w:rPr>
          <w:color w:val="1C1E21"/>
          <w:kern w:val="0"/>
          <w:sz w:val="21"/>
          <w:szCs w:val="21"/>
          <w14:ligatures w14:val="none"/>
          <w14:cntxtAlts w14:val="0"/>
        </w:rPr>
        <w:br/>
        <w:t>La tendresse a cette vertu</w:t>
      </w:r>
      <w:r w:rsidRPr="00F112BC">
        <w:rPr>
          <w:color w:val="1C1E21"/>
          <w:kern w:val="0"/>
          <w:sz w:val="21"/>
          <w:szCs w:val="21"/>
          <w14:ligatures w14:val="none"/>
          <w14:cntxtAlts w14:val="0"/>
        </w:rPr>
        <w:br/>
        <w:t>Qu'en chassant les ombres, elle fond à l'unisson des cœurs...</w:t>
      </w:r>
    </w:p>
    <w:p w14:paraId="2DFFFA78"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out en devant aller au cœur de l'unisson !!!</w:t>
      </w:r>
      <w:r w:rsidRPr="00F112BC">
        <w:rPr>
          <w:color w:val="1C1E21"/>
          <w:kern w:val="0"/>
          <w:sz w:val="21"/>
          <w:szCs w:val="21"/>
          <w14:ligatures w14:val="none"/>
          <w14:cntxtAlts w14:val="0"/>
        </w:rPr>
        <w:br/>
        <w:t>Sans peur, sans reproche,</w:t>
      </w:r>
      <w:r w:rsidRPr="00F112BC">
        <w:rPr>
          <w:color w:val="1C1E21"/>
          <w:kern w:val="0"/>
          <w:sz w:val="21"/>
          <w:szCs w:val="21"/>
          <w14:ligatures w14:val="none"/>
          <w14:cntxtAlts w14:val="0"/>
        </w:rPr>
        <w:br/>
        <w:t>Au son d'une cristalline cloche...</w:t>
      </w:r>
    </w:p>
    <w:p w14:paraId="503895AD"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ont l'empathie, la compagnie,</w:t>
      </w:r>
      <w:r w:rsidRPr="00F112BC">
        <w:rPr>
          <w:color w:val="1C1E21"/>
          <w:kern w:val="0"/>
          <w:sz w:val="21"/>
          <w:szCs w:val="21"/>
          <w14:ligatures w14:val="none"/>
          <w14:cntxtAlts w14:val="0"/>
        </w:rPr>
        <w:br/>
        <w:t>Te renvoie la douceur</w:t>
      </w:r>
      <w:r w:rsidRPr="00F112BC">
        <w:rPr>
          <w:color w:val="1C1E21"/>
          <w:kern w:val="0"/>
          <w:sz w:val="21"/>
          <w:szCs w:val="21"/>
          <w14:ligatures w14:val="none"/>
          <w14:cntxtAlts w14:val="0"/>
        </w:rPr>
        <w:br/>
        <w:t>De la voie du bonheur...</w:t>
      </w:r>
    </w:p>
    <w:p w14:paraId="25D2DDA6"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in de nuire à la divine santé,</w:t>
      </w:r>
      <w:r w:rsidRPr="00F112BC">
        <w:rPr>
          <w:color w:val="1C1E21"/>
          <w:kern w:val="0"/>
          <w:sz w:val="21"/>
          <w:szCs w:val="21"/>
          <w14:ligatures w14:val="none"/>
          <w14:cntxtAlts w14:val="0"/>
        </w:rPr>
        <w:br/>
        <w:t>La tendresse l'entretient</w:t>
      </w:r>
      <w:r w:rsidRPr="00F112BC">
        <w:rPr>
          <w:color w:val="1C1E21"/>
          <w:kern w:val="0"/>
          <w:sz w:val="21"/>
          <w:szCs w:val="21"/>
          <w14:ligatures w14:val="none"/>
          <w14:cntxtAlts w14:val="0"/>
        </w:rPr>
        <w:br/>
        <w:t>Avec sans cesse soin...</w:t>
      </w:r>
    </w:p>
    <w:p w14:paraId="258DEDF1"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donc juste en suivant l'intelligence de cœur</w:t>
      </w:r>
      <w:r w:rsidRPr="00F112BC">
        <w:rPr>
          <w:color w:val="1C1E21"/>
          <w:kern w:val="0"/>
          <w:sz w:val="21"/>
          <w:szCs w:val="21"/>
          <w14:ligatures w14:val="none"/>
          <w14:cntxtAlts w14:val="0"/>
        </w:rPr>
        <w:br/>
        <w:t>Qui caresse la psyché</w:t>
      </w:r>
      <w:r w:rsidRPr="00F112BC">
        <w:rPr>
          <w:color w:val="1C1E21"/>
          <w:kern w:val="0"/>
          <w:sz w:val="21"/>
          <w:szCs w:val="21"/>
          <w14:ligatures w14:val="none"/>
          <w14:cntxtAlts w14:val="0"/>
        </w:rPr>
        <w:br/>
        <w:t>Avec ce petit vent d'alizé</w:t>
      </w:r>
    </w:p>
    <w:p w14:paraId="50EDF8B6"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ait de la tendresse un conte de fées,</w:t>
      </w:r>
      <w:r w:rsidRPr="00F112BC">
        <w:rPr>
          <w:color w:val="1C1E21"/>
          <w:kern w:val="0"/>
          <w:sz w:val="21"/>
          <w:szCs w:val="21"/>
          <w14:ligatures w14:val="none"/>
          <w14:cntxtAlts w14:val="0"/>
        </w:rPr>
        <w:br/>
        <w:t>Où l'éternité est ce paradis</w:t>
      </w:r>
      <w:r w:rsidRPr="00F112BC">
        <w:rPr>
          <w:color w:val="1C1E21"/>
          <w:kern w:val="0"/>
          <w:sz w:val="21"/>
          <w:szCs w:val="21"/>
          <w14:ligatures w14:val="none"/>
          <w14:cntxtAlts w14:val="0"/>
        </w:rPr>
        <w:br/>
        <w:t>Sans frontière, sans pays...</w:t>
      </w:r>
    </w:p>
    <w:p w14:paraId="546B46DE"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délivre ses bienfaits,</w:t>
      </w:r>
      <w:r w:rsidRPr="00F112BC">
        <w:rPr>
          <w:color w:val="1C1E21"/>
          <w:kern w:val="0"/>
          <w:sz w:val="21"/>
          <w:szCs w:val="21"/>
          <w14:ligatures w14:val="none"/>
          <w14:cntxtAlts w14:val="0"/>
        </w:rPr>
        <w:br/>
        <w:t>Tant dans la lumière que dans l'obscurité</w:t>
      </w:r>
      <w:r w:rsidRPr="00F112BC">
        <w:rPr>
          <w:color w:val="1C1E21"/>
          <w:kern w:val="0"/>
          <w:sz w:val="21"/>
          <w:szCs w:val="21"/>
          <w14:ligatures w14:val="none"/>
          <w14:cntxtAlts w14:val="0"/>
        </w:rPr>
        <w:br/>
        <w:t>Au firmament de l'émotion maîtrisée...</w:t>
      </w:r>
    </w:p>
    <w:p w14:paraId="328A89F1" w14:textId="77777777" w:rsidR="003A333F" w:rsidRPr="00F112BC" w:rsidRDefault="003A333F" w:rsidP="003A333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ors juste la tendresse</w:t>
      </w:r>
      <w:r w:rsidRPr="00F112BC">
        <w:rPr>
          <w:color w:val="1C1E21"/>
          <w:kern w:val="0"/>
          <w:sz w:val="21"/>
          <w:szCs w:val="21"/>
          <w14:ligatures w14:val="none"/>
          <w14:cntxtAlts w14:val="0"/>
        </w:rPr>
        <w:br/>
        <w:t>Fait se dépasser...</w:t>
      </w:r>
      <w:r w:rsidRPr="00F112BC">
        <w:rPr>
          <w:color w:val="1C1E21"/>
          <w:kern w:val="0"/>
          <w:sz w:val="21"/>
          <w:szCs w:val="21"/>
          <w14:ligatures w14:val="none"/>
          <w14:cntxtAlts w14:val="0"/>
        </w:rPr>
        <w:br/>
        <w:t>Et là est le grand pied !</w:t>
      </w:r>
    </w:p>
    <w:p w14:paraId="07DAAD7C" w14:textId="77777777" w:rsidR="0063459C" w:rsidRPr="00F112BC" w:rsidRDefault="0063459C">
      <w:pPr>
        <w:spacing w:after="160" w:line="259" w:lineRule="auto"/>
      </w:pPr>
      <w:r w:rsidRPr="00F112BC">
        <w:br w:type="page"/>
      </w:r>
    </w:p>
    <w:p w14:paraId="6B3E13BC" w14:textId="77777777" w:rsidR="003A333F" w:rsidRPr="00F112BC" w:rsidRDefault="0063459C" w:rsidP="0033259A">
      <w:pPr>
        <w:spacing w:before="90" w:after="90"/>
      </w:pPr>
      <w:r w:rsidRPr="00F112BC">
        <w:lastRenderedPageBreak/>
        <w:t>22 décembre 2014</w:t>
      </w:r>
    </w:p>
    <w:p w14:paraId="4787FB26" w14:textId="77777777" w:rsidR="0063459C" w:rsidRPr="00F112BC" w:rsidRDefault="00706775" w:rsidP="0033259A">
      <w:pPr>
        <w:spacing w:before="90" w:after="90"/>
      </w:pPr>
      <w:hyperlink r:id="rId14" w:history="1">
        <w:r w:rsidR="0063459C" w:rsidRPr="00F112BC">
          <w:rPr>
            <w:rStyle w:val="Lienhypertexte"/>
          </w:rPr>
          <w:t>https://www.facebook.com/plugins/post.php?href=https%3A%2F%2Fwww.facebook.com%2Fthierrymontreuil3%2Fposts%2F10203986925808293&amp;width=500</w:t>
        </w:r>
      </w:hyperlink>
      <w:r w:rsidR="0063459C" w:rsidRPr="00F112BC">
        <w:t xml:space="preserve"> </w:t>
      </w:r>
    </w:p>
    <w:p w14:paraId="46BAB15A" w14:textId="77777777" w:rsidR="0063459C" w:rsidRPr="00F112BC" w:rsidRDefault="0063459C">
      <w:pPr>
        <w:spacing w:after="160" w:line="259" w:lineRule="auto"/>
      </w:pPr>
      <w:r w:rsidRPr="00F112BC">
        <w:br w:type="page"/>
      </w:r>
    </w:p>
    <w:p w14:paraId="0332ADA7" w14:textId="77777777" w:rsidR="0063459C" w:rsidRPr="00F112BC" w:rsidRDefault="0063459C" w:rsidP="0063459C">
      <w:pPr>
        <w:spacing w:after="160" w:line="259" w:lineRule="auto"/>
      </w:pPr>
    </w:p>
    <w:p w14:paraId="4A3C9EFB" w14:textId="77777777" w:rsidR="0063459C" w:rsidRPr="00F112BC" w:rsidRDefault="0063459C" w:rsidP="0063459C">
      <w:pPr>
        <w:spacing w:after="160" w:line="259" w:lineRule="auto"/>
      </w:pPr>
    </w:p>
    <w:p w14:paraId="12ABEFAF" w14:textId="77777777" w:rsidR="0063459C" w:rsidRPr="00F112BC" w:rsidRDefault="0063459C" w:rsidP="0063459C">
      <w:pPr>
        <w:spacing w:after="160" w:line="259" w:lineRule="auto"/>
      </w:pPr>
    </w:p>
    <w:p w14:paraId="6916D7A6" w14:textId="77777777" w:rsidR="0063459C" w:rsidRPr="00F112BC" w:rsidRDefault="0063459C" w:rsidP="0063459C">
      <w:pPr>
        <w:spacing w:after="160" w:line="259" w:lineRule="auto"/>
      </w:pPr>
    </w:p>
    <w:p w14:paraId="2C5BFBA9" w14:textId="77777777" w:rsidR="0063459C" w:rsidRPr="00F112BC" w:rsidRDefault="0063459C" w:rsidP="0063459C">
      <w:pPr>
        <w:spacing w:after="160" w:line="259" w:lineRule="auto"/>
      </w:pPr>
    </w:p>
    <w:p w14:paraId="5FD23BA3" w14:textId="77777777" w:rsidR="0063459C" w:rsidRPr="00F112BC" w:rsidRDefault="0063459C" w:rsidP="0063459C">
      <w:pPr>
        <w:spacing w:after="160" w:line="259" w:lineRule="auto"/>
      </w:pPr>
    </w:p>
    <w:p w14:paraId="1F46D3BA" w14:textId="77777777" w:rsidR="0063459C" w:rsidRPr="00F112BC" w:rsidRDefault="0063459C" w:rsidP="0063459C">
      <w:pPr>
        <w:spacing w:after="160" w:line="259" w:lineRule="auto"/>
      </w:pPr>
    </w:p>
    <w:p w14:paraId="7B35558B" w14:textId="77777777" w:rsidR="0063459C" w:rsidRPr="00F112BC" w:rsidRDefault="0063459C" w:rsidP="0063459C">
      <w:pPr>
        <w:spacing w:after="160" w:line="259" w:lineRule="auto"/>
      </w:pPr>
    </w:p>
    <w:p w14:paraId="481FA092" w14:textId="77777777" w:rsidR="0063459C" w:rsidRPr="00F112BC" w:rsidRDefault="0063459C" w:rsidP="0063459C">
      <w:pPr>
        <w:spacing w:after="160" w:line="259" w:lineRule="auto"/>
      </w:pPr>
    </w:p>
    <w:p w14:paraId="005FCA40" w14:textId="77777777" w:rsidR="0063459C" w:rsidRPr="00F112BC" w:rsidRDefault="0063459C" w:rsidP="0063459C">
      <w:pPr>
        <w:spacing w:after="160" w:line="259" w:lineRule="auto"/>
      </w:pPr>
      <w:r w:rsidRPr="00F112BC">
        <w:t xml:space="preserve">                                   </w:t>
      </w:r>
      <w:r w:rsidRPr="00F112BC">
        <w:rPr>
          <w:b/>
          <w:bCs/>
          <w:sz w:val="240"/>
          <w:szCs w:val="200"/>
        </w:rPr>
        <w:t>2015</w:t>
      </w:r>
      <w:r w:rsidRPr="00F112BC">
        <w:rPr>
          <w:b/>
          <w:bCs/>
        </w:rPr>
        <w:br w:type="page"/>
      </w:r>
    </w:p>
    <w:p w14:paraId="75DE981E" w14:textId="77777777" w:rsidR="0063459C" w:rsidRPr="00F112BC" w:rsidRDefault="0063459C" w:rsidP="0063459C">
      <w:pPr>
        <w:spacing w:before="90" w:after="90"/>
      </w:pPr>
      <w:r w:rsidRPr="00F112BC">
        <w:lastRenderedPageBreak/>
        <w:t>8 janvier 2015</w:t>
      </w:r>
    </w:p>
    <w:p w14:paraId="777EB0CE"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CHOC !</w:t>
      </w:r>
    </w:p>
    <w:p w14:paraId="5251CB71"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x soient </w:t>
      </w:r>
      <w:proofErr w:type="spellStart"/>
      <w:r w:rsidRPr="00F112BC">
        <w:rPr>
          <w:color w:val="1C1E21"/>
          <w:kern w:val="0"/>
          <w:sz w:val="21"/>
          <w:szCs w:val="21"/>
          <w14:ligatures w14:val="none"/>
          <w14:cntxtAlts w14:val="0"/>
        </w:rPr>
        <w:t>disants</w:t>
      </w:r>
      <w:proofErr w:type="spellEnd"/>
      <w:r w:rsidRPr="00F112BC">
        <w:rPr>
          <w:color w:val="1C1E21"/>
          <w:kern w:val="0"/>
          <w:sz w:val="21"/>
          <w:szCs w:val="21"/>
          <w14:ligatures w14:val="none"/>
          <w14:cntxtAlts w14:val="0"/>
        </w:rPr>
        <w:t xml:space="preserve"> impies</w:t>
      </w:r>
      <w:r w:rsidRPr="00F112BC">
        <w:rPr>
          <w:color w:val="1C1E21"/>
          <w:kern w:val="0"/>
          <w:sz w:val="21"/>
          <w:szCs w:val="21"/>
          <w14:ligatures w14:val="none"/>
          <w14:cntxtAlts w14:val="0"/>
        </w:rPr>
        <w:br/>
        <w:t>Ont répondu les impitoyables, les indécrottables</w:t>
      </w:r>
      <w:r w:rsidRPr="00F112BC">
        <w:rPr>
          <w:color w:val="1C1E21"/>
          <w:kern w:val="0"/>
          <w:sz w:val="21"/>
          <w:szCs w:val="21"/>
          <w14:ligatures w14:val="none"/>
          <w14:cntxtAlts w14:val="0"/>
        </w:rPr>
        <w:br/>
        <w:t>De l'intolérance universelle...</w:t>
      </w:r>
    </w:p>
    <w:p w14:paraId="26F68A97"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harlie Hebdo, toi que j'ai chéri depuis mes 15 ans</w:t>
      </w:r>
      <w:r w:rsidRPr="00F112BC">
        <w:rPr>
          <w:color w:val="1C1E21"/>
          <w:kern w:val="0"/>
          <w:sz w:val="21"/>
          <w:szCs w:val="21"/>
          <w14:ligatures w14:val="none"/>
          <w14:cntxtAlts w14:val="0"/>
        </w:rPr>
        <w:br/>
        <w:t>Pour ta liberté de ton et d'expression,</w:t>
      </w:r>
      <w:r w:rsidRPr="00F112BC">
        <w:rPr>
          <w:color w:val="1C1E21"/>
          <w:kern w:val="0"/>
          <w:sz w:val="21"/>
          <w:szCs w:val="21"/>
          <w14:ligatures w14:val="none"/>
          <w14:cntxtAlts w14:val="0"/>
        </w:rPr>
        <w:br/>
        <w:t>Pour ta légèreté, ton humour décapant...</w:t>
      </w:r>
    </w:p>
    <w:p w14:paraId="5B2F82D8"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On t'a </w:t>
      </w:r>
      <w:proofErr w:type="spellStart"/>
      <w:r w:rsidRPr="00F112BC">
        <w:rPr>
          <w:color w:val="1C1E21"/>
          <w:kern w:val="0"/>
          <w:sz w:val="21"/>
          <w:szCs w:val="21"/>
          <w14:ligatures w14:val="none"/>
          <w14:cntxtAlts w14:val="0"/>
        </w:rPr>
        <w:t>today</w:t>
      </w:r>
      <w:proofErr w:type="spellEnd"/>
      <w:r w:rsidRPr="00F112BC">
        <w:rPr>
          <w:color w:val="1C1E21"/>
          <w:kern w:val="0"/>
          <w:sz w:val="21"/>
          <w:szCs w:val="21"/>
          <w14:ligatures w14:val="none"/>
          <w14:cntxtAlts w14:val="0"/>
        </w:rPr>
        <w:t xml:space="preserve"> assassiné, décapité, traîné</w:t>
      </w:r>
      <w:r w:rsidRPr="00F112BC">
        <w:rPr>
          <w:color w:val="1C1E21"/>
          <w:kern w:val="0"/>
          <w:sz w:val="21"/>
          <w:szCs w:val="21"/>
          <w14:ligatures w14:val="none"/>
          <w14:cntxtAlts w14:val="0"/>
        </w:rPr>
        <w:br/>
        <w:t>Dans une boue qui sent la merde</w:t>
      </w:r>
      <w:r w:rsidRPr="00F112BC">
        <w:rPr>
          <w:color w:val="1C1E21"/>
          <w:kern w:val="0"/>
          <w:sz w:val="21"/>
          <w:szCs w:val="21"/>
          <w14:ligatures w14:val="none"/>
          <w14:cntxtAlts w14:val="0"/>
        </w:rPr>
        <w:br/>
        <w:t>Au nom d'une a priori prétendue spiritualité...</w:t>
      </w:r>
    </w:p>
    <w:p w14:paraId="48BB76F4"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 la kalashnikov </w:t>
      </w:r>
      <w:proofErr w:type="spellStart"/>
      <w:r w:rsidRPr="00F112BC">
        <w:rPr>
          <w:color w:val="1C1E21"/>
          <w:kern w:val="0"/>
          <w:sz w:val="21"/>
          <w:szCs w:val="21"/>
          <w14:ligatures w14:val="none"/>
          <w14:cntxtAlts w14:val="0"/>
        </w:rPr>
        <w:t>Wollnsinky</w:t>
      </w:r>
      <w:proofErr w:type="spellEnd"/>
      <w:r w:rsidRPr="00F112BC">
        <w:rPr>
          <w:color w:val="1C1E21"/>
          <w:kern w:val="0"/>
          <w:sz w:val="21"/>
          <w:szCs w:val="21"/>
          <w14:ligatures w14:val="none"/>
          <w14:cntxtAlts w14:val="0"/>
        </w:rPr>
        <w:t>, Cabu et consorts,</w:t>
      </w:r>
      <w:r w:rsidRPr="00F112BC">
        <w:rPr>
          <w:color w:val="1C1E21"/>
          <w:kern w:val="0"/>
          <w:sz w:val="21"/>
          <w:szCs w:val="21"/>
          <w14:ligatures w14:val="none"/>
          <w14:cntxtAlts w14:val="0"/>
        </w:rPr>
        <w:br/>
        <w:t>Les cadors, les maîtres suprêmes du caricatural dessin</w:t>
      </w:r>
      <w:r w:rsidRPr="00F112BC">
        <w:rPr>
          <w:color w:val="1C1E21"/>
          <w:kern w:val="0"/>
          <w:sz w:val="21"/>
          <w:szCs w:val="21"/>
          <w14:ligatures w14:val="none"/>
          <w14:cntxtAlts w14:val="0"/>
        </w:rPr>
        <w:br/>
        <w:t>Ainsi que de libres journalistes ont fait les frais</w:t>
      </w:r>
    </w:p>
    <w:p w14:paraId="5ACF4A5A"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un obscurantisme qui pue le </w:t>
      </w:r>
      <w:proofErr w:type="spellStart"/>
      <w:r w:rsidRPr="00F112BC">
        <w:rPr>
          <w:color w:val="1C1E21"/>
          <w:kern w:val="0"/>
          <w:sz w:val="21"/>
          <w:szCs w:val="21"/>
          <w14:ligatures w14:val="none"/>
          <w14:cntxtAlts w14:val="0"/>
        </w:rPr>
        <w:t>moyen-âgeux</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hérétism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Des cons, des barbares, des cinglés, des vrillés</w:t>
      </w:r>
      <w:r w:rsidRPr="00F112BC">
        <w:rPr>
          <w:color w:val="1C1E21"/>
          <w:kern w:val="0"/>
          <w:sz w:val="21"/>
          <w:szCs w:val="21"/>
          <w14:ligatures w14:val="none"/>
          <w14:cntxtAlts w14:val="0"/>
        </w:rPr>
        <w:br/>
        <w:t>Des fous, des tarés, des enculés constipés...</w:t>
      </w:r>
    </w:p>
    <w:p w14:paraId="5D64451F"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a colère n'a pas de limites pour dénoncer</w:t>
      </w:r>
      <w:r w:rsidRPr="00F112BC">
        <w:rPr>
          <w:color w:val="1C1E21"/>
          <w:kern w:val="0"/>
          <w:sz w:val="21"/>
          <w:szCs w:val="21"/>
          <w14:ligatures w14:val="none"/>
          <w14:cntxtAlts w14:val="0"/>
        </w:rPr>
        <w:br/>
        <w:t>Cette boucherie sans nom</w:t>
      </w:r>
      <w:r w:rsidRPr="00F112BC">
        <w:rPr>
          <w:color w:val="1C1E21"/>
          <w:kern w:val="0"/>
          <w:sz w:val="21"/>
          <w:szCs w:val="21"/>
          <w14:ligatures w14:val="none"/>
          <w14:cntxtAlts w14:val="0"/>
        </w:rPr>
        <w:br/>
        <w:t>Qui ne dit même pas son nom...</w:t>
      </w:r>
    </w:p>
    <w:p w14:paraId="6ABC9BB6"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Charlie, le pacifisme faisait légion,</w:t>
      </w:r>
      <w:r w:rsidRPr="00F112BC">
        <w:rPr>
          <w:color w:val="1C1E21"/>
          <w:kern w:val="0"/>
          <w:sz w:val="21"/>
          <w:szCs w:val="21"/>
          <w14:ligatures w14:val="none"/>
          <w14:cntxtAlts w14:val="0"/>
        </w:rPr>
        <w:br/>
        <w:t>Et sa rédaction bon enfant</w:t>
      </w:r>
      <w:r w:rsidRPr="00F112BC">
        <w:rPr>
          <w:color w:val="1C1E21"/>
          <w:kern w:val="0"/>
          <w:sz w:val="21"/>
          <w:szCs w:val="21"/>
          <w14:ligatures w14:val="none"/>
          <w14:cntxtAlts w14:val="0"/>
        </w:rPr>
        <w:br/>
        <w:t>Accomplissait sans complexe sa mission d'information...</w:t>
      </w:r>
    </w:p>
    <w:p w14:paraId="60AE9312"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son nom, une bande de sales cons</w:t>
      </w:r>
      <w:r w:rsidRPr="00F112BC">
        <w:rPr>
          <w:color w:val="1C1E21"/>
          <w:kern w:val="0"/>
          <w:sz w:val="21"/>
          <w:szCs w:val="21"/>
          <w14:ligatures w14:val="none"/>
          <w14:cntxtAlts w14:val="0"/>
        </w:rPr>
        <w:br/>
        <w:t xml:space="preserve">Miséreuse d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frustrée de l'âme,</w:t>
      </w:r>
      <w:r w:rsidRPr="00F112BC">
        <w:rPr>
          <w:color w:val="1C1E21"/>
          <w:kern w:val="0"/>
          <w:sz w:val="21"/>
          <w:szCs w:val="21"/>
          <w14:ligatures w14:val="none"/>
          <w14:cntxtAlts w14:val="0"/>
        </w:rPr>
        <w:br/>
        <w:t>Haineuse de la moelle, puant l'infâme...</w:t>
      </w:r>
    </w:p>
    <w:p w14:paraId="244D0058"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ôté la vie, si chère et si précieuse</w:t>
      </w:r>
      <w:r w:rsidRPr="00F112BC">
        <w:rPr>
          <w:color w:val="1C1E21"/>
          <w:kern w:val="0"/>
          <w:sz w:val="21"/>
          <w:szCs w:val="21"/>
          <w14:ligatures w14:val="none"/>
          <w14:cntxtAlts w14:val="0"/>
        </w:rPr>
        <w:br/>
        <w:t>A de vaillants gars dont</w:t>
      </w:r>
      <w:r w:rsidRPr="00F112BC">
        <w:rPr>
          <w:color w:val="1C1E21"/>
          <w:kern w:val="0"/>
          <w:sz w:val="21"/>
          <w:szCs w:val="21"/>
          <w14:ligatures w14:val="none"/>
          <w14:cntxtAlts w14:val="0"/>
        </w:rPr>
        <w:br/>
        <w:t>Liberté, Egalité et Fraternité</w:t>
      </w:r>
    </w:p>
    <w:p w14:paraId="3912EB8A"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nstituait un crédo</w:t>
      </w:r>
      <w:r w:rsidRPr="00F112BC">
        <w:rPr>
          <w:color w:val="1C1E21"/>
          <w:kern w:val="0"/>
          <w:sz w:val="21"/>
          <w:szCs w:val="21"/>
          <w14:ligatures w14:val="none"/>
          <w14:cntxtAlts w14:val="0"/>
        </w:rPr>
        <w:br/>
        <w:t>Que nous tous les démocrates</w:t>
      </w:r>
      <w:r w:rsidRPr="00F112BC">
        <w:rPr>
          <w:color w:val="1C1E21"/>
          <w:kern w:val="0"/>
          <w:sz w:val="21"/>
          <w:szCs w:val="21"/>
          <w14:ligatures w14:val="none"/>
          <w14:cntxtAlts w14:val="0"/>
        </w:rPr>
        <w:br/>
        <w:t>L'on ne quittera jamais, jamais, jamais !!!</w:t>
      </w:r>
    </w:p>
    <w:p w14:paraId="25E2D01F"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tte mes amis à mourir sur place !</w:t>
      </w:r>
      <w:r w:rsidRPr="00F112BC">
        <w:rPr>
          <w:color w:val="1C1E21"/>
          <w:kern w:val="0"/>
          <w:sz w:val="21"/>
          <w:szCs w:val="21"/>
          <w14:ligatures w14:val="none"/>
          <w14:cntxtAlts w14:val="0"/>
        </w:rPr>
        <w:br/>
        <w:t>Notre honneur est là,</w:t>
      </w:r>
      <w:r w:rsidRPr="00F112BC">
        <w:rPr>
          <w:color w:val="1C1E21"/>
          <w:kern w:val="0"/>
          <w:sz w:val="21"/>
          <w:szCs w:val="21"/>
          <w14:ligatures w14:val="none"/>
          <w14:cntxtAlts w14:val="0"/>
        </w:rPr>
        <w:br/>
        <w:t>Dans le respect de l'altérité...</w:t>
      </w:r>
    </w:p>
    <w:p w14:paraId="0956F794" w14:textId="77777777" w:rsidR="0063459C" w:rsidRPr="00F112BC" w:rsidRDefault="0063459C" w:rsidP="0063459C">
      <w:pPr>
        <w:shd w:val="clear" w:color="auto" w:fill="FFFFFF"/>
        <w:spacing w:before="90" w:after="90"/>
        <w:rPr>
          <w:vanish/>
          <w:color w:val="auto"/>
          <w:kern w:val="0"/>
          <w:sz w:val="16"/>
          <w:szCs w:val="16"/>
          <w14:ligatures w14:val="none"/>
          <w14:cntxtAlts w14:val="0"/>
        </w:rPr>
      </w:pPr>
      <w:r w:rsidRPr="00F112BC">
        <w:rPr>
          <w:color w:val="1C1E21"/>
          <w:kern w:val="0"/>
          <w:sz w:val="21"/>
          <w:szCs w:val="21"/>
          <w14:ligatures w14:val="none"/>
          <w14:cntxtAlts w14:val="0"/>
        </w:rPr>
        <w:t xml:space="preserve">Qu'elle </w:t>
      </w:r>
      <w:proofErr w:type="spellStart"/>
      <w:r w:rsidRPr="00F112BC">
        <w:rPr>
          <w:color w:val="1C1E21"/>
          <w:kern w:val="0"/>
          <w:sz w:val="21"/>
          <w:szCs w:val="21"/>
          <w14:ligatures w14:val="none"/>
          <w14:cntxtAlts w14:val="0"/>
        </w:rPr>
        <w:t>quelle</w:t>
      </w:r>
      <w:proofErr w:type="spellEnd"/>
      <w:r w:rsidRPr="00F112BC">
        <w:rPr>
          <w:color w:val="1C1E21"/>
          <w:kern w:val="0"/>
          <w:sz w:val="21"/>
          <w:szCs w:val="21"/>
          <w14:ligatures w14:val="none"/>
          <w14:cntxtAlts w14:val="0"/>
        </w:rPr>
        <w:t xml:space="preserve"> soit !</w:t>
      </w:r>
      <w:r w:rsidRPr="00F112BC">
        <w:rPr>
          <w:color w:val="1C1E21"/>
          <w:kern w:val="0"/>
          <w:sz w:val="21"/>
          <w:szCs w:val="21"/>
          <w14:ligatures w14:val="none"/>
          <w14:cntxtAlts w14:val="0"/>
        </w:rPr>
        <w:br/>
        <w:t>ALE LOUIA !!!</w:t>
      </w:r>
    </w:p>
    <w:p w14:paraId="686492B9" w14:textId="77777777" w:rsidR="0063459C" w:rsidRPr="00F112BC" w:rsidRDefault="0063459C">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755DB89E" w14:textId="77777777" w:rsidR="0063459C" w:rsidRPr="00F112BC" w:rsidRDefault="0063459C" w:rsidP="0063459C">
      <w:pPr>
        <w:shd w:val="clear" w:color="auto" w:fill="FFFFFF"/>
        <w:spacing w:before="90" w:after="90"/>
      </w:pPr>
      <w:r w:rsidRPr="00F112BC">
        <w:lastRenderedPageBreak/>
        <w:t>9 janvier 2015</w:t>
      </w:r>
    </w:p>
    <w:p w14:paraId="27807771"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UX CHIOTTES L'OBSCURANTISME ! A MORT LA MORT</w:t>
      </w:r>
    </w:p>
    <w:p w14:paraId="0672EF37"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ille ans durant, entre 500 et 1500 on a subi les affres de l'obscurantisme...</w:t>
      </w:r>
      <w:r w:rsidRPr="00F112BC">
        <w:rPr>
          <w:color w:val="1C1E21"/>
          <w:kern w:val="0"/>
          <w:sz w:val="21"/>
          <w:szCs w:val="21"/>
          <w14:ligatures w14:val="none"/>
          <w14:cntxtAlts w14:val="0"/>
        </w:rPr>
        <w:br/>
        <w:t>Pour une réflexion ou un mot de travers,</w:t>
      </w:r>
      <w:r w:rsidRPr="00F112BC">
        <w:rPr>
          <w:color w:val="1C1E21"/>
          <w:kern w:val="0"/>
          <w:sz w:val="21"/>
          <w:szCs w:val="21"/>
          <w14:ligatures w14:val="none"/>
          <w14:cntxtAlts w14:val="0"/>
        </w:rPr>
        <w:br/>
        <w:t>Tu étais condamné, lapidé, brûlé, écartelé, pendu, perdu</w:t>
      </w:r>
    </w:p>
    <w:p w14:paraId="024FB733"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 la cause du dogme ne souffrant l'écart...</w:t>
      </w:r>
      <w:r w:rsidRPr="00F112BC">
        <w:rPr>
          <w:color w:val="1C1E21"/>
          <w:kern w:val="0"/>
          <w:sz w:val="21"/>
          <w:szCs w:val="21"/>
          <w14:ligatures w14:val="none"/>
          <w14:cntxtAlts w14:val="0"/>
        </w:rPr>
        <w:br/>
        <w:t>Puis la Renaissance, l'Humanisme, la Réforme,</w:t>
      </w:r>
      <w:r w:rsidRPr="00F112BC">
        <w:rPr>
          <w:color w:val="1C1E21"/>
          <w:kern w:val="0"/>
          <w:sz w:val="21"/>
          <w:szCs w:val="21"/>
          <w14:ligatures w14:val="none"/>
          <w14:cntxtAlts w14:val="0"/>
        </w:rPr>
        <w:br/>
        <w:t>L'Habeas Corpus, les Droits de l'Homme...</w:t>
      </w:r>
    </w:p>
    <w:p w14:paraId="4733C511"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liberté de penser jusqu'à même l'insolence,</w:t>
      </w:r>
      <w:r w:rsidRPr="00F112BC">
        <w:rPr>
          <w:color w:val="1C1E21"/>
          <w:kern w:val="0"/>
          <w:sz w:val="21"/>
          <w:szCs w:val="21"/>
          <w14:ligatures w14:val="none"/>
          <w14:cntxtAlts w14:val="0"/>
        </w:rPr>
        <w:br/>
        <w:t>Le droit de dire sont venus quelque part libérer l'homme</w:t>
      </w:r>
      <w:r w:rsidRPr="00F112BC">
        <w:rPr>
          <w:color w:val="1C1E21"/>
          <w:kern w:val="0"/>
          <w:sz w:val="21"/>
          <w:szCs w:val="21"/>
          <w14:ligatures w14:val="none"/>
          <w14:cntxtAlts w14:val="0"/>
        </w:rPr>
        <w:br/>
        <w:t>Du joug d'une barbarie, d'une crétinerie sans nom, sinon la connerie !</w:t>
      </w:r>
    </w:p>
    <w:p w14:paraId="281BF718"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 y eut bien les deux moustachus Adolf et Joseph,</w:t>
      </w:r>
      <w:r w:rsidRPr="00F112BC">
        <w:rPr>
          <w:color w:val="1C1E21"/>
          <w:kern w:val="0"/>
          <w:sz w:val="21"/>
          <w:szCs w:val="21"/>
          <w14:ligatures w14:val="none"/>
          <w14:cntxtAlts w14:val="0"/>
        </w:rPr>
        <w:br/>
        <w:t>Les vassaux Benito et Franco</w:t>
      </w:r>
      <w:r w:rsidRPr="00F112BC">
        <w:rPr>
          <w:color w:val="1C1E21"/>
          <w:kern w:val="0"/>
          <w:sz w:val="21"/>
          <w:szCs w:val="21"/>
          <w14:ligatures w14:val="none"/>
          <w14:cntxtAlts w14:val="0"/>
        </w:rPr>
        <w:br/>
        <w:t>Les frappés Pol Pot et consorts</w:t>
      </w:r>
    </w:p>
    <w:p w14:paraId="53E31CFF"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ont dévoyé, dégradé, humilié</w:t>
      </w:r>
      <w:r w:rsidRPr="00F112BC">
        <w:rPr>
          <w:color w:val="1C1E21"/>
          <w:kern w:val="0"/>
          <w:sz w:val="21"/>
          <w:szCs w:val="21"/>
          <w14:ligatures w14:val="none"/>
          <w14:cntxtAlts w14:val="0"/>
        </w:rPr>
        <w:br/>
        <w:t>La Liberté dont Eluard cria son nom</w:t>
      </w:r>
      <w:r w:rsidRPr="00F112BC">
        <w:rPr>
          <w:color w:val="1C1E21"/>
          <w:kern w:val="0"/>
          <w:sz w:val="21"/>
          <w:szCs w:val="21"/>
          <w14:ligatures w14:val="none"/>
          <w14:cntxtAlts w14:val="0"/>
        </w:rPr>
        <w:br/>
        <w:t>Au nom de la Liberté...</w:t>
      </w:r>
    </w:p>
    <w:p w14:paraId="4ADC5534" w14:textId="77777777" w:rsidR="0063459C" w:rsidRPr="00F112BC" w:rsidRDefault="0063459C" w:rsidP="0063459C">
      <w:pPr>
        <w:shd w:val="clear" w:color="auto" w:fill="FFFFFF"/>
        <w:spacing w:before="90" w:after="90"/>
        <w:rPr>
          <w:color w:val="1C1E21"/>
          <w:kern w:val="0"/>
          <w:sz w:val="21"/>
          <w:szCs w:val="21"/>
          <w14:ligatures w14:val="none"/>
          <w14:cntxtAlts w14:val="0"/>
        </w:rPr>
      </w:pPr>
      <w:proofErr w:type="gramStart"/>
      <w:r w:rsidRPr="00F112BC">
        <w:rPr>
          <w:color w:val="1C1E21"/>
          <w:kern w:val="0"/>
          <w:sz w:val="21"/>
          <w:szCs w:val="21"/>
          <w14:ligatures w14:val="none"/>
          <w14:cntxtAlts w14:val="0"/>
        </w:rPr>
        <w:t>Vive elle</w:t>
      </w:r>
      <w:proofErr w:type="gramEnd"/>
      <w:r w:rsidRPr="00F112BC">
        <w:rPr>
          <w:color w:val="1C1E21"/>
          <w:kern w:val="0"/>
          <w:sz w:val="21"/>
          <w:szCs w:val="21"/>
          <w14:ligatures w14:val="none"/>
          <w14:cntxtAlts w14:val="0"/>
        </w:rPr>
        <w:t xml:space="preserve"> ! Face à ces abrutis du cerveau lavé</w:t>
      </w:r>
      <w:r w:rsidRPr="00F112BC">
        <w:rPr>
          <w:color w:val="1C1E21"/>
          <w:kern w:val="0"/>
          <w:sz w:val="21"/>
          <w:szCs w:val="21"/>
          <w14:ligatures w14:val="none"/>
          <w14:cntxtAlts w14:val="0"/>
        </w:rPr>
        <w:br/>
        <w:t xml:space="preserve">A l'eau de haine qui </w:t>
      </w:r>
      <w:proofErr w:type="spellStart"/>
      <w:r w:rsidRPr="00F112BC">
        <w:rPr>
          <w:color w:val="1C1E21"/>
          <w:kern w:val="0"/>
          <w:sz w:val="21"/>
          <w:szCs w:val="21"/>
          <w14:ligatures w14:val="none"/>
          <w14:cntxtAlts w14:val="0"/>
        </w:rPr>
        <w:t>exude</w:t>
      </w:r>
      <w:proofErr w:type="spellEnd"/>
      <w:r w:rsidRPr="00F112BC">
        <w:rPr>
          <w:color w:val="1C1E21"/>
          <w:kern w:val="0"/>
          <w:sz w:val="21"/>
          <w:szCs w:val="21"/>
          <w14:ligatures w14:val="none"/>
          <w14:cntxtAlts w14:val="0"/>
        </w:rPr>
        <w:t xml:space="preserve"> la mort</w:t>
      </w:r>
      <w:r w:rsidRPr="00F112BC">
        <w:rPr>
          <w:color w:val="1C1E21"/>
          <w:kern w:val="0"/>
          <w:sz w:val="21"/>
          <w:szCs w:val="21"/>
          <w14:ligatures w14:val="none"/>
          <w14:cntxtAlts w14:val="0"/>
        </w:rPr>
        <w:br/>
        <w:t>Et dispense jusqu'aux plus purs de la libre pensée</w:t>
      </w:r>
    </w:p>
    <w:p w14:paraId="01BD7B52"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s stigmates d'une puante, </w:t>
      </w:r>
      <w:proofErr w:type="spellStart"/>
      <w:r w:rsidRPr="00F112BC">
        <w:rPr>
          <w:color w:val="1C1E21"/>
          <w:kern w:val="0"/>
          <w:sz w:val="21"/>
          <w:szCs w:val="21"/>
          <w14:ligatures w14:val="none"/>
          <w14:cntxtAlts w14:val="0"/>
        </w:rPr>
        <w:t>gerbante</w:t>
      </w:r>
      <w:proofErr w:type="spellEnd"/>
      <w:r w:rsidRPr="00F112BC">
        <w:rPr>
          <w:color w:val="1C1E21"/>
          <w:kern w:val="0"/>
          <w:sz w:val="21"/>
          <w:szCs w:val="21"/>
          <w14:ligatures w14:val="none"/>
          <w14:cntxtAlts w14:val="0"/>
        </w:rPr>
        <w:t xml:space="preserve"> et minable germination</w:t>
      </w:r>
      <w:r w:rsidRPr="00F112BC">
        <w:rPr>
          <w:color w:val="1C1E21"/>
          <w:kern w:val="0"/>
          <w:sz w:val="21"/>
          <w:szCs w:val="21"/>
          <w14:ligatures w14:val="none"/>
          <w14:cntxtAlts w14:val="0"/>
        </w:rPr>
        <w:br/>
        <w:t>Qui au nom de la religion suppriment la vie</w:t>
      </w:r>
      <w:r w:rsidRPr="00F112BC">
        <w:rPr>
          <w:color w:val="1C1E21"/>
          <w:kern w:val="0"/>
          <w:sz w:val="21"/>
          <w:szCs w:val="21"/>
          <w14:ligatures w14:val="none"/>
          <w14:cntxtAlts w14:val="0"/>
        </w:rPr>
        <w:br/>
        <w:t xml:space="preserve">D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et du cerveau</w:t>
      </w:r>
    </w:p>
    <w:p w14:paraId="5D309A95"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un instant penser au bien, au vrai, au juste, au beau !</w:t>
      </w:r>
      <w:r w:rsidRPr="00F112BC">
        <w:rPr>
          <w:color w:val="1C1E21"/>
          <w:kern w:val="0"/>
          <w:sz w:val="21"/>
          <w:szCs w:val="21"/>
          <w14:ligatures w14:val="none"/>
          <w14:cntxtAlts w14:val="0"/>
        </w:rPr>
        <w:br/>
        <w:t>Aux chiottes l'obscurantisme, la chienlit des perdus et des paumés</w:t>
      </w:r>
      <w:r w:rsidRPr="00F112BC">
        <w:rPr>
          <w:color w:val="1C1E21"/>
          <w:kern w:val="0"/>
          <w:sz w:val="21"/>
          <w:szCs w:val="21"/>
          <w14:ligatures w14:val="none"/>
          <w14:cntxtAlts w14:val="0"/>
        </w:rPr>
        <w:br/>
        <w:t>Qui font chier jusqu'à la macabre diarrhée</w:t>
      </w:r>
    </w:p>
    <w:p w14:paraId="2CA71CE6"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leur seule fascination pour la mort...</w:t>
      </w:r>
      <w:r w:rsidRPr="00F112BC">
        <w:rPr>
          <w:color w:val="1C1E21"/>
          <w:kern w:val="0"/>
          <w:sz w:val="21"/>
          <w:szCs w:val="21"/>
          <w14:ligatures w14:val="none"/>
          <w14:cntxtAlts w14:val="0"/>
        </w:rPr>
        <w:br/>
        <w:t>Aux chiottes la mort pendant la vie</w:t>
      </w:r>
      <w:r w:rsidRPr="00F112BC">
        <w:rPr>
          <w:color w:val="1C1E21"/>
          <w:kern w:val="0"/>
          <w:sz w:val="21"/>
          <w:szCs w:val="21"/>
          <w14:ligatures w14:val="none"/>
          <w14:cntxtAlts w14:val="0"/>
        </w:rPr>
        <w:br/>
        <w:t>Lorsque l'amour seul doit faire FOI...</w:t>
      </w:r>
    </w:p>
    <w:p w14:paraId="220C7B13"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NCH ALLAH !!!!</w:t>
      </w:r>
    </w:p>
    <w:p w14:paraId="53DA415F" w14:textId="77777777" w:rsidR="0063459C" w:rsidRPr="00F112BC" w:rsidRDefault="0063459C">
      <w:pPr>
        <w:spacing w:after="160" w:line="259" w:lineRule="auto"/>
      </w:pPr>
      <w:r w:rsidRPr="00F112BC">
        <w:br w:type="page"/>
      </w:r>
    </w:p>
    <w:p w14:paraId="770ABF90" w14:textId="77777777" w:rsidR="0063459C" w:rsidRPr="00F112BC" w:rsidRDefault="0063459C" w:rsidP="0063459C">
      <w:pPr>
        <w:shd w:val="clear" w:color="auto" w:fill="FFFFFF"/>
        <w:spacing w:before="90" w:after="90"/>
      </w:pPr>
      <w:r w:rsidRPr="00F112BC">
        <w:lastRenderedPageBreak/>
        <w:t>9 janvier 2015</w:t>
      </w:r>
    </w:p>
    <w:p w14:paraId="7263E049"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OURAGE !</w:t>
      </w:r>
    </w:p>
    <w:p w14:paraId="7CA03CCA"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urage face à l'innommable,</w:t>
      </w:r>
      <w:r w:rsidRPr="00F112BC">
        <w:rPr>
          <w:color w:val="1C1E21"/>
          <w:kern w:val="0"/>
          <w:sz w:val="21"/>
          <w:szCs w:val="21"/>
          <w14:ligatures w14:val="none"/>
          <w14:cntxtAlts w14:val="0"/>
        </w:rPr>
        <w:br/>
        <w:t>Aux allumés de la pureté,</w:t>
      </w:r>
      <w:r w:rsidRPr="00F112BC">
        <w:rPr>
          <w:color w:val="1C1E21"/>
          <w:kern w:val="0"/>
          <w:sz w:val="21"/>
          <w:szCs w:val="21"/>
          <w14:ligatures w14:val="none"/>
          <w14:cntxtAlts w14:val="0"/>
        </w:rPr>
        <w:br/>
        <w:t>Aux fous de la piété</w:t>
      </w:r>
    </w:p>
    <w:p w14:paraId="2A48FD5B" w14:textId="77777777" w:rsidR="0063459C" w:rsidRPr="00F112BC" w:rsidRDefault="0063459C" w:rsidP="0063459C">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ont absolument ils n'ont jamais eu la moindre idée.</w:t>
      </w:r>
      <w:r w:rsidRPr="00F112BC">
        <w:rPr>
          <w:color w:val="1C1E21"/>
          <w:kern w:val="0"/>
          <w:sz w:val="21"/>
          <w:szCs w:val="21"/>
          <w14:ligatures w14:val="none"/>
          <w14:cntxtAlts w14:val="0"/>
        </w:rPr>
        <w:br/>
        <w:t>Par extrême personnelle frustration</w:t>
      </w:r>
      <w:r w:rsidRPr="00F112BC">
        <w:rPr>
          <w:color w:val="1C1E21"/>
          <w:kern w:val="0"/>
          <w:sz w:val="21"/>
          <w:szCs w:val="21"/>
          <w14:ligatures w14:val="none"/>
          <w14:cntxtAlts w14:val="0"/>
        </w:rPr>
        <w:br/>
        <w:t>Ils ont tué, assassiné, massacré</w:t>
      </w:r>
    </w:p>
    <w:p w14:paraId="4D2C5C28"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u nom d'une diabolique justice</w:t>
      </w:r>
      <w:r w:rsidRPr="00F112BC">
        <w:rPr>
          <w:color w:val="1C1E21"/>
          <w:kern w:val="0"/>
          <w:sz w:val="21"/>
          <w:szCs w:val="21"/>
          <w14:ligatures w14:val="none"/>
          <w14:cntxtAlts w14:val="0"/>
        </w:rPr>
        <w:br/>
        <w:t xml:space="preserve">Ils ont voulu </w:t>
      </w:r>
      <w:proofErr w:type="spellStart"/>
      <w:r w:rsidRPr="00F112BC">
        <w:rPr>
          <w:color w:val="1C1E21"/>
          <w:kern w:val="0"/>
          <w:sz w:val="21"/>
          <w:szCs w:val="21"/>
          <w14:ligatures w14:val="none"/>
          <w14:cntxtAlts w14:val="0"/>
        </w:rPr>
        <w:t>bâilionner</w:t>
      </w:r>
      <w:proofErr w:type="spellEnd"/>
      <w:r w:rsidRPr="00F112BC">
        <w:rPr>
          <w:color w:val="1C1E21"/>
          <w:kern w:val="0"/>
          <w:sz w:val="21"/>
          <w:szCs w:val="21"/>
          <w14:ligatures w14:val="none"/>
          <w14:cntxtAlts w14:val="0"/>
        </w:rPr>
        <w:t xml:space="preserve"> la liberté d'expression</w:t>
      </w:r>
      <w:r w:rsidRPr="00F112BC">
        <w:rPr>
          <w:color w:val="1C1E21"/>
          <w:kern w:val="0"/>
          <w:sz w:val="21"/>
          <w:szCs w:val="21"/>
          <w14:ligatures w14:val="none"/>
          <w14:cntxtAlts w14:val="0"/>
        </w:rPr>
        <w:br/>
        <w:t>Et exécuter ses plus purs exégètes</w:t>
      </w:r>
    </w:p>
    <w:p w14:paraId="39D84B0A"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une seconde penser à l'Humanité</w:t>
      </w:r>
      <w:r w:rsidRPr="00F112BC">
        <w:rPr>
          <w:color w:val="1C1E21"/>
          <w:kern w:val="0"/>
          <w:sz w:val="21"/>
          <w:szCs w:val="21"/>
          <w14:ligatures w14:val="none"/>
          <w14:cntxtAlts w14:val="0"/>
        </w:rPr>
        <w:br/>
        <w:t>Au bien, au beau, au juste, au vrai.</w:t>
      </w:r>
      <w:r w:rsidRPr="00F112BC">
        <w:rPr>
          <w:color w:val="1C1E21"/>
          <w:kern w:val="0"/>
          <w:sz w:val="21"/>
          <w:szCs w:val="21"/>
          <w14:ligatures w14:val="none"/>
          <w14:cntxtAlts w14:val="0"/>
        </w:rPr>
        <w:br/>
        <w:t>Nenni ! Lucifer, l'enfer</w:t>
      </w:r>
    </w:p>
    <w:p w14:paraId="39C396AD"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Récupéré au nom d'une religion</w:t>
      </w:r>
      <w:r w:rsidRPr="00F112BC">
        <w:rPr>
          <w:color w:val="1C1E21"/>
          <w:kern w:val="0"/>
          <w:sz w:val="21"/>
          <w:szCs w:val="21"/>
          <w14:ligatures w14:val="none"/>
          <w14:cntxtAlts w14:val="0"/>
        </w:rPr>
        <w:br/>
        <w:t>Risque malheureusement encore de faire couler du sang</w:t>
      </w:r>
      <w:r w:rsidRPr="00F112BC">
        <w:rPr>
          <w:color w:val="1C1E21"/>
          <w:kern w:val="0"/>
          <w:sz w:val="21"/>
          <w:szCs w:val="21"/>
          <w14:ligatures w14:val="none"/>
          <w14:cntxtAlts w14:val="0"/>
        </w:rPr>
        <w:br/>
        <w:t>Et supprimer nombre d'innocents...</w:t>
      </w:r>
    </w:p>
    <w:p w14:paraId="1F782EBC"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urage les enfants de la République</w:t>
      </w:r>
      <w:r w:rsidRPr="00F112BC">
        <w:rPr>
          <w:color w:val="1C1E21"/>
          <w:kern w:val="0"/>
          <w:sz w:val="21"/>
          <w:szCs w:val="21"/>
          <w14:ligatures w14:val="none"/>
          <w14:cntxtAlts w14:val="0"/>
        </w:rPr>
        <w:br/>
        <w:t>Tolérante et laïque,</w:t>
      </w:r>
      <w:r w:rsidRPr="00F112BC">
        <w:rPr>
          <w:color w:val="1C1E21"/>
          <w:kern w:val="0"/>
          <w:sz w:val="21"/>
          <w:szCs w:val="21"/>
          <w14:ligatures w14:val="none"/>
          <w14:cntxtAlts w14:val="0"/>
        </w:rPr>
        <w:br/>
        <w:t xml:space="preserve">Courage mes frères et </w:t>
      </w:r>
      <w:proofErr w:type="spellStart"/>
      <w:r w:rsidRPr="00F112BC">
        <w:rPr>
          <w:color w:val="1C1E21"/>
          <w:kern w:val="0"/>
          <w:sz w:val="21"/>
          <w:szCs w:val="21"/>
          <w14:ligatures w14:val="none"/>
          <w14:cntxtAlts w14:val="0"/>
        </w:rPr>
        <w:t>soeurs</w:t>
      </w:r>
      <w:proofErr w:type="spellEnd"/>
    </w:p>
    <w:p w14:paraId="60A5AB80"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la suite promet d'être plus encore enflammée</w:t>
      </w:r>
      <w:r w:rsidRPr="00F112BC">
        <w:rPr>
          <w:color w:val="1C1E21"/>
          <w:kern w:val="0"/>
          <w:sz w:val="21"/>
          <w:szCs w:val="21"/>
          <w14:ligatures w14:val="none"/>
          <w14:cntxtAlts w14:val="0"/>
        </w:rPr>
        <w:br/>
        <w:t>A la lumière d'un obscurantisme</w:t>
      </w:r>
      <w:r w:rsidRPr="00F112BC">
        <w:rPr>
          <w:color w:val="1C1E21"/>
          <w:kern w:val="0"/>
          <w:sz w:val="21"/>
          <w:szCs w:val="21"/>
          <w14:ligatures w14:val="none"/>
          <w14:cntxtAlts w14:val="0"/>
        </w:rPr>
        <w:br/>
        <w:t>Qui pue l'irréversible cécité...</w:t>
      </w:r>
    </w:p>
    <w:p w14:paraId="4EB13919" w14:textId="77777777" w:rsidR="0063459C" w:rsidRPr="00F112BC" w:rsidRDefault="0063459C" w:rsidP="0063459C">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trous du cul qui prennent la vie pour la mort,</w:t>
      </w:r>
      <w:r w:rsidRPr="00F112BC">
        <w:rPr>
          <w:color w:val="1C1E21"/>
          <w:kern w:val="0"/>
          <w:sz w:val="21"/>
          <w:szCs w:val="21"/>
          <w14:ligatures w14:val="none"/>
          <w14:cntxtAlts w14:val="0"/>
        </w:rPr>
        <w:br/>
        <w:t>Et la mort pour la vie,</w:t>
      </w:r>
      <w:r w:rsidRPr="00F112BC">
        <w:rPr>
          <w:color w:val="1C1E21"/>
          <w:kern w:val="0"/>
          <w:sz w:val="21"/>
          <w:szCs w:val="21"/>
          <w14:ligatures w14:val="none"/>
          <w14:cntxtAlts w14:val="0"/>
        </w:rPr>
        <w:br/>
        <w:t>Juste parce qu'ils ne l'ont jamais lavé !!!</w:t>
      </w:r>
    </w:p>
    <w:p w14:paraId="7FE847A0" w14:textId="77777777" w:rsidR="00664F0F" w:rsidRPr="00F112BC" w:rsidRDefault="00664F0F">
      <w:pPr>
        <w:spacing w:after="160" w:line="259" w:lineRule="auto"/>
      </w:pPr>
      <w:r w:rsidRPr="00F112BC">
        <w:br w:type="page"/>
      </w:r>
    </w:p>
    <w:p w14:paraId="0D10B346" w14:textId="77777777" w:rsidR="0063459C" w:rsidRPr="00F112BC" w:rsidRDefault="004B59EA" w:rsidP="0063459C">
      <w:pPr>
        <w:shd w:val="clear" w:color="auto" w:fill="FFFFFF"/>
        <w:spacing w:before="90" w:after="90"/>
      </w:pPr>
      <w:r w:rsidRPr="00F112BC">
        <w:lastRenderedPageBreak/>
        <w:t>11 janvier 2015</w:t>
      </w:r>
    </w:p>
    <w:p w14:paraId="54BA3881" w14:textId="77777777" w:rsidR="004B59EA" w:rsidRPr="00F112BC" w:rsidRDefault="004B59EA" w:rsidP="004B59E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MEFIEZ-VOUS : TOUT RAPPELLE TOUT !</w:t>
      </w:r>
    </w:p>
    <w:p w14:paraId="07168FEC" w14:textId="77777777" w:rsidR="004B59EA" w:rsidRPr="00F112BC" w:rsidRDefault="004B59EA" w:rsidP="004B59E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heure de l'après,</w:t>
      </w:r>
      <w:r w:rsidRPr="00F112BC">
        <w:rPr>
          <w:color w:val="1C1E21"/>
          <w:kern w:val="0"/>
          <w:sz w:val="21"/>
          <w:szCs w:val="21"/>
          <w14:ligatures w14:val="none"/>
          <w14:cntxtAlts w14:val="0"/>
        </w:rPr>
        <w:br/>
        <w:t xml:space="preserve">Ne pas </w:t>
      </w:r>
      <w:proofErr w:type="spellStart"/>
      <w:r w:rsidRPr="00F112BC">
        <w:rPr>
          <w:color w:val="1C1E21"/>
          <w:kern w:val="0"/>
          <w:sz w:val="21"/>
          <w:szCs w:val="21"/>
          <w14:ligatures w14:val="none"/>
          <w14:cntxtAlts w14:val="0"/>
        </w:rPr>
        <w:t>pas</w:t>
      </w:r>
      <w:proofErr w:type="spellEnd"/>
      <w:r w:rsidRPr="00F112BC">
        <w:rPr>
          <w:color w:val="1C1E21"/>
          <w:kern w:val="0"/>
          <w:sz w:val="21"/>
          <w:szCs w:val="21"/>
          <w14:ligatures w14:val="none"/>
          <w14:cntxtAlts w14:val="0"/>
        </w:rPr>
        <w:t xml:space="preserve"> oublier l'heure de l'avant</w:t>
      </w:r>
      <w:r w:rsidRPr="00F112BC">
        <w:rPr>
          <w:color w:val="1C1E21"/>
          <w:kern w:val="0"/>
          <w:sz w:val="21"/>
          <w:szCs w:val="21"/>
          <w14:ligatures w14:val="none"/>
          <w14:cntxtAlts w14:val="0"/>
        </w:rPr>
        <w:br/>
        <w:t>Là où non tout était calme, luxe, et volupté,</w:t>
      </w:r>
    </w:p>
    <w:p w14:paraId="079C0929" w14:textId="77777777" w:rsidR="004B59EA" w:rsidRPr="00F112BC" w:rsidRDefault="004B59EA" w:rsidP="004B59E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Mais agitation, propagande et exclusion,</w:t>
      </w:r>
      <w:r w:rsidRPr="00F112BC">
        <w:rPr>
          <w:color w:val="1C1E21"/>
          <w:kern w:val="0"/>
          <w:sz w:val="21"/>
          <w:szCs w:val="21"/>
          <w14:ligatures w14:val="none"/>
          <w14:cntxtAlts w14:val="0"/>
        </w:rPr>
        <w:br/>
        <w:t>Intolérance, racisme et ségrégation,</w:t>
      </w:r>
      <w:r w:rsidRPr="00F112BC">
        <w:rPr>
          <w:color w:val="1C1E21"/>
          <w:kern w:val="0"/>
          <w:sz w:val="21"/>
          <w:szCs w:val="21"/>
          <w14:ligatures w14:val="none"/>
          <w14:cntxtAlts w14:val="0"/>
        </w:rPr>
        <w:br/>
        <w:t>Eugénisme, antisémitisme et exclusion...</w:t>
      </w:r>
    </w:p>
    <w:p w14:paraId="081814C2" w14:textId="77777777" w:rsidR="004B59EA" w:rsidRPr="00F112BC" w:rsidRDefault="004B59EA" w:rsidP="004B59E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heure de la crise a sonné comme d'antan</w:t>
      </w:r>
      <w:r w:rsidRPr="00F112BC">
        <w:rPr>
          <w:color w:val="1C1E21"/>
          <w:kern w:val="0"/>
          <w:sz w:val="21"/>
          <w:szCs w:val="21"/>
          <w14:ligatures w14:val="none"/>
          <w14:cntxtAlts w14:val="0"/>
        </w:rPr>
        <w:br/>
        <w:t>Le tocsin des moustachus devenus barbus</w:t>
      </w:r>
      <w:r w:rsidRPr="00F112BC">
        <w:rPr>
          <w:color w:val="1C1E21"/>
          <w:kern w:val="0"/>
          <w:sz w:val="21"/>
          <w:szCs w:val="21"/>
          <w14:ligatures w14:val="none"/>
          <w14:cntxtAlts w14:val="0"/>
        </w:rPr>
        <w:br/>
        <w:t>Et de leurs apôtres nervis comme de grands cocus....</w:t>
      </w:r>
    </w:p>
    <w:p w14:paraId="1EE1060F" w14:textId="77777777" w:rsidR="004B59EA" w:rsidRPr="00F112BC" w:rsidRDefault="004B59EA" w:rsidP="004B59E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ttention la République</w:t>
      </w:r>
      <w:r w:rsidRPr="00F112BC">
        <w:rPr>
          <w:color w:val="1C1E21"/>
          <w:kern w:val="0"/>
          <w:sz w:val="21"/>
          <w:szCs w:val="21"/>
          <w14:ligatures w14:val="none"/>
          <w14:cntxtAlts w14:val="0"/>
        </w:rPr>
        <w:br/>
        <w:t>De dissiper vos injustices</w:t>
      </w:r>
      <w:r w:rsidRPr="00F112BC">
        <w:rPr>
          <w:color w:val="1C1E21"/>
          <w:kern w:val="0"/>
          <w:sz w:val="21"/>
          <w:szCs w:val="21"/>
          <w14:ligatures w14:val="none"/>
          <w14:cntxtAlts w14:val="0"/>
        </w:rPr>
        <w:br/>
        <w:t>Pour ne plus faire le lit</w:t>
      </w:r>
    </w:p>
    <w:p w14:paraId="39B22E0A" w14:textId="77777777" w:rsidR="004B59EA" w:rsidRPr="00F112BC" w:rsidRDefault="004B59EA" w:rsidP="004B59E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s tueurs en série</w:t>
      </w:r>
      <w:r w:rsidRPr="00F112BC">
        <w:rPr>
          <w:color w:val="1C1E21"/>
          <w:kern w:val="0"/>
          <w:sz w:val="21"/>
          <w:szCs w:val="21"/>
          <w14:ligatures w14:val="none"/>
          <w14:cntxtAlts w14:val="0"/>
        </w:rPr>
        <w:br/>
        <w:t>Qui au nom de l'équité</w:t>
      </w:r>
      <w:r w:rsidRPr="00F112BC">
        <w:rPr>
          <w:color w:val="1C1E21"/>
          <w:kern w:val="0"/>
          <w:sz w:val="21"/>
          <w:szCs w:val="21"/>
          <w14:ligatures w14:val="none"/>
          <w14:cntxtAlts w14:val="0"/>
        </w:rPr>
        <w:br/>
        <w:t>Valideront la barbarie !!!!</w:t>
      </w:r>
    </w:p>
    <w:p w14:paraId="039CFF24" w14:textId="77777777" w:rsidR="004B59EA" w:rsidRPr="00F112BC" w:rsidRDefault="004B59EA" w:rsidP="0063459C">
      <w:pPr>
        <w:shd w:val="clear" w:color="auto" w:fill="FFFFFF"/>
        <w:spacing w:before="90" w:after="90"/>
      </w:pPr>
    </w:p>
    <w:p w14:paraId="38F4C2D3" w14:textId="77777777" w:rsidR="004B59EA" w:rsidRPr="00F112BC" w:rsidRDefault="004B59EA" w:rsidP="0063459C">
      <w:pPr>
        <w:shd w:val="clear" w:color="auto" w:fill="FFFFFF"/>
        <w:spacing w:before="90" w:after="90"/>
      </w:pPr>
      <w:r w:rsidRPr="00F112BC">
        <w:t>Commentaires :</w:t>
      </w:r>
    </w:p>
    <w:p w14:paraId="20E2DBB7" w14:textId="77777777" w:rsidR="004B59EA" w:rsidRPr="00F112BC" w:rsidRDefault="00706775" w:rsidP="0063459C">
      <w:pPr>
        <w:shd w:val="clear" w:color="auto" w:fill="FFFFFF"/>
        <w:spacing w:before="90" w:after="90"/>
        <w:rPr>
          <w:rStyle w:val="3l3x"/>
          <w:color w:val="1C1E21"/>
          <w:sz w:val="20"/>
          <w:shd w:val="clear" w:color="auto" w:fill="F2F3F5"/>
        </w:rPr>
      </w:pPr>
      <w:hyperlink r:id="rId15" w:history="1">
        <w:r w:rsidR="004B59EA" w:rsidRPr="00F112BC">
          <w:rPr>
            <w:rStyle w:val="Lienhypertexte"/>
            <w:b/>
            <w:bCs/>
            <w:color w:val="385898"/>
            <w:sz w:val="20"/>
            <w:shd w:val="clear" w:color="auto" w:fill="F2F3F5"/>
          </w:rPr>
          <w:t>Thierry Montreuil</w:t>
        </w:r>
      </w:hyperlink>
      <w:r w:rsidR="004B59EA" w:rsidRPr="00F112BC">
        <w:rPr>
          <w:color w:val="1C1E21"/>
          <w:sz w:val="20"/>
          <w:shd w:val="clear" w:color="auto" w:fill="F2F3F5"/>
        </w:rPr>
        <w:t> </w:t>
      </w:r>
      <w:r w:rsidR="004B59EA" w:rsidRPr="00F112BC">
        <w:rPr>
          <w:rStyle w:val="3l3x"/>
          <w:color w:val="1C1E21"/>
          <w:sz w:val="20"/>
          <w:shd w:val="clear" w:color="auto" w:fill="F2F3F5"/>
        </w:rPr>
        <w:t xml:space="preserve">Parce que la crédibilité est en jeu et que le crédit tient d'un sérieux rigoureux ! Sinon, l'air de rien, tu passeras toujours pour un guignole, </w:t>
      </w:r>
      <w:proofErr w:type="spellStart"/>
      <w:r w:rsidR="004B59EA" w:rsidRPr="00F112BC">
        <w:rPr>
          <w:rStyle w:val="3l3x"/>
          <w:color w:val="1C1E21"/>
          <w:sz w:val="20"/>
          <w:shd w:val="clear" w:color="auto" w:fill="F2F3F5"/>
        </w:rPr>
        <w:t>aproximatif</w:t>
      </w:r>
      <w:proofErr w:type="spellEnd"/>
      <w:r w:rsidR="004B59EA" w:rsidRPr="00F112BC">
        <w:rPr>
          <w:rStyle w:val="3l3x"/>
          <w:color w:val="1C1E21"/>
          <w:sz w:val="20"/>
          <w:shd w:val="clear" w:color="auto" w:fill="F2F3F5"/>
        </w:rPr>
        <w:t xml:space="preserve"> et pas vraiment fiable, parce que déformant la nature des mots !!!!</w:t>
      </w:r>
    </w:p>
    <w:p w14:paraId="3A13C4C3" w14:textId="77777777" w:rsidR="004B59EA" w:rsidRPr="00F112BC" w:rsidRDefault="00706775" w:rsidP="0063459C">
      <w:pPr>
        <w:shd w:val="clear" w:color="auto" w:fill="FFFFFF"/>
        <w:spacing w:before="90" w:after="90"/>
        <w:rPr>
          <w:rStyle w:val="3l3x"/>
          <w:color w:val="1C1E21"/>
          <w:sz w:val="20"/>
          <w:shd w:val="clear" w:color="auto" w:fill="F2F3F5"/>
        </w:rPr>
      </w:pPr>
      <w:hyperlink r:id="rId16" w:history="1">
        <w:r w:rsidR="004B59EA" w:rsidRPr="00F112BC">
          <w:rPr>
            <w:rStyle w:val="Lienhypertexte"/>
            <w:b/>
            <w:bCs/>
            <w:color w:val="385898"/>
            <w:sz w:val="20"/>
            <w:shd w:val="clear" w:color="auto" w:fill="F2F3F5"/>
          </w:rPr>
          <w:t xml:space="preserve">Lyes </w:t>
        </w:r>
        <w:proofErr w:type="spellStart"/>
        <w:r w:rsidR="004B59EA" w:rsidRPr="00F112BC">
          <w:rPr>
            <w:rStyle w:val="Lienhypertexte"/>
            <w:b/>
            <w:bCs/>
            <w:color w:val="385898"/>
            <w:sz w:val="20"/>
            <w:shd w:val="clear" w:color="auto" w:fill="F2F3F5"/>
          </w:rPr>
          <w:t>Kernou</w:t>
        </w:r>
        <w:proofErr w:type="spellEnd"/>
      </w:hyperlink>
      <w:r w:rsidR="004B59EA" w:rsidRPr="00F112BC">
        <w:rPr>
          <w:color w:val="1C1E21"/>
          <w:sz w:val="20"/>
          <w:shd w:val="clear" w:color="auto" w:fill="F2F3F5"/>
        </w:rPr>
        <w:t> </w:t>
      </w:r>
      <w:r w:rsidR="004B59EA" w:rsidRPr="00F112BC">
        <w:rPr>
          <w:rStyle w:val="3l3x"/>
          <w:color w:val="1C1E21"/>
          <w:sz w:val="20"/>
          <w:shd w:val="clear" w:color="auto" w:fill="F2F3F5"/>
        </w:rPr>
        <w:t>La crédibilité me manque comme à toute cette affaire, où est la différence de manger halal ou Casher</w:t>
      </w:r>
    </w:p>
    <w:p w14:paraId="2370390B" w14:textId="77777777" w:rsidR="004B59EA" w:rsidRPr="00F112BC" w:rsidRDefault="00706775" w:rsidP="0063459C">
      <w:pPr>
        <w:shd w:val="clear" w:color="auto" w:fill="FFFFFF"/>
        <w:spacing w:before="90" w:after="90"/>
        <w:rPr>
          <w:rStyle w:val="3l3x"/>
          <w:color w:val="1C1E21"/>
          <w:sz w:val="20"/>
          <w:shd w:val="clear" w:color="auto" w:fill="F2F3F5"/>
        </w:rPr>
      </w:pPr>
      <w:hyperlink r:id="rId17" w:history="1">
        <w:r w:rsidR="004B59EA" w:rsidRPr="00F112BC">
          <w:rPr>
            <w:rStyle w:val="Lienhypertexte"/>
            <w:b/>
            <w:bCs/>
            <w:color w:val="385898"/>
            <w:sz w:val="20"/>
            <w:shd w:val="clear" w:color="auto" w:fill="F2F3F5"/>
          </w:rPr>
          <w:t>Thierry Montreuil</w:t>
        </w:r>
      </w:hyperlink>
      <w:r w:rsidR="004B59EA" w:rsidRPr="00F112BC">
        <w:rPr>
          <w:color w:val="1C1E21"/>
          <w:sz w:val="20"/>
          <w:shd w:val="clear" w:color="auto" w:fill="F2F3F5"/>
        </w:rPr>
        <w:t> </w:t>
      </w:r>
      <w:r w:rsidR="004B59EA" w:rsidRPr="00F112BC">
        <w:rPr>
          <w:rStyle w:val="3l3x"/>
          <w:color w:val="1C1E21"/>
          <w:sz w:val="20"/>
          <w:shd w:val="clear" w:color="auto" w:fill="F2F3F5"/>
        </w:rPr>
        <w:t>LA CREDIBILTE N'EST NI HALAL, NI CASHER, NI BOUCHERE, NI CHARCUTIERE, ELLE NE SE JOUE QUE PAR SON PROPRE COURAGE A AFFRONTER LA REALITE !!!HUMANUM EST !</w:t>
      </w:r>
    </w:p>
    <w:p w14:paraId="23492A6C" w14:textId="77777777" w:rsidR="004B59EA" w:rsidRPr="00F112BC" w:rsidRDefault="004B59EA">
      <w:pPr>
        <w:spacing w:after="160" w:line="259" w:lineRule="auto"/>
        <w:rPr>
          <w:rStyle w:val="3l3x"/>
          <w:color w:val="1C1E21"/>
          <w:sz w:val="20"/>
          <w:shd w:val="clear" w:color="auto" w:fill="F2F3F5"/>
        </w:rPr>
      </w:pPr>
      <w:r w:rsidRPr="00F112BC">
        <w:rPr>
          <w:rStyle w:val="3l3x"/>
          <w:color w:val="1C1E21"/>
          <w:sz w:val="20"/>
          <w:shd w:val="clear" w:color="auto" w:fill="F2F3F5"/>
        </w:rPr>
        <w:br w:type="page"/>
      </w:r>
    </w:p>
    <w:p w14:paraId="48ED3964" w14:textId="77777777" w:rsidR="004B59EA" w:rsidRPr="00F112BC" w:rsidRDefault="000E16FE" w:rsidP="0063459C">
      <w:pPr>
        <w:shd w:val="clear" w:color="auto" w:fill="FFFFFF"/>
        <w:spacing w:before="90" w:after="90"/>
      </w:pPr>
      <w:r w:rsidRPr="00F112BC">
        <w:lastRenderedPageBreak/>
        <w:t>19 février 2015</w:t>
      </w:r>
    </w:p>
    <w:p w14:paraId="4FBF8818" w14:textId="77777777" w:rsidR="007053F9" w:rsidRPr="00F112BC" w:rsidRDefault="007053F9" w:rsidP="007053F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ORTHOGRAPHE,</w:t>
      </w:r>
    </w:p>
    <w:p w14:paraId="01D4E799"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orthographe </w:t>
      </w:r>
      <w:proofErr w:type="spellStart"/>
      <w:r w:rsidRPr="00F112BC">
        <w:rPr>
          <w:color w:val="1C1E21"/>
          <w:kern w:val="0"/>
          <w:sz w:val="21"/>
          <w:szCs w:val="21"/>
          <w14:ligatures w14:val="none"/>
          <w14:cntxtAlts w14:val="0"/>
        </w:rPr>
        <w:t>dés</w:t>
      </w:r>
      <w:proofErr w:type="spellEnd"/>
      <w:r w:rsidRPr="00F112BC">
        <w:rPr>
          <w:color w:val="1C1E21"/>
          <w:kern w:val="0"/>
          <w:sz w:val="21"/>
          <w:szCs w:val="21"/>
          <w14:ligatures w14:val="none"/>
          <w14:cntxtAlts w14:val="0"/>
        </w:rPr>
        <w:t xml:space="preserve"> que tu taffes t'agrafe;</w:t>
      </w:r>
      <w:r w:rsidRPr="00F112BC">
        <w:rPr>
          <w:color w:val="1C1E21"/>
          <w:kern w:val="0"/>
          <w:sz w:val="21"/>
          <w:szCs w:val="21"/>
          <w14:ligatures w14:val="none"/>
          <w14:cntxtAlts w14:val="0"/>
        </w:rPr>
        <w:br/>
        <w:t>En manque, tu te prends des baffes,</w:t>
      </w:r>
      <w:r w:rsidRPr="00F112BC">
        <w:rPr>
          <w:color w:val="1C1E21"/>
          <w:kern w:val="0"/>
          <w:sz w:val="21"/>
          <w:szCs w:val="21"/>
          <w14:ligatures w14:val="none"/>
          <w14:cntxtAlts w14:val="0"/>
        </w:rPr>
        <w:br/>
        <w:t>En plein pif, en plein paf...</w:t>
      </w:r>
    </w:p>
    <w:p w14:paraId="5FC59B1E" w14:textId="77777777" w:rsidR="007053F9" w:rsidRPr="00F112BC" w:rsidRDefault="007053F9" w:rsidP="007053F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maîtriser, c'est en jeu ton crédit,</w:t>
      </w:r>
      <w:r w:rsidRPr="00F112BC">
        <w:rPr>
          <w:color w:val="1C1E21"/>
          <w:kern w:val="0"/>
          <w:sz w:val="21"/>
          <w:szCs w:val="21"/>
          <w14:ligatures w14:val="none"/>
          <w14:cntxtAlts w14:val="0"/>
        </w:rPr>
        <w:br/>
        <w:t>Ta crédibilité passée au peigne fin,</w:t>
      </w:r>
      <w:r w:rsidRPr="00F112BC">
        <w:rPr>
          <w:color w:val="1C1E21"/>
          <w:kern w:val="0"/>
          <w:sz w:val="21"/>
          <w:szCs w:val="21"/>
          <w14:ligatures w14:val="none"/>
          <w14:cntxtAlts w14:val="0"/>
        </w:rPr>
        <w:br/>
        <w:t>Sans poux, sans rien...</w:t>
      </w:r>
    </w:p>
    <w:p w14:paraId="3ADCB321"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déchets, relaps ou filets,</w:t>
      </w:r>
      <w:r w:rsidRPr="00F112BC">
        <w:rPr>
          <w:color w:val="1C1E21"/>
          <w:kern w:val="0"/>
          <w:sz w:val="21"/>
          <w:szCs w:val="21"/>
          <w14:ligatures w14:val="none"/>
          <w14:cntxtAlts w14:val="0"/>
        </w:rPr>
        <w:br/>
        <w:t>Sans caca, fientes ou scories...</w:t>
      </w:r>
      <w:r w:rsidRPr="00F112BC">
        <w:rPr>
          <w:color w:val="1C1E21"/>
          <w:kern w:val="0"/>
          <w:sz w:val="21"/>
          <w:szCs w:val="21"/>
          <w14:ligatures w14:val="none"/>
          <w14:cntxtAlts w14:val="0"/>
        </w:rPr>
        <w:br/>
        <w:t>L'orthographe, c'est pas la CAF</w:t>
      </w:r>
    </w:p>
    <w:p w14:paraId="3FD0D2AE"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rembourse, parce que t'es pauvre</w:t>
      </w:r>
      <w:r w:rsidRPr="00F112BC">
        <w:rPr>
          <w:color w:val="1C1E21"/>
          <w:kern w:val="0"/>
          <w:sz w:val="21"/>
          <w:szCs w:val="21"/>
          <w14:ligatures w14:val="none"/>
          <w14:cntxtAlts w14:val="0"/>
        </w:rPr>
        <w:br/>
        <w:t>Ou demandeur-preneur qui démarche</w:t>
      </w:r>
      <w:r w:rsidRPr="00F112BC">
        <w:rPr>
          <w:color w:val="1C1E21"/>
          <w:kern w:val="0"/>
          <w:sz w:val="21"/>
          <w:szCs w:val="21"/>
          <w14:ligatures w14:val="none"/>
          <w14:cntxtAlts w14:val="0"/>
        </w:rPr>
        <w:br/>
        <w:t>Au nom de la solidarité !</w:t>
      </w:r>
    </w:p>
    <w:p w14:paraId="492F20F2"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enni ! L'orthographe n'a point de pitié,</w:t>
      </w:r>
      <w:r w:rsidRPr="00F112BC">
        <w:rPr>
          <w:color w:val="1C1E21"/>
          <w:kern w:val="0"/>
          <w:sz w:val="21"/>
          <w:szCs w:val="21"/>
          <w14:ligatures w14:val="none"/>
          <w14:cntxtAlts w14:val="0"/>
        </w:rPr>
        <w:br/>
        <w:t>Elle est avec où tu en es...</w:t>
      </w:r>
      <w:r w:rsidRPr="00F112BC">
        <w:rPr>
          <w:color w:val="1C1E21"/>
          <w:kern w:val="0"/>
          <w:sz w:val="21"/>
          <w:szCs w:val="21"/>
          <w14:ligatures w14:val="none"/>
          <w14:cntxtAlts w14:val="0"/>
        </w:rPr>
        <w:br/>
        <w:t>Et si tu ne veux la pas la goûter, elle te met une pétée...</w:t>
      </w:r>
    </w:p>
    <w:p w14:paraId="300FC58C"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ait que si tu écris mal,</w:t>
      </w:r>
      <w:r w:rsidRPr="00F112BC">
        <w:rPr>
          <w:color w:val="1C1E21"/>
          <w:kern w:val="0"/>
          <w:sz w:val="21"/>
          <w:szCs w:val="21"/>
          <w14:ligatures w14:val="none"/>
          <w14:cntxtAlts w14:val="0"/>
        </w:rPr>
        <w:br/>
        <w:t>Improprement tu traduis ta pensée,</w:t>
      </w:r>
      <w:r w:rsidRPr="00F112BC">
        <w:rPr>
          <w:color w:val="1C1E21"/>
          <w:kern w:val="0"/>
          <w:sz w:val="21"/>
          <w:szCs w:val="21"/>
          <w14:ligatures w14:val="none"/>
          <w14:cntxtAlts w14:val="0"/>
        </w:rPr>
        <w:br/>
        <w:t>Parce que juste la forme doit, au fond, s'accorder...</w:t>
      </w:r>
    </w:p>
    <w:p w14:paraId="681A5955"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aire du mieux</w:t>
      </w:r>
      <w:r w:rsidRPr="00F112BC">
        <w:rPr>
          <w:color w:val="1C1E21"/>
          <w:kern w:val="0"/>
          <w:sz w:val="21"/>
          <w:szCs w:val="21"/>
          <w14:ligatures w14:val="none"/>
          <w14:cntxtAlts w14:val="0"/>
        </w:rPr>
        <w:br/>
        <w:t>Equivalent à faire du bien ou presque...</w:t>
      </w:r>
      <w:r w:rsidRPr="00F112BC">
        <w:rPr>
          <w:color w:val="1C1E21"/>
          <w:kern w:val="0"/>
          <w:sz w:val="21"/>
          <w:szCs w:val="21"/>
          <w14:ligatures w14:val="none"/>
          <w14:cntxtAlts w14:val="0"/>
        </w:rPr>
        <w:br/>
        <w:t>Reste à être vigilant,</w:t>
      </w:r>
    </w:p>
    <w:p w14:paraId="55E20B09"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ce que pas de complaisance :</w:t>
      </w:r>
      <w:r w:rsidRPr="00F112BC">
        <w:rPr>
          <w:color w:val="1C1E21"/>
          <w:kern w:val="0"/>
          <w:sz w:val="21"/>
          <w:szCs w:val="21"/>
          <w14:ligatures w14:val="none"/>
          <w14:cntxtAlts w14:val="0"/>
        </w:rPr>
        <w:br/>
        <w:t xml:space="preserve">Egale </w:t>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 xml:space="preserve"> une plus grande aisance</w:t>
      </w:r>
      <w:r w:rsidRPr="00F112BC">
        <w:rPr>
          <w:color w:val="1C1E21"/>
          <w:kern w:val="0"/>
          <w:sz w:val="21"/>
          <w:szCs w:val="21"/>
          <w14:ligatures w14:val="none"/>
          <w14:cntxtAlts w14:val="0"/>
        </w:rPr>
        <w:br/>
        <w:t>Dans le juste et sain traitement orthographique...</w:t>
      </w:r>
    </w:p>
    <w:p w14:paraId="5BCE4D75"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quel dénué de sales tics, de sales tocs</w:t>
      </w:r>
      <w:r w:rsidRPr="00F112BC">
        <w:rPr>
          <w:color w:val="1C1E21"/>
          <w:kern w:val="0"/>
          <w:sz w:val="21"/>
          <w:szCs w:val="21"/>
          <w14:ligatures w14:val="none"/>
          <w14:cntxtAlts w14:val="0"/>
        </w:rPr>
        <w:br/>
        <w:t>Te met à l'abris pas seulement des moqueries, d'une "maladie",</w:t>
      </w:r>
      <w:r w:rsidRPr="00F112BC">
        <w:rPr>
          <w:color w:val="1C1E21"/>
          <w:kern w:val="0"/>
          <w:sz w:val="21"/>
          <w:szCs w:val="21"/>
          <w14:ligatures w14:val="none"/>
          <w14:cntxtAlts w14:val="0"/>
        </w:rPr>
        <w:br/>
        <w:t>Mais t'honore d'une salutaire rigueur</w:t>
      </w:r>
    </w:p>
    <w:p w14:paraId="147E5EA5"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Qui jamais n'offre ni rancune, ni </w:t>
      </w:r>
      <w:proofErr w:type="spellStart"/>
      <w:r w:rsidRPr="00F112BC">
        <w:rPr>
          <w:color w:val="1C1E21"/>
          <w:kern w:val="0"/>
          <w:sz w:val="21"/>
          <w:szCs w:val="21"/>
          <w14:ligatures w14:val="none"/>
          <w14:cntxtAlts w14:val="0"/>
        </w:rPr>
        <w:t>rancoeur</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Pour la plus grande félicité du lecteur</w:t>
      </w:r>
      <w:r w:rsidRPr="00F112BC">
        <w:rPr>
          <w:color w:val="1C1E21"/>
          <w:kern w:val="0"/>
          <w:sz w:val="21"/>
          <w:szCs w:val="21"/>
          <w14:ligatures w14:val="none"/>
          <w14:cntxtAlts w14:val="0"/>
        </w:rPr>
        <w:br/>
        <w:t>La bonne orthographe, c'est que du bonheur !!!</w:t>
      </w:r>
    </w:p>
    <w:p w14:paraId="4F018AF3"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PS : à vous mes amis de promouvoir, si vous le voulez bien, boostetudes.fr, autrement dit moi afin de constituer un authentique secours pour les écorchés, les complexés, les fâchés, les étrangers, les mauvais usagers et les autres sans compter de l'orthographe malmenée...Merci de tout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T</w:t>
      </w:r>
    </w:p>
    <w:p w14:paraId="093C7029" w14:textId="77777777" w:rsidR="007053F9" w:rsidRPr="00F112BC" w:rsidRDefault="007053F9">
      <w:pPr>
        <w:spacing w:after="160" w:line="259" w:lineRule="auto"/>
      </w:pPr>
      <w:r w:rsidRPr="00F112BC">
        <w:br w:type="page"/>
      </w:r>
    </w:p>
    <w:p w14:paraId="6EA78D3D" w14:textId="77777777" w:rsidR="000E16FE" w:rsidRPr="00F112BC" w:rsidRDefault="007053F9" w:rsidP="0063459C">
      <w:pPr>
        <w:shd w:val="clear" w:color="auto" w:fill="FFFFFF"/>
        <w:spacing w:before="90" w:after="90"/>
      </w:pPr>
      <w:r w:rsidRPr="00F112BC">
        <w:lastRenderedPageBreak/>
        <w:t>14 février 2015</w:t>
      </w:r>
    </w:p>
    <w:p w14:paraId="2CE24DC7" w14:textId="77777777" w:rsidR="007053F9" w:rsidRPr="00F112BC" w:rsidRDefault="00706775" w:rsidP="0063459C">
      <w:pPr>
        <w:shd w:val="clear" w:color="auto" w:fill="FFFFFF"/>
        <w:spacing w:before="90" w:after="90"/>
        <w:rPr>
          <w:rStyle w:val="3l3x"/>
          <w:color w:val="1C1E21"/>
          <w:sz w:val="20"/>
          <w:shd w:val="clear" w:color="auto" w:fill="F2F3F5"/>
        </w:rPr>
      </w:pPr>
      <w:hyperlink r:id="rId18" w:history="1">
        <w:r w:rsidR="007053F9" w:rsidRPr="00F112BC">
          <w:rPr>
            <w:rStyle w:val="Lienhypertexte"/>
            <w:b/>
            <w:bCs/>
            <w:color w:val="385898"/>
            <w:sz w:val="20"/>
            <w:shd w:val="clear" w:color="auto" w:fill="F2F3F5"/>
          </w:rPr>
          <w:t>Thierry Montreuil</w:t>
        </w:r>
      </w:hyperlink>
      <w:r w:rsidR="007053F9" w:rsidRPr="00F112BC">
        <w:rPr>
          <w:color w:val="1C1E21"/>
          <w:sz w:val="20"/>
          <w:shd w:val="clear" w:color="auto" w:fill="F2F3F5"/>
        </w:rPr>
        <w:t> </w:t>
      </w:r>
      <w:r w:rsidR="007053F9" w:rsidRPr="00F112BC">
        <w:rPr>
          <w:rStyle w:val="3l3x"/>
          <w:color w:val="1C1E21"/>
          <w:sz w:val="20"/>
          <w:shd w:val="clear" w:color="auto" w:fill="F2F3F5"/>
        </w:rPr>
        <w:t xml:space="preserve">Des masques tous courts, langues de bois, à la </w:t>
      </w:r>
      <w:proofErr w:type="spellStart"/>
      <w:r w:rsidR="007053F9" w:rsidRPr="00F112BC">
        <w:rPr>
          <w:rStyle w:val="3l3x"/>
          <w:color w:val="1C1E21"/>
          <w:sz w:val="20"/>
          <w:shd w:val="clear" w:color="auto" w:fill="F2F3F5"/>
        </w:rPr>
        <w:t>fausse"dercherie</w:t>
      </w:r>
      <w:proofErr w:type="spellEnd"/>
      <w:r w:rsidR="007053F9" w:rsidRPr="00F112BC">
        <w:rPr>
          <w:rStyle w:val="3l3x"/>
          <w:color w:val="1C1E21"/>
          <w:sz w:val="20"/>
          <w:shd w:val="clear" w:color="auto" w:fill="F2F3F5"/>
        </w:rPr>
        <w:t xml:space="preserve">" qui contribue aux tueries de la Vérité...So, ne t'empêche jamais d'être toi, au nom de la Liberté, de l'Egalité et de la Fraternité, et surtout de la REALITE (poil au nez !, il y a en a toujours </w:t>
      </w:r>
      <w:proofErr w:type="spellStart"/>
      <w:r w:rsidR="007053F9" w:rsidRPr="00F112BC">
        <w:rPr>
          <w:rStyle w:val="3l3x"/>
          <w:color w:val="1C1E21"/>
          <w:sz w:val="20"/>
          <w:shd w:val="clear" w:color="auto" w:fill="F2F3F5"/>
        </w:rPr>
        <w:t>toujours</w:t>
      </w:r>
      <w:proofErr w:type="spellEnd"/>
      <w:r w:rsidR="007053F9" w:rsidRPr="00F112BC">
        <w:rPr>
          <w:rStyle w:val="3l3x"/>
          <w:color w:val="1C1E21"/>
          <w:sz w:val="20"/>
          <w:shd w:val="clear" w:color="auto" w:fill="F2F3F5"/>
        </w:rPr>
        <w:t xml:space="preserve"> un qui traîne au fond !!!</w:t>
      </w:r>
    </w:p>
    <w:p w14:paraId="00CEA570" w14:textId="77777777" w:rsidR="007053F9" w:rsidRPr="00F112BC" w:rsidRDefault="007053F9">
      <w:pPr>
        <w:spacing w:after="160" w:line="259" w:lineRule="auto"/>
        <w:rPr>
          <w:rStyle w:val="3l3x"/>
          <w:color w:val="1C1E21"/>
          <w:sz w:val="20"/>
          <w:shd w:val="clear" w:color="auto" w:fill="F2F3F5"/>
        </w:rPr>
      </w:pPr>
      <w:r w:rsidRPr="00F112BC">
        <w:rPr>
          <w:rStyle w:val="3l3x"/>
          <w:color w:val="1C1E21"/>
          <w:sz w:val="20"/>
          <w:shd w:val="clear" w:color="auto" w:fill="F2F3F5"/>
        </w:rPr>
        <w:br w:type="page"/>
      </w:r>
    </w:p>
    <w:p w14:paraId="12AD5A82" w14:textId="77777777" w:rsidR="007053F9" w:rsidRPr="00F112BC" w:rsidRDefault="007053F9" w:rsidP="0063459C">
      <w:pPr>
        <w:shd w:val="clear" w:color="auto" w:fill="FFFFFF"/>
        <w:spacing w:before="90" w:after="90"/>
      </w:pPr>
      <w:r w:rsidRPr="00F112BC">
        <w:lastRenderedPageBreak/>
        <w:t>12 mars 2015</w:t>
      </w:r>
    </w:p>
    <w:p w14:paraId="1F75F623" w14:textId="77777777" w:rsidR="007053F9" w:rsidRPr="00F112BC" w:rsidRDefault="007053F9" w:rsidP="007053F9">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REPONSE DE LEONIE "A LA LETTRE DE VICTOR HUGO A LEONIE"...par moi-même...</w:t>
      </w:r>
    </w:p>
    <w:p w14:paraId="0B705195"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on Très cher Victor,</w:t>
      </w:r>
    </w:p>
    <w:p w14:paraId="6EF66714" w14:textId="77777777" w:rsidR="007053F9" w:rsidRPr="00F112BC" w:rsidRDefault="007053F9" w:rsidP="007053F9">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J'ai été particulièrement touché par tes mots qui m'ont atteint comme la rosée d'un nouveau matin. D'un nouveau matin, d'une aube, d'une aurore où jamais le crépuscule tomberait. Je rêve d'un jour, avec toi, sans nuit, sans ombre, sans lune où le soleil envahirait nos </w:t>
      </w:r>
      <w:proofErr w:type="spellStart"/>
      <w:r w:rsidRPr="00F112BC">
        <w:rPr>
          <w:color w:val="1C1E21"/>
          <w:kern w:val="0"/>
          <w:sz w:val="21"/>
          <w:szCs w:val="21"/>
          <w14:ligatures w14:val="none"/>
          <w14:cntxtAlts w14:val="0"/>
        </w:rPr>
        <w:t>coeurs</w:t>
      </w:r>
      <w:proofErr w:type="spellEnd"/>
      <w:r w:rsidRPr="00F112BC">
        <w:rPr>
          <w:color w:val="1C1E21"/>
          <w:kern w:val="0"/>
          <w:sz w:val="21"/>
          <w:szCs w:val="21"/>
          <w14:ligatures w14:val="none"/>
          <w14:cntxtAlts w14:val="0"/>
        </w:rPr>
        <w:t xml:space="preserve">, sans jamais les brûler. Je rêve d'un toi, où même sans toit, nous serions à l'abri des chagrins et des misères, de la peur et du malheur. Je rêve d'un souffle qui nous porte vers une brise qui ne </w:t>
      </w:r>
      <w:proofErr w:type="spellStart"/>
      <w:r w:rsidRPr="00F112BC">
        <w:rPr>
          <w:color w:val="1C1E21"/>
          <w:kern w:val="0"/>
          <w:sz w:val="21"/>
          <w:szCs w:val="21"/>
          <w14:ligatures w14:val="none"/>
          <w14:cntxtAlts w14:val="0"/>
        </w:rPr>
        <w:t>ne</w:t>
      </w:r>
      <w:proofErr w:type="spellEnd"/>
      <w:r w:rsidRPr="00F112BC">
        <w:rPr>
          <w:color w:val="1C1E21"/>
          <w:kern w:val="0"/>
          <w:sz w:val="21"/>
          <w:szCs w:val="21"/>
          <w14:ligatures w14:val="none"/>
          <w14:cntxtAlts w14:val="0"/>
        </w:rPr>
        <w:t xml:space="preserve"> se brise jamais. Je rêve de toi, </w:t>
      </w:r>
      <w:proofErr w:type="spellStart"/>
      <w:r w:rsidRPr="00F112BC">
        <w:rPr>
          <w:color w:val="1C1E21"/>
          <w:kern w:val="0"/>
          <w:sz w:val="21"/>
          <w:szCs w:val="21"/>
          <w14:ligatures w14:val="none"/>
          <w14:cntxtAlts w14:val="0"/>
        </w:rPr>
        <w:t>au delà</w:t>
      </w:r>
      <w:proofErr w:type="spellEnd"/>
      <w:r w:rsidRPr="00F112BC">
        <w:rPr>
          <w:color w:val="1C1E21"/>
          <w:kern w:val="0"/>
          <w:sz w:val="21"/>
          <w:szCs w:val="21"/>
          <w14:ligatures w14:val="none"/>
          <w14:cntxtAlts w14:val="0"/>
        </w:rPr>
        <w:t xml:space="preserve"> des pensées, en pensant que tu es moi et que moi je serai éternellement ton toi, avec foi. Enfin, mon Victor chéri, sans rêver, j'aimerais vite te voir en chair et en os afin de te pleinement fêter, notre amour compris, jamais maudit ! Ce sera lundi, à ton souhait, avec intrépidité. Toute à </w:t>
      </w:r>
      <w:proofErr w:type="spellStart"/>
      <w:r w:rsidRPr="00F112BC">
        <w:rPr>
          <w:color w:val="1C1E21"/>
          <w:kern w:val="0"/>
          <w:sz w:val="21"/>
          <w:szCs w:val="21"/>
          <w14:ligatures w14:val="none"/>
          <w14:cntxtAlts w14:val="0"/>
        </w:rPr>
        <w:t>toi..LA</w:t>
      </w:r>
      <w:proofErr w:type="spellEnd"/>
      <w:r w:rsidRPr="00F112BC">
        <w:rPr>
          <w:color w:val="1C1E21"/>
          <w:kern w:val="0"/>
          <w:sz w:val="21"/>
          <w:szCs w:val="21"/>
          <w14:ligatures w14:val="none"/>
          <w14:cntxtAlts w14:val="0"/>
        </w:rPr>
        <w:t xml:space="preserve"> Léonie : qui avec impatience t'attend dans notre nid. Ton oiselle qui songe aux oisillons grandissant au firmament de nos </w:t>
      </w:r>
      <w:proofErr w:type="spellStart"/>
      <w:r w:rsidRPr="00F112BC">
        <w:rPr>
          <w:color w:val="1C1E21"/>
          <w:kern w:val="0"/>
          <w:sz w:val="21"/>
          <w:szCs w:val="21"/>
          <w14:ligatures w14:val="none"/>
          <w14:cntxtAlts w14:val="0"/>
        </w:rPr>
        <w:t>coeurs</w:t>
      </w:r>
      <w:proofErr w:type="spellEnd"/>
      <w:r w:rsidRPr="00F112BC">
        <w:rPr>
          <w:color w:val="1C1E21"/>
          <w:kern w:val="0"/>
          <w:sz w:val="21"/>
          <w:szCs w:val="21"/>
          <w14:ligatures w14:val="none"/>
          <w14:cntxtAlts w14:val="0"/>
        </w:rPr>
        <w:t xml:space="preserve"> enchantés et enchanteurs...Mon oiseau aux ailes légères, je t'envoie le plus beau, le plus vrai de notre atmosphère, et au plus laid, s'il existait, je lui mettrai une pâtée, Mon Victor, qui l'éloignera à jamais de sa vile volonté...A mon Saint poussin, à jamais mon sein, mêmes mes....Ta précieuse poussine qui a hâte de se tenir au chaud dans notre duvet commun qui sent les embruns d'une mer épale, sans ni, sans ne, sans mais, sans </w:t>
      </w:r>
      <w:proofErr w:type="spellStart"/>
      <w:r w:rsidRPr="00F112BC">
        <w:rPr>
          <w:color w:val="1C1E21"/>
          <w:kern w:val="0"/>
          <w:sz w:val="21"/>
          <w:szCs w:val="21"/>
          <w14:ligatures w14:val="none"/>
          <w14:cntxtAlts w14:val="0"/>
        </w:rPr>
        <w:t>façcn</w:t>
      </w:r>
      <w:proofErr w:type="spellEnd"/>
      <w:r w:rsidRPr="00F112BC">
        <w:rPr>
          <w:color w:val="1C1E21"/>
          <w:kern w:val="0"/>
          <w:sz w:val="21"/>
          <w:szCs w:val="21"/>
          <w14:ligatures w14:val="none"/>
          <w14:cntxtAlts w14:val="0"/>
        </w:rPr>
        <w:t>, foi d'encore et toujours de Léonie !</w:t>
      </w:r>
    </w:p>
    <w:p w14:paraId="7DDD5752" w14:textId="77777777" w:rsidR="003603F3" w:rsidRPr="00F112BC" w:rsidRDefault="003603F3">
      <w:pPr>
        <w:spacing w:after="160" w:line="259" w:lineRule="auto"/>
      </w:pPr>
      <w:r w:rsidRPr="00F112BC">
        <w:br w:type="page"/>
      </w:r>
    </w:p>
    <w:p w14:paraId="2F6BE059" w14:textId="77777777" w:rsidR="007053F9" w:rsidRPr="00F112BC" w:rsidRDefault="003603F3" w:rsidP="0063459C">
      <w:pPr>
        <w:shd w:val="clear" w:color="auto" w:fill="FFFFFF"/>
        <w:spacing w:before="90" w:after="90"/>
      </w:pPr>
      <w:r w:rsidRPr="00F112BC">
        <w:lastRenderedPageBreak/>
        <w:t>16 mars 2015</w:t>
      </w:r>
    </w:p>
    <w:p w14:paraId="588A7E0A" w14:textId="77777777" w:rsidR="003603F3" w:rsidRPr="00F112BC" w:rsidRDefault="003603F3" w:rsidP="003603F3">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ŒUR A COEUR</w:t>
      </w:r>
    </w:p>
    <w:p w14:paraId="541218F4"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 Quand nos cœurs </w:t>
      </w:r>
      <w:proofErr w:type="gramStart"/>
      <w:r w:rsidRPr="00F112BC">
        <w:rPr>
          <w:color w:val="1C1E21"/>
          <w:kern w:val="0"/>
          <w:sz w:val="21"/>
          <w:szCs w:val="21"/>
          <w14:ligatures w14:val="none"/>
          <w14:cntxtAlts w14:val="0"/>
        </w:rPr>
        <w:t>battrons</w:t>
      </w:r>
      <w:proofErr w:type="gramEnd"/>
      <w:r w:rsidRPr="00F112BC">
        <w:rPr>
          <w:color w:val="1C1E21"/>
          <w:kern w:val="0"/>
          <w:sz w:val="21"/>
          <w:szCs w:val="21"/>
          <w14:ligatures w14:val="none"/>
          <w14:cntxtAlts w14:val="0"/>
        </w:rPr>
        <w:t xml:space="preserve"> au même rythme, à la même intensité, tout le temps et où que nous soyons, nous pourrons penser que l'amour qui nous lie est unique et sincère ! ». (Merci le bienheureux !)</w:t>
      </w:r>
    </w:p>
    <w:p w14:paraId="555421E1"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MOUR : S’il avait été vrai, il n’aurait jamais dit : « la mort sans ambiguïté »….IN FINE !</w:t>
      </w:r>
    </w:p>
    <w:p w14:paraId="17A49B65" w14:textId="77777777" w:rsidR="003603F3" w:rsidRPr="00F112BC" w:rsidRDefault="003603F3" w:rsidP="003603F3">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inon l’amour n’aurait jamais pu naître ou exister….</w:t>
      </w:r>
    </w:p>
    <w:p w14:paraId="20EA1F53"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vie n’aurait été qu’une parodie,</w:t>
      </w:r>
      <w:r w:rsidRPr="00F112BC">
        <w:rPr>
          <w:color w:val="1C1E21"/>
          <w:kern w:val="0"/>
          <w:sz w:val="21"/>
          <w:szCs w:val="21"/>
          <w14:ligatures w14:val="none"/>
          <w14:cntxtAlts w14:val="0"/>
        </w:rPr>
        <w:br/>
        <w:t xml:space="preserve">Où l’on jouait à quitte </w:t>
      </w:r>
      <w:proofErr w:type="spellStart"/>
      <w:r w:rsidRPr="00F112BC">
        <w:rPr>
          <w:color w:val="1C1E21"/>
          <w:kern w:val="0"/>
          <w:sz w:val="21"/>
          <w:szCs w:val="21"/>
          <w14:ligatures w14:val="none"/>
          <w14:cntxtAlts w14:val="0"/>
        </w:rPr>
        <w:t>où</w:t>
      </w:r>
      <w:proofErr w:type="spellEnd"/>
      <w:r w:rsidRPr="00F112BC">
        <w:rPr>
          <w:color w:val="1C1E21"/>
          <w:kern w:val="0"/>
          <w:sz w:val="21"/>
          <w:szCs w:val="21"/>
          <w14:ligatures w14:val="none"/>
          <w14:cntxtAlts w14:val="0"/>
        </w:rPr>
        <w:t xml:space="preserve"> double,</w:t>
      </w:r>
      <w:r w:rsidRPr="00F112BC">
        <w:rPr>
          <w:color w:val="1C1E21"/>
          <w:kern w:val="0"/>
          <w:sz w:val="21"/>
          <w:szCs w:val="21"/>
          <w14:ligatures w14:val="none"/>
          <w14:cntxtAlts w14:val="0"/>
        </w:rPr>
        <w:br/>
        <w:t>Car l’amour est vie,</w:t>
      </w:r>
      <w:r w:rsidRPr="00F112BC">
        <w:rPr>
          <w:color w:val="1C1E21"/>
          <w:kern w:val="0"/>
          <w:sz w:val="21"/>
          <w:szCs w:val="21"/>
          <w14:ligatures w14:val="none"/>
          <w14:cntxtAlts w14:val="0"/>
        </w:rPr>
        <w:br/>
        <w:t>Et pas lutte à la vie à la mort…</w:t>
      </w:r>
    </w:p>
    <w:p w14:paraId="50C07E61"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mour n’aurait jamais été abandonné,</w:t>
      </w:r>
      <w:r w:rsidRPr="00F112BC">
        <w:rPr>
          <w:color w:val="1C1E21"/>
          <w:kern w:val="0"/>
          <w:sz w:val="21"/>
          <w:szCs w:val="21"/>
          <w14:ligatures w14:val="none"/>
          <w14:cntxtAlts w14:val="0"/>
        </w:rPr>
        <w:br/>
        <w:t>Ni sacrifié au nom d’une règle, au nom d’une loi,</w:t>
      </w:r>
      <w:r w:rsidRPr="00F112BC">
        <w:rPr>
          <w:color w:val="1C1E21"/>
          <w:kern w:val="0"/>
          <w:sz w:val="21"/>
          <w:szCs w:val="21"/>
          <w14:ligatures w14:val="none"/>
          <w14:cntxtAlts w14:val="0"/>
        </w:rPr>
        <w:br/>
        <w:t>Où tu es jugé, opposé, condamné,</w:t>
      </w:r>
      <w:r w:rsidRPr="00F112BC">
        <w:rPr>
          <w:color w:val="1C1E21"/>
          <w:kern w:val="0"/>
          <w:sz w:val="21"/>
          <w:szCs w:val="21"/>
          <w14:ligatures w14:val="none"/>
          <w14:cntxtAlts w14:val="0"/>
        </w:rPr>
        <w:br/>
        <w:t>Pour avoir blasphémé….</w:t>
      </w:r>
    </w:p>
    <w:p w14:paraId="03BD372B"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oi ?</w:t>
      </w:r>
    </w:p>
    <w:p w14:paraId="0CFA1DA1"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sacro-sainte loi de l’obscurité,</w:t>
      </w:r>
      <w:r w:rsidRPr="00F112BC">
        <w:rPr>
          <w:color w:val="1C1E21"/>
          <w:kern w:val="0"/>
          <w:sz w:val="21"/>
          <w:szCs w:val="21"/>
          <w14:ligatures w14:val="none"/>
          <w14:cntxtAlts w14:val="0"/>
        </w:rPr>
        <w:br/>
        <w:t>De la subjectivité,</w:t>
      </w:r>
      <w:r w:rsidRPr="00F112BC">
        <w:rPr>
          <w:color w:val="1C1E21"/>
          <w:kern w:val="0"/>
          <w:sz w:val="21"/>
          <w:szCs w:val="21"/>
          <w14:ligatures w14:val="none"/>
          <w14:cntxtAlts w14:val="0"/>
        </w:rPr>
        <w:br/>
        <w:t>C’est quand tu renonces à tes idéaux</w:t>
      </w:r>
      <w:r w:rsidRPr="00F112BC">
        <w:rPr>
          <w:color w:val="1C1E21"/>
          <w:kern w:val="0"/>
          <w:sz w:val="21"/>
          <w:szCs w:val="21"/>
          <w14:ligatures w14:val="none"/>
          <w14:cntxtAlts w14:val="0"/>
        </w:rPr>
        <w:br/>
        <w:t>Que tu deviens ton propre fardeau…</w:t>
      </w:r>
    </w:p>
    <w:p w14:paraId="724F5505"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rends des schémas pour la réalité,</w:t>
      </w:r>
      <w:r w:rsidRPr="00F112BC">
        <w:rPr>
          <w:color w:val="1C1E21"/>
          <w:kern w:val="0"/>
          <w:sz w:val="21"/>
          <w:szCs w:val="21"/>
          <w14:ligatures w14:val="none"/>
          <w14:cntxtAlts w14:val="0"/>
        </w:rPr>
        <w:br/>
        <w:t>N’acceptes pas l’altérité,</w:t>
      </w:r>
      <w:r w:rsidRPr="00F112BC">
        <w:rPr>
          <w:color w:val="1C1E21"/>
          <w:kern w:val="0"/>
          <w:sz w:val="21"/>
          <w:szCs w:val="21"/>
          <w14:ligatures w14:val="none"/>
          <w14:cntxtAlts w14:val="0"/>
        </w:rPr>
        <w:br/>
        <w:t>Flingues, tues les possibilités,</w:t>
      </w:r>
      <w:r w:rsidRPr="00F112BC">
        <w:rPr>
          <w:color w:val="1C1E21"/>
          <w:kern w:val="0"/>
          <w:sz w:val="21"/>
          <w:szCs w:val="21"/>
          <w14:ligatures w14:val="none"/>
          <w14:cntxtAlts w14:val="0"/>
        </w:rPr>
        <w:br/>
        <w:t>Noies le bonheur et la félicité….</w:t>
      </w:r>
    </w:p>
    <w:p w14:paraId="687D8F1C"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ans la négation des possibles,</w:t>
      </w:r>
      <w:r w:rsidRPr="00F112BC">
        <w:rPr>
          <w:color w:val="1C1E21"/>
          <w:kern w:val="0"/>
          <w:sz w:val="21"/>
          <w:szCs w:val="21"/>
          <w14:ligatures w14:val="none"/>
          <w14:cntxtAlts w14:val="0"/>
        </w:rPr>
        <w:br/>
        <w:t>Forcément on trouve l’impossible</w:t>
      </w:r>
      <w:r w:rsidRPr="00F112BC">
        <w:rPr>
          <w:color w:val="1C1E21"/>
          <w:kern w:val="0"/>
          <w:sz w:val="21"/>
          <w:szCs w:val="21"/>
          <w14:ligatures w14:val="none"/>
          <w14:cntxtAlts w14:val="0"/>
        </w:rPr>
        <w:br/>
        <w:t>Alors l’autre au lieu de battre dans son cœur,</w:t>
      </w:r>
      <w:r w:rsidRPr="00F112BC">
        <w:rPr>
          <w:color w:val="1C1E21"/>
          <w:kern w:val="0"/>
          <w:sz w:val="21"/>
          <w:szCs w:val="21"/>
          <w14:ligatures w14:val="none"/>
          <w14:cntxtAlts w14:val="0"/>
        </w:rPr>
        <w:br/>
        <w:t xml:space="preserve">L’on gît dans des douleurs et des </w:t>
      </w:r>
      <w:proofErr w:type="spellStart"/>
      <w:r w:rsidRPr="00F112BC">
        <w:rPr>
          <w:color w:val="1C1E21"/>
          <w:kern w:val="0"/>
          <w:sz w:val="21"/>
          <w:szCs w:val="21"/>
          <w14:ligatures w14:val="none"/>
          <w14:cntxtAlts w14:val="0"/>
        </w:rPr>
        <w:t>rancoeurs</w:t>
      </w:r>
      <w:proofErr w:type="spellEnd"/>
      <w:r w:rsidRPr="00F112BC">
        <w:rPr>
          <w:color w:val="1C1E21"/>
          <w:kern w:val="0"/>
          <w:sz w:val="21"/>
          <w:szCs w:val="21"/>
          <w14:ligatures w14:val="none"/>
          <w14:cntxtAlts w14:val="0"/>
        </w:rPr>
        <w:t>….</w:t>
      </w:r>
    </w:p>
    <w:p w14:paraId="33E80D66"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ont que l’intolérance et la distance,</w:t>
      </w:r>
      <w:r w:rsidRPr="00F112BC">
        <w:rPr>
          <w:color w:val="1C1E21"/>
          <w:kern w:val="0"/>
          <w:sz w:val="21"/>
          <w:szCs w:val="21"/>
          <w14:ligatures w14:val="none"/>
          <w14:cntxtAlts w14:val="0"/>
        </w:rPr>
        <w:br/>
        <w:t>Nient le cœur de la présence,</w:t>
      </w:r>
      <w:r w:rsidRPr="00F112BC">
        <w:rPr>
          <w:color w:val="1C1E21"/>
          <w:kern w:val="0"/>
          <w:sz w:val="21"/>
          <w:szCs w:val="21"/>
          <w14:ligatures w14:val="none"/>
          <w14:cntxtAlts w14:val="0"/>
        </w:rPr>
        <w:br/>
        <w:t>Que les ombres du passé assassinent la confiance….</w:t>
      </w:r>
    </w:p>
    <w:p w14:paraId="6856CEEE"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e le cœur a ses raisons,</w:t>
      </w:r>
      <w:r w:rsidRPr="00F112BC">
        <w:rPr>
          <w:color w:val="1C1E21"/>
          <w:kern w:val="0"/>
          <w:sz w:val="21"/>
          <w:szCs w:val="21"/>
          <w14:ligatures w14:val="none"/>
          <w14:cntxtAlts w14:val="0"/>
        </w:rPr>
        <w:br/>
        <w:t>Que la raison ne connaît point</w:t>
      </w:r>
      <w:r w:rsidRPr="00F112BC">
        <w:rPr>
          <w:color w:val="1C1E21"/>
          <w:kern w:val="0"/>
          <w:sz w:val="21"/>
          <w:szCs w:val="21"/>
          <w14:ligatures w14:val="none"/>
          <w14:cntxtAlts w14:val="0"/>
        </w:rPr>
        <w:br/>
        <w:t>SAUF Si ELLE EST A POINT !!!!</w:t>
      </w:r>
    </w:p>
    <w:p w14:paraId="654D683C" w14:textId="77777777" w:rsidR="003603F3" w:rsidRPr="00F112BC" w:rsidRDefault="003603F3" w:rsidP="003603F3">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BON ENTENDEUR, SALUT !</w:t>
      </w:r>
    </w:p>
    <w:p w14:paraId="65A4B597" w14:textId="77777777" w:rsidR="003603F3" w:rsidRPr="00F112BC" w:rsidRDefault="003603F3" w:rsidP="0063459C">
      <w:pPr>
        <w:shd w:val="clear" w:color="auto" w:fill="FFFFFF"/>
        <w:spacing w:before="90" w:after="90"/>
      </w:pPr>
    </w:p>
    <w:p w14:paraId="7AD73BFE" w14:textId="77777777" w:rsidR="003603F3" w:rsidRPr="00F112BC" w:rsidRDefault="003603F3" w:rsidP="0063459C">
      <w:pPr>
        <w:shd w:val="clear" w:color="auto" w:fill="FFFFFF"/>
        <w:spacing w:before="90" w:after="90"/>
      </w:pPr>
    </w:p>
    <w:p w14:paraId="2E256CD2" w14:textId="77777777" w:rsidR="003603F3" w:rsidRPr="00F112BC" w:rsidRDefault="003603F3" w:rsidP="0063459C">
      <w:pPr>
        <w:shd w:val="clear" w:color="auto" w:fill="FFFFFF"/>
        <w:spacing w:before="90" w:after="90"/>
      </w:pPr>
      <w:r w:rsidRPr="00F112BC">
        <w:t>Commentaire :</w:t>
      </w:r>
    </w:p>
    <w:p w14:paraId="6CCC7D57" w14:textId="77777777" w:rsidR="003603F3" w:rsidRPr="00F112BC" w:rsidRDefault="00706775" w:rsidP="0063459C">
      <w:pPr>
        <w:shd w:val="clear" w:color="auto" w:fill="FFFFFF"/>
        <w:spacing w:before="90" w:after="90"/>
        <w:rPr>
          <w:rStyle w:val="3l3x"/>
          <w:color w:val="1C1E21"/>
          <w:sz w:val="20"/>
          <w:shd w:val="clear" w:color="auto" w:fill="F2F3F5"/>
        </w:rPr>
      </w:pPr>
      <w:hyperlink r:id="rId19" w:history="1">
        <w:r w:rsidR="003603F3" w:rsidRPr="00F112BC">
          <w:rPr>
            <w:rStyle w:val="Lienhypertexte"/>
            <w:b/>
            <w:bCs/>
            <w:color w:val="385898"/>
            <w:sz w:val="20"/>
            <w:shd w:val="clear" w:color="auto" w:fill="F2F3F5"/>
          </w:rPr>
          <w:t>Thierry Montreuil</w:t>
        </w:r>
      </w:hyperlink>
      <w:r w:rsidR="003603F3" w:rsidRPr="00F112BC">
        <w:rPr>
          <w:color w:val="1C1E21"/>
          <w:sz w:val="20"/>
          <w:shd w:val="clear" w:color="auto" w:fill="F2F3F5"/>
        </w:rPr>
        <w:t> </w:t>
      </w:r>
      <w:r w:rsidR="003603F3" w:rsidRPr="00F112BC">
        <w:rPr>
          <w:rStyle w:val="3l3x"/>
          <w:color w:val="1C1E21"/>
          <w:sz w:val="20"/>
          <w:shd w:val="clear" w:color="auto" w:fill="F2F3F5"/>
        </w:rPr>
        <w:t xml:space="preserve">A </w:t>
      </w:r>
      <w:proofErr w:type="spellStart"/>
      <w:r w:rsidR="003603F3" w:rsidRPr="00F112BC">
        <w:rPr>
          <w:rStyle w:val="3l3x"/>
          <w:color w:val="1C1E21"/>
          <w:sz w:val="20"/>
          <w:shd w:val="clear" w:color="auto" w:fill="F2F3F5"/>
        </w:rPr>
        <w:t>donf</w:t>
      </w:r>
      <w:proofErr w:type="spellEnd"/>
      <w:r w:rsidR="003603F3" w:rsidRPr="00F112BC">
        <w:rPr>
          <w:rStyle w:val="3l3x"/>
          <w:color w:val="1C1E21"/>
          <w:sz w:val="20"/>
          <w:shd w:val="clear" w:color="auto" w:fill="F2F3F5"/>
        </w:rPr>
        <w:t>, le souffle de la vie, le souffle de l'amour ou l'amour du souffle..."Aimez et faites ce que vous voulez "! (St Augustin). T</w:t>
      </w:r>
    </w:p>
    <w:p w14:paraId="7BF176A0" w14:textId="77777777" w:rsidR="003603F3" w:rsidRPr="00F112BC" w:rsidRDefault="003603F3">
      <w:pPr>
        <w:spacing w:after="160" w:line="259" w:lineRule="auto"/>
        <w:rPr>
          <w:rStyle w:val="3l3x"/>
          <w:color w:val="1C1E21"/>
          <w:sz w:val="20"/>
          <w:shd w:val="clear" w:color="auto" w:fill="F2F3F5"/>
        </w:rPr>
      </w:pPr>
      <w:r w:rsidRPr="00F112BC">
        <w:rPr>
          <w:rStyle w:val="3l3x"/>
          <w:color w:val="1C1E21"/>
          <w:sz w:val="20"/>
          <w:shd w:val="clear" w:color="auto" w:fill="F2F3F5"/>
        </w:rPr>
        <w:br w:type="page"/>
      </w:r>
    </w:p>
    <w:p w14:paraId="7960DA6C" w14:textId="77777777" w:rsidR="003603F3" w:rsidRPr="00F112BC" w:rsidRDefault="008E1EBA" w:rsidP="0063459C">
      <w:pPr>
        <w:shd w:val="clear" w:color="auto" w:fill="FFFFFF"/>
        <w:spacing w:before="90" w:after="90"/>
      </w:pPr>
      <w:r w:rsidRPr="00F112BC">
        <w:lastRenderedPageBreak/>
        <w:t>11 avril 2015</w:t>
      </w:r>
    </w:p>
    <w:p w14:paraId="13A85CA5"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Pastiche de la lettre persane 99 de Montesquieu, par moi-même...</w:t>
      </w:r>
    </w:p>
    <w:p w14:paraId="3CF6DFB6"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Rica à </w:t>
      </w:r>
      <w:proofErr w:type="spellStart"/>
      <w:r w:rsidRPr="00F112BC">
        <w:rPr>
          <w:color w:val="1C1E21"/>
          <w:kern w:val="0"/>
          <w:sz w:val="21"/>
          <w:szCs w:val="21"/>
          <w14:ligatures w14:val="none"/>
          <w14:cntxtAlts w14:val="0"/>
        </w:rPr>
        <w:t>Rhédi</w:t>
      </w:r>
      <w:proofErr w:type="spellEnd"/>
      <w:r w:rsidRPr="00F112BC">
        <w:rPr>
          <w:color w:val="1C1E21"/>
          <w:kern w:val="0"/>
          <w:sz w:val="21"/>
          <w:szCs w:val="21"/>
          <w14:ligatures w14:val="none"/>
          <w14:cntxtAlts w14:val="0"/>
        </w:rPr>
        <w:t>, à Venise</w:t>
      </w:r>
    </w:p>
    <w:p w14:paraId="65F124AD"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e trouve les caprices de la mode, chez les Français, étonnants. Ces derniers sont étrangement tiraillés entre le style uniforme et la variété, un asservissement à la mode mondialisée et la personnalisation d'un style.</w:t>
      </w:r>
      <w:r w:rsidRPr="00F112BC">
        <w:rPr>
          <w:color w:val="1C1E21"/>
          <w:kern w:val="0"/>
          <w:sz w:val="21"/>
          <w:szCs w:val="21"/>
          <w14:ligatures w14:val="none"/>
          <w14:cntxtAlts w14:val="0"/>
        </w:rPr>
        <w:br/>
        <w:t>Ils donnent l'impression toujours de se chercher sans se trouver. Entre fugacité et futilité, du point de vue vestimentaire, on ne sait trop où les situer, sinon qu'ils oscillent comme des anguilles entre les rochers.</w:t>
      </w:r>
    </w:p>
    <w:p w14:paraId="6F18FFB3"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Rien ne distingue aujourd'hui la mère de la fille. La première atteinte de « jeunisme » veut ressembler à la seconde, qui </w:t>
      </w:r>
      <w:proofErr w:type="spellStart"/>
      <w:r w:rsidRPr="00F112BC">
        <w:rPr>
          <w:color w:val="1C1E21"/>
          <w:kern w:val="0"/>
          <w:sz w:val="21"/>
          <w:szCs w:val="21"/>
          <w14:ligatures w14:val="none"/>
          <w14:cntxtAlts w14:val="0"/>
        </w:rPr>
        <w:t>elle même</w:t>
      </w:r>
      <w:proofErr w:type="spellEnd"/>
      <w:r w:rsidRPr="00F112BC">
        <w:rPr>
          <w:color w:val="1C1E21"/>
          <w:kern w:val="0"/>
          <w:sz w:val="21"/>
          <w:szCs w:val="21"/>
          <w14:ligatures w14:val="none"/>
          <w14:cntxtAlts w14:val="0"/>
        </w:rPr>
        <w:t xml:space="preserve"> éprouve la nécessité de jouer à la femme. L'habit est un prétexte, un prétexte trompeur que l'on conjugue selon l'occasion. Il se révèle bien souvent dichotomique ! Entre tenue du soir et tenue du matin, que de chemin distinct.</w:t>
      </w:r>
      <w:r w:rsidRPr="00F112BC">
        <w:rPr>
          <w:color w:val="1C1E21"/>
          <w:kern w:val="0"/>
          <w:sz w:val="21"/>
          <w:szCs w:val="21"/>
          <w14:ligatures w14:val="none"/>
          <w14:cntxtAlts w14:val="0"/>
        </w:rPr>
        <w:br/>
        <w:t>Si l'habit sert l'enjeu, l'enjeu ne sert pas l'habit, quoique ! Quoi qu'à regarder de près la manne que reçoit du vêtement son industrie mondialisée corrobore, on ne peut mieux , l'enjeu.</w:t>
      </w:r>
    </w:p>
    <w:p w14:paraId="2D1663B9"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ant aux cheveux que de fluctuations ! La mode capillaire ne manque pas d'air, elle se retourne comme une crêpe au gré des saisons. La choucroute de grand-mère n'a rien à envier à la crête d'un adolescent dans l'air du temps. S'agissant du poil, il est devenu absent car rappelant trop nos origines simiesques...</w:t>
      </w:r>
    </w:p>
    <w:p w14:paraId="4EFC870C"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n réaction à l'uniformisation, il existe par ci, </w:t>
      </w:r>
      <w:proofErr w:type="spellStart"/>
      <w:r w:rsidRPr="00F112BC">
        <w:rPr>
          <w:color w:val="1C1E21"/>
          <w:kern w:val="0"/>
          <w:sz w:val="21"/>
          <w:szCs w:val="21"/>
          <w14:ligatures w14:val="none"/>
          <w14:cntxtAlts w14:val="0"/>
        </w:rPr>
        <w:t>par là</w:t>
      </w:r>
      <w:proofErr w:type="spellEnd"/>
      <w:r w:rsidRPr="00F112BC">
        <w:rPr>
          <w:color w:val="1C1E21"/>
          <w:kern w:val="0"/>
          <w:sz w:val="21"/>
          <w:szCs w:val="21"/>
          <w14:ligatures w14:val="none"/>
          <w14:cntxtAlts w14:val="0"/>
        </w:rPr>
        <w:t xml:space="preserve"> la mode tribale faite de tatouages et de piercings qui bien que criant à la différence n'en comportent pas moins de nombreux points de ressemblance.</w:t>
      </w:r>
    </w:p>
    <w:p w14:paraId="48D5C534"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les pieds, pour leur part, ont toujours des orteils, leur ornement, au nom de la tendance, les abîment, les maltraitent, les déforment. Le talon roi se conduit ainsi à la Ville comme un tyrannique despote qui n'a d'égard que pour lui-même.</w:t>
      </w:r>
    </w:p>
    <w:p w14:paraId="4BFB40AB"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âme de la globalisation et de ses marchands a gagné les esprits afin de les transformer en grégaires consommateurs...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e « Big Brother » dit partout ce qu'il faut acheter pour être digne non d'être, mais de paraître, d''apparaître.</w:t>
      </w:r>
    </w:p>
    <w:p w14:paraId="00ECC5BA"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vallois, le 10 avril (jour d'anniversaire en 1889, d'Adolf Hitler, lune moisie qui s'oppose singulièrement aux Lumières de Montesquieu !).N.D.L.R...</w:t>
      </w:r>
    </w:p>
    <w:p w14:paraId="166A2FBD" w14:textId="77777777" w:rsidR="008E1EBA" w:rsidRPr="00F112BC" w:rsidRDefault="008E1EBA">
      <w:pPr>
        <w:spacing w:after="160" w:line="259" w:lineRule="auto"/>
      </w:pPr>
      <w:r w:rsidRPr="00F112BC">
        <w:br w:type="page"/>
      </w:r>
    </w:p>
    <w:p w14:paraId="02B61DDD" w14:textId="77777777" w:rsidR="008E1EBA" w:rsidRPr="00F112BC" w:rsidRDefault="008E1EBA" w:rsidP="0063459C">
      <w:pPr>
        <w:shd w:val="clear" w:color="auto" w:fill="FFFFFF"/>
        <w:spacing w:before="90" w:after="90"/>
      </w:pPr>
      <w:r w:rsidRPr="00F112BC">
        <w:lastRenderedPageBreak/>
        <w:t>12 avril 2015</w:t>
      </w:r>
    </w:p>
    <w:p w14:paraId="1FA448BE"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ATHOLIQUE, LESBIENNE ET ALCOOLIQUE,</w:t>
      </w:r>
      <w:r w:rsidRPr="00F112BC">
        <w:rPr>
          <w:color w:val="1C1E21"/>
          <w:kern w:val="0"/>
          <w:sz w:val="21"/>
          <w:szCs w:val="21"/>
          <w14:ligatures w14:val="none"/>
          <w14:cntxtAlts w14:val="0"/>
        </w:rPr>
        <w:br/>
        <w:t>Annick était C.L.A !</w:t>
      </w:r>
    </w:p>
    <w:p w14:paraId="7C876B9D"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était catholique, lesbienne et alcoolique,</w:t>
      </w:r>
      <w:r w:rsidRPr="00F112BC">
        <w:rPr>
          <w:color w:val="1C1E21"/>
          <w:kern w:val="0"/>
          <w:sz w:val="21"/>
          <w:szCs w:val="21"/>
          <w14:ligatures w14:val="none"/>
          <w14:cntxtAlts w14:val="0"/>
        </w:rPr>
        <w:br/>
        <w:t>Elle se prénommait Annick</w:t>
      </w:r>
      <w:r w:rsidRPr="00F112BC">
        <w:rPr>
          <w:color w:val="1C1E21"/>
          <w:kern w:val="0"/>
          <w:sz w:val="21"/>
          <w:szCs w:val="21"/>
          <w14:ligatures w14:val="none"/>
          <w14:cntxtAlts w14:val="0"/>
        </w:rPr>
        <w:br/>
        <w:t>Prête à nique à tout, jusqu'à elle-même se baiser,</w:t>
      </w:r>
    </w:p>
    <w:p w14:paraId="72386346"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lle tisait, portait la croix, et bouffait le gazon, même sans,</w:t>
      </w:r>
      <w:r w:rsidRPr="00F112BC">
        <w:rPr>
          <w:color w:val="1C1E21"/>
          <w:kern w:val="0"/>
          <w:sz w:val="21"/>
          <w:szCs w:val="21"/>
          <w14:ligatures w14:val="none"/>
          <w14:cntxtAlts w14:val="0"/>
        </w:rPr>
        <w:br/>
        <w:t>Tout à la fois, sans façon,</w:t>
      </w:r>
      <w:r w:rsidRPr="00F112BC">
        <w:rPr>
          <w:color w:val="1C1E21"/>
          <w:kern w:val="0"/>
          <w:sz w:val="21"/>
          <w:szCs w:val="21"/>
          <w14:ligatures w14:val="none"/>
          <w14:cntxtAlts w14:val="0"/>
        </w:rPr>
        <w:br/>
        <w:t>Annick était C.L.A. ! (CATHOLIQUE, LESBIENNE ET ALCOOLIQUE),</w:t>
      </w:r>
    </w:p>
    <w:p w14:paraId="784578FA"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orte d'une foi,</w:t>
      </w:r>
      <w:r w:rsidRPr="00F112BC">
        <w:rPr>
          <w:color w:val="1C1E21"/>
          <w:kern w:val="0"/>
          <w:sz w:val="21"/>
          <w:szCs w:val="21"/>
          <w14:ligatures w14:val="none"/>
          <w14:cntxtAlts w14:val="0"/>
        </w:rPr>
        <w:br/>
        <w:t>Qui non seulement la broutait,</w:t>
      </w:r>
      <w:r w:rsidRPr="00F112BC">
        <w:rPr>
          <w:color w:val="1C1E21"/>
          <w:kern w:val="0"/>
          <w:sz w:val="21"/>
          <w:szCs w:val="21"/>
          <w14:ligatures w14:val="none"/>
          <w14:cntxtAlts w14:val="0"/>
        </w:rPr>
        <w:br/>
        <w:t>Par tous ses trous, tous ses, tous ces poils ...</w:t>
      </w:r>
    </w:p>
    <w:p w14:paraId="1C3EF51A"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état de son foie la mena un jour à une improbable synthèse,</w:t>
      </w:r>
      <w:r w:rsidRPr="00F112BC">
        <w:rPr>
          <w:color w:val="1C1E21"/>
          <w:kern w:val="0"/>
          <w:sz w:val="21"/>
          <w:szCs w:val="21"/>
          <w14:ligatures w14:val="none"/>
          <w14:cntxtAlts w14:val="0"/>
        </w:rPr>
        <w:br/>
        <w:t>Où elle ne cessait d'imprimer sa thèse,</w:t>
      </w:r>
      <w:r w:rsidRPr="00F112BC">
        <w:rPr>
          <w:color w:val="1C1E21"/>
          <w:kern w:val="0"/>
          <w:sz w:val="21"/>
          <w:szCs w:val="21"/>
          <w14:ligatures w14:val="none"/>
          <w14:cntxtAlts w14:val="0"/>
        </w:rPr>
        <w:br/>
        <w:t>Qu'avec dogme, tise et moult pré,</w:t>
      </w:r>
    </w:p>
    <w:p w14:paraId="364D97AD"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brouterait où avalerait...</w:t>
      </w:r>
      <w:r w:rsidRPr="00F112BC">
        <w:rPr>
          <w:color w:val="1C1E21"/>
          <w:kern w:val="0"/>
          <w:sz w:val="21"/>
          <w:szCs w:val="21"/>
          <w14:ligatures w14:val="none"/>
          <w14:cntxtAlts w14:val="0"/>
        </w:rPr>
        <w:br/>
        <w:t>Sans jamais vraiment jamais penser,</w:t>
      </w:r>
      <w:r w:rsidRPr="00F112BC">
        <w:rPr>
          <w:color w:val="1C1E21"/>
          <w:kern w:val="0"/>
          <w:sz w:val="21"/>
          <w:szCs w:val="21"/>
          <w14:ligatures w14:val="none"/>
          <w14:cntxtAlts w14:val="0"/>
        </w:rPr>
        <w:br/>
        <w:t>A l'instar d'un orthodoxe, hétéro, et "</w:t>
      </w:r>
      <w:proofErr w:type="spellStart"/>
      <w:r w:rsidRPr="00F112BC">
        <w:rPr>
          <w:color w:val="1C1E21"/>
          <w:kern w:val="0"/>
          <w:sz w:val="21"/>
          <w:szCs w:val="21"/>
          <w14:ligatures w14:val="none"/>
          <w14:cntxtAlts w14:val="0"/>
        </w:rPr>
        <w:t>aqualique</w:t>
      </w:r>
      <w:proofErr w:type="spellEnd"/>
      <w:r w:rsidRPr="00F112BC">
        <w:rPr>
          <w:color w:val="1C1E21"/>
          <w:kern w:val="0"/>
          <w:sz w:val="21"/>
          <w:szCs w:val="21"/>
          <w14:ligatures w14:val="none"/>
          <w14:cntxtAlts w14:val="0"/>
        </w:rPr>
        <w:t>",</w:t>
      </w:r>
    </w:p>
    <w:p w14:paraId="59C08849"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pense qu'avec et C.L.A (Centre Liaison Anonymes) pour l'un,</w:t>
      </w:r>
      <w:r w:rsidRPr="00F112BC">
        <w:rPr>
          <w:color w:val="1C1E21"/>
          <w:kern w:val="0"/>
          <w:sz w:val="21"/>
          <w:szCs w:val="21"/>
          <w14:ligatures w14:val="none"/>
          <w14:cntxtAlts w14:val="0"/>
        </w:rPr>
        <w:br/>
        <w:t>Et éclat pour l'autre (CATHOLIQUE, LESBIENNE ET ALCOOLIQUE),</w:t>
      </w:r>
      <w:r w:rsidRPr="00F112BC">
        <w:rPr>
          <w:color w:val="1C1E21"/>
          <w:kern w:val="0"/>
          <w:sz w:val="21"/>
          <w:szCs w:val="21"/>
          <w14:ligatures w14:val="none"/>
          <w14:cntxtAlts w14:val="0"/>
        </w:rPr>
        <w:br/>
        <w:t>L'on peut se soustraire à la loi de la vie,</w:t>
      </w:r>
    </w:p>
    <w:p w14:paraId="4A393A73"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ù après tout ou après rien,</w:t>
      </w:r>
      <w:r w:rsidRPr="00F112BC">
        <w:rPr>
          <w:color w:val="1C1E21"/>
          <w:kern w:val="0"/>
          <w:sz w:val="21"/>
          <w:szCs w:val="21"/>
          <w14:ligatures w14:val="none"/>
          <w14:cntxtAlts w14:val="0"/>
        </w:rPr>
        <w:br/>
        <w:t>La vie consiste en un défi</w:t>
      </w:r>
      <w:r w:rsidRPr="00F112BC">
        <w:rPr>
          <w:color w:val="1C1E21"/>
          <w:kern w:val="0"/>
          <w:sz w:val="21"/>
          <w:szCs w:val="21"/>
          <w14:ligatures w14:val="none"/>
          <w14:cntxtAlts w14:val="0"/>
        </w:rPr>
        <w:br/>
        <w:t>Qui t'oblige, in fine, à être toi,</w:t>
      </w:r>
    </w:p>
    <w:p w14:paraId="10843721"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masque, ni contrefaçons,</w:t>
      </w:r>
      <w:r w:rsidRPr="00F112BC">
        <w:rPr>
          <w:color w:val="1C1E21"/>
          <w:kern w:val="0"/>
          <w:sz w:val="21"/>
          <w:szCs w:val="21"/>
          <w14:ligatures w14:val="none"/>
          <w14:cntxtAlts w14:val="0"/>
        </w:rPr>
        <w:br/>
        <w:t>Avant tout dans l'intégrité de ce que vraiment avec insistance tu es,</w:t>
      </w:r>
      <w:r w:rsidRPr="00F112BC">
        <w:rPr>
          <w:color w:val="1C1E21"/>
          <w:kern w:val="0"/>
          <w:sz w:val="21"/>
          <w:szCs w:val="21"/>
          <w14:ligatures w14:val="none"/>
          <w14:cntxtAlts w14:val="0"/>
        </w:rPr>
        <w:br/>
        <w:t>Et jamais, grand jamais collé, classé respectivement sur une étiquette ou dans un casier...</w:t>
      </w:r>
    </w:p>
    <w:p w14:paraId="3B43AF4D"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rois, bois, jouis,</w:t>
      </w:r>
      <w:r w:rsidRPr="00F112BC">
        <w:rPr>
          <w:color w:val="1C1E21"/>
          <w:kern w:val="0"/>
          <w:sz w:val="21"/>
          <w:szCs w:val="21"/>
          <w14:ligatures w14:val="none"/>
          <w14:cntxtAlts w14:val="0"/>
        </w:rPr>
        <w:br/>
        <w:t>Mais foi de toi Annick,</w:t>
      </w:r>
      <w:r w:rsidRPr="00F112BC">
        <w:rPr>
          <w:color w:val="1C1E21"/>
          <w:kern w:val="0"/>
          <w:sz w:val="21"/>
          <w:szCs w:val="21"/>
          <w14:ligatures w14:val="none"/>
          <w14:cntxtAlts w14:val="0"/>
        </w:rPr>
        <w:br/>
        <w:t>Point jamais de panique...</w:t>
      </w:r>
    </w:p>
    <w:p w14:paraId="2EA8ED4C"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route peut changer,</w:t>
      </w:r>
      <w:r w:rsidRPr="00F112BC">
        <w:rPr>
          <w:color w:val="1C1E21"/>
          <w:kern w:val="0"/>
          <w:sz w:val="21"/>
          <w:szCs w:val="21"/>
          <w14:ligatures w14:val="none"/>
          <w14:cntxtAlts w14:val="0"/>
        </w:rPr>
        <w:br/>
        <w:t>Et la roue avec :</w:t>
      </w:r>
      <w:r w:rsidRPr="00F112BC">
        <w:rPr>
          <w:color w:val="1C1E21"/>
          <w:kern w:val="0"/>
          <w:sz w:val="21"/>
          <w:szCs w:val="21"/>
          <w14:ligatures w14:val="none"/>
          <w14:cntxtAlts w14:val="0"/>
        </w:rPr>
        <w:br/>
        <w:t>C'est l'ère du temps qui ne connaît pas le temps !</w:t>
      </w:r>
    </w:p>
    <w:p w14:paraId="21A44BA9"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te parce qu'il est par nature changeant</w:t>
      </w:r>
      <w:r w:rsidRPr="00F112BC">
        <w:rPr>
          <w:color w:val="1C1E21"/>
          <w:kern w:val="0"/>
          <w:sz w:val="21"/>
          <w:szCs w:val="21"/>
          <w14:ligatures w14:val="none"/>
          <w14:cntxtAlts w14:val="0"/>
        </w:rPr>
        <w:br/>
        <w:t>Et qu'une mise en catalogue, si elle arrange les démagogues,</w:t>
      </w:r>
      <w:r w:rsidRPr="00F112BC">
        <w:rPr>
          <w:color w:val="1C1E21"/>
          <w:kern w:val="0"/>
          <w:sz w:val="21"/>
          <w:szCs w:val="21"/>
          <w14:ligatures w14:val="none"/>
          <w14:cntxtAlts w14:val="0"/>
        </w:rPr>
        <w:br/>
        <w:t>Ne change rien à ton quotidien...</w:t>
      </w:r>
    </w:p>
    <w:p w14:paraId="36F75E13"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insi sur la route de ta foi, de ta soif et de ton cul,</w:t>
      </w:r>
      <w:r w:rsidRPr="00F112BC">
        <w:rPr>
          <w:color w:val="1C1E21"/>
          <w:kern w:val="0"/>
          <w:sz w:val="21"/>
          <w:szCs w:val="21"/>
          <w14:ligatures w14:val="none"/>
          <w14:cntxtAlts w14:val="0"/>
        </w:rPr>
        <w:br/>
        <w:t>Continues, hors des sentiers battus,,</w:t>
      </w:r>
      <w:r w:rsidRPr="00F112BC">
        <w:rPr>
          <w:color w:val="1C1E21"/>
          <w:kern w:val="0"/>
          <w:sz w:val="21"/>
          <w:szCs w:val="21"/>
          <w14:ligatures w14:val="none"/>
          <w14:cntxtAlts w14:val="0"/>
        </w:rPr>
        <w:br/>
        <w:t>Mais toujours bats le blé, mouds le grain...</w:t>
      </w:r>
    </w:p>
    <w:p w14:paraId="4AE0C3E9"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jamais discontinuer.</w:t>
      </w:r>
      <w:r w:rsidRPr="00F112BC">
        <w:rPr>
          <w:color w:val="1C1E21"/>
          <w:kern w:val="0"/>
          <w:sz w:val="21"/>
          <w:szCs w:val="21"/>
          <w14:ligatures w14:val="none"/>
          <w14:cntxtAlts w14:val="0"/>
        </w:rPr>
        <w:br/>
        <w:t>Ta farine finira par faire ce pain,</w:t>
      </w:r>
      <w:r w:rsidRPr="00F112BC">
        <w:rPr>
          <w:color w:val="1C1E21"/>
          <w:kern w:val="0"/>
          <w:sz w:val="21"/>
          <w:szCs w:val="21"/>
          <w14:ligatures w14:val="none"/>
          <w14:cntxtAlts w14:val="0"/>
        </w:rPr>
        <w:br/>
        <w:t>Avec ou sans et C.L.A,</w:t>
      </w:r>
    </w:p>
    <w:p w14:paraId="2BC8A6A6"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d'une "coolitude" à la réalité,</w:t>
      </w:r>
      <w:r w:rsidRPr="00F112BC">
        <w:rPr>
          <w:color w:val="1C1E21"/>
          <w:kern w:val="0"/>
          <w:sz w:val="21"/>
          <w:szCs w:val="21"/>
          <w14:ligatures w14:val="none"/>
          <w14:cntxtAlts w14:val="0"/>
        </w:rPr>
        <w:br/>
        <w:t>Fera une savoureuse croûte</w:t>
      </w:r>
      <w:r w:rsidRPr="00F112BC">
        <w:rPr>
          <w:color w:val="1C1E21"/>
          <w:kern w:val="0"/>
          <w:sz w:val="21"/>
          <w:szCs w:val="21"/>
          <w14:ligatures w14:val="none"/>
          <w14:cntxtAlts w14:val="0"/>
        </w:rPr>
        <w:br/>
        <w:t>Qui ne t'</w:t>
      </w:r>
      <w:proofErr w:type="spellStart"/>
      <w:r w:rsidRPr="00F112BC">
        <w:rPr>
          <w:color w:val="1C1E21"/>
          <w:kern w:val="0"/>
          <w:sz w:val="21"/>
          <w:szCs w:val="21"/>
          <w14:ligatures w14:val="none"/>
          <w14:cntxtAlts w14:val="0"/>
        </w:rPr>
        <w:t>entrecroûtera</w:t>
      </w:r>
      <w:proofErr w:type="spellEnd"/>
      <w:r w:rsidRPr="00F112BC">
        <w:rPr>
          <w:color w:val="1C1E21"/>
          <w:kern w:val="0"/>
          <w:sz w:val="21"/>
          <w:szCs w:val="21"/>
          <w14:ligatures w14:val="none"/>
          <w14:cntxtAlts w14:val="0"/>
        </w:rPr>
        <w:t xml:space="preserve"> jamais...</w:t>
      </w:r>
    </w:p>
    <w:p w14:paraId="4BAE0273"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ole de la vie, d'écolier , d'apprenti averti !</w:t>
      </w:r>
    </w:p>
    <w:p w14:paraId="6DA0CEF1" w14:textId="77777777" w:rsidR="008E1EBA" w:rsidRPr="00F112BC" w:rsidRDefault="008E1EBA">
      <w:pPr>
        <w:spacing w:after="160" w:line="259" w:lineRule="auto"/>
      </w:pPr>
      <w:r w:rsidRPr="00F112BC">
        <w:br w:type="page"/>
      </w:r>
    </w:p>
    <w:p w14:paraId="4D2FD33C" w14:textId="77777777" w:rsidR="008E1EBA" w:rsidRPr="00F112BC" w:rsidRDefault="008E1EBA" w:rsidP="0063459C">
      <w:pPr>
        <w:shd w:val="clear" w:color="auto" w:fill="FFFFFF"/>
        <w:spacing w:before="90" w:after="90"/>
      </w:pPr>
      <w:r w:rsidRPr="00F112BC">
        <w:lastRenderedPageBreak/>
        <w:t>11 mai 2015</w:t>
      </w:r>
    </w:p>
    <w:p w14:paraId="3EC77CFD"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ME DU POET, POET DE LA VIE !</w:t>
      </w:r>
    </w:p>
    <w:p w14:paraId="0612C7BC" w14:textId="77777777" w:rsidR="008E1EBA" w:rsidRPr="00F112BC" w:rsidRDefault="008E1EBA" w:rsidP="008E1EBA">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Etr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poè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poèt</w:t>
      </w:r>
      <w:proofErr w:type="spellEnd"/>
      <w:r w:rsidRPr="00F112BC">
        <w:rPr>
          <w:color w:val="1C1E21"/>
          <w:kern w:val="0"/>
          <w:sz w:val="21"/>
          <w:szCs w:val="21"/>
          <w14:ligatures w14:val="none"/>
          <w14:cntxtAlts w14:val="0"/>
        </w:rPr>
        <w:t xml:space="preserve"> de la vie</w:t>
      </w:r>
      <w:r w:rsidRPr="00F112BC">
        <w:rPr>
          <w:color w:val="1C1E21"/>
          <w:kern w:val="0"/>
          <w:sz w:val="21"/>
          <w:szCs w:val="21"/>
          <w14:ligatures w14:val="none"/>
          <w14:cntxtAlts w14:val="0"/>
        </w:rPr>
        <w:br/>
        <w:t>Rime avec de la vie poète être,</w:t>
      </w:r>
      <w:r w:rsidRPr="00F112BC">
        <w:rPr>
          <w:color w:val="1C1E21"/>
          <w:kern w:val="0"/>
          <w:sz w:val="21"/>
          <w:szCs w:val="21"/>
          <w14:ligatures w14:val="none"/>
          <w14:cntxtAlts w14:val="0"/>
        </w:rPr>
        <w:br/>
        <w:t>Une marque, sans jamais de contrefaçon !</w:t>
      </w:r>
    </w:p>
    <w:p w14:paraId="19853843" w14:textId="77777777" w:rsidR="008E1EBA" w:rsidRPr="00F112BC" w:rsidRDefault="008E1EBA" w:rsidP="008E1EB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Juste le bonheur d'aimer les rimes,</w:t>
      </w:r>
      <w:r w:rsidRPr="00F112BC">
        <w:rPr>
          <w:color w:val="1C1E21"/>
          <w:kern w:val="0"/>
          <w:sz w:val="21"/>
          <w:szCs w:val="21"/>
          <w14:ligatures w14:val="none"/>
          <w14:cntxtAlts w14:val="0"/>
        </w:rPr>
        <w:br/>
        <w:t>Tant au propre qu'au figuré,</w:t>
      </w:r>
      <w:r w:rsidRPr="00F112BC">
        <w:rPr>
          <w:color w:val="1C1E21"/>
          <w:kern w:val="0"/>
          <w:sz w:val="21"/>
          <w:szCs w:val="21"/>
          <w14:ligatures w14:val="none"/>
          <w14:cntxtAlts w14:val="0"/>
        </w:rPr>
        <w:br/>
        <w:t>Et aussi le rythme...</w:t>
      </w:r>
    </w:p>
    <w:p w14:paraId="26CC2853"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 faune à la flore,</w:t>
      </w:r>
      <w:r w:rsidRPr="00F112BC">
        <w:rPr>
          <w:color w:val="1C1E21"/>
          <w:kern w:val="0"/>
          <w:sz w:val="21"/>
          <w:szCs w:val="21"/>
          <w14:ligatures w14:val="none"/>
          <w14:cntxtAlts w14:val="0"/>
        </w:rPr>
        <w:br/>
        <w:t>La poésie est toujours là,</w:t>
      </w:r>
      <w:r w:rsidRPr="00F112BC">
        <w:rPr>
          <w:color w:val="1C1E21"/>
          <w:kern w:val="0"/>
          <w:sz w:val="21"/>
          <w:szCs w:val="21"/>
          <w14:ligatures w14:val="none"/>
          <w14:cntxtAlts w14:val="0"/>
        </w:rPr>
        <w:br/>
        <w:t>Observes là, même en do, ré, fa, sol, la, si, do !</w:t>
      </w:r>
    </w:p>
    <w:p w14:paraId="0133C4A9"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 son du </w:t>
      </w:r>
      <w:proofErr w:type="spellStart"/>
      <w:r w:rsidRPr="00F112BC">
        <w:rPr>
          <w:color w:val="1C1E21"/>
          <w:kern w:val="0"/>
          <w:sz w:val="21"/>
          <w:szCs w:val="21"/>
          <w14:ligatures w14:val="none"/>
          <w14:cntxtAlts w14:val="0"/>
        </w:rPr>
        <w:t>poé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poét</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Constitue ce solfège</w:t>
      </w:r>
      <w:r w:rsidRPr="00F112BC">
        <w:rPr>
          <w:color w:val="1C1E21"/>
          <w:kern w:val="0"/>
          <w:sz w:val="21"/>
          <w:szCs w:val="21"/>
          <w14:ligatures w14:val="none"/>
          <w14:cntxtAlts w14:val="0"/>
        </w:rPr>
        <w:br/>
        <w:t>Qui t'abreuve d'émotions et de sentiments,</w:t>
      </w:r>
    </w:p>
    <w:p w14:paraId="3A0C25F7"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nonobstant tes errements,</w:t>
      </w:r>
      <w:r w:rsidRPr="00F112BC">
        <w:rPr>
          <w:color w:val="1C1E21"/>
          <w:kern w:val="0"/>
          <w:sz w:val="21"/>
          <w:szCs w:val="21"/>
          <w14:ligatures w14:val="none"/>
          <w14:cntxtAlts w14:val="0"/>
        </w:rPr>
        <w:br/>
        <w:t>Te guidera toujours vers la musique des mots,</w:t>
      </w:r>
      <w:r w:rsidRPr="00F112BC">
        <w:rPr>
          <w:color w:val="1C1E21"/>
          <w:kern w:val="0"/>
          <w:sz w:val="21"/>
          <w:szCs w:val="21"/>
          <w14:ligatures w14:val="none"/>
          <w14:cntxtAlts w14:val="0"/>
        </w:rPr>
        <w:br/>
        <w:t>Où la symphonie mène au paradis...</w:t>
      </w:r>
    </w:p>
    <w:p w14:paraId="7F1952C3" w14:textId="77777777" w:rsidR="008E1EBA" w:rsidRPr="00F112BC" w:rsidRDefault="008E1EBA" w:rsidP="008E1EBA">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Poè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poèt</w:t>
      </w:r>
      <w:proofErr w:type="spellEnd"/>
      <w:r w:rsidRPr="00F112BC">
        <w:rPr>
          <w:color w:val="1C1E21"/>
          <w:kern w:val="0"/>
          <w:sz w:val="21"/>
          <w:szCs w:val="21"/>
          <w14:ligatures w14:val="none"/>
          <w14:cntxtAlts w14:val="0"/>
        </w:rPr>
        <w:t xml:space="preserve">, vas-y, </w:t>
      </w:r>
      <w:proofErr w:type="spellStart"/>
      <w:r w:rsidRPr="00F112BC">
        <w:rPr>
          <w:color w:val="1C1E21"/>
          <w:kern w:val="0"/>
          <w:sz w:val="21"/>
          <w:szCs w:val="21"/>
          <w14:ligatures w14:val="none"/>
          <w14:cntxtAlts w14:val="0"/>
        </w:rPr>
        <w:t>zi</w:t>
      </w:r>
      <w:proofErr w:type="spellEnd"/>
      <w:r w:rsidRPr="00F112BC">
        <w:rPr>
          <w:color w:val="1C1E21"/>
          <w:kern w:val="0"/>
          <w:sz w:val="21"/>
          <w:szCs w:val="21"/>
          <w14:ligatures w14:val="none"/>
          <w14:cntxtAlts w14:val="0"/>
        </w:rPr>
        <w:t xml:space="preserve"> va pète le son</w:t>
      </w:r>
      <w:r w:rsidRPr="00F112BC">
        <w:rPr>
          <w:color w:val="1C1E21"/>
          <w:kern w:val="0"/>
          <w:sz w:val="21"/>
          <w:szCs w:val="21"/>
          <w14:ligatures w14:val="none"/>
          <w14:cntxtAlts w14:val="0"/>
        </w:rPr>
        <w:br/>
        <w:t>De celle ou de celui qui aime</w:t>
      </w:r>
      <w:r w:rsidRPr="00F112BC">
        <w:rPr>
          <w:color w:val="1C1E21"/>
          <w:kern w:val="0"/>
          <w:sz w:val="21"/>
          <w:szCs w:val="21"/>
          <w14:ligatures w14:val="none"/>
          <w14:cntxtAlts w14:val="0"/>
        </w:rPr>
        <w:br/>
        <w:t>Le beau, le bien, le vrai, le juste</w:t>
      </w:r>
    </w:p>
    <w:p w14:paraId="09890CF0"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jamais te montrer sceptique ou aigri...</w:t>
      </w:r>
      <w:r w:rsidRPr="00F112BC">
        <w:rPr>
          <w:color w:val="1C1E21"/>
          <w:kern w:val="0"/>
          <w:sz w:val="21"/>
          <w:szCs w:val="21"/>
          <w14:ligatures w14:val="none"/>
          <w14:cntxtAlts w14:val="0"/>
        </w:rPr>
        <w:br/>
        <w:t>Au firmament d'une réalité</w:t>
      </w:r>
      <w:r w:rsidRPr="00F112BC">
        <w:rPr>
          <w:color w:val="1C1E21"/>
          <w:kern w:val="0"/>
          <w:sz w:val="21"/>
          <w:szCs w:val="21"/>
          <w14:ligatures w14:val="none"/>
          <w14:cntxtAlts w14:val="0"/>
        </w:rPr>
        <w:br/>
        <w:t>Qui chante sans discontinuer</w:t>
      </w:r>
    </w:p>
    <w:p w14:paraId="69C1FDAB" w14:textId="77777777" w:rsidR="008E1EBA" w:rsidRPr="00F112BC" w:rsidRDefault="008E1EBA" w:rsidP="008E1EB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n bonheur d'aimer et d'être aimé !!!</w:t>
      </w:r>
    </w:p>
    <w:p w14:paraId="522D88F3" w14:textId="77777777" w:rsidR="008E1EBA" w:rsidRPr="00F112BC" w:rsidRDefault="008E1EBA">
      <w:pPr>
        <w:spacing w:after="160" w:line="259" w:lineRule="auto"/>
      </w:pPr>
      <w:r w:rsidRPr="00F112BC">
        <w:br w:type="page"/>
      </w:r>
    </w:p>
    <w:p w14:paraId="37EBA779" w14:textId="77777777" w:rsidR="008E1EBA" w:rsidRPr="00F112BC" w:rsidRDefault="00F35701" w:rsidP="0063459C">
      <w:pPr>
        <w:shd w:val="clear" w:color="auto" w:fill="FFFFFF"/>
        <w:spacing w:before="90" w:after="90"/>
      </w:pPr>
      <w:r w:rsidRPr="00F112BC">
        <w:lastRenderedPageBreak/>
        <w:t>22 mai 2015</w:t>
      </w:r>
    </w:p>
    <w:p w14:paraId="66849496" w14:textId="77777777" w:rsidR="00F35701" w:rsidRPr="00F112BC" w:rsidRDefault="00F35701" w:rsidP="00F357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est Créa,</w:t>
      </w:r>
    </w:p>
    <w:p w14:paraId="07453136"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se nommait Créa,</w:t>
      </w:r>
      <w:r w:rsidRPr="00F112BC">
        <w:rPr>
          <w:color w:val="1C1E21"/>
          <w:kern w:val="0"/>
          <w:sz w:val="21"/>
          <w:szCs w:val="21"/>
          <w14:ligatures w14:val="none"/>
          <w14:cntxtAlts w14:val="0"/>
        </w:rPr>
        <w:br/>
        <w:t>Belle fille, belle gueule, bon fond,</w:t>
      </w:r>
      <w:r w:rsidRPr="00F112BC">
        <w:rPr>
          <w:color w:val="1C1E21"/>
          <w:kern w:val="0"/>
          <w:sz w:val="21"/>
          <w:szCs w:val="21"/>
          <w14:ligatures w14:val="none"/>
          <w14:cntxtAlts w14:val="0"/>
        </w:rPr>
        <w:br/>
        <w:t>Elle allait de l'avant...</w:t>
      </w:r>
    </w:p>
    <w:p w14:paraId="047D9B9E" w14:textId="77777777" w:rsidR="00F35701" w:rsidRPr="00F112BC" w:rsidRDefault="00F35701" w:rsidP="00F357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ans jamais aux autres se comparer,</w:t>
      </w:r>
      <w:r w:rsidRPr="00F112BC">
        <w:rPr>
          <w:color w:val="1C1E21"/>
          <w:kern w:val="0"/>
          <w:sz w:val="21"/>
          <w:szCs w:val="21"/>
          <w14:ligatures w14:val="none"/>
          <w14:cntxtAlts w14:val="0"/>
        </w:rPr>
        <w:br/>
        <w:t>Elle puisait, au fond d'elle,</w:t>
      </w:r>
      <w:r w:rsidRPr="00F112BC">
        <w:rPr>
          <w:color w:val="1C1E21"/>
          <w:kern w:val="0"/>
          <w:sz w:val="21"/>
          <w:szCs w:val="21"/>
          <w14:ligatures w14:val="none"/>
          <w14:cntxtAlts w14:val="0"/>
        </w:rPr>
        <w:br/>
        <w:t>Comme si elle avait des ailes...</w:t>
      </w:r>
    </w:p>
    <w:p w14:paraId="61C7BC4F"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pouvait douter,</w:t>
      </w:r>
      <w:r w:rsidRPr="00F112BC">
        <w:rPr>
          <w:color w:val="1C1E21"/>
          <w:kern w:val="0"/>
          <w:sz w:val="21"/>
          <w:szCs w:val="21"/>
          <w14:ligatures w14:val="none"/>
          <w14:cntxtAlts w14:val="0"/>
        </w:rPr>
        <w:br/>
        <w:t>Tout en fuyant les préjugés,</w:t>
      </w:r>
      <w:r w:rsidRPr="00F112BC">
        <w:rPr>
          <w:color w:val="1C1E21"/>
          <w:kern w:val="0"/>
          <w:sz w:val="21"/>
          <w:szCs w:val="21"/>
          <w14:ligatures w14:val="none"/>
          <w14:cntxtAlts w14:val="0"/>
        </w:rPr>
        <w:br/>
        <w:t>Car elle savait qu' avec ces derniers</w:t>
      </w:r>
    </w:p>
    <w:p w14:paraId="46902094"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lle se figerait, à l'instar de la statue de Pompée,</w:t>
      </w:r>
      <w:r w:rsidRPr="00F112BC">
        <w:rPr>
          <w:color w:val="1C1E21"/>
          <w:kern w:val="0"/>
          <w:sz w:val="21"/>
          <w:szCs w:val="21"/>
          <w14:ligatures w14:val="none"/>
          <w14:cntxtAlts w14:val="0"/>
        </w:rPr>
        <w:br/>
        <w:t>La lave du Vésuve lui serait dessus tombée,</w:t>
      </w:r>
      <w:r w:rsidRPr="00F112BC">
        <w:rPr>
          <w:color w:val="1C1E21"/>
          <w:kern w:val="0"/>
          <w:sz w:val="21"/>
          <w:szCs w:val="21"/>
          <w14:ligatures w14:val="none"/>
          <w14:cntxtAlts w14:val="0"/>
        </w:rPr>
        <w:br/>
        <w:t>Et la créativité, comme elle pétrifiée avec, l'aurait annihilée.</w:t>
      </w:r>
    </w:p>
    <w:p w14:paraId="223EAD9A"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réa était humblement ambitieuse ;</w:t>
      </w:r>
      <w:r w:rsidRPr="00F112BC">
        <w:rPr>
          <w:color w:val="1C1E21"/>
          <w:kern w:val="0"/>
          <w:sz w:val="21"/>
          <w:szCs w:val="21"/>
          <w14:ligatures w14:val="none"/>
          <w14:cntxtAlts w14:val="0"/>
        </w:rPr>
        <w:br/>
        <w:t>Suffisait qu'elle crût dur comme fer,</w:t>
      </w:r>
      <w:r w:rsidRPr="00F112BC">
        <w:rPr>
          <w:color w:val="1C1E21"/>
          <w:kern w:val="0"/>
          <w:sz w:val="21"/>
          <w:szCs w:val="21"/>
          <w14:ligatures w14:val="none"/>
          <w14:cntxtAlts w14:val="0"/>
        </w:rPr>
        <w:br/>
        <w:t>Souple comme roseau ,en son étoile</w:t>
      </w:r>
    </w:p>
    <w:p w14:paraId="5996ACA2" w14:textId="77777777" w:rsidR="00F35701" w:rsidRPr="00F112BC" w:rsidRDefault="00F35701" w:rsidP="00F35701">
      <w:pPr>
        <w:shd w:val="clear" w:color="auto" w:fill="FFFFFF"/>
        <w:spacing w:before="90" w:after="90"/>
        <w:rPr>
          <w:color w:val="1C1E21"/>
          <w:kern w:val="0"/>
          <w:sz w:val="21"/>
          <w:szCs w:val="21"/>
          <w14:ligatures w14:val="none"/>
          <w14:cntxtAlts w14:val="0"/>
        </w:rPr>
      </w:pPr>
      <w:proofErr w:type="spellStart"/>
      <w:r w:rsidRPr="00F112BC">
        <w:rPr>
          <w:color w:val="1C1E21"/>
          <w:kern w:val="0"/>
          <w:sz w:val="21"/>
          <w:szCs w:val="21"/>
          <w14:ligatures w14:val="none"/>
          <w14:cntxtAlts w14:val="0"/>
        </w:rPr>
        <w:t>Dés</w:t>
      </w:r>
      <w:proofErr w:type="spellEnd"/>
      <w:r w:rsidRPr="00F112BC">
        <w:rPr>
          <w:color w:val="1C1E21"/>
          <w:kern w:val="0"/>
          <w:sz w:val="21"/>
          <w:szCs w:val="21"/>
          <w14:ligatures w14:val="none"/>
          <w14:cntxtAlts w14:val="0"/>
        </w:rPr>
        <w:t xml:space="preserve"> lors ,elle pouvait transformer l'alu en cristal,</w:t>
      </w:r>
      <w:r w:rsidRPr="00F112BC">
        <w:rPr>
          <w:color w:val="1C1E21"/>
          <w:kern w:val="0"/>
          <w:sz w:val="21"/>
          <w:szCs w:val="21"/>
          <w14:ligatures w14:val="none"/>
          <w14:cntxtAlts w14:val="0"/>
        </w:rPr>
        <w:br/>
        <w:t>Et la merde en diamant.</w:t>
      </w:r>
      <w:r w:rsidRPr="00F112BC">
        <w:rPr>
          <w:color w:val="1C1E21"/>
          <w:kern w:val="0"/>
          <w:sz w:val="21"/>
          <w:szCs w:val="21"/>
          <w14:ligatures w14:val="none"/>
          <w14:cntxtAlts w14:val="0"/>
        </w:rPr>
        <w:br/>
        <w:t>Magicienne ? Pas tant que cela !</w:t>
      </w:r>
    </w:p>
    <w:p w14:paraId="0469ABD4"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sixième sens, roi du bon sens</w:t>
      </w:r>
      <w:r w:rsidRPr="00F112BC">
        <w:rPr>
          <w:color w:val="1C1E21"/>
          <w:kern w:val="0"/>
          <w:sz w:val="21"/>
          <w:szCs w:val="21"/>
          <w14:ligatures w14:val="none"/>
          <w14:cntxtAlts w14:val="0"/>
        </w:rPr>
        <w:br/>
        <w:t>Eut cette vertu de faire de Créa,</w:t>
      </w:r>
      <w:r w:rsidRPr="00F112BC">
        <w:rPr>
          <w:color w:val="1C1E21"/>
          <w:kern w:val="0"/>
          <w:sz w:val="21"/>
          <w:szCs w:val="21"/>
          <w14:ligatures w14:val="none"/>
          <w14:cntxtAlts w14:val="0"/>
        </w:rPr>
        <w:br/>
        <w:t>La Reine du roi</w:t>
      </w:r>
    </w:p>
    <w:p w14:paraId="64F1A9D9"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doute, ni tergiversation</w:t>
      </w:r>
      <w:r w:rsidRPr="00F112BC">
        <w:rPr>
          <w:color w:val="1C1E21"/>
          <w:kern w:val="0"/>
          <w:sz w:val="21"/>
          <w:szCs w:val="21"/>
          <w14:ligatures w14:val="none"/>
          <w14:cntxtAlts w14:val="0"/>
        </w:rPr>
        <w:br/>
        <w:t>Juste en écoutant comme un écolier de la vie</w:t>
      </w:r>
      <w:r w:rsidRPr="00F112BC">
        <w:rPr>
          <w:color w:val="1C1E21"/>
          <w:kern w:val="0"/>
          <w:sz w:val="21"/>
          <w:szCs w:val="21"/>
          <w14:ligatures w14:val="none"/>
          <w14:cntxtAlts w14:val="0"/>
        </w:rPr>
        <w:br/>
        <w:t>L'écho du son qui passe en soi...</w:t>
      </w:r>
    </w:p>
    <w:p w14:paraId="260DCEC3" w14:textId="77777777" w:rsidR="00F35701" w:rsidRPr="00F112BC" w:rsidRDefault="00F35701">
      <w:pPr>
        <w:spacing w:after="160" w:line="259" w:lineRule="auto"/>
      </w:pPr>
      <w:r w:rsidRPr="00F112BC">
        <w:br w:type="page"/>
      </w:r>
    </w:p>
    <w:p w14:paraId="7AC1DC03" w14:textId="77777777" w:rsidR="00F35701" w:rsidRPr="00F112BC" w:rsidRDefault="00F35701" w:rsidP="0063459C">
      <w:pPr>
        <w:shd w:val="clear" w:color="auto" w:fill="FFFFFF"/>
        <w:spacing w:before="90" w:after="90"/>
      </w:pPr>
      <w:r w:rsidRPr="00F112BC">
        <w:lastRenderedPageBreak/>
        <w:t>3 juillet 2015</w:t>
      </w:r>
    </w:p>
    <w:p w14:paraId="7A2262BC" w14:textId="77777777" w:rsidR="00F35701" w:rsidRPr="00F112BC" w:rsidRDefault="00F35701" w:rsidP="00F357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Com la politique...</w:t>
      </w:r>
    </w:p>
    <w:p w14:paraId="1432CC0C"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Com la politique se révèle un vrai </w:t>
      </w:r>
      <w:proofErr w:type="spellStart"/>
      <w:r w:rsidRPr="00F112BC">
        <w:rPr>
          <w:color w:val="1C1E21"/>
          <w:kern w:val="0"/>
          <w:sz w:val="21"/>
          <w:szCs w:val="21"/>
          <w14:ligatures w14:val="none"/>
          <w14:cntxtAlts w14:val="0"/>
        </w:rPr>
        <w:t>fond</w:t>
      </w:r>
      <w:proofErr w:type="spellEnd"/>
      <w:r w:rsidRPr="00F112BC">
        <w:rPr>
          <w:color w:val="1C1E21"/>
          <w:kern w:val="0"/>
          <w:sz w:val="21"/>
          <w:szCs w:val="21"/>
          <w14:ligatures w14:val="none"/>
          <w14:cntxtAlts w14:val="0"/>
        </w:rPr>
        <w:t xml:space="preserve"> de commerce,</w:t>
      </w:r>
      <w:r w:rsidRPr="00F112BC">
        <w:rPr>
          <w:color w:val="1C1E21"/>
          <w:kern w:val="0"/>
          <w:sz w:val="21"/>
          <w:szCs w:val="21"/>
          <w14:ligatures w14:val="none"/>
          <w14:cntxtAlts w14:val="0"/>
        </w:rPr>
        <w:br/>
        <w:t>Alors comme c'est, ça promet</w:t>
      </w:r>
      <w:r w:rsidRPr="00F112BC">
        <w:rPr>
          <w:color w:val="1C1E21"/>
          <w:kern w:val="0"/>
          <w:sz w:val="21"/>
          <w:szCs w:val="21"/>
          <w14:ligatures w14:val="none"/>
          <w14:cntxtAlts w14:val="0"/>
        </w:rPr>
        <w:br/>
        <w:t>Dans les mots, ça trahit dans les faits...</w:t>
      </w:r>
    </w:p>
    <w:p w14:paraId="7BCAA4AC" w14:textId="77777777" w:rsidR="00F35701" w:rsidRPr="00F112BC" w:rsidRDefault="00F35701" w:rsidP="00F357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Politique au fil des années</w:t>
      </w:r>
      <w:r w:rsidRPr="00F112BC">
        <w:rPr>
          <w:color w:val="1C1E21"/>
          <w:kern w:val="0"/>
          <w:sz w:val="21"/>
          <w:szCs w:val="21"/>
          <w14:ligatures w14:val="none"/>
          <w14:cntxtAlts w14:val="0"/>
        </w:rPr>
        <w:br/>
        <w:t xml:space="preserve">A pris en son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les tics,</w:t>
      </w:r>
      <w:r w:rsidRPr="00F112BC">
        <w:rPr>
          <w:color w:val="1C1E21"/>
          <w:kern w:val="0"/>
          <w:sz w:val="21"/>
          <w:szCs w:val="21"/>
          <w14:ligatures w14:val="none"/>
          <w14:cntxtAlts w14:val="0"/>
        </w:rPr>
        <w:br/>
        <w:t>Qui répètent à l'envi</w:t>
      </w:r>
    </w:p>
    <w:p w14:paraId="281C6328"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ux que les autres ont envie d'entendre :</w:t>
      </w:r>
      <w:r w:rsidRPr="00F112BC">
        <w:rPr>
          <w:color w:val="1C1E21"/>
          <w:kern w:val="0"/>
          <w:sz w:val="21"/>
          <w:szCs w:val="21"/>
          <w14:ligatures w14:val="none"/>
          <w14:cntxtAlts w14:val="0"/>
        </w:rPr>
        <w:br/>
        <w:t xml:space="preserve">Le caméléon a </w:t>
      </w:r>
      <w:proofErr w:type="spellStart"/>
      <w:r w:rsidRPr="00F112BC">
        <w:rPr>
          <w:color w:val="1C1E21"/>
          <w:kern w:val="0"/>
          <w:sz w:val="21"/>
          <w:szCs w:val="21"/>
          <w14:ligatures w14:val="none"/>
          <w14:cntxtAlts w14:val="0"/>
        </w:rPr>
        <w:t>la</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la</w:t>
      </w:r>
      <w:proofErr w:type="spellEnd"/>
      <w:r w:rsidRPr="00F112BC">
        <w:rPr>
          <w:color w:val="1C1E21"/>
          <w:kern w:val="0"/>
          <w:sz w:val="21"/>
          <w:szCs w:val="21"/>
          <w14:ligatures w14:val="none"/>
          <w14:cntxtAlts w14:val="0"/>
        </w:rPr>
        <w:t xml:space="preserve"> langue pendue</w:t>
      </w:r>
      <w:r w:rsidRPr="00F112BC">
        <w:rPr>
          <w:color w:val="1C1E21"/>
          <w:kern w:val="0"/>
          <w:sz w:val="21"/>
          <w:szCs w:val="21"/>
          <w14:ligatures w14:val="none"/>
          <w14:cntxtAlts w14:val="0"/>
        </w:rPr>
        <w:br/>
        <w:t>Qui promet le mieux sans négliger le bien</w:t>
      </w:r>
    </w:p>
    <w:p w14:paraId="6414B4FE"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eut se révéler comme le sauveur</w:t>
      </w:r>
      <w:r w:rsidRPr="00F112BC">
        <w:rPr>
          <w:color w:val="1C1E21"/>
          <w:kern w:val="0"/>
          <w:sz w:val="21"/>
          <w:szCs w:val="21"/>
          <w14:ligatures w14:val="none"/>
          <w14:cntxtAlts w14:val="0"/>
        </w:rPr>
        <w:br/>
        <w:t>De Napo à Adolf,</w:t>
      </w:r>
      <w:r w:rsidRPr="00F112BC">
        <w:rPr>
          <w:color w:val="1C1E21"/>
          <w:kern w:val="0"/>
          <w:sz w:val="21"/>
          <w:szCs w:val="21"/>
          <w14:ligatures w14:val="none"/>
          <w14:cntxtAlts w14:val="0"/>
        </w:rPr>
        <w:br/>
        <w:t>De César à Pétain, le sauveur de Verdun,</w:t>
      </w:r>
    </w:p>
    <w:p w14:paraId="09706EB6"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com, boostée depuis, sauve du vide</w:t>
      </w:r>
      <w:r w:rsidRPr="00F112BC">
        <w:rPr>
          <w:color w:val="1C1E21"/>
          <w:kern w:val="0"/>
          <w:sz w:val="21"/>
          <w:szCs w:val="21"/>
          <w14:ligatures w14:val="none"/>
          <w14:cntxtAlts w14:val="0"/>
        </w:rPr>
        <w:br/>
        <w:t>L'attente d'un plein</w:t>
      </w:r>
      <w:r w:rsidRPr="00F112BC">
        <w:rPr>
          <w:color w:val="1C1E21"/>
          <w:kern w:val="0"/>
          <w:sz w:val="21"/>
          <w:szCs w:val="21"/>
          <w14:ligatures w14:val="none"/>
          <w14:cntxtAlts w14:val="0"/>
        </w:rPr>
        <w:br/>
        <w:t>Dont seul en toi tu trouveras...</w:t>
      </w:r>
    </w:p>
    <w:p w14:paraId="3953E7F3"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a com Po, comme ça,</w:t>
      </w:r>
      <w:r w:rsidRPr="00F112BC">
        <w:rPr>
          <w:color w:val="1C1E21"/>
          <w:kern w:val="0"/>
          <w:sz w:val="21"/>
          <w:szCs w:val="21"/>
          <w14:ligatures w14:val="none"/>
          <w14:cntxtAlts w14:val="0"/>
        </w:rPr>
        <w:br/>
        <w:t>Qui sert à engranger des voix</w:t>
      </w:r>
      <w:r w:rsidRPr="00F112BC">
        <w:rPr>
          <w:color w:val="1C1E21"/>
          <w:kern w:val="0"/>
          <w:sz w:val="21"/>
          <w:szCs w:val="21"/>
          <w14:ligatures w14:val="none"/>
          <w14:cntxtAlts w14:val="0"/>
        </w:rPr>
        <w:br/>
        <w:t>N'en fais jamais une loi</w:t>
      </w:r>
    </w:p>
    <w:p w14:paraId="62F63914"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non, elle te filera les foies,</w:t>
      </w:r>
      <w:r w:rsidRPr="00F112BC">
        <w:rPr>
          <w:color w:val="1C1E21"/>
          <w:kern w:val="0"/>
          <w:sz w:val="21"/>
          <w:szCs w:val="21"/>
          <w14:ligatures w14:val="none"/>
          <w14:cntxtAlts w14:val="0"/>
        </w:rPr>
        <w:br/>
        <w:t>Les boules, l'amertume à te rendre maboul,</w:t>
      </w:r>
      <w:r w:rsidRPr="00F112BC">
        <w:rPr>
          <w:color w:val="1C1E21"/>
          <w:kern w:val="0"/>
          <w:sz w:val="21"/>
          <w:szCs w:val="21"/>
          <w14:ligatures w14:val="none"/>
          <w14:cntxtAlts w14:val="0"/>
        </w:rPr>
        <w:br/>
        <w:t>Trace, sans com, sans commission...</w:t>
      </w:r>
    </w:p>
    <w:p w14:paraId="1AF8B25F" w14:textId="77777777" w:rsidR="00F35701" w:rsidRPr="00F112BC" w:rsidRDefault="00F35701" w:rsidP="00F357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COMPROMISSION !</w:t>
      </w:r>
      <w:r w:rsidRPr="00F112BC">
        <w:rPr>
          <w:color w:val="1C1E21"/>
          <w:kern w:val="0"/>
          <w:sz w:val="21"/>
          <w:szCs w:val="21"/>
          <w14:ligatures w14:val="none"/>
          <w14:cntxtAlts w14:val="0"/>
        </w:rPr>
        <w:br/>
        <w:t>Que l'on ne te prenne jamais pour un con !</w:t>
      </w:r>
      <w:r w:rsidRPr="00F112BC">
        <w:rPr>
          <w:color w:val="1C1E21"/>
          <w:kern w:val="0"/>
          <w:sz w:val="21"/>
          <w:szCs w:val="21"/>
          <w14:ligatures w14:val="none"/>
          <w14:cntxtAlts w14:val="0"/>
        </w:rPr>
        <w:br/>
        <w:t>Sans malfaçon ! Foi de réelle communication !</w:t>
      </w:r>
    </w:p>
    <w:p w14:paraId="51DFB4E3" w14:textId="77777777" w:rsidR="00F35701" w:rsidRPr="00F112BC" w:rsidRDefault="00F35701">
      <w:pPr>
        <w:spacing w:after="160" w:line="259" w:lineRule="auto"/>
      </w:pPr>
      <w:r w:rsidRPr="00F112BC">
        <w:br w:type="page"/>
      </w:r>
    </w:p>
    <w:p w14:paraId="0E2B4228" w14:textId="77777777" w:rsidR="00F35701" w:rsidRPr="00F112BC" w:rsidRDefault="00AE60FA" w:rsidP="0063459C">
      <w:pPr>
        <w:shd w:val="clear" w:color="auto" w:fill="FFFFFF"/>
        <w:spacing w:before="90" w:after="90"/>
      </w:pPr>
      <w:r w:rsidRPr="00F112BC">
        <w:lastRenderedPageBreak/>
        <w:t>14 novembre 2015</w:t>
      </w:r>
    </w:p>
    <w:p w14:paraId="2C95BC45" w14:textId="77777777" w:rsidR="00AE60FA" w:rsidRPr="00F112BC" w:rsidRDefault="00AE60FA" w:rsidP="00AE60FA">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mentalité au siècle des Lumières ou l'ampoule que les ténèbres souhaitent éteindre ….</w:t>
      </w:r>
    </w:p>
    <w:p w14:paraId="07645E57" w14:textId="77777777" w:rsidR="00AE60FA" w:rsidRPr="00F112BC" w:rsidRDefault="00AE60FA" w:rsidP="00AE60FA">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 la mort de Louis XIV en 1715 s'ouvre un nouveau chapitre avec l'apparition des « Lumières », à vrai dire des « Lumières de la Raison » qui dissipent les ténèbres de l'obscurantisme, manière de coller fidèlement à l'appellation originelle d'un mouvement qui va couvrir quasiment tout le XVIIIe. Après le règne aussi interminable que despotique du roi soleil, les mentalités sous Louis XV et Louis XVI vont connaître une évolution remarquable. Il existe bien encore parmi le clergé et la noblesse, surtout, des esprits chagrins attachés à un autre âge, celui de l'obscurantisme. Un obscurantisme que l'on peut résumer par une attitude, une doctrine, ou un système politique ou religieux visant à s'opposer à la diffusion, notamment dans les classes populaires, des « Lumières », des connaissances scientifiques, de l'instruction, du progrès. Or, de Voltaire à Montesquieu, de d'Alembert à Diderot, de Jussieu à Rousseau et consorts, tout concoure à diffuser des idées nouvelles. Des idées </w:t>
      </w:r>
      <w:proofErr w:type="gramStart"/>
      <w:r w:rsidRPr="00F112BC">
        <w:rPr>
          <w:color w:val="1C1E21"/>
          <w:kern w:val="0"/>
          <w:sz w:val="21"/>
          <w:szCs w:val="21"/>
          <w14:ligatures w14:val="none"/>
          <w14:cntxtAlts w14:val="0"/>
        </w:rPr>
        <w:t>empruntes</w:t>
      </w:r>
      <w:proofErr w:type="gramEnd"/>
      <w:r w:rsidRPr="00F112BC">
        <w:rPr>
          <w:color w:val="1C1E21"/>
          <w:kern w:val="0"/>
          <w:sz w:val="21"/>
          <w:szCs w:val="21"/>
          <w14:ligatures w14:val="none"/>
          <w14:cntxtAlts w14:val="0"/>
        </w:rPr>
        <w:t xml:space="preserve"> de liberté, de progrès, de justice, et surtout de tolérance. Ces idées se répandent dans la société grâce notamment à des salons et à l'Encyclopédie. Ainsi partout la critique est-elle de mise pour dénoncer tout à la fois l'intolérance, les préjugés, les inégalités. Une profession de foi qui va mener jusqu'à la déclaration des Droits de l'Homme et du Citoyen. Les mentalités ainsi s'ouvrent parallèlement aux progrès de la science. Les découvertes comme l'électricité, le magnétisme, le paratonnerre, la loi de gravitation ont contribué tout comme les voyages et récits de Bougainville à faire évoluer les idées. La recherche de vertu et de respect de la nature </w:t>
      </w:r>
      <w:proofErr w:type="gramStart"/>
      <w:r w:rsidRPr="00F112BC">
        <w:rPr>
          <w:color w:val="1C1E21"/>
          <w:kern w:val="0"/>
          <w:sz w:val="21"/>
          <w:szCs w:val="21"/>
          <w14:ligatures w14:val="none"/>
          <w14:cntxtAlts w14:val="0"/>
        </w:rPr>
        <w:t>constituent</w:t>
      </w:r>
      <w:proofErr w:type="gramEnd"/>
      <w:r w:rsidRPr="00F112BC">
        <w:rPr>
          <w:color w:val="1C1E21"/>
          <w:kern w:val="0"/>
          <w:sz w:val="21"/>
          <w:szCs w:val="21"/>
          <w14:ligatures w14:val="none"/>
          <w14:cntxtAlts w14:val="0"/>
        </w:rPr>
        <w:t xml:space="preserve"> des piliers de l'aspiration au bonheur terrestre tant convoité par les « Lumières ». La sensibilité est devenue une qualité essentielle. Ainsi l'homme sensible, apte à ressentir toutes les passions, préfigure le héros romantique, quoiqu'il </w:t>
      </w:r>
      <w:proofErr w:type="gramStart"/>
      <w:r w:rsidRPr="00F112BC">
        <w:rPr>
          <w:color w:val="1C1E21"/>
          <w:kern w:val="0"/>
          <w:sz w:val="21"/>
          <w:szCs w:val="21"/>
          <w14:ligatures w14:val="none"/>
          <w14:cntxtAlts w14:val="0"/>
        </w:rPr>
        <w:t>fut</w:t>
      </w:r>
      <w:proofErr w:type="gramEnd"/>
      <w:r w:rsidRPr="00F112BC">
        <w:rPr>
          <w:color w:val="1C1E21"/>
          <w:kern w:val="0"/>
          <w:sz w:val="21"/>
          <w:szCs w:val="21"/>
          <w14:ligatures w14:val="none"/>
          <w14:cntxtAlts w14:val="0"/>
        </w:rPr>
        <w:t xml:space="preserve"> déjà né avec l'homme allemand des « Lumières » , Goethe et « Les souffrances du jeune Werther »...En définitive que de pas faits par les « Lumières » en faveur de la raison. Cette même raison qui va conduire aux lumières de la Révolution, laquelle toutefois apercevra quelques ténèbres ! Puis ce soir, après l'horreur que vive à toujours et jamais les « Lumières » face à l'obscurantisme!!!!INCH ALLAH !!!!</w:t>
      </w:r>
    </w:p>
    <w:p w14:paraId="3083D6B8" w14:textId="77777777" w:rsidR="00AE60FA" w:rsidRPr="00F112BC" w:rsidRDefault="00AE60FA">
      <w:pPr>
        <w:spacing w:after="160" w:line="259" w:lineRule="auto"/>
      </w:pPr>
      <w:r w:rsidRPr="00F112BC">
        <w:br w:type="page"/>
      </w:r>
    </w:p>
    <w:p w14:paraId="4CD123A4" w14:textId="77777777" w:rsidR="00AE60FA" w:rsidRPr="00F112BC" w:rsidRDefault="00B0191B" w:rsidP="00B42230">
      <w:pPr>
        <w:shd w:val="clear" w:color="auto" w:fill="FFFFFF"/>
        <w:spacing w:before="90" w:after="90"/>
        <w:ind w:left="708"/>
      </w:pPr>
      <w:r w:rsidRPr="00F112BC">
        <w:lastRenderedPageBreak/>
        <w:t>15 novembre 2015</w:t>
      </w:r>
    </w:p>
    <w:p w14:paraId="0E511968" w14:textId="77777777" w:rsidR="00B0191B" w:rsidRPr="00F112BC" w:rsidRDefault="00B0191B" w:rsidP="00B42230">
      <w:pPr>
        <w:shd w:val="clear" w:color="auto" w:fill="FFFFFF"/>
        <w:spacing w:before="90" w:after="90"/>
        <w:ind w:left="708"/>
        <w:rPr>
          <w:color w:val="1C1E21"/>
          <w:sz w:val="21"/>
          <w:szCs w:val="21"/>
          <w:shd w:val="clear" w:color="auto" w:fill="FFFFFF"/>
        </w:rPr>
      </w:pPr>
      <w:r w:rsidRPr="00F112BC">
        <w:rPr>
          <w:color w:val="1C1E21"/>
          <w:sz w:val="21"/>
          <w:szCs w:val="21"/>
          <w:shd w:val="clear" w:color="auto" w:fill="FFFFFF"/>
        </w:rPr>
        <w:t xml:space="preserve">C'est pas allez la France, c'est </w:t>
      </w:r>
      <w:proofErr w:type="gramStart"/>
      <w:r w:rsidRPr="00F112BC">
        <w:rPr>
          <w:color w:val="1C1E21"/>
          <w:sz w:val="21"/>
          <w:szCs w:val="21"/>
          <w:shd w:val="clear" w:color="auto" w:fill="FFFFFF"/>
        </w:rPr>
        <w:t>allez</w:t>
      </w:r>
      <w:proofErr w:type="gramEnd"/>
      <w:r w:rsidRPr="00F112BC">
        <w:rPr>
          <w:color w:val="1C1E21"/>
          <w:sz w:val="21"/>
          <w:szCs w:val="21"/>
          <w:shd w:val="clear" w:color="auto" w:fill="FFFFFF"/>
        </w:rPr>
        <w:t xml:space="preserve"> l'Humanité....Celle d'un drapeau qui symbolise -même avec ses pires défauts l'EGALITE, LA FRATERNITE, ET LA LIBERTE (celle d'Eluard qui a même crié son nom !). Victime des autres, bourreau de soi-même ! De l'horreur, tirez de la beauté où elle est, à savoir dans la vie partout et tout le temps....INCH ALLAH !</w:t>
      </w:r>
    </w:p>
    <w:p w14:paraId="5848618D" w14:textId="77777777" w:rsidR="00B0191B" w:rsidRPr="00F112BC" w:rsidRDefault="00B0191B">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6BD355F5" w14:textId="77777777" w:rsidR="00B0191B" w:rsidRPr="00F112BC" w:rsidRDefault="00B0191B" w:rsidP="00B42230">
      <w:pPr>
        <w:shd w:val="clear" w:color="auto" w:fill="FFFFFF"/>
        <w:spacing w:before="90" w:after="90"/>
        <w:ind w:left="708"/>
      </w:pPr>
      <w:r w:rsidRPr="00F112BC">
        <w:lastRenderedPageBreak/>
        <w:t>1 décembre 2015</w:t>
      </w:r>
    </w:p>
    <w:p w14:paraId="25957BE3" w14:textId="77777777" w:rsidR="00B0191B" w:rsidRPr="00F112BC" w:rsidRDefault="00B0191B" w:rsidP="00B42230">
      <w:pPr>
        <w:shd w:val="clear" w:color="auto" w:fill="FFFFFF"/>
        <w:spacing w:before="90" w:after="90"/>
        <w:ind w:left="708"/>
      </w:pPr>
      <w:r w:rsidRPr="00F112BC">
        <w:t>Karim Zahi et avec Thierry montreuil et 54 autres personnes</w:t>
      </w:r>
    </w:p>
    <w:p w14:paraId="72BE6BE2" w14:textId="77777777" w:rsidR="00B0191B" w:rsidRPr="00F112BC" w:rsidRDefault="00B0191B" w:rsidP="00B42230">
      <w:pPr>
        <w:shd w:val="clear" w:color="auto" w:fill="FFFFFF"/>
        <w:spacing w:before="90" w:after="90"/>
        <w:ind w:left="708"/>
        <w:rPr>
          <w:rStyle w:val="textexposedshow"/>
          <w:color w:val="1C1E21"/>
          <w:sz w:val="21"/>
          <w:szCs w:val="21"/>
          <w:shd w:val="clear" w:color="auto" w:fill="FFFFFF"/>
        </w:rPr>
      </w:pPr>
      <w:r w:rsidRPr="00F112BC">
        <w:rPr>
          <w:color w:val="1C1E21"/>
          <w:sz w:val="21"/>
          <w:szCs w:val="21"/>
          <w:shd w:val="clear" w:color="auto" w:fill="FFFFFF"/>
        </w:rPr>
        <w:t>Si tu ne veux pas être brûlé</w:t>
      </w:r>
      <w:r w:rsidRPr="00F112BC">
        <w:rPr>
          <w:color w:val="1C1E21"/>
          <w:sz w:val="21"/>
          <w:szCs w:val="21"/>
        </w:rPr>
        <w:br/>
      </w:r>
      <w:r w:rsidRPr="00F112BC">
        <w:rPr>
          <w:color w:val="1C1E21"/>
          <w:sz w:val="21"/>
          <w:szCs w:val="21"/>
          <w:shd w:val="clear" w:color="auto" w:fill="FFFFFF"/>
        </w:rPr>
        <w:t>Ne joue pas avec l'amitié</w:t>
      </w:r>
      <w:r w:rsidRPr="00F112BC">
        <w:rPr>
          <w:color w:val="1C1E21"/>
          <w:sz w:val="21"/>
          <w:szCs w:val="21"/>
        </w:rPr>
        <w:br/>
      </w:r>
      <w:r w:rsidRPr="00F112BC">
        <w:rPr>
          <w:color w:val="1C1E21"/>
          <w:sz w:val="21"/>
          <w:szCs w:val="21"/>
          <w:shd w:val="clear" w:color="auto" w:fill="FFFFFF"/>
        </w:rPr>
        <w:t>Si tu ne veux pas le regretter</w:t>
      </w:r>
      <w:r w:rsidRPr="00F112BC">
        <w:rPr>
          <w:color w:val="1C1E21"/>
          <w:sz w:val="21"/>
          <w:szCs w:val="21"/>
        </w:rPr>
        <w:br/>
      </w:r>
      <w:r w:rsidRPr="00F112BC">
        <w:rPr>
          <w:color w:val="1C1E21"/>
          <w:sz w:val="21"/>
          <w:szCs w:val="21"/>
          <w:shd w:val="clear" w:color="auto" w:fill="FFFFFF"/>
        </w:rPr>
        <w:t>Impose-toi la vérité</w:t>
      </w:r>
      <w:r w:rsidRPr="00F112BC">
        <w:rPr>
          <w:color w:val="1C1E21"/>
          <w:sz w:val="21"/>
          <w:szCs w:val="21"/>
        </w:rPr>
        <w:br/>
      </w:r>
      <w:r w:rsidRPr="00F112BC">
        <w:rPr>
          <w:color w:val="1C1E21"/>
          <w:sz w:val="21"/>
          <w:szCs w:val="21"/>
          <w:shd w:val="clear" w:color="auto" w:fill="FFFFFF"/>
        </w:rPr>
        <w:t>Si tu veux obtenir l'éternité</w:t>
      </w:r>
      <w:r w:rsidRPr="00F112BC">
        <w:rPr>
          <w:color w:val="1C1E21"/>
          <w:sz w:val="21"/>
          <w:szCs w:val="21"/>
          <w:shd w:val="clear" w:color="auto" w:fill="FFFFFF"/>
        </w:rPr>
        <w:br/>
      </w:r>
      <w:r w:rsidRPr="00F112BC">
        <w:rPr>
          <w:rStyle w:val="textexposedshow"/>
          <w:color w:val="1C1E21"/>
          <w:sz w:val="21"/>
          <w:szCs w:val="21"/>
          <w:shd w:val="clear" w:color="auto" w:fill="FFFFFF"/>
        </w:rPr>
        <w:t>Avant même d'être enterré</w:t>
      </w:r>
      <w:r w:rsidRPr="00F112BC">
        <w:rPr>
          <w:color w:val="1C1E21"/>
          <w:sz w:val="21"/>
          <w:szCs w:val="21"/>
          <w:shd w:val="clear" w:color="auto" w:fill="FFFFFF"/>
        </w:rPr>
        <w:br/>
      </w:r>
      <w:r w:rsidRPr="00F112BC">
        <w:rPr>
          <w:rStyle w:val="textexposedshow"/>
          <w:color w:val="1C1E21"/>
          <w:sz w:val="21"/>
          <w:szCs w:val="21"/>
          <w:shd w:val="clear" w:color="auto" w:fill="FFFFFF"/>
        </w:rPr>
        <w:t>Avant même que la fin soit annoncé</w:t>
      </w:r>
      <w:r w:rsidRPr="00F112BC">
        <w:rPr>
          <w:color w:val="1C1E21"/>
          <w:sz w:val="21"/>
          <w:szCs w:val="21"/>
          <w:shd w:val="clear" w:color="auto" w:fill="FFFFFF"/>
        </w:rPr>
        <w:br/>
      </w:r>
      <w:r w:rsidRPr="00F112BC">
        <w:rPr>
          <w:rStyle w:val="textexposedshow"/>
          <w:color w:val="1C1E21"/>
          <w:sz w:val="21"/>
          <w:szCs w:val="21"/>
          <w:shd w:val="clear" w:color="auto" w:fill="FFFFFF"/>
        </w:rPr>
        <w:t>Et que le jugement soit prononcé</w:t>
      </w:r>
      <w:r w:rsidRPr="00F112BC">
        <w:rPr>
          <w:color w:val="1C1E21"/>
          <w:sz w:val="21"/>
          <w:szCs w:val="21"/>
          <w:shd w:val="clear" w:color="auto" w:fill="FFFFFF"/>
        </w:rPr>
        <w:br/>
      </w:r>
      <w:r w:rsidRPr="00F112BC">
        <w:rPr>
          <w:rStyle w:val="textexposedshow"/>
          <w:color w:val="1C1E21"/>
          <w:sz w:val="21"/>
          <w:szCs w:val="21"/>
          <w:shd w:val="clear" w:color="auto" w:fill="FFFFFF"/>
        </w:rPr>
        <w:t>Ne triche pas avec l'amour</w:t>
      </w:r>
      <w:r w:rsidRPr="00F112BC">
        <w:rPr>
          <w:color w:val="1C1E21"/>
          <w:sz w:val="21"/>
          <w:szCs w:val="21"/>
          <w:shd w:val="clear" w:color="auto" w:fill="FFFFFF"/>
        </w:rPr>
        <w:br/>
      </w:r>
      <w:r w:rsidRPr="00F112BC">
        <w:rPr>
          <w:rStyle w:val="textexposedshow"/>
          <w:color w:val="1C1E21"/>
          <w:sz w:val="21"/>
          <w:szCs w:val="21"/>
          <w:shd w:val="clear" w:color="auto" w:fill="FFFFFF"/>
        </w:rPr>
        <w:t>Si tu veux le garder pour toujours</w:t>
      </w:r>
      <w:r w:rsidRPr="00F112BC">
        <w:rPr>
          <w:color w:val="1C1E21"/>
          <w:sz w:val="21"/>
          <w:szCs w:val="21"/>
          <w:shd w:val="clear" w:color="auto" w:fill="FFFFFF"/>
        </w:rPr>
        <w:br/>
      </w:r>
      <w:r w:rsidRPr="00F112BC">
        <w:rPr>
          <w:rStyle w:val="textexposedshow"/>
          <w:color w:val="1C1E21"/>
          <w:sz w:val="21"/>
          <w:szCs w:val="21"/>
          <w:shd w:val="clear" w:color="auto" w:fill="FFFFFF"/>
        </w:rPr>
        <w:t>Si tu veux qu'elle soit ta fleur</w:t>
      </w:r>
      <w:r w:rsidRPr="00F112BC">
        <w:rPr>
          <w:color w:val="1C1E21"/>
          <w:sz w:val="21"/>
          <w:szCs w:val="21"/>
          <w:shd w:val="clear" w:color="auto" w:fill="FFFFFF"/>
        </w:rPr>
        <w:br/>
      </w:r>
      <w:r w:rsidRPr="00F112BC">
        <w:rPr>
          <w:rStyle w:val="textexposedshow"/>
          <w:color w:val="1C1E21"/>
          <w:sz w:val="21"/>
          <w:szCs w:val="21"/>
          <w:shd w:val="clear" w:color="auto" w:fill="FFFFFF"/>
        </w:rPr>
        <w:t>Fais-le papillon qui la butine avec douceur</w:t>
      </w:r>
      <w:r w:rsidRPr="00F112BC">
        <w:rPr>
          <w:color w:val="1C1E21"/>
          <w:sz w:val="21"/>
          <w:szCs w:val="21"/>
          <w:shd w:val="clear" w:color="auto" w:fill="FFFFFF"/>
        </w:rPr>
        <w:br/>
      </w:r>
      <w:r w:rsidRPr="00F112BC">
        <w:rPr>
          <w:rStyle w:val="textexposedshow"/>
          <w:color w:val="1C1E21"/>
          <w:sz w:val="21"/>
          <w:szCs w:val="21"/>
          <w:shd w:val="clear" w:color="auto" w:fill="FFFFFF"/>
        </w:rPr>
        <w:t>Si tu nourris le malin, tu nourris son mal</w:t>
      </w:r>
      <w:r w:rsidRPr="00F112BC">
        <w:rPr>
          <w:color w:val="1C1E21"/>
          <w:sz w:val="21"/>
          <w:szCs w:val="21"/>
          <w:shd w:val="clear" w:color="auto" w:fill="FFFFFF"/>
        </w:rPr>
        <w:br/>
      </w:r>
      <w:r w:rsidRPr="00F112BC">
        <w:rPr>
          <w:rStyle w:val="textexposedshow"/>
          <w:color w:val="1C1E21"/>
          <w:sz w:val="21"/>
          <w:szCs w:val="21"/>
          <w:shd w:val="clear" w:color="auto" w:fill="FFFFFF"/>
        </w:rPr>
        <w:t>Un jour il grandira, il sera fort et il te sera fatal</w:t>
      </w:r>
      <w:r w:rsidRPr="00F112BC">
        <w:rPr>
          <w:color w:val="1C1E21"/>
          <w:sz w:val="21"/>
          <w:szCs w:val="21"/>
          <w:shd w:val="clear" w:color="auto" w:fill="FFFFFF"/>
        </w:rPr>
        <w:br/>
      </w:r>
      <w:r w:rsidRPr="00F112BC">
        <w:rPr>
          <w:rStyle w:val="textexposedshow"/>
          <w:color w:val="1C1E21"/>
          <w:sz w:val="21"/>
          <w:szCs w:val="21"/>
          <w:shd w:val="clear" w:color="auto" w:fill="FFFFFF"/>
        </w:rPr>
        <w:t>Cesse donc d'entretenir tes peurs</w:t>
      </w:r>
      <w:r w:rsidRPr="00F112BC">
        <w:rPr>
          <w:color w:val="1C1E21"/>
          <w:sz w:val="21"/>
          <w:szCs w:val="21"/>
          <w:shd w:val="clear" w:color="auto" w:fill="FFFFFF"/>
        </w:rPr>
        <w:br/>
      </w:r>
      <w:r w:rsidRPr="00F112BC">
        <w:rPr>
          <w:rStyle w:val="textexposedshow"/>
          <w:color w:val="1C1E21"/>
          <w:sz w:val="21"/>
          <w:szCs w:val="21"/>
          <w:shd w:val="clear" w:color="auto" w:fill="FFFFFF"/>
        </w:rPr>
        <w:t>Si tu veux sentir le parfum du bonheur</w:t>
      </w:r>
      <w:r w:rsidRPr="00F112BC">
        <w:rPr>
          <w:color w:val="1C1E21"/>
          <w:sz w:val="21"/>
          <w:szCs w:val="21"/>
          <w:shd w:val="clear" w:color="auto" w:fill="FFFFFF"/>
        </w:rPr>
        <w:br/>
      </w:r>
      <w:r w:rsidRPr="00F112BC">
        <w:rPr>
          <w:rStyle w:val="textexposedshow"/>
          <w:color w:val="1C1E21"/>
          <w:sz w:val="21"/>
          <w:szCs w:val="21"/>
          <w:shd w:val="clear" w:color="auto" w:fill="FFFFFF"/>
        </w:rPr>
        <w:t>Et marcher à la lumière de sa lueur</w:t>
      </w:r>
      <w:r w:rsidRPr="00F112BC">
        <w:rPr>
          <w:color w:val="1C1E21"/>
          <w:sz w:val="21"/>
          <w:szCs w:val="21"/>
          <w:shd w:val="clear" w:color="auto" w:fill="FFFFFF"/>
        </w:rPr>
        <w:br/>
      </w:r>
      <w:r w:rsidRPr="00F112BC">
        <w:rPr>
          <w:rStyle w:val="textexposedshow"/>
          <w:color w:val="1C1E21"/>
          <w:sz w:val="21"/>
          <w:szCs w:val="21"/>
          <w:shd w:val="clear" w:color="auto" w:fill="FFFFFF"/>
        </w:rPr>
        <w:t>Ne touche pas le sacrée ne touche pas le sacré ne touche pas le sacré</w:t>
      </w:r>
      <w:r w:rsidRPr="00F112BC">
        <w:rPr>
          <w:color w:val="1C1E21"/>
          <w:sz w:val="21"/>
          <w:szCs w:val="21"/>
          <w:shd w:val="clear" w:color="auto" w:fill="FFFFFF"/>
        </w:rPr>
        <w:br/>
      </w:r>
      <w:r w:rsidRPr="00F112BC">
        <w:rPr>
          <w:rStyle w:val="textexposedshow"/>
          <w:color w:val="1C1E21"/>
          <w:sz w:val="21"/>
          <w:szCs w:val="21"/>
          <w:shd w:val="clear" w:color="auto" w:fill="FFFFFF"/>
        </w:rPr>
        <w:t>L'oxygène que tu es obligé de respirer</w:t>
      </w:r>
      <w:r w:rsidRPr="00F112BC">
        <w:rPr>
          <w:color w:val="1C1E21"/>
          <w:sz w:val="21"/>
          <w:szCs w:val="21"/>
          <w:shd w:val="clear" w:color="auto" w:fill="FFFFFF"/>
        </w:rPr>
        <w:br/>
      </w:r>
      <w:r w:rsidRPr="00F112BC">
        <w:rPr>
          <w:rStyle w:val="textexposedshow"/>
          <w:color w:val="1C1E21"/>
          <w:sz w:val="21"/>
          <w:szCs w:val="21"/>
          <w:shd w:val="clear" w:color="auto" w:fill="FFFFFF"/>
        </w:rPr>
        <w:t>Les feuilles qui ne cessent pas de te le donner</w:t>
      </w:r>
      <w:r w:rsidRPr="00F112BC">
        <w:rPr>
          <w:color w:val="1C1E21"/>
          <w:sz w:val="21"/>
          <w:szCs w:val="21"/>
          <w:shd w:val="clear" w:color="auto" w:fill="FFFFFF"/>
        </w:rPr>
        <w:br/>
      </w:r>
      <w:r w:rsidRPr="00F112BC">
        <w:rPr>
          <w:rStyle w:val="textexposedshow"/>
          <w:color w:val="1C1E21"/>
          <w:sz w:val="21"/>
          <w:szCs w:val="21"/>
          <w:shd w:val="clear" w:color="auto" w:fill="FFFFFF"/>
        </w:rPr>
        <w:t>La nature qui a besoin que par toi elle soit respecté</w:t>
      </w:r>
      <w:r w:rsidRPr="00F112BC">
        <w:rPr>
          <w:color w:val="1C1E21"/>
          <w:sz w:val="21"/>
          <w:szCs w:val="21"/>
          <w:shd w:val="clear" w:color="auto" w:fill="FFFFFF"/>
        </w:rPr>
        <w:br/>
      </w:r>
      <w:r w:rsidRPr="00F112BC">
        <w:rPr>
          <w:rStyle w:val="textexposedshow"/>
          <w:color w:val="1C1E21"/>
          <w:sz w:val="21"/>
          <w:szCs w:val="21"/>
          <w:shd w:val="clear" w:color="auto" w:fill="FFFFFF"/>
        </w:rPr>
        <w:t>La vie où tu la vois pousser, tu dois l'aider</w:t>
      </w:r>
      <w:r w:rsidRPr="00F112BC">
        <w:rPr>
          <w:color w:val="1C1E21"/>
          <w:sz w:val="21"/>
          <w:szCs w:val="21"/>
          <w:shd w:val="clear" w:color="auto" w:fill="FFFFFF"/>
        </w:rPr>
        <w:br/>
      </w:r>
      <w:r w:rsidRPr="00F112BC">
        <w:rPr>
          <w:rStyle w:val="textexposedshow"/>
          <w:color w:val="1C1E21"/>
          <w:sz w:val="21"/>
          <w:szCs w:val="21"/>
          <w:shd w:val="clear" w:color="auto" w:fill="FFFFFF"/>
        </w:rPr>
        <w:t>À grandir, mûrir, se solidifier et s'élever</w:t>
      </w:r>
      <w:r w:rsidRPr="00F112BC">
        <w:rPr>
          <w:color w:val="1C1E21"/>
          <w:sz w:val="21"/>
          <w:szCs w:val="21"/>
          <w:shd w:val="clear" w:color="auto" w:fill="FFFFFF"/>
        </w:rPr>
        <w:br/>
      </w:r>
      <w:r w:rsidRPr="00F112BC">
        <w:rPr>
          <w:rStyle w:val="textexposedshow"/>
          <w:color w:val="1C1E21"/>
          <w:sz w:val="21"/>
          <w:szCs w:val="21"/>
          <w:shd w:val="clear" w:color="auto" w:fill="FFFFFF"/>
        </w:rPr>
        <w:t>Cesse donc de chercher le meilleur</w:t>
      </w:r>
      <w:r w:rsidRPr="00F112BC">
        <w:rPr>
          <w:color w:val="1C1E21"/>
          <w:sz w:val="21"/>
          <w:szCs w:val="21"/>
          <w:shd w:val="clear" w:color="auto" w:fill="FFFFFF"/>
        </w:rPr>
        <w:br/>
      </w:r>
      <w:r w:rsidRPr="00F112BC">
        <w:rPr>
          <w:rStyle w:val="textexposedshow"/>
          <w:color w:val="1C1E21"/>
          <w:sz w:val="21"/>
          <w:szCs w:val="21"/>
          <w:shd w:val="clear" w:color="auto" w:fill="FFFFFF"/>
        </w:rPr>
        <w:t>Dans les interstices du malheur</w:t>
      </w:r>
      <w:r w:rsidRPr="00F112BC">
        <w:rPr>
          <w:color w:val="1C1E21"/>
          <w:sz w:val="21"/>
          <w:szCs w:val="21"/>
          <w:shd w:val="clear" w:color="auto" w:fill="FFFFFF"/>
        </w:rPr>
        <w:br/>
      </w:r>
      <w:r w:rsidRPr="00F112BC">
        <w:rPr>
          <w:rStyle w:val="textexposedshow"/>
          <w:color w:val="1C1E21"/>
          <w:sz w:val="21"/>
          <w:szCs w:val="21"/>
          <w:shd w:val="clear" w:color="auto" w:fill="FFFFFF"/>
        </w:rPr>
        <w:t>Ce que tu vois à l'extérieur est éclairé par ton intérieur</w:t>
      </w:r>
      <w:r w:rsidRPr="00F112BC">
        <w:rPr>
          <w:color w:val="1C1E21"/>
          <w:sz w:val="21"/>
          <w:szCs w:val="21"/>
          <w:shd w:val="clear" w:color="auto" w:fill="FFFFFF"/>
        </w:rPr>
        <w:br/>
      </w:r>
      <w:proofErr w:type="spellStart"/>
      <w:r w:rsidRPr="00F112BC">
        <w:rPr>
          <w:rStyle w:val="textexposedshow"/>
          <w:color w:val="1C1E21"/>
          <w:sz w:val="21"/>
          <w:szCs w:val="21"/>
          <w:shd w:val="clear" w:color="auto" w:fill="FFFFFF"/>
        </w:rPr>
        <w:t>ezmen</w:t>
      </w:r>
      <w:proofErr w:type="spellEnd"/>
      <w:r w:rsidRPr="00F112BC">
        <w:rPr>
          <w:rStyle w:val="textexposedshow"/>
          <w:color w:val="1C1E21"/>
          <w:sz w:val="21"/>
          <w:szCs w:val="21"/>
          <w:shd w:val="clear" w:color="auto" w:fill="FFFFFF"/>
        </w:rPr>
        <w:t xml:space="preserve"> </w:t>
      </w:r>
      <w:proofErr w:type="spellStart"/>
      <w:r w:rsidRPr="00F112BC">
        <w:rPr>
          <w:rStyle w:val="textexposedshow"/>
          <w:color w:val="1C1E21"/>
          <w:sz w:val="21"/>
          <w:szCs w:val="21"/>
          <w:shd w:val="clear" w:color="auto" w:fill="FFFFFF"/>
        </w:rPr>
        <w:t>nzikh</w:t>
      </w:r>
      <w:proofErr w:type="spellEnd"/>
    </w:p>
    <w:p w14:paraId="0E3DB4B1" w14:textId="77777777" w:rsidR="00B0191B" w:rsidRPr="00F112BC" w:rsidRDefault="00B0191B" w:rsidP="00B42230">
      <w:pPr>
        <w:shd w:val="clear" w:color="auto" w:fill="FFFFFF"/>
        <w:spacing w:before="90" w:after="90"/>
        <w:ind w:left="708"/>
      </w:pPr>
      <w:r w:rsidRPr="00F112BC">
        <w:rPr>
          <w:noProof/>
        </w:rPr>
        <w:drawing>
          <wp:inline distT="0" distB="0" distL="0" distR="0" wp14:anchorId="4D4B0556" wp14:editId="521888B0">
            <wp:extent cx="5010150" cy="18478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0150" cy="1847850"/>
                    </a:xfrm>
                    <a:prstGeom prst="rect">
                      <a:avLst/>
                    </a:prstGeom>
                  </pic:spPr>
                </pic:pic>
              </a:graphicData>
            </a:graphic>
          </wp:inline>
        </w:drawing>
      </w:r>
    </w:p>
    <w:p w14:paraId="704999E1" w14:textId="77777777" w:rsidR="00B0191B" w:rsidRPr="00F112BC" w:rsidRDefault="00B0191B" w:rsidP="00B42230">
      <w:pPr>
        <w:shd w:val="clear" w:color="auto" w:fill="FFFFFF"/>
        <w:spacing w:before="90" w:after="90"/>
        <w:ind w:left="708"/>
      </w:pPr>
      <w:r w:rsidRPr="00F112BC">
        <w:rPr>
          <w:noProof/>
        </w:rPr>
        <w:drawing>
          <wp:inline distT="0" distB="0" distL="0" distR="0" wp14:anchorId="1240969E" wp14:editId="52DED43C">
            <wp:extent cx="4838700" cy="19050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8700" cy="1905000"/>
                    </a:xfrm>
                    <a:prstGeom prst="rect">
                      <a:avLst/>
                    </a:prstGeom>
                  </pic:spPr>
                </pic:pic>
              </a:graphicData>
            </a:graphic>
          </wp:inline>
        </w:drawing>
      </w:r>
    </w:p>
    <w:p w14:paraId="52A133B0" w14:textId="77777777" w:rsidR="00B0191B" w:rsidRPr="00F112BC" w:rsidRDefault="00B0191B">
      <w:pPr>
        <w:spacing w:after="160" w:line="259" w:lineRule="auto"/>
      </w:pPr>
      <w:r w:rsidRPr="00F112BC">
        <w:br w:type="page"/>
      </w:r>
    </w:p>
    <w:p w14:paraId="0D48D6F5" w14:textId="77777777" w:rsidR="00B0191B" w:rsidRPr="00F112BC" w:rsidRDefault="00B0191B" w:rsidP="00B0191B">
      <w:pPr>
        <w:spacing w:after="160" w:line="259" w:lineRule="auto"/>
      </w:pPr>
    </w:p>
    <w:p w14:paraId="3E6B3DAF" w14:textId="77777777" w:rsidR="00B0191B" w:rsidRPr="00F112BC" w:rsidRDefault="00B0191B" w:rsidP="00B0191B">
      <w:pPr>
        <w:spacing w:after="160" w:line="259" w:lineRule="auto"/>
      </w:pPr>
    </w:p>
    <w:p w14:paraId="332A43C2" w14:textId="77777777" w:rsidR="00B0191B" w:rsidRPr="00F112BC" w:rsidRDefault="00B0191B" w:rsidP="00B0191B">
      <w:pPr>
        <w:spacing w:after="160" w:line="259" w:lineRule="auto"/>
      </w:pPr>
    </w:p>
    <w:p w14:paraId="77763381" w14:textId="77777777" w:rsidR="00B0191B" w:rsidRPr="00F112BC" w:rsidRDefault="00B0191B" w:rsidP="00B0191B">
      <w:pPr>
        <w:spacing w:after="160" w:line="259" w:lineRule="auto"/>
      </w:pPr>
    </w:p>
    <w:p w14:paraId="0CA2C764" w14:textId="77777777" w:rsidR="00B0191B" w:rsidRPr="00F112BC" w:rsidRDefault="00B0191B" w:rsidP="00B0191B">
      <w:pPr>
        <w:spacing w:after="160" w:line="259" w:lineRule="auto"/>
      </w:pPr>
    </w:p>
    <w:p w14:paraId="5BC7ED9D" w14:textId="77777777" w:rsidR="00B0191B" w:rsidRPr="00F112BC" w:rsidRDefault="00B0191B" w:rsidP="00B0191B">
      <w:pPr>
        <w:spacing w:after="160" w:line="259" w:lineRule="auto"/>
      </w:pPr>
    </w:p>
    <w:p w14:paraId="1FF39945" w14:textId="77777777" w:rsidR="00B0191B" w:rsidRPr="00F112BC" w:rsidRDefault="00B0191B" w:rsidP="00B0191B">
      <w:pPr>
        <w:spacing w:after="160" w:line="259" w:lineRule="auto"/>
      </w:pPr>
    </w:p>
    <w:p w14:paraId="5F4BC1DC" w14:textId="77777777" w:rsidR="00B0191B" w:rsidRPr="00F112BC" w:rsidRDefault="00B0191B" w:rsidP="00B0191B">
      <w:pPr>
        <w:spacing w:after="160" w:line="259" w:lineRule="auto"/>
      </w:pPr>
    </w:p>
    <w:p w14:paraId="7858EDEF" w14:textId="77777777" w:rsidR="00B0191B" w:rsidRPr="00F112BC" w:rsidRDefault="00B0191B" w:rsidP="00B0191B">
      <w:pPr>
        <w:spacing w:after="160" w:line="259" w:lineRule="auto"/>
      </w:pPr>
    </w:p>
    <w:p w14:paraId="06ACE1F0" w14:textId="77777777" w:rsidR="00B0191B" w:rsidRPr="00F112BC" w:rsidRDefault="00B0191B" w:rsidP="00B0191B">
      <w:pPr>
        <w:spacing w:after="160" w:line="259" w:lineRule="auto"/>
      </w:pPr>
      <w:r w:rsidRPr="00F112BC">
        <w:t xml:space="preserve">                                   </w:t>
      </w:r>
      <w:r w:rsidRPr="00F112BC">
        <w:rPr>
          <w:b/>
          <w:bCs/>
          <w:sz w:val="240"/>
          <w:szCs w:val="200"/>
        </w:rPr>
        <w:t>2016</w:t>
      </w:r>
      <w:r w:rsidRPr="00F112BC">
        <w:rPr>
          <w:b/>
          <w:bCs/>
        </w:rPr>
        <w:br w:type="page"/>
      </w:r>
    </w:p>
    <w:p w14:paraId="31646E42" w14:textId="77777777" w:rsidR="00B0191B" w:rsidRPr="00F112BC" w:rsidRDefault="00946F5F" w:rsidP="00946F5F">
      <w:pPr>
        <w:shd w:val="clear" w:color="auto" w:fill="FFFFFF"/>
        <w:spacing w:before="90" w:after="90"/>
      </w:pPr>
      <w:r w:rsidRPr="00F112BC">
        <w:lastRenderedPageBreak/>
        <w:t>18 janvier 2016</w:t>
      </w:r>
    </w:p>
    <w:p w14:paraId="74E6AB0C"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PLOUQUITUDE</w:t>
      </w:r>
    </w:p>
    <w:p w14:paraId="503CD9BA"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a </w:t>
      </w:r>
      <w:proofErr w:type="spellStart"/>
      <w:r w:rsidRPr="00F112BC">
        <w:rPr>
          <w:color w:val="1C1E21"/>
          <w:kern w:val="0"/>
          <w:sz w:val="21"/>
          <w:szCs w:val="21"/>
          <w14:ligatures w14:val="none"/>
          <w14:cntxtAlts w14:val="0"/>
        </w:rPr>
        <w:t>plouquitude</w:t>
      </w:r>
      <w:proofErr w:type="spellEnd"/>
      <w:r w:rsidRPr="00F112BC">
        <w:rPr>
          <w:color w:val="1C1E21"/>
          <w:kern w:val="0"/>
          <w:sz w:val="21"/>
          <w:szCs w:val="21"/>
          <w14:ligatures w14:val="none"/>
          <w14:cntxtAlts w14:val="0"/>
        </w:rPr>
        <w:t xml:space="preserve"> est une attitude de plouc absolu,</w:t>
      </w:r>
      <w:r w:rsidRPr="00F112BC">
        <w:rPr>
          <w:color w:val="1C1E21"/>
          <w:kern w:val="0"/>
          <w:sz w:val="21"/>
          <w:szCs w:val="21"/>
          <w14:ligatures w14:val="none"/>
          <w14:cntxtAlts w14:val="0"/>
        </w:rPr>
        <w:br/>
        <w:t>De plouc gavé au « foie gras » de la télé-réalité,</w:t>
      </w:r>
      <w:r w:rsidRPr="00F112BC">
        <w:rPr>
          <w:color w:val="1C1E21"/>
          <w:kern w:val="0"/>
          <w:sz w:val="21"/>
          <w:szCs w:val="21"/>
          <w14:ligatures w14:val="none"/>
          <w14:cntxtAlts w14:val="0"/>
        </w:rPr>
        <w:br/>
        <w:t>De l'amour brouté dans son pré,</w:t>
      </w:r>
      <w:r w:rsidRPr="00F112BC">
        <w:rPr>
          <w:color w:val="1C1E21"/>
          <w:kern w:val="0"/>
          <w:sz w:val="21"/>
          <w:szCs w:val="21"/>
          <w14:ligatures w14:val="none"/>
          <w14:cntxtAlts w14:val="0"/>
        </w:rPr>
        <w:br/>
        <w:t>Et de l'oseille avec fait !</w:t>
      </w:r>
    </w:p>
    <w:p w14:paraId="4979A3D7"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La plouc-attitude de la </w:t>
      </w:r>
      <w:proofErr w:type="spellStart"/>
      <w:r w:rsidRPr="00F112BC">
        <w:rPr>
          <w:color w:val="1C1E21"/>
          <w:kern w:val="0"/>
          <w:sz w:val="21"/>
          <w:szCs w:val="21"/>
          <w14:ligatures w14:val="none"/>
          <w14:cntxtAlts w14:val="0"/>
        </w:rPr>
        <w:t>plouquitude</w:t>
      </w:r>
      <w:proofErr w:type="spellEnd"/>
      <w:r w:rsidRPr="00F112BC">
        <w:rPr>
          <w:color w:val="1C1E21"/>
          <w:kern w:val="0"/>
          <w:sz w:val="21"/>
          <w:szCs w:val="21"/>
          <w14:ligatures w14:val="none"/>
          <w14:cntxtAlts w14:val="0"/>
        </w:rPr>
        <w:t xml:space="preserve"> ne mérite aucune bravitude...</w:t>
      </w:r>
      <w:r w:rsidRPr="00F112BC">
        <w:rPr>
          <w:color w:val="1C1E21"/>
          <w:kern w:val="0"/>
          <w:sz w:val="21"/>
          <w:szCs w:val="21"/>
          <w14:ligatures w14:val="none"/>
          <w14:cntxtAlts w14:val="0"/>
        </w:rPr>
        <w:br/>
        <w:t>Simplement, elle se soumet au diktat du marché</w:t>
      </w:r>
      <w:r w:rsidRPr="00F112BC">
        <w:rPr>
          <w:color w:val="1C1E21"/>
          <w:kern w:val="0"/>
          <w:sz w:val="21"/>
          <w:szCs w:val="21"/>
          <w14:ligatures w14:val="none"/>
          <w14:cntxtAlts w14:val="0"/>
        </w:rPr>
        <w:br/>
        <w:t>Qui lui commande non plus d'acheter la casquette ou le béret,</w:t>
      </w:r>
      <w:r w:rsidRPr="00F112BC">
        <w:rPr>
          <w:color w:val="1C1E21"/>
          <w:kern w:val="0"/>
          <w:sz w:val="21"/>
          <w:szCs w:val="21"/>
          <w14:ligatures w14:val="none"/>
          <w14:cntxtAlts w14:val="0"/>
        </w:rPr>
        <w:br/>
        <w:t>Mais bel et bien du plus encore formaté...</w:t>
      </w:r>
    </w:p>
    <w:p w14:paraId="5A8F3ED4"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plouc a changé,</w:t>
      </w:r>
      <w:r w:rsidRPr="00F112BC">
        <w:rPr>
          <w:color w:val="1C1E21"/>
          <w:kern w:val="0"/>
          <w:sz w:val="21"/>
          <w:szCs w:val="21"/>
          <w14:ligatures w14:val="none"/>
          <w14:cntxtAlts w14:val="0"/>
        </w:rPr>
        <w:br/>
        <w:t>Plutôt rural avant, il est devenu notablement urbain,</w:t>
      </w:r>
      <w:r w:rsidRPr="00F112BC">
        <w:rPr>
          <w:color w:val="1C1E21"/>
          <w:kern w:val="0"/>
          <w:sz w:val="21"/>
          <w:szCs w:val="21"/>
          <w14:ligatures w14:val="none"/>
          <w14:cntxtAlts w14:val="0"/>
        </w:rPr>
        <w:br/>
        <w:t>Urbain qui lorgne pour prendre l'air à la campagne</w:t>
      </w:r>
      <w:r w:rsidRPr="00F112BC">
        <w:rPr>
          <w:color w:val="1C1E21"/>
          <w:kern w:val="0"/>
          <w:sz w:val="21"/>
          <w:szCs w:val="21"/>
          <w14:ligatures w14:val="none"/>
          <w14:cntxtAlts w14:val="0"/>
        </w:rPr>
        <w:br/>
        <w:t xml:space="preserve">Nanti de </w:t>
      </w:r>
      <w:proofErr w:type="spellStart"/>
      <w:r w:rsidRPr="00F112BC">
        <w:rPr>
          <w:color w:val="1C1E21"/>
          <w:kern w:val="0"/>
          <w:sz w:val="21"/>
          <w:szCs w:val="21"/>
          <w14:ligatures w14:val="none"/>
          <w14:cntxtAlts w14:val="0"/>
        </w:rPr>
        <w:t>plouquitude</w:t>
      </w:r>
      <w:proofErr w:type="spellEnd"/>
      <w:r w:rsidRPr="00F112BC">
        <w:rPr>
          <w:color w:val="1C1E21"/>
          <w:kern w:val="0"/>
          <w:sz w:val="21"/>
          <w:szCs w:val="21"/>
          <w14:ligatures w14:val="none"/>
          <w14:cntxtAlts w14:val="0"/>
        </w:rPr>
        <w:t xml:space="preserve"> qui le fait consommer...</w:t>
      </w:r>
    </w:p>
    <w:p w14:paraId="446A2F0C"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Non du foin, car </w:t>
      </w:r>
      <w:proofErr w:type="spellStart"/>
      <w:proofErr w:type="gramStart"/>
      <w:r w:rsidRPr="00F112BC">
        <w:rPr>
          <w:color w:val="1C1E21"/>
          <w:kern w:val="0"/>
          <w:sz w:val="21"/>
          <w:szCs w:val="21"/>
          <w14:ligatures w14:val="none"/>
          <w14:cntxtAlts w14:val="0"/>
        </w:rPr>
        <w:t>pense t</w:t>
      </w:r>
      <w:proofErr w:type="spellEnd"/>
      <w:r w:rsidRPr="00F112BC">
        <w:rPr>
          <w:color w:val="1C1E21"/>
          <w:kern w:val="0"/>
          <w:sz w:val="21"/>
          <w:szCs w:val="21"/>
          <w14:ligatures w14:val="none"/>
          <w14:cntxtAlts w14:val="0"/>
        </w:rPr>
        <w:t>-il</w:t>
      </w:r>
      <w:proofErr w:type="gramEnd"/>
      <w:r w:rsidRPr="00F112BC">
        <w:rPr>
          <w:color w:val="1C1E21"/>
          <w:kern w:val="0"/>
          <w:sz w:val="21"/>
          <w:szCs w:val="21"/>
          <w14:ligatures w14:val="none"/>
          <w14:cntxtAlts w14:val="0"/>
        </w:rPr>
        <w:t xml:space="preserve"> il ne le broutera point </w:t>
      </w:r>
      <w:proofErr w:type="spellStart"/>
      <w:r w:rsidRPr="00F112BC">
        <w:rPr>
          <w:color w:val="1C1E21"/>
          <w:kern w:val="0"/>
          <w:sz w:val="21"/>
          <w:szCs w:val="21"/>
          <w14:ligatures w14:val="none"/>
          <w14:cntxtAlts w14:val="0"/>
        </w:rPr>
        <w:t>point</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Mais ruminera de l'émotion en boîte, du sentiment en croquettes,</w:t>
      </w:r>
      <w:r w:rsidRPr="00F112BC">
        <w:rPr>
          <w:color w:val="1C1E21"/>
          <w:kern w:val="0"/>
          <w:sz w:val="21"/>
          <w:szCs w:val="21"/>
          <w14:ligatures w14:val="none"/>
          <w14:cntxtAlts w14:val="0"/>
        </w:rPr>
        <w:br/>
        <w:t>Du rêve en dosettes, du bonheur en capsules,</w:t>
      </w:r>
      <w:r w:rsidRPr="00F112BC">
        <w:rPr>
          <w:color w:val="1C1E21"/>
          <w:kern w:val="0"/>
          <w:sz w:val="21"/>
          <w:szCs w:val="21"/>
          <w14:ligatures w14:val="none"/>
          <w14:cntxtAlts w14:val="0"/>
        </w:rPr>
        <w:br/>
        <w:t>Du plaisir en gélules, de la joie en pilules....</w:t>
      </w:r>
    </w:p>
    <w:p w14:paraId="389BA5A5"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t puis Gudule, last but not least, la </w:t>
      </w:r>
      <w:proofErr w:type="spellStart"/>
      <w:r w:rsidRPr="00F112BC">
        <w:rPr>
          <w:color w:val="1C1E21"/>
          <w:kern w:val="0"/>
          <w:sz w:val="21"/>
          <w:szCs w:val="21"/>
          <w14:ligatures w14:val="none"/>
          <w14:cntxtAlts w14:val="0"/>
        </w:rPr>
        <w:t>plouquitude</w:t>
      </w:r>
      <w:proofErr w:type="spellEnd"/>
      <w:r w:rsidRPr="00F112BC">
        <w:rPr>
          <w:color w:val="1C1E21"/>
          <w:kern w:val="0"/>
          <w:sz w:val="21"/>
          <w:szCs w:val="21"/>
          <w14:ligatures w14:val="none"/>
          <w14:cntxtAlts w14:val="0"/>
        </w:rPr>
        <w:t xml:space="preserve"> entraîne</w:t>
      </w:r>
      <w:r w:rsidRPr="00F112BC">
        <w:rPr>
          <w:color w:val="1C1E21"/>
          <w:kern w:val="0"/>
          <w:sz w:val="21"/>
          <w:szCs w:val="21"/>
          <w14:ligatures w14:val="none"/>
          <w14:cntxtAlts w14:val="0"/>
        </w:rPr>
        <w:br/>
        <w:t xml:space="preserve">Dans les abysses désormais non plus de </w:t>
      </w:r>
      <w:proofErr w:type="spellStart"/>
      <w:r w:rsidRPr="00F112BC">
        <w:rPr>
          <w:color w:val="1C1E21"/>
          <w:kern w:val="0"/>
          <w:sz w:val="21"/>
          <w:szCs w:val="21"/>
          <w14:ligatures w14:val="none"/>
          <w14:cntxtAlts w14:val="0"/>
        </w:rPr>
        <w:t>crotteuses</w:t>
      </w:r>
      <w:proofErr w:type="spellEnd"/>
      <w:r w:rsidRPr="00F112BC">
        <w:rPr>
          <w:color w:val="1C1E21"/>
          <w:kern w:val="0"/>
          <w:sz w:val="21"/>
          <w:szCs w:val="21"/>
          <w14:ligatures w14:val="none"/>
          <w14:cntxtAlts w14:val="0"/>
        </w:rPr>
        <w:t xml:space="preserve"> bottes,</w:t>
      </w:r>
      <w:r w:rsidRPr="00F112BC">
        <w:rPr>
          <w:color w:val="1C1E21"/>
          <w:kern w:val="0"/>
          <w:sz w:val="21"/>
          <w:szCs w:val="21"/>
          <w14:ligatures w14:val="none"/>
          <w14:cntxtAlts w14:val="0"/>
        </w:rPr>
        <w:br/>
        <w:t xml:space="preserve">Mais ah que oui dans l'effrénée </w:t>
      </w:r>
      <w:proofErr w:type="spellStart"/>
      <w:r w:rsidRPr="00F112BC">
        <w:rPr>
          <w:color w:val="1C1E21"/>
          <w:kern w:val="0"/>
          <w:sz w:val="21"/>
          <w:szCs w:val="21"/>
          <w14:ligatures w14:val="none"/>
          <w14:cntxtAlts w14:val="0"/>
        </w:rPr>
        <w:t>consommatud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Qui vaut n'importe quelle ex dominante plouc </w:t>
      </w:r>
      <w:proofErr w:type="spellStart"/>
      <w:r w:rsidRPr="00F112BC">
        <w:rPr>
          <w:color w:val="1C1E21"/>
          <w:kern w:val="0"/>
          <w:sz w:val="21"/>
          <w:szCs w:val="21"/>
          <w14:ligatures w14:val="none"/>
          <w14:cntxtAlts w14:val="0"/>
        </w:rPr>
        <w:t>crottitude</w:t>
      </w:r>
      <w:proofErr w:type="spellEnd"/>
      <w:r w:rsidRPr="00F112BC">
        <w:rPr>
          <w:color w:val="1C1E21"/>
          <w:kern w:val="0"/>
          <w:sz w:val="21"/>
          <w:szCs w:val="21"/>
          <w14:ligatures w14:val="none"/>
          <w14:cntxtAlts w14:val="0"/>
        </w:rPr>
        <w:t>...</w:t>
      </w:r>
    </w:p>
    <w:p w14:paraId="462E6CF4"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sexe au sentiment, de l' idée à l'habillement</w:t>
      </w:r>
      <w:r w:rsidRPr="00F112BC">
        <w:rPr>
          <w:color w:val="1C1E21"/>
          <w:kern w:val="0"/>
          <w:sz w:val="21"/>
          <w:szCs w:val="21"/>
          <w14:ligatures w14:val="none"/>
          <w14:cntxtAlts w14:val="0"/>
        </w:rPr>
        <w:br/>
        <w:t xml:space="preserve">La </w:t>
      </w:r>
      <w:proofErr w:type="spellStart"/>
      <w:r w:rsidRPr="00F112BC">
        <w:rPr>
          <w:color w:val="1C1E21"/>
          <w:kern w:val="0"/>
          <w:sz w:val="21"/>
          <w:szCs w:val="21"/>
          <w14:ligatures w14:val="none"/>
          <w14:cntxtAlts w14:val="0"/>
        </w:rPr>
        <w:t>plouquitude</w:t>
      </w:r>
      <w:proofErr w:type="spellEnd"/>
      <w:r w:rsidRPr="00F112BC">
        <w:rPr>
          <w:color w:val="1C1E21"/>
          <w:kern w:val="0"/>
          <w:sz w:val="21"/>
          <w:szCs w:val="21"/>
          <w14:ligatures w14:val="none"/>
          <w14:cntxtAlts w14:val="0"/>
        </w:rPr>
        <w:t xml:space="preserve"> se résume à manger l'herbe grasse</w:t>
      </w:r>
      <w:r w:rsidRPr="00F112BC">
        <w:rPr>
          <w:color w:val="1C1E21"/>
          <w:kern w:val="0"/>
          <w:sz w:val="21"/>
          <w:szCs w:val="21"/>
          <w14:ligatures w14:val="none"/>
          <w14:cntxtAlts w14:val="0"/>
        </w:rPr>
        <w:br/>
        <w:t>Des globaux marchands qui lui font absorber localement</w:t>
      </w:r>
      <w:r w:rsidRPr="00F112BC">
        <w:rPr>
          <w:color w:val="1C1E21"/>
          <w:kern w:val="0"/>
          <w:sz w:val="21"/>
          <w:szCs w:val="21"/>
          <w14:ligatures w14:val="none"/>
          <w14:cntxtAlts w14:val="0"/>
        </w:rPr>
        <w:br/>
        <w:t>Le tout gras de l'Humanité !</w:t>
      </w:r>
    </w:p>
    <w:p w14:paraId="7E16A773" w14:textId="77777777" w:rsidR="00946F5F" w:rsidRPr="00F112BC" w:rsidRDefault="00946F5F">
      <w:pPr>
        <w:spacing w:after="160" w:line="259" w:lineRule="auto"/>
      </w:pPr>
      <w:r w:rsidRPr="00F112BC">
        <w:br w:type="page"/>
      </w:r>
    </w:p>
    <w:p w14:paraId="4622ECAD" w14:textId="77777777" w:rsidR="00946F5F" w:rsidRPr="00F112BC" w:rsidRDefault="00946F5F" w:rsidP="00946F5F">
      <w:pPr>
        <w:shd w:val="clear" w:color="auto" w:fill="FFFFFF"/>
        <w:spacing w:before="90" w:after="90"/>
      </w:pPr>
      <w:r w:rsidRPr="00F112BC">
        <w:lastRenderedPageBreak/>
        <w:t>20 janvier 2016</w:t>
      </w:r>
    </w:p>
    <w:p w14:paraId="44DE731A"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LA COLIQUE : Préambule : il existe actuellement un </w:t>
      </w:r>
      <w:proofErr w:type="spellStart"/>
      <w:r w:rsidRPr="00F112BC">
        <w:rPr>
          <w:color w:val="1C1E21"/>
          <w:kern w:val="0"/>
          <w:sz w:val="21"/>
          <w:szCs w:val="21"/>
          <w14:ligatures w14:val="none"/>
          <w14:cntxtAlts w14:val="0"/>
        </w:rPr>
        <w:t>best seller</w:t>
      </w:r>
      <w:proofErr w:type="spellEnd"/>
      <w:r w:rsidRPr="00F112BC">
        <w:rPr>
          <w:color w:val="1C1E21"/>
          <w:kern w:val="0"/>
          <w:sz w:val="21"/>
          <w:szCs w:val="21"/>
          <w14:ligatures w14:val="none"/>
          <w14:cntxtAlts w14:val="0"/>
        </w:rPr>
        <w:t xml:space="preserve"> de la FNAC intitulé « Le charme discret de l'intestin ». Dans la lignée moderne de Rabelais, je livre là « le charme indiscret de l'intestin », puis-je en déplaire aux esprits chagrins, si au demeurant sincèrement je venais à en venir à les choquer, alors mille pardons ....Aux uns et aux autres qui ont tous connu un moment ou un autre cette incommodité, reconnaissez la poésie qui peut même naître de la matière </w:t>
      </w:r>
      <w:proofErr w:type="spellStart"/>
      <w:r w:rsidRPr="00F112BC">
        <w:rPr>
          <w:color w:val="1C1E21"/>
          <w:kern w:val="0"/>
          <w:sz w:val="21"/>
          <w:szCs w:val="21"/>
          <w14:ligatures w14:val="none"/>
          <w14:cntxtAlts w14:val="0"/>
        </w:rPr>
        <w:t>gazo</w:t>
      </w:r>
      <w:proofErr w:type="spellEnd"/>
      <w:r w:rsidRPr="00F112BC">
        <w:rPr>
          <w:color w:val="1C1E21"/>
          <w:kern w:val="0"/>
          <w:sz w:val="21"/>
          <w:szCs w:val="21"/>
          <w14:ligatures w14:val="none"/>
          <w14:cntxtAlts w14:val="0"/>
        </w:rPr>
        <w:t>-fécale en goguette !</w:t>
      </w:r>
    </w:p>
    <w:p w14:paraId="24F28683"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A COLIQUE</w:t>
      </w:r>
    </w:p>
    <w:p w14:paraId="071F0FCF"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rsque j'ai la colique</w:t>
      </w:r>
      <w:r w:rsidRPr="00F112BC">
        <w:rPr>
          <w:color w:val="1C1E21"/>
          <w:kern w:val="0"/>
          <w:sz w:val="21"/>
          <w:szCs w:val="21"/>
          <w14:ligatures w14:val="none"/>
          <w14:cntxtAlts w14:val="0"/>
        </w:rPr>
        <w:br/>
        <w:t>J'entends le vent soufflé,</w:t>
      </w:r>
      <w:r w:rsidRPr="00F112BC">
        <w:rPr>
          <w:color w:val="1C1E21"/>
          <w:kern w:val="0"/>
          <w:sz w:val="21"/>
          <w:szCs w:val="21"/>
          <w14:ligatures w14:val="none"/>
          <w14:cntxtAlts w14:val="0"/>
        </w:rPr>
        <w:br/>
        <w:t>Le vent soufflé dans mes W.C</w:t>
      </w:r>
      <w:r w:rsidRPr="00F112BC">
        <w:rPr>
          <w:color w:val="1C1E21"/>
          <w:kern w:val="0"/>
          <w:sz w:val="21"/>
          <w:szCs w:val="21"/>
          <w14:ligatures w14:val="none"/>
          <w14:cntxtAlts w14:val="0"/>
        </w:rPr>
        <w:br/>
        <w:t>Qui deviennent alors tout maculés, tout étoilés</w:t>
      </w:r>
    </w:p>
    <w:p w14:paraId="4DAE1EDD"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près avoir épargné la lunette</w:t>
      </w:r>
      <w:r w:rsidRPr="00F112BC">
        <w:rPr>
          <w:color w:val="1C1E21"/>
          <w:kern w:val="0"/>
          <w:sz w:val="21"/>
          <w:szCs w:val="21"/>
          <w14:ligatures w14:val="none"/>
          <w14:cntxtAlts w14:val="0"/>
        </w:rPr>
        <w:br/>
        <w:t>Les crottes qui collent à la cuvette</w:t>
      </w:r>
      <w:r w:rsidRPr="00F112BC">
        <w:rPr>
          <w:color w:val="1C1E21"/>
          <w:kern w:val="0"/>
          <w:sz w:val="21"/>
          <w:szCs w:val="21"/>
          <w14:ligatures w14:val="none"/>
          <w14:cntxtAlts w14:val="0"/>
        </w:rPr>
        <w:br/>
        <w:t>Font le bonheur de canard V.C</w:t>
      </w:r>
    </w:p>
    <w:p w14:paraId="2BE2D3A3"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rtes j'ai l'anus meurtri, brisé,</w:t>
      </w:r>
      <w:r w:rsidRPr="00F112BC">
        <w:rPr>
          <w:color w:val="1C1E21"/>
          <w:kern w:val="0"/>
          <w:sz w:val="21"/>
          <w:szCs w:val="21"/>
          <w14:ligatures w14:val="none"/>
          <w14:cntxtAlts w14:val="0"/>
        </w:rPr>
        <w:br/>
        <w:t>Par les salves de fientes dispersées</w:t>
      </w:r>
      <w:r w:rsidRPr="00F112BC">
        <w:rPr>
          <w:color w:val="1C1E21"/>
          <w:kern w:val="0"/>
          <w:sz w:val="21"/>
          <w:szCs w:val="21"/>
          <w14:ligatures w14:val="none"/>
          <w14:cntxtAlts w14:val="0"/>
        </w:rPr>
        <w:br/>
        <w:t>Mais quel soulagement sur le trône d'évacuer...</w:t>
      </w:r>
    </w:p>
    <w:p w14:paraId="37DDD567"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dissiper ses spasmes merdiques</w:t>
      </w:r>
      <w:r w:rsidRPr="00F112BC">
        <w:rPr>
          <w:color w:val="1C1E21"/>
          <w:kern w:val="0"/>
          <w:sz w:val="21"/>
          <w:szCs w:val="21"/>
          <w14:ligatures w14:val="none"/>
          <w14:cntxtAlts w14:val="0"/>
        </w:rPr>
        <w:br/>
        <w:t>Qui rendent à néant la colique</w:t>
      </w:r>
      <w:r w:rsidRPr="00F112BC">
        <w:rPr>
          <w:color w:val="1C1E21"/>
          <w:kern w:val="0"/>
          <w:sz w:val="21"/>
          <w:szCs w:val="21"/>
          <w14:ligatures w14:val="none"/>
          <w14:cntxtAlts w14:val="0"/>
        </w:rPr>
        <w:br/>
        <w:t>En soulageant ses tripes</w:t>
      </w:r>
      <w:r w:rsidRPr="00F112BC">
        <w:rPr>
          <w:color w:val="1C1E21"/>
          <w:kern w:val="0"/>
          <w:sz w:val="21"/>
          <w:szCs w:val="21"/>
          <w14:ligatures w14:val="none"/>
          <w14:cntxtAlts w14:val="0"/>
        </w:rPr>
        <w:br/>
        <w:t>De ces selles tyranniques</w:t>
      </w:r>
    </w:p>
    <w:p w14:paraId="5450AB4E"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tes matières fécales sataniques..</w:t>
      </w:r>
      <w:r w:rsidRPr="00F112BC">
        <w:rPr>
          <w:color w:val="1C1E21"/>
          <w:kern w:val="0"/>
          <w:sz w:val="21"/>
          <w:szCs w:val="21"/>
          <w14:ligatures w14:val="none"/>
          <w14:cntxtAlts w14:val="0"/>
        </w:rPr>
        <w:br/>
        <w:t>Qui éloignent d'un enfer chiatique</w:t>
      </w:r>
      <w:r w:rsidRPr="00F112BC">
        <w:rPr>
          <w:color w:val="1C1E21"/>
          <w:kern w:val="0"/>
          <w:sz w:val="21"/>
          <w:szCs w:val="21"/>
          <w14:ligatures w14:val="none"/>
          <w14:cntxtAlts w14:val="0"/>
        </w:rPr>
        <w:br/>
        <w:t>L'impromptue colique !</w:t>
      </w:r>
    </w:p>
    <w:p w14:paraId="35C8B5D7"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ûr , celle-ci doit être , sans manière,</w:t>
      </w:r>
      <w:r w:rsidRPr="00F112BC">
        <w:rPr>
          <w:color w:val="1C1E21"/>
          <w:kern w:val="0"/>
          <w:sz w:val="21"/>
          <w:szCs w:val="21"/>
          <w14:ligatures w14:val="none"/>
          <w14:cntxtAlts w14:val="0"/>
        </w:rPr>
        <w:br/>
        <w:t>Promptement, avec célérité dirigée,</w:t>
      </w:r>
      <w:r w:rsidRPr="00F112BC">
        <w:rPr>
          <w:color w:val="1C1E21"/>
          <w:kern w:val="0"/>
          <w:sz w:val="21"/>
          <w:szCs w:val="21"/>
          <w14:ligatures w14:val="none"/>
          <w14:cntxtAlts w14:val="0"/>
        </w:rPr>
        <w:br/>
        <w:t>Au centre de sa matière vers les Waters...</w:t>
      </w:r>
    </w:p>
    <w:p w14:paraId="6FF4BF29"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qui voit du centre voit juste</w:t>
      </w:r>
      <w:r w:rsidRPr="00F112BC">
        <w:rPr>
          <w:color w:val="1C1E21"/>
          <w:kern w:val="0"/>
          <w:sz w:val="21"/>
          <w:szCs w:val="21"/>
          <w14:ligatures w14:val="none"/>
          <w14:cntxtAlts w14:val="0"/>
        </w:rPr>
        <w:br/>
        <w:t>A l'instar de qu'a dit Camus, non de sa colique,</w:t>
      </w:r>
      <w:r w:rsidRPr="00F112BC">
        <w:rPr>
          <w:color w:val="1C1E21"/>
          <w:kern w:val="0"/>
          <w:sz w:val="21"/>
          <w:szCs w:val="21"/>
          <w14:ligatures w14:val="none"/>
          <w14:cntxtAlts w14:val="0"/>
        </w:rPr>
        <w:br/>
        <w:t>Mais justement de sa réplique...</w:t>
      </w:r>
    </w:p>
    <w:p w14:paraId="1B5681BB"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insi le Waterloo des intestins</w:t>
      </w:r>
      <w:r w:rsidRPr="00F112BC">
        <w:rPr>
          <w:color w:val="1C1E21"/>
          <w:kern w:val="0"/>
          <w:sz w:val="21"/>
          <w:szCs w:val="21"/>
          <w14:ligatures w14:val="none"/>
          <w14:cntxtAlts w14:val="0"/>
        </w:rPr>
        <w:br/>
        <w:t>Finit-il dans le mitan du bidet</w:t>
      </w:r>
      <w:r w:rsidRPr="00F112BC">
        <w:rPr>
          <w:color w:val="1C1E21"/>
          <w:kern w:val="0"/>
          <w:sz w:val="21"/>
          <w:szCs w:val="21"/>
          <w14:ligatures w14:val="none"/>
          <w14:cntxtAlts w14:val="0"/>
        </w:rPr>
        <w:br/>
        <w:t>De ses tripes vidées</w:t>
      </w:r>
    </w:p>
    <w:p w14:paraId="60BBA3E5"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ù tête et corps ont fait âme</w:t>
      </w:r>
      <w:r w:rsidRPr="00F112BC">
        <w:rPr>
          <w:color w:val="1C1E21"/>
          <w:kern w:val="0"/>
          <w:sz w:val="21"/>
          <w:szCs w:val="21"/>
          <w14:ligatures w14:val="none"/>
          <w14:cntxtAlts w14:val="0"/>
        </w:rPr>
        <w:br/>
        <w:t>Au grand dam des toxiques gaz</w:t>
      </w:r>
      <w:r w:rsidRPr="00F112BC">
        <w:rPr>
          <w:color w:val="1C1E21"/>
          <w:kern w:val="0"/>
          <w:sz w:val="21"/>
          <w:szCs w:val="21"/>
          <w14:ligatures w14:val="none"/>
          <w14:cntxtAlts w14:val="0"/>
        </w:rPr>
        <w:br/>
        <w:t>Qui ont déploré l'arrêt des hostilités !</w:t>
      </w:r>
    </w:p>
    <w:p w14:paraId="198B748A"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olique, maussade humeur des tripes</w:t>
      </w:r>
      <w:r w:rsidRPr="00F112BC">
        <w:rPr>
          <w:color w:val="1C1E21"/>
          <w:kern w:val="0"/>
          <w:sz w:val="21"/>
          <w:szCs w:val="21"/>
          <w14:ligatures w14:val="none"/>
          <w14:cntxtAlts w14:val="0"/>
        </w:rPr>
        <w:br/>
        <w:t>Tel un nuage méphitique</w:t>
      </w:r>
      <w:r w:rsidRPr="00F112BC">
        <w:rPr>
          <w:color w:val="1C1E21"/>
          <w:kern w:val="0"/>
          <w:sz w:val="21"/>
          <w:szCs w:val="21"/>
          <w14:ligatures w14:val="none"/>
          <w14:cntxtAlts w14:val="0"/>
        </w:rPr>
        <w:br/>
        <w:t>Tu m'as empli d'espoir...</w:t>
      </w:r>
    </w:p>
    <w:p w14:paraId="16029EA3"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je sais qu'après la puanteur</w:t>
      </w:r>
      <w:r w:rsidRPr="00F112BC">
        <w:rPr>
          <w:color w:val="1C1E21"/>
          <w:kern w:val="0"/>
          <w:sz w:val="21"/>
          <w:szCs w:val="21"/>
          <w14:ligatures w14:val="none"/>
          <w14:cntxtAlts w14:val="0"/>
        </w:rPr>
        <w:br/>
        <w:t>De tes rectaux crachins</w:t>
      </w:r>
      <w:r w:rsidRPr="00F112BC">
        <w:rPr>
          <w:color w:val="1C1E21"/>
          <w:kern w:val="0"/>
          <w:sz w:val="21"/>
          <w:szCs w:val="21"/>
          <w14:ligatures w14:val="none"/>
          <w14:cntxtAlts w14:val="0"/>
        </w:rPr>
        <w:br/>
        <w:t>Il y a toujours ce doux parfum d'une sublime fin !!!</w:t>
      </w:r>
    </w:p>
    <w:p w14:paraId="7D8C9825" w14:textId="77777777" w:rsidR="00946F5F" w:rsidRPr="00F112BC" w:rsidRDefault="00946F5F">
      <w:pPr>
        <w:spacing w:after="160" w:line="259" w:lineRule="auto"/>
      </w:pPr>
      <w:r w:rsidRPr="00F112BC">
        <w:br w:type="page"/>
      </w:r>
    </w:p>
    <w:p w14:paraId="15B5C7D8" w14:textId="77777777" w:rsidR="00946F5F" w:rsidRPr="00F112BC" w:rsidRDefault="00946F5F" w:rsidP="00946F5F">
      <w:pPr>
        <w:shd w:val="clear" w:color="auto" w:fill="FFFFFF"/>
        <w:spacing w:before="90" w:after="90"/>
      </w:pPr>
      <w:r w:rsidRPr="00F112BC">
        <w:lastRenderedPageBreak/>
        <w:t>24 janvier 2016</w:t>
      </w:r>
    </w:p>
    <w:p w14:paraId="79C05B71"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QUAND DIEU CONNUT L'ARGENT,</w:t>
      </w:r>
    </w:p>
    <w:p w14:paraId="6381042C"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Quand Dieu connut l'argent, que pour lui se </w:t>
      </w:r>
      <w:proofErr w:type="spellStart"/>
      <w:r w:rsidRPr="00F112BC">
        <w:rPr>
          <w:color w:val="1C1E21"/>
          <w:kern w:val="0"/>
          <w:sz w:val="21"/>
          <w:szCs w:val="21"/>
          <w14:ligatures w14:val="none"/>
          <w14:cntxtAlts w14:val="0"/>
        </w:rPr>
        <w:t>fut-il</w:t>
      </w:r>
      <w:proofErr w:type="spellEnd"/>
      <w:r w:rsidRPr="00F112BC">
        <w:rPr>
          <w:color w:val="1C1E21"/>
          <w:kern w:val="0"/>
          <w:sz w:val="21"/>
          <w:szCs w:val="21"/>
          <w14:ligatures w14:val="none"/>
          <w14:cntxtAlts w14:val="0"/>
        </w:rPr>
        <w:t xml:space="preserve"> affligeant !</w:t>
      </w:r>
      <w:r w:rsidRPr="00F112BC">
        <w:rPr>
          <w:color w:val="1C1E21"/>
          <w:kern w:val="0"/>
          <w:sz w:val="21"/>
          <w:szCs w:val="21"/>
          <w14:ligatures w14:val="none"/>
          <w14:cntxtAlts w14:val="0"/>
        </w:rPr>
        <w:br/>
        <w:t>Quand Dieu connut l'argent, il vit l'exploitation,</w:t>
      </w:r>
      <w:r w:rsidRPr="00F112BC">
        <w:rPr>
          <w:color w:val="1C1E21"/>
          <w:kern w:val="0"/>
          <w:sz w:val="21"/>
          <w:szCs w:val="21"/>
          <w14:ligatures w14:val="none"/>
          <w14:cntxtAlts w14:val="0"/>
        </w:rPr>
        <w:br/>
        <w:t>Les riches, les pauvres, la misère, l'opulence et sa flatulence...</w:t>
      </w:r>
    </w:p>
    <w:p w14:paraId="6789EB37" w14:textId="77777777" w:rsidR="00946F5F" w:rsidRPr="00F112BC" w:rsidRDefault="00946F5F" w:rsidP="00946F5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Quand Dieu connut l'argent,</w:t>
      </w:r>
      <w:r w:rsidRPr="00F112BC">
        <w:rPr>
          <w:color w:val="1C1E21"/>
          <w:kern w:val="0"/>
          <w:sz w:val="21"/>
          <w:szCs w:val="21"/>
          <w14:ligatures w14:val="none"/>
          <w14:cntxtAlts w14:val="0"/>
        </w:rPr>
        <w:br/>
        <w:t>L'argent se prit, en son nom, pour lui</w:t>
      </w:r>
      <w:r w:rsidRPr="00F112BC">
        <w:rPr>
          <w:color w:val="1C1E21"/>
          <w:kern w:val="0"/>
          <w:sz w:val="21"/>
          <w:szCs w:val="21"/>
          <w14:ligatures w14:val="none"/>
          <w14:cntxtAlts w14:val="0"/>
        </w:rPr>
        <w:br/>
        <w:t>En plumant, bec et ongles, les yeux dans les yeux...</w:t>
      </w:r>
    </w:p>
    <w:p w14:paraId="31119804"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morale dans le portefeuille,</w:t>
      </w:r>
      <w:r w:rsidRPr="00F112BC">
        <w:rPr>
          <w:color w:val="1C1E21"/>
          <w:kern w:val="0"/>
          <w:sz w:val="21"/>
          <w:szCs w:val="21"/>
          <w14:ligatures w14:val="none"/>
          <w14:cntxtAlts w14:val="0"/>
        </w:rPr>
        <w:br/>
        <w:t>L'argent ne cessait de faire des mille feuilles,</w:t>
      </w:r>
      <w:r w:rsidRPr="00F112BC">
        <w:rPr>
          <w:color w:val="1C1E21"/>
          <w:kern w:val="0"/>
          <w:sz w:val="21"/>
          <w:szCs w:val="21"/>
          <w14:ligatures w14:val="none"/>
          <w14:cntxtAlts w14:val="0"/>
        </w:rPr>
        <w:br/>
        <w:t>Un gâteau à la crème gagné au front des besogneux ou des miséreux,</w:t>
      </w:r>
    </w:p>
    <w:p w14:paraId="0B018EAC"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and Dieu connut l'argent,</w:t>
      </w:r>
      <w:r w:rsidRPr="00F112BC">
        <w:rPr>
          <w:color w:val="1C1E21"/>
          <w:kern w:val="0"/>
          <w:sz w:val="21"/>
          <w:szCs w:val="21"/>
          <w14:ligatures w14:val="none"/>
          <w14:cntxtAlts w14:val="0"/>
        </w:rPr>
        <w:br/>
        <w:t>Il vit d'un côté les prospères, de l'autre la gangrène</w:t>
      </w:r>
      <w:r w:rsidRPr="00F112BC">
        <w:rPr>
          <w:color w:val="1C1E21"/>
          <w:kern w:val="0"/>
          <w:sz w:val="21"/>
          <w:szCs w:val="21"/>
          <w14:ligatures w14:val="none"/>
          <w14:cntxtAlts w14:val="0"/>
        </w:rPr>
        <w:br/>
        <w:t>Qui jamais ne goûtait à la moindre des graines !</w:t>
      </w:r>
    </w:p>
    <w:p w14:paraId="55CB1F52"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and Dieu connut l'argent,</w:t>
      </w:r>
      <w:r w:rsidRPr="00F112BC">
        <w:rPr>
          <w:color w:val="1C1E21"/>
          <w:kern w:val="0"/>
          <w:sz w:val="21"/>
          <w:szCs w:val="21"/>
          <w14:ligatures w14:val="none"/>
          <w14:cntxtAlts w14:val="0"/>
        </w:rPr>
        <w:br/>
        <w:t>Alors la Terre se réchauffa,</w:t>
      </w:r>
      <w:r w:rsidRPr="00F112BC">
        <w:rPr>
          <w:color w:val="1C1E21"/>
          <w:kern w:val="0"/>
          <w:sz w:val="21"/>
          <w:szCs w:val="21"/>
          <w14:ligatures w14:val="none"/>
          <w14:cntxtAlts w14:val="0"/>
        </w:rPr>
        <w:br/>
        <w:t>Les pôles fondèrent, la forêt recula...</w:t>
      </w:r>
    </w:p>
    <w:p w14:paraId="6C7D6786"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oxygène sur Terre commençait à manquer</w:t>
      </w:r>
      <w:r w:rsidRPr="00F112BC">
        <w:rPr>
          <w:color w:val="1C1E21"/>
          <w:kern w:val="0"/>
          <w:sz w:val="21"/>
          <w:szCs w:val="21"/>
          <w14:ligatures w14:val="none"/>
          <w14:cntxtAlts w14:val="0"/>
        </w:rPr>
        <w:br/>
        <w:t>Parce que l'argent l'avait absorbé par sa cupidité....</w:t>
      </w:r>
      <w:r w:rsidRPr="00F112BC">
        <w:rPr>
          <w:color w:val="1C1E21"/>
          <w:kern w:val="0"/>
          <w:sz w:val="21"/>
          <w:szCs w:val="21"/>
          <w14:ligatures w14:val="none"/>
          <w14:cntxtAlts w14:val="0"/>
        </w:rPr>
        <w:br/>
        <w:t>Ceux qui souffraient pouvaient s'enterrer...</w:t>
      </w:r>
    </w:p>
    <w:p w14:paraId="21F97E9C"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Et les nantis décollés vers des cieux </w:t>
      </w:r>
      <w:proofErr w:type="spellStart"/>
      <w:r w:rsidRPr="00F112BC">
        <w:rPr>
          <w:color w:val="1C1E21"/>
          <w:kern w:val="0"/>
          <w:sz w:val="21"/>
          <w:szCs w:val="21"/>
          <w14:ligatures w14:val="none"/>
          <w14:cntxtAlts w14:val="0"/>
        </w:rPr>
        <w:t>plus"joyeux</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Quand Dieu connut l'argent,</w:t>
      </w:r>
      <w:r w:rsidRPr="00F112BC">
        <w:rPr>
          <w:color w:val="1C1E21"/>
          <w:kern w:val="0"/>
          <w:sz w:val="21"/>
          <w:szCs w:val="21"/>
          <w14:ligatures w14:val="none"/>
          <w14:cntxtAlts w14:val="0"/>
        </w:rPr>
        <w:br/>
        <w:t>Il se dit que de son produit</w:t>
      </w:r>
    </w:p>
    <w:p w14:paraId="7B7AF51E"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injustice était un </w:t>
      </w:r>
      <w:proofErr w:type="spellStart"/>
      <w:r w:rsidRPr="00F112BC">
        <w:rPr>
          <w:color w:val="1C1E21"/>
          <w:kern w:val="0"/>
          <w:sz w:val="21"/>
          <w:szCs w:val="21"/>
          <w14:ligatures w14:val="none"/>
          <w14:cntxtAlts w14:val="0"/>
        </w:rPr>
        <w:t>maître</w:t>
      </w:r>
      <w:proofErr w:type="spellEnd"/>
      <w:r w:rsidRPr="00F112BC">
        <w:rPr>
          <w:color w:val="1C1E21"/>
          <w:kern w:val="0"/>
          <w:sz w:val="21"/>
          <w:szCs w:val="21"/>
          <w14:ligatures w14:val="none"/>
          <w14:cntxtAlts w14:val="0"/>
        </w:rPr>
        <w:t xml:space="preserve"> étalon</w:t>
      </w:r>
      <w:r w:rsidRPr="00F112BC">
        <w:rPr>
          <w:color w:val="1C1E21"/>
          <w:kern w:val="0"/>
          <w:sz w:val="21"/>
          <w:szCs w:val="21"/>
          <w14:ligatures w14:val="none"/>
          <w14:cntxtAlts w14:val="0"/>
        </w:rPr>
        <w:br/>
        <w:t>Qui dévoyait l'Humanité</w:t>
      </w:r>
      <w:r w:rsidRPr="00F112BC">
        <w:rPr>
          <w:color w:val="1C1E21"/>
          <w:kern w:val="0"/>
          <w:sz w:val="21"/>
          <w:szCs w:val="21"/>
          <w14:ligatures w14:val="none"/>
          <w14:cntxtAlts w14:val="0"/>
        </w:rPr>
        <w:br/>
        <w:t xml:space="preserve">De son noble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et de sa mission...</w:t>
      </w:r>
    </w:p>
    <w:p w14:paraId="371A86EC"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and Dieu connut l'argent,</w:t>
      </w:r>
      <w:r w:rsidRPr="00F112BC">
        <w:rPr>
          <w:color w:val="1C1E21"/>
          <w:kern w:val="0"/>
          <w:sz w:val="21"/>
          <w:szCs w:val="21"/>
          <w14:ligatures w14:val="none"/>
          <w14:cntxtAlts w14:val="0"/>
        </w:rPr>
        <w:br/>
        <w:t xml:space="preserve">Il aurait souhaité faire d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de l'or,</w:t>
      </w:r>
      <w:r w:rsidRPr="00F112BC">
        <w:rPr>
          <w:color w:val="1C1E21"/>
          <w:kern w:val="0"/>
          <w:sz w:val="21"/>
          <w:szCs w:val="21"/>
          <w14:ligatures w14:val="none"/>
          <w14:cntxtAlts w14:val="0"/>
        </w:rPr>
        <w:br/>
        <w:t>Et de l'esprit de l'argent,</w:t>
      </w:r>
    </w:p>
    <w:p w14:paraId="0FB6CB80" w14:textId="77777777" w:rsidR="00946F5F" w:rsidRPr="00F112BC" w:rsidRDefault="00946F5F" w:rsidP="00946F5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r l'argent fut esprit,</w:t>
      </w:r>
      <w:r w:rsidRPr="00F112BC">
        <w:rPr>
          <w:color w:val="1C1E21"/>
          <w:kern w:val="0"/>
          <w:sz w:val="21"/>
          <w:szCs w:val="21"/>
          <w14:ligatures w14:val="none"/>
          <w14:cntxtAlts w14:val="0"/>
        </w:rPr>
        <w:br/>
        <w:t>Et l'or son trésor,</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Dés</w:t>
      </w:r>
      <w:proofErr w:type="spellEnd"/>
      <w:r w:rsidRPr="00F112BC">
        <w:rPr>
          <w:color w:val="1C1E21"/>
          <w:kern w:val="0"/>
          <w:sz w:val="21"/>
          <w:szCs w:val="21"/>
          <w14:ligatures w14:val="none"/>
          <w14:cntxtAlts w14:val="0"/>
        </w:rPr>
        <w:t xml:space="preserve"> lors les dés étaient pipés !</w:t>
      </w:r>
    </w:p>
    <w:p w14:paraId="72A9B714" w14:textId="77777777" w:rsidR="00946F5F" w:rsidRPr="00F112BC" w:rsidRDefault="00946F5F">
      <w:pPr>
        <w:spacing w:after="160" w:line="259" w:lineRule="auto"/>
      </w:pPr>
      <w:r w:rsidRPr="00F112BC">
        <w:br w:type="page"/>
      </w:r>
    </w:p>
    <w:p w14:paraId="73E16257" w14:textId="77777777" w:rsidR="00946F5F" w:rsidRPr="00F112BC" w:rsidRDefault="00F85F7F" w:rsidP="00946F5F">
      <w:pPr>
        <w:shd w:val="clear" w:color="auto" w:fill="FFFFFF"/>
        <w:spacing w:before="90" w:after="90"/>
      </w:pPr>
      <w:r w:rsidRPr="00F112BC">
        <w:lastRenderedPageBreak/>
        <w:t>23 mars 2016</w:t>
      </w:r>
    </w:p>
    <w:p w14:paraId="288688FC" w14:textId="77777777" w:rsidR="00F85F7F" w:rsidRPr="00F112BC" w:rsidRDefault="00F85F7F" w:rsidP="00F85F7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FAUX DERCHE OU CUL FAUX</w:t>
      </w:r>
    </w:p>
    <w:p w14:paraId="4C41FC3F"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erche faux ou faux cul, kif </w:t>
      </w:r>
      <w:proofErr w:type="spellStart"/>
      <w:r w:rsidRPr="00F112BC">
        <w:rPr>
          <w:color w:val="1C1E21"/>
          <w:kern w:val="0"/>
          <w:sz w:val="21"/>
          <w:szCs w:val="21"/>
          <w14:ligatures w14:val="none"/>
          <w14:cntxtAlts w14:val="0"/>
        </w:rPr>
        <w:t>kif</w:t>
      </w:r>
      <w:proofErr w:type="spellEnd"/>
      <w:r w:rsidRPr="00F112BC">
        <w:rPr>
          <w:color w:val="1C1E21"/>
          <w:kern w:val="0"/>
          <w:sz w:val="21"/>
          <w:szCs w:val="21"/>
          <w14:ligatures w14:val="none"/>
          <w14:cntxtAlts w14:val="0"/>
        </w:rPr>
        <w:t xml:space="preserve"> bourricot !</w:t>
      </w:r>
      <w:r w:rsidRPr="00F112BC">
        <w:rPr>
          <w:color w:val="1C1E21"/>
          <w:kern w:val="0"/>
          <w:sz w:val="21"/>
          <w:szCs w:val="21"/>
          <w14:ligatures w14:val="none"/>
          <w14:cntxtAlts w14:val="0"/>
        </w:rPr>
        <w:br/>
        <w:t>Le faux derche a le cul faux,</w:t>
      </w:r>
      <w:r w:rsidRPr="00F112BC">
        <w:rPr>
          <w:color w:val="1C1E21"/>
          <w:kern w:val="0"/>
          <w:sz w:val="21"/>
          <w:szCs w:val="21"/>
          <w14:ligatures w14:val="none"/>
          <w14:cntxtAlts w14:val="0"/>
        </w:rPr>
        <w:br/>
        <w:t xml:space="preserve">Et le </w:t>
      </w:r>
      <w:proofErr w:type="spellStart"/>
      <w:r w:rsidRPr="00F112BC">
        <w:rPr>
          <w:color w:val="1C1E21"/>
          <w:kern w:val="0"/>
          <w:sz w:val="21"/>
          <w:szCs w:val="21"/>
          <w14:ligatures w14:val="none"/>
          <w14:cntxtAlts w14:val="0"/>
        </w:rPr>
        <w:t>le</w:t>
      </w:r>
      <w:proofErr w:type="spellEnd"/>
      <w:r w:rsidRPr="00F112BC">
        <w:rPr>
          <w:color w:val="1C1E21"/>
          <w:kern w:val="0"/>
          <w:sz w:val="21"/>
          <w:szCs w:val="21"/>
          <w14:ligatures w14:val="none"/>
          <w14:cntxtAlts w14:val="0"/>
        </w:rPr>
        <w:t xml:space="preserve"> faux cul l'hypocrisie dans la peau...</w:t>
      </w:r>
    </w:p>
    <w:p w14:paraId="1A76C86B" w14:textId="77777777" w:rsidR="00F85F7F" w:rsidRPr="00F112BC" w:rsidRDefault="00F85F7F" w:rsidP="00F85F7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Mielleux félon, il fait passer une vessie pour une lanterne,</w:t>
      </w:r>
      <w:r w:rsidRPr="00F112BC">
        <w:rPr>
          <w:color w:val="1C1E21"/>
          <w:kern w:val="0"/>
          <w:sz w:val="21"/>
          <w:szCs w:val="21"/>
          <w14:ligatures w14:val="none"/>
          <w14:cntxtAlts w14:val="0"/>
        </w:rPr>
        <w:br/>
        <w:t>Un mulet, un âne pour de course un cheval,</w:t>
      </w:r>
      <w:r w:rsidRPr="00F112BC">
        <w:rPr>
          <w:color w:val="1C1E21"/>
          <w:kern w:val="0"/>
          <w:sz w:val="21"/>
          <w:szCs w:val="21"/>
          <w14:ligatures w14:val="none"/>
          <w14:cntxtAlts w14:val="0"/>
        </w:rPr>
        <w:br/>
        <w:t>Un étalon sans roustons, une jument sans ovaires...</w:t>
      </w:r>
    </w:p>
    <w:p w14:paraId="59F367F1"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cochon sans groin, un chien sans museau,</w:t>
      </w:r>
      <w:r w:rsidRPr="00F112BC">
        <w:rPr>
          <w:color w:val="1C1E21"/>
          <w:kern w:val="0"/>
          <w:sz w:val="21"/>
          <w:szCs w:val="21"/>
          <w14:ligatures w14:val="none"/>
          <w14:cntxtAlts w14:val="0"/>
        </w:rPr>
        <w:br/>
        <w:t>Une poule sans plumes, un coq sans ergots</w:t>
      </w:r>
      <w:r w:rsidRPr="00F112BC">
        <w:rPr>
          <w:color w:val="1C1E21"/>
          <w:kern w:val="0"/>
          <w:sz w:val="21"/>
          <w:szCs w:val="21"/>
          <w14:ligatures w14:val="none"/>
          <w14:cntxtAlts w14:val="0"/>
        </w:rPr>
        <w:br/>
        <w:t>Un lion sans crinière, un éléphant sans trompe...</w:t>
      </w:r>
    </w:p>
    <w:p w14:paraId="69E775CB"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Bref, le faux derche trompe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br/>
        <w:t>Pour servir son immédiat intérêt</w:t>
      </w:r>
      <w:r w:rsidRPr="00F112BC">
        <w:rPr>
          <w:color w:val="1C1E21"/>
          <w:kern w:val="0"/>
          <w:sz w:val="21"/>
          <w:szCs w:val="21"/>
          <w14:ligatures w14:val="none"/>
          <w14:cntxtAlts w14:val="0"/>
        </w:rPr>
        <w:br/>
        <w:t>Consistant juste à te berner</w:t>
      </w:r>
    </w:p>
    <w:p w14:paraId="6F9EE681"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Histoire de se persuader</w:t>
      </w:r>
      <w:r w:rsidRPr="00F112BC">
        <w:rPr>
          <w:color w:val="1C1E21"/>
          <w:kern w:val="0"/>
          <w:sz w:val="21"/>
          <w:szCs w:val="21"/>
          <w14:ligatures w14:val="none"/>
          <w14:cntxtAlts w14:val="0"/>
        </w:rPr>
        <w:br/>
        <w:t>Que ses minauderies et scélérates pensées</w:t>
      </w:r>
      <w:r w:rsidRPr="00F112BC">
        <w:rPr>
          <w:color w:val="1C1E21"/>
          <w:kern w:val="0"/>
          <w:sz w:val="21"/>
          <w:szCs w:val="21"/>
          <w14:ligatures w14:val="none"/>
          <w14:cntxtAlts w14:val="0"/>
        </w:rPr>
        <w:br/>
        <w:t>Le conduiront à ce salut salé</w:t>
      </w:r>
    </w:p>
    <w:p w14:paraId="3DFDC312"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sale la vie</w:t>
      </w:r>
      <w:r w:rsidRPr="00F112BC">
        <w:rPr>
          <w:color w:val="1C1E21"/>
          <w:kern w:val="0"/>
          <w:sz w:val="21"/>
          <w:szCs w:val="21"/>
          <w14:ligatures w14:val="none"/>
          <w14:cntxtAlts w14:val="0"/>
        </w:rPr>
        <w:br/>
        <w:t>D'un indigent manque de vérité</w:t>
      </w:r>
      <w:r w:rsidRPr="00F112BC">
        <w:rPr>
          <w:color w:val="1C1E21"/>
          <w:kern w:val="0"/>
          <w:sz w:val="21"/>
          <w:szCs w:val="21"/>
          <w14:ligatures w14:val="none"/>
          <w14:cntxtAlts w14:val="0"/>
        </w:rPr>
        <w:br/>
        <w:t>Et la sucre d'une pauvre insipidité !!!</w:t>
      </w:r>
    </w:p>
    <w:p w14:paraId="4B316C12"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erche faux ou faux cul, kif </w:t>
      </w:r>
      <w:proofErr w:type="spellStart"/>
      <w:r w:rsidRPr="00F112BC">
        <w:rPr>
          <w:color w:val="1C1E21"/>
          <w:kern w:val="0"/>
          <w:sz w:val="21"/>
          <w:szCs w:val="21"/>
          <w14:ligatures w14:val="none"/>
          <w14:cntxtAlts w14:val="0"/>
        </w:rPr>
        <w:t>kif</w:t>
      </w:r>
      <w:proofErr w:type="spellEnd"/>
      <w:r w:rsidRPr="00F112BC">
        <w:rPr>
          <w:color w:val="1C1E21"/>
          <w:kern w:val="0"/>
          <w:sz w:val="21"/>
          <w:szCs w:val="21"/>
          <w14:ligatures w14:val="none"/>
          <w14:cntxtAlts w14:val="0"/>
        </w:rPr>
        <w:t xml:space="preserve"> bourricot !!!</w:t>
      </w:r>
      <w:r w:rsidRPr="00F112BC">
        <w:rPr>
          <w:color w:val="1C1E21"/>
          <w:kern w:val="0"/>
          <w:sz w:val="21"/>
          <w:szCs w:val="21"/>
          <w14:ligatures w14:val="none"/>
          <w14:cntxtAlts w14:val="0"/>
        </w:rPr>
        <w:br/>
        <w:t>Attention à ta peau, à ta chair, à tes os.</w:t>
      </w:r>
      <w:r w:rsidRPr="00F112BC">
        <w:rPr>
          <w:color w:val="1C1E21"/>
          <w:kern w:val="0"/>
          <w:sz w:val="21"/>
          <w:szCs w:val="21"/>
          <w14:ligatures w14:val="none"/>
          <w14:cntxtAlts w14:val="0"/>
        </w:rPr>
        <w:br/>
        <w:t>Le cul faux mange le cul bas</w:t>
      </w:r>
    </w:p>
    <w:p w14:paraId="420BC2E9"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ui qui ne croit pas assez en soi.</w:t>
      </w:r>
      <w:r w:rsidRPr="00F112BC">
        <w:rPr>
          <w:color w:val="1C1E21"/>
          <w:kern w:val="0"/>
          <w:sz w:val="21"/>
          <w:szCs w:val="21"/>
          <w14:ligatures w14:val="none"/>
          <w14:cntxtAlts w14:val="0"/>
        </w:rPr>
        <w:br/>
        <w:t>Aussi le cul haut doit-il l'être assez</w:t>
      </w:r>
      <w:r w:rsidRPr="00F112BC">
        <w:rPr>
          <w:color w:val="1C1E21"/>
          <w:kern w:val="0"/>
          <w:sz w:val="21"/>
          <w:szCs w:val="21"/>
          <w14:ligatures w14:val="none"/>
          <w14:cntxtAlts w14:val="0"/>
        </w:rPr>
        <w:br/>
        <w:t>Pour contrecarrer les ambitions du faux-cul</w:t>
      </w:r>
    </w:p>
    <w:p w14:paraId="58412C5A"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affût de tordus calculs</w:t>
      </w:r>
      <w:r w:rsidRPr="00F112BC">
        <w:rPr>
          <w:color w:val="1C1E21"/>
          <w:kern w:val="0"/>
          <w:sz w:val="21"/>
          <w:szCs w:val="21"/>
          <w14:ligatures w14:val="none"/>
          <w14:cntxtAlts w14:val="0"/>
        </w:rPr>
        <w:br/>
        <w:t>Susceptibles de le mettre dans cette bulle</w:t>
      </w:r>
      <w:r w:rsidRPr="00F112BC">
        <w:rPr>
          <w:color w:val="1C1E21"/>
          <w:kern w:val="0"/>
          <w:sz w:val="21"/>
          <w:szCs w:val="21"/>
          <w14:ligatures w14:val="none"/>
          <w14:cntxtAlts w14:val="0"/>
        </w:rPr>
        <w:br/>
        <w:t>Le menant à croire qu'il est un vrai Jules</w:t>
      </w:r>
    </w:p>
    <w:p w14:paraId="574F4C04"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césar de la traitrise qui brise</w:t>
      </w:r>
      <w:r w:rsidRPr="00F112BC">
        <w:rPr>
          <w:color w:val="1C1E21"/>
          <w:kern w:val="0"/>
          <w:sz w:val="21"/>
          <w:szCs w:val="21"/>
          <w14:ligatures w14:val="none"/>
          <w14:cntxtAlts w14:val="0"/>
        </w:rPr>
        <w:br/>
        <w:t>Les intentions les plus louables,</w:t>
      </w:r>
      <w:r w:rsidRPr="00F112BC">
        <w:rPr>
          <w:color w:val="1C1E21"/>
          <w:kern w:val="0"/>
          <w:sz w:val="21"/>
          <w:szCs w:val="21"/>
          <w14:ligatures w14:val="none"/>
          <w14:cntxtAlts w14:val="0"/>
        </w:rPr>
        <w:br/>
        <w:t>Les sentiments les plus nobles...</w:t>
      </w:r>
    </w:p>
    <w:p w14:paraId="18240EB2"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faux derche lorsque sans crier gare</w:t>
      </w:r>
      <w:r w:rsidRPr="00F112BC">
        <w:rPr>
          <w:color w:val="1C1E21"/>
          <w:kern w:val="0"/>
          <w:sz w:val="21"/>
          <w:szCs w:val="21"/>
          <w14:ligatures w14:val="none"/>
          <w14:cntxtAlts w14:val="0"/>
        </w:rPr>
        <w:br/>
        <w:t>Allume sa mèche</w:t>
      </w:r>
      <w:r w:rsidRPr="00F112BC">
        <w:rPr>
          <w:color w:val="1C1E21"/>
          <w:kern w:val="0"/>
          <w:sz w:val="21"/>
          <w:szCs w:val="21"/>
          <w14:ligatures w14:val="none"/>
          <w14:cntxtAlts w14:val="0"/>
        </w:rPr>
        <w:br/>
        <w:t>C'est pour mieux exploser sa dèche....</w:t>
      </w:r>
    </w:p>
    <w:p w14:paraId="3A5482F4"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UECHE !</w:t>
      </w:r>
    </w:p>
    <w:p w14:paraId="57309EA2" w14:textId="77777777" w:rsidR="00F85F7F" w:rsidRPr="00F112BC" w:rsidRDefault="00F85F7F">
      <w:pPr>
        <w:spacing w:after="160" w:line="259" w:lineRule="auto"/>
      </w:pPr>
      <w:r w:rsidRPr="00F112BC">
        <w:br w:type="page"/>
      </w:r>
    </w:p>
    <w:p w14:paraId="7F429E70" w14:textId="77777777" w:rsidR="00F85F7F" w:rsidRPr="00F112BC" w:rsidRDefault="00F85F7F" w:rsidP="00946F5F">
      <w:pPr>
        <w:shd w:val="clear" w:color="auto" w:fill="FFFFFF"/>
        <w:spacing w:before="90" w:after="90"/>
      </w:pPr>
      <w:r w:rsidRPr="00F112BC">
        <w:lastRenderedPageBreak/>
        <w:t>14 avril 2016</w:t>
      </w:r>
    </w:p>
    <w:p w14:paraId="39C53CFA" w14:textId="77777777" w:rsidR="00F85F7F" w:rsidRPr="00F112BC" w:rsidRDefault="00F85F7F" w:rsidP="00F85F7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MANIPULATION, THE DRUG OF THE NATION…</w:t>
      </w:r>
    </w:p>
    <w:p w14:paraId="5EC11A43"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couille molle à couille Mollah,</w:t>
      </w:r>
      <w:r w:rsidRPr="00F112BC">
        <w:rPr>
          <w:color w:val="1C1E21"/>
          <w:kern w:val="0"/>
          <w:sz w:val="21"/>
          <w:szCs w:val="21"/>
          <w14:ligatures w14:val="none"/>
          <w14:cntxtAlts w14:val="0"/>
        </w:rPr>
        <w:br/>
        <w:t>La manipulation est là !</w:t>
      </w:r>
      <w:r w:rsidRPr="00F112BC">
        <w:rPr>
          <w:color w:val="1C1E21"/>
          <w:kern w:val="0"/>
          <w:sz w:val="21"/>
          <w:szCs w:val="21"/>
          <w14:ligatures w14:val="none"/>
          <w14:cntxtAlts w14:val="0"/>
        </w:rPr>
        <w:br/>
        <w:t>Une drogue dure qui a la dent dure…</w:t>
      </w:r>
    </w:p>
    <w:p w14:paraId="31195535" w14:textId="77777777" w:rsidR="00F85F7F" w:rsidRPr="00F112BC" w:rsidRDefault="00F85F7F" w:rsidP="00F85F7F">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Et qui partout commet ses dégâts</w:t>
      </w:r>
      <w:r w:rsidRPr="00F112BC">
        <w:rPr>
          <w:color w:val="1C1E21"/>
          <w:kern w:val="0"/>
          <w:sz w:val="21"/>
          <w:szCs w:val="21"/>
          <w14:ligatures w14:val="none"/>
          <w14:cntxtAlts w14:val="0"/>
        </w:rPr>
        <w:br/>
        <w:t>Sans jamais se poser le pourquoi</w:t>
      </w:r>
      <w:r w:rsidRPr="00F112BC">
        <w:rPr>
          <w:color w:val="1C1E21"/>
          <w:kern w:val="0"/>
          <w:sz w:val="21"/>
          <w:szCs w:val="21"/>
          <w14:ligatures w14:val="none"/>
          <w14:cntxtAlts w14:val="0"/>
        </w:rPr>
        <w:br/>
        <w:t>Du comment…Et pour cause !</w:t>
      </w:r>
    </w:p>
    <w:p w14:paraId="33E69611"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e manipulateur avec ou sans barbe</w:t>
      </w:r>
      <w:r w:rsidRPr="00F112BC">
        <w:rPr>
          <w:color w:val="1C1E21"/>
          <w:kern w:val="0"/>
          <w:sz w:val="21"/>
          <w:szCs w:val="21"/>
          <w14:ligatures w14:val="none"/>
          <w14:cntxtAlts w14:val="0"/>
        </w:rPr>
        <w:br/>
        <w:t>A l’intérêt dans sa peau,</w:t>
      </w:r>
      <w:r w:rsidRPr="00F112BC">
        <w:rPr>
          <w:color w:val="1C1E21"/>
          <w:kern w:val="0"/>
          <w:sz w:val="21"/>
          <w:szCs w:val="21"/>
          <w14:ligatures w14:val="none"/>
          <w14:cntxtAlts w14:val="0"/>
        </w:rPr>
        <w:br/>
        <w:t>So, il essaiera toujours de te le mettre dans le dos !</w:t>
      </w:r>
    </w:p>
    <w:p w14:paraId="3017CC6A"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tte à te promettre la lune, le soleil et les tropiques,</w:t>
      </w:r>
      <w:r w:rsidRPr="00F112BC">
        <w:rPr>
          <w:color w:val="1C1E21"/>
          <w:kern w:val="0"/>
          <w:sz w:val="21"/>
          <w:szCs w:val="21"/>
          <w14:ligatures w14:val="none"/>
          <w14:cntxtAlts w14:val="0"/>
        </w:rPr>
        <w:br/>
        <w:t>Il verra son nombril comme une fin en soi,</w:t>
      </w:r>
      <w:r w:rsidRPr="00F112BC">
        <w:rPr>
          <w:color w:val="1C1E21"/>
          <w:kern w:val="0"/>
          <w:sz w:val="21"/>
          <w:szCs w:val="21"/>
          <w14:ligatures w14:val="none"/>
          <w14:cntxtAlts w14:val="0"/>
        </w:rPr>
        <w:br/>
        <w:t>Et t’infligera son doigt en guise d’honneur !!!</w:t>
      </w:r>
    </w:p>
    <w:p w14:paraId="1C09C7DD"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couille molle à couille Mollah,</w:t>
      </w:r>
      <w:r w:rsidRPr="00F112BC">
        <w:rPr>
          <w:color w:val="1C1E21"/>
          <w:kern w:val="0"/>
          <w:sz w:val="21"/>
          <w:szCs w:val="21"/>
          <w14:ligatures w14:val="none"/>
          <w14:cntxtAlts w14:val="0"/>
        </w:rPr>
        <w:br/>
        <w:t>L’intérêt est toujours là,</w:t>
      </w:r>
      <w:r w:rsidRPr="00F112BC">
        <w:rPr>
          <w:color w:val="1C1E21"/>
          <w:kern w:val="0"/>
          <w:sz w:val="21"/>
          <w:szCs w:val="21"/>
          <w14:ligatures w14:val="none"/>
          <w14:cntxtAlts w14:val="0"/>
        </w:rPr>
        <w:br/>
        <w:t>Discret, mode sincère, dans sa tête</w:t>
      </w:r>
    </w:p>
    <w:p w14:paraId="3E453C75"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Il te prend pour une marionnette,</w:t>
      </w:r>
      <w:r w:rsidRPr="00F112BC">
        <w:rPr>
          <w:color w:val="1C1E21"/>
          <w:kern w:val="0"/>
          <w:sz w:val="21"/>
          <w:szCs w:val="21"/>
          <w14:ligatures w14:val="none"/>
          <w14:cntxtAlts w14:val="0"/>
        </w:rPr>
        <w:br/>
        <w:t>Il peut vouloir tes pépettes,</w:t>
      </w:r>
      <w:r w:rsidRPr="00F112BC">
        <w:rPr>
          <w:color w:val="1C1E21"/>
          <w:kern w:val="0"/>
          <w:sz w:val="21"/>
          <w:szCs w:val="21"/>
          <w14:ligatures w14:val="none"/>
          <w14:cntxtAlts w14:val="0"/>
        </w:rPr>
        <w:br/>
        <w:t xml:space="preserve">Tes attributs, ta taille, ton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ton esprit,</w:t>
      </w:r>
    </w:p>
    <w:p w14:paraId="012D1FD0"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on poids, ton aura et même tes lunettes !…</w:t>
      </w:r>
      <w:r w:rsidRPr="00F112BC">
        <w:rPr>
          <w:color w:val="1C1E21"/>
          <w:kern w:val="0"/>
          <w:sz w:val="21"/>
          <w:szCs w:val="21"/>
          <w14:ligatures w14:val="none"/>
          <w14:cntxtAlts w14:val="0"/>
        </w:rPr>
        <w:br/>
        <w:t xml:space="preserve">Au nom du bien dit et du </w:t>
      </w:r>
      <w:proofErr w:type="spellStart"/>
      <w:r w:rsidRPr="00F112BC">
        <w:rPr>
          <w:color w:val="1C1E21"/>
          <w:kern w:val="0"/>
          <w:sz w:val="21"/>
          <w:szCs w:val="21"/>
          <w14:ligatures w14:val="none"/>
          <w14:cntxtAlts w14:val="0"/>
        </w:rPr>
        <w:t>parlé</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Sans sourciller, la manipulateur</w:t>
      </w:r>
    </w:p>
    <w:p w14:paraId="3B2A10BB"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embrouille à raison,</w:t>
      </w:r>
      <w:r w:rsidRPr="00F112BC">
        <w:rPr>
          <w:color w:val="1C1E21"/>
          <w:kern w:val="0"/>
          <w:sz w:val="21"/>
          <w:szCs w:val="21"/>
          <w14:ligatures w14:val="none"/>
          <w14:cntxtAlts w14:val="0"/>
        </w:rPr>
        <w:br/>
        <w:t>Jusqu’à déclamer que l’enfer est le paradis</w:t>
      </w:r>
      <w:r w:rsidRPr="00F112BC">
        <w:rPr>
          <w:color w:val="1C1E21"/>
          <w:kern w:val="0"/>
          <w:sz w:val="21"/>
          <w:szCs w:val="21"/>
          <w14:ligatures w14:val="none"/>
          <w14:cntxtAlts w14:val="0"/>
        </w:rPr>
        <w:br/>
        <w:t>Et que les pôles ne fonderont vraiment jamais,</w:t>
      </w:r>
    </w:p>
    <w:p w14:paraId="57D0A92E"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Que justice </w:t>
      </w:r>
      <w:proofErr w:type="gramStart"/>
      <w:r w:rsidRPr="00F112BC">
        <w:rPr>
          <w:color w:val="1C1E21"/>
          <w:kern w:val="0"/>
          <w:sz w:val="21"/>
          <w:szCs w:val="21"/>
          <w14:ligatures w14:val="none"/>
          <w14:cntxtAlts w14:val="0"/>
        </w:rPr>
        <w:t>est</w:t>
      </w:r>
      <w:proofErr w:type="gramEnd"/>
      <w:r w:rsidRPr="00F112BC">
        <w:rPr>
          <w:color w:val="1C1E21"/>
          <w:kern w:val="0"/>
          <w:sz w:val="21"/>
          <w:szCs w:val="21"/>
          <w14:ligatures w14:val="none"/>
          <w14:cntxtAlts w14:val="0"/>
        </w:rPr>
        <w:t xml:space="preserve"> sur Terre,</w:t>
      </w:r>
      <w:r w:rsidRPr="00F112BC">
        <w:rPr>
          <w:color w:val="1C1E21"/>
          <w:kern w:val="0"/>
          <w:sz w:val="21"/>
          <w:szCs w:val="21"/>
          <w14:ligatures w14:val="none"/>
          <w14:cntxtAlts w14:val="0"/>
        </w:rPr>
        <w:br/>
        <w:t>Que la communication est dans l’air,</w:t>
      </w:r>
      <w:r w:rsidRPr="00F112BC">
        <w:rPr>
          <w:color w:val="1C1E21"/>
          <w:kern w:val="0"/>
          <w:sz w:val="21"/>
          <w:szCs w:val="21"/>
          <w14:ligatures w14:val="none"/>
          <w14:cntxtAlts w14:val="0"/>
        </w:rPr>
        <w:br/>
        <w:t>Absolument sincère…(poils aux sphincters !)Que la télé-réalité, c’est la vérité</w:t>
      </w:r>
      <w:r w:rsidRPr="00F112BC">
        <w:rPr>
          <w:color w:val="1C1E21"/>
          <w:kern w:val="0"/>
          <w:sz w:val="21"/>
          <w:szCs w:val="21"/>
          <w14:ligatures w14:val="none"/>
          <w14:cntxtAlts w14:val="0"/>
        </w:rPr>
        <w:br/>
        <w:t>Que les veaux sont des vaches…</w:t>
      </w:r>
      <w:r w:rsidRPr="00F112BC">
        <w:rPr>
          <w:color w:val="1C1E21"/>
          <w:kern w:val="0"/>
          <w:sz w:val="21"/>
          <w:szCs w:val="21"/>
          <w14:ligatures w14:val="none"/>
          <w14:cntxtAlts w14:val="0"/>
        </w:rPr>
        <w:br/>
        <w:t>Des vaches à lait susceptibles</w:t>
      </w:r>
    </w:p>
    <w:p w14:paraId="7AF72771"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ngranger de près ou de loin,</w:t>
      </w:r>
      <w:r w:rsidRPr="00F112BC">
        <w:rPr>
          <w:color w:val="1C1E21"/>
          <w:kern w:val="0"/>
          <w:sz w:val="21"/>
          <w:szCs w:val="21"/>
          <w14:ligatures w14:val="none"/>
          <w14:cntxtAlts w14:val="0"/>
        </w:rPr>
        <w:br/>
        <w:t>Du foin, du blé, de l’oseille,</w:t>
      </w:r>
      <w:r w:rsidRPr="00F112BC">
        <w:rPr>
          <w:color w:val="1C1E21"/>
          <w:kern w:val="0"/>
          <w:sz w:val="21"/>
          <w:szCs w:val="21"/>
          <w14:ligatures w14:val="none"/>
          <w14:cntxtAlts w14:val="0"/>
        </w:rPr>
        <w:br/>
        <w:t>Du grain, du gras, du maigre</w:t>
      </w:r>
    </w:p>
    <w:p w14:paraId="76B1232B"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nd </w:t>
      </w:r>
      <w:proofErr w:type="spellStart"/>
      <w:r w:rsidRPr="00F112BC">
        <w:rPr>
          <w:color w:val="1C1E21"/>
          <w:kern w:val="0"/>
          <w:sz w:val="21"/>
          <w:szCs w:val="21"/>
          <w14:ligatures w14:val="none"/>
          <w14:cntxtAlts w14:val="0"/>
        </w:rPr>
        <w:t>less</w:t>
      </w:r>
      <w:proofErr w:type="spellEnd"/>
      <w:r w:rsidRPr="00F112BC">
        <w:rPr>
          <w:color w:val="1C1E21"/>
          <w:kern w:val="0"/>
          <w:sz w:val="21"/>
          <w:szCs w:val="21"/>
          <w14:ligatures w14:val="none"/>
          <w14:cntxtAlts w14:val="0"/>
        </w:rPr>
        <w:t xml:space="preserve"> but not least</w:t>
      </w:r>
      <w:r w:rsidRPr="00F112BC">
        <w:rPr>
          <w:color w:val="1C1E21"/>
          <w:kern w:val="0"/>
          <w:sz w:val="21"/>
          <w:szCs w:val="21"/>
          <w14:ligatures w14:val="none"/>
          <w14:cntxtAlts w14:val="0"/>
        </w:rPr>
        <w:br/>
        <w:t>Enfin que la forme</w:t>
      </w:r>
      <w:r w:rsidRPr="00F112BC">
        <w:rPr>
          <w:color w:val="1C1E21"/>
          <w:kern w:val="0"/>
          <w:sz w:val="21"/>
          <w:szCs w:val="21"/>
          <w14:ligatures w14:val="none"/>
          <w14:cntxtAlts w14:val="0"/>
        </w:rPr>
        <w:br/>
        <w:t>Devienne le fond</w:t>
      </w:r>
    </w:p>
    <w:p w14:paraId="049F120D"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que le fond devienne la forme !</w:t>
      </w:r>
      <w:r w:rsidRPr="00F112BC">
        <w:rPr>
          <w:color w:val="1C1E21"/>
          <w:kern w:val="0"/>
          <w:sz w:val="21"/>
          <w:szCs w:val="21"/>
          <w14:ligatures w14:val="none"/>
          <w14:cntxtAlts w14:val="0"/>
        </w:rPr>
        <w:br/>
        <w:t>Au nom de quoi…</w:t>
      </w:r>
      <w:r w:rsidRPr="00F112BC">
        <w:rPr>
          <w:color w:val="1C1E21"/>
          <w:kern w:val="0"/>
          <w:sz w:val="21"/>
          <w:szCs w:val="21"/>
          <w14:ligatures w14:val="none"/>
          <w14:cntxtAlts w14:val="0"/>
        </w:rPr>
        <w:br/>
        <w:t xml:space="preserve">Du </w:t>
      </w:r>
      <w:proofErr w:type="spellStart"/>
      <w:r w:rsidRPr="00F112BC">
        <w:rPr>
          <w:color w:val="1C1E21"/>
          <w:kern w:val="0"/>
          <w:sz w:val="21"/>
          <w:szCs w:val="21"/>
          <w14:ligatures w14:val="none"/>
          <w14:cntxtAlts w14:val="0"/>
        </w:rPr>
        <w:t>poupic</w:t>
      </w:r>
      <w:proofErr w:type="spellEnd"/>
      <w:r w:rsidRPr="00F112BC">
        <w:rPr>
          <w:color w:val="1C1E21"/>
          <w:kern w:val="0"/>
          <w:sz w:val="21"/>
          <w:szCs w:val="21"/>
          <w14:ligatures w14:val="none"/>
          <w14:cntxtAlts w14:val="0"/>
        </w:rPr>
        <w:t xml:space="preserve">, du nombril, du </w:t>
      </w:r>
      <w:proofErr w:type="spellStart"/>
      <w:r w:rsidRPr="00F112BC">
        <w:rPr>
          <w:color w:val="1C1E21"/>
          <w:kern w:val="0"/>
          <w:sz w:val="21"/>
          <w:szCs w:val="21"/>
          <w14:ligatures w14:val="none"/>
          <w14:cntxtAlts w14:val="0"/>
        </w:rPr>
        <w:t>belly</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ll</w:t>
      </w:r>
      <w:proofErr w:type="spellEnd"/>
    </w:p>
    <w:p w14:paraId="65841FB6" w14:textId="77777777" w:rsidR="00F85F7F" w:rsidRPr="00F112BC" w:rsidRDefault="00F85F7F" w:rsidP="00F85F7F">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nnera la cloche de l’appel</w:t>
      </w:r>
      <w:r w:rsidRPr="00F112BC">
        <w:rPr>
          <w:color w:val="1C1E21"/>
          <w:kern w:val="0"/>
          <w:sz w:val="21"/>
          <w:szCs w:val="21"/>
          <w14:ligatures w14:val="none"/>
          <w14:cntxtAlts w14:val="0"/>
        </w:rPr>
        <w:br/>
        <w:t>Où la manip deviendra mécaniquement automatique,</w:t>
      </w:r>
      <w:r w:rsidRPr="00F112BC">
        <w:rPr>
          <w:color w:val="1C1E21"/>
          <w:kern w:val="0"/>
          <w:sz w:val="21"/>
          <w:szCs w:val="21"/>
          <w14:ligatures w14:val="none"/>
          <w14:cntxtAlts w14:val="0"/>
        </w:rPr>
        <w:br/>
        <w:t>Et le manipulateur un simple horodateur…</w:t>
      </w:r>
    </w:p>
    <w:p w14:paraId="18C182A7" w14:textId="77777777" w:rsidR="00F85F7F" w:rsidRPr="00F112BC" w:rsidRDefault="00F85F7F">
      <w:pPr>
        <w:spacing w:after="160" w:line="259" w:lineRule="auto"/>
      </w:pPr>
      <w:r w:rsidRPr="00F112BC">
        <w:br w:type="page"/>
      </w:r>
    </w:p>
    <w:p w14:paraId="52BE0BF8" w14:textId="77777777" w:rsidR="00F85F7F" w:rsidRPr="00F112BC" w:rsidRDefault="00A34CD3" w:rsidP="00946F5F">
      <w:pPr>
        <w:shd w:val="clear" w:color="auto" w:fill="FFFFFF"/>
        <w:spacing w:before="90" w:after="90"/>
      </w:pPr>
      <w:r w:rsidRPr="00F112BC">
        <w:lastRenderedPageBreak/>
        <w:t>22 avril 2016</w:t>
      </w:r>
    </w:p>
    <w:p w14:paraId="5FDE17FC" w14:textId="77777777" w:rsidR="00A34CD3" w:rsidRPr="00F112BC" w:rsidRDefault="00706775" w:rsidP="00946F5F">
      <w:pPr>
        <w:shd w:val="clear" w:color="auto" w:fill="FFFFFF"/>
        <w:spacing w:before="90" w:after="90"/>
      </w:pPr>
      <w:hyperlink r:id="rId22" w:history="1">
        <w:r w:rsidR="00A34CD3" w:rsidRPr="00F112BC">
          <w:rPr>
            <w:rStyle w:val="Lienhypertexte"/>
          </w:rPr>
          <w:t>https://gph.is/1jZHoxb</w:t>
        </w:r>
      </w:hyperlink>
    </w:p>
    <w:p w14:paraId="664B1827" w14:textId="77777777" w:rsidR="00A34CD3" w:rsidRPr="00F112BC" w:rsidRDefault="00A34CD3" w:rsidP="00946F5F">
      <w:pPr>
        <w:shd w:val="clear" w:color="auto" w:fill="FFFFFF"/>
        <w:spacing w:before="90" w:after="90"/>
      </w:pPr>
      <w:r w:rsidRPr="00F112BC">
        <w:t>Commentaire :</w:t>
      </w:r>
    </w:p>
    <w:p w14:paraId="69EA88CD" w14:textId="77777777" w:rsidR="00A34CD3" w:rsidRPr="00F112BC" w:rsidRDefault="00706775" w:rsidP="00A34CD3">
      <w:pPr>
        <w:numPr>
          <w:ilvl w:val="0"/>
          <w:numId w:val="2"/>
        </w:numPr>
        <w:shd w:val="clear" w:color="auto" w:fill="F2F3F5"/>
        <w:spacing w:before="100" w:beforeAutospacing="1" w:after="100" w:afterAutospacing="1" w:line="240" w:lineRule="atLeast"/>
        <w:ind w:left="0"/>
        <w:textAlignment w:val="center"/>
        <w:rPr>
          <w:color w:val="1C1E21"/>
          <w:kern w:val="0"/>
          <w:sz w:val="20"/>
          <w14:ligatures w14:val="none"/>
          <w14:cntxtAlts w14:val="0"/>
        </w:rPr>
      </w:pPr>
      <w:hyperlink r:id="rId23" w:history="1">
        <w:r w:rsidR="00A34CD3" w:rsidRPr="00F112BC">
          <w:rPr>
            <w:b/>
            <w:bCs/>
            <w:color w:val="385898"/>
            <w:kern w:val="0"/>
            <w:sz w:val="20"/>
            <w:u w:val="single"/>
            <w14:ligatures w14:val="none"/>
            <w14:cntxtAlts w14:val="0"/>
          </w:rPr>
          <w:t>Thierry Montreuil</w:t>
        </w:r>
      </w:hyperlink>
      <w:r w:rsidR="00A34CD3" w:rsidRPr="00F112BC">
        <w:rPr>
          <w:color w:val="1C1E21"/>
          <w:kern w:val="0"/>
          <w:sz w:val="20"/>
          <w14:ligatures w14:val="none"/>
          <w14:cntxtAlts w14:val="0"/>
        </w:rPr>
        <w:t> CE N'est QU'UN AU REVOIR DAVID RODGERS, ton nom, AVEC UNE PROFONDE RECONNAISSANCE POUR TON TALENT, TON GROOVE QUI DEPUIS plus de TRENTE ANS A ANIME MAGISTRALEMENT NOMBRE de festives soirées tant que de douces voluptés !!!!!!</w:t>
      </w:r>
    </w:p>
    <w:p w14:paraId="658F0B3E" w14:textId="77777777" w:rsidR="00A34CD3" w:rsidRPr="00F112BC" w:rsidRDefault="00706775" w:rsidP="00A34CD3">
      <w:pPr>
        <w:numPr>
          <w:ilvl w:val="0"/>
          <w:numId w:val="2"/>
        </w:numPr>
        <w:shd w:val="clear" w:color="auto" w:fill="F2F3F5"/>
        <w:spacing w:before="100" w:beforeAutospacing="1" w:after="100" w:afterAutospacing="1" w:line="240" w:lineRule="atLeast"/>
        <w:ind w:left="0"/>
        <w:textAlignment w:val="center"/>
        <w:rPr>
          <w:color w:val="1C1E21"/>
          <w:kern w:val="0"/>
          <w:sz w:val="20"/>
          <w14:ligatures w14:val="none"/>
          <w14:cntxtAlts w14:val="0"/>
        </w:rPr>
      </w:pPr>
      <w:hyperlink r:id="rId24" w:history="1">
        <w:r w:rsidR="00A34CD3" w:rsidRPr="00F112BC">
          <w:rPr>
            <w:b/>
            <w:bCs/>
            <w:color w:val="385898"/>
            <w:kern w:val="0"/>
            <w:sz w:val="20"/>
            <w:u w:val="single"/>
            <w14:ligatures w14:val="none"/>
            <w14:cntxtAlts w14:val="0"/>
          </w:rPr>
          <w:t>Thierry Montreuil</w:t>
        </w:r>
      </w:hyperlink>
      <w:r w:rsidR="00A34CD3" w:rsidRPr="00F112BC">
        <w:rPr>
          <w:color w:val="1C1E21"/>
          <w:kern w:val="0"/>
          <w:sz w:val="20"/>
          <w14:ligatures w14:val="none"/>
          <w14:cntxtAlts w14:val="0"/>
        </w:rPr>
        <w:t xml:space="preserve"> ET surtout merci à mon frère Patrick d'avoir pu me transmettre ce sublime plan à l'envi répété en noir </w:t>
      </w:r>
      <w:proofErr w:type="spellStart"/>
      <w:r w:rsidR="00A34CD3" w:rsidRPr="00F112BC">
        <w:rPr>
          <w:color w:val="1C1E21"/>
          <w:kern w:val="0"/>
          <w:sz w:val="20"/>
          <w14:ligatures w14:val="none"/>
          <w14:cntxtAlts w14:val="0"/>
        </w:rPr>
        <w:t>te</w:t>
      </w:r>
      <w:proofErr w:type="spellEnd"/>
      <w:r w:rsidR="00A34CD3" w:rsidRPr="00F112BC">
        <w:rPr>
          <w:color w:val="1C1E21"/>
          <w:kern w:val="0"/>
          <w:sz w:val="20"/>
          <w14:ligatures w14:val="none"/>
          <w14:cntxtAlts w14:val="0"/>
        </w:rPr>
        <w:t xml:space="preserve"> blanc, d'un génial artiste qui le fut tout autant !!!!!</w:t>
      </w:r>
    </w:p>
    <w:p w14:paraId="3BAF4382" w14:textId="77777777" w:rsidR="00A34CD3" w:rsidRPr="00F112BC" w:rsidRDefault="00A34CD3">
      <w:pPr>
        <w:spacing w:after="160" w:line="259" w:lineRule="auto"/>
      </w:pPr>
      <w:r w:rsidRPr="00F112BC">
        <w:br w:type="page"/>
      </w:r>
    </w:p>
    <w:p w14:paraId="4DBDA0FA" w14:textId="77777777" w:rsidR="00A34CD3" w:rsidRPr="00F112BC" w:rsidRDefault="005B10EB" w:rsidP="00946F5F">
      <w:pPr>
        <w:shd w:val="clear" w:color="auto" w:fill="FFFFFF"/>
        <w:spacing w:before="90" w:after="90"/>
      </w:pPr>
      <w:r w:rsidRPr="00F112BC">
        <w:lastRenderedPageBreak/>
        <w:t>4 mai 2016</w:t>
      </w:r>
    </w:p>
    <w:p w14:paraId="7ED56CFC" w14:textId="77777777" w:rsidR="005B10EB" w:rsidRPr="00F112BC" w:rsidRDefault="005B10EB" w:rsidP="005B10EB">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SI TU TOI, SI TU ES TOI !</w:t>
      </w:r>
    </w:p>
    <w:p w14:paraId="5CC2FB67"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u toi, si tu es toi,</w:t>
      </w:r>
      <w:r w:rsidRPr="00F112BC">
        <w:rPr>
          <w:color w:val="1C1E21"/>
          <w:kern w:val="0"/>
          <w:sz w:val="21"/>
          <w:szCs w:val="21"/>
          <w14:ligatures w14:val="none"/>
          <w14:cntxtAlts w14:val="0"/>
        </w:rPr>
        <w:br/>
        <w:t>Si tu te situes</w:t>
      </w:r>
      <w:r w:rsidRPr="00F112BC">
        <w:rPr>
          <w:color w:val="1C1E21"/>
          <w:kern w:val="0"/>
          <w:sz w:val="21"/>
          <w:szCs w:val="21"/>
          <w14:ligatures w14:val="none"/>
          <w14:cntxtAlts w14:val="0"/>
        </w:rPr>
        <w:br/>
        <w:t>Sous ce toit où toi est moi,</w:t>
      </w:r>
      <w:r w:rsidRPr="00F112BC">
        <w:rPr>
          <w:color w:val="1C1E21"/>
          <w:kern w:val="0"/>
          <w:sz w:val="21"/>
          <w:szCs w:val="21"/>
          <w14:ligatures w14:val="none"/>
          <w14:cntxtAlts w14:val="0"/>
        </w:rPr>
        <w:br/>
        <w:t>Et moi suis toi...</w:t>
      </w:r>
    </w:p>
    <w:p w14:paraId="3F3381FF" w14:textId="77777777" w:rsidR="005B10EB" w:rsidRPr="00F112BC" w:rsidRDefault="005B10EB" w:rsidP="005B10EB">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lors toi et moi</w:t>
      </w:r>
      <w:r w:rsidRPr="00F112BC">
        <w:rPr>
          <w:color w:val="1C1E21"/>
          <w:kern w:val="0"/>
          <w:sz w:val="21"/>
          <w:szCs w:val="21"/>
          <w14:ligatures w14:val="none"/>
          <w14:cntxtAlts w14:val="0"/>
        </w:rPr>
        <w:br/>
        <w:t>Fondent en ce eux</w:t>
      </w:r>
      <w:r w:rsidRPr="00F112BC">
        <w:rPr>
          <w:color w:val="1C1E21"/>
          <w:kern w:val="0"/>
          <w:sz w:val="21"/>
          <w:szCs w:val="21"/>
          <w14:ligatures w14:val="none"/>
          <w14:cntxtAlts w14:val="0"/>
        </w:rPr>
        <w:br/>
        <w:t xml:space="preserve">Qui pondent des </w:t>
      </w:r>
      <w:proofErr w:type="spellStart"/>
      <w:r w:rsidRPr="00F112BC">
        <w:rPr>
          <w:color w:val="1C1E21"/>
          <w:kern w:val="0"/>
          <w:sz w:val="21"/>
          <w:szCs w:val="21"/>
          <w14:ligatures w14:val="none"/>
          <w14:cntxtAlts w14:val="0"/>
        </w:rPr>
        <w:t>oeufs</w:t>
      </w:r>
      <w:proofErr w:type="spellEnd"/>
      <w:r w:rsidRPr="00F112BC">
        <w:rPr>
          <w:color w:val="1C1E21"/>
          <w:kern w:val="0"/>
          <w:sz w:val="21"/>
          <w:szCs w:val="21"/>
          <w14:ligatures w14:val="none"/>
          <w14:cntxtAlts w14:val="0"/>
        </w:rPr>
        <w:br/>
        <w:t>Non pour faire des poulets</w:t>
      </w:r>
    </w:p>
    <w:p w14:paraId="360EFCD6"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Mais des </w:t>
      </w:r>
      <w:proofErr w:type="spellStart"/>
      <w:r w:rsidRPr="00F112BC">
        <w:rPr>
          <w:color w:val="1C1E21"/>
          <w:kern w:val="0"/>
          <w:sz w:val="21"/>
          <w:szCs w:val="21"/>
          <w14:ligatures w14:val="none"/>
          <w14:cntxtAlts w14:val="0"/>
        </w:rPr>
        <w:t>voeux</w:t>
      </w:r>
      <w:proofErr w:type="spellEnd"/>
      <w:r w:rsidRPr="00F112BC">
        <w:rPr>
          <w:color w:val="1C1E21"/>
          <w:kern w:val="0"/>
          <w:sz w:val="21"/>
          <w:szCs w:val="21"/>
          <w14:ligatures w14:val="none"/>
          <w14:cntxtAlts w14:val="0"/>
        </w:rPr>
        <w:br/>
        <w:t>Au plat ou à la coque</w:t>
      </w:r>
      <w:r w:rsidRPr="00F112BC">
        <w:rPr>
          <w:color w:val="1C1E21"/>
          <w:kern w:val="0"/>
          <w:sz w:val="21"/>
          <w:szCs w:val="21"/>
          <w14:ligatures w14:val="none"/>
          <w14:cntxtAlts w14:val="0"/>
        </w:rPr>
        <w:br/>
        <w:t>Mangés avec ou sans mouillettes :</w:t>
      </w:r>
      <w:r w:rsidRPr="00F112BC">
        <w:rPr>
          <w:color w:val="1C1E21"/>
          <w:kern w:val="0"/>
          <w:sz w:val="21"/>
          <w:szCs w:val="21"/>
          <w14:ligatures w14:val="none"/>
          <w14:cntxtAlts w14:val="0"/>
        </w:rPr>
        <w:br/>
        <w:t>Une fantastique occasion de tutoyer....</w:t>
      </w:r>
    </w:p>
    <w:p w14:paraId="7806787A"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tutoyer les cieux</w:t>
      </w:r>
      <w:r w:rsidRPr="00F112BC">
        <w:rPr>
          <w:color w:val="1C1E21"/>
          <w:kern w:val="0"/>
          <w:sz w:val="21"/>
          <w:szCs w:val="21"/>
          <w14:ligatures w14:val="none"/>
          <w14:cntxtAlts w14:val="0"/>
        </w:rPr>
        <w:br/>
        <w:t>Parce que tu auras pris ton envol,</w:t>
      </w:r>
      <w:r w:rsidRPr="00F112BC">
        <w:rPr>
          <w:color w:val="1C1E21"/>
          <w:kern w:val="0"/>
          <w:sz w:val="21"/>
          <w:szCs w:val="21"/>
          <w14:ligatures w14:val="none"/>
          <w14:cntxtAlts w14:val="0"/>
        </w:rPr>
        <w:br/>
        <w:t>Car tu sauras vouvoyer les dieux,</w:t>
      </w:r>
      <w:r w:rsidRPr="00F112BC">
        <w:rPr>
          <w:color w:val="1C1E21"/>
          <w:kern w:val="0"/>
          <w:sz w:val="21"/>
          <w:szCs w:val="21"/>
          <w14:ligatures w14:val="none"/>
          <w14:cntxtAlts w14:val="0"/>
        </w:rPr>
        <w:br/>
        <w:t>Parce que de tes yeux</w:t>
      </w:r>
    </w:p>
    <w:p w14:paraId="2B48DF40"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Tu auras compris le sublime, le divin</w:t>
      </w:r>
      <w:r w:rsidRPr="00F112BC">
        <w:rPr>
          <w:color w:val="1C1E21"/>
          <w:kern w:val="0"/>
          <w:sz w:val="21"/>
          <w:szCs w:val="21"/>
          <w14:ligatures w14:val="none"/>
          <w14:cntxtAlts w14:val="0"/>
        </w:rPr>
        <w:br/>
        <w:t>Qui imposent en toi ce respect</w:t>
      </w:r>
      <w:r w:rsidRPr="00F112BC">
        <w:rPr>
          <w:color w:val="1C1E21"/>
          <w:kern w:val="0"/>
          <w:sz w:val="21"/>
          <w:szCs w:val="21"/>
          <w14:ligatures w14:val="none"/>
          <w14:cntxtAlts w14:val="0"/>
        </w:rPr>
        <w:br/>
        <w:t>De la vie qui ne juge point</w:t>
      </w:r>
      <w:r w:rsidRPr="00F112BC">
        <w:rPr>
          <w:color w:val="1C1E21"/>
          <w:kern w:val="0"/>
          <w:sz w:val="21"/>
          <w:szCs w:val="21"/>
          <w14:ligatures w14:val="none"/>
          <w14:cntxtAlts w14:val="0"/>
        </w:rPr>
        <w:br/>
        <w:t>Mais d'où point juste la réalité....</w:t>
      </w:r>
    </w:p>
    <w:p w14:paraId="25A968B4"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le qui tutoie l'air et les cieux</w:t>
      </w:r>
      <w:r w:rsidRPr="00F112BC">
        <w:rPr>
          <w:color w:val="1C1E21"/>
          <w:kern w:val="0"/>
          <w:sz w:val="21"/>
          <w:szCs w:val="21"/>
          <w14:ligatures w14:val="none"/>
          <w14:cntxtAlts w14:val="0"/>
        </w:rPr>
        <w:br/>
        <w:t>Sans jamais se préoccuper du quand dira-t-on,</w:t>
      </w:r>
      <w:r w:rsidRPr="00F112BC">
        <w:rPr>
          <w:color w:val="1C1E21"/>
          <w:kern w:val="0"/>
          <w:sz w:val="21"/>
          <w:szCs w:val="21"/>
          <w14:ligatures w14:val="none"/>
          <w14:cntxtAlts w14:val="0"/>
        </w:rPr>
        <w:br/>
        <w:t>Sans condamner l'air qui passe</w:t>
      </w:r>
      <w:r w:rsidRPr="00F112BC">
        <w:rPr>
          <w:color w:val="1C1E21"/>
          <w:kern w:val="0"/>
          <w:sz w:val="21"/>
          <w:szCs w:val="21"/>
          <w14:ligatures w14:val="none"/>
          <w14:cntxtAlts w14:val="0"/>
        </w:rPr>
        <w:br/>
        <w:t>Sans punir le temps qui trépasse</w:t>
      </w:r>
    </w:p>
    <w:p w14:paraId="6F227BAF"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accuser l'autre de ta ramasse</w:t>
      </w:r>
      <w:r w:rsidRPr="00F112BC">
        <w:rPr>
          <w:color w:val="1C1E21"/>
          <w:kern w:val="0"/>
          <w:sz w:val="21"/>
          <w:szCs w:val="21"/>
          <w14:ligatures w14:val="none"/>
          <w14:cntxtAlts w14:val="0"/>
        </w:rPr>
        <w:br/>
        <w:t>Sans reprocher au temps de te rapetisser</w:t>
      </w:r>
      <w:r w:rsidRPr="00F112BC">
        <w:rPr>
          <w:color w:val="1C1E21"/>
          <w:kern w:val="0"/>
          <w:sz w:val="21"/>
          <w:szCs w:val="21"/>
          <w14:ligatures w14:val="none"/>
          <w14:cntxtAlts w14:val="0"/>
        </w:rPr>
        <w:br/>
        <w:t>Sans vilipender l'étranger</w:t>
      </w:r>
      <w:r w:rsidRPr="00F112BC">
        <w:rPr>
          <w:color w:val="1C1E21"/>
          <w:kern w:val="0"/>
          <w:sz w:val="21"/>
          <w:szCs w:val="21"/>
          <w14:ligatures w14:val="none"/>
          <w14:cntxtAlts w14:val="0"/>
        </w:rPr>
        <w:br/>
        <w:t>Qui pourtant est une partie de toi...</w:t>
      </w:r>
    </w:p>
    <w:p w14:paraId="18EFCE8E"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i tu toi, si tu es toi</w:t>
      </w:r>
      <w:r w:rsidRPr="00F112BC">
        <w:rPr>
          <w:color w:val="1C1E21"/>
          <w:kern w:val="0"/>
          <w:sz w:val="21"/>
          <w:szCs w:val="21"/>
          <w14:ligatures w14:val="none"/>
          <w14:cntxtAlts w14:val="0"/>
        </w:rPr>
        <w:br/>
        <w:t>Alors fonde toi sur ce sûr toit</w:t>
      </w:r>
      <w:r w:rsidRPr="00F112BC">
        <w:rPr>
          <w:color w:val="1C1E21"/>
          <w:kern w:val="0"/>
          <w:sz w:val="21"/>
          <w:szCs w:val="21"/>
          <w14:ligatures w14:val="none"/>
          <w14:cntxtAlts w14:val="0"/>
        </w:rPr>
        <w:br/>
        <w:t>Qui tutoie le ciel en prenant appui sur terre</w:t>
      </w:r>
      <w:r w:rsidRPr="00F112BC">
        <w:rPr>
          <w:color w:val="1C1E21"/>
          <w:kern w:val="0"/>
          <w:sz w:val="21"/>
          <w:szCs w:val="21"/>
          <w14:ligatures w14:val="none"/>
          <w14:cntxtAlts w14:val="0"/>
        </w:rPr>
        <w:br/>
        <w:t>Qui sait que l'air du temps</w:t>
      </w:r>
    </w:p>
    <w:p w14:paraId="42D3D94E" w14:textId="77777777" w:rsidR="005B10EB" w:rsidRPr="00F112BC" w:rsidRDefault="005B10EB" w:rsidP="005B10EB">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a ni temps, ni frontière,</w:t>
      </w:r>
      <w:r w:rsidRPr="00F112BC">
        <w:rPr>
          <w:color w:val="1C1E21"/>
          <w:kern w:val="0"/>
          <w:sz w:val="21"/>
          <w:szCs w:val="21"/>
          <w14:ligatures w14:val="none"/>
          <w14:cntxtAlts w14:val="0"/>
        </w:rPr>
        <w:br/>
        <w:t>Mais une prière</w:t>
      </w:r>
      <w:r w:rsidRPr="00F112BC">
        <w:rPr>
          <w:color w:val="1C1E21"/>
          <w:kern w:val="0"/>
          <w:sz w:val="21"/>
          <w:szCs w:val="21"/>
          <w14:ligatures w14:val="none"/>
          <w14:cntxtAlts w14:val="0"/>
        </w:rPr>
        <w:br/>
        <w:t>Que chacun puisse devenir soi</w:t>
      </w:r>
      <w:r w:rsidRPr="00F112BC">
        <w:rPr>
          <w:color w:val="1C1E21"/>
          <w:kern w:val="0"/>
          <w:sz w:val="21"/>
          <w:szCs w:val="21"/>
          <w14:ligatures w14:val="none"/>
          <w14:cntxtAlts w14:val="0"/>
        </w:rPr>
        <w:br/>
        <w:t>Et tant qu'à faire de soie !</w:t>
      </w:r>
    </w:p>
    <w:p w14:paraId="54445642" w14:textId="77777777" w:rsidR="005B10EB" w:rsidRPr="00F112BC" w:rsidRDefault="005B10EB">
      <w:pPr>
        <w:spacing w:after="160" w:line="259" w:lineRule="auto"/>
      </w:pPr>
      <w:r w:rsidRPr="00F112BC">
        <w:br w:type="page"/>
      </w:r>
    </w:p>
    <w:p w14:paraId="5CAE0268" w14:textId="77777777" w:rsidR="005B10EB" w:rsidRPr="00F112BC" w:rsidRDefault="005B10EB" w:rsidP="00946F5F">
      <w:pPr>
        <w:shd w:val="clear" w:color="auto" w:fill="FFFFFF"/>
        <w:spacing w:before="90" w:after="90"/>
      </w:pPr>
      <w:r w:rsidRPr="00F112BC">
        <w:lastRenderedPageBreak/>
        <w:t>22 août 2016</w:t>
      </w:r>
    </w:p>
    <w:p w14:paraId="1A9F4738" w14:textId="77777777" w:rsidR="005B10EB" w:rsidRPr="00F112BC" w:rsidRDefault="005B10EB" w:rsidP="00946F5F">
      <w:pPr>
        <w:shd w:val="clear" w:color="auto" w:fill="FFFFFF"/>
        <w:spacing w:before="90" w:after="90"/>
        <w:rPr>
          <w:color w:val="1C1E21"/>
          <w:sz w:val="21"/>
          <w:szCs w:val="21"/>
          <w:shd w:val="clear" w:color="auto" w:fill="FFFFFF"/>
        </w:rPr>
      </w:pPr>
      <w:r w:rsidRPr="00F112BC">
        <w:rPr>
          <w:color w:val="1C1E21"/>
          <w:sz w:val="21"/>
          <w:szCs w:val="21"/>
          <w:shd w:val="clear" w:color="auto" w:fill="FFFFFF"/>
        </w:rPr>
        <w:t>JUSTE UNE MISE AU POINT</w:t>
      </w:r>
      <w:r w:rsidRPr="00F112BC">
        <w:rPr>
          <w:color w:val="1C1E21"/>
          <w:sz w:val="21"/>
          <w:szCs w:val="21"/>
        </w:rPr>
        <w:br/>
      </w:r>
      <w:r w:rsidRPr="00F112BC">
        <w:rPr>
          <w:color w:val="1C1E21"/>
          <w:sz w:val="21"/>
          <w:szCs w:val="21"/>
          <w:shd w:val="clear" w:color="auto" w:fill="FFFFFF"/>
        </w:rPr>
        <w:t xml:space="preserve">FB pour moi, c'est un forum de l'amitié et de la fraternité, non un espace de prosélytisme mercantile, politique, religieux ou encore un succédané de </w:t>
      </w:r>
      <w:proofErr w:type="spellStart"/>
      <w:r w:rsidRPr="00F112BC">
        <w:rPr>
          <w:color w:val="1C1E21"/>
          <w:sz w:val="21"/>
          <w:szCs w:val="21"/>
          <w:shd w:val="clear" w:color="auto" w:fill="FFFFFF"/>
        </w:rPr>
        <w:t>meetic</w:t>
      </w:r>
      <w:proofErr w:type="spellEnd"/>
      <w:r w:rsidRPr="00F112BC">
        <w:rPr>
          <w:color w:val="1C1E21"/>
          <w:sz w:val="21"/>
          <w:szCs w:val="21"/>
          <w:shd w:val="clear" w:color="auto" w:fill="FFFFFF"/>
        </w:rPr>
        <w:t>....Aussi merci de veiller au respect d'une éthique qui parfois sur ma page, par opportunisme, prête sérieusement à confusion....FB (Fraternellement Bien)....</w:t>
      </w:r>
    </w:p>
    <w:p w14:paraId="6B7BF759" w14:textId="77777777" w:rsidR="005B10EB" w:rsidRPr="00F112BC" w:rsidRDefault="005B10EB">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0DCD0087" w14:textId="77777777" w:rsidR="005B10EB" w:rsidRPr="00F112BC" w:rsidRDefault="005B10EB" w:rsidP="00946F5F">
      <w:pPr>
        <w:shd w:val="clear" w:color="auto" w:fill="FFFFFF"/>
        <w:spacing w:before="90" w:after="90"/>
      </w:pPr>
      <w:r w:rsidRPr="00F112BC">
        <w:lastRenderedPageBreak/>
        <w:t>4 septembre 2016</w:t>
      </w:r>
    </w:p>
    <w:p w14:paraId="0C9A03CD" w14:textId="77777777" w:rsidR="005B10EB" w:rsidRPr="00F112BC" w:rsidRDefault="005B10EB" w:rsidP="005B10EB">
      <w:pPr>
        <w:rPr>
          <w:vanish/>
          <w:color w:val="auto"/>
          <w:kern w:val="0"/>
          <w:sz w:val="16"/>
          <w:szCs w:val="16"/>
          <w14:ligatures w14:val="none"/>
          <w14:cntxtAlts w14:val="0"/>
        </w:rPr>
      </w:pPr>
      <w:r w:rsidRPr="00F112BC">
        <w:rPr>
          <w:color w:val="auto"/>
          <w:kern w:val="0"/>
          <w:sz w:val="21"/>
          <w:szCs w:val="21"/>
          <w14:ligatures w14:val="none"/>
          <w14:cntxtAlts w14:val="0"/>
        </w:rPr>
        <w:t>BIS REPETITA PLACENT (les choses répétées plaisent)</w:t>
      </w:r>
      <w:r w:rsidRPr="00F112BC">
        <w:rPr>
          <w:color w:val="auto"/>
          <w:kern w:val="0"/>
          <w:sz w:val="21"/>
          <w:szCs w:val="21"/>
          <w14:ligatures w14:val="none"/>
          <w14:cntxtAlts w14:val="0"/>
        </w:rPr>
        <w:br/>
        <w:t>JUSTE UNE NOUVELLE MISE AU POINT</w:t>
      </w:r>
      <w:r w:rsidRPr="00F112BC">
        <w:rPr>
          <w:color w:val="auto"/>
          <w:kern w:val="0"/>
          <w:sz w:val="21"/>
          <w:szCs w:val="21"/>
          <w14:ligatures w14:val="none"/>
          <w14:cntxtAlts w14:val="0"/>
        </w:rPr>
        <w:br/>
        <w:t xml:space="preserve">FB pour moi, c'est un forum de l'amitié et de la fraternité, non un espace de prosélytisme mercantile, politique, religieux ou encore un succédané de </w:t>
      </w:r>
      <w:proofErr w:type="spellStart"/>
      <w:r w:rsidRPr="00F112BC">
        <w:rPr>
          <w:color w:val="auto"/>
          <w:kern w:val="0"/>
          <w:sz w:val="21"/>
          <w:szCs w:val="21"/>
          <w14:ligatures w14:val="none"/>
          <w14:cntxtAlts w14:val="0"/>
        </w:rPr>
        <w:t>meetic</w:t>
      </w:r>
      <w:proofErr w:type="spellEnd"/>
      <w:r w:rsidRPr="00F112BC">
        <w:rPr>
          <w:color w:val="auto"/>
          <w:kern w:val="0"/>
          <w:sz w:val="21"/>
          <w:szCs w:val="21"/>
          <w14:ligatures w14:val="none"/>
          <w14:cntxtAlts w14:val="0"/>
        </w:rPr>
        <w:t>....Aussi merci de veiller au respect d'une éthique qui parfois sur ma page, par opportunisme, prête sérieusement à confusion....FB (Fraternellement Bien)....</w:t>
      </w:r>
    </w:p>
    <w:p w14:paraId="0B909143" w14:textId="77777777" w:rsidR="005B10EB" w:rsidRPr="00F112BC" w:rsidRDefault="005B10EB" w:rsidP="005B10EB">
      <w:pPr>
        <w:rPr>
          <w:vanish/>
          <w:color w:val="auto"/>
          <w:kern w:val="0"/>
          <w:sz w:val="16"/>
          <w:szCs w:val="16"/>
          <w14:ligatures w14:val="none"/>
          <w14:cntxtAlts w14:val="0"/>
        </w:rPr>
      </w:pPr>
    </w:p>
    <w:p w14:paraId="44217D3F" w14:textId="77777777" w:rsidR="005B10EB" w:rsidRPr="00F112BC" w:rsidRDefault="005B10EB">
      <w:pPr>
        <w:spacing w:after="160" w:line="259" w:lineRule="auto"/>
        <w:rPr>
          <w:vanish/>
          <w:color w:val="auto"/>
          <w:kern w:val="0"/>
          <w:sz w:val="16"/>
          <w:szCs w:val="16"/>
          <w14:ligatures w14:val="none"/>
          <w14:cntxtAlts w14:val="0"/>
        </w:rPr>
      </w:pPr>
      <w:r w:rsidRPr="00F112BC">
        <w:rPr>
          <w:vanish/>
          <w:color w:val="auto"/>
          <w:kern w:val="0"/>
          <w:sz w:val="16"/>
          <w:szCs w:val="16"/>
          <w14:ligatures w14:val="none"/>
          <w14:cntxtAlts w14:val="0"/>
        </w:rPr>
        <w:br w:type="page"/>
      </w:r>
    </w:p>
    <w:p w14:paraId="53CEC5C8" w14:textId="77777777" w:rsidR="005B10EB" w:rsidRPr="00F112BC" w:rsidRDefault="00A36F2E" w:rsidP="005B10EB">
      <w:r w:rsidRPr="00F112BC">
        <w:lastRenderedPageBreak/>
        <w:t>4 septembre 2016</w:t>
      </w:r>
    </w:p>
    <w:p w14:paraId="3E867913" w14:textId="77777777" w:rsidR="00A36F2E" w:rsidRPr="00F112BC" w:rsidRDefault="00A36F2E" w:rsidP="005B10EB">
      <w:pPr>
        <w:rPr>
          <w:color w:val="1C1E21"/>
          <w:sz w:val="21"/>
          <w:szCs w:val="21"/>
          <w:shd w:val="clear" w:color="auto" w:fill="FFFFFF"/>
        </w:rPr>
      </w:pPr>
      <w:r w:rsidRPr="00F112BC">
        <w:rPr>
          <w:color w:val="1C1E21"/>
          <w:sz w:val="21"/>
          <w:szCs w:val="21"/>
          <w:shd w:val="clear" w:color="auto" w:fill="FFFFFF"/>
        </w:rPr>
        <w:t>LES PRETS, LES CREDITS, LES FRINGUES, LA DRAGUE A DEUX BALLES : "COUCOU COMMENT CA VA ? CELIBATAIRE RECHERCHE HOMME HONNETE ETC....."BREF UNE ENORME POLLUTION QUI VA SUR MESSENGER, SOS, STP, SVP, STOP,STOP, PLEASE ....SINON c'est simple, me serais trompé et donc ferai le ménage des personnes que j'accueille comme ami(e).....</w:t>
      </w:r>
    </w:p>
    <w:p w14:paraId="47DFAB90" w14:textId="77777777" w:rsidR="00A36F2E" w:rsidRPr="00F112BC" w:rsidRDefault="00A36F2E">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6AC58F19" w14:textId="77777777" w:rsidR="00A36F2E" w:rsidRPr="00F112BC" w:rsidRDefault="00D0122D" w:rsidP="005B10EB">
      <w:r w:rsidRPr="00F112BC">
        <w:lastRenderedPageBreak/>
        <w:t>24 septembre 2016</w:t>
      </w:r>
    </w:p>
    <w:p w14:paraId="380F9F7A" w14:textId="77777777" w:rsidR="00C95F44" w:rsidRPr="00F112BC" w:rsidRDefault="00C95F44" w:rsidP="005B10EB">
      <w:r w:rsidRPr="00F112BC">
        <w:t xml:space="preserve">Thierry montreuil hameçonné par le site : </w:t>
      </w:r>
      <w:hyperlink r:id="rId25" w:history="1">
        <w:r w:rsidRPr="00F112BC">
          <w:rPr>
            <w:rStyle w:val="Lienhypertexte"/>
          </w:rPr>
          <w:t>http://htl.li/xuoE304a2Cc?fbclid=IwAR1UhQYhAMdCXDnsly4DJffOkmdQAIqr7EjwFA6hHd0oU7j6rpDnNBET59w</w:t>
        </w:r>
      </w:hyperlink>
    </w:p>
    <w:p w14:paraId="4A65ECA7" w14:textId="77777777" w:rsidR="00C95F44" w:rsidRPr="00F112BC" w:rsidRDefault="00C95F44">
      <w:pPr>
        <w:spacing w:after="160" w:line="259" w:lineRule="auto"/>
      </w:pPr>
      <w:r w:rsidRPr="00F112BC">
        <w:br w:type="page"/>
      </w:r>
    </w:p>
    <w:p w14:paraId="43349AA2" w14:textId="77777777" w:rsidR="00D0122D" w:rsidRPr="00F112BC" w:rsidRDefault="00C95F44" w:rsidP="005B10EB">
      <w:r w:rsidRPr="00F112BC">
        <w:lastRenderedPageBreak/>
        <w:t>27 septembre 2016</w:t>
      </w:r>
    </w:p>
    <w:p w14:paraId="541D1C21" w14:textId="77777777" w:rsidR="00C95F44" w:rsidRPr="00F112BC" w:rsidRDefault="00C95F44" w:rsidP="005B10EB">
      <w:pPr>
        <w:rPr>
          <w:color w:val="1C1E21"/>
          <w:sz w:val="21"/>
          <w:szCs w:val="21"/>
          <w:shd w:val="clear" w:color="auto" w:fill="FFFFFF"/>
        </w:rPr>
      </w:pPr>
      <w:r w:rsidRPr="00F112BC">
        <w:rPr>
          <w:color w:val="1C1E21"/>
          <w:sz w:val="21"/>
          <w:szCs w:val="21"/>
          <w:shd w:val="clear" w:color="auto" w:fill="FFFFFF"/>
        </w:rPr>
        <w:t xml:space="preserve">Bonjour à toutes et tous, ai deux élèves, deux frères, en cours recherchant l'un un stage d'une semaine en entreprise, il est en 3ème, et l'autre en fin de secondaire doit effectuer un stage PAO graphisme en </w:t>
      </w:r>
      <w:proofErr w:type="spellStart"/>
      <w:r w:rsidRPr="00F112BC">
        <w:rPr>
          <w:color w:val="1C1E21"/>
          <w:sz w:val="21"/>
          <w:szCs w:val="21"/>
          <w:shd w:val="clear" w:color="auto" w:fill="FFFFFF"/>
        </w:rPr>
        <w:t>communication.Si</w:t>
      </w:r>
      <w:proofErr w:type="spellEnd"/>
      <w:r w:rsidRPr="00F112BC">
        <w:rPr>
          <w:color w:val="1C1E21"/>
          <w:sz w:val="21"/>
          <w:szCs w:val="21"/>
          <w:shd w:val="clear" w:color="auto" w:fill="FFFFFF"/>
        </w:rPr>
        <w:t xml:space="preserve"> l'une ou l'un de vous est susceptible d'avoir une piste sérieuse pour l'un ou l'autre de ces garçons, ce serait tip top ...Dans ce cas, contacter la maman : Marie-Laure </w:t>
      </w:r>
      <w:proofErr w:type="spellStart"/>
      <w:r w:rsidRPr="00F112BC">
        <w:rPr>
          <w:color w:val="1C1E21"/>
          <w:sz w:val="21"/>
          <w:szCs w:val="21"/>
          <w:shd w:val="clear" w:color="auto" w:fill="FFFFFF"/>
        </w:rPr>
        <w:t>Férré</w:t>
      </w:r>
      <w:proofErr w:type="spellEnd"/>
      <w:r w:rsidRPr="00F112BC">
        <w:rPr>
          <w:color w:val="1C1E21"/>
          <w:sz w:val="21"/>
          <w:szCs w:val="21"/>
          <w:shd w:val="clear" w:color="auto" w:fill="FFFFFF"/>
        </w:rPr>
        <w:t xml:space="preserve"> : 06 70 38 79 90....Grand merci d'avance...BIEN A VOUS mes amis facebookiens</w:t>
      </w:r>
    </w:p>
    <w:p w14:paraId="7BCD11AD" w14:textId="77777777" w:rsidR="00C95F44" w:rsidRPr="00F112BC" w:rsidRDefault="00C95F44">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052C0513" w14:textId="77777777" w:rsidR="00C95F44" w:rsidRPr="00F112BC" w:rsidRDefault="00C95F44" w:rsidP="005B10EB">
      <w:r w:rsidRPr="00F112BC">
        <w:lastRenderedPageBreak/>
        <w:t>14 novembre 2019</w:t>
      </w:r>
    </w:p>
    <w:p w14:paraId="04CB5AAF"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I HAVE A (LOVE) DREAM...</w:t>
      </w:r>
    </w:p>
    <w:p w14:paraId="0862A892"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imagine deux tourtereaux s'étreindre langoureusement</w:t>
      </w:r>
      <w:r w:rsidRPr="00F112BC">
        <w:rPr>
          <w:color w:val="1C1E21"/>
          <w:kern w:val="0"/>
          <w:sz w:val="21"/>
          <w:szCs w:val="21"/>
          <w14:ligatures w14:val="none"/>
          <w14:cntxtAlts w14:val="0"/>
        </w:rPr>
        <w:br/>
        <w:t>A l'entrée d'un quai de gare où l'amour est roi...</w:t>
      </w:r>
      <w:r w:rsidRPr="00F112BC">
        <w:rPr>
          <w:color w:val="1C1E21"/>
          <w:kern w:val="0"/>
          <w:sz w:val="21"/>
          <w:szCs w:val="21"/>
          <w14:ligatures w14:val="none"/>
          <w14:cntxtAlts w14:val="0"/>
        </w:rPr>
        <w:br/>
        <w:t>Sans fard, sans masque, sans si, sans ni, sans mais...</w:t>
      </w:r>
    </w:p>
    <w:p w14:paraId="4BE996F8"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Un amour qui </w:t>
      </w:r>
      <w:proofErr w:type="spellStart"/>
      <w:r w:rsidRPr="00F112BC">
        <w:rPr>
          <w:color w:val="1C1E21"/>
          <w:kern w:val="0"/>
          <w:sz w:val="21"/>
          <w:szCs w:val="21"/>
          <w14:ligatures w14:val="none"/>
          <w14:cntxtAlts w14:val="0"/>
        </w:rPr>
        <w:t>au delà</w:t>
      </w:r>
      <w:proofErr w:type="spellEnd"/>
      <w:r w:rsidRPr="00F112BC">
        <w:rPr>
          <w:color w:val="1C1E21"/>
          <w:kern w:val="0"/>
          <w:sz w:val="21"/>
          <w:szCs w:val="21"/>
          <w14:ligatures w14:val="none"/>
          <w14:cntxtAlts w14:val="0"/>
        </w:rPr>
        <w:t xml:space="preserve"> de la tolérance</w:t>
      </w:r>
      <w:r w:rsidRPr="00F112BC">
        <w:rPr>
          <w:color w:val="1C1E21"/>
          <w:kern w:val="0"/>
          <w:sz w:val="21"/>
          <w:szCs w:val="21"/>
          <w14:ligatures w14:val="none"/>
          <w14:cntxtAlts w14:val="0"/>
        </w:rPr>
        <w:br/>
        <w:t>Sait que toute défiance constitue une offense</w:t>
      </w:r>
      <w:r w:rsidRPr="00F112BC">
        <w:rPr>
          <w:color w:val="1C1E21"/>
          <w:kern w:val="0"/>
          <w:sz w:val="21"/>
          <w:szCs w:val="21"/>
          <w14:ligatures w14:val="none"/>
          <w14:cntxtAlts w14:val="0"/>
        </w:rPr>
        <w:br/>
        <w:t>Et qu'un préjugé peut se révéler, sûr, un véritable lisier...</w:t>
      </w:r>
    </w:p>
    <w:p w14:paraId="5B518F32"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e Darlington à </w:t>
      </w:r>
      <w:proofErr w:type="spellStart"/>
      <w:r w:rsidRPr="00F112BC">
        <w:rPr>
          <w:color w:val="1C1E21"/>
          <w:kern w:val="0"/>
          <w:sz w:val="21"/>
          <w:szCs w:val="21"/>
          <w14:ligatures w14:val="none"/>
          <w14:cntxtAlts w14:val="0"/>
        </w:rPr>
        <w:t>StAmour</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J'ai rêvé que deux amours tonnent</w:t>
      </w:r>
      <w:r w:rsidRPr="00F112BC">
        <w:rPr>
          <w:color w:val="1C1E21"/>
          <w:kern w:val="0"/>
          <w:sz w:val="21"/>
          <w:szCs w:val="21"/>
          <w14:ligatures w14:val="none"/>
          <w14:cntxtAlts w14:val="0"/>
        </w:rPr>
        <w:br/>
        <w:t>Dans la liberté de s'aimer, sans jamais s'abandonner...</w:t>
      </w:r>
    </w:p>
    <w:p w14:paraId="62EF489B"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ans jamais trahir la graine semée</w:t>
      </w:r>
      <w:r w:rsidRPr="00F112BC">
        <w:rPr>
          <w:color w:val="1C1E21"/>
          <w:kern w:val="0"/>
          <w:sz w:val="21"/>
          <w:szCs w:val="21"/>
          <w14:ligatures w14:val="none"/>
          <w14:cntxtAlts w14:val="0"/>
        </w:rPr>
        <w:br/>
        <w:t xml:space="preserve">Capable, si l'on ne se s'y </w:t>
      </w:r>
      <w:proofErr w:type="spellStart"/>
      <w:r w:rsidRPr="00F112BC">
        <w:rPr>
          <w:color w:val="1C1E21"/>
          <w:kern w:val="0"/>
          <w:sz w:val="21"/>
          <w:szCs w:val="21"/>
          <w14:ligatures w14:val="none"/>
          <w14:cntxtAlts w14:val="0"/>
        </w:rPr>
        <w:t>fie</w:t>
      </w:r>
      <w:proofErr w:type="spellEnd"/>
      <w:r w:rsidRPr="00F112BC">
        <w:rPr>
          <w:color w:val="1C1E21"/>
          <w:kern w:val="0"/>
          <w:sz w:val="21"/>
          <w:szCs w:val="21"/>
          <w14:ligatures w14:val="none"/>
          <w14:cntxtAlts w14:val="0"/>
        </w:rPr>
        <w:t xml:space="preserve"> pas de se muer de bon grain en ivraie</w:t>
      </w:r>
      <w:r w:rsidRPr="00F112BC">
        <w:rPr>
          <w:color w:val="1C1E21"/>
          <w:kern w:val="0"/>
          <w:sz w:val="21"/>
          <w:szCs w:val="21"/>
          <w14:ligatures w14:val="none"/>
          <w14:cntxtAlts w14:val="0"/>
        </w:rPr>
        <w:br/>
        <w:t>Mais assurément se transformer en fleur, en fruit, en une pure féconde vérité...</w:t>
      </w:r>
    </w:p>
    <w:p w14:paraId="10C13B2D"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égalité et de fraternité où chacun met son cœur</w:t>
      </w:r>
      <w:r w:rsidRPr="00F112BC">
        <w:rPr>
          <w:color w:val="1C1E21"/>
          <w:kern w:val="0"/>
          <w:sz w:val="21"/>
          <w:szCs w:val="21"/>
          <w14:ligatures w14:val="none"/>
          <w14:cntxtAlts w14:val="0"/>
        </w:rPr>
        <w:br/>
        <w:t>Au service d'une mutuelle équité</w:t>
      </w:r>
      <w:r w:rsidRPr="00F112BC">
        <w:rPr>
          <w:color w:val="1C1E21"/>
          <w:kern w:val="0"/>
          <w:sz w:val="21"/>
          <w:szCs w:val="21"/>
          <w14:ligatures w14:val="none"/>
          <w14:cntxtAlts w14:val="0"/>
        </w:rPr>
        <w:br/>
        <w:t>Qui fait qu'aucun ne se sente jamais lésé....</w:t>
      </w:r>
    </w:p>
    <w:p w14:paraId="6007F12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ar les doutes, les craintes, les peurs</w:t>
      </w:r>
      <w:r w:rsidRPr="00F112BC">
        <w:rPr>
          <w:color w:val="1C1E21"/>
          <w:kern w:val="0"/>
          <w:sz w:val="21"/>
          <w:szCs w:val="21"/>
          <w14:ligatures w14:val="none"/>
          <w14:cntxtAlts w14:val="0"/>
        </w:rPr>
        <w:br/>
        <w:t>Qui font qu'à la longue les sentiments puissent être érodés</w:t>
      </w:r>
      <w:r w:rsidRPr="00F112BC">
        <w:rPr>
          <w:color w:val="1C1E21"/>
          <w:kern w:val="0"/>
          <w:sz w:val="21"/>
          <w:szCs w:val="21"/>
          <w14:ligatures w14:val="none"/>
          <w14:cntxtAlts w14:val="0"/>
        </w:rPr>
        <w:br/>
        <w:t>Et la confiance assassinée...</w:t>
      </w:r>
    </w:p>
    <w:p w14:paraId="2BBB7422"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e ces baisers répétés</w:t>
      </w:r>
      <w:r w:rsidRPr="00F112BC">
        <w:rPr>
          <w:color w:val="1C1E21"/>
          <w:kern w:val="0"/>
          <w:sz w:val="21"/>
          <w:szCs w:val="21"/>
          <w14:ligatures w14:val="none"/>
          <w14:cntxtAlts w14:val="0"/>
        </w:rPr>
        <w:br/>
        <w:t>Au travers de prunelles épatées,</w:t>
      </w:r>
      <w:r w:rsidRPr="00F112BC">
        <w:rPr>
          <w:color w:val="1C1E21"/>
          <w:kern w:val="0"/>
          <w:sz w:val="21"/>
          <w:szCs w:val="21"/>
          <w14:ligatures w14:val="none"/>
          <w14:cntxtAlts w14:val="0"/>
        </w:rPr>
        <w:br/>
        <w:t>De ces gestes tendres et bienveillants...</w:t>
      </w:r>
    </w:p>
    <w:p w14:paraId="516305B5"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jamais sans discontinuer</w:t>
      </w:r>
      <w:r w:rsidRPr="00F112BC">
        <w:rPr>
          <w:color w:val="1C1E21"/>
          <w:kern w:val="0"/>
          <w:sz w:val="21"/>
          <w:szCs w:val="21"/>
          <w14:ligatures w14:val="none"/>
          <w14:cntxtAlts w14:val="0"/>
        </w:rPr>
        <w:br/>
        <w:t>Fondent le lit et la force du cœur à jamais partagé...</w:t>
      </w:r>
      <w:r w:rsidRPr="00F112BC">
        <w:rPr>
          <w:color w:val="1C1E21"/>
          <w:kern w:val="0"/>
          <w:sz w:val="21"/>
          <w:szCs w:val="21"/>
          <w14:ligatures w14:val="none"/>
          <w14:cntxtAlts w14:val="0"/>
        </w:rPr>
        <w:br/>
        <w:t>J'ai rêvé de cette loyauté</w:t>
      </w:r>
    </w:p>
    <w:p w14:paraId="5EDEC3EC"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ont des hauts et des bas,</w:t>
      </w:r>
      <w:r w:rsidRPr="00F112BC">
        <w:rPr>
          <w:color w:val="1C1E21"/>
          <w:kern w:val="0"/>
          <w:sz w:val="21"/>
          <w:szCs w:val="21"/>
          <w14:ligatures w14:val="none"/>
          <w14:cntxtAlts w14:val="0"/>
        </w:rPr>
        <w:br/>
        <w:t>Des temps forts et des temps morts</w:t>
      </w:r>
      <w:r w:rsidRPr="00F112BC">
        <w:rPr>
          <w:color w:val="1C1E21"/>
          <w:kern w:val="0"/>
          <w:sz w:val="21"/>
          <w:szCs w:val="21"/>
          <w14:ligatures w14:val="none"/>
          <w14:cntxtAlts w14:val="0"/>
        </w:rPr>
        <w:br/>
        <w:t>La force de l'amour</w:t>
      </w:r>
    </w:p>
    <w:p w14:paraId="230F2667"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thousiaste malgré et avec les ombres et les lumières</w:t>
      </w:r>
      <w:r w:rsidRPr="00F112BC">
        <w:rPr>
          <w:color w:val="1C1E21"/>
          <w:kern w:val="0"/>
          <w:sz w:val="21"/>
          <w:szCs w:val="21"/>
          <w14:ligatures w14:val="none"/>
          <w14:cntxtAlts w14:val="0"/>
        </w:rPr>
        <w:br/>
        <w:t>Les nuages, la pluie, la forêt et le désert</w:t>
      </w:r>
      <w:r w:rsidRPr="00F112BC">
        <w:rPr>
          <w:color w:val="1C1E21"/>
          <w:kern w:val="0"/>
          <w:sz w:val="21"/>
          <w:szCs w:val="21"/>
          <w14:ligatures w14:val="none"/>
          <w14:cntxtAlts w14:val="0"/>
        </w:rPr>
        <w:br/>
        <w:t>Qui jamais renonce à ce don, à ce partage...</w:t>
      </w:r>
    </w:p>
    <w:p w14:paraId="174105F4"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ec plus ultra des dieux, des anges</w:t>
      </w:r>
      <w:r w:rsidRPr="00F112BC">
        <w:rPr>
          <w:color w:val="1C1E21"/>
          <w:kern w:val="0"/>
          <w:sz w:val="21"/>
          <w:szCs w:val="21"/>
          <w14:ligatures w14:val="none"/>
          <w14:cntxtAlts w14:val="0"/>
        </w:rPr>
        <w:br/>
        <w:t>Si l'on sait franchir ses fanges</w:t>
      </w:r>
      <w:r w:rsidRPr="00F112BC">
        <w:rPr>
          <w:color w:val="1C1E21"/>
          <w:kern w:val="0"/>
          <w:sz w:val="21"/>
          <w:szCs w:val="21"/>
          <w14:ligatures w14:val="none"/>
          <w14:cntxtAlts w14:val="0"/>
        </w:rPr>
        <w:br/>
        <w:t>Sans un encombrement superflu</w:t>
      </w:r>
    </w:p>
    <w:p w14:paraId="348E0E86"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ait croire que sur un bouton tu peux appuyer</w:t>
      </w:r>
      <w:r w:rsidRPr="00F112BC">
        <w:rPr>
          <w:color w:val="1C1E21"/>
          <w:kern w:val="0"/>
          <w:sz w:val="21"/>
          <w:szCs w:val="21"/>
          <w14:ligatures w14:val="none"/>
          <w14:cntxtAlts w14:val="0"/>
        </w:rPr>
        <w:br/>
        <w:t>A ta guise parce que contrarié</w:t>
      </w:r>
      <w:r w:rsidRPr="00F112BC">
        <w:rPr>
          <w:color w:val="1C1E21"/>
          <w:kern w:val="0"/>
          <w:sz w:val="21"/>
          <w:szCs w:val="21"/>
          <w14:ligatures w14:val="none"/>
          <w14:cntxtAlts w14:val="0"/>
        </w:rPr>
        <w:br/>
        <w:t>Et l'amour à cent lieues déporté....</w:t>
      </w:r>
    </w:p>
    <w:p w14:paraId="48CFFCF3"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ai rêvé d'un amour inconditionnel</w:t>
      </w:r>
      <w:r w:rsidRPr="00F112BC">
        <w:rPr>
          <w:color w:val="1C1E21"/>
          <w:kern w:val="0"/>
          <w:sz w:val="21"/>
          <w:szCs w:val="21"/>
          <w14:ligatures w14:val="none"/>
          <w14:cntxtAlts w14:val="0"/>
        </w:rPr>
        <w:br/>
        <w:t>Qui donnait au cœur d'immenses ailes</w:t>
      </w:r>
      <w:r w:rsidRPr="00F112BC">
        <w:rPr>
          <w:color w:val="1C1E21"/>
          <w:kern w:val="0"/>
          <w:sz w:val="21"/>
          <w:szCs w:val="21"/>
          <w14:ligatures w14:val="none"/>
          <w14:cntxtAlts w14:val="0"/>
        </w:rPr>
        <w:br/>
        <w:t>Volant au secours de n'importe quelle peine....</w:t>
      </w:r>
    </w:p>
    <w:p w14:paraId="6E27E10C"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fin, j'ai rêvé de fidélité, à lui, l'amour</w:t>
      </w:r>
      <w:r w:rsidRPr="00F112BC">
        <w:rPr>
          <w:color w:val="1C1E21"/>
          <w:kern w:val="0"/>
          <w:sz w:val="21"/>
          <w:szCs w:val="21"/>
          <w14:ligatures w14:val="none"/>
          <w14:cntxtAlts w14:val="0"/>
        </w:rPr>
        <w:br/>
        <w:t>Pour ce qu'il devait avoir de toujours...</w:t>
      </w:r>
      <w:r w:rsidRPr="00F112BC">
        <w:rPr>
          <w:color w:val="1C1E21"/>
          <w:kern w:val="0"/>
          <w:sz w:val="21"/>
          <w:szCs w:val="21"/>
          <w14:ligatures w14:val="none"/>
          <w14:cntxtAlts w14:val="0"/>
        </w:rPr>
        <w:br/>
        <w:t>Paix, harmonie et sainte pérennité !</w:t>
      </w:r>
    </w:p>
    <w:p w14:paraId="0AF18359" w14:textId="77777777" w:rsidR="00C95F44" w:rsidRPr="00F112BC" w:rsidRDefault="00C95F44">
      <w:pPr>
        <w:spacing w:after="160" w:line="259" w:lineRule="auto"/>
      </w:pPr>
      <w:r w:rsidRPr="00F112BC">
        <w:br w:type="page"/>
      </w:r>
    </w:p>
    <w:p w14:paraId="6E4895B7" w14:textId="77777777" w:rsidR="00C95F44" w:rsidRPr="00F112BC" w:rsidRDefault="00C95F44" w:rsidP="005B10EB">
      <w:r w:rsidRPr="00F112BC">
        <w:lastRenderedPageBreak/>
        <w:t>16 novembre 2016</w:t>
      </w:r>
    </w:p>
    <w:p w14:paraId="71A48A02"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OUF !</w:t>
      </w:r>
    </w:p>
    <w:p w14:paraId="504F6ABB"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st ouf, fou de ouf !</w:t>
      </w:r>
      <w:r w:rsidRPr="00F112BC">
        <w:rPr>
          <w:color w:val="1C1E21"/>
          <w:kern w:val="0"/>
          <w:sz w:val="21"/>
          <w:szCs w:val="21"/>
          <w14:ligatures w14:val="none"/>
          <w14:cntxtAlts w14:val="0"/>
        </w:rPr>
        <w:br/>
        <w:t>Fou de fou, l'ambiante atmosphère</w:t>
      </w:r>
      <w:r w:rsidRPr="00F112BC">
        <w:rPr>
          <w:color w:val="1C1E21"/>
          <w:kern w:val="0"/>
          <w:sz w:val="21"/>
          <w:szCs w:val="21"/>
          <w14:ligatures w14:val="none"/>
          <w14:cntxtAlts w14:val="0"/>
        </w:rPr>
        <w:br/>
        <w:t>Qui flingue la Terre...</w:t>
      </w:r>
    </w:p>
    <w:p w14:paraId="11BE7974"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 coups de dénis et de plans com...</w:t>
      </w:r>
      <w:r w:rsidRPr="00F112BC">
        <w:rPr>
          <w:color w:val="1C1E21"/>
          <w:kern w:val="0"/>
          <w:sz w:val="21"/>
          <w:szCs w:val="21"/>
          <w14:ligatures w14:val="none"/>
          <w14:cntxtAlts w14:val="0"/>
        </w:rPr>
        <w:br/>
        <w:t>Une immense horde d'assoiffés</w:t>
      </w:r>
      <w:r w:rsidRPr="00F112BC">
        <w:rPr>
          <w:color w:val="1C1E21"/>
          <w:kern w:val="0"/>
          <w:sz w:val="21"/>
          <w:szCs w:val="21"/>
          <w14:ligatures w14:val="none"/>
          <w14:cntxtAlts w14:val="0"/>
        </w:rPr>
        <w:br/>
        <w:t>De notoriété, de gloire et d'éternité</w:t>
      </w:r>
    </w:p>
    <w:p w14:paraId="534611BC"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erpétuent et tiennent à profiter et à exploiter</w:t>
      </w:r>
      <w:r w:rsidRPr="00F112BC">
        <w:rPr>
          <w:color w:val="1C1E21"/>
          <w:kern w:val="0"/>
          <w:sz w:val="21"/>
          <w:szCs w:val="21"/>
          <w14:ligatures w14:val="none"/>
          <w14:cntxtAlts w14:val="0"/>
        </w:rPr>
        <w:br/>
        <w:t>La misère des dominés</w:t>
      </w:r>
      <w:r w:rsidRPr="00F112BC">
        <w:rPr>
          <w:color w:val="1C1E21"/>
          <w:kern w:val="0"/>
          <w:sz w:val="21"/>
          <w:szCs w:val="21"/>
          <w14:ligatures w14:val="none"/>
          <w14:cntxtAlts w14:val="0"/>
        </w:rPr>
        <w:br/>
        <w:t>En surfant sur leurs doutes, leurs peurs et la crainte de leur destinée</w:t>
      </w:r>
    </w:p>
    <w:p w14:paraId="422334C9"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lendemain et de la sainte trinité...</w:t>
      </w:r>
      <w:r w:rsidRPr="00F112BC">
        <w:rPr>
          <w:color w:val="1C1E21"/>
          <w:kern w:val="0"/>
          <w:sz w:val="21"/>
          <w:szCs w:val="21"/>
          <w14:ligatures w14:val="none"/>
          <w14:cntxtAlts w14:val="0"/>
        </w:rPr>
        <w:br/>
        <w:t>On a jamais quitté la dialectique du maître et de l'esclave,</w:t>
      </w:r>
      <w:r w:rsidRPr="00F112BC">
        <w:rPr>
          <w:color w:val="1C1E21"/>
          <w:kern w:val="0"/>
          <w:sz w:val="21"/>
          <w:szCs w:val="21"/>
          <w14:ligatures w14:val="none"/>
          <w14:cntxtAlts w14:val="0"/>
        </w:rPr>
        <w:br/>
        <w:t>Au point que le libre penseur soit devenu une enclave...</w:t>
      </w:r>
    </w:p>
    <w:p w14:paraId="5BACD48A"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uniformisation de la pensée manichéenne</w:t>
      </w:r>
      <w:r w:rsidRPr="00F112BC">
        <w:rPr>
          <w:color w:val="1C1E21"/>
          <w:kern w:val="0"/>
          <w:sz w:val="21"/>
          <w:szCs w:val="21"/>
          <w14:ligatures w14:val="none"/>
          <w14:cntxtAlts w14:val="0"/>
        </w:rPr>
        <w:br/>
        <w:t>Qui permet de diriger à leur guise les esprits</w:t>
      </w:r>
      <w:r w:rsidRPr="00F112BC">
        <w:rPr>
          <w:color w:val="1C1E21"/>
          <w:kern w:val="0"/>
          <w:sz w:val="21"/>
          <w:szCs w:val="21"/>
          <w14:ligatures w14:val="none"/>
          <w14:cntxtAlts w14:val="0"/>
        </w:rPr>
        <w:br/>
        <w:t>En opposant sans cesse les contraires....</w:t>
      </w:r>
    </w:p>
    <w:p w14:paraId="1062A3F4"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mal au bien, du blanc au noir,</w:t>
      </w:r>
      <w:r w:rsidRPr="00F112BC">
        <w:rPr>
          <w:color w:val="1C1E21"/>
          <w:kern w:val="0"/>
          <w:sz w:val="21"/>
          <w:szCs w:val="21"/>
          <w14:ligatures w14:val="none"/>
          <w14:cntxtAlts w14:val="0"/>
        </w:rPr>
        <w:br/>
        <w:t>Du vrai au faux : tout est à vendre</w:t>
      </w:r>
      <w:r w:rsidRPr="00F112BC">
        <w:rPr>
          <w:color w:val="1C1E21"/>
          <w:kern w:val="0"/>
          <w:sz w:val="21"/>
          <w:szCs w:val="21"/>
          <w14:ligatures w14:val="none"/>
          <w14:cntxtAlts w14:val="0"/>
        </w:rPr>
        <w:br/>
        <w:t>Sans honte, sans vergogne...</w:t>
      </w:r>
    </w:p>
    <w:p w14:paraId="333877BF"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droit de polluer et de s'en exonérer</w:t>
      </w:r>
      <w:r w:rsidRPr="00F112BC">
        <w:rPr>
          <w:color w:val="1C1E21"/>
          <w:kern w:val="0"/>
          <w:sz w:val="21"/>
          <w:szCs w:val="21"/>
          <w14:ligatures w14:val="none"/>
          <w14:cntxtAlts w14:val="0"/>
        </w:rPr>
        <w:br/>
        <w:t>A celui d'oppresser et d'entuber,</w:t>
      </w:r>
      <w:r w:rsidRPr="00F112BC">
        <w:rPr>
          <w:color w:val="1C1E21"/>
          <w:kern w:val="0"/>
          <w:sz w:val="21"/>
          <w:szCs w:val="21"/>
          <w14:ligatures w14:val="none"/>
          <w14:cntxtAlts w14:val="0"/>
        </w:rPr>
        <w:br/>
        <w:t>Jusqu'aux esprits les anesthésier !!!</w:t>
      </w:r>
    </w:p>
    <w:p w14:paraId="1856A565"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attendant, on gagnera en sus 4 à 6° d'ici 35 à 66 ans,</w:t>
      </w:r>
      <w:r w:rsidRPr="00F112BC">
        <w:rPr>
          <w:color w:val="1C1E21"/>
          <w:kern w:val="0"/>
          <w:sz w:val="21"/>
          <w:szCs w:val="21"/>
          <w14:ligatures w14:val="none"/>
          <w14:cntxtAlts w14:val="0"/>
        </w:rPr>
        <w:br/>
        <w:t>Parce que et puisque le pétrole ne cessera à flot + ou - de brûler</w:t>
      </w:r>
      <w:r w:rsidRPr="00F112BC">
        <w:rPr>
          <w:color w:val="1C1E21"/>
          <w:kern w:val="0"/>
          <w:sz w:val="21"/>
          <w:szCs w:val="21"/>
          <w14:ligatures w14:val="none"/>
          <w14:cntxtAlts w14:val="0"/>
        </w:rPr>
        <w:br/>
        <w:t>Et ses dividendes capitaux, avec fluctuer...</w:t>
      </w:r>
    </w:p>
    <w:p w14:paraId="4F13C059"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fonte des banquises règnera en une vraie marquise</w:t>
      </w:r>
      <w:r w:rsidRPr="00F112BC">
        <w:rPr>
          <w:color w:val="1C1E21"/>
          <w:kern w:val="0"/>
          <w:sz w:val="21"/>
          <w:szCs w:val="21"/>
          <w14:ligatures w14:val="none"/>
          <w14:cntxtAlts w14:val="0"/>
        </w:rPr>
        <w:br/>
        <w:t>Tueuse de plaines et d'îles</w:t>
      </w:r>
      <w:r w:rsidRPr="00F112BC">
        <w:rPr>
          <w:color w:val="1C1E21"/>
          <w:kern w:val="0"/>
          <w:sz w:val="21"/>
          <w:szCs w:val="21"/>
          <w14:ligatures w14:val="none"/>
          <w14:cntxtAlts w14:val="0"/>
        </w:rPr>
        <w:br/>
        <w:t>De blancs ours et de manchots …</w:t>
      </w:r>
    </w:p>
    <w:p w14:paraId="43C6FA10"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Ouf ! Gageons !</w:t>
      </w:r>
      <w:r w:rsidRPr="00F112BC">
        <w:rPr>
          <w:color w:val="1C1E21"/>
          <w:kern w:val="0"/>
          <w:sz w:val="21"/>
          <w:szCs w:val="21"/>
          <w14:ligatures w14:val="none"/>
          <w14:cntxtAlts w14:val="0"/>
        </w:rPr>
        <w:br/>
        <w:t>Gageons, qu'un veau puisse vite se transformer en taureau,</w:t>
      </w:r>
      <w:r w:rsidRPr="00F112BC">
        <w:rPr>
          <w:color w:val="1C1E21"/>
          <w:kern w:val="0"/>
          <w:sz w:val="21"/>
          <w:szCs w:val="21"/>
          <w14:ligatures w14:val="none"/>
          <w14:cntxtAlts w14:val="0"/>
        </w:rPr>
        <w:br/>
        <w:t>Qu'un mouton se réveille promptement en glorieux lion</w:t>
      </w:r>
    </w:p>
    <w:p w14:paraId="43740896"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e du gaz toxique aux fines particules,</w:t>
      </w:r>
      <w:r w:rsidRPr="00F112BC">
        <w:rPr>
          <w:color w:val="1C1E21"/>
          <w:kern w:val="0"/>
          <w:sz w:val="21"/>
          <w:szCs w:val="21"/>
          <w14:ligatures w14:val="none"/>
          <w14:cntxtAlts w14:val="0"/>
        </w:rPr>
        <w:br/>
        <w:t>De l'exploitation des maîtres à l'endormissement des foules</w:t>
      </w:r>
      <w:r w:rsidRPr="00F112BC">
        <w:rPr>
          <w:color w:val="1C1E21"/>
          <w:kern w:val="0"/>
          <w:sz w:val="21"/>
          <w:szCs w:val="21"/>
          <w14:ligatures w14:val="none"/>
          <w14:cntxtAlts w14:val="0"/>
        </w:rPr>
        <w:br/>
        <w:t>Naissent cet élan d'un grand sursaut d'HUMANITE !</w:t>
      </w:r>
    </w:p>
    <w:p w14:paraId="557A34FD"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eront d'ECCE HOMO,</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Au delà</w:t>
      </w:r>
      <w:proofErr w:type="spellEnd"/>
      <w:r w:rsidRPr="00F112BC">
        <w:rPr>
          <w:color w:val="1C1E21"/>
          <w:kern w:val="0"/>
          <w:sz w:val="21"/>
          <w:szCs w:val="21"/>
          <w14:ligatures w14:val="none"/>
          <w14:cntxtAlts w14:val="0"/>
        </w:rPr>
        <w:t xml:space="preserve"> de sa préservation, de sa gloire et de sa fierté ...</w:t>
      </w:r>
      <w:r w:rsidRPr="00F112BC">
        <w:rPr>
          <w:color w:val="1C1E21"/>
          <w:kern w:val="0"/>
          <w:sz w:val="21"/>
          <w:szCs w:val="21"/>
          <w14:ligatures w14:val="none"/>
          <w14:cntxtAlts w14:val="0"/>
        </w:rPr>
        <w:br/>
        <w:t>Celui qui cherchera à jamais sauvegarder</w:t>
      </w:r>
    </w:p>
    <w:p w14:paraId="4C4FA739"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patrimoine qui lui a été humblement prêté...</w:t>
      </w:r>
      <w:r w:rsidRPr="00F112BC">
        <w:rPr>
          <w:color w:val="1C1E21"/>
          <w:kern w:val="0"/>
          <w:sz w:val="21"/>
          <w:szCs w:val="21"/>
          <w14:ligatures w14:val="none"/>
          <w14:cntxtAlts w14:val="0"/>
        </w:rPr>
        <w:br/>
        <w:t>A lutter contre ces dents de la terre , de la mer et des airs</w:t>
      </w:r>
      <w:r w:rsidRPr="00F112BC">
        <w:rPr>
          <w:color w:val="1C1E21"/>
          <w:kern w:val="0"/>
          <w:sz w:val="21"/>
          <w:szCs w:val="21"/>
          <w14:ligatures w14:val="none"/>
          <w14:cntxtAlts w14:val="0"/>
        </w:rPr>
        <w:br/>
        <w:t>Suçant et happant allègrement l'atmosphère</w:t>
      </w:r>
    </w:p>
    <w:p w14:paraId="26CF2354"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augmentant leurs chiffres, leurs bénéfices, leurs affaires,</w:t>
      </w:r>
      <w:r w:rsidRPr="00F112BC">
        <w:rPr>
          <w:color w:val="1C1E21"/>
          <w:kern w:val="0"/>
          <w:sz w:val="21"/>
          <w:szCs w:val="21"/>
          <w14:ligatures w14:val="none"/>
          <w14:cntxtAlts w14:val="0"/>
        </w:rPr>
        <w:br/>
        <w:t>Au détriment de vassaux soucieux de garder et/ou de gagner un toit,</w:t>
      </w:r>
      <w:r w:rsidRPr="00F112BC">
        <w:rPr>
          <w:color w:val="1C1E21"/>
          <w:kern w:val="0"/>
          <w:sz w:val="21"/>
          <w:szCs w:val="21"/>
          <w14:ligatures w14:val="none"/>
          <w14:cntxtAlts w14:val="0"/>
        </w:rPr>
        <w:br/>
        <w:t>De besogneux fuyant la misère, de va nus pieds survivants d'un drame ou d'une guerre...</w:t>
      </w:r>
    </w:p>
    <w:p w14:paraId="738B1D63"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 licenciés abusés...de jeunes, de vieux, de disqualifiés, d'handicapés, de discrédités,</w:t>
      </w:r>
      <w:r w:rsidRPr="00F112BC">
        <w:rPr>
          <w:color w:val="1C1E21"/>
          <w:kern w:val="0"/>
          <w:sz w:val="21"/>
          <w:szCs w:val="21"/>
          <w14:ligatures w14:val="none"/>
          <w14:cntxtAlts w14:val="0"/>
        </w:rPr>
        <w:br/>
        <w:t>De trop, de pas assez, d'ailleurs et pas d'ici !</w:t>
      </w:r>
      <w:r w:rsidRPr="00F112BC">
        <w:rPr>
          <w:color w:val="1C1E21"/>
          <w:kern w:val="0"/>
          <w:sz w:val="21"/>
          <w:szCs w:val="21"/>
          <w14:ligatures w14:val="none"/>
          <w14:cntxtAlts w14:val="0"/>
        </w:rPr>
        <w:br/>
        <w:t>OUF ! Ce qui serait fou...</w:t>
      </w:r>
    </w:p>
    <w:p w14:paraId="3AF350EE"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u climat à l'atmosphère aux conditions de vie sur Terre</w:t>
      </w:r>
      <w:r w:rsidRPr="00F112BC">
        <w:rPr>
          <w:color w:val="1C1E21"/>
          <w:kern w:val="0"/>
          <w:sz w:val="21"/>
          <w:szCs w:val="21"/>
          <w14:ligatures w14:val="none"/>
          <w14:cntxtAlts w14:val="0"/>
        </w:rPr>
        <w:br/>
        <w:t>Ce serait de passer à l'ère où le gangster, le chacal ou la hyène</w:t>
      </w:r>
      <w:r w:rsidRPr="00F112BC">
        <w:rPr>
          <w:color w:val="1C1E21"/>
          <w:kern w:val="0"/>
          <w:sz w:val="21"/>
          <w:szCs w:val="21"/>
          <w14:ligatures w14:val="none"/>
          <w14:cntxtAlts w14:val="0"/>
        </w:rPr>
        <w:br/>
        <w:t>Se métamorphosent en louve romaine...</w:t>
      </w:r>
    </w:p>
    <w:p w14:paraId="23749EF1"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lastRenderedPageBreak/>
        <w:t>Et la brebis en résistante du Vercors comme le poulet de batterie</w:t>
      </w:r>
      <w:r w:rsidRPr="00F112BC">
        <w:rPr>
          <w:color w:val="1C1E21"/>
          <w:kern w:val="0"/>
          <w:sz w:val="21"/>
          <w:szCs w:val="21"/>
          <w14:ligatures w14:val="none"/>
          <w14:cntxtAlts w14:val="0"/>
        </w:rPr>
        <w:br/>
        <w:t>En défenseur d'une saine patrie...</w:t>
      </w:r>
      <w:r w:rsidRPr="00F112BC">
        <w:rPr>
          <w:color w:val="1C1E21"/>
          <w:kern w:val="0"/>
          <w:sz w:val="21"/>
          <w:szCs w:val="21"/>
          <w14:ligatures w14:val="none"/>
          <w14:cntxtAlts w14:val="0"/>
        </w:rPr>
        <w:br/>
        <w:t>Aux prédateurs, à bon entendeur salut !</w:t>
      </w:r>
    </w:p>
    <w:p w14:paraId="4C024D4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T VIVE HUMANUM EST !!! OUF</w:t>
      </w:r>
    </w:p>
    <w:p w14:paraId="0F5B92CF" w14:textId="77777777" w:rsidR="00C95F44" w:rsidRPr="00F112BC" w:rsidRDefault="00C95F44">
      <w:pPr>
        <w:spacing w:after="160" w:line="259" w:lineRule="auto"/>
      </w:pPr>
      <w:r w:rsidRPr="00F112BC">
        <w:br w:type="page"/>
      </w:r>
    </w:p>
    <w:p w14:paraId="471BC5E6" w14:textId="77777777" w:rsidR="00C95F44" w:rsidRPr="00F112BC" w:rsidRDefault="00C95F44" w:rsidP="005B10EB">
      <w:r w:rsidRPr="00F112BC">
        <w:lastRenderedPageBreak/>
        <w:t>22 novembre 2016</w:t>
      </w:r>
    </w:p>
    <w:p w14:paraId="0F83D2F6"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BEAR THE BEARD !</w:t>
      </w:r>
    </w:p>
    <w:p w14:paraId="4F40E901"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Bear the </w:t>
      </w:r>
      <w:proofErr w:type="spellStart"/>
      <w:r w:rsidRPr="00F112BC">
        <w:rPr>
          <w:color w:val="1C1E21"/>
          <w:kern w:val="0"/>
          <w:sz w:val="21"/>
          <w:szCs w:val="21"/>
          <w14:ligatures w14:val="none"/>
          <w14:cntxtAlts w14:val="0"/>
        </w:rPr>
        <w:t>beard</w:t>
      </w:r>
      <w:proofErr w:type="spellEnd"/>
      <w:r w:rsidRPr="00F112BC">
        <w:rPr>
          <w:color w:val="1C1E21"/>
          <w:kern w:val="0"/>
          <w:sz w:val="21"/>
          <w:szCs w:val="21"/>
          <w14:ligatures w14:val="none"/>
          <w14:cntxtAlts w14:val="0"/>
        </w:rPr>
        <w:t xml:space="preserve"> in </w:t>
      </w:r>
      <w:proofErr w:type="spellStart"/>
      <w:r w:rsidRPr="00F112BC">
        <w:rPr>
          <w:color w:val="1C1E21"/>
          <w:kern w:val="0"/>
          <w:sz w:val="21"/>
          <w:szCs w:val="21"/>
          <w14:ligatures w14:val="none"/>
          <w14:cntxtAlts w14:val="0"/>
        </w:rPr>
        <w:t>you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athroom</w:t>
      </w:r>
      <w:proofErr w:type="spellEnd"/>
      <w:r w:rsidRPr="00F112BC">
        <w:rPr>
          <w:color w:val="1C1E21"/>
          <w:kern w:val="0"/>
          <w:sz w:val="21"/>
          <w:szCs w:val="21"/>
          <w14:ligatures w14:val="none"/>
          <w14:cntxtAlts w14:val="0"/>
        </w:rPr>
        <w:t xml:space="preserve"> or in </w:t>
      </w:r>
      <w:proofErr w:type="spellStart"/>
      <w:r w:rsidRPr="00F112BC">
        <w:rPr>
          <w:color w:val="1C1E21"/>
          <w:kern w:val="0"/>
          <w:sz w:val="21"/>
          <w:szCs w:val="21"/>
          <w14:ligatures w14:val="none"/>
          <w14:cntxtAlts w14:val="0"/>
        </w:rPr>
        <w:t>you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droom</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Proudly</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a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you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ard</w:t>
      </w:r>
      <w:proofErr w:type="spellEnd"/>
      <w:r w:rsidRPr="00F112BC">
        <w:rPr>
          <w:color w:val="1C1E21"/>
          <w:kern w:val="0"/>
          <w:sz w:val="21"/>
          <w:szCs w:val="21"/>
          <w14:ligatures w14:val="none"/>
          <w14:cntxtAlts w14:val="0"/>
        </w:rPr>
        <w:br/>
        <w:t xml:space="preserve">Even </w:t>
      </w:r>
      <w:proofErr w:type="spellStart"/>
      <w:r w:rsidRPr="00F112BC">
        <w:rPr>
          <w:color w:val="1C1E21"/>
          <w:kern w:val="0"/>
          <w:sz w:val="21"/>
          <w:szCs w:val="21"/>
          <w14:ligatures w14:val="none"/>
          <w14:cntxtAlts w14:val="0"/>
        </w:rPr>
        <w:t>you</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tak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your</w:t>
      </w:r>
      <w:proofErr w:type="spellEnd"/>
      <w:r w:rsidRPr="00F112BC">
        <w:rPr>
          <w:color w:val="1C1E21"/>
          <w:kern w:val="0"/>
          <w:sz w:val="21"/>
          <w:szCs w:val="21"/>
          <w14:ligatures w14:val="none"/>
          <w14:cntxtAlts w14:val="0"/>
        </w:rPr>
        <w:t xml:space="preserve"> face for a </w:t>
      </w:r>
      <w:proofErr w:type="spellStart"/>
      <w:r w:rsidRPr="00F112BC">
        <w:rPr>
          <w:color w:val="1C1E21"/>
          <w:kern w:val="0"/>
          <w:sz w:val="21"/>
          <w:szCs w:val="21"/>
          <w14:ligatures w14:val="none"/>
          <w14:cntxtAlts w14:val="0"/>
        </w:rPr>
        <w:t>bird</w:t>
      </w:r>
      <w:proofErr w:type="spellEnd"/>
      <w:r w:rsidRPr="00F112BC">
        <w:rPr>
          <w:color w:val="1C1E21"/>
          <w:kern w:val="0"/>
          <w:sz w:val="21"/>
          <w:szCs w:val="21"/>
          <w14:ligatures w14:val="none"/>
          <w14:cntxtAlts w14:val="0"/>
        </w:rPr>
        <w:br/>
        <w:t xml:space="preserve">And </w:t>
      </w:r>
      <w:proofErr w:type="spellStart"/>
      <w:r w:rsidRPr="00F112BC">
        <w:rPr>
          <w:color w:val="1C1E21"/>
          <w:kern w:val="0"/>
          <w:sz w:val="21"/>
          <w:szCs w:val="21"/>
          <w14:ligatures w14:val="none"/>
          <w14:cntxtAlts w14:val="0"/>
        </w:rPr>
        <w:t>you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hairs</w:t>
      </w:r>
      <w:proofErr w:type="spellEnd"/>
      <w:r w:rsidRPr="00F112BC">
        <w:rPr>
          <w:color w:val="1C1E21"/>
          <w:kern w:val="0"/>
          <w:sz w:val="21"/>
          <w:szCs w:val="21"/>
          <w14:ligatures w14:val="none"/>
          <w14:cntxtAlts w14:val="0"/>
        </w:rPr>
        <w:t xml:space="preserve"> for </w:t>
      </w:r>
      <w:proofErr w:type="spellStart"/>
      <w:r w:rsidRPr="00F112BC">
        <w:rPr>
          <w:color w:val="1C1E21"/>
          <w:kern w:val="0"/>
          <w:sz w:val="21"/>
          <w:szCs w:val="21"/>
          <w14:ligatures w14:val="none"/>
          <w14:cntxtAlts w14:val="0"/>
        </w:rPr>
        <w:t>feathers</w:t>
      </w:r>
      <w:proofErr w:type="spellEnd"/>
      <w:r w:rsidRPr="00F112BC">
        <w:rPr>
          <w:color w:val="1C1E21"/>
          <w:kern w:val="0"/>
          <w:sz w:val="21"/>
          <w:szCs w:val="21"/>
          <w14:ligatures w14:val="none"/>
          <w14:cntxtAlts w14:val="0"/>
        </w:rPr>
        <w:t>...</w:t>
      </w:r>
    </w:p>
    <w:p w14:paraId="0837A9B4"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Have a </w:t>
      </w:r>
      <w:proofErr w:type="spellStart"/>
      <w:r w:rsidRPr="00F112BC">
        <w:rPr>
          <w:color w:val="1C1E21"/>
          <w:kern w:val="0"/>
          <w:sz w:val="21"/>
          <w:szCs w:val="21"/>
          <w14:ligatures w14:val="none"/>
          <w14:cntxtAlts w14:val="0"/>
        </w:rPr>
        <w:t>bee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tha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could</w:t>
      </w:r>
      <w:proofErr w:type="spellEnd"/>
      <w:r w:rsidRPr="00F112BC">
        <w:rPr>
          <w:color w:val="1C1E21"/>
          <w:kern w:val="0"/>
          <w:sz w:val="21"/>
          <w:szCs w:val="21"/>
          <w14:ligatures w14:val="none"/>
          <w14:cntxtAlts w14:val="0"/>
        </w:rPr>
        <w:t xml:space="preserve"> drink as </w:t>
      </w:r>
      <w:proofErr w:type="spellStart"/>
      <w:r w:rsidRPr="00F112BC">
        <w:rPr>
          <w:color w:val="1C1E21"/>
          <w:kern w:val="0"/>
          <w:sz w:val="21"/>
          <w:szCs w:val="21"/>
          <w14:ligatures w14:val="none"/>
          <w14:cntxtAlts w14:val="0"/>
        </w:rPr>
        <w:t>well</w:t>
      </w:r>
      <w:proofErr w:type="spellEnd"/>
      <w:r w:rsidRPr="00F112BC">
        <w:rPr>
          <w:color w:val="1C1E21"/>
          <w:kern w:val="0"/>
          <w:sz w:val="21"/>
          <w:szCs w:val="21"/>
          <w14:ligatures w14:val="none"/>
          <w14:cntxtAlts w14:val="0"/>
        </w:rPr>
        <w:t xml:space="preserve"> a </w:t>
      </w:r>
      <w:proofErr w:type="spellStart"/>
      <w:r w:rsidRPr="00F112BC">
        <w:rPr>
          <w:color w:val="1C1E21"/>
          <w:kern w:val="0"/>
          <w:sz w:val="21"/>
          <w:szCs w:val="21"/>
          <w14:ligatures w14:val="none"/>
          <w14:cntxtAlts w14:val="0"/>
        </w:rPr>
        <w:t>bear</w:t>
      </w:r>
      <w:proofErr w:type="spellEnd"/>
      <w:r w:rsidRPr="00F112BC">
        <w:rPr>
          <w:color w:val="1C1E21"/>
          <w:kern w:val="0"/>
          <w:sz w:val="21"/>
          <w:szCs w:val="21"/>
          <w14:ligatures w14:val="none"/>
          <w14:cntxtAlts w14:val="0"/>
        </w:rPr>
        <w:br/>
        <w:t xml:space="preserve">A </w:t>
      </w:r>
      <w:proofErr w:type="spellStart"/>
      <w:r w:rsidRPr="00F112BC">
        <w:rPr>
          <w:color w:val="1C1E21"/>
          <w:kern w:val="0"/>
          <w:sz w:val="21"/>
          <w:szCs w:val="21"/>
          <w14:ligatures w14:val="none"/>
          <w14:cntxtAlts w14:val="0"/>
        </w:rPr>
        <w:t>bearded</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a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cheers</w:t>
      </w:r>
      <w:proofErr w:type="spellEnd"/>
      <w:r w:rsidRPr="00F112BC">
        <w:rPr>
          <w:color w:val="1C1E21"/>
          <w:kern w:val="0"/>
          <w:sz w:val="21"/>
          <w:szCs w:val="21"/>
          <w14:ligatures w14:val="none"/>
          <w14:cntxtAlts w14:val="0"/>
        </w:rPr>
        <w:t xml:space="preserve"> ! </w:t>
      </w:r>
      <w:proofErr w:type="spellStart"/>
      <w:r w:rsidRPr="00F112BC">
        <w:rPr>
          <w:color w:val="1C1E21"/>
          <w:kern w:val="0"/>
          <w:sz w:val="21"/>
          <w:szCs w:val="21"/>
          <w14:ligatures w14:val="none"/>
          <w14:cntxtAlts w14:val="0"/>
        </w:rPr>
        <w:t>majesty</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whom</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ring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you</w:t>
      </w:r>
      <w:proofErr w:type="spellEnd"/>
      <w:r w:rsidRPr="00F112BC">
        <w:rPr>
          <w:color w:val="1C1E21"/>
          <w:kern w:val="0"/>
          <w:sz w:val="21"/>
          <w:szCs w:val="21"/>
          <w14:ligatures w14:val="none"/>
          <w14:cntxtAlts w14:val="0"/>
        </w:rPr>
        <w:t xml:space="preserve"> a </w:t>
      </w:r>
      <w:proofErr w:type="spellStart"/>
      <w:r w:rsidRPr="00F112BC">
        <w:rPr>
          <w:color w:val="1C1E21"/>
          <w:kern w:val="0"/>
          <w:sz w:val="21"/>
          <w:szCs w:val="21"/>
          <w14:ligatures w14:val="none"/>
          <w14:cntxtAlts w14:val="0"/>
        </w:rPr>
        <w:t>bird</w:t>
      </w:r>
      <w:proofErr w:type="spellEnd"/>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Whistling</w:t>
      </w:r>
      <w:proofErr w:type="spellEnd"/>
      <w:r w:rsidRPr="00F112BC">
        <w:rPr>
          <w:color w:val="1C1E21"/>
          <w:kern w:val="0"/>
          <w:sz w:val="21"/>
          <w:szCs w:val="21"/>
          <w14:ligatures w14:val="none"/>
          <w14:cntxtAlts w14:val="0"/>
        </w:rPr>
        <w:t xml:space="preserve"> the </w:t>
      </w:r>
      <w:proofErr w:type="spellStart"/>
      <w:r w:rsidRPr="00F112BC">
        <w:rPr>
          <w:color w:val="1C1E21"/>
          <w:kern w:val="0"/>
          <w:sz w:val="21"/>
          <w:szCs w:val="21"/>
          <w14:ligatures w14:val="none"/>
          <w14:cntxtAlts w14:val="0"/>
        </w:rPr>
        <w:t>bearing</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er</w:t>
      </w:r>
      <w:proofErr w:type="spellEnd"/>
      <w:r w:rsidRPr="00F112BC">
        <w:rPr>
          <w:color w:val="1C1E21"/>
          <w:kern w:val="0"/>
          <w:sz w:val="21"/>
          <w:szCs w:val="21"/>
          <w14:ligatures w14:val="none"/>
          <w14:cntxtAlts w14:val="0"/>
        </w:rPr>
        <w:br/>
        <w:t xml:space="preserve">Hunting the </w:t>
      </w:r>
      <w:proofErr w:type="spellStart"/>
      <w:r w:rsidRPr="00F112BC">
        <w:rPr>
          <w:color w:val="1C1E21"/>
          <w:kern w:val="0"/>
          <w:sz w:val="21"/>
          <w:szCs w:val="21"/>
          <w14:ligatures w14:val="none"/>
          <w14:cntxtAlts w14:val="0"/>
        </w:rPr>
        <w:t>boring</w:t>
      </w:r>
      <w:proofErr w:type="spellEnd"/>
      <w:r w:rsidRPr="00F112BC">
        <w:rPr>
          <w:color w:val="1C1E21"/>
          <w:kern w:val="0"/>
          <w:sz w:val="21"/>
          <w:szCs w:val="21"/>
          <w14:ligatures w14:val="none"/>
          <w14:cntxtAlts w14:val="0"/>
        </w:rPr>
        <w:t xml:space="preserve"> time...</w:t>
      </w:r>
    </w:p>
    <w:p w14:paraId="5A7605CD"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For the </w:t>
      </w:r>
      <w:proofErr w:type="spellStart"/>
      <w:r w:rsidRPr="00F112BC">
        <w:rPr>
          <w:color w:val="1C1E21"/>
          <w:kern w:val="0"/>
          <w:sz w:val="21"/>
          <w:szCs w:val="21"/>
          <w14:ligatures w14:val="none"/>
          <w14:cntxtAlts w14:val="0"/>
        </w:rPr>
        <w:t>beard</w:t>
      </w:r>
      <w:proofErr w:type="spellEnd"/>
      <w:r w:rsidRPr="00F112BC">
        <w:rPr>
          <w:color w:val="1C1E21"/>
          <w:kern w:val="0"/>
          <w:sz w:val="21"/>
          <w:szCs w:val="21"/>
          <w14:ligatures w14:val="none"/>
          <w14:cntxtAlts w14:val="0"/>
        </w:rPr>
        <w:t xml:space="preserve"> of life</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Keep</w:t>
      </w:r>
      <w:proofErr w:type="spellEnd"/>
      <w:r w:rsidRPr="00F112BC">
        <w:rPr>
          <w:color w:val="1C1E21"/>
          <w:kern w:val="0"/>
          <w:sz w:val="21"/>
          <w:szCs w:val="21"/>
          <w14:ligatures w14:val="none"/>
          <w14:cntxtAlts w14:val="0"/>
        </w:rPr>
        <w:t xml:space="preserve"> a </w:t>
      </w:r>
      <w:proofErr w:type="spellStart"/>
      <w:r w:rsidRPr="00F112BC">
        <w:rPr>
          <w:color w:val="1C1E21"/>
          <w:kern w:val="0"/>
          <w:sz w:val="21"/>
          <w:szCs w:val="21"/>
          <w14:ligatures w14:val="none"/>
          <w14:cntxtAlts w14:val="0"/>
        </w:rPr>
        <w:t>birth</w:t>
      </w:r>
      <w:proofErr w:type="spellEnd"/>
      <w:r w:rsidRPr="00F112BC">
        <w:rPr>
          <w:color w:val="1C1E21"/>
          <w:kern w:val="0"/>
          <w:sz w:val="21"/>
          <w:szCs w:val="21"/>
          <w14:ligatures w14:val="none"/>
          <w14:cntxtAlts w14:val="0"/>
        </w:rPr>
        <w:t xml:space="preserve"> in the </w:t>
      </w:r>
      <w:proofErr w:type="spellStart"/>
      <w:r w:rsidRPr="00F112BC">
        <w:rPr>
          <w:color w:val="1C1E21"/>
          <w:kern w:val="0"/>
          <w:sz w:val="21"/>
          <w:szCs w:val="21"/>
          <w14:ligatures w14:val="none"/>
          <w14:cntxtAlts w14:val="0"/>
        </w:rPr>
        <w:t>bubbles</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 xml:space="preserve">In the </w:t>
      </w:r>
      <w:proofErr w:type="spellStart"/>
      <w:r w:rsidRPr="00F112BC">
        <w:rPr>
          <w:color w:val="1C1E21"/>
          <w:kern w:val="0"/>
          <w:sz w:val="21"/>
          <w:szCs w:val="21"/>
          <w14:ligatures w14:val="none"/>
          <w14:cntxtAlts w14:val="0"/>
        </w:rPr>
        <w:t>bubbles</w:t>
      </w:r>
      <w:proofErr w:type="spellEnd"/>
      <w:r w:rsidRPr="00F112BC">
        <w:rPr>
          <w:color w:val="1C1E21"/>
          <w:kern w:val="0"/>
          <w:sz w:val="21"/>
          <w:szCs w:val="21"/>
          <w14:ligatures w14:val="none"/>
          <w14:cntxtAlts w14:val="0"/>
        </w:rPr>
        <w:t xml:space="preserve"> time of the </w:t>
      </w:r>
      <w:proofErr w:type="spellStart"/>
      <w:r w:rsidRPr="00F112BC">
        <w:rPr>
          <w:color w:val="1C1E21"/>
          <w:kern w:val="0"/>
          <w:sz w:val="21"/>
          <w:szCs w:val="21"/>
          <w14:ligatures w14:val="none"/>
          <w14:cntxtAlts w14:val="0"/>
        </w:rPr>
        <w:t>bearded</w:t>
      </w:r>
      <w:proofErr w:type="spellEnd"/>
      <w:r w:rsidRPr="00F112BC">
        <w:rPr>
          <w:color w:val="1C1E21"/>
          <w:kern w:val="0"/>
          <w:sz w:val="21"/>
          <w:szCs w:val="21"/>
          <w14:ligatures w14:val="none"/>
          <w14:cntxtAlts w14:val="0"/>
        </w:rPr>
        <w:t xml:space="preserve"> man</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Who</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wa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orn</w:t>
      </w:r>
      <w:proofErr w:type="spellEnd"/>
      <w:r w:rsidRPr="00F112BC">
        <w:rPr>
          <w:color w:val="1C1E21"/>
          <w:kern w:val="0"/>
          <w:sz w:val="21"/>
          <w:szCs w:val="21"/>
          <w14:ligatures w14:val="none"/>
          <w14:cntxtAlts w14:val="0"/>
        </w:rPr>
        <w:t xml:space="preserve"> in the </w:t>
      </w:r>
      <w:proofErr w:type="spellStart"/>
      <w:r w:rsidRPr="00F112BC">
        <w:rPr>
          <w:color w:val="1C1E21"/>
          <w:kern w:val="0"/>
          <w:sz w:val="21"/>
          <w:szCs w:val="21"/>
          <w14:ligatures w14:val="none"/>
          <w14:cntxtAlts w14:val="0"/>
        </w:rPr>
        <w:t>nudity</w:t>
      </w:r>
      <w:proofErr w:type="spellEnd"/>
    </w:p>
    <w:p w14:paraId="7CC97823"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Of a </w:t>
      </w:r>
      <w:proofErr w:type="spellStart"/>
      <w:r w:rsidRPr="00F112BC">
        <w:rPr>
          <w:color w:val="1C1E21"/>
          <w:kern w:val="0"/>
          <w:sz w:val="21"/>
          <w:szCs w:val="21"/>
          <w14:ligatures w14:val="none"/>
          <w14:cntxtAlts w14:val="0"/>
        </w:rPr>
        <w:t>beardles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monkey</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Naked</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from</w:t>
      </w:r>
      <w:proofErr w:type="spellEnd"/>
      <w:r w:rsidRPr="00F112BC">
        <w:rPr>
          <w:color w:val="1C1E21"/>
          <w:kern w:val="0"/>
          <w:sz w:val="21"/>
          <w:szCs w:val="21"/>
          <w14:ligatures w14:val="none"/>
          <w14:cntxtAlts w14:val="0"/>
        </w:rPr>
        <w:t xml:space="preserve"> (the) </w:t>
      </w:r>
      <w:proofErr w:type="spellStart"/>
      <w:r w:rsidRPr="00F112BC">
        <w:rPr>
          <w:color w:val="1C1E21"/>
          <w:kern w:val="0"/>
          <w:sz w:val="21"/>
          <w:szCs w:val="21"/>
          <w14:ligatures w14:val="none"/>
          <w14:cntxtAlts w14:val="0"/>
        </w:rPr>
        <w:t>feet</w:t>
      </w:r>
      <w:proofErr w:type="spellEnd"/>
      <w:r w:rsidRPr="00F112BC">
        <w:rPr>
          <w:color w:val="1C1E21"/>
          <w:kern w:val="0"/>
          <w:sz w:val="21"/>
          <w:szCs w:val="21"/>
          <w14:ligatures w14:val="none"/>
          <w14:cntxtAlts w14:val="0"/>
        </w:rPr>
        <w:t xml:space="preserve"> to (the) face,</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Smooth</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from</w:t>
      </w:r>
      <w:proofErr w:type="spellEnd"/>
      <w:r w:rsidRPr="00F112BC">
        <w:rPr>
          <w:color w:val="1C1E21"/>
          <w:kern w:val="0"/>
          <w:sz w:val="21"/>
          <w:szCs w:val="21"/>
          <w14:ligatures w14:val="none"/>
          <w14:cntxtAlts w14:val="0"/>
        </w:rPr>
        <w:t xml:space="preserve"> (the) </w:t>
      </w:r>
      <w:proofErr w:type="spellStart"/>
      <w:r w:rsidRPr="00F112BC">
        <w:rPr>
          <w:color w:val="1C1E21"/>
          <w:kern w:val="0"/>
          <w:sz w:val="21"/>
          <w:szCs w:val="21"/>
          <w14:ligatures w14:val="none"/>
          <w14:cntxtAlts w14:val="0"/>
        </w:rPr>
        <w:t>toe</w:t>
      </w:r>
      <w:proofErr w:type="spellEnd"/>
      <w:r w:rsidRPr="00F112BC">
        <w:rPr>
          <w:color w:val="1C1E21"/>
          <w:kern w:val="0"/>
          <w:sz w:val="21"/>
          <w:szCs w:val="21"/>
          <w14:ligatures w14:val="none"/>
          <w14:cntxtAlts w14:val="0"/>
        </w:rPr>
        <w:t xml:space="preserve"> to (the) </w:t>
      </w:r>
      <w:proofErr w:type="spellStart"/>
      <w:r w:rsidRPr="00F112BC">
        <w:rPr>
          <w:color w:val="1C1E21"/>
          <w:kern w:val="0"/>
          <w:sz w:val="21"/>
          <w:szCs w:val="21"/>
          <w14:ligatures w14:val="none"/>
          <w14:cntxtAlts w14:val="0"/>
        </w:rPr>
        <w:t>thumb</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Thu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gras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grew</w:t>
      </w:r>
      <w:proofErr w:type="spellEnd"/>
      <w:r w:rsidRPr="00F112BC">
        <w:rPr>
          <w:color w:val="1C1E21"/>
          <w:kern w:val="0"/>
          <w:sz w:val="21"/>
          <w:szCs w:val="21"/>
          <w14:ligatures w14:val="none"/>
          <w14:cntxtAlts w14:val="0"/>
        </w:rPr>
        <w:t xml:space="preserve"> on </w:t>
      </w:r>
      <w:proofErr w:type="spellStart"/>
      <w:r w:rsidRPr="00F112BC">
        <w:rPr>
          <w:color w:val="1C1E21"/>
          <w:kern w:val="0"/>
          <w:sz w:val="21"/>
          <w:szCs w:val="21"/>
          <w14:ligatures w14:val="none"/>
          <w14:cntxtAlts w14:val="0"/>
        </w:rPr>
        <w:t>his</w:t>
      </w:r>
      <w:proofErr w:type="spellEnd"/>
      <w:r w:rsidRPr="00F112BC">
        <w:rPr>
          <w:color w:val="1C1E21"/>
          <w:kern w:val="0"/>
          <w:sz w:val="21"/>
          <w:szCs w:val="21"/>
          <w14:ligatures w14:val="none"/>
          <w14:cntxtAlts w14:val="0"/>
        </w:rPr>
        <w:t xml:space="preserve"> mug...</w:t>
      </w:r>
    </w:p>
    <w:p w14:paraId="5812E1C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nd the </w:t>
      </w:r>
      <w:proofErr w:type="spellStart"/>
      <w:r w:rsidRPr="00F112BC">
        <w:rPr>
          <w:color w:val="1C1E21"/>
          <w:kern w:val="0"/>
          <w:sz w:val="21"/>
          <w:szCs w:val="21"/>
          <w14:ligatures w14:val="none"/>
          <w14:cntxtAlts w14:val="0"/>
        </w:rPr>
        <w:t>lawn</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cam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beard</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Arose</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around</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his</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head</w:t>
      </w:r>
      <w:proofErr w:type="spellEnd"/>
      <w:r w:rsidRPr="00F112BC">
        <w:rPr>
          <w:color w:val="1C1E21"/>
          <w:kern w:val="0"/>
          <w:sz w:val="21"/>
          <w:szCs w:val="21"/>
          <w14:ligatures w14:val="none"/>
          <w14:cntxtAlts w14:val="0"/>
        </w:rPr>
        <w:br/>
        <w:t xml:space="preserve">A crown </w:t>
      </w:r>
      <w:proofErr w:type="spellStart"/>
      <w:r w:rsidRPr="00F112BC">
        <w:rPr>
          <w:color w:val="1C1E21"/>
          <w:kern w:val="0"/>
          <w:sz w:val="21"/>
          <w:szCs w:val="21"/>
          <w14:ligatures w14:val="none"/>
          <w14:cntxtAlts w14:val="0"/>
        </w:rPr>
        <w:t>tha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didn't</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need</w:t>
      </w:r>
      <w:proofErr w:type="spellEnd"/>
      <w:r w:rsidRPr="00F112BC">
        <w:rPr>
          <w:color w:val="1C1E21"/>
          <w:kern w:val="0"/>
          <w:sz w:val="21"/>
          <w:szCs w:val="21"/>
          <w14:ligatures w14:val="none"/>
          <w14:cntxtAlts w14:val="0"/>
        </w:rPr>
        <w:t xml:space="preserve"> a shave</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No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now</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neithe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tomorrow</w:t>
      </w:r>
      <w:proofErr w:type="spellEnd"/>
      <w:r w:rsidRPr="00F112BC">
        <w:rPr>
          <w:color w:val="1C1E21"/>
          <w:kern w:val="0"/>
          <w:sz w:val="21"/>
          <w:szCs w:val="21"/>
          <w14:ligatures w14:val="none"/>
          <w14:cntxtAlts w14:val="0"/>
        </w:rPr>
        <w:t>...</w:t>
      </w:r>
    </w:p>
    <w:p w14:paraId="676C944A"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For the </w:t>
      </w:r>
      <w:proofErr w:type="spellStart"/>
      <w:r w:rsidRPr="00F112BC">
        <w:rPr>
          <w:color w:val="1C1E21"/>
          <w:kern w:val="0"/>
          <w:sz w:val="21"/>
          <w:szCs w:val="21"/>
          <w14:ligatures w14:val="none"/>
          <w14:cntxtAlts w14:val="0"/>
        </w:rPr>
        <w:t>sake</w:t>
      </w:r>
      <w:proofErr w:type="spellEnd"/>
      <w:r w:rsidRPr="00F112BC">
        <w:rPr>
          <w:color w:val="1C1E21"/>
          <w:kern w:val="0"/>
          <w:sz w:val="21"/>
          <w:szCs w:val="21"/>
          <w14:ligatures w14:val="none"/>
          <w14:cntxtAlts w14:val="0"/>
        </w:rPr>
        <w:t xml:space="preserve"> of the </w:t>
      </w:r>
      <w:proofErr w:type="spellStart"/>
      <w:r w:rsidRPr="00F112BC">
        <w:rPr>
          <w:color w:val="1C1E21"/>
          <w:kern w:val="0"/>
          <w:sz w:val="21"/>
          <w:szCs w:val="21"/>
          <w14:ligatures w14:val="none"/>
          <w14:cntxtAlts w14:val="0"/>
        </w:rPr>
        <w:t>razors</w:t>
      </w:r>
      <w:proofErr w:type="spellEnd"/>
      <w:r w:rsidRPr="00F112BC">
        <w:rPr>
          <w:color w:val="1C1E21"/>
          <w:kern w:val="0"/>
          <w:sz w:val="21"/>
          <w:szCs w:val="21"/>
          <w14:ligatures w14:val="none"/>
          <w14:cntxtAlts w14:val="0"/>
        </w:rPr>
        <w:br/>
        <w:t xml:space="preserve">For the soul of the </w:t>
      </w:r>
      <w:proofErr w:type="spellStart"/>
      <w:r w:rsidRPr="00F112BC">
        <w:rPr>
          <w:color w:val="1C1E21"/>
          <w:kern w:val="0"/>
          <w:sz w:val="21"/>
          <w:szCs w:val="21"/>
          <w14:ligatures w14:val="none"/>
          <w14:cntxtAlts w14:val="0"/>
        </w:rPr>
        <w:t>foam</w:t>
      </w:r>
      <w:proofErr w:type="spellEnd"/>
      <w:r w:rsidRPr="00F112BC">
        <w:rPr>
          <w:color w:val="1C1E21"/>
          <w:kern w:val="0"/>
          <w:sz w:val="21"/>
          <w:szCs w:val="21"/>
          <w14:ligatures w14:val="none"/>
          <w14:cntxtAlts w14:val="0"/>
        </w:rPr>
        <w:br/>
        <w:t xml:space="preserve">For the </w:t>
      </w:r>
      <w:proofErr w:type="spellStart"/>
      <w:r w:rsidRPr="00F112BC">
        <w:rPr>
          <w:color w:val="1C1E21"/>
          <w:kern w:val="0"/>
          <w:sz w:val="21"/>
          <w:szCs w:val="21"/>
          <w14:ligatures w14:val="none"/>
          <w14:cntxtAlts w14:val="0"/>
        </w:rPr>
        <w:t>safe</w:t>
      </w:r>
      <w:proofErr w:type="spellEnd"/>
      <w:r w:rsidRPr="00F112BC">
        <w:rPr>
          <w:color w:val="1C1E21"/>
          <w:kern w:val="0"/>
          <w:sz w:val="21"/>
          <w:szCs w:val="21"/>
          <w14:ligatures w14:val="none"/>
          <w14:cntxtAlts w14:val="0"/>
        </w:rPr>
        <w:t xml:space="preserve"> of the </w:t>
      </w:r>
      <w:proofErr w:type="spellStart"/>
      <w:r w:rsidRPr="00F112BC">
        <w:rPr>
          <w:color w:val="1C1E21"/>
          <w:kern w:val="0"/>
          <w:sz w:val="21"/>
          <w:szCs w:val="21"/>
          <w14:ligatures w14:val="none"/>
          <w14:cntxtAlts w14:val="0"/>
        </w:rPr>
        <w:t>blades</w:t>
      </w:r>
      <w:proofErr w:type="spellEnd"/>
      <w:r w:rsidRPr="00F112BC">
        <w:rPr>
          <w:color w:val="1C1E21"/>
          <w:kern w:val="0"/>
          <w:sz w:val="21"/>
          <w:szCs w:val="21"/>
          <w14:ligatures w14:val="none"/>
          <w14:cntxtAlts w14:val="0"/>
        </w:rPr>
        <w:br/>
        <w:t xml:space="preserve">Long life to the </w:t>
      </w:r>
      <w:proofErr w:type="spellStart"/>
      <w:r w:rsidRPr="00F112BC">
        <w:rPr>
          <w:color w:val="1C1E21"/>
          <w:kern w:val="0"/>
          <w:sz w:val="21"/>
          <w:szCs w:val="21"/>
          <w14:ligatures w14:val="none"/>
          <w14:cntxtAlts w14:val="0"/>
        </w:rPr>
        <w:t>beards</w:t>
      </w:r>
      <w:proofErr w:type="spellEnd"/>
      <w:r w:rsidRPr="00F112BC">
        <w:rPr>
          <w:color w:val="1C1E21"/>
          <w:kern w:val="0"/>
          <w:sz w:val="21"/>
          <w:szCs w:val="21"/>
          <w14:ligatures w14:val="none"/>
          <w14:cntxtAlts w14:val="0"/>
        </w:rPr>
        <w:t xml:space="preserve"> !!!!</w:t>
      </w:r>
    </w:p>
    <w:p w14:paraId="4B81C48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But </w:t>
      </w:r>
      <w:proofErr w:type="spellStart"/>
      <w:r w:rsidRPr="00F112BC">
        <w:rPr>
          <w:color w:val="1C1E21"/>
          <w:kern w:val="0"/>
          <w:sz w:val="21"/>
          <w:szCs w:val="21"/>
          <w14:ligatures w14:val="none"/>
          <w14:cntxtAlts w14:val="0"/>
        </w:rPr>
        <w:t>also</w:t>
      </w:r>
      <w:proofErr w:type="spellEnd"/>
      <w:r w:rsidRPr="00F112BC">
        <w:rPr>
          <w:color w:val="1C1E21"/>
          <w:kern w:val="0"/>
          <w:sz w:val="21"/>
          <w:szCs w:val="21"/>
          <w14:ligatures w14:val="none"/>
          <w14:cntxtAlts w14:val="0"/>
        </w:rPr>
        <w:t xml:space="preserve"> to the </w:t>
      </w:r>
      <w:proofErr w:type="spellStart"/>
      <w:r w:rsidRPr="00F112BC">
        <w:rPr>
          <w:color w:val="1C1E21"/>
          <w:kern w:val="0"/>
          <w:sz w:val="21"/>
          <w:szCs w:val="21"/>
          <w14:ligatures w14:val="none"/>
          <w14:cntxtAlts w14:val="0"/>
        </w:rPr>
        <w:t>beer</w:t>
      </w:r>
      <w:proofErr w:type="spellEnd"/>
      <w:r w:rsidRPr="00F112BC">
        <w:rPr>
          <w:color w:val="1C1E21"/>
          <w:kern w:val="0"/>
          <w:sz w:val="21"/>
          <w:szCs w:val="21"/>
          <w14:ligatures w14:val="none"/>
          <w14:cntxtAlts w14:val="0"/>
        </w:rPr>
        <w:t xml:space="preserve">, to the </w:t>
      </w:r>
      <w:proofErr w:type="spellStart"/>
      <w:r w:rsidRPr="00F112BC">
        <w:rPr>
          <w:color w:val="1C1E21"/>
          <w:kern w:val="0"/>
          <w:sz w:val="21"/>
          <w:szCs w:val="21"/>
          <w14:ligatures w14:val="none"/>
          <w14:cntxtAlts w14:val="0"/>
        </w:rPr>
        <w:t>bears</w:t>
      </w:r>
      <w:proofErr w:type="spellEnd"/>
      <w:r w:rsidRPr="00F112BC">
        <w:rPr>
          <w:color w:val="1C1E21"/>
          <w:kern w:val="0"/>
          <w:sz w:val="21"/>
          <w:szCs w:val="21"/>
          <w14:ligatures w14:val="none"/>
          <w14:cntxtAlts w14:val="0"/>
        </w:rPr>
        <w:t xml:space="preserve"> and to the </w:t>
      </w:r>
      <w:proofErr w:type="spellStart"/>
      <w:r w:rsidRPr="00F112BC">
        <w:rPr>
          <w:color w:val="1C1E21"/>
          <w:kern w:val="0"/>
          <w:sz w:val="21"/>
          <w:szCs w:val="21"/>
          <w14:ligatures w14:val="none"/>
          <w14:cntxtAlts w14:val="0"/>
        </w:rPr>
        <w:t>birds</w:t>
      </w:r>
      <w:proofErr w:type="spellEnd"/>
      <w:r w:rsidRPr="00F112BC">
        <w:rPr>
          <w:color w:val="1C1E21"/>
          <w:kern w:val="0"/>
          <w:sz w:val="21"/>
          <w:szCs w:val="21"/>
          <w14:ligatures w14:val="none"/>
          <w14:cntxtAlts w14:val="0"/>
        </w:rPr>
        <w:t xml:space="preserve"> !!!</w:t>
      </w:r>
    </w:p>
    <w:p w14:paraId="4C5D7397" w14:textId="77777777" w:rsidR="00C95F44" w:rsidRPr="00F112BC" w:rsidRDefault="00C95F44">
      <w:pPr>
        <w:spacing w:after="160" w:line="259" w:lineRule="auto"/>
      </w:pPr>
      <w:r w:rsidRPr="00F112BC">
        <w:br w:type="page"/>
      </w:r>
    </w:p>
    <w:p w14:paraId="38284E0F" w14:textId="77777777" w:rsidR="00C95F44" w:rsidRPr="00F112BC" w:rsidRDefault="00C95F44" w:rsidP="005B10EB">
      <w:r w:rsidRPr="00F112BC">
        <w:lastRenderedPageBreak/>
        <w:t>25 novembre 2016</w:t>
      </w:r>
    </w:p>
    <w:p w14:paraId="7D4765FE"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PENDANT PENDANTES !!!</w:t>
      </w:r>
    </w:p>
    <w:p w14:paraId="3720CB9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ux pauvres couilles sont sur un bateau</w:t>
      </w:r>
      <w:r w:rsidRPr="00F112BC">
        <w:rPr>
          <w:color w:val="1C1E21"/>
          <w:kern w:val="0"/>
          <w:sz w:val="21"/>
          <w:szCs w:val="21"/>
          <w14:ligatures w14:val="none"/>
          <w14:cntxtAlts w14:val="0"/>
        </w:rPr>
        <w:br/>
        <w:t>Un bateau nommé « Pouvoir »...</w:t>
      </w:r>
      <w:r w:rsidRPr="00F112BC">
        <w:rPr>
          <w:color w:val="1C1E21"/>
          <w:kern w:val="0"/>
          <w:sz w:val="21"/>
          <w:szCs w:val="21"/>
          <w14:ligatures w14:val="none"/>
          <w14:cntxtAlts w14:val="0"/>
        </w:rPr>
        <w:br/>
        <w:t>L'une est glabre, l'autre velue</w:t>
      </w:r>
      <w:r w:rsidRPr="00F112BC">
        <w:rPr>
          <w:color w:val="1C1E21"/>
          <w:kern w:val="0"/>
          <w:sz w:val="21"/>
          <w:szCs w:val="21"/>
          <w14:ligatures w14:val="none"/>
          <w14:cntxtAlts w14:val="0"/>
        </w:rPr>
        <w:br/>
        <w:t>Mais les deux se disputent le testicule...</w:t>
      </w:r>
    </w:p>
    <w:p w14:paraId="002F45B0" w14:textId="77777777" w:rsidR="00C95F44" w:rsidRPr="00F112BC" w:rsidRDefault="00C95F44" w:rsidP="00C95F44">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e testicule qui veut régner...</w:t>
      </w:r>
      <w:r w:rsidRPr="00F112BC">
        <w:rPr>
          <w:color w:val="1C1E21"/>
          <w:kern w:val="0"/>
          <w:sz w:val="21"/>
          <w:szCs w:val="21"/>
          <w14:ligatures w14:val="none"/>
          <w14:cntxtAlts w14:val="0"/>
        </w:rPr>
        <w:br/>
        <w:t>En rabotant quelque peu le nœud...</w:t>
      </w:r>
      <w:r w:rsidRPr="00F112BC">
        <w:rPr>
          <w:color w:val="1C1E21"/>
          <w:kern w:val="0"/>
          <w:sz w:val="21"/>
          <w:szCs w:val="21"/>
          <w14:ligatures w14:val="none"/>
          <w14:cntxtAlts w14:val="0"/>
        </w:rPr>
        <w:br/>
        <w:t xml:space="preserve">Et en réduisant, le contenu de la </w:t>
      </w:r>
      <w:proofErr w:type="spellStart"/>
      <w:r w:rsidRPr="00F112BC">
        <w:rPr>
          <w:color w:val="1C1E21"/>
          <w:kern w:val="0"/>
          <w:sz w:val="21"/>
          <w:szCs w:val="21"/>
          <w14:ligatures w14:val="none"/>
          <w14:cntxtAlts w14:val="0"/>
        </w:rPr>
        <w:t>roupettte</w:t>
      </w:r>
      <w:proofErr w:type="spellEnd"/>
      <w:r w:rsidRPr="00F112BC">
        <w:rPr>
          <w:color w:val="1C1E21"/>
          <w:kern w:val="0"/>
          <w:sz w:val="21"/>
          <w:szCs w:val="21"/>
          <w14:ligatures w14:val="none"/>
          <w14:cntxtAlts w14:val="0"/>
        </w:rPr>
        <w:t>...</w:t>
      </w:r>
    </w:p>
    <w:p w14:paraId="30911EA5"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insi 250.000 à 500.000 de ses </w:t>
      </w:r>
      <w:proofErr w:type="spellStart"/>
      <w:r w:rsidRPr="00F112BC">
        <w:rPr>
          <w:color w:val="1C1E21"/>
          <w:kern w:val="0"/>
          <w:sz w:val="21"/>
          <w:szCs w:val="21"/>
          <w14:ligatures w14:val="none"/>
          <w14:cntxtAlts w14:val="0"/>
        </w:rPr>
        <w:t>spermo</w:t>
      </w:r>
      <w:proofErr w:type="spellEnd"/>
      <w:r w:rsidRPr="00F112BC">
        <w:rPr>
          <w:color w:val="1C1E21"/>
          <w:kern w:val="0"/>
          <w:sz w:val="21"/>
          <w:szCs w:val="21"/>
          <w14:ligatures w14:val="none"/>
          <w14:cntxtAlts w14:val="0"/>
        </w:rPr>
        <w:t>-combattants</w:t>
      </w:r>
      <w:r w:rsidRPr="00F112BC">
        <w:rPr>
          <w:color w:val="1C1E21"/>
          <w:kern w:val="0"/>
          <w:sz w:val="21"/>
          <w:szCs w:val="21"/>
          <w14:ligatures w14:val="none"/>
          <w14:cntxtAlts w14:val="0"/>
        </w:rPr>
        <w:br/>
        <w:t>Seraient, selon, sacrifiés au ban des gazés …</w:t>
      </w:r>
      <w:r w:rsidRPr="00F112BC">
        <w:rPr>
          <w:color w:val="1C1E21"/>
          <w:kern w:val="0"/>
          <w:sz w:val="21"/>
          <w:szCs w:val="21"/>
          <w14:ligatures w14:val="none"/>
          <w14:cntxtAlts w14:val="0"/>
        </w:rPr>
        <w:br/>
        <w:t>Parce que convulsif hyper-libéralisme</w:t>
      </w:r>
      <w:r w:rsidRPr="00F112BC">
        <w:rPr>
          <w:color w:val="1C1E21"/>
          <w:kern w:val="0"/>
          <w:sz w:val="21"/>
          <w:szCs w:val="21"/>
          <w14:ligatures w14:val="none"/>
          <w14:cntxtAlts w14:val="0"/>
        </w:rPr>
        <w:br/>
        <w:t>Serait allègrement lâché...</w:t>
      </w:r>
    </w:p>
    <w:p w14:paraId="4A517224"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Jusqu'à obliger le rouston à procréer jusqu'à 65 ans</w:t>
      </w:r>
      <w:r w:rsidRPr="00F112BC">
        <w:rPr>
          <w:color w:val="1C1E21"/>
          <w:kern w:val="0"/>
          <w:sz w:val="21"/>
          <w:szCs w:val="21"/>
          <w14:ligatures w14:val="none"/>
          <w14:cntxtAlts w14:val="0"/>
        </w:rPr>
        <w:br/>
        <w:t>Et travailler au moins 39 au lieu de 35</w:t>
      </w:r>
      <w:r w:rsidRPr="00F112BC">
        <w:rPr>
          <w:color w:val="1C1E21"/>
          <w:kern w:val="0"/>
          <w:sz w:val="21"/>
          <w:szCs w:val="21"/>
          <w14:ligatures w14:val="none"/>
          <w14:cntxtAlts w14:val="0"/>
        </w:rPr>
        <w:br/>
        <w:t>Plus, plein de moins en plus...</w:t>
      </w:r>
    </w:p>
    <w:p w14:paraId="31949AE8"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Bref, les deux couilles finirent par se charmer...</w:t>
      </w:r>
      <w:r w:rsidRPr="00F112BC">
        <w:rPr>
          <w:color w:val="1C1E21"/>
          <w:kern w:val="0"/>
          <w:sz w:val="21"/>
          <w:szCs w:val="21"/>
          <w14:ligatures w14:val="none"/>
          <w14:cntxtAlts w14:val="0"/>
        </w:rPr>
        <w:br/>
        <w:t>Convenir qu'au final plutôt ce poil</w:t>
      </w:r>
      <w:r w:rsidRPr="00F112BC">
        <w:rPr>
          <w:color w:val="1C1E21"/>
          <w:kern w:val="0"/>
          <w:sz w:val="21"/>
          <w:szCs w:val="21"/>
          <w14:ligatures w14:val="none"/>
          <w14:cntxtAlts w14:val="0"/>
        </w:rPr>
        <w:br/>
        <w:t>Que cette calvitie...</w:t>
      </w:r>
      <w:r w:rsidRPr="00F112BC">
        <w:rPr>
          <w:color w:val="1C1E21"/>
          <w:kern w:val="0"/>
          <w:sz w:val="21"/>
          <w:szCs w:val="21"/>
          <w14:ligatures w14:val="none"/>
          <w14:cntxtAlts w14:val="0"/>
        </w:rPr>
        <w:br/>
        <w:t>La chauve cautionnait la drue...</w:t>
      </w:r>
    </w:p>
    <w:p w14:paraId="2D07893A"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our faire ensemble de leurs roubignolles,</w:t>
      </w:r>
      <w:r w:rsidRPr="00F112BC">
        <w:rPr>
          <w:color w:val="1C1E21"/>
          <w:kern w:val="0"/>
          <w:sz w:val="21"/>
          <w:szCs w:val="21"/>
          <w14:ligatures w14:val="none"/>
          <w14:cntxtAlts w14:val="0"/>
        </w:rPr>
        <w:br/>
        <w:t>Un bel objet d'austérité</w:t>
      </w:r>
      <w:r w:rsidRPr="00F112BC">
        <w:rPr>
          <w:color w:val="1C1E21"/>
          <w:kern w:val="0"/>
          <w:sz w:val="21"/>
          <w:szCs w:val="21"/>
          <w14:ligatures w14:val="none"/>
          <w14:cntxtAlts w14:val="0"/>
        </w:rPr>
        <w:br/>
        <w:t>Qui allait plein de blé rapporter</w:t>
      </w:r>
      <w:r w:rsidRPr="00F112BC">
        <w:rPr>
          <w:color w:val="1C1E21"/>
          <w:kern w:val="0"/>
          <w:sz w:val="21"/>
          <w:szCs w:val="21"/>
          <w14:ligatures w14:val="none"/>
          <w14:cntxtAlts w14:val="0"/>
        </w:rPr>
        <w:br/>
        <w:t>Sur le dos de moutons et de pigeons,</w:t>
      </w:r>
    </w:p>
    <w:p w14:paraId="152852D6"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 objets et de sujets</w:t>
      </w:r>
      <w:r w:rsidRPr="00F112BC">
        <w:rPr>
          <w:color w:val="1C1E21"/>
          <w:kern w:val="0"/>
          <w:sz w:val="21"/>
          <w:szCs w:val="21"/>
          <w14:ligatures w14:val="none"/>
          <w14:cntxtAlts w14:val="0"/>
        </w:rPr>
        <w:br/>
        <w:t>Epris de sûreté, de doutes et d'insécurité,</w:t>
      </w:r>
      <w:r w:rsidRPr="00F112BC">
        <w:rPr>
          <w:color w:val="1C1E21"/>
          <w:kern w:val="0"/>
          <w:sz w:val="21"/>
          <w:szCs w:val="21"/>
          <w14:ligatures w14:val="none"/>
          <w14:cntxtAlts w14:val="0"/>
        </w:rPr>
        <w:br/>
        <w:t>De bonheur, de stabilité et aussi et de paix</w:t>
      </w:r>
      <w:r w:rsidRPr="00F112BC">
        <w:rPr>
          <w:color w:val="1C1E21"/>
          <w:kern w:val="0"/>
          <w:sz w:val="21"/>
          <w:szCs w:val="21"/>
          <w14:ligatures w14:val="none"/>
          <w14:cntxtAlts w14:val="0"/>
        </w:rPr>
        <w:br/>
        <w:t xml:space="preserve">Mais </w:t>
      </w:r>
      <w:proofErr w:type="gramStart"/>
      <w:r w:rsidRPr="00F112BC">
        <w:rPr>
          <w:color w:val="1C1E21"/>
          <w:kern w:val="0"/>
          <w:sz w:val="21"/>
          <w:szCs w:val="21"/>
          <w14:ligatures w14:val="none"/>
          <w14:cntxtAlts w14:val="0"/>
        </w:rPr>
        <w:t>au final</w:t>
      </w:r>
      <w:proofErr w:type="gramEnd"/>
      <w:r w:rsidRPr="00F112BC">
        <w:rPr>
          <w:color w:val="1C1E21"/>
          <w:kern w:val="0"/>
          <w:sz w:val="21"/>
          <w:szCs w:val="21"/>
          <w14:ligatures w14:val="none"/>
          <w14:cntxtAlts w14:val="0"/>
        </w:rPr>
        <w:t xml:space="preserve"> promis certains à être stérilisés...</w:t>
      </w:r>
    </w:p>
    <w:p w14:paraId="46FE8A46"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Les deux </w:t>
      </w:r>
      <w:proofErr w:type="spellStart"/>
      <w:r w:rsidRPr="00F112BC">
        <w:rPr>
          <w:color w:val="1C1E21"/>
          <w:kern w:val="0"/>
          <w:sz w:val="21"/>
          <w:szCs w:val="21"/>
          <w14:ligatures w14:val="none"/>
          <w14:cntxtAlts w14:val="0"/>
        </w:rPr>
        <w:t>baloches</w:t>
      </w:r>
      <w:proofErr w:type="spellEnd"/>
      <w:r w:rsidRPr="00F112BC">
        <w:rPr>
          <w:color w:val="1C1E21"/>
          <w:kern w:val="0"/>
          <w:sz w:val="21"/>
          <w:szCs w:val="21"/>
          <w14:ligatures w14:val="none"/>
          <w14:cntxtAlts w14:val="0"/>
        </w:rPr>
        <w:t xml:space="preserve"> avaient la dent dure</w:t>
      </w:r>
      <w:r w:rsidRPr="00F112BC">
        <w:rPr>
          <w:color w:val="1C1E21"/>
          <w:kern w:val="0"/>
          <w:sz w:val="21"/>
          <w:szCs w:val="21"/>
          <w14:ligatures w14:val="none"/>
          <w14:cntxtAlts w14:val="0"/>
        </w:rPr>
        <w:br/>
        <w:t>Contre les creux</w:t>
      </w:r>
      <w:r w:rsidRPr="00F112BC">
        <w:rPr>
          <w:color w:val="1C1E21"/>
          <w:kern w:val="0"/>
          <w:sz w:val="21"/>
          <w:szCs w:val="21"/>
          <w14:ligatures w14:val="none"/>
          <w14:cntxtAlts w14:val="0"/>
        </w:rPr>
        <w:br/>
        <w:t>Et prêtes à passer à la trappe</w:t>
      </w:r>
      <w:r w:rsidRPr="00F112BC">
        <w:rPr>
          <w:color w:val="1C1E21"/>
          <w:kern w:val="0"/>
          <w:sz w:val="21"/>
          <w:szCs w:val="21"/>
          <w14:ligatures w14:val="none"/>
          <w14:cntxtAlts w14:val="0"/>
        </w:rPr>
        <w:br/>
        <w:t>Une longue liste allongée de gueux...</w:t>
      </w:r>
    </w:p>
    <w:p w14:paraId="2E0B718D" w14:textId="77777777" w:rsidR="00C95F44" w:rsidRPr="00F112BC" w:rsidRDefault="00C95F44" w:rsidP="00C95F44">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endant, pendantes</w:t>
      </w:r>
      <w:r w:rsidRPr="00F112BC">
        <w:rPr>
          <w:color w:val="1C1E21"/>
          <w:kern w:val="0"/>
          <w:sz w:val="21"/>
          <w:szCs w:val="21"/>
          <w14:ligatures w14:val="none"/>
          <w14:cntxtAlts w14:val="0"/>
        </w:rPr>
        <w:br/>
        <w:t>Il, elles faisaient leur chemin clopin-clopant</w:t>
      </w:r>
      <w:r w:rsidRPr="00F112BC">
        <w:rPr>
          <w:color w:val="1C1E21"/>
          <w:kern w:val="0"/>
          <w:sz w:val="21"/>
          <w:szCs w:val="21"/>
          <w14:ligatures w14:val="none"/>
          <w14:cntxtAlts w14:val="0"/>
        </w:rPr>
        <w:br/>
        <w:t>Attendant leur heure de gloire</w:t>
      </w:r>
      <w:r w:rsidRPr="00F112BC">
        <w:rPr>
          <w:color w:val="1C1E21"/>
          <w:kern w:val="0"/>
          <w:sz w:val="21"/>
          <w:szCs w:val="21"/>
          <w14:ligatures w14:val="none"/>
          <w14:cntxtAlts w14:val="0"/>
        </w:rPr>
        <w:br/>
        <w:t>D'un obscur espoir...</w:t>
      </w:r>
    </w:p>
    <w:p w14:paraId="08100B10" w14:textId="77777777" w:rsidR="00C95F44" w:rsidRPr="00F112BC" w:rsidRDefault="00C95F44">
      <w:pPr>
        <w:spacing w:after="160" w:line="259" w:lineRule="auto"/>
      </w:pPr>
      <w:r w:rsidRPr="00F112BC">
        <w:br w:type="page"/>
      </w:r>
    </w:p>
    <w:p w14:paraId="6A851A4F" w14:textId="77777777" w:rsidR="00C95F44" w:rsidRPr="00F112BC" w:rsidRDefault="001D7801" w:rsidP="005B10EB">
      <w:r w:rsidRPr="00F112BC">
        <w:lastRenderedPageBreak/>
        <w:t>23 décembre 2016</w:t>
      </w:r>
    </w:p>
    <w:p w14:paraId="0F4F3D11"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w:t>
      </w:r>
    </w:p>
    <w:p w14:paraId="6DE66C05"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savait avant tout dire bonjour</w:t>
      </w:r>
      <w:r w:rsidRPr="00F112BC">
        <w:rPr>
          <w:color w:val="1C1E21"/>
          <w:kern w:val="0"/>
          <w:sz w:val="21"/>
          <w:szCs w:val="21"/>
          <w14:ligatures w14:val="none"/>
          <w14:cntxtAlts w14:val="0"/>
        </w:rPr>
        <w:br/>
        <w:t>Avant de poliment saluer la nuit.</w:t>
      </w:r>
      <w:r w:rsidRPr="00F112BC">
        <w:rPr>
          <w:color w:val="1C1E21"/>
          <w:kern w:val="0"/>
          <w:sz w:val="21"/>
          <w:szCs w:val="21"/>
          <w14:ligatures w14:val="none"/>
          <w14:cntxtAlts w14:val="0"/>
        </w:rPr>
        <w:br/>
        <w:t>Sa pupille était éveillée à la diurne lumière</w:t>
      </w:r>
      <w:r w:rsidRPr="00F112BC">
        <w:rPr>
          <w:color w:val="1C1E21"/>
          <w:kern w:val="0"/>
          <w:sz w:val="21"/>
          <w:szCs w:val="21"/>
          <w14:ligatures w14:val="none"/>
          <w14:cntxtAlts w14:val="0"/>
        </w:rPr>
        <w:br/>
      </w:r>
      <w:proofErr w:type="gramStart"/>
      <w:r w:rsidRPr="00F112BC">
        <w:rPr>
          <w:color w:val="1C1E21"/>
          <w:kern w:val="0"/>
          <w:sz w:val="21"/>
          <w:szCs w:val="21"/>
          <w14:ligatures w14:val="none"/>
          <w14:cntxtAlts w14:val="0"/>
        </w:rPr>
        <w:t>Sans doutes</w:t>
      </w:r>
      <w:proofErr w:type="gramEnd"/>
      <w:r w:rsidRPr="00F112BC">
        <w:rPr>
          <w:color w:val="1C1E21"/>
          <w:kern w:val="0"/>
          <w:sz w:val="21"/>
          <w:szCs w:val="21"/>
          <w14:ligatures w14:val="none"/>
          <w14:cntxtAlts w14:val="0"/>
        </w:rPr>
        <w:t xml:space="preserve"> ni sans manières...</w:t>
      </w:r>
    </w:p>
    <w:p w14:paraId="3BCAFA85"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regardait la réalité comme elle passait</w:t>
      </w:r>
      <w:r w:rsidRPr="00F112BC">
        <w:rPr>
          <w:color w:val="1C1E21"/>
          <w:kern w:val="0"/>
          <w:sz w:val="21"/>
          <w:szCs w:val="21"/>
          <w14:ligatures w14:val="none"/>
          <w14:cntxtAlts w14:val="0"/>
        </w:rPr>
        <w:br/>
        <w:t>Sans fioritures aucune, sans faux-semblants,</w:t>
      </w:r>
      <w:r w:rsidRPr="00F112BC">
        <w:rPr>
          <w:color w:val="1C1E21"/>
          <w:kern w:val="0"/>
          <w:sz w:val="21"/>
          <w:szCs w:val="21"/>
          <w14:ligatures w14:val="none"/>
          <w14:cntxtAlts w14:val="0"/>
        </w:rPr>
        <w:br/>
        <w:t>Sans préjuger de ce qu'était la vérité</w:t>
      </w:r>
      <w:r w:rsidRPr="00F112BC">
        <w:rPr>
          <w:color w:val="1C1E21"/>
          <w:kern w:val="0"/>
          <w:sz w:val="21"/>
          <w:szCs w:val="21"/>
          <w14:ligatures w14:val="none"/>
          <w14:cntxtAlts w14:val="0"/>
        </w:rPr>
        <w:br/>
        <w:t xml:space="preserve">Pour , qui sait , heureusement faire plaisir au </w:t>
      </w:r>
      <w:proofErr w:type="spellStart"/>
      <w:r w:rsidRPr="00F112BC">
        <w:rPr>
          <w:color w:val="1C1E21"/>
          <w:kern w:val="0"/>
          <w:sz w:val="21"/>
          <w:szCs w:val="21"/>
          <w14:ligatures w14:val="none"/>
          <w14:cntxtAlts w14:val="0"/>
        </w:rPr>
        <w:t>coeur</w:t>
      </w:r>
      <w:proofErr w:type="spellEnd"/>
      <w:r w:rsidRPr="00F112BC">
        <w:rPr>
          <w:color w:val="1C1E21"/>
          <w:kern w:val="0"/>
          <w:sz w:val="21"/>
          <w:szCs w:val="21"/>
          <w14:ligatures w14:val="none"/>
          <w14:cntxtAlts w14:val="0"/>
        </w:rPr>
        <w:t xml:space="preserve"> pensant...</w:t>
      </w:r>
    </w:p>
    <w:p w14:paraId="74F9A026"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lui qui regarde en face</w:t>
      </w:r>
      <w:r w:rsidRPr="00F112BC">
        <w:rPr>
          <w:color w:val="1C1E21"/>
          <w:kern w:val="0"/>
          <w:sz w:val="21"/>
          <w:szCs w:val="21"/>
          <w14:ligatures w14:val="none"/>
          <w14:cntxtAlts w14:val="0"/>
        </w:rPr>
        <w:br/>
        <w:t>Le beau, le bien, le mal,</w:t>
      </w:r>
      <w:r w:rsidRPr="00F112BC">
        <w:rPr>
          <w:color w:val="1C1E21"/>
          <w:kern w:val="0"/>
          <w:sz w:val="21"/>
          <w:szCs w:val="21"/>
          <w14:ligatures w14:val="none"/>
          <w14:cntxtAlts w14:val="0"/>
        </w:rPr>
        <w:br/>
        <w:t>Comme un mouvement du ciel</w:t>
      </w:r>
      <w:r w:rsidRPr="00F112BC">
        <w:rPr>
          <w:color w:val="1C1E21"/>
          <w:kern w:val="0"/>
          <w:sz w:val="21"/>
          <w:szCs w:val="21"/>
          <w14:ligatures w14:val="none"/>
          <w14:cntxtAlts w14:val="0"/>
        </w:rPr>
        <w:br/>
        <w:t>Capable tant de dissiper les nuages</w:t>
      </w:r>
    </w:p>
    <w:p w14:paraId="2781B7DC"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e de raviver le soleil</w:t>
      </w:r>
      <w:r w:rsidRPr="00F112BC">
        <w:rPr>
          <w:color w:val="1C1E21"/>
          <w:kern w:val="0"/>
          <w:sz w:val="21"/>
          <w:szCs w:val="21"/>
          <w14:ligatures w14:val="none"/>
          <w14:cntxtAlts w14:val="0"/>
        </w:rPr>
        <w:br/>
        <w:t>Ou faire fondre la neige,</w:t>
      </w:r>
      <w:r w:rsidRPr="00F112BC">
        <w:rPr>
          <w:color w:val="1C1E21"/>
          <w:kern w:val="0"/>
          <w:sz w:val="21"/>
          <w:szCs w:val="21"/>
          <w14:ligatures w14:val="none"/>
          <w14:cntxtAlts w14:val="0"/>
        </w:rPr>
        <w:br/>
        <w:t>Voire circonscrire ces humeurs du jour</w:t>
      </w:r>
      <w:r w:rsidRPr="00F112BC">
        <w:rPr>
          <w:color w:val="1C1E21"/>
          <w:kern w:val="0"/>
          <w:sz w:val="21"/>
          <w:szCs w:val="21"/>
          <w14:ligatures w14:val="none"/>
          <w14:cntxtAlts w14:val="0"/>
        </w:rPr>
        <w:br/>
        <w:t>Issues des ombres de la nuit...</w:t>
      </w:r>
    </w:p>
    <w:p w14:paraId="367735AF"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ternissent l'humanité de ces sombres croyances</w:t>
      </w:r>
      <w:r w:rsidRPr="00F112BC">
        <w:rPr>
          <w:color w:val="1C1E21"/>
          <w:kern w:val="0"/>
          <w:sz w:val="21"/>
          <w:szCs w:val="21"/>
          <w14:ligatures w14:val="none"/>
          <w14:cntxtAlts w14:val="0"/>
        </w:rPr>
        <w:br/>
        <w:t>Menant au rejet et à l'intolérance</w:t>
      </w:r>
      <w:r w:rsidRPr="00F112BC">
        <w:rPr>
          <w:color w:val="1C1E21"/>
          <w:kern w:val="0"/>
          <w:sz w:val="21"/>
          <w:szCs w:val="21"/>
          <w14:ligatures w14:val="none"/>
          <w14:cntxtAlts w14:val="0"/>
        </w:rPr>
        <w:br/>
        <w:t>A la ségrégation ou à l'indifférence...</w:t>
      </w:r>
      <w:r w:rsidRPr="00F112BC">
        <w:rPr>
          <w:color w:val="1C1E21"/>
          <w:kern w:val="0"/>
          <w:sz w:val="21"/>
          <w:szCs w:val="21"/>
          <w14:ligatures w14:val="none"/>
          <w14:cntxtAlts w14:val="0"/>
        </w:rPr>
        <w:br/>
        <w:t>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sait, </w:t>
      </w:r>
      <w:proofErr w:type="spellStart"/>
      <w:r w:rsidRPr="00F112BC">
        <w:rPr>
          <w:color w:val="1C1E21"/>
          <w:kern w:val="0"/>
          <w:sz w:val="21"/>
          <w:szCs w:val="21"/>
          <w14:ligatures w14:val="none"/>
          <w14:cntxtAlts w14:val="0"/>
        </w:rPr>
        <w:t>s'est</w:t>
      </w:r>
      <w:proofErr w:type="spellEnd"/>
      <w:r w:rsidRPr="00F112BC">
        <w:rPr>
          <w:color w:val="1C1E21"/>
          <w:kern w:val="0"/>
          <w:sz w:val="21"/>
          <w:szCs w:val="21"/>
          <w14:ligatures w14:val="none"/>
          <w14:cntxtAlts w14:val="0"/>
        </w:rPr>
        <w:t xml:space="preserve">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uste !</w:t>
      </w:r>
    </w:p>
    <w:p w14:paraId="16534E59"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iris photosensible, immanence faisant,</w:t>
      </w:r>
      <w:r w:rsidRPr="00F112BC">
        <w:rPr>
          <w:color w:val="1C1E21"/>
          <w:kern w:val="0"/>
          <w:sz w:val="21"/>
          <w:szCs w:val="21"/>
          <w14:ligatures w14:val="none"/>
          <w14:cntxtAlts w14:val="0"/>
        </w:rPr>
        <w:br/>
        <w:t>Peut ainsi regarder le miroir de la vie</w:t>
      </w:r>
      <w:r w:rsidRPr="00F112BC">
        <w:rPr>
          <w:color w:val="1C1E21"/>
          <w:kern w:val="0"/>
          <w:sz w:val="21"/>
          <w:szCs w:val="21"/>
          <w14:ligatures w14:val="none"/>
          <w14:cntxtAlts w14:val="0"/>
        </w:rPr>
        <w:br/>
        <w:t>Sans pour autant l'éviter, la nier ou la fuir...</w:t>
      </w:r>
      <w:r w:rsidRPr="00F112BC">
        <w:rPr>
          <w:color w:val="1C1E21"/>
          <w:kern w:val="0"/>
          <w:sz w:val="21"/>
          <w:szCs w:val="21"/>
          <w14:ligatures w14:val="none"/>
          <w14:cntxtAlts w14:val="0"/>
        </w:rPr>
        <w:br/>
        <w:t>Mais au contraire l'affronter avec la douce sérénité...</w:t>
      </w:r>
    </w:p>
    <w:p w14:paraId="14F162A8"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D'un </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éveillé, d'une pupille épatée</w:t>
      </w:r>
      <w:r w:rsidRPr="00F112BC">
        <w:rPr>
          <w:color w:val="1C1E21"/>
          <w:kern w:val="0"/>
          <w:sz w:val="21"/>
          <w:szCs w:val="21"/>
          <w14:ligatures w14:val="none"/>
          <w14:cntxtAlts w14:val="0"/>
        </w:rPr>
        <w:br/>
        <w:t xml:space="preserve">Qui </w:t>
      </w:r>
      <w:proofErr w:type="spellStart"/>
      <w:r w:rsidRPr="00F112BC">
        <w:rPr>
          <w:color w:val="1C1E21"/>
          <w:kern w:val="0"/>
          <w:sz w:val="21"/>
          <w:szCs w:val="21"/>
          <w14:ligatures w14:val="none"/>
          <w14:cntxtAlts w14:val="0"/>
        </w:rPr>
        <w:t>au delà</w:t>
      </w:r>
      <w:proofErr w:type="spellEnd"/>
      <w:r w:rsidRPr="00F112BC">
        <w:rPr>
          <w:color w:val="1C1E21"/>
          <w:kern w:val="0"/>
          <w:sz w:val="21"/>
          <w:szCs w:val="21"/>
          <w14:ligatures w14:val="none"/>
          <w14:cntxtAlts w14:val="0"/>
        </w:rPr>
        <w:t xml:space="preserve"> de juger trouve son salut</w:t>
      </w:r>
      <w:r w:rsidRPr="00F112BC">
        <w:rPr>
          <w:color w:val="1C1E21"/>
          <w:kern w:val="0"/>
          <w:sz w:val="21"/>
          <w:szCs w:val="21"/>
          <w14:ligatures w14:val="none"/>
          <w14:cntxtAlts w14:val="0"/>
        </w:rPr>
        <w:br/>
        <w:t>Dans la paix d'un renvoi apaisé</w:t>
      </w:r>
      <w:r w:rsidRPr="00F112BC">
        <w:rPr>
          <w:color w:val="1C1E21"/>
          <w:kern w:val="0"/>
          <w:sz w:val="21"/>
          <w:szCs w:val="21"/>
          <w14:ligatures w14:val="none"/>
          <w14:cntxtAlts w14:val="0"/>
        </w:rPr>
        <w:br/>
        <w:t>Ayant trouvé du jour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et de la nuit le repos...</w:t>
      </w:r>
    </w:p>
    <w:p w14:paraId="0B6294F6"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Fini la culpabilité ou l'accusation</w:t>
      </w:r>
      <w:r w:rsidRPr="00F112BC">
        <w:rPr>
          <w:color w:val="1C1E21"/>
          <w:kern w:val="0"/>
          <w:sz w:val="21"/>
          <w:szCs w:val="21"/>
          <w14:ligatures w14:val="none"/>
          <w14:cntxtAlts w14:val="0"/>
        </w:rPr>
        <w:br/>
        <w:t>Place aux palpables faits d'une réalité</w:t>
      </w:r>
      <w:r w:rsidRPr="00F112BC">
        <w:rPr>
          <w:color w:val="1C1E21"/>
          <w:kern w:val="0"/>
          <w:sz w:val="21"/>
          <w:szCs w:val="21"/>
          <w14:ligatures w14:val="none"/>
          <w14:cntxtAlts w14:val="0"/>
        </w:rPr>
        <w:br/>
        <w:t>Partout à l'envi déformée,</w:t>
      </w:r>
      <w:r w:rsidRPr="00F112BC">
        <w:rPr>
          <w:color w:val="1C1E21"/>
          <w:kern w:val="0"/>
          <w:sz w:val="21"/>
          <w:szCs w:val="21"/>
          <w14:ligatures w14:val="none"/>
          <w14:cntxtAlts w14:val="0"/>
        </w:rPr>
        <w:br/>
        <w:t>Mais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a bon pied...</w:t>
      </w:r>
    </w:p>
    <w:p w14:paraId="5FF9513F"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Il ne peut confondre fric, frac, </w:t>
      </w:r>
      <w:proofErr w:type="spellStart"/>
      <w:r w:rsidRPr="00F112BC">
        <w:rPr>
          <w:color w:val="1C1E21"/>
          <w:kern w:val="0"/>
          <w:sz w:val="21"/>
          <w:szCs w:val="21"/>
          <w14:ligatures w14:val="none"/>
          <w14:cntxtAlts w14:val="0"/>
        </w:rPr>
        <w:t>bling-bling</w:t>
      </w:r>
      <w:proofErr w:type="spellEnd"/>
      <w:r w:rsidRPr="00F112BC">
        <w:rPr>
          <w:color w:val="1C1E21"/>
          <w:kern w:val="0"/>
          <w:sz w:val="21"/>
          <w:szCs w:val="21"/>
          <w14:ligatures w14:val="none"/>
          <w14:cntxtAlts w14:val="0"/>
        </w:rPr>
        <w:t xml:space="preserve"> et marketing</w:t>
      </w:r>
      <w:r w:rsidRPr="00F112BC">
        <w:rPr>
          <w:color w:val="1C1E21"/>
          <w:kern w:val="0"/>
          <w:sz w:val="21"/>
          <w:szCs w:val="21"/>
          <w14:ligatures w14:val="none"/>
          <w14:cntxtAlts w14:val="0"/>
        </w:rPr>
        <w:br/>
        <w:t>Histoires d 'O et histoires d'or</w:t>
      </w:r>
      <w:r w:rsidRPr="00F112BC">
        <w:rPr>
          <w:color w:val="1C1E21"/>
          <w:kern w:val="0"/>
          <w:sz w:val="21"/>
          <w:szCs w:val="21"/>
          <w14:ligatures w14:val="none"/>
          <w14:cntxtAlts w14:val="0"/>
        </w:rPr>
        <w:br/>
        <w:t>Pipeau d'argent ou clarinette de cuivre</w:t>
      </w:r>
      <w:r w:rsidRPr="00F112BC">
        <w:rPr>
          <w:color w:val="1C1E21"/>
          <w:kern w:val="0"/>
          <w:sz w:val="21"/>
          <w:szCs w:val="21"/>
          <w14:ligatures w14:val="none"/>
          <w14:cntxtAlts w14:val="0"/>
        </w:rPr>
        <w:br/>
        <w:t>People chantant, dansant ou rugissant</w:t>
      </w:r>
    </w:p>
    <w:p w14:paraId="7AAEBA58"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ar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a le pied qui sait marcher</w:t>
      </w:r>
      <w:r w:rsidRPr="00F112BC">
        <w:rPr>
          <w:color w:val="1C1E21"/>
          <w:kern w:val="0"/>
          <w:sz w:val="21"/>
          <w:szCs w:val="21"/>
          <w14:ligatures w14:val="none"/>
          <w14:cntxtAlts w14:val="0"/>
        </w:rPr>
        <w:br/>
        <w:t>Au rythme de l'Humanité</w:t>
      </w:r>
      <w:r w:rsidRPr="00F112BC">
        <w:rPr>
          <w:color w:val="1C1E21"/>
          <w:kern w:val="0"/>
          <w:sz w:val="21"/>
          <w:szCs w:val="21"/>
          <w14:ligatures w14:val="none"/>
          <w14:cntxtAlts w14:val="0"/>
        </w:rPr>
        <w:br/>
        <w:t>Sans pour autant baigner dans la cuistre chasse</w:t>
      </w:r>
      <w:r w:rsidRPr="00F112BC">
        <w:rPr>
          <w:color w:val="1C1E21"/>
          <w:kern w:val="0"/>
          <w:sz w:val="21"/>
          <w:szCs w:val="21"/>
          <w14:ligatures w14:val="none"/>
          <w14:cntxtAlts w14:val="0"/>
        </w:rPr>
        <w:br/>
        <w:t>A la gloire et la renommée...</w:t>
      </w:r>
    </w:p>
    <w:p w14:paraId="1C2FC7B8"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u regard mort-torve de la sardine </w:t>
      </w:r>
      <w:proofErr w:type="spellStart"/>
      <w:r w:rsidRPr="00F112BC">
        <w:rPr>
          <w:color w:val="1C1E21"/>
          <w:kern w:val="0"/>
          <w:sz w:val="21"/>
          <w:szCs w:val="21"/>
          <w14:ligatures w14:val="none"/>
          <w14:cntxtAlts w14:val="0"/>
        </w:rPr>
        <w:t>fritée</w:t>
      </w:r>
      <w:proofErr w:type="spellEnd"/>
      <w:r w:rsidRPr="00F112BC">
        <w:rPr>
          <w:color w:val="1C1E21"/>
          <w:kern w:val="0"/>
          <w:sz w:val="21"/>
          <w:szCs w:val="21"/>
          <w14:ligatures w14:val="none"/>
          <w14:cntxtAlts w14:val="0"/>
        </w:rPr>
        <w:br/>
        <w:t>Mieux vaut opposer un œil aiguisé</w:t>
      </w:r>
      <w:r w:rsidRPr="00F112BC">
        <w:rPr>
          <w:color w:val="1C1E21"/>
          <w:kern w:val="0"/>
          <w:sz w:val="21"/>
          <w:szCs w:val="21"/>
          <w14:ligatures w14:val="none"/>
          <w14:cntxtAlts w14:val="0"/>
        </w:rPr>
        <w:br/>
        <w:t>Plutôt orienté sud bien éclairé</w:t>
      </w:r>
      <w:r w:rsidRPr="00F112BC">
        <w:rPr>
          <w:color w:val="1C1E21"/>
          <w:kern w:val="0"/>
          <w:sz w:val="21"/>
          <w:szCs w:val="21"/>
          <w14:ligatures w14:val="none"/>
          <w14:cntxtAlts w14:val="0"/>
        </w:rPr>
        <w:br/>
        <w:t>Sans flash, sans flèches...</w:t>
      </w:r>
    </w:p>
    <w:p w14:paraId="700D9A29"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œil qui au clic</w:t>
      </w:r>
      <w:r w:rsidRPr="00F112BC">
        <w:rPr>
          <w:color w:val="1C1E21"/>
          <w:kern w:val="0"/>
          <w:sz w:val="21"/>
          <w:szCs w:val="21"/>
          <w14:ligatures w14:val="none"/>
          <w14:cntxtAlts w14:val="0"/>
        </w:rPr>
        <w:br/>
        <w:t>Provoque le déclic d'une vision polychrome</w:t>
      </w:r>
      <w:r w:rsidRPr="00F112BC">
        <w:rPr>
          <w:color w:val="1C1E21"/>
          <w:kern w:val="0"/>
          <w:sz w:val="21"/>
          <w:szCs w:val="21"/>
          <w14:ligatures w14:val="none"/>
          <w14:cntxtAlts w14:val="0"/>
        </w:rPr>
        <w:br/>
        <w:t>Déjà présente dans nos chromosomes</w:t>
      </w:r>
      <w:r w:rsidRPr="00F112BC">
        <w:rPr>
          <w:color w:val="1C1E21"/>
          <w:kern w:val="0"/>
          <w:sz w:val="21"/>
          <w:szCs w:val="21"/>
          <w14:ligatures w14:val="none"/>
          <w14:cntxtAlts w14:val="0"/>
        </w:rPr>
        <w:br/>
        <w:t>Bien loin d'être atone(s)...</w:t>
      </w:r>
    </w:p>
    <w:p w14:paraId="54DFF933"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 la mondialisation des cœurs et des esprits</w:t>
      </w:r>
      <w:r w:rsidRPr="00F112BC">
        <w:rPr>
          <w:color w:val="1C1E21"/>
          <w:kern w:val="0"/>
          <w:sz w:val="21"/>
          <w:szCs w:val="21"/>
          <w14:ligatures w14:val="none"/>
          <w14:cntxtAlts w14:val="0"/>
        </w:rPr>
        <w:br/>
        <w:t>Répond la monochromie de la mondiale économie</w:t>
      </w:r>
      <w:r w:rsidRPr="00F112BC">
        <w:rPr>
          <w:color w:val="1C1E21"/>
          <w:kern w:val="0"/>
          <w:sz w:val="21"/>
          <w:szCs w:val="21"/>
          <w14:ligatures w14:val="none"/>
          <w14:cntxtAlts w14:val="0"/>
        </w:rPr>
        <w:br/>
      </w:r>
      <w:r w:rsidRPr="00F112BC">
        <w:rPr>
          <w:color w:val="1C1E21"/>
          <w:kern w:val="0"/>
          <w:sz w:val="21"/>
          <w:szCs w:val="21"/>
          <w14:ligatures w14:val="none"/>
          <w14:cntxtAlts w14:val="0"/>
        </w:rPr>
        <w:lastRenderedPageBreak/>
        <w:t>Qui fait que 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réclame</w:t>
      </w:r>
      <w:r w:rsidRPr="00F112BC">
        <w:rPr>
          <w:color w:val="1C1E21"/>
          <w:kern w:val="0"/>
          <w:sz w:val="21"/>
          <w:szCs w:val="21"/>
          <w14:ligatures w14:val="none"/>
          <w14:cntxtAlts w14:val="0"/>
        </w:rPr>
        <w:br/>
        <w:t>Non d'être un pied de veau, de porc ou de biche,</w:t>
      </w:r>
    </w:p>
    <w:p w14:paraId="2F67FF5B"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Un camembert pasteurisé, un produit fini</w:t>
      </w:r>
      <w:r w:rsidRPr="00F112BC">
        <w:rPr>
          <w:color w:val="1C1E21"/>
          <w:kern w:val="0"/>
          <w:sz w:val="21"/>
          <w:szCs w:val="21"/>
          <w14:ligatures w14:val="none"/>
          <w14:cntxtAlts w14:val="0"/>
        </w:rPr>
        <w:br/>
        <w:t>Un poisson-pilote habillé en redingote,</w:t>
      </w:r>
      <w:r w:rsidRPr="00F112BC">
        <w:rPr>
          <w:color w:val="1C1E21"/>
          <w:kern w:val="0"/>
          <w:sz w:val="21"/>
          <w:szCs w:val="21"/>
          <w14:ligatures w14:val="none"/>
          <w14:cntxtAlts w14:val="0"/>
        </w:rPr>
        <w:br/>
        <w:t>Une vedette manipulée, un âne mal traité</w:t>
      </w:r>
      <w:r w:rsidRPr="00F112BC">
        <w:rPr>
          <w:color w:val="1C1E21"/>
          <w:kern w:val="0"/>
          <w:sz w:val="21"/>
          <w:szCs w:val="21"/>
          <w14:ligatures w14:val="none"/>
          <w14:cntxtAlts w14:val="0"/>
        </w:rPr>
        <w:br/>
        <w:t>Un veau velléitaire, nenni !</w:t>
      </w:r>
    </w:p>
    <w:p w14:paraId="43BC1A21"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ais de l'aube au crépuscule</w:t>
      </w:r>
      <w:r w:rsidRPr="00F112BC">
        <w:rPr>
          <w:color w:val="1C1E21"/>
          <w:kern w:val="0"/>
          <w:sz w:val="21"/>
          <w:szCs w:val="21"/>
          <w14:ligatures w14:val="none"/>
          <w14:cntxtAlts w14:val="0"/>
        </w:rPr>
        <w:br/>
        <w:t>Et peut-être avant et après</w:t>
      </w:r>
      <w:r w:rsidRPr="00F112BC">
        <w:rPr>
          <w:color w:val="1C1E21"/>
          <w:kern w:val="0"/>
          <w:sz w:val="21"/>
          <w:szCs w:val="21"/>
          <w14:ligatures w14:val="none"/>
          <w14:cntxtAlts w14:val="0"/>
        </w:rPr>
        <w:br/>
        <w:t>L'</w:t>
      </w:r>
      <w:proofErr w:type="spellStart"/>
      <w:r w:rsidRPr="00F112BC">
        <w:rPr>
          <w:color w:val="1C1E21"/>
          <w:kern w:val="0"/>
          <w:sz w:val="21"/>
          <w:szCs w:val="21"/>
          <w14:ligatures w14:val="none"/>
          <w14:cntxtAlts w14:val="0"/>
        </w:rPr>
        <w:t>oeil</w:t>
      </w:r>
      <w:proofErr w:type="spellEnd"/>
      <w:r w:rsidRPr="00F112BC">
        <w:rPr>
          <w:color w:val="1C1E21"/>
          <w:kern w:val="0"/>
          <w:sz w:val="21"/>
          <w:szCs w:val="21"/>
          <w14:ligatures w14:val="none"/>
          <w14:cntxtAlts w14:val="0"/>
        </w:rPr>
        <w:t xml:space="preserve"> du jour ne peut que s'évertuer</w:t>
      </w:r>
      <w:r w:rsidRPr="00F112BC">
        <w:rPr>
          <w:color w:val="1C1E21"/>
          <w:kern w:val="0"/>
          <w:sz w:val="21"/>
          <w:szCs w:val="21"/>
          <w14:ligatures w14:val="none"/>
          <w14:cntxtAlts w14:val="0"/>
        </w:rPr>
        <w:br/>
        <w:t>A voir, « écouter » et « comprendre »...</w:t>
      </w:r>
    </w:p>
    <w:p w14:paraId="22433630"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 que le céleste destin lui a laissé en mains !</w:t>
      </w:r>
    </w:p>
    <w:p w14:paraId="07828CE2" w14:textId="77777777" w:rsidR="00D47BB4" w:rsidRPr="00F112BC" w:rsidRDefault="001D7801" w:rsidP="00D47BB4">
      <w:pPr>
        <w:spacing w:after="160" w:line="259" w:lineRule="auto"/>
      </w:pPr>
      <w:r w:rsidRPr="00F112BC">
        <w:br w:type="page"/>
      </w:r>
    </w:p>
    <w:p w14:paraId="36636B7B" w14:textId="77777777" w:rsidR="00D47BB4" w:rsidRPr="00F112BC" w:rsidRDefault="00D47BB4" w:rsidP="00D47BB4">
      <w:pPr>
        <w:spacing w:after="160" w:line="259" w:lineRule="auto"/>
      </w:pPr>
    </w:p>
    <w:p w14:paraId="1F1F1C10" w14:textId="77777777" w:rsidR="00D47BB4" w:rsidRPr="00F112BC" w:rsidRDefault="00D47BB4" w:rsidP="00D47BB4">
      <w:pPr>
        <w:spacing w:after="160" w:line="259" w:lineRule="auto"/>
      </w:pPr>
    </w:p>
    <w:p w14:paraId="07844524" w14:textId="77777777" w:rsidR="00D47BB4" w:rsidRPr="00F112BC" w:rsidRDefault="00D47BB4" w:rsidP="00D47BB4">
      <w:pPr>
        <w:spacing w:after="160" w:line="259" w:lineRule="auto"/>
      </w:pPr>
    </w:p>
    <w:p w14:paraId="785D39CF" w14:textId="77777777" w:rsidR="00D47BB4" w:rsidRPr="00F112BC" w:rsidRDefault="00D47BB4" w:rsidP="00D47BB4">
      <w:pPr>
        <w:spacing w:after="160" w:line="259" w:lineRule="auto"/>
      </w:pPr>
    </w:p>
    <w:p w14:paraId="2B7FC232" w14:textId="77777777" w:rsidR="00D47BB4" w:rsidRPr="00F112BC" w:rsidRDefault="00D47BB4" w:rsidP="00D47BB4">
      <w:pPr>
        <w:spacing w:after="160" w:line="259" w:lineRule="auto"/>
      </w:pPr>
    </w:p>
    <w:p w14:paraId="5F49C5B7" w14:textId="77777777" w:rsidR="00D47BB4" w:rsidRPr="00F112BC" w:rsidRDefault="00D47BB4" w:rsidP="00D47BB4">
      <w:pPr>
        <w:spacing w:after="160" w:line="259" w:lineRule="auto"/>
      </w:pPr>
    </w:p>
    <w:p w14:paraId="2C32D73F" w14:textId="77777777" w:rsidR="00D47BB4" w:rsidRPr="00F112BC" w:rsidRDefault="00D47BB4" w:rsidP="00D47BB4">
      <w:pPr>
        <w:spacing w:after="160" w:line="259" w:lineRule="auto"/>
      </w:pPr>
    </w:p>
    <w:p w14:paraId="35785697" w14:textId="77777777" w:rsidR="00D47BB4" w:rsidRPr="00F112BC" w:rsidRDefault="00D47BB4" w:rsidP="00D47BB4">
      <w:pPr>
        <w:spacing w:after="160" w:line="259" w:lineRule="auto"/>
      </w:pPr>
    </w:p>
    <w:p w14:paraId="649EBC5D" w14:textId="77777777" w:rsidR="00D47BB4" w:rsidRPr="00F112BC" w:rsidRDefault="00D47BB4" w:rsidP="00D47BB4">
      <w:pPr>
        <w:spacing w:after="160" w:line="259" w:lineRule="auto"/>
      </w:pPr>
      <w:r w:rsidRPr="00F112BC">
        <w:t xml:space="preserve">                                   </w:t>
      </w:r>
      <w:r w:rsidRPr="00F112BC">
        <w:rPr>
          <w:b/>
          <w:bCs/>
          <w:sz w:val="240"/>
          <w:szCs w:val="200"/>
        </w:rPr>
        <w:t>2017</w:t>
      </w:r>
      <w:r w:rsidRPr="00F112BC">
        <w:rPr>
          <w:b/>
          <w:bCs/>
        </w:rPr>
        <w:br w:type="page"/>
      </w:r>
    </w:p>
    <w:p w14:paraId="38AD3000" w14:textId="77777777" w:rsidR="001D7801" w:rsidRPr="00F112BC" w:rsidRDefault="001D7801">
      <w:pPr>
        <w:spacing w:after="160" w:line="259" w:lineRule="auto"/>
      </w:pPr>
    </w:p>
    <w:p w14:paraId="67173F46" w14:textId="77777777" w:rsidR="001D7801" w:rsidRPr="00F112BC" w:rsidRDefault="001D7801" w:rsidP="005B10EB">
      <w:r w:rsidRPr="00F112BC">
        <w:t>10 janvier 2017</w:t>
      </w:r>
    </w:p>
    <w:p w14:paraId="01E34104"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llez, allez !</w:t>
      </w:r>
    </w:p>
    <w:p w14:paraId="0641EF1A"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li, </w:t>
      </w:r>
      <w:proofErr w:type="spellStart"/>
      <w:r w:rsidRPr="00F112BC">
        <w:rPr>
          <w:color w:val="1C1E21"/>
          <w:kern w:val="0"/>
          <w:sz w:val="21"/>
          <w:szCs w:val="21"/>
          <w14:ligatures w14:val="none"/>
          <w14:cntxtAlts w14:val="0"/>
        </w:rPr>
        <w:t>allah</w:t>
      </w:r>
      <w:proofErr w:type="spellEnd"/>
      <w:r w:rsidRPr="00F112BC">
        <w:rPr>
          <w:color w:val="1C1E21"/>
          <w:kern w:val="0"/>
          <w:sz w:val="21"/>
          <w:szCs w:val="21"/>
          <w14:ligatures w14:val="none"/>
          <w14:cntxtAlts w14:val="0"/>
        </w:rPr>
        <w:t>, allez</w:t>
      </w:r>
      <w:r w:rsidRPr="00F112BC">
        <w:rPr>
          <w:color w:val="1C1E21"/>
          <w:kern w:val="0"/>
          <w:sz w:val="21"/>
          <w:szCs w:val="21"/>
          <w14:ligatures w14:val="none"/>
          <w14:cntxtAlts w14:val="0"/>
        </w:rPr>
        <w:br/>
      </w:r>
      <w:proofErr w:type="spellStart"/>
      <w:r w:rsidRPr="00F112BC">
        <w:rPr>
          <w:color w:val="1C1E21"/>
          <w:kern w:val="0"/>
          <w:sz w:val="21"/>
          <w:szCs w:val="21"/>
          <w14:ligatures w14:val="none"/>
          <w14:cntxtAlts w14:val="0"/>
        </w:rPr>
        <w:t>Allez</w:t>
      </w:r>
      <w:proofErr w:type="spellEnd"/>
      <w:r w:rsidRPr="00F112BC">
        <w:rPr>
          <w:color w:val="1C1E21"/>
          <w:kern w:val="0"/>
          <w:sz w:val="21"/>
          <w:szCs w:val="21"/>
          <w14:ligatures w14:val="none"/>
          <w14:cntxtAlts w14:val="0"/>
        </w:rPr>
        <w:t xml:space="preserve"> au mieux de l'année</w:t>
      </w:r>
      <w:r w:rsidRPr="00F112BC">
        <w:rPr>
          <w:color w:val="1C1E21"/>
          <w:kern w:val="0"/>
          <w:sz w:val="21"/>
          <w:szCs w:val="21"/>
          <w14:ligatures w14:val="none"/>
          <w14:cntxtAlts w14:val="0"/>
        </w:rPr>
        <w:br/>
        <w:t>Sans vous préoccuper des effets</w:t>
      </w:r>
    </w:p>
    <w:p w14:paraId="2A7E7837"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De ce que vous vous produirez,</w:t>
      </w:r>
      <w:r w:rsidRPr="00F112BC">
        <w:rPr>
          <w:color w:val="1C1E21"/>
          <w:kern w:val="0"/>
          <w:sz w:val="21"/>
          <w:szCs w:val="21"/>
          <w14:ligatures w14:val="none"/>
          <w14:cntxtAlts w14:val="0"/>
        </w:rPr>
        <w:br/>
        <w:t>Mais du produit que vous effectuerez</w:t>
      </w:r>
      <w:r w:rsidRPr="00F112BC">
        <w:rPr>
          <w:color w:val="1C1E21"/>
          <w:kern w:val="0"/>
          <w:sz w:val="21"/>
          <w:szCs w:val="21"/>
          <w14:ligatures w14:val="none"/>
          <w14:cntxtAlts w14:val="0"/>
        </w:rPr>
        <w:br/>
        <w:t>De votre année...</w:t>
      </w:r>
    </w:p>
    <w:p w14:paraId="50D69031"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Allez, allez,</w:t>
      </w:r>
      <w:r w:rsidRPr="00F112BC">
        <w:rPr>
          <w:color w:val="1C1E21"/>
          <w:kern w:val="0"/>
          <w:sz w:val="21"/>
          <w:szCs w:val="21"/>
          <w14:ligatures w14:val="none"/>
          <w14:cntxtAlts w14:val="0"/>
        </w:rPr>
        <w:br/>
        <w:t>Sans ni, sans inhibition, sans complexe,</w:t>
      </w:r>
      <w:r w:rsidRPr="00F112BC">
        <w:rPr>
          <w:color w:val="1C1E21"/>
          <w:kern w:val="0"/>
          <w:sz w:val="21"/>
          <w:szCs w:val="21"/>
          <w14:ligatures w14:val="none"/>
          <w14:cntxtAlts w14:val="0"/>
        </w:rPr>
        <w:br/>
        <w:t>Allez de l'avant en oubliant les bruits ambiants</w:t>
      </w:r>
    </w:p>
    <w:p w14:paraId="52667790"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ux qui éloignent du juste, du bien, du vrai,</w:t>
      </w:r>
      <w:r w:rsidRPr="00F112BC">
        <w:rPr>
          <w:color w:val="1C1E21"/>
          <w:kern w:val="0"/>
          <w:sz w:val="21"/>
          <w:szCs w:val="21"/>
          <w14:ligatures w14:val="none"/>
          <w14:cntxtAlts w14:val="0"/>
        </w:rPr>
        <w:br/>
        <w:t>Et allez, allez vers les vertes allées</w:t>
      </w:r>
      <w:r w:rsidRPr="00F112BC">
        <w:rPr>
          <w:color w:val="1C1E21"/>
          <w:kern w:val="0"/>
          <w:sz w:val="21"/>
          <w:szCs w:val="21"/>
          <w14:ligatures w14:val="none"/>
          <w14:cntxtAlts w14:val="0"/>
        </w:rPr>
        <w:br/>
        <w:t>Qui conduisent à respirer</w:t>
      </w:r>
    </w:p>
    <w:p w14:paraId="4005A3AF"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ir du temps sans se préoccuper</w:t>
      </w:r>
      <w:r w:rsidRPr="00F112BC">
        <w:rPr>
          <w:color w:val="1C1E21"/>
          <w:kern w:val="0"/>
          <w:sz w:val="21"/>
          <w:szCs w:val="21"/>
          <w14:ligatures w14:val="none"/>
          <w14:cntxtAlts w14:val="0"/>
        </w:rPr>
        <w:br/>
        <w:t>De ceux qui le façonnent</w:t>
      </w:r>
      <w:r w:rsidRPr="00F112BC">
        <w:rPr>
          <w:color w:val="1C1E21"/>
          <w:kern w:val="0"/>
          <w:sz w:val="21"/>
          <w:szCs w:val="21"/>
          <w14:ligatures w14:val="none"/>
          <w14:cntxtAlts w14:val="0"/>
        </w:rPr>
        <w:br/>
        <w:t>Jamais vraiment trop sans s'en soucier...</w:t>
      </w:r>
    </w:p>
    <w:p w14:paraId="33653848"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llez, allez ayez le courage d'être </w:t>
      </w:r>
      <w:proofErr w:type="spellStart"/>
      <w:r w:rsidRPr="00F112BC">
        <w:rPr>
          <w:color w:val="1C1E21"/>
          <w:kern w:val="0"/>
          <w:sz w:val="21"/>
          <w:szCs w:val="21"/>
          <w14:ligatures w14:val="none"/>
          <w14:cntxtAlts w14:val="0"/>
        </w:rPr>
        <w:t>vous même</w:t>
      </w:r>
      <w:proofErr w:type="spellEnd"/>
      <w:r w:rsidRPr="00F112BC">
        <w:rPr>
          <w:color w:val="1C1E21"/>
          <w:kern w:val="0"/>
          <w:sz w:val="21"/>
          <w:szCs w:val="21"/>
          <w14:ligatures w14:val="none"/>
          <w14:cntxtAlts w14:val="0"/>
        </w:rPr>
        <w:t>,</w:t>
      </w:r>
      <w:r w:rsidRPr="00F112BC">
        <w:rPr>
          <w:color w:val="1C1E21"/>
          <w:kern w:val="0"/>
          <w:sz w:val="21"/>
          <w:szCs w:val="21"/>
          <w14:ligatures w14:val="none"/>
          <w14:cntxtAlts w14:val="0"/>
        </w:rPr>
        <w:br/>
        <w:t>Sans anticiper, ni juger,</w:t>
      </w:r>
      <w:r w:rsidRPr="00F112BC">
        <w:rPr>
          <w:color w:val="1C1E21"/>
          <w:kern w:val="0"/>
          <w:sz w:val="21"/>
          <w:szCs w:val="21"/>
          <w14:ligatures w14:val="none"/>
          <w14:cntxtAlts w14:val="0"/>
        </w:rPr>
        <w:br/>
        <w:t>Sans condamner, sans blasphémer</w:t>
      </w:r>
    </w:p>
    <w:p w14:paraId="4D2CF57A"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En vous évertuant de donner</w:t>
      </w:r>
      <w:r w:rsidRPr="00F112BC">
        <w:rPr>
          <w:color w:val="1C1E21"/>
          <w:kern w:val="0"/>
          <w:sz w:val="21"/>
          <w:szCs w:val="21"/>
          <w14:ligatures w14:val="none"/>
          <w14:cntxtAlts w14:val="0"/>
        </w:rPr>
        <w:br/>
        <w:t>Tout ce que vous pouvez</w:t>
      </w:r>
      <w:r w:rsidRPr="00F112BC">
        <w:rPr>
          <w:color w:val="1C1E21"/>
          <w:kern w:val="0"/>
          <w:sz w:val="21"/>
          <w:szCs w:val="21"/>
          <w14:ligatures w14:val="none"/>
          <w14:cntxtAlts w14:val="0"/>
        </w:rPr>
        <w:br/>
        <w:t>A l'Humanité de votre piété et de votre ipséité</w:t>
      </w:r>
    </w:p>
    <w:p w14:paraId="50D2228F"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donnera sûr à l'altérité</w:t>
      </w:r>
      <w:r w:rsidRPr="00F112BC">
        <w:rPr>
          <w:color w:val="1C1E21"/>
          <w:kern w:val="0"/>
          <w:sz w:val="21"/>
          <w:szCs w:val="21"/>
          <w14:ligatures w14:val="none"/>
          <w14:cntxtAlts w14:val="0"/>
        </w:rPr>
        <w:br/>
        <w:t>De vraies leçons d'Université</w:t>
      </w:r>
      <w:r w:rsidRPr="00F112BC">
        <w:rPr>
          <w:color w:val="1C1E21"/>
          <w:kern w:val="0"/>
          <w:sz w:val="21"/>
          <w:szCs w:val="21"/>
          <w14:ligatures w14:val="none"/>
          <w14:cntxtAlts w14:val="0"/>
        </w:rPr>
        <w:br/>
        <w:t>Où chaque étudiant apprendra</w:t>
      </w:r>
    </w:p>
    <w:p w14:paraId="2884AE9A"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aller, aller</w:t>
      </w:r>
      <w:r w:rsidRPr="00F112BC">
        <w:rPr>
          <w:color w:val="1C1E21"/>
          <w:kern w:val="0"/>
          <w:sz w:val="21"/>
          <w:szCs w:val="21"/>
          <w14:ligatures w14:val="none"/>
          <w14:cntxtAlts w14:val="0"/>
        </w:rPr>
        <w:br/>
        <w:t>C'est aller de l'avant</w:t>
      </w:r>
      <w:r w:rsidRPr="00F112BC">
        <w:rPr>
          <w:color w:val="1C1E21"/>
          <w:kern w:val="0"/>
          <w:sz w:val="21"/>
          <w:szCs w:val="21"/>
          <w14:ligatures w14:val="none"/>
          <w14:cntxtAlts w14:val="0"/>
        </w:rPr>
        <w:br/>
        <w:t>Echecs et succès faisant !</w:t>
      </w:r>
    </w:p>
    <w:p w14:paraId="052B1DF2" w14:textId="77777777" w:rsidR="001D7801" w:rsidRPr="00F112BC" w:rsidRDefault="001D7801">
      <w:pPr>
        <w:spacing w:after="160" w:line="259" w:lineRule="auto"/>
      </w:pPr>
      <w:r w:rsidRPr="00F112BC">
        <w:br w:type="page"/>
      </w:r>
    </w:p>
    <w:p w14:paraId="622871C7" w14:textId="77777777" w:rsidR="001D7801" w:rsidRPr="00F112BC" w:rsidRDefault="001D7801" w:rsidP="005B10EB">
      <w:r w:rsidRPr="00F112BC">
        <w:lastRenderedPageBreak/>
        <w:t>24 janvier 2017</w:t>
      </w:r>
    </w:p>
    <w:p w14:paraId="44A1C738"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ANGLOPHOBIE, ANGLE AUX PHOBIES !</w:t>
      </w:r>
    </w:p>
    <w:p w14:paraId="0D6486B7"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C'est fou dans ce pays, la France, comme l'anglophobie</w:t>
      </w:r>
      <w:r w:rsidRPr="00F112BC">
        <w:rPr>
          <w:color w:val="1C1E21"/>
          <w:kern w:val="0"/>
          <w:sz w:val="21"/>
          <w:szCs w:val="21"/>
          <w14:ligatures w14:val="none"/>
          <w14:cntxtAlts w14:val="0"/>
        </w:rPr>
        <w:br/>
        <w:t xml:space="preserve">Règne sur l'hexagone à l'instar d'une « </w:t>
      </w:r>
      <w:proofErr w:type="spellStart"/>
      <w:r w:rsidRPr="00F112BC">
        <w:rPr>
          <w:color w:val="1C1E21"/>
          <w:kern w:val="0"/>
          <w:sz w:val="21"/>
          <w:szCs w:val="21"/>
          <w14:ligatures w14:val="none"/>
          <w14:cntxtAlts w14:val="0"/>
        </w:rPr>
        <w:t>crazy</w:t>
      </w:r>
      <w:proofErr w:type="spellEnd"/>
      <w:r w:rsidRPr="00F112BC">
        <w:rPr>
          <w:color w:val="1C1E21"/>
          <w:kern w:val="0"/>
          <w:sz w:val="21"/>
          <w:szCs w:val="21"/>
          <w14:ligatures w14:val="none"/>
          <w14:cntxtAlts w14:val="0"/>
        </w:rPr>
        <w:t xml:space="preserve"> « lubie</w:t>
      </w:r>
      <w:r w:rsidRPr="00F112BC">
        <w:rPr>
          <w:color w:val="1C1E21"/>
          <w:kern w:val="0"/>
          <w:sz w:val="21"/>
          <w:szCs w:val="21"/>
          <w14:ligatures w14:val="none"/>
          <w14:cntxtAlts w14:val="0"/>
        </w:rPr>
        <w:br/>
        <w:t xml:space="preserve">Où l'ANGLAIS depuis ou avant même Jeanne et « the </w:t>
      </w:r>
      <w:proofErr w:type="spellStart"/>
      <w:r w:rsidRPr="00F112BC">
        <w:rPr>
          <w:color w:val="1C1E21"/>
          <w:kern w:val="0"/>
          <w:sz w:val="21"/>
          <w:szCs w:val="21"/>
          <w14:ligatures w14:val="none"/>
          <w14:cntxtAlts w14:val="0"/>
        </w:rPr>
        <w:t>war</w:t>
      </w:r>
      <w:proofErr w:type="spellEnd"/>
      <w:r w:rsidRPr="00F112BC">
        <w:rPr>
          <w:color w:val="1C1E21"/>
          <w:kern w:val="0"/>
          <w:sz w:val="21"/>
          <w:szCs w:val="21"/>
          <w14:ligatures w14:val="none"/>
          <w14:cntxtAlts w14:val="0"/>
        </w:rPr>
        <w:t xml:space="preserve"> » de cent</w:t>
      </w:r>
      <w:r w:rsidRPr="00F112BC">
        <w:rPr>
          <w:color w:val="1C1E21"/>
          <w:kern w:val="0"/>
          <w:sz w:val="21"/>
          <w:szCs w:val="21"/>
          <w14:ligatures w14:val="none"/>
          <w14:cntxtAlts w14:val="0"/>
        </w:rPr>
        <w:br/>
        <w:t>Est pathologiquement devenue une dure dent …</w:t>
      </w:r>
    </w:p>
    <w:p w14:paraId="6490C603" w14:textId="77777777" w:rsidR="001D7801" w:rsidRPr="00F112BC" w:rsidRDefault="001D7801" w:rsidP="001D7801">
      <w:pPr>
        <w:shd w:val="clear" w:color="auto" w:fill="FFFFFF"/>
        <w:spacing w:after="90"/>
        <w:rPr>
          <w:color w:val="1C1E21"/>
          <w:kern w:val="0"/>
          <w:sz w:val="21"/>
          <w:szCs w:val="21"/>
          <w14:ligatures w14:val="none"/>
          <w14:cntxtAlts w14:val="0"/>
        </w:rPr>
      </w:pPr>
      <w:r w:rsidRPr="00F112BC">
        <w:rPr>
          <w:color w:val="1C1E21"/>
          <w:kern w:val="0"/>
          <w:sz w:val="21"/>
          <w:szCs w:val="21"/>
          <w14:ligatures w14:val="none"/>
          <w14:cntxtAlts w14:val="0"/>
        </w:rPr>
        <w:t xml:space="preserve">Pour nombre de « </w:t>
      </w:r>
      <w:proofErr w:type="spellStart"/>
      <w:r w:rsidRPr="00F112BC">
        <w:rPr>
          <w:color w:val="1C1E21"/>
          <w:kern w:val="0"/>
          <w:sz w:val="21"/>
          <w:szCs w:val="21"/>
          <w14:ligatures w14:val="none"/>
          <w14:cntxtAlts w14:val="0"/>
        </w:rPr>
        <w:t>frogs</w:t>
      </w:r>
      <w:proofErr w:type="spellEnd"/>
      <w:r w:rsidRPr="00F112BC">
        <w:rPr>
          <w:color w:val="1C1E21"/>
          <w:kern w:val="0"/>
          <w:sz w:val="21"/>
          <w:szCs w:val="21"/>
          <w14:ligatures w14:val="none"/>
          <w14:cntxtAlts w14:val="0"/>
        </w:rPr>
        <w:t xml:space="preserve"> », le rosbeef est indigeste</w:t>
      </w:r>
      <w:r w:rsidRPr="00F112BC">
        <w:rPr>
          <w:color w:val="1C1E21"/>
          <w:kern w:val="0"/>
          <w:sz w:val="21"/>
          <w:szCs w:val="21"/>
          <w14:ligatures w14:val="none"/>
          <w14:cntxtAlts w14:val="0"/>
        </w:rPr>
        <w:br/>
        <w:t>Car, jugent-ils, trop fier et arrogant !</w:t>
      </w:r>
      <w:r w:rsidRPr="00F112BC">
        <w:rPr>
          <w:color w:val="1C1E21"/>
          <w:kern w:val="0"/>
          <w:sz w:val="21"/>
          <w:szCs w:val="21"/>
          <w14:ligatures w14:val="none"/>
          <w14:cntxtAlts w14:val="0"/>
        </w:rPr>
        <w:br/>
        <w:t>Pourtant, des Beatles aux Stones</w:t>
      </w:r>
      <w:r w:rsidRPr="00F112BC">
        <w:rPr>
          <w:color w:val="1C1E21"/>
          <w:kern w:val="0"/>
          <w:sz w:val="21"/>
          <w:szCs w:val="21"/>
          <w14:ligatures w14:val="none"/>
          <w14:cntxtAlts w14:val="0"/>
        </w:rPr>
        <w:br/>
        <w:t>Des Floyd au grand Shakespeare</w:t>
      </w:r>
    </w:p>
    <w:p w14:paraId="21094F63"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D'Elisabeth I à Churchill,</w:t>
      </w:r>
      <w:r w:rsidRPr="00F112BC">
        <w:rPr>
          <w:color w:val="1C1E21"/>
          <w:kern w:val="0"/>
          <w:sz w:val="21"/>
          <w:szCs w:val="21"/>
          <w14:ligatures w14:val="none"/>
          <w14:cntxtAlts w14:val="0"/>
        </w:rPr>
        <w:br/>
        <w:t>De l'habeas corpus aux bills of right</w:t>
      </w:r>
      <w:r w:rsidRPr="00F112BC">
        <w:rPr>
          <w:color w:val="1C1E21"/>
          <w:kern w:val="0"/>
          <w:sz w:val="21"/>
          <w:szCs w:val="21"/>
          <w14:ligatures w14:val="none"/>
          <w14:cntxtAlts w14:val="0"/>
        </w:rPr>
        <w:br/>
        <w:t>La liberté n'a cessé dans ce pays de régner</w:t>
      </w:r>
      <w:r w:rsidRPr="00F112BC">
        <w:rPr>
          <w:color w:val="1C1E21"/>
          <w:kern w:val="0"/>
          <w:sz w:val="21"/>
          <w:szCs w:val="21"/>
          <w14:ligatures w14:val="none"/>
          <w14:cntxtAlts w14:val="0"/>
        </w:rPr>
        <w:br/>
        <w:t>Quitte pour elle à se sacrifier...</w:t>
      </w:r>
    </w:p>
    <w:p w14:paraId="7D374AD3"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So, pitié, piété pour les Anglais</w:t>
      </w:r>
      <w:r w:rsidRPr="00F112BC">
        <w:rPr>
          <w:color w:val="1C1E21"/>
          <w:kern w:val="0"/>
          <w:sz w:val="21"/>
          <w:szCs w:val="21"/>
          <w14:ligatures w14:val="none"/>
          <w14:cntxtAlts w14:val="0"/>
        </w:rPr>
        <w:br/>
        <w:t>Qui ont su résister au petit vénère moustachu...</w:t>
      </w:r>
      <w:r w:rsidRPr="00F112BC">
        <w:rPr>
          <w:color w:val="1C1E21"/>
          <w:kern w:val="0"/>
          <w:sz w:val="21"/>
          <w:szCs w:val="21"/>
          <w14:ligatures w14:val="none"/>
          <w14:cntxtAlts w14:val="0"/>
        </w:rPr>
        <w:br/>
        <w:t>Jusqu'à nous aider à nous en libérer,</w:t>
      </w:r>
      <w:r w:rsidRPr="00F112BC">
        <w:rPr>
          <w:color w:val="1C1E21"/>
          <w:kern w:val="0"/>
          <w:sz w:val="21"/>
          <w:szCs w:val="21"/>
          <w14:ligatures w14:val="none"/>
          <w14:cntxtAlts w14:val="0"/>
        </w:rPr>
        <w:br/>
        <w:t>Et ainsi de participer au rétablissement de notre fierté</w:t>
      </w:r>
    </w:p>
    <w:p w14:paraId="4D3E73E4"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Puis Grâce, à eux-mêmes... de conserver leur insularité</w:t>
      </w:r>
      <w:r w:rsidRPr="00F112BC">
        <w:rPr>
          <w:color w:val="1C1E21"/>
          <w:kern w:val="0"/>
          <w:sz w:val="21"/>
          <w:szCs w:val="21"/>
          <w14:ligatures w14:val="none"/>
          <w14:cntxtAlts w14:val="0"/>
        </w:rPr>
        <w:br/>
        <w:t>De cultiver leur excentricité</w:t>
      </w:r>
      <w:r w:rsidRPr="00F112BC">
        <w:rPr>
          <w:color w:val="1C1E21"/>
          <w:kern w:val="0"/>
          <w:sz w:val="21"/>
          <w:szCs w:val="21"/>
          <w14:ligatures w14:val="none"/>
          <w14:cntxtAlts w14:val="0"/>
        </w:rPr>
        <w:br/>
        <w:t>Dans l'attitude de cette décontractée latitude</w:t>
      </w:r>
      <w:r w:rsidRPr="00F112BC">
        <w:rPr>
          <w:color w:val="1C1E21"/>
          <w:kern w:val="0"/>
          <w:sz w:val="21"/>
          <w:szCs w:val="21"/>
          <w14:ligatures w14:val="none"/>
          <w14:cntxtAlts w14:val="0"/>
        </w:rPr>
        <w:br/>
        <w:t>Qui fait l'honneur d'une île...</w:t>
      </w:r>
    </w:p>
    <w:p w14:paraId="6FF0D9C0"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on, nenni, l'angle aux phobies !</w:t>
      </w:r>
      <w:r w:rsidRPr="00F112BC">
        <w:rPr>
          <w:color w:val="1C1E21"/>
          <w:kern w:val="0"/>
          <w:sz w:val="21"/>
          <w:szCs w:val="21"/>
          <w14:ligatures w14:val="none"/>
          <w14:cntxtAlts w14:val="0"/>
        </w:rPr>
        <w:br/>
        <w:t>Transformant les Londoniens en faux-culs de chiens,</w:t>
      </w:r>
      <w:r w:rsidRPr="00F112BC">
        <w:rPr>
          <w:color w:val="1C1E21"/>
          <w:kern w:val="0"/>
          <w:sz w:val="21"/>
          <w:szCs w:val="21"/>
          <w14:ligatures w14:val="none"/>
          <w14:cntxtAlts w14:val="0"/>
        </w:rPr>
        <w:br/>
        <w:t>Les mancuniennes en vilaines hyènes,</w:t>
      </w:r>
      <w:r w:rsidRPr="00F112BC">
        <w:rPr>
          <w:color w:val="1C1E21"/>
          <w:kern w:val="0"/>
          <w:sz w:val="21"/>
          <w:szCs w:val="21"/>
          <w14:ligatures w14:val="none"/>
          <w14:cntxtAlts w14:val="0"/>
        </w:rPr>
        <w:br/>
        <w:t>L'Albion, en sale con...</w:t>
      </w:r>
    </w:p>
    <w:p w14:paraId="05DE987C"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Bref, outre-manche se trouve un grand îlot</w:t>
      </w:r>
      <w:r w:rsidRPr="00F112BC">
        <w:rPr>
          <w:color w:val="1C1E21"/>
          <w:kern w:val="0"/>
          <w:sz w:val="21"/>
          <w:szCs w:val="21"/>
          <w14:ligatures w14:val="none"/>
          <w14:cntxtAlts w14:val="0"/>
        </w:rPr>
        <w:br/>
        <w:t xml:space="preserve">Qui par le salut de « </w:t>
      </w:r>
      <w:proofErr w:type="spellStart"/>
      <w:r w:rsidRPr="00F112BC">
        <w:rPr>
          <w:color w:val="1C1E21"/>
          <w:kern w:val="0"/>
          <w:sz w:val="21"/>
          <w:szCs w:val="21"/>
          <w14:ligatures w14:val="none"/>
          <w14:cntxtAlts w14:val="0"/>
        </w:rPr>
        <w:t>rule</w:t>
      </w:r>
      <w:proofErr w:type="spellEnd"/>
      <w:r w:rsidRPr="00F112BC">
        <w:rPr>
          <w:color w:val="1C1E21"/>
          <w:kern w:val="0"/>
          <w:sz w:val="21"/>
          <w:szCs w:val="21"/>
          <w14:ligatures w14:val="none"/>
          <w14:cntxtAlts w14:val="0"/>
        </w:rPr>
        <w:t xml:space="preserve"> Britannia »</w:t>
      </w:r>
      <w:r w:rsidRPr="00F112BC">
        <w:rPr>
          <w:color w:val="1C1E21"/>
          <w:kern w:val="0"/>
          <w:sz w:val="21"/>
          <w:szCs w:val="21"/>
          <w14:ligatures w14:val="none"/>
          <w14:cntxtAlts w14:val="0"/>
        </w:rPr>
        <w:br/>
        <w:t>A su faire naître Flemming et les antibios</w:t>
      </w:r>
      <w:r w:rsidRPr="00F112BC">
        <w:rPr>
          <w:color w:val="1C1E21"/>
          <w:kern w:val="0"/>
          <w:sz w:val="21"/>
          <w:szCs w:val="21"/>
          <w14:ligatures w14:val="none"/>
          <w14:cntxtAlts w14:val="0"/>
        </w:rPr>
        <w:br/>
        <w:t>Le foot, Ellis : le ballon ovale et ses transversales...</w:t>
      </w:r>
    </w:p>
    <w:p w14:paraId="478C78BB"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 locomotive, les droits de l'homme avant l'heure,</w:t>
      </w:r>
      <w:r w:rsidRPr="00F112BC">
        <w:rPr>
          <w:color w:val="1C1E21"/>
          <w:kern w:val="0"/>
          <w:sz w:val="21"/>
          <w:szCs w:val="21"/>
          <w14:ligatures w14:val="none"/>
          <w14:cntxtAlts w14:val="0"/>
        </w:rPr>
        <w:br/>
        <w:t>Le badminton, par son éponyme lord</w:t>
      </w:r>
      <w:r w:rsidRPr="00F112BC">
        <w:rPr>
          <w:color w:val="1C1E21"/>
          <w:kern w:val="0"/>
          <w:sz w:val="21"/>
          <w:szCs w:val="21"/>
          <w14:ligatures w14:val="none"/>
          <w14:cntxtAlts w14:val="0"/>
        </w:rPr>
        <w:br/>
        <w:t xml:space="preserve">Le hockey libre d'« </w:t>
      </w:r>
      <w:proofErr w:type="spellStart"/>
      <w:r w:rsidRPr="00F112BC">
        <w:rPr>
          <w:color w:val="1C1E21"/>
          <w:kern w:val="0"/>
          <w:sz w:val="21"/>
          <w:szCs w:val="21"/>
          <w14:ligatures w14:val="none"/>
          <w14:cntxtAlts w14:val="0"/>
        </w:rPr>
        <w:t>hick</w:t>
      </w:r>
      <w:proofErr w:type="spellEnd"/>
      <w:r w:rsidRPr="00F112BC">
        <w:rPr>
          <w:color w:val="1C1E21"/>
          <w:kern w:val="0"/>
          <w:sz w:val="21"/>
          <w:szCs w:val="21"/>
          <w14:ligatures w14:val="none"/>
          <w14:cntxtAlts w14:val="0"/>
        </w:rPr>
        <w:t xml:space="preserve"> up »</w:t>
      </w:r>
      <w:r w:rsidRPr="00F112BC">
        <w:rPr>
          <w:color w:val="1C1E21"/>
          <w:kern w:val="0"/>
          <w:sz w:val="21"/>
          <w:szCs w:val="21"/>
          <w14:ligatures w14:val="none"/>
          <w14:cntxtAlts w14:val="0"/>
        </w:rPr>
        <w:br/>
        <w:t xml:space="preserve">Sans </w:t>
      </w:r>
      <w:proofErr w:type="spellStart"/>
      <w:r w:rsidRPr="00F112BC">
        <w:rPr>
          <w:color w:val="1C1E21"/>
          <w:kern w:val="0"/>
          <w:sz w:val="21"/>
          <w:szCs w:val="21"/>
          <w14:ligatures w14:val="none"/>
          <w14:cntxtAlts w14:val="0"/>
        </w:rPr>
        <w:t>omettreThomas</w:t>
      </w:r>
      <w:proofErr w:type="spellEnd"/>
      <w:r w:rsidRPr="00F112BC">
        <w:rPr>
          <w:color w:val="1C1E21"/>
          <w:kern w:val="0"/>
          <w:sz w:val="21"/>
          <w:szCs w:val="21"/>
          <w14:ligatures w14:val="none"/>
          <w14:cntxtAlts w14:val="0"/>
        </w:rPr>
        <w:t xml:space="preserve"> More, ses paroles et ses pensées...</w:t>
      </w:r>
    </w:p>
    <w:p w14:paraId="730073CC"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Ni moins la gravitation de Newton, les navales épopées de Cook</w:t>
      </w:r>
      <w:r w:rsidRPr="00F112BC">
        <w:rPr>
          <w:color w:val="1C1E21"/>
          <w:kern w:val="0"/>
          <w:sz w:val="21"/>
          <w:szCs w:val="21"/>
          <w14:ligatures w14:val="none"/>
          <w14:cntxtAlts w14:val="0"/>
        </w:rPr>
        <w:br/>
        <w:t>Ou la a révolution darwinienne...</w:t>
      </w:r>
      <w:r w:rsidRPr="00F112BC">
        <w:rPr>
          <w:color w:val="1C1E21"/>
          <w:kern w:val="0"/>
          <w:sz w:val="21"/>
          <w:szCs w:val="21"/>
          <w14:ligatures w14:val="none"/>
          <w14:cntxtAlts w14:val="0"/>
        </w:rPr>
        <w:br/>
        <w:t>Voire « yes » , Montgomery contre Rommel...</w:t>
      </w:r>
    </w:p>
    <w:p w14:paraId="73675F74"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Moralité aux anglophobes</w:t>
      </w:r>
      <w:r w:rsidRPr="00F112BC">
        <w:rPr>
          <w:color w:val="1C1E21"/>
          <w:kern w:val="0"/>
          <w:sz w:val="21"/>
          <w:szCs w:val="21"/>
          <w14:ligatures w14:val="none"/>
          <w14:cntxtAlts w14:val="0"/>
        </w:rPr>
        <w:br/>
        <w:t>La vessie se révèle plus lanterne</w:t>
      </w:r>
      <w:r w:rsidRPr="00F112BC">
        <w:rPr>
          <w:color w:val="1C1E21"/>
          <w:kern w:val="0"/>
          <w:sz w:val="21"/>
          <w:szCs w:val="21"/>
          <w14:ligatures w14:val="none"/>
          <w14:cntxtAlts w14:val="0"/>
        </w:rPr>
        <w:br/>
        <w:t>Que poche à pipi...</w:t>
      </w:r>
    </w:p>
    <w:p w14:paraId="5FC5D934"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 xml:space="preserve">Ainsi l'angle aux phobies de quelque « </w:t>
      </w:r>
      <w:proofErr w:type="spellStart"/>
      <w:r w:rsidRPr="00F112BC">
        <w:rPr>
          <w:color w:val="1C1E21"/>
          <w:kern w:val="0"/>
          <w:sz w:val="21"/>
          <w:szCs w:val="21"/>
          <w14:ligatures w14:val="none"/>
          <w14:cntxtAlts w14:val="0"/>
        </w:rPr>
        <w:t>frenchy</w:t>
      </w:r>
      <w:proofErr w:type="spellEnd"/>
      <w:r w:rsidRPr="00F112BC">
        <w:rPr>
          <w:color w:val="1C1E21"/>
          <w:kern w:val="0"/>
          <w:sz w:val="21"/>
          <w:szCs w:val="21"/>
          <w14:ligatures w14:val="none"/>
          <w14:cntxtAlts w14:val="0"/>
        </w:rPr>
        <w:t xml:space="preserve"> »</w:t>
      </w:r>
      <w:r w:rsidRPr="00F112BC">
        <w:rPr>
          <w:color w:val="1C1E21"/>
          <w:kern w:val="0"/>
          <w:sz w:val="21"/>
          <w:szCs w:val="21"/>
          <w14:ligatures w14:val="none"/>
          <w14:cntxtAlts w14:val="0"/>
        </w:rPr>
        <w:br/>
        <w:t>A l'encontre des Angles et des Saxons</w:t>
      </w:r>
      <w:r w:rsidRPr="00F112BC">
        <w:rPr>
          <w:color w:val="1C1E21"/>
          <w:kern w:val="0"/>
          <w:sz w:val="21"/>
          <w:szCs w:val="21"/>
          <w14:ligatures w14:val="none"/>
          <w14:cntxtAlts w14:val="0"/>
        </w:rPr>
        <w:br/>
        <w:t>Ne puise de raison que dans un prisme</w:t>
      </w:r>
    </w:p>
    <w:p w14:paraId="442A87AB"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Qui fait de l'Anglais un symptôme.</w:t>
      </w:r>
      <w:r w:rsidRPr="00F112BC">
        <w:rPr>
          <w:color w:val="1C1E21"/>
          <w:kern w:val="0"/>
          <w:sz w:val="21"/>
          <w:szCs w:val="21"/>
          <w14:ligatures w14:val="none"/>
          <w14:cntxtAlts w14:val="0"/>
        </w:rPr>
        <w:br/>
        <w:t>De ses sujets, une volonté de défier</w:t>
      </w:r>
      <w:r w:rsidRPr="00F112BC">
        <w:rPr>
          <w:color w:val="1C1E21"/>
          <w:kern w:val="0"/>
          <w:sz w:val="21"/>
          <w:szCs w:val="21"/>
          <w14:ligatures w14:val="none"/>
          <w14:cntxtAlts w14:val="0"/>
        </w:rPr>
        <w:br/>
        <w:t>Ce qui - »homo sapiens » est pourtant sien ...</w:t>
      </w:r>
      <w:r w:rsidRPr="00F112BC">
        <w:rPr>
          <w:color w:val="1C1E21"/>
          <w:kern w:val="0"/>
          <w:sz w:val="21"/>
          <w:szCs w:val="21"/>
          <w14:ligatures w14:val="none"/>
          <w14:cntxtAlts w14:val="0"/>
        </w:rPr>
        <w:br/>
        <w:t>Pourtant bien humain !!!</w:t>
      </w:r>
    </w:p>
    <w:p w14:paraId="2EA3748D"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t>L'angle aux phobies</w:t>
      </w:r>
      <w:r w:rsidRPr="00F112BC">
        <w:rPr>
          <w:color w:val="1C1E21"/>
          <w:kern w:val="0"/>
          <w:sz w:val="21"/>
          <w:szCs w:val="21"/>
          <w14:ligatures w14:val="none"/>
          <w14:cntxtAlts w14:val="0"/>
        </w:rPr>
        <w:br/>
        <w:t xml:space="preserve">Rétorquera : la pucelle, </w:t>
      </w:r>
      <w:proofErr w:type="spellStart"/>
      <w:r w:rsidRPr="00F112BC">
        <w:rPr>
          <w:color w:val="1C1E21"/>
          <w:kern w:val="0"/>
          <w:sz w:val="21"/>
          <w:szCs w:val="21"/>
          <w14:ligatures w14:val="none"/>
          <w14:cntxtAlts w14:val="0"/>
        </w:rPr>
        <w:t>Bir</w:t>
      </w:r>
      <w:proofErr w:type="spellEnd"/>
      <w:r w:rsidRPr="00F112BC">
        <w:rPr>
          <w:color w:val="1C1E21"/>
          <w:kern w:val="0"/>
          <w:sz w:val="21"/>
          <w:szCs w:val="21"/>
          <w14:ligatures w14:val="none"/>
          <w14:cntxtAlts w14:val="0"/>
        </w:rPr>
        <w:t xml:space="preserve"> </w:t>
      </w:r>
      <w:proofErr w:type="spellStart"/>
      <w:r w:rsidRPr="00F112BC">
        <w:rPr>
          <w:color w:val="1C1E21"/>
          <w:kern w:val="0"/>
          <w:sz w:val="21"/>
          <w:szCs w:val="21"/>
          <w14:ligatures w14:val="none"/>
          <w14:cntxtAlts w14:val="0"/>
        </w:rPr>
        <w:t>Hakeim</w:t>
      </w:r>
      <w:proofErr w:type="spellEnd"/>
      <w:r w:rsidRPr="00F112BC">
        <w:rPr>
          <w:color w:val="1C1E21"/>
          <w:kern w:val="0"/>
          <w:sz w:val="21"/>
          <w:szCs w:val="21"/>
          <w14:ligatures w14:val="none"/>
          <w14:cntxtAlts w14:val="0"/>
        </w:rPr>
        <w:br/>
        <w:t xml:space="preserve">Le break </w:t>
      </w:r>
      <w:proofErr w:type="spellStart"/>
      <w:r w:rsidRPr="00F112BC">
        <w:rPr>
          <w:color w:val="1C1E21"/>
          <w:kern w:val="0"/>
          <w:sz w:val="21"/>
          <w:szCs w:val="21"/>
          <w14:ligatures w14:val="none"/>
          <w14:cntxtAlts w14:val="0"/>
        </w:rPr>
        <w:t>sit</w:t>
      </w:r>
      <w:proofErr w:type="spellEnd"/>
      <w:r w:rsidRPr="00F112BC">
        <w:rPr>
          <w:color w:val="1C1E21"/>
          <w:kern w:val="0"/>
          <w:sz w:val="21"/>
          <w:szCs w:val="21"/>
          <w14:ligatures w14:val="none"/>
          <w14:cntxtAlts w14:val="0"/>
        </w:rPr>
        <w:t xml:space="preserve"> et consorts...</w:t>
      </w:r>
      <w:r w:rsidRPr="00F112BC">
        <w:rPr>
          <w:color w:val="1C1E21"/>
          <w:kern w:val="0"/>
          <w:sz w:val="21"/>
          <w:szCs w:val="21"/>
          <w14:ligatures w14:val="none"/>
          <w14:cntxtAlts w14:val="0"/>
        </w:rPr>
        <w:br/>
        <w:t>Tout de sa cécité emplie.</w:t>
      </w:r>
    </w:p>
    <w:p w14:paraId="4FBB1F5C" w14:textId="77777777" w:rsidR="001D7801" w:rsidRPr="00F112BC" w:rsidRDefault="001D7801" w:rsidP="001D7801">
      <w:pPr>
        <w:shd w:val="clear" w:color="auto" w:fill="FFFFFF"/>
        <w:spacing w:before="90" w:after="90"/>
        <w:rPr>
          <w:color w:val="1C1E21"/>
          <w:kern w:val="0"/>
          <w:sz w:val="21"/>
          <w:szCs w:val="21"/>
          <w14:ligatures w14:val="none"/>
          <w14:cntxtAlts w14:val="0"/>
        </w:rPr>
      </w:pPr>
      <w:r w:rsidRPr="00F112BC">
        <w:rPr>
          <w:color w:val="1C1E21"/>
          <w:kern w:val="0"/>
          <w:sz w:val="21"/>
          <w:szCs w:val="21"/>
          <w14:ligatures w14:val="none"/>
          <w14:cntxtAlts w14:val="0"/>
        </w:rPr>
        <w:lastRenderedPageBreak/>
        <w:t>De sa suffisance aussi avérée qu'inversée</w:t>
      </w:r>
      <w:r w:rsidRPr="00F112BC">
        <w:rPr>
          <w:color w:val="1C1E21"/>
          <w:kern w:val="0"/>
          <w:sz w:val="21"/>
          <w:szCs w:val="21"/>
          <w14:ligatures w14:val="none"/>
          <w14:cntxtAlts w14:val="0"/>
        </w:rPr>
        <w:br/>
        <w:t>L'anglophobe prend une différence</w:t>
      </w:r>
      <w:r w:rsidRPr="00F112BC">
        <w:rPr>
          <w:color w:val="1C1E21"/>
          <w:kern w:val="0"/>
          <w:sz w:val="21"/>
          <w:szCs w:val="21"/>
          <w14:ligatures w14:val="none"/>
          <w14:cntxtAlts w14:val="0"/>
        </w:rPr>
        <w:br/>
        <w:t>Pour une insulaire déviance</w:t>
      </w:r>
      <w:r w:rsidRPr="00F112BC">
        <w:rPr>
          <w:color w:val="1C1E21"/>
          <w:kern w:val="0"/>
          <w:sz w:val="21"/>
          <w:szCs w:val="21"/>
          <w14:ligatures w14:val="none"/>
          <w14:cntxtAlts w14:val="0"/>
        </w:rPr>
        <w:br/>
        <w:t>Et l' »</w:t>
      </w:r>
      <w:proofErr w:type="spellStart"/>
      <w:r w:rsidRPr="00F112BC">
        <w:rPr>
          <w:color w:val="1C1E21"/>
          <w:kern w:val="0"/>
          <w:sz w:val="21"/>
          <w:szCs w:val="21"/>
          <w14:ligatures w14:val="none"/>
          <w14:cntxtAlts w14:val="0"/>
        </w:rPr>
        <w:t>english</w:t>
      </w:r>
      <w:proofErr w:type="spellEnd"/>
      <w:r w:rsidRPr="00F112BC">
        <w:rPr>
          <w:color w:val="1C1E21"/>
          <w:kern w:val="0"/>
          <w:sz w:val="21"/>
          <w:szCs w:val="21"/>
          <w14:ligatures w14:val="none"/>
          <w14:cntxtAlts w14:val="0"/>
        </w:rPr>
        <w:t xml:space="preserve"> » pour une grosse quiche !</w:t>
      </w:r>
    </w:p>
    <w:p w14:paraId="58AEF9F7" w14:textId="77777777" w:rsidR="001D7801" w:rsidRPr="00F112BC" w:rsidRDefault="001D7801">
      <w:pPr>
        <w:spacing w:after="160" w:line="259" w:lineRule="auto"/>
      </w:pPr>
      <w:r w:rsidRPr="00F112BC">
        <w:br w:type="page"/>
      </w:r>
    </w:p>
    <w:p w14:paraId="4BB86800" w14:textId="77777777" w:rsidR="001D7801" w:rsidRPr="00F112BC" w:rsidRDefault="00D47BB4" w:rsidP="005B10EB">
      <w:r w:rsidRPr="00F112BC">
        <w:lastRenderedPageBreak/>
        <w:t xml:space="preserve">9 </w:t>
      </w:r>
      <w:r w:rsidR="007C1BFA" w:rsidRPr="00F112BC">
        <w:t>février</w:t>
      </w:r>
      <w:r w:rsidRPr="00F112BC">
        <w:t xml:space="preserve"> 2017</w:t>
      </w:r>
    </w:p>
    <w:p w14:paraId="7C7A97B8" w14:textId="77777777" w:rsidR="00D47BB4" w:rsidRPr="00F112BC" w:rsidRDefault="00D47BB4" w:rsidP="00D47BB4">
      <w:pPr>
        <w:pStyle w:val="NormalWeb"/>
        <w:shd w:val="clear" w:color="auto" w:fill="FFFFFF"/>
        <w:spacing w:before="0" w:beforeAutospacing="0" w:after="90" w:afterAutospacing="0"/>
        <w:rPr>
          <w:color w:val="1C1E21"/>
          <w:sz w:val="21"/>
          <w:szCs w:val="21"/>
        </w:rPr>
      </w:pPr>
      <w:r w:rsidRPr="00F112BC">
        <w:rPr>
          <w:color w:val="1C1E21"/>
          <w:sz w:val="21"/>
          <w:szCs w:val="21"/>
        </w:rPr>
        <w:t>L 'HORREUR FACHO !</w:t>
      </w:r>
    </w:p>
    <w:p w14:paraId="061B783D" w14:textId="77777777" w:rsidR="00D47BB4" w:rsidRPr="00F112BC" w:rsidRDefault="00D47BB4" w:rsidP="00D47BB4">
      <w:pPr>
        <w:pStyle w:val="NormalWeb"/>
        <w:shd w:val="clear" w:color="auto" w:fill="FFFFFF"/>
        <w:spacing w:before="90" w:beforeAutospacing="0" w:after="90" w:afterAutospacing="0"/>
        <w:rPr>
          <w:color w:val="1C1E21"/>
          <w:sz w:val="21"/>
          <w:szCs w:val="21"/>
        </w:rPr>
      </w:pPr>
      <w:r w:rsidRPr="00F112BC">
        <w:rPr>
          <w:color w:val="1C1E21"/>
          <w:sz w:val="21"/>
          <w:szCs w:val="21"/>
        </w:rPr>
        <w:t>L'horreur facho fâche,</w:t>
      </w:r>
      <w:r w:rsidRPr="00F112BC">
        <w:rPr>
          <w:color w:val="1C1E21"/>
          <w:sz w:val="21"/>
          <w:szCs w:val="21"/>
        </w:rPr>
        <w:br/>
        <w:t>Laval, Doriot, Déat, Rebatet</w:t>
      </w:r>
      <w:r w:rsidRPr="00F112BC">
        <w:rPr>
          <w:color w:val="1C1E21"/>
          <w:sz w:val="21"/>
          <w:szCs w:val="21"/>
        </w:rPr>
        <w:br/>
        <w:t>L'extrême droite s'est modernisée...</w:t>
      </w:r>
      <w:r w:rsidRPr="00F112BC">
        <w:rPr>
          <w:color w:val="1C1E21"/>
          <w:sz w:val="21"/>
          <w:szCs w:val="21"/>
        </w:rPr>
        <w:br/>
      </w:r>
      <w:r w:rsidRPr="00F112BC">
        <w:rPr>
          <w:rStyle w:val="textexposedshow"/>
          <w:color w:val="1C1E21"/>
          <w:sz w:val="21"/>
          <w:szCs w:val="21"/>
        </w:rPr>
        <w:t>Elle pue le bien dire et le bien faire...</w:t>
      </w:r>
    </w:p>
    <w:p w14:paraId="66E08284" w14:textId="77777777" w:rsidR="00D47BB4" w:rsidRPr="00F112BC" w:rsidRDefault="00D47BB4" w:rsidP="00D47BB4">
      <w:pPr>
        <w:pStyle w:val="NormalWeb"/>
        <w:shd w:val="clear" w:color="auto" w:fill="FFFFFF"/>
        <w:spacing w:before="0" w:beforeAutospacing="0" w:after="90" w:afterAutospacing="0"/>
        <w:rPr>
          <w:color w:val="1C1E21"/>
          <w:sz w:val="21"/>
          <w:szCs w:val="21"/>
        </w:rPr>
      </w:pPr>
      <w:r w:rsidRPr="00F112BC">
        <w:rPr>
          <w:color w:val="1C1E21"/>
          <w:sz w:val="21"/>
          <w:szCs w:val="21"/>
        </w:rPr>
        <w:t>Pétain s'est éteint</w:t>
      </w:r>
      <w:r w:rsidRPr="00F112BC">
        <w:rPr>
          <w:color w:val="1C1E21"/>
          <w:sz w:val="21"/>
          <w:szCs w:val="21"/>
        </w:rPr>
        <w:br/>
        <w:t>Marine s'est après Jean-Marie révélée</w:t>
      </w:r>
      <w:r w:rsidRPr="00F112BC">
        <w:rPr>
          <w:color w:val="1C1E21"/>
          <w:sz w:val="21"/>
          <w:szCs w:val="21"/>
        </w:rPr>
        <w:br/>
        <w:t>Dans l'extrême-droite modérée</w:t>
      </w:r>
      <w:r w:rsidRPr="00F112BC">
        <w:rPr>
          <w:color w:val="1C1E21"/>
          <w:sz w:val="21"/>
          <w:szCs w:val="21"/>
        </w:rPr>
        <w:br/>
        <w:t>Qui tout de même sent cruellement le rejet !</w:t>
      </w:r>
    </w:p>
    <w:p w14:paraId="4DFBF14C" w14:textId="77777777" w:rsidR="00D47BB4" w:rsidRPr="00F112BC" w:rsidRDefault="00D47BB4" w:rsidP="00D47BB4">
      <w:pPr>
        <w:pStyle w:val="NormalWeb"/>
        <w:shd w:val="clear" w:color="auto" w:fill="FFFFFF"/>
        <w:spacing w:before="90" w:beforeAutospacing="0" w:after="90" w:afterAutospacing="0"/>
        <w:rPr>
          <w:color w:val="1C1E21"/>
          <w:sz w:val="21"/>
          <w:szCs w:val="21"/>
        </w:rPr>
      </w:pPr>
      <w:r w:rsidRPr="00F112BC">
        <w:rPr>
          <w:color w:val="1C1E21"/>
          <w:sz w:val="21"/>
          <w:szCs w:val="21"/>
        </w:rPr>
        <w:t>Le facho récupère les scories de la société</w:t>
      </w:r>
      <w:r w:rsidRPr="00F112BC">
        <w:rPr>
          <w:color w:val="1C1E21"/>
          <w:sz w:val="21"/>
          <w:szCs w:val="21"/>
        </w:rPr>
        <w:br/>
        <w:t>De consommation, mondialisation, globalisation...</w:t>
      </w:r>
      <w:r w:rsidRPr="00F112BC">
        <w:rPr>
          <w:color w:val="1C1E21"/>
          <w:sz w:val="21"/>
          <w:szCs w:val="21"/>
        </w:rPr>
        <w:br/>
        <w:t>Et appelle ainsi à l'excommunication</w:t>
      </w:r>
      <w:r w:rsidRPr="00F112BC">
        <w:rPr>
          <w:color w:val="1C1E21"/>
          <w:sz w:val="21"/>
          <w:szCs w:val="21"/>
        </w:rPr>
        <w:br/>
        <w:t>De ces sans grades étrangers fuyant violence et disette...</w:t>
      </w:r>
    </w:p>
    <w:p w14:paraId="5564C74D" w14:textId="77777777" w:rsidR="00D47BB4" w:rsidRPr="00F112BC" w:rsidRDefault="00D47BB4" w:rsidP="00D47BB4">
      <w:pPr>
        <w:pStyle w:val="NormalWeb"/>
        <w:shd w:val="clear" w:color="auto" w:fill="FFFFFF"/>
        <w:spacing w:before="90" w:beforeAutospacing="0" w:after="90" w:afterAutospacing="0"/>
        <w:rPr>
          <w:color w:val="1C1E21"/>
          <w:sz w:val="21"/>
          <w:szCs w:val="21"/>
        </w:rPr>
      </w:pPr>
      <w:r w:rsidRPr="00F112BC">
        <w:rPr>
          <w:color w:val="1C1E21"/>
          <w:sz w:val="21"/>
          <w:szCs w:val="21"/>
        </w:rPr>
        <w:t>La Marine promet, non la flotte</w:t>
      </w:r>
      <w:r w:rsidRPr="00F112BC">
        <w:rPr>
          <w:color w:val="1C1E21"/>
          <w:sz w:val="21"/>
          <w:szCs w:val="21"/>
        </w:rPr>
        <w:br/>
        <w:t>Mais un lendemain au franc enchanteur</w:t>
      </w:r>
      <w:r w:rsidRPr="00F112BC">
        <w:rPr>
          <w:color w:val="1C1E21"/>
          <w:sz w:val="21"/>
          <w:szCs w:val="21"/>
        </w:rPr>
        <w:br/>
        <w:t>Qui transformerait la monnaie en prospérité</w:t>
      </w:r>
      <w:r w:rsidRPr="00F112BC">
        <w:rPr>
          <w:color w:val="1C1E21"/>
          <w:sz w:val="21"/>
          <w:szCs w:val="21"/>
        </w:rPr>
        <w:br/>
        <w:t>Et l'étranger en pauvreté...</w:t>
      </w:r>
    </w:p>
    <w:p w14:paraId="163EB4E2" w14:textId="77777777" w:rsidR="00D47BB4" w:rsidRPr="00F112BC" w:rsidRDefault="00D47BB4" w:rsidP="00D47BB4">
      <w:pPr>
        <w:pStyle w:val="NormalWeb"/>
        <w:shd w:val="clear" w:color="auto" w:fill="FFFFFF"/>
        <w:spacing w:before="90" w:beforeAutospacing="0" w:after="90" w:afterAutospacing="0"/>
        <w:rPr>
          <w:color w:val="1C1E21"/>
          <w:sz w:val="21"/>
          <w:szCs w:val="21"/>
        </w:rPr>
      </w:pPr>
      <w:r w:rsidRPr="00F112BC">
        <w:rPr>
          <w:color w:val="1C1E21"/>
          <w:sz w:val="21"/>
          <w:szCs w:val="21"/>
        </w:rPr>
        <w:t>Bref, petit-fils de déporté</w:t>
      </w:r>
      <w:r w:rsidRPr="00F112BC">
        <w:rPr>
          <w:color w:val="1C1E21"/>
          <w:sz w:val="21"/>
          <w:szCs w:val="21"/>
        </w:rPr>
        <w:br/>
        <w:t>J'ai du mal à imaginer</w:t>
      </w:r>
      <w:r w:rsidRPr="00F112BC">
        <w:rPr>
          <w:color w:val="1C1E21"/>
          <w:sz w:val="21"/>
          <w:szCs w:val="21"/>
        </w:rPr>
        <w:br/>
        <w:t>Que de Travail, Famille, Patrie</w:t>
      </w:r>
      <w:r w:rsidRPr="00F112BC">
        <w:rPr>
          <w:color w:val="1C1E21"/>
          <w:sz w:val="21"/>
          <w:szCs w:val="21"/>
        </w:rPr>
        <w:br/>
        <w:t>Le Slogan de 40, de l'Etat Français...</w:t>
      </w:r>
    </w:p>
    <w:p w14:paraId="7EAE08C1" w14:textId="77777777" w:rsidR="00D47BB4" w:rsidRPr="00F112BC" w:rsidRDefault="00D47BB4" w:rsidP="00D47BB4">
      <w:pPr>
        <w:pStyle w:val="NormalWeb"/>
        <w:shd w:val="clear" w:color="auto" w:fill="FFFFFF"/>
        <w:spacing w:before="90" w:beforeAutospacing="0" w:after="90" w:afterAutospacing="0"/>
        <w:rPr>
          <w:color w:val="1C1E21"/>
          <w:sz w:val="21"/>
          <w:szCs w:val="21"/>
        </w:rPr>
      </w:pPr>
      <w:r w:rsidRPr="00F112BC">
        <w:rPr>
          <w:color w:val="1C1E21"/>
          <w:sz w:val="21"/>
          <w:szCs w:val="21"/>
        </w:rPr>
        <w:t>Se transforme en baguette de fée</w:t>
      </w:r>
      <w:r w:rsidRPr="00F112BC">
        <w:rPr>
          <w:color w:val="1C1E21"/>
          <w:sz w:val="21"/>
          <w:szCs w:val="21"/>
        </w:rPr>
        <w:br/>
        <w:t>Soit, en Liberté, Egalité, Fraternité</w:t>
      </w:r>
      <w:r w:rsidRPr="00F112BC">
        <w:rPr>
          <w:color w:val="1C1E21"/>
          <w:sz w:val="21"/>
          <w:szCs w:val="21"/>
        </w:rPr>
        <w:br/>
        <w:t>La devise des Lumières</w:t>
      </w:r>
      <w:r w:rsidRPr="00F112BC">
        <w:rPr>
          <w:color w:val="1C1E21"/>
          <w:sz w:val="21"/>
          <w:szCs w:val="21"/>
        </w:rPr>
        <w:br/>
        <w:t>Dont le fascisme malhonnêtement se sert !!!</w:t>
      </w:r>
    </w:p>
    <w:p w14:paraId="7592DF54" w14:textId="77777777" w:rsidR="00D47BB4" w:rsidRPr="00F112BC" w:rsidRDefault="00D47BB4">
      <w:pPr>
        <w:spacing w:after="160" w:line="259" w:lineRule="auto"/>
      </w:pPr>
      <w:r w:rsidRPr="00F112BC">
        <w:br w:type="page"/>
      </w:r>
    </w:p>
    <w:p w14:paraId="1E8E863D" w14:textId="77777777" w:rsidR="00D47BB4" w:rsidRPr="00F112BC" w:rsidRDefault="00091F6B" w:rsidP="005B10EB">
      <w:r w:rsidRPr="00F112BC">
        <w:lastRenderedPageBreak/>
        <w:t>15 mars 2017</w:t>
      </w:r>
    </w:p>
    <w:p w14:paraId="5CC09B37" w14:textId="77777777" w:rsidR="00110F19" w:rsidRPr="00F112BC" w:rsidRDefault="00110F19" w:rsidP="00110F19">
      <w:pPr>
        <w:pStyle w:val="NormalWeb"/>
        <w:shd w:val="clear" w:color="auto" w:fill="FFFFFF"/>
        <w:spacing w:before="0" w:beforeAutospacing="0" w:after="90" w:afterAutospacing="0"/>
        <w:rPr>
          <w:color w:val="1D2129"/>
          <w:sz w:val="21"/>
          <w:szCs w:val="21"/>
        </w:rPr>
      </w:pPr>
      <w:r w:rsidRPr="00F112BC">
        <w:rPr>
          <w:color w:val="1D2129"/>
          <w:sz w:val="21"/>
          <w:szCs w:val="21"/>
        </w:rPr>
        <w:t>L'OUBLI REND-IL HEUREUX ?</w:t>
      </w:r>
    </w:p>
    <w:p w14:paraId="640F6AA4" w14:textId="77777777" w:rsidR="00110F19" w:rsidRPr="00F112BC" w:rsidRDefault="00110F19" w:rsidP="00110F19">
      <w:pPr>
        <w:pStyle w:val="NormalWeb"/>
        <w:shd w:val="clear" w:color="auto" w:fill="FFFFFF"/>
        <w:spacing w:before="90" w:beforeAutospacing="0" w:after="90" w:afterAutospacing="0"/>
        <w:rPr>
          <w:color w:val="1D2129"/>
          <w:sz w:val="21"/>
          <w:szCs w:val="21"/>
        </w:rPr>
      </w:pPr>
      <w:r w:rsidRPr="00F112BC">
        <w:rPr>
          <w:color w:val="1D2129"/>
          <w:sz w:val="21"/>
          <w:szCs w:val="21"/>
        </w:rPr>
        <w:t xml:space="preserve">Dans son objet d'étude : l'oubli, la question de son adéquation avec le bonheur est </w:t>
      </w:r>
      <w:proofErr w:type="gramStart"/>
      <w:r w:rsidRPr="00F112BC">
        <w:rPr>
          <w:color w:val="1D2129"/>
          <w:sz w:val="21"/>
          <w:szCs w:val="21"/>
        </w:rPr>
        <w:t>posé</w:t>
      </w:r>
      <w:proofErr w:type="gramEnd"/>
      <w:r w:rsidRPr="00F112BC">
        <w:rPr>
          <w:color w:val="1D2129"/>
          <w:sz w:val="21"/>
          <w:szCs w:val="21"/>
        </w:rPr>
        <w:t>. Tantôt l'oubli permet de trouver ou recouvrer le bonheur, tantôt par sa négation ou son refoulement il le met à distance. Ainsi, à la question, nous évertuerons-nous à démontrer l'ambivalence de l'oubli quant à son rapport avec le bonheur. Postulat premier : oublier semble nécessaire afin soit de se réparer, soit de se reconstruire. Prenons le cas de Boris Cyrulnik, célèbre chroniqueur et psychanalyste français auteur notamment de ce titre nec plus ultra d'oxymore : « Un si merveilleux malheur » ; concepteur du principe de résilience qui explique qu'une souffrance avérée et dépassée durant l'enfance peut aboutir adulte à un véritable bonheur. Autrement dit, une mémoire transcendée par un oubli assumé peut mener à se réaliser grâce à des stigmates qui ont été transformés en d'authentiques atouts...L'on a affaire là à un oubli thérapeutique qui va jusqu'à posséder des vertus, par rapport au bonheur, salvatrices et curatives.</w:t>
      </w:r>
      <w:r w:rsidRPr="00F112BC">
        <w:rPr>
          <w:color w:val="1D2129"/>
          <w:sz w:val="21"/>
          <w:szCs w:val="21"/>
        </w:rPr>
        <w:br/>
        <w:t xml:space="preserve">Cyrulnik a été interné à l 'âge de 5 ans au camp d'extermination d'Auschwitz, nonobstant la perte là-bas de ses parents, lui est revenu vivant, et même au-delà plus tard renforcé. L'oubli, en effet, est susceptible d'avoir cette vertu qui sans omettre les douleurs subies et vécues les métamorphosent en force qui renforce. </w:t>
      </w:r>
      <w:proofErr w:type="gramStart"/>
      <w:r w:rsidRPr="00F112BC">
        <w:rPr>
          <w:color w:val="1D2129"/>
          <w:sz w:val="21"/>
          <w:szCs w:val="21"/>
        </w:rPr>
        <w:t>Ceci dit</w:t>
      </w:r>
      <w:proofErr w:type="gramEnd"/>
      <w:r w:rsidRPr="00F112BC">
        <w:rPr>
          <w:color w:val="1D2129"/>
          <w:sz w:val="21"/>
          <w:szCs w:val="21"/>
        </w:rPr>
        <w:t xml:space="preserve">, lorsque par exemple l'on entend que seuls les pouls ont été gazés à </w:t>
      </w:r>
      <w:proofErr w:type="spellStart"/>
      <w:r w:rsidRPr="00F112BC">
        <w:rPr>
          <w:color w:val="1D2129"/>
          <w:sz w:val="21"/>
          <w:szCs w:val="21"/>
        </w:rPr>
        <w:t>Auchwitz</w:t>
      </w:r>
      <w:proofErr w:type="spellEnd"/>
      <w:r w:rsidRPr="00F112BC">
        <w:rPr>
          <w:color w:val="1D2129"/>
          <w:sz w:val="21"/>
          <w:szCs w:val="21"/>
        </w:rPr>
        <w:t xml:space="preserve"> ou d'autres négationnismes du genre, à l'instar du génocide arménien perpétré par l'Empire ottoman, en 1915 ... l'oubli est loin du bonheur, non des uns, des bourreaux, mais des autres, des victimes ! Et certainement plus proche du malheur de la manipulation, un procédé en tous points pervers, utilisé à travers les âges pour faire oublier le pire de ce que comptait comme engeance l'Humanité. L'oubli peut arranger certains, et sérieusement déranger d'autres ! Voilà son ambivalence ! L'oubli peut aimer d'être oublié , mais aussi détester de l 'être. Tout dépend du locuteur, de qui parle ! Chacun est susceptible d'omettre par convenance personnelle, parce que cela arrange, jusqu'à même faire en sorte que l'oubli devienne un alibi !</w:t>
      </w:r>
      <w:r w:rsidRPr="00F112BC">
        <w:rPr>
          <w:color w:val="1D2129"/>
          <w:sz w:val="21"/>
          <w:szCs w:val="21"/>
        </w:rPr>
        <w:br/>
        <w:t>La guerre d'Algérie (1954-1962) en constitue un parfait exemple. D'un côté, alors que les atrocités sévissent de part et d'autre, l'on a affaire d'un côté à des Français qui parlent d'évènements, et de l'autre à des Algériens qui « noient le poisson » dans d'aussi oiseuses que vaseuses explications....Au final qui sait la vérité où grande est la part de l'oubli ? !?! D'une part « le coq français » doit effacer ses aussi douteux que douloureux errements, et d'autre part le « fennec algérien », faire l'impasse publique sur la cruauté de son régime unique, donc autocratique et sur sa mémoire ombrageuse, pour le moins embrumée et défaillante qui, méthodiquement, a éliminé ses opposants !</w:t>
      </w:r>
      <w:r w:rsidRPr="00F112BC">
        <w:rPr>
          <w:color w:val="1D2129"/>
          <w:sz w:val="21"/>
          <w:szCs w:val="21"/>
        </w:rPr>
        <w:br/>
        <w:t>A moins d'être atteint d'un syndrome qui dégénère, susceptible de transformer l'oubli en « étoile », tel un individu touché de chronique amnésie ou de quidam atteint de la maladie d'Alzheimer, l'oubli constitue une voie de garage où est stationné à la fois le bonheur, qui sait qu'il faut oublier pour bâtir du neuf, du nouveau, et le malheur qui, nostalgique, assoira la vivacité de ses souvenirs pour faire de l'oubli, non un fumier, une terre de fertilisation, mais un sol de désolation.</w:t>
      </w:r>
    </w:p>
    <w:p w14:paraId="3E7AF15E" w14:textId="77777777" w:rsidR="00110F19" w:rsidRPr="00F112BC" w:rsidRDefault="00110F19" w:rsidP="00110F19">
      <w:pPr>
        <w:pStyle w:val="NormalWeb"/>
        <w:shd w:val="clear" w:color="auto" w:fill="FFFFFF"/>
        <w:spacing w:before="90" w:beforeAutospacing="0" w:after="0" w:afterAutospacing="0"/>
        <w:rPr>
          <w:color w:val="1D2129"/>
          <w:sz w:val="21"/>
          <w:szCs w:val="21"/>
        </w:rPr>
      </w:pPr>
      <w:r w:rsidRPr="00F112BC">
        <w:rPr>
          <w:color w:val="1D2129"/>
          <w:sz w:val="21"/>
          <w:szCs w:val="21"/>
        </w:rPr>
        <w:t>En définitive, l'oubli pourrait contribuer vigoureusement au bonheur, puisque des malheurs enfouis, il saurait tirer judicieusement des enseignements. L'on pourrait alors qualifier le bonheur d'un avatar de son contraire : le malheur....Oublier, lorsque l'on transforme un pardon en salut, et un salut en oubli, sonnerait alors le glas d'un bonheur jamais démenti...Reste à apprendre ou réapprendre à transformer une pseudo faiblesse en force, et éloigner l'oubli, à mille lieues de son ambiguïté négationniste. Et ce, pour contribuer à faire d'une ombre potentielle, une LUMIERE avérée! Une lumière de bonheur qui sélectivement oublierait le ou les malheurs! FIAT LUX...</w:t>
      </w:r>
    </w:p>
    <w:p w14:paraId="0D8A6A2F" w14:textId="77777777" w:rsidR="00110F19" w:rsidRPr="00F112BC" w:rsidRDefault="00110F19">
      <w:pPr>
        <w:spacing w:after="160" w:line="259" w:lineRule="auto"/>
      </w:pPr>
      <w:r w:rsidRPr="00F112BC">
        <w:br w:type="page"/>
      </w:r>
    </w:p>
    <w:p w14:paraId="1218480C" w14:textId="77777777" w:rsidR="00110F19" w:rsidRPr="00110F19" w:rsidRDefault="00706775" w:rsidP="00110F19">
      <w:pPr>
        <w:shd w:val="clear" w:color="auto" w:fill="FFFFFF"/>
        <w:textAlignment w:val="center"/>
        <w:rPr>
          <w:color w:val="616770"/>
          <w:kern w:val="0"/>
          <w:sz w:val="18"/>
          <w:szCs w:val="18"/>
          <w14:ligatures w14:val="none"/>
          <w14:cntxtAlts w14:val="0"/>
        </w:rPr>
      </w:pPr>
      <w:hyperlink r:id="rId26" w:history="1">
        <w:r w:rsidR="00110F19" w:rsidRPr="00110F19">
          <w:rPr>
            <w:color w:val="616770"/>
            <w:kern w:val="0"/>
            <w:sz w:val="18"/>
            <w:szCs w:val="18"/>
            <w14:ligatures w14:val="none"/>
            <w14:cntxtAlts w14:val="0"/>
          </w:rPr>
          <w:t>19 mars 2017</w:t>
        </w:r>
      </w:hyperlink>
      <w:r w:rsidR="00110F19" w:rsidRPr="00110F19">
        <w:rPr>
          <w:color w:val="616770"/>
          <w:kern w:val="0"/>
          <w:sz w:val="18"/>
          <w:szCs w:val="18"/>
          <w14:ligatures w14:val="none"/>
          <w14:cntxtAlts w14:val="0"/>
        </w:rPr>
        <w:t> · </w:t>
      </w:r>
    </w:p>
    <w:p w14:paraId="4890A5F6" w14:textId="77777777" w:rsidR="00110F19" w:rsidRPr="00110F19" w:rsidRDefault="00110F19" w:rsidP="00110F19">
      <w:pPr>
        <w:shd w:val="clear" w:color="auto" w:fill="FFFFFF"/>
        <w:spacing w:after="90"/>
        <w:rPr>
          <w:color w:val="1C1E21"/>
          <w:kern w:val="0"/>
          <w:sz w:val="21"/>
          <w:szCs w:val="21"/>
          <w14:ligatures w14:val="none"/>
          <w14:cntxtAlts w14:val="0"/>
        </w:rPr>
      </w:pPr>
      <w:r w:rsidRPr="00110F19">
        <w:rPr>
          <w:color w:val="1C1E21"/>
          <w:kern w:val="0"/>
          <w:sz w:val="21"/>
          <w:szCs w:val="21"/>
          <w14:ligatures w14:val="none"/>
          <w14:cntxtAlts w14:val="0"/>
        </w:rPr>
        <w:t>Préambule : travail de français sur le langage fleuri et la suffixation méliorative et péjorative...</w:t>
      </w:r>
    </w:p>
    <w:p w14:paraId="703BB1A5"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EDGAR,</w:t>
      </w:r>
    </w:p>
    <w:p w14:paraId="3D1AFAA2"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Lorsqu'on le voyait, il avait toujours l'air de sortir du plumard, sinon d''un lupanar...</w:t>
      </w:r>
      <w:r w:rsidRPr="00110F19">
        <w:rPr>
          <w:color w:val="1C1E21"/>
          <w:kern w:val="0"/>
          <w:sz w:val="21"/>
          <w:szCs w:val="21"/>
          <w14:ligatures w14:val="none"/>
          <w14:cntxtAlts w14:val="0"/>
        </w:rPr>
        <w:br/>
        <w:t xml:space="preserve">Le teint blanchâtre, des yeux grandissimes, un blaze </w:t>
      </w:r>
      <w:proofErr w:type="spellStart"/>
      <w:r w:rsidRPr="00110F19">
        <w:rPr>
          <w:color w:val="1C1E21"/>
          <w:kern w:val="0"/>
          <w:sz w:val="21"/>
          <w:szCs w:val="21"/>
          <w14:ligatures w14:val="none"/>
          <w14:cntxtAlts w14:val="0"/>
        </w:rPr>
        <w:t>fortissime</w:t>
      </w:r>
      <w:proofErr w:type="spellEnd"/>
      <w:r w:rsidRPr="00110F19">
        <w:rPr>
          <w:color w:val="1C1E21"/>
          <w:kern w:val="0"/>
          <w:sz w:val="21"/>
          <w:szCs w:val="21"/>
          <w14:ligatures w14:val="none"/>
          <w14:cntxtAlts w14:val="0"/>
        </w:rPr>
        <w:t>, des portugaises énormissimes...</w:t>
      </w:r>
      <w:r w:rsidRPr="00110F19">
        <w:rPr>
          <w:color w:val="1C1E21"/>
          <w:kern w:val="0"/>
          <w:sz w:val="21"/>
          <w:szCs w:val="21"/>
          <w14:ligatures w14:val="none"/>
          <w14:cntxtAlts w14:val="0"/>
        </w:rPr>
        <w:br/>
        <w:t>Et ...une voix de poussinet matinée de chiennasse enrhumée...</w:t>
      </w:r>
      <w:r w:rsidRPr="00110F19">
        <w:rPr>
          <w:color w:val="1C1E21"/>
          <w:kern w:val="0"/>
          <w:sz w:val="21"/>
          <w:szCs w:val="21"/>
          <w14:ligatures w14:val="none"/>
          <w14:cntxtAlts w14:val="0"/>
        </w:rPr>
        <w:br/>
        <w:t>Qui lui donnait ce vieil air de biquette abandonnée</w:t>
      </w:r>
    </w:p>
    <w:p w14:paraId="4F0DDDB6" w14:textId="77777777" w:rsidR="00110F19" w:rsidRPr="00110F19" w:rsidRDefault="00110F19" w:rsidP="00110F19">
      <w:pPr>
        <w:shd w:val="clear" w:color="auto" w:fill="FFFFFF"/>
        <w:spacing w:after="90"/>
        <w:rPr>
          <w:color w:val="1C1E21"/>
          <w:kern w:val="0"/>
          <w:sz w:val="21"/>
          <w:szCs w:val="21"/>
          <w14:ligatures w14:val="none"/>
          <w14:cntxtAlts w14:val="0"/>
        </w:rPr>
      </w:pPr>
      <w:r w:rsidRPr="00110F19">
        <w:rPr>
          <w:color w:val="1C1E21"/>
          <w:kern w:val="0"/>
          <w:sz w:val="21"/>
          <w:szCs w:val="21"/>
          <w14:ligatures w14:val="none"/>
          <w14:cntxtAlts w14:val="0"/>
        </w:rPr>
        <w:t>Lorsqu'il marchait, Edgar boitillait, tel un bouc que l'on avait castré.</w:t>
      </w:r>
      <w:r w:rsidRPr="00110F19">
        <w:rPr>
          <w:color w:val="1C1E21"/>
          <w:kern w:val="0"/>
          <w:sz w:val="21"/>
          <w:szCs w:val="21"/>
          <w14:ligatures w14:val="none"/>
          <w14:cntxtAlts w14:val="0"/>
        </w:rPr>
        <w:br/>
        <w:t>Finaud, de ses coucougnettes, il avait fait des castagnettes...</w:t>
      </w:r>
      <w:r w:rsidRPr="00110F19">
        <w:rPr>
          <w:color w:val="1C1E21"/>
          <w:kern w:val="0"/>
          <w:sz w:val="21"/>
          <w:szCs w:val="21"/>
          <w14:ligatures w14:val="none"/>
          <w14:cntxtAlts w14:val="0"/>
        </w:rPr>
        <w:br/>
        <w:t>Edgar aimait le flamenco même s'il le dansait comme un bourricot</w:t>
      </w:r>
      <w:r w:rsidRPr="00110F19">
        <w:rPr>
          <w:color w:val="1C1E21"/>
          <w:kern w:val="0"/>
          <w:sz w:val="21"/>
          <w:szCs w:val="21"/>
          <w14:ligatures w14:val="none"/>
          <w14:cntxtAlts w14:val="0"/>
        </w:rPr>
        <w:br/>
        <w:t xml:space="preserve">Mais au fond , </w:t>
      </w:r>
      <w:proofErr w:type="spellStart"/>
      <w:r w:rsidRPr="00110F19">
        <w:rPr>
          <w:color w:val="1C1E21"/>
          <w:kern w:val="0"/>
          <w:sz w:val="21"/>
          <w:szCs w:val="21"/>
          <w14:ligatures w14:val="none"/>
          <w14:cntxtAlts w14:val="0"/>
        </w:rPr>
        <w:t>ll</w:t>
      </w:r>
      <w:proofErr w:type="spellEnd"/>
      <w:r w:rsidRPr="00110F19">
        <w:rPr>
          <w:color w:val="1C1E21"/>
          <w:kern w:val="0"/>
          <w:sz w:val="21"/>
          <w:szCs w:val="21"/>
          <w14:ligatures w14:val="none"/>
          <w14:cntxtAlts w14:val="0"/>
        </w:rPr>
        <w:t xml:space="preserve"> demeurait toujours un sacré joyeux coco...</w:t>
      </w:r>
    </w:p>
    <w:p w14:paraId="61FF662F"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Lorsqu'il rêvassait, tel un âne il braillait prenant son songe pour une réalité...</w:t>
      </w:r>
      <w:r w:rsidRPr="00110F19">
        <w:rPr>
          <w:color w:val="1C1E21"/>
          <w:kern w:val="0"/>
          <w:sz w:val="21"/>
          <w:szCs w:val="21"/>
          <w14:ligatures w14:val="none"/>
          <w14:cntxtAlts w14:val="0"/>
        </w:rPr>
        <w:br/>
        <w:t xml:space="preserve">Et face à un miroir , à sa vue... il paniquait jusqu'à </w:t>
      </w:r>
      <w:proofErr w:type="spellStart"/>
      <w:r w:rsidRPr="00110F19">
        <w:rPr>
          <w:color w:val="1C1E21"/>
          <w:kern w:val="0"/>
          <w:sz w:val="21"/>
          <w:szCs w:val="21"/>
          <w14:ligatures w14:val="none"/>
          <w14:cntxtAlts w14:val="0"/>
        </w:rPr>
        <w:t>enmerdouiller</w:t>
      </w:r>
      <w:proofErr w:type="spellEnd"/>
      <w:r w:rsidRPr="00110F19">
        <w:rPr>
          <w:color w:val="1C1E21"/>
          <w:kern w:val="0"/>
          <w:sz w:val="21"/>
          <w:szCs w:val="21"/>
          <w14:ligatures w14:val="none"/>
          <w14:cntxtAlts w14:val="0"/>
        </w:rPr>
        <w:t xml:space="preserve"> son </w:t>
      </w:r>
      <w:proofErr w:type="spellStart"/>
      <w:r w:rsidRPr="00110F19">
        <w:rPr>
          <w:color w:val="1C1E21"/>
          <w:kern w:val="0"/>
          <w:sz w:val="21"/>
          <w:szCs w:val="21"/>
          <w14:ligatures w14:val="none"/>
          <w14:cntxtAlts w14:val="0"/>
        </w:rPr>
        <w:t>caleçonnet</w:t>
      </w:r>
      <w:proofErr w:type="spellEnd"/>
      <w:r w:rsidRPr="00110F19">
        <w:rPr>
          <w:color w:val="1C1E21"/>
          <w:kern w:val="0"/>
          <w:sz w:val="21"/>
          <w:szCs w:val="21"/>
          <w14:ligatures w14:val="none"/>
          <w14:cntxtAlts w14:val="0"/>
        </w:rPr>
        <w:t>.</w:t>
      </w:r>
      <w:r w:rsidRPr="00110F19">
        <w:rPr>
          <w:color w:val="1C1E21"/>
          <w:kern w:val="0"/>
          <w:sz w:val="21"/>
          <w:szCs w:val="21"/>
          <w14:ligatures w14:val="none"/>
          <w14:cntxtAlts w14:val="0"/>
        </w:rPr>
        <w:br/>
        <w:t>Lequel, il devait chaque fois essuyer avec une lingette...</w:t>
      </w:r>
      <w:r w:rsidRPr="00110F19">
        <w:rPr>
          <w:color w:val="1C1E21"/>
          <w:kern w:val="0"/>
          <w:sz w:val="21"/>
          <w:szCs w:val="21"/>
          <w14:ligatures w14:val="none"/>
          <w14:cntxtAlts w14:val="0"/>
        </w:rPr>
        <w:br/>
        <w:t xml:space="preserve">Qui ne sentait nenni la </w:t>
      </w:r>
      <w:proofErr w:type="spellStart"/>
      <w:r w:rsidRPr="00110F19">
        <w:rPr>
          <w:color w:val="1C1E21"/>
          <w:kern w:val="0"/>
          <w:sz w:val="21"/>
          <w:szCs w:val="21"/>
          <w14:ligatures w14:val="none"/>
          <w14:cntxtAlts w14:val="0"/>
        </w:rPr>
        <w:t>kékette</w:t>
      </w:r>
      <w:proofErr w:type="spellEnd"/>
      <w:r w:rsidRPr="00110F19">
        <w:rPr>
          <w:color w:val="1C1E21"/>
          <w:kern w:val="0"/>
          <w:sz w:val="21"/>
          <w:szCs w:val="21"/>
          <w14:ligatures w14:val="none"/>
          <w14:cntxtAlts w14:val="0"/>
        </w:rPr>
        <w:t>, nenni la zézette,</w:t>
      </w:r>
    </w:p>
    <w:p w14:paraId="1DFFF577"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Mais de fleurs un bouquet fleuri, garni!</w:t>
      </w:r>
      <w:r w:rsidRPr="00110F19">
        <w:rPr>
          <w:color w:val="1C1E21"/>
          <w:kern w:val="0"/>
          <w:sz w:val="21"/>
          <w:szCs w:val="21"/>
          <w14:ligatures w14:val="none"/>
          <w14:cntxtAlts w14:val="0"/>
        </w:rPr>
        <w:br/>
        <w:t>Foi d'Edgar, même égaré</w:t>
      </w:r>
      <w:r w:rsidRPr="00110F19">
        <w:rPr>
          <w:color w:val="1C1E21"/>
          <w:kern w:val="0"/>
          <w:sz w:val="21"/>
          <w:szCs w:val="21"/>
          <w14:ligatures w14:val="none"/>
          <w14:cntxtAlts w14:val="0"/>
        </w:rPr>
        <w:br/>
        <w:t>Qui sait qu'au fond des tripes et des entrailles</w:t>
      </w:r>
      <w:r w:rsidRPr="00110F19">
        <w:rPr>
          <w:color w:val="1C1E21"/>
          <w:kern w:val="0"/>
          <w:sz w:val="21"/>
          <w:szCs w:val="21"/>
          <w14:ligatures w14:val="none"/>
          <w14:cntxtAlts w14:val="0"/>
        </w:rPr>
        <w:br/>
        <w:t>Se trouve la vérité …</w:t>
      </w:r>
    </w:p>
    <w:p w14:paraId="7F788847"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Edgar devint constipé,</w:t>
      </w:r>
      <w:r w:rsidRPr="00110F19">
        <w:rPr>
          <w:color w:val="1C1E21"/>
          <w:kern w:val="0"/>
          <w:sz w:val="21"/>
          <w:szCs w:val="21"/>
          <w14:ligatures w14:val="none"/>
          <w14:cntxtAlts w14:val="0"/>
        </w:rPr>
        <w:br/>
        <w:t>Avant de trouver un transit équilibré,</w:t>
      </w:r>
      <w:r w:rsidRPr="00110F19">
        <w:rPr>
          <w:color w:val="1C1E21"/>
          <w:kern w:val="0"/>
          <w:sz w:val="21"/>
          <w:szCs w:val="21"/>
          <w14:ligatures w14:val="none"/>
          <w14:cntxtAlts w14:val="0"/>
        </w:rPr>
        <w:br/>
        <w:t>Ne fut plus effrayé par l'écho de sa vue</w:t>
      </w:r>
      <w:r w:rsidRPr="00110F19">
        <w:rPr>
          <w:color w:val="1C1E21"/>
          <w:kern w:val="0"/>
          <w:sz w:val="21"/>
          <w:szCs w:val="21"/>
          <w14:ligatures w14:val="none"/>
          <w14:cntxtAlts w14:val="0"/>
        </w:rPr>
        <w:br/>
        <w:t>Et se réveilla telle une belle au bois dormant</w:t>
      </w:r>
    </w:p>
    <w:p w14:paraId="4E1118E2"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Au firmament de la vie,</w:t>
      </w:r>
      <w:r w:rsidRPr="00110F19">
        <w:rPr>
          <w:color w:val="1C1E21"/>
          <w:kern w:val="0"/>
          <w:sz w:val="21"/>
          <w:szCs w:val="21"/>
          <w14:ligatures w14:val="none"/>
          <w14:cntxtAlts w14:val="0"/>
        </w:rPr>
        <w:br/>
        <w:t>Qui sûr oscillait, outre autre, entre chiasses et empêchements,</w:t>
      </w:r>
      <w:r w:rsidRPr="00110F19">
        <w:rPr>
          <w:color w:val="1C1E21"/>
          <w:kern w:val="0"/>
          <w:sz w:val="21"/>
          <w:szCs w:val="21"/>
          <w14:ligatures w14:val="none"/>
          <w14:cntxtAlts w14:val="0"/>
        </w:rPr>
        <w:br/>
        <w:t>Faisant qu'il sût avec bonheur tout synthétiser</w:t>
      </w:r>
      <w:r w:rsidRPr="00110F19">
        <w:rPr>
          <w:color w:val="1C1E21"/>
          <w:kern w:val="0"/>
          <w:sz w:val="21"/>
          <w:szCs w:val="21"/>
          <w14:ligatures w14:val="none"/>
          <w14:cntxtAlts w14:val="0"/>
        </w:rPr>
        <w:br/>
        <w:t>Jusqu'au plus fort de n'importe quelle marée !!!</w:t>
      </w:r>
    </w:p>
    <w:p w14:paraId="00F47125" w14:textId="77777777" w:rsidR="00110F19" w:rsidRPr="00110F19" w:rsidRDefault="00110F19" w:rsidP="00110F19">
      <w:pPr>
        <w:shd w:val="clear" w:color="auto" w:fill="FFFFFF"/>
        <w:spacing w:before="90" w:after="90"/>
        <w:rPr>
          <w:color w:val="1C1E21"/>
          <w:kern w:val="0"/>
          <w:sz w:val="21"/>
          <w:szCs w:val="21"/>
          <w14:ligatures w14:val="none"/>
          <w14:cntxtAlts w14:val="0"/>
        </w:rPr>
      </w:pPr>
      <w:r w:rsidRPr="00110F19">
        <w:rPr>
          <w:color w:val="1C1E21"/>
          <w:kern w:val="0"/>
          <w:sz w:val="21"/>
          <w:szCs w:val="21"/>
          <w14:ligatures w14:val="none"/>
          <w14:cntxtAlts w14:val="0"/>
        </w:rPr>
        <w:t>N.B : la suffixation péjorative en français prend indubitablement le pas sur la suffixation méliorative...un travers de ce que nous avons tous en travers !</w:t>
      </w:r>
    </w:p>
    <w:p w14:paraId="3CA54027" w14:textId="77777777" w:rsidR="00110F19" w:rsidRPr="00F112BC" w:rsidRDefault="00110F19">
      <w:pPr>
        <w:spacing w:after="160" w:line="259" w:lineRule="auto"/>
      </w:pPr>
      <w:r w:rsidRPr="00F112BC">
        <w:br w:type="page"/>
      </w:r>
    </w:p>
    <w:p w14:paraId="2A9AFC5A" w14:textId="77777777" w:rsidR="00091F6B" w:rsidRPr="00F112BC" w:rsidRDefault="00044909" w:rsidP="005B10EB">
      <w:r w:rsidRPr="00F112BC">
        <w:lastRenderedPageBreak/>
        <w:t>24 mars 2017</w:t>
      </w:r>
    </w:p>
    <w:p w14:paraId="16CFC205" w14:textId="77777777" w:rsidR="00044909" w:rsidRPr="00F112BC" w:rsidRDefault="00044909" w:rsidP="00044909">
      <w:pPr>
        <w:pStyle w:val="NormalWeb"/>
        <w:shd w:val="clear" w:color="auto" w:fill="FFFFFF"/>
        <w:spacing w:before="0" w:beforeAutospacing="0" w:after="90" w:afterAutospacing="0"/>
        <w:rPr>
          <w:color w:val="1C1E21"/>
          <w:sz w:val="21"/>
          <w:szCs w:val="21"/>
        </w:rPr>
      </w:pPr>
      <w:r w:rsidRPr="00F112BC">
        <w:rPr>
          <w:color w:val="1C1E21"/>
          <w:sz w:val="21"/>
          <w:szCs w:val="21"/>
        </w:rPr>
        <w:t>CHRONIQUE DE NOTRE VIE POLITIQUE (Printemps 2017)</w:t>
      </w:r>
    </w:p>
    <w:p w14:paraId="3B52EB92"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Hic, hic ! Il existe un, en </w:t>
      </w:r>
      <w:proofErr w:type="spellStart"/>
      <w:r w:rsidRPr="00F112BC">
        <w:rPr>
          <w:color w:val="1C1E21"/>
          <w:sz w:val="21"/>
          <w:szCs w:val="21"/>
        </w:rPr>
        <w:t>multiplié..de</w:t>
      </w:r>
      <w:proofErr w:type="spellEnd"/>
      <w:r w:rsidRPr="00F112BC">
        <w:rPr>
          <w:color w:val="1C1E21"/>
          <w:sz w:val="21"/>
          <w:szCs w:val="21"/>
        </w:rPr>
        <w:t xml:space="preserve"> hics dans notre vie politique :</w:t>
      </w:r>
      <w:r w:rsidRPr="00F112BC">
        <w:rPr>
          <w:color w:val="1C1E21"/>
          <w:sz w:val="21"/>
          <w:szCs w:val="21"/>
        </w:rPr>
        <w:br/>
        <w:t>Le camelot d'autrefois s'est transformé en camelot de roi</w:t>
      </w:r>
      <w:r w:rsidRPr="00F112BC">
        <w:rPr>
          <w:color w:val="1C1E21"/>
          <w:sz w:val="21"/>
          <w:szCs w:val="21"/>
        </w:rPr>
        <w:br/>
        <w:t>Dont le siège se trouvait désormais au sein des médias</w:t>
      </w:r>
      <w:r w:rsidRPr="00F112BC">
        <w:rPr>
          <w:color w:val="1C1E21"/>
          <w:sz w:val="21"/>
          <w:szCs w:val="21"/>
        </w:rPr>
        <w:br/>
      </w:r>
      <w:r w:rsidRPr="00F112BC">
        <w:rPr>
          <w:rStyle w:val="textexposedshow"/>
          <w:color w:val="1C1E21"/>
          <w:sz w:val="21"/>
          <w:szCs w:val="21"/>
        </w:rPr>
        <w:t>Dans l'unique dessein de prendre, de reprendre une couronne...</w:t>
      </w:r>
    </w:p>
    <w:p w14:paraId="77240AE4" w14:textId="77777777" w:rsidR="00044909" w:rsidRPr="00F112BC" w:rsidRDefault="00044909" w:rsidP="00044909">
      <w:pPr>
        <w:pStyle w:val="NormalWeb"/>
        <w:shd w:val="clear" w:color="auto" w:fill="FFFFFF"/>
        <w:spacing w:before="0" w:beforeAutospacing="0" w:after="90" w:afterAutospacing="0"/>
        <w:rPr>
          <w:color w:val="1C1E21"/>
          <w:sz w:val="21"/>
          <w:szCs w:val="21"/>
        </w:rPr>
      </w:pPr>
      <w:r w:rsidRPr="00F112BC">
        <w:rPr>
          <w:color w:val="1C1E21"/>
          <w:sz w:val="21"/>
          <w:szCs w:val="21"/>
        </w:rPr>
        <w:t>Celle-là même pourtant d'une République nostalgique qui l'a bonne</w:t>
      </w:r>
      <w:r w:rsidRPr="00F112BC">
        <w:rPr>
          <w:color w:val="1C1E21"/>
          <w:sz w:val="21"/>
          <w:szCs w:val="21"/>
        </w:rPr>
        <w:br/>
        <w:t>Des pré-carrés absolument monarchiques</w:t>
      </w:r>
      <w:r w:rsidRPr="00F112BC">
        <w:rPr>
          <w:color w:val="1C1E21"/>
          <w:sz w:val="21"/>
          <w:szCs w:val="21"/>
        </w:rPr>
        <w:br/>
        <w:t>A conserver et couronner en apparence,</w:t>
      </w:r>
      <w:r w:rsidRPr="00F112BC">
        <w:rPr>
          <w:color w:val="1C1E21"/>
          <w:sz w:val="21"/>
          <w:szCs w:val="21"/>
        </w:rPr>
        <w:br/>
        <w:t>Dans un dense oubli de ce que fût le pire ancien temps...</w:t>
      </w:r>
    </w:p>
    <w:p w14:paraId="3CC2B847"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Dans la peur, l'incertitude, le flip et l'inquiétude</w:t>
      </w:r>
      <w:r w:rsidRPr="00F112BC">
        <w:rPr>
          <w:color w:val="1C1E21"/>
          <w:sz w:val="21"/>
          <w:szCs w:val="21"/>
        </w:rPr>
        <w:br/>
        <w:t>Les paroles ne cessaient de saouler dans une houle continue</w:t>
      </w:r>
      <w:r w:rsidRPr="00F112BC">
        <w:rPr>
          <w:color w:val="1C1E21"/>
          <w:sz w:val="21"/>
          <w:szCs w:val="21"/>
        </w:rPr>
        <w:br/>
        <w:t>Au firmament des écrans stérilisant les tympans...</w:t>
      </w:r>
    </w:p>
    <w:p w14:paraId="1524418E"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Le royal bla-bla, bla-bla et la démagogie aiguë</w:t>
      </w:r>
      <w:r w:rsidRPr="00F112BC">
        <w:rPr>
          <w:color w:val="1C1E21"/>
          <w:sz w:val="21"/>
          <w:szCs w:val="21"/>
        </w:rPr>
        <w:br/>
        <w:t>Avait pignon sur rue...</w:t>
      </w:r>
      <w:r w:rsidRPr="00F112BC">
        <w:rPr>
          <w:color w:val="1C1E21"/>
          <w:sz w:val="21"/>
          <w:szCs w:val="21"/>
        </w:rPr>
        <w:br/>
        <w:t xml:space="preserve">On ne </w:t>
      </w:r>
      <w:proofErr w:type="spellStart"/>
      <w:r w:rsidRPr="00F112BC">
        <w:rPr>
          <w:color w:val="1C1E21"/>
          <w:sz w:val="21"/>
          <w:szCs w:val="21"/>
        </w:rPr>
        <w:t>ne</w:t>
      </w:r>
      <w:proofErr w:type="spellEnd"/>
      <w:r w:rsidRPr="00F112BC">
        <w:rPr>
          <w:color w:val="1C1E21"/>
          <w:sz w:val="21"/>
          <w:szCs w:val="21"/>
        </w:rPr>
        <w:t xml:space="preserve"> cessait encore, plus, de voir l'électeur consommateur</w:t>
      </w:r>
      <w:r w:rsidRPr="00F112BC">
        <w:rPr>
          <w:color w:val="1C1E21"/>
          <w:sz w:val="21"/>
          <w:szCs w:val="21"/>
        </w:rPr>
        <w:br/>
        <w:t>Tel un véritable, un velléitaire « bouffeur »</w:t>
      </w:r>
      <w:r w:rsidRPr="00F112BC">
        <w:rPr>
          <w:color w:val="1C1E21"/>
          <w:sz w:val="21"/>
          <w:szCs w:val="21"/>
        </w:rPr>
        <w:br/>
        <w:t>D'à l'</w:t>
      </w:r>
      <w:proofErr w:type="spellStart"/>
      <w:r w:rsidRPr="00F112BC">
        <w:rPr>
          <w:color w:val="1C1E21"/>
          <w:sz w:val="21"/>
          <w:szCs w:val="21"/>
        </w:rPr>
        <w:t>oeuvre</w:t>
      </w:r>
      <w:proofErr w:type="spellEnd"/>
      <w:r w:rsidRPr="00F112BC">
        <w:rPr>
          <w:color w:val="1C1E21"/>
          <w:sz w:val="21"/>
          <w:szCs w:val="21"/>
        </w:rPr>
        <w:t xml:space="preserve"> de couleuvres, qu'il « fallait» avaler !</w:t>
      </w:r>
    </w:p>
    <w:p w14:paraId="2AF39C2F"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L'ivraie prenait irréfragablement le pas sur le bon grain</w:t>
      </w:r>
      <w:r w:rsidRPr="00F112BC">
        <w:rPr>
          <w:color w:val="1C1E21"/>
          <w:sz w:val="21"/>
          <w:szCs w:val="21"/>
        </w:rPr>
        <w:br/>
        <w:t>Et le butin sur le pain !</w:t>
      </w:r>
      <w:r w:rsidRPr="00F112BC">
        <w:rPr>
          <w:color w:val="1C1E21"/>
          <w:sz w:val="21"/>
          <w:szCs w:val="21"/>
        </w:rPr>
        <w:br/>
        <w:t>Ainsi le futur élu devait se présenter comme une fée, un magicien,</w:t>
      </w:r>
      <w:r w:rsidRPr="00F112BC">
        <w:rPr>
          <w:color w:val="1C1E21"/>
          <w:sz w:val="21"/>
          <w:szCs w:val="21"/>
        </w:rPr>
        <w:br/>
        <w:t xml:space="preserve">Qui, du « </w:t>
      </w:r>
      <w:proofErr w:type="spellStart"/>
      <w:r w:rsidRPr="00F112BC">
        <w:rPr>
          <w:color w:val="1C1E21"/>
          <w:sz w:val="21"/>
          <w:szCs w:val="21"/>
        </w:rPr>
        <w:t>daleux</w:t>
      </w:r>
      <w:proofErr w:type="spellEnd"/>
      <w:r w:rsidRPr="00F112BC">
        <w:rPr>
          <w:color w:val="1C1E21"/>
          <w:sz w:val="21"/>
          <w:szCs w:val="21"/>
        </w:rPr>
        <w:t xml:space="preserve"> » promettait au riche même, ou encore aux gueux</w:t>
      </w:r>
      <w:r w:rsidRPr="00F112BC">
        <w:rPr>
          <w:color w:val="1C1E21"/>
          <w:sz w:val="21"/>
          <w:szCs w:val="21"/>
        </w:rPr>
        <w:br/>
        <w:t>De continuer ou à même à l'envi de commencer à bel et bien manger...</w:t>
      </w:r>
    </w:p>
    <w:p w14:paraId="5EBB885F"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Les dents partout rayaient le plancher,</w:t>
      </w:r>
      <w:r w:rsidRPr="00F112BC">
        <w:rPr>
          <w:color w:val="1C1E21"/>
          <w:sz w:val="21"/>
          <w:szCs w:val="21"/>
        </w:rPr>
        <w:br/>
        <w:t>Hémoglobine faisant, ça sentait quand même la sang</w:t>
      </w:r>
      <w:r w:rsidRPr="00F112BC">
        <w:rPr>
          <w:color w:val="1C1E21"/>
          <w:sz w:val="21"/>
          <w:szCs w:val="21"/>
        </w:rPr>
        <w:br/>
        <w:t>Il fallait que ça saigne</w:t>
      </w:r>
      <w:r w:rsidRPr="00F112BC">
        <w:rPr>
          <w:color w:val="1C1E21"/>
          <w:sz w:val="21"/>
          <w:szCs w:val="21"/>
        </w:rPr>
        <w:br/>
        <w:t>Les vampires étaient au bal où le peuple était en pâture...</w:t>
      </w:r>
    </w:p>
    <w:p w14:paraId="5B6B816C"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e mouton répétait, c'est </w:t>
      </w:r>
      <w:proofErr w:type="spellStart"/>
      <w:r w:rsidRPr="00F112BC">
        <w:rPr>
          <w:color w:val="1C1E21"/>
          <w:sz w:val="21"/>
          <w:szCs w:val="21"/>
        </w:rPr>
        <w:t>untel</w:t>
      </w:r>
      <w:proofErr w:type="spellEnd"/>
      <w:r w:rsidRPr="00F112BC">
        <w:rPr>
          <w:color w:val="1C1E21"/>
          <w:sz w:val="21"/>
          <w:szCs w:val="21"/>
        </w:rPr>
        <w:t xml:space="preserve"> qu'il faut élire</w:t>
      </w:r>
      <w:r w:rsidRPr="00F112BC">
        <w:rPr>
          <w:color w:val="1C1E21"/>
          <w:sz w:val="21"/>
          <w:szCs w:val="21"/>
        </w:rPr>
        <w:br/>
        <w:t>Jusqu'à celui qui, dans le déni, délirait !</w:t>
      </w:r>
      <w:r w:rsidRPr="00F112BC">
        <w:rPr>
          <w:color w:val="1C1E21"/>
          <w:sz w:val="21"/>
          <w:szCs w:val="21"/>
        </w:rPr>
        <w:br/>
        <w:t>Fallait être gouverné !!!</w:t>
      </w:r>
    </w:p>
    <w:p w14:paraId="4650EF11"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A l'occasion, l'on racontait et faisait tout</w:t>
      </w:r>
      <w:r w:rsidRPr="00F112BC">
        <w:rPr>
          <w:color w:val="1C1E21"/>
          <w:sz w:val="21"/>
          <w:szCs w:val="21"/>
        </w:rPr>
        <w:br/>
        <w:t>En, quitte à répondre, à répandre , (à ) n'importe quoi, qui, quand ou où;</w:t>
      </w:r>
      <w:r w:rsidRPr="00F112BC">
        <w:rPr>
          <w:color w:val="1C1E21"/>
          <w:sz w:val="21"/>
          <w:szCs w:val="21"/>
        </w:rPr>
        <w:br/>
        <w:t>La masse devait être à la masse, à la ramasse</w:t>
      </w:r>
      <w:r w:rsidRPr="00F112BC">
        <w:rPr>
          <w:color w:val="1C1E21"/>
          <w:sz w:val="21"/>
          <w:szCs w:val="21"/>
        </w:rPr>
        <w:br/>
        <w:t>De paroles qui ressemblaient à une parole qui collait</w:t>
      </w:r>
    </w:p>
    <w:p w14:paraId="29F0290F"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A une glue, dont les baveuses tentacules</w:t>
      </w:r>
      <w:r w:rsidRPr="00F112BC">
        <w:rPr>
          <w:color w:val="1C1E21"/>
          <w:sz w:val="21"/>
          <w:szCs w:val="21"/>
        </w:rPr>
        <w:br/>
        <w:t>"S'évertuaient" à continuer à tenter de scotcher</w:t>
      </w:r>
      <w:r w:rsidRPr="00F112BC">
        <w:rPr>
          <w:color w:val="1C1E21"/>
          <w:sz w:val="21"/>
          <w:szCs w:val="21"/>
        </w:rPr>
        <w:br/>
        <w:t>Une foule de veaux désireux de téter</w:t>
      </w:r>
      <w:r w:rsidRPr="00F112BC">
        <w:rPr>
          <w:color w:val="1C1E21"/>
          <w:sz w:val="21"/>
          <w:szCs w:val="21"/>
        </w:rPr>
        <w:br/>
        <w:t>Une Mamelle malmenée...</w:t>
      </w:r>
    </w:p>
    <w:p w14:paraId="7D63DBAB"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L'embrouille s'accélérait...</w:t>
      </w:r>
      <w:r w:rsidRPr="00F112BC">
        <w:rPr>
          <w:color w:val="1C1E21"/>
          <w:sz w:val="21"/>
          <w:szCs w:val="21"/>
        </w:rPr>
        <w:br/>
        <w:t>La désinformation devenait information</w:t>
      </w:r>
      <w:r w:rsidRPr="00F112BC">
        <w:rPr>
          <w:color w:val="1C1E21"/>
          <w:sz w:val="21"/>
          <w:szCs w:val="21"/>
        </w:rPr>
        <w:br/>
        <w:t>Le vrai, le faux</w:t>
      </w:r>
      <w:r w:rsidRPr="00F112BC">
        <w:rPr>
          <w:color w:val="1C1E21"/>
          <w:sz w:val="21"/>
          <w:szCs w:val="21"/>
        </w:rPr>
        <w:br/>
        <w:t>La puanteur, le bon !</w:t>
      </w:r>
    </w:p>
    <w:p w14:paraId="7AEF2A4D"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A l'ère de la globalisation</w:t>
      </w:r>
      <w:r w:rsidRPr="00F112BC">
        <w:rPr>
          <w:color w:val="1C1E21"/>
          <w:sz w:val="21"/>
          <w:szCs w:val="21"/>
        </w:rPr>
        <w:br/>
        <w:t>L'homme-robot programmé devint roi,</w:t>
      </w:r>
      <w:r w:rsidRPr="00F112BC">
        <w:rPr>
          <w:color w:val="1C1E21"/>
          <w:sz w:val="21"/>
          <w:szCs w:val="21"/>
        </w:rPr>
        <w:br/>
        <w:t>Et le roi du commun devint sujet,</w:t>
      </w:r>
      <w:r w:rsidRPr="00F112BC">
        <w:rPr>
          <w:color w:val="1C1E21"/>
          <w:sz w:val="21"/>
          <w:szCs w:val="21"/>
        </w:rPr>
        <w:br/>
        <w:t>Qui pour la forme votait...</w:t>
      </w:r>
    </w:p>
    <w:p w14:paraId="4436BD7D"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Non pour un fond, mais une forme</w:t>
      </w:r>
      <w:r w:rsidRPr="00F112BC">
        <w:rPr>
          <w:color w:val="1C1E21"/>
          <w:sz w:val="21"/>
          <w:szCs w:val="21"/>
        </w:rPr>
        <w:br/>
      </w:r>
      <w:proofErr w:type="spellStart"/>
      <w:r w:rsidRPr="00F112BC">
        <w:rPr>
          <w:color w:val="1C1E21"/>
          <w:sz w:val="21"/>
          <w:szCs w:val="21"/>
        </w:rPr>
        <w:t>Toxiquement</w:t>
      </w:r>
      <w:proofErr w:type="spellEnd"/>
      <w:r w:rsidRPr="00F112BC">
        <w:rPr>
          <w:color w:val="1C1E21"/>
          <w:sz w:val="21"/>
          <w:szCs w:val="21"/>
        </w:rPr>
        <w:t xml:space="preserve"> difforme</w:t>
      </w:r>
      <w:r w:rsidRPr="00F112BC">
        <w:rPr>
          <w:color w:val="1C1E21"/>
          <w:sz w:val="21"/>
          <w:szCs w:val="21"/>
        </w:rPr>
        <w:br/>
        <w:t>Qui n'empêche, faisait de l'électeur</w:t>
      </w:r>
      <w:r w:rsidRPr="00F112BC">
        <w:rPr>
          <w:color w:val="1C1E21"/>
          <w:sz w:val="21"/>
          <w:szCs w:val="21"/>
        </w:rPr>
        <w:br/>
        <w:t>Non ce pêcheur, mais ce pêché...</w:t>
      </w:r>
    </w:p>
    <w:p w14:paraId="03104572"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SUSCEPTIBLE D'ALLER MANGER UNE HERBE</w:t>
      </w:r>
      <w:r w:rsidRPr="00F112BC">
        <w:rPr>
          <w:color w:val="1C1E21"/>
          <w:sz w:val="21"/>
          <w:szCs w:val="21"/>
        </w:rPr>
        <w:br/>
        <w:t>PLUS OU MOINS EMPOISONNEE</w:t>
      </w:r>
      <w:r w:rsidRPr="00F112BC">
        <w:rPr>
          <w:color w:val="1C1E21"/>
          <w:sz w:val="21"/>
          <w:szCs w:val="21"/>
        </w:rPr>
        <w:br/>
        <w:t>A L'AUNE D'UNE SOCIETE SACREMENT PARASITEE !</w:t>
      </w:r>
    </w:p>
    <w:p w14:paraId="2244E282" w14:textId="77777777" w:rsidR="00044909" w:rsidRPr="00F112BC" w:rsidRDefault="00044909">
      <w:pPr>
        <w:spacing w:after="160" w:line="259" w:lineRule="auto"/>
      </w:pPr>
      <w:r w:rsidRPr="00F112BC">
        <w:lastRenderedPageBreak/>
        <w:br w:type="page"/>
      </w:r>
    </w:p>
    <w:p w14:paraId="47B262A1" w14:textId="77777777" w:rsidR="00044909" w:rsidRPr="00F112BC" w:rsidRDefault="00044909" w:rsidP="005B10EB">
      <w:r w:rsidRPr="00F112BC">
        <w:lastRenderedPageBreak/>
        <w:t>30 mars 2017</w:t>
      </w:r>
    </w:p>
    <w:p w14:paraId="217E9D52" w14:textId="77777777" w:rsidR="00044909" w:rsidRPr="00F112BC" w:rsidRDefault="00044909" w:rsidP="00044909">
      <w:pPr>
        <w:pStyle w:val="NormalWeb"/>
        <w:shd w:val="clear" w:color="auto" w:fill="FFFFFF"/>
        <w:spacing w:before="0" w:beforeAutospacing="0" w:after="90" w:afterAutospacing="0"/>
        <w:rPr>
          <w:color w:val="1C1E21"/>
          <w:sz w:val="21"/>
          <w:szCs w:val="21"/>
        </w:rPr>
      </w:pPr>
      <w:r w:rsidRPr="00F112BC">
        <w:rPr>
          <w:color w:val="1C1E21"/>
          <w:sz w:val="21"/>
          <w:szCs w:val="21"/>
        </w:rPr>
        <w:t>HECTOR...</w:t>
      </w:r>
      <w:r w:rsidRPr="00F112BC">
        <w:rPr>
          <w:color w:val="1C1E21"/>
          <w:sz w:val="21"/>
          <w:szCs w:val="21"/>
        </w:rPr>
        <w:br/>
        <w:t>L'ENVERS DU DECOR</w:t>
      </w:r>
    </w:p>
    <w:p w14:paraId="11661CAC"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Lui se disait toujours après avoir festoyé : « on ne mourra pas de faim aujourd'hui ». Lui, c'était Hector de la Folle Mèche, un noble qui avait hérité de nombreux vignobles du bordelais et qui faisait fructifier sa vigne, son »blé, à l'ombre des cocotiers. En effet, Hector avait placé son argent dans un paradis fiscal du nom d'un fameux saurien : les Iles Caïman....Il possédait là-bas un somptueux palais de marbre rose et de granit bleu dont le to</w:t>
      </w:r>
      <w:r w:rsidRPr="00F112BC">
        <w:rPr>
          <w:rStyle w:val="textexposedshow"/>
          <w:color w:val="1C1E21"/>
          <w:sz w:val="21"/>
          <w:szCs w:val="21"/>
        </w:rPr>
        <w:t xml:space="preserve">it servait à la baignade. Hector, simplicité et humilité faisant, avait installé au sommet de sa masure une piscine olympique. Comble de l'ironie il ne savait pas nager. Tout juste aimait-il flotter avec une grosse bouée, un vestige du Titanic qu'il avait acheté aux enchères chez « Christie's » ... pour la modique somme de 10.000 livres sterling. Tout comme sa fortune, Hector pesait son poids, soit environ 300 livres, pas sterling du tout, où gras, graisse et embonpoint l'avaient rendu informe. Et pour cause !!! Nanti d'un féroce appétit, il ingurgitait chaque jour 5 à 7 kilos de nourriture et engloutissait son baril de Mouton-Cadet. Plus proche de Bibendum que de l'Aquitaine un homme, il était, nonobstant ses moyens, misérable. Entendons moralement ! Un vrai misanthrope que ce sieur de la Folle Mèche...qui n'offrait à ses convives que des </w:t>
      </w:r>
      <w:proofErr w:type="spellStart"/>
      <w:r w:rsidRPr="00F112BC">
        <w:rPr>
          <w:rStyle w:val="textexposedshow"/>
          <w:color w:val="1C1E21"/>
          <w:sz w:val="21"/>
          <w:szCs w:val="21"/>
        </w:rPr>
        <w:t>knacks</w:t>
      </w:r>
      <w:proofErr w:type="spellEnd"/>
      <w:r w:rsidRPr="00F112BC">
        <w:rPr>
          <w:rStyle w:val="textexposedshow"/>
          <w:color w:val="1C1E21"/>
          <w:sz w:val="21"/>
          <w:szCs w:val="21"/>
        </w:rPr>
        <w:t xml:space="preserve"> et des pâtes à l'eau salée arrosés d'un vin de table pour le moins « décapant ». Lui, pendant ce temps dévorait chapons, ortolans, oies du Groenland et autre caviar de la Caspienne. Bref, un goujat, un mufle d'ogre qui se plaisait à ignorer les plus élémentaires convenances de l'hospitalité. La seule concession qu'il faisait à sa goujaterie, c'était de partager la baignade, toutefois à une condition : passer au préalable au karcher, car monsieur était également atteint de phobie...Surcroît d'ironie, Hector s'était payé une page entière dans « Time » magazine afin d'étaler son extrême générosité, jusqu'à aller raconter qu'en Afrique il faisait un actif mécénat. Hors, sur ce continent sacrifié il possédait en réalité une entreprise de sauterelles déshydratées destinées à fabriquer une farine pour affamés. Il payait là son personnel 1€ la semaine pour 6 jours </w:t>
      </w:r>
      <w:proofErr w:type="spellStart"/>
      <w:r w:rsidRPr="00F112BC">
        <w:rPr>
          <w:rStyle w:val="textexposedshow"/>
          <w:color w:val="1C1E21"/>
          <w:sz w:val="21"/>
          <w:szCs w:val="21"/>
        </w:rPr>
        <w:t>oeuvrés</w:t>
      </w:r>
      <w:proofErr w:type="spellEnd"/>
      <w:r w:rsidRPr="00F112BC">
        <w:rPr>
          <w:rStyle w:val="textexposedshow"/>
          <w:color w:val="1C1E21"/>
          <w:sz w:val="21"/>
          <w:szCs w:val="21"/>
        </w:rPr>
        <w:t xml:space="preserve"> à raison de 12 heures quotidiennes. Un grand humaniste, un noble bienfaiteur que cet Hector dont Monique, sa femme paraplégique, vivait pleinement la bienveillance. En effet, leur dogue « Gargantua » était passé de vie à trépas, et Hector avait su réserver à sa femme la luxueuse niche du défunt chien. Chaque jour ainsi, par amour pour Monique, il lui mixait le stock conservé de croquettes, à l'eau de mer, et ne manquait jamais de lui dire qu'en cas de mort, quitte à lui faire de la peine au cœur, il vendrait chèrement son corps !</w:t>
      </w:r>
    </w:p>
    <w:p w14:paraId="1566A9B6" w14:textId="77777777" w:rsidR="00044909" w:rsidRPr="00F112BC" w:rsidRDefault="00044909">
      <w:pPr>
        <w:spacing w:after="160" w:line="259" w:lineRule="auto"/>
      </w:pPr>
      <w:r w:rsidRPr="00F112BC">
        <w:br w:type="page"/>
      </w:r>
    </w:p>
    <w:p w14:paraId="1E895993" w14:textId="77777777" w:rsidR="00044909" w:rsidRPr="00F112BC" w:rsidRDefault="00044909" w:rsidP="005B10EB">
      <w:r w:rsidRPr="00F112BC">
        <w:lastRenderedPageBreak/>
        <w:t>3 mai 2017</w:t>
      </w:r>
    </w:p>
    <w:p w14:paraId="163E278F" w14:textId="77777777" w:rsidR="00044909" w:rsidRPr="00F112BC" w:rsidRDefault="00044909" w:rsidP="00044909">
      <w:pPr>
        <w:pStyle w:val="NormalWeb"/>
        <w:shd w:val="clear" w:color="auto" w:fill="FFFFFF"/>
        <w:spacing w:before="0" w:beforeAutospacing="0" w:after="90" w:afterAutospacing="0"/>
        <w:rPr>
          <w:color w:val="1C1E21"/>
          <w:sz w:val="21"/>
          <w:szCs w:val="21"/>
        </w:rPr>
      </w:pPr>
      <w:r w:rsidRPr="00F112BC">
        <w:rPr>
          <w:color w:val="1C1E21"/>
          <w:sz w:val="21"/>
          <w:szCs w:val="21"/>
        </w:rPr>
        <w:t>ECLAIRER LE CHEMIN DES EXAMENS !</w:t>
      </w:r>
    </w:p>
    <w:p w14:paraId="6980538A" w14:textId="77777777" w:rsidR="00044909" w:rsidRPr="00F112BC" w:rsidRDefault="00044909" w:rsidP="00044909">
      <w:pPr>
        <w:pStyle w:val="NormalWeb"/>
        <w:shd w:val="clear" w:color="auto" w:fill="FFFFFF"/>
        <w:spacing w:before="90" w:beforeAutospacing="0" w:after="90" w:afterAutospacing="0"/>
        <w:rPr>
          <w:color w:val="1C1E21"/>
          <w:sz w:val="21"/>
          <w:szCs w:val="21"/>
        </w:rPr>
      </w:pPr>
      <w:proofErr w:type="spellStart"/>
      <w:r w:rsidRPr="00F112BC">
        <w:rPr>
          <w:color w:val="1C1E21"/>
          <w:sz w:val="21"/>
          <w:szCs w:val="21"/>
        </w:rPr>
        <w:t>Pedagogie</w:t>
      </w:r>
      <w:proofErr w:type="spellEnd"/>
      <w:r w:rsidRPr="00F112BC">
        <w:rPr>
          <w:color w:val="1C1E21"/>
          <w:sz w:val="21"/>
          <w:szCs w:val="21"/>
        </w:rPr>
        <w:t xml:space="preserve"> gagnante dans l'apprentissage du français, de l'anglais, de la </w:t>
      </w:r>
      <w:proofErr w:type="spellStart"/>
      <w:r w:rsidRPr="00F112BC">
        <w:rPr>
          <w:color w:val="1C1E21"/>
          <w:sz w:val="21"/>
          <w:szCs w:val="21"/>
        </w:rPr>
        <w:t>philo,de</w:t>
      </w:r>
      <w:proofErr w:type="spellEnd"/>
      <w:r w:rsidRPr="00F112BC">
        <w:rPr>
          <w:color w:val="1C1E21"/>
          <w:sz w:val="21"/>
          <w:szCs w:val="21"/>
        </w:rPr>
        <w:t xml:space="preserve"> l'histoire/géo, de la rédaction de mémoire et du développement personnel</w:t>
      </w:r>
    </w:p>
    <w:p w14:paraId="7B11D6FB"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Je suis créateur/ directeur d'un organisme agréé de cours particuliers à domicile depuis 2009.</w:t>
      </w:r>
    </w:p>
    <w:p w14:paraId="76715311" w14:textId="77777777" w:rsidR="00044909" w:rsidRPr="00F112BC" w:rsidRDefault="00044909" w:rsidP="00044909">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Enseignement du français, de la culture générale, de l'anglais, de la philo et de l'histoire-géo du primaire au Master II avec approche </w:t>
      </w:r>
      <w:proofErr w:type="spellStart"/>
      <w:r w:rsidRPr="00F112BC">
        <w:rPr>
          <w:color w:val="1C1E21"/>
          <w:sz w:val="21"/>
          <w:szCs w:val="21"/>
        </w:rPr>
        <w:t>psycho-pédagogique</w:t>
      </w:r>
      <w:proofErr w:type="spellEnd"/>
      <w:r w:rsidRPr="00F112BC">
        <w:rPr>
          <w:color w:val="1C1E21"/>
          <w:sz w:val="21"/>
          <w:szCs w:val="21"/>
        </w:rPr>
        <w:t xml:space="preserve"> axée sur la motivation + la confiance en </w:t>
      </w:r>
      <w:proofErr w:type="spellStart"/>
      <w:r w:rsidRPr="00F112BC">
        <w:rPr>
          <w:color w:val="1C1E21"/>
          <w:sz w:val="21"/>
          <w:szCs w:val="21"/>
        </w:rPr>
        <w:t>soi+la</w:t>
      </w:r>
      <w:proofErr w:type="spellEnd"/>
      <w:r w:rsidRPr="00F112BC">
        <w:rPr>
          <w:color w:val="1C1E21"/>
          <w:sz w:val="21"/>
          <w:szCs w:val="21"/>
        </w:rPr>
        <w:t xml:space="preserve"> méthodologie...Lorsque apprendre devient un jeu et faire savoir un savoir-faire...</w:t>
      </w:r>
      <w:r w:rsidRPr="00F112BC">
        <w:rPr>
          <w:color w:val="1C1E21"/>
          <w:sz w:val="21"/>
          <w:szCs w:val="21"/>
        </w:rPr>
        <w:br/>
        <w:t>Coup de boost aux examens !</w:t>
      </w:r>
    </w:p>
    <w:p w14:paraId="748CA4FD"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Outre les cours particuliers adaptés à la carte, mon organisme de cours particuliers offre des stages au menu des concours et des examens qui approchent à grands pas. Ainsi brevet, bac, concours Sciences Po, Grandes Ecoles de Commerce, de Communication et de Journalisme sont-ils proposés en sessions ou en stages, selon.</w:t>
      </w:r>
    </w:p>
    <w:p w14:paraId="52A27AD1" w14:textId="77777777" w:rsidR="00044909" w:rsidRPr="00F112BC" w:rsidRDefault="00044909" w:rsidP="00044909">
      <w:pPr>
        <w:pStyle w:val="NormalWeb"/>
        <w:shd w:val="clear" w:color="auto" w:fill="FFFFFF"/>
        <w:spacing w:before="90" w:beforeAutospacing="0" w:after="90" w:afterAutospacing="0"/>
        <w:rPr>
          <w:color w:val="1C1E21"/>
          <w:sz w:val="21"/>
          <w:szCs w:val="21"/>
        </w:rPr>
      </w:pPr>
      <w:r w:rsidRPr="00F112BC">
        <w:rPr>
          <w:color w:val="1C1E21"/>
          <w:sz w:val="21"/>
          <w:szCs w:val="21"/>
        </w:rPr>
        <w:t>De l'excellence du français et de l'anglais, au perfectionnement en Histoire-Géo et en Culture Générale aux techniques d'écriture propres à la synthèse, nous nous évertuons face aux épreuves à optimiser les chances de succès. Un sérieux coup de boost valant aux études n'importe quel coup de pouce !</w:t>
      </w:r>
    </w:p>
    <w:p w14:paraId="3E4E75F9" w14:textId="77777777" w:rsidR="00044909" w:rsidRPr="00F112BC" w:rsidRDefault="00044909">
      <w:pPr>
        <w:spacing w:after="160" w:line="259" w:lineRule="auto"/>
      </w:pPr>
      <w:r w:rsidRPr="00F112BC">
        <w:br w:type="page"/>
      </w:r>
    </w:p>
    <w:p w14:paraId="6310A753" w14:textId="77777777" w:rsidR="00044909" w:rsidRPr="00F112BC" w:rsidRDefault="00044909" w:rsidP="005B10EB">
      <w:r w:rsidRPr="00F112BC">
        <w:lastRenderedPageBreak/>
        <w:t>16 juillet 2017</w:t>
      </w:r>
    </w:p>
    <w:p w14:paraId="10EFFB24" w14:textId="77777777" w:rsidR="00044909" w:rsidRPr="00F112BC" w:rsidRDefault="00044909" w:rsidP="005B10EB">
      <w:pPr>
        <w:rPr>
          <w:color w:val="1C1E21"/>
          <w:sz w:val="21"/>
          <w:szCs w:val="21"/>
          <w:shd w:val="clear" w:color="auto" w:fill="FFFFFF"/>
        </w:rPr>
      </w:pPr>
      <w:r w:rsidRPr="00F112BC">
        <w:rPr>
          <w:color w:val="1C1E21"/>
          <w:sz w:val="21"/>
          <w:szCs w:val="21"/>
          <w:shd w:val="clear" w:color="auto" w:fill="FFFFFF"/>
        </w:rPr>
        <w:t>BIENTOT, FIN D'ETE, APRES LE RECONFORT DES VACANCES, LE RETOUR DES EFFORTS...CONNAISSANCES A GLANER, CONCENTRATION A AMELIORER, CONFIANCE A GAGNER , DONNEES MULTIPLIEES, LA MACHINE DU SAVOIR REPART...ET AVEC ELLE MOI AUSSI, FIN PRET A AIDER DERECHEF TOUTES CES PETITES OU GRANDES DIFFICULTES QUI NE DEMANDENT EN SOMME QUE D'ETRE ECLAIREES ! PS :"Tout est difficile avant d'être simple". Fuller</w:t>
      </w:r>
    </w:p>
    <w:p w14:paraId="61823B57" w14:textId="77777777" w:rsidR="00044909" w:rsidRPr="00F112BC" w:rsidRDefault="00044909">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5C2B5956" w14:textId="77777777" w:rsidR="00044909" w:rsidRPr="00F112BC" w:rsidRDefault="009B578B" w:rsidP="005B10EB">
      <w:r w:rsidRPr="00F112BC">
        <w:lastRenderedPageBreak/>
        <w:t>16 juillet 2017</w:t>
      </w:r>
    </w:p>
    <w:p w14:paraId="060F2531" w14:textId="77777777" w:rsidR="009B578B" w:rsidRPr="00F112BC" w:rsidRDefault="009B578B" w:rsidP="005B10EB">
      <w:pPr>
        <w:rPr>
          <w:rStyle w:val="textexposedshow"/>
          <w:color w:val="1C1E21"/>
          <w:sz w:val="21"/>
          <w:szCs w:val="21"/>
          <w:shd w:val="clear" w:color="auto" w:fill="FFFFFF"/>
        </w:rPr>
      </w:pPr>
      <w:r w:rsidRPr="00F112BC">
        <w:rPr>
          <w:color w:val="1C1E21"/>
          <w:sz w:val="21"/>
          <w:szCs w:val="21"/>
          <w:shd w:val="clear" w:color="auto" w:fill="FFFFFF"/>
        </w:rPr>
        <w:t>BOO...BOO...BOOST...BOOSTETUDES...A COOL WAY TO SUCEED DANS LE JEU ET DANS LE PLAISIR ....!!!! EN FINIR AVEC LES FREINS, LES DOUTES, LES DEPLAISIRS ET LES COMPLEXES DE L'APPRENTISSAGE...APPRENDRE ET SURTOUT COMPRENDRE L'HISTOIRE, LE FRANCAIS, LA GEO, L'ANGLAIS, LA PHILO, LA COM, L'ECRITURE JOURNALISTIQUE OU LITTERAIRE, LE DEVELOPPEMENT PERSONNEL, LES S.E.S, DANS LA SUPREME ET JOYEUSE SOUPLESSE D'UNE INTELLIGENCE PARTAGEE..COMME RAREMENT EPROUVEE....ALLER DE L'AVANT, GOING FOR</w:t>
      </w:r>
      <w:r w:rsidRPr="00F112BC">
        <w:rPr>
          <w:rStyle w:val="textexposedshow"/>
          <w:color w:val="1C1E21"/>
          <w:sz w:val="21"/>
          <w:szCs w:val="21"/>
          <w:shd w:val="clear" w:color="auto" w:fill="FFFFFF"/>
        </w:rPr>
        <w:t>WARD, AVANTI... DU FOND AUX FORMES, DU ET DES SUJETS TRAITES, PROMIS, JURE, VOUS AVANCEREZ, SI BIEN VOUS LE VOULEZ......BOOSTETUDES, PROFESSION DE FOI : UN ESPACE LIBERE D'UN ENSEIGNEMENT BIGREMENT RESTRICTIF QUI OUVRE, SUR LA REALITE, A DE MULTIPLES VOIES ET A UNE PLURALITE DE SAVOIRS ET DE DONNEES...A VOUS MES SOEURS, MES FRERES, ET AMI(E)S... PACE E SALUTE</w:t>
      </w:r>
      <w:r w:rsidRPr="00F112BC">
        <w:rPr>
          <w:color w:val="1C1E21"/>
          <w:sz w:val="21"/>
          <w:szCs w:val="21"/>
          <w:shd w:val="clear" w:color="auto" w:fill="FFFFFF"/>
        </w:rPr>
        <w:br/>
      </w:r>
      <w:r w:rsidRPr="00F112BC">
        <w:rPr>
          <w:rStyle w:val="textexposedshow"/>
          <w:color w:val="1C1E21"/>
          <w:sz w:val="21"/>
          <w:szCs w:val="21"/>
          <w:shd w:val="clear" w:color="auto" w:fill="FFFFFF"/>
        </w:rPr>
        <w:t xml:space="preserve">Thierry alias </w:t>
      </w:r>
      <w:proofErr w:type="spellStart"/>
      <w:r w:rsidRPr="00F112BC">
        <w:rPr>
          <w:rStyle w:val="textexposedshow"/>
          <w:color w:val="1C1E21"/>
          <w:sz w:val="21"/>
          <w:szCs w:val="21"/>
          <w:shd w:val="clear" w:color="auto" w:fill="FFFFFF"/>
        </w:rPr>
        <w:t>Boostetudes</w:t>
      </w:r>
      <w:proofErr w:type="spellEnd"/>
    </w:p>
    <w:p w14:paraId="0E128053" w14:textId="77777777" w:rsidR="009B578B" w:rsidRPr="00F112BC" w:rsidRDefault="009B578B">
      <w:pPr>
        <w:spacing w:after="160" w:line="259" w:lineRule="auto"/>
        <w:rPr>
          <w:rStyle w:val="textexposedshow"/>
          <w:color w:val="1C1E21"/>
          <w:sz w:val="21"/>
          <w:szCs w:val="21"/>
          <w:shd w:val="clear" w:color="auto" w:fill="FFFFFF"/>
        </w:rPr>
      </w:pPr>
      <w:r w:rsidRPr="00F112BC">
        <w:rPr>
          <w:rStyle w:val="textexposedshow"/>
          <w:color w:val="1C1E21"/>
          <w:sz w:val="21"/>
          <w:szCs w:val="21"/>
          <w:shd w:val="clear" w:color="auto" w:fill="FFFFFF"/>
        </w:rPr>
        <w:br w:type="page"/>
      </w:r>
    </w:p>
    <w:p w14:paraId="76D1BA7A" w14:textId="77777777" w:rsidR="009B578B" w:rsidRPr="00F112BC" w:rsidRDefault="009B578B" w:rsidP="005B10EB">
      <w:r w:rsidRPr="00F112BC">
        <w:lastRenderedPageBreak/>
        <w:t>28 août 2017</w:t>
      </w:r>
    </w:p>
    <w:p w14:paraId="66EBE1B7"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NATURE, t'es pure !</w:t>
      </w:r>
    </w:p>
    <w:p w14:paraId="023F0C04"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Nature, ah que je t'aime...</w:t>
      </w:r>
      <w:r w:rsidRPr="00F112BC">
        <w:rPr>
          <w:color w:val="1C1E21"/>
          <w:sz w:val="21"/>
          <w:szCs w:val="21"/>
        </w:rPr>
        <w:br/>
        <w:t>Ta découverte est infinie et éternelle...</w:t>
      </w:r>
      <w:r w:rsidRPr="00F112BC">
        <w:rPr>
          <w:color w:val="1C1E21"/>
          <w:sz w:val="21"/>
          <w:szCs w:val="21"/>
        </w:rPr>
        <w:br/>
        <w:t>De l'eau, du sable, des pierres, des arbres, des fleurs</w:t>
      </w:r>
      <w:r w:rsidRPr="00F112BC">
        <w:rPr>
          <w:color w:val="1C1E21"/>
          <w:sz w:val="21"/>
          <w:szCs w:val="21"/>
        </w:rPr>
        <w:br/>
      </w:r>
      <w:r w:rsidRPr="00F112BC">
        <w:rPr>
          <w:rStyle w:val="textexposedshow"/>
          <w:color w:val="1C1E21"/>
          <w:sz w:val="21"/>
          <w:szCs w:val="21"/>
        </w:rPr>
        <w:t>Des fruits, des graines, des plantes...</w:t>
      </w:r>
      <w:r w:rsidRPr="00F112BC">
        <w:rPr>
          <w:color w:val="1C1E21"/>
          <w:sz w:val="21"/>
          <w:szCs w:val="21"/>
        </w:rPr>
        <w:br/>
      </w:r>
      <w:r w:rsidRPr="00F112BC">
        <w:rPr>
          <w:rStyle w:val="textexposedshow"/>
          <w:color w:val="1C1E21"/>
          <w:sz w:val="21"/>
          <w:szCs w:val="21"/>
        </w:rPr>
        <w:t>Des chats, des chiens...</w:t>
      </w:r>
      <w:r w:rsidRPr="00F112BC">
        <w:rPr>
          <w:color w:val="1C1E21"/>
          <w:sz w:val="21"/>
          <w:szCs w:val="21"/>
        </w:rPr>
        <w:br/>
      </w:r>
      <w:r w:rsidRPr="00F112BC">
        <w:rPr>
          <w:rStyle w:val="textexposedshow"/>
          <w:color w:val="1C1E21"/>
          <w:sz w:val="21"/>
          <w:szCs w:val="21"/>
        </w:rPr>
        <w:t>Des poissons, des oiseaux, du soleil, de la lune,</w:t>
      </w:r>
      <w:r w:rsidRPr="00F112BC">
        <w:rPr>
          <w:color w:val="1C1E21"/>
          <w:sz w:val="21"/>
          <w:szCs w:val="21"/>
        </w:rPr>
        <w:br/>
      </w:r>
      <w:r w:rsidRPr="00F112BC">
        <w:rPr>
          <w:rStyle w:val="textexposedshow"/>
          <w:color w:val="1C1E21"/>
          <w:sz w:val="21"/>
          <w:szCs w:val="21"/>
        </w:rPr>
        <w:t>Des nuages, de l'azur</w:t>
      </w:r>
      <w:r w:rsidRPr="00F112BC">
        <w:rPr>
          <w:color w:val="1C1E21"/>
          <w:sz w:val="21"/>
          <w:szCs w:val="21"/>
        </w:rPr>
        <w:br/>
      </w:r>
      <w:r w:rsidRPr="00F112BC">
        <w:rPr>
          <w:rStyle w:val="textexposedshow"/>
          <w:color w:val="1C1E21"/>
          <w:sz w:val="21"/>
          <w:szCs w:val="21"/>
        </w:rPr>
        <w:t>Des renards, des sangliers,</w:t>
      </w:r>
      <w:r w:rsidRPr="00F112BC">
        <w:rPr>
          <w:color w:val="1C1E21"/>
          <w:sz w:val="21"/>
          <w:szCs w:val="21"/>
        </w:rPr>
        <w:br/>
      </w:r>
      <w:r w:rsidRPr="00F112BC">
        <w:rPr>
          <w:rStyle w:val="textexposedshow"/>
          <w:color w:val="1C1E21"/>
          <w:sz w:val="21"/>
          <w:szCs w:val="21"/>
        </w:rPr>
        <w:t>Des chacals et des corbeaux</w:t>
      </w:r>
      <w:r w:rsidRPr="00F112BC">
        <w:rPr>
          <w:color w:val="1C1E21"/>
          <w:sz w:val="21"/>
          <w:szCs w:val="21"/>
        </w:rPr>
        <w:br/>
      </w:r>
      <w:r w:rsidRPr="00F112BC">
        <w:rPr>
          <w:rStyle w:val="textexposedshow"/>
          <w:color w:val="1C1E21"/>
          <w:sz w:val="21"/>
          <w:szCs w:val="21"/>
        </w:rPr>
        <w:t>Des milans et des souris...</w:t>
      </w:r>
    </w:p>
    <w:p w14:paraId="47BCA375"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Et puis...</w:t>
      </w:r>
    </w:p>
    <w:p w14:paraId="2AD7AD94"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Des bois aux plaines</w:t>
      </w:r>
      <w:r w:rsidRPr="00F112BC">
        <w:rPr>
          <w:color w:val="1C1E21"/>
          <w:sz w:val="21"/>
          <w:szCs w:val="21"/>
        </w:rPr>
        <w:br/>
        <w:t>Des vaux aux monts</w:t>
      </w:r>
      <w:r w:rsidRPr="00F112BC">
        <w:rPr>
          <w:color w:val="1C1E21"/>
          <w:sz w:val="21"/>
          <w:szCs w:val="21"/>
        </w:rPr>
        <w:br/>
        <w:t>De la rocaille aux prairies</w:t>
      </w:r>
      <w:r w:rsidRPr="00F112BC">
        <w:rPr>
          <w:color w:val="1C1E21"/>
          <w:sz w:val="21"/>
          <w:szCs w:val="21"/>
        </w:rPr>
        <w:br/>
        <w:t>De la forêt au désert</w:t>
      </w:r>
      <w:r w:rsidRPr="00F112BC">
        <w:rPr>
          <w:color w:val="1C1E21"/>
          <w:sz w:val="21"/>
          <w:szCs w:val="21"/>
        </w:rPr>
        <w:br/>
        <w:t>Du bocage, de la toundra,</w:t>
      </w:r>
      <w:r w:rsidRPr="00F112BC">
        <w:rPr>
          <w:color w:val="1C1E21"/>
          <w:sz w:val="21"/>
          <w:szCs w:val="21"/>
        </w:rPr>
        <w:br/>
        <w:t>Aux marais...</w:t>
      </w:r>
      <w:r w:rsidRPr="00F112BC">
        <w:rPr>
          <w:color w:val="1C1E21"/>
          <w:sz w:val="21"/>
          <w:szCs w:val="21"/>
        </w:rPr>
        <w:br/>
        <w:t>De la plage aux vallées,</w:t>
      </w:r>
      <w:r w:rsidRPr="00F112BC">
        <w:rPr>
          <w:color w:val="1C1E21"/>
          <w:sz w:val="21"/>
          <w:szCs w:val="21"/>
        </w:rPr>
        <w:br/>
        <w:t>En passant par qui...</w:t>
      </w:r>
      <w:r w:rsidRPr="00F112BC">
        <w:rPr>
          <w:color w:val="1C1E21"/>
          <w:sz w:val="21"/>
          <w:szCs w:val="21"/>
        </w:rPr>
        <w:br/>
        <w:t>Mais oui... le maquis, la savane, la lande</w:t>
      </w:r>
      <w:r w:rsidRPr="00F112BC">
        <w:rPr>
          <w:color w:val="1C1E21"/>
          <w:sz w:val="21"/>
          <w:szCs w:val="21"/>
        </w:rPr>
        <w:br/>
        <w:t>La garrigue, la montagne, les cascades, les torrents</w:t>
      </w:r>
      <w:r w:rsidRPr="00F112BC">
        <w:rPr>
          <w:color w:val="1C1E21"/>
          <w:sz w:val="21"/>
          <w:szCs w:val="21"/>
        </w:rPr>
        <w:br/>
        <w:t>La brousse, la jungle, les peupliers, les baobabs</w:t>
      </w:r>
      <w:r w:rsidRPr="00F112BC">
        <w:rPr>
          <w:color w:val="1C1E21"/>
          <w:sz w:val="21"/>
          <w:szCs w:val="21"/>
        </w:rPr>
        <w:br/>
        <w:t>Les cyprès, les saules, les platanes...</w:t>
      </w:r>
      <w:r w:rsidRPr="00F112BC">
        <w:rPr>
          <w:color w:val="1C1E21"/>
          <w:sz w:val="21"/>
          <w:szCs w:val="21"/>
        </w:rPr>
        <w:br/>
        <w:t>Les manguiers, les oliviers</w:t>
      </w:r>
      <w:r w:rsidRPr="00F112BC">
        <w:rPr>
          <w:color w:val="1C1E21"/>
          <w:sz w:val="21"/>
          <w:szCs w:val="21"/>
        </w:rPr>
        <w:br/>
        <w:t xml:space="preserve">Les" </w:t>
      </w:r>
      <w:proofErr w:type="spellStart"/>
      <w:r w:rsidRPr="00F112BC">
        <w:rPr>
          <w:color w:val="1C1E21"/>
          <w:sz w:val="21"/>
          <w:szCs w:val="21"/>
        </w:rPr>
        <w:t>agrumiers</w:t>
      </w:r>
      <w:proofErr w:type="spellEnd"/>
      <w:r w:rsidRPr="00F112BC">
        <w:rPr>
          <w:color w:val="1C1E21"/>
          <w:sz w:val="21"/>
          <w:szCs w:val="21"/>
        </w:rPr>
        <w:t>" et les baies</w:t>
      </w:r>
      <w:r w:rsidRPr="00F112BC">
        <w:rPr>
          <w:color w:val="1C1E21"/>
          <w:sz w:val="21"/>
          <w:szCs w:val="21"/>
        </w:rPr>
        <w:br/>
        <w:t xml:space="preserve">Bananiers, </w:t>
      </w:r>
      <w:proofErr w:type="spellStart"/>
      <w:r w:rsidRPr="00F112BC">
        <w:rPr>
          <w:color w:val="1C1E21"/>
          <w:sz w:val="21"/>
          <w:szCs w:val="21"/>
        </w:rPr>
        <w:t>avocadiers</w:t>
      </w:r>
      <w:proofErr w:type="spellEnd"/>
      <w:r w:rsidRPr="00F112BC">
        <w:rPr>
          <w:color w:val="1C1E21"/>
          <w:sz w:val="21"/>
          <w:szCs w:val="21"/>
        </w:rPr>
        <w:t xml:space="preserve">, </w:t>
      </w:r>
      <w:proofErr w:type="spellStart"/>
      <w:r w:rsidRPr="00F112BC">
        <w:rPr>
          <w:color w:val="1C1E21"/>
          <w:sz w:val="21"/>
          <w:szCs w:val="21"/>
        </w:rPr>
        <w:t>tomatiers</w:t>
      </w:r>
      <w:proofErr w:type="spellEnd"/>
      <w:r w:rsidRPr="00F112BC">
        <w:rPr>
          <w:color w:val="1C1E21"/>
          <w:sz w:val="21"/>
          <w:szCs w:val="21"/>
        </w:rPr>
        <w:t>...</w:t>
      </w:r>
    </w:p>
    <w:p w14:paraId="2F2ACABA"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Tics et puces, tocs et moustiques..</w:t>
      </w:r>
      <w:r w:rsidRPr="00F112BC">
        <w:rPr>
          <w:color w:val="1C1E21"/>
          <w:sz w:val="21"/>
          <w:szCs w:val="21"/>
        </w:rPr>
        <w:br/>
        <w:t>Nature a besoin parfois d'éliminer...</w:t>
      </w:r>
    </w:p>
    <w:p w14:paraId="17B011BF"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Quoi, quoi, quoi qu'il en soit</w:t>
      </w:r>
    </w:p>
    <w:p w14:paraId="58A58D80"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w:t>
      </w:r>
      <w:r w:rsidRPr="00F112BC">
        <w:rPr>
          <w:color w:val="1C1E21"/>
          <w:sz w:val="21"/>
          <w:szCs w:val="21"/>
        </w:rPr>
        <w:br/>
        <w:t>Nature, t'es pure</w:t>
      </w:r>
      <w:r w:rsidRPr="00F112BC">
        <w:rPr>
          <w:color w:val="1C1E21"/>
          <w:sz w:val="21"/>
          <w:szCs w:val="21"/>
        </w:rPr>
        <w:br/>
        <w:t>Pureté de ta mère</w:t>
      </w:r>
      <w:r w:rsidRPr="00F112BC">
        <w:rPr>
          <w:color w:val="1C1E21"/>
          <w:sz w:val="21"/>
          <w:szCs w:val="21"/>
        </w:rPr>
        <w:br/>
        <w:t>Qui n'a rien demandé</w:t>
      </w:r>
      <w:r w:rsidRPr="00F112BC">
        <w:rPr>
          <w:color w:val="1C1E21"/>
          <w:sz w:val="21"/>
          <w:szCs w:val="21"/>
        </w:rPr>
        <w:br/>
        <w:t>Et qui pourtant de sa genèse</w:t>
      </w:r>
      <w:r w:rsidRPr="00F112BC">
        <w:rPr>
          <w:color w:val="1C1E21"/>
          <w:sz w:val="21"/>
          <w:szCs w:val="21"/>
        </w:rPr>
        <w:br/>
        <w:t>sème...</w:t>
      </w:r>
      <w:r w:rsidRPr="00F112BC">
        <w:rPr>
          <w:color w:val="1C1E21"/>
          <w:sz w:val="21"/>
          <w:szCs w:val="21"/>
        </w:rPr>
        <w:br/>
        <w:t>Le bon, le bien, le juste, le vrai...</w:t>
      </w:r>
    </w:p>
    <w:p w14:paraId="62323B6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e simple qui te lie à la vie</w:t>
      </w:r>
      <w:r w:rsidRPr="00F112BC">
        <w:rPr>
          <w:color w:val="1C1E21"/>
          <w:sz w:val="21"/>
          <w:szCs w:val="21"/>
        </w:rPr>
        <w:br/>
        <w:t>De son aube à son crépuscule</w:t>
      </w:r>
      <w:r w:rsidRPr="00F112BC">
        <w:rPr>
          <w:color w:val="1C1E21"/>
          <w:sz w:val="21"/>
          <w:szCs w:val="21"/>
        </w:rPr>
        <w:br/>
        <w:t>En minuscule ou en majuscule</w:t>
      </w:r>
      <w:r w:rsidRPr="00F112BC">
        <w:rPr>
          <w:color w:val="1C1E21"/>
          <w:sz w:val="21"/>
          <w:szCs w:val="21"/>
        </w:rPr>
        <w:br/>
        <w:t>Selon ton ouïe, ton toucher ou ta vue...</w:t>
      </w:r>
    </w:p>
    <w:p w14:paraId="3C1E627F"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Veille à suivre la nature</w:t>
      </w:r>
      <w:r w:rsidRPr="00F112BC">
        <w:rPr>
          <w:color w:val="1C1E21"/>
          <w:sz w:val="21"/>
          <w:szCs w:val="21"/>
        </w:rPr>
        <w:br/>
        <w:t>Comme une ombre lumineuse</w:t>
      </w:r>
      <w:r w:rsidRPr="00F112BC">
        <w:rPr>
          <w:color w:val="1C1E21"/>
          <w:sz w:val="21"/>
          <w:szCs w:val="21"/>
        </w:rPr>
        <w:br/>
        <w:t>Qui t'éclaire à l'intérieur</w:t>
      </w:r>
      <w:r w:rsidRPr="00F112BC">
        <w:rPr>
          <w:color w:val="1C1E21"/>
          <w:sz w:val="21"/>
          <w:szCs w:val="21"/>
        </w:rPr>
        <w:br/>
        <w:t>A l'instar d'un suprême instinct</w:t>
      </w:r>
      <w:r w:rsidRPr="00F112BC">
        <w:rPr>
          <w:color w:val="1C1E21"/>
          <w:sz w:val="21"/>
          <w:szCs w:val="21"/>
        </w:rPr>
        <w:br/>
        <w:t>Qui montre le chemin !</w:t>
      </w:r>
    </w:p>
    <w:p w14:paraId="74B567D1"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a Nature est pure</w:t>
      </w:r>
      <w:r w:rsidRPr="00F112BC">
        <w:rPr>
          <w:color w:val="1C1E21"/>
          <w:sz w:val="21"/>
          <w:szCs w:val="21"/>
        </w:rPr>
        <w:br/>
        <w:t>Avec elle, de grâce ne sois pas dur</w:t>
      </w:r>
      <w:r w:rsidRPr="00F112BC">
        <w:rPr>
          <w:color w:val="1C1E21"/>
          <w:sz w:val="21"/>
          <w:szCs w:val="21"/>
        </w:rPr>
        <w:br/>
        <w:t>Endure des vices, mais ne jamais t'endurcit...</w:t>
      </w:r>
    </w:p>
    <w:p w14:paraId="6E5CBA4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Du sel au miel, du piment aux bouquets aromatiques</w:t>
      </w:r>
      <w:r w:rsidRPr="00F112BC">
        <w:rPr>
          <w:color w:val="1C1E21"/>
          <w:sz w:val="21"/>
          <w:szCs w:val="21"/>
        </w:rPr>
        <w:br/>
        <w:t>Du lait à la chair via tous les nectars...</w:t>
      </w:r>
      <w:r w:rsidRPr="00F112BC">
        <w:rPr>
          <w:color w:val="1C1E21"/>
          <w:sz w:val="21"/>
          <w:szCs w:val="21"/>
        </w:rPr>
        <w:br/>
        <w:t>Du sein jusqu'à être même défunt</w:t>
      </w:r>
      <w:r w:rsidRPr="00F112BC">
        <w:rPr>
          <w:color w:val="1C1E21"/>
          <w:sz w:val="21"/>
          <w:szCs w:val="21"/>
        </w:rPr>
        <w:br/>
        <w:t>Et même après...</w:t>
      </w:r>
    </w:p>
    <w:p w14:paraId="766331A5"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La Nature est si pure</w:t>
      </w:r>
      <w:r w:rsidRPr="00F112BC">
        <w:rPr>
          <w:color w:val="1C1E21"/>
          <w:sz w:val="21"/>
          <w:szCs w:val="21"/>
        </w:rPr>
        <w:br/>
        <w:t>Qu'elle ne sait faire telle la mer</w:t>
      </w:r>
      <w:r w:rsidRPr="00F112BC">
        <w:rPr>
          <w:color w:val="1C1E21"/>
          <w:sz w:val="21"/>
          <w:szCs w:val="21"/>
        </w:rPr>
        <w:br/>
        <w:t>Qu'avec les éléments qu'on lui procure...</w:t>
      </w:r>
      <w:r w:rsidRPr="00F112BC">
        <w:rPr>
          <w:color w:val="1C1E21"/>
          <w:sz w:val="21"/>
          <w:szCs w:val="21"/>
        </w:rPr>
        <w:br/>
        <w:t>Sans se soucier du temps !</w:t>
      </w:r>
    </w:p>
    <w:p w14:paraId="567490E2"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ussi, ami de la vie</w:t>
      </w:r>
      <w:r w:rsidRPr="00F112BC">
        <w:rPr>
          <w:color w:val="1C1E21"/>
          <w:sz w:val="21"/>
          <w:szCs w:val="21"/>
        </w:rPr>
        <w:br/>
        <w:t>Prendre exemple sur la Nature</w:t>
      </w:r>
      <w:r w:rsidRPr="00F112BC">
        <w:rPr>
          <w:color w:val="1C1E21"/>
          <w:sz w:val="21"/>
          <w:szCs w:val="21"/>
        </w:rPr>
        <w:br/>
        <w:t>C'est se conformer au temps</w:t>
      </w:r>
      <w:r w:rsidRPr="00F112BC">
        <w:rPr>
          <w:color w:val="1C1E21"/>
          <w:sz w:val="21"/>
          <w:szCs w:val="21"/>
        </w:rPr>
        <w:br/>
        <w:t>A ses aléas, ses douceurs,</w:t>
      </w:r>
      <w:r w:rsidRPr="00F112BC">
        <w:rPr>
          <w:color w:val="1C1E21"/>
          <w:sz w:val="21"/>
          <w:szCs w:val="21"/>
        </w:rPr>
        <w:br/>
        <w:t>Ses rires, ses douleurs et ses rudesses...!!!!</w:t>
      </w:r>
    </w:p>
    <w:p w14:paraId="50E71760" w14:textId="77777777" w:rsidR="009B578B" w:rsidRPr="00F112BC" w:rsidRDefault="009B578B">
      <w:pPr>
        <w:spacing w:after="160" w:line="259" w:lineRule="auto"/>
      </w:pPr>
      <w:r w:rsidRPr="00F112BC">
        <w:br w:type="page"/>
      </w:r>
    </w:p>
    <w:p w14:paraId="4C789F95" w14:textId="77777777" w:rsidR="009B578B" w:rsidRPr="00F112BC" w:rsidRDefault="009B578B" w:rsidP="005B10EB">
      <w:r w:rsidRPr="00F112BC">
        <w:lastRenderedPageBreak/>
        <w:t>29 août 2017</w:t>
      </w:r>
    </w:p>
    <w:p w14:paraId="4A8EEB93"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NATURE, t'es pure ! (VERSION FINALISEE)</w:t>
      </w:r>
    </w:p>
    <w:p w14:paraId="67F03513"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Nature, ah que je t'aime...</w:t>
      </w:r>
      <w:r w:rsidRPr="00F112BC">
        <w:rPr>
          <w:color w:val="1C1E21"/>
          <w:sz w:val="21"/>
          <w:szCs w:val="21"/>
        </w:rPr>
        <w:br/>
        <w:t>Ta découverte est infinie et éternelle...</w:t>
      </w:r>
      <w:r w:rsidRPr="00F112BC">
        <w:rPr>
          <w:color w:val="1C1E21"/>
          <w:sz w:val="21"/>
          <w:szCs w:val="21"/>
        </w:rPr>
        <w:br/>
        <w:t>De l'eau, du sable, des pierres, des arbres, des fleurs</w:t>
      </w:r>
      <w:r w:rsidRPr="00F112BC">
        <w:rPr>
          <w:color w:val="1C1E21"/>
          <w:sz w:val="21"/>
          <w:szCs w:val="21"/>
        </w:rPr>
        <w:br/>
      </w:r>
      <w:r w:rsidRPr="00F112BC">
        <w:rPr>
          <w:rStyle w:val="textexposedshow"/>
          <w:color w:val="1C1E21"/>
          <w:sz w:val="21"/>
          <w:szCs w:val="21"/>
        </w:rPr>
        <w:t>Des fruits, des graines, des plantes...</w:t>
      </w:r>
      <w:r w:rsidRPr="00F112BC">
        <w:rPr>
          <w:color w:val="1C1E21"/>
          <w:sz w:val="21"/>
          <w:szCs w:val="21"/>
        </w:rPr>
        <w:br/>
      </w:r>
      <w:r w:rsidRPr="00F112BC">
        <w:rPr>
          <w:rStyle w:val="textexposedshow"/>
          <w:color w:val="1C1E21"/>
          <w:sz w:val="21"/>
          <w:szCs w:val="21"/>
        </w:rPr>
        <w:t>Des chats, des chiens...</w:t>
      </w:r>
      <w:r w:rsidRPr="00F112BC">
        <w:rPr>
          <w:color w:val="1C1E21"/>
          <w:sz w:val="21"/>
          <w:szCs w:val="21"/>
        </w:rPr>
        <w:br/>
      </w:r>
      <w:r w:rsidRPr="00F112BC">
        <w:rPr>
          <w:rStyle w:val="textexposedshow"/>
          <w:color w:val="1C1E21"/>
          <w:sz w:val="21"/>
          <w:szCs w:val="21"/>
        </w:rPr>
        <w:t>Des poissons, des oiseaux, du soleil, de la lune,</w:t>
      </w:r>
      <w:r w:rsidRPr="00F112BC">
        <w:rPr>
          <w:color w:val="1C1E21"/>
          <w:sz w:val="21"/>
          <w:szCs w:val="21"/>
        </w:rPr>
        <w:br/>
      </w:r>
      <w:r w:rsidRPr="00F112BC">
        <w:rPr>
          <w:rStyle w:val="textexposedshow"/>
          <w:color w:val="1C1E21"/>
          <w:sz w:val="21"/>
          <w:szCs w:val="21"/>
        </w:rPr>
        <w:t>Des nuages, de la pluie, de la neige, de l'azur...</w:t>
      </w:r>
      <w:r w:rsidRPr="00F112BC">
        <w:rPr>
          <w:color w:val="1C1E21"/>
          <w:sz w:val="21"/>
          <w:szCs w:val="21"/>
        </w:rPr>
        <w:br/>
      </w:r>
      <w:r w:rsidRPr="00F112BC">
        <w:rPr>
          <w:rStyle w:val="textexposedshow"/>
          <w:color w:val="1C1E21"/>
          <w:sz w:val="21"/>
          <w:szCs w:val="21"/>
        </w:rPr>
        <w:t>Des renards, des sangliers,</w:t>
      </w:r>
      <w:r w:rsidRPr="00F112BC">
        <w:rPr>
          <w:color w:val="1C1E21"/>
          <w:sz w:val="21"/>
          <w:szCs w:val="21"/>
        </w:rPr>
        <w:br/>
      </w:r>
      <w:r w:rsidRPr="00F112BC">
        <w:rPr>
          <w:rStyle w:val="textexposedshow"/>
          <w:color w:val="1C1E21"/>
          <w:sz w:val="21"/>
          <w:szCs w:val="21"/>
        </w:rPr>
        <w:t>Des chacals et des corbeaux</w:t>
      </w:r>
      <w:r w:rsidRPr="00F112BC">
        <w:rPr>
          <w:color w:val="1C1E21"/>
          <w:sz w:val="21"/>
          <w:szCs w:val="21"/>
        </w:rPr>
        <w:br/>
      </w:r>
      <w:r w:rsidRPr="00F112BC">
        <w:rPr>
          <w:rStyle w:val="textexposedshow"/>
          <w:color w:val="1C1E21"/>
          <w:sz w:val="21"/>
          <w:szCs w:val="21"/>
        </w:rPr>
        <w:t>Des milans et des souris...</w:t>
      </w:r>
    </w:p>
    <w:p w14:paraId="05310F78"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Et puis...</w:t>
      </w:r>
    </w:p>
    <w:p w14:paraId="462B21D8"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Des bois aux plaines</w:t>
      </w:r>
      <w:r w:rsidRPr="00F112BC">
        <w:rPr>
          <w:color w:val="1C1E21"/>
          <w:sz w:val="21"/>
          <w:szCs w:val="21"/>
        </w:rPr>
        <w:br/>
        <w:t>Des vaux aux monts</w:t>
      </w:r>
      <w:r w:rsidRPr="00F112BC">
        <w:rPr>
          <w:color w:val="1C1E21"/>
          <w:sz w:val="21"/>
          <w:szCs w:val="21"/>
        </w:rPr>
        <w:br/>
        <w:t>De la rocaille aux prairies</w:t>
      </w:r>
      <w:r w:rsidRPr="00F112BC">
        <w:rPr>
          <w:color w:val="1C1E21"/>
          <w:sz w:val="21"/>
          <w:szCs w:val="21"/>
        </w:rPr>
        <w:br/>
        <w:t>De la forêt au désert</w:t>
      </w:r>
      <w:r w:rsidRPr="00F112BC">
        <w:rPr>
          <w:color w:val="1C1E21"/>
          <w:sz w:val="21"/>
          <w:szCs w:val="21"/>
        </w:rPr>
        <w:br/>
        <w:t>Du bocage, de la toundra,</w:t>
      </w:r>
      <w:r w:rsidRPr="00F112BC">
        <w:rPr>
          <w:color w:val="1C1E21"/>
          <w:sz w:val="21"/>
          <w:szCs w:val="21"/>
        </w:rPr>
        <w:br/>
        <w:t>Aux marais...</w:t>
      </w:r>
      <w:r w:rsidRPr="00F112BC">
        <w:rPr>
          <w:color w:val="1C1E21"/>
          <w:sz w:val="21"/>
          <w:szCs w:val="21"/>
        </w:rPr>
        <w:br/>
        <w:t>De la plage aux vallées,</w:t>
      </w:r>
      <w:r w:rsidRPr="00F112BC">
        <w:rPr>
          <w:color w:val="1C1E21"/>
          <w:sz w:val="21"/>
          <w:szCs w:val="21"/>
        </w:rPr>
        <w:br/>
        <w:t>En passant par qui...</w:t>
      </w:r>
      <w:r w:rsidRPr="00F112BC">
        <w:rPr>
          <w:color w:val="1C1E21"/>
          <w:sz w:val="21"/>
          <w:szCs w:val="21"/>
        </w:rPr>
        <w:br/>
        <w:t>Mais oui... le maquis, la savane, la lande</w:t>
      </w:r>
      <w:r w:rsidRPr="00F112BC">
        <w:rPr>
          <w:color w:val="1C1E21"/>
          <w:sz w:val="21"/>
          <w:szCs w:val="21"/>
        </w:rPr>
        <w:br/>
        <w:t>La garrigue, la montagne, les cascades, les torrents</w:t>
      </w:r>
      <w:r w:rsidRPr="00F112BC">
        <w:rPr>
          <w:color w:val="1C1E21"/>
          <w:sz w:val="21"/>
          <w:szCs w:val="21"/>
        </w:rPr>
        <w:br/>
        <w:t>La brousse, la jungle, les peupliers, les baobabs</w:t>
      </w:r>
      <w:r w:rsidRPr="00F112BC">
        <w:rPr>
          <w:color w:val="1C1E21"/>
          <w:sz w:val="21"/>
          <w:szCs w:val="21"/>
        </w:rPr>
        <w:br/>
        <w:t>Les cyprès, les saules, les platanes...</w:t>
      </w:r>
      <w:r w:rsidRPr="00F112BC">
        <w:rPr>
          <w:color w:val="1C1E21"/>
          <w:sz w:val="21"/>
          <w:szCs w:val="21"/>
        </w:rPr>
        <w:br/>
        <w:t>Les manguiers, les oliviers</w:t>
      </w:r>
      <w:r w:rsidRPr="00F112BC">
        <w:rPr>
          <w:color w:val="1C1E21"/>
          <w:sz w:val="21"/>
          <w:szCs w:val="21"/>
        </w:rPr>
        <w:br/>
        <w:t xml:space="preserve">Les" </w:t>
      </w:r>
      <w:proofErr w:type="spellStart"/>
      <w:r w:rsidRPr="00F112BC">
        <w:rPr>
          <w:color w:val="1C1E21"/>
          <w:sz w:val="21"/>
          <w:szCs w:val="21"/>
        </w:rPr>
        <w:t>agrumiers</w:t>
      </w:r>
      <w:proofErr w:type="spellEnd"/>
      <w:r w:rsidRPr="00F112BC">
        <w:rPr>
          <w:color w:val="1C1E21"/>
          <w:sz w:val="21"/>
          <w:szCs w:val="21"/>
        </w:rPr>
        <w:t>" et les baies</w:t>
      </w:r>
      <w:r w:rsidRPr="00F112BC">
        <w:rPr>
          <w:color w:val="1C1E21"/>
          <w:sz w:val="21"/>
          <w:szCs w:val="21"/>
        </w:rPr>
        <w:br/>
        <w:t xml:space="preserve">Bananiers, </w:t>
      </w:r>
      <w:proofErr w:type="spellStart"/>
      <w:r w:rsidRPr="00F112BC">
        <w:rPr>
          <w:color w:val="1C1E21"/>
          <w:sz w:val="21"/>
          <w:szCs w:val="21"/>
        </w:rPr>
        <w:t>avocadiers</w:t>
      </w:r>
      <w:proofErr w:type="spellEnd"/>
      <w:r w:rsidRPr="00F112BC">
        <w:rPr>
          <w:color w:val="1C1E21"/>
          <w:sz w:val="21"/>
          <w:szCs w:val="21"/>
        </w:rPr>
        <w:t xml:space="preserve">, </w:t>
      </w:r>
      <w:proofErr w:type="spellStart"/>
      <w:r w:rsidRPr="00F112BC">
        <w:rPr>
          <w:color w:val="1C1E21"/>
          <w:sz w:val="21"/>
          <w:szCs w:val="21"/>
        </w:rPr>
        <w:t>tomatiers</w:t>
      </w:r>
      <w:proofErr w:type="spellEnd"/>
      <w:r w:rsidRPr="00F112BC">
        <w:rPr>
          <w:color w:val="1C1E21"/>
          <w:sz w:val="21"/>
          <w:szCs w:val="21"/>
        </w:rPr>
        <w:t>...</w:t>
      </w:r>
    </w:p>
    <w:p w14:paraId="7FBE3E98"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Tics et puces, tocs et moustiques..</w:t>
      </w:r>
      <w:r w:rsidRPr="00F112BC">
        <w:rPr>
          <w:color w:val="1C1E21"/>
          <w:sz w:val="21"/>
          <w:szCs w:val="21"/>
        </w:rPr>
        <w:br/>
        <w:t>Nature a besoin parfois d'éliminer...</w:t>
      </w:r>
    </w:p>
    <w:p w14:paraId="40745956"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Quoi, quoi, quoi qu'il en soit</w:t>
      </w:r>
    </w:p>
    <w:p w14:paraId="4A94057E"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w:t>
      </w:r>
      <w:r w:rsidRPr="00F112BC">
        <w:rPr>
          <w:color w:val="1C1E21"/>
          <w:sz w:val="21"/>
          <w:szCs w:val="21"/>
        </w:rPr>
        <w:br/>
        <w:t>Nature, t'es pure</w:t>
      </w:r>
      <w:r w:rsidRPr="00F112BC">
        <w:rPr>
          <w:color w:val="1C1E21"/>
          <w:sz w:val="21"/>
          <w:szCs w:val="21"/>
        </w:rPr>
        <w:br/>
        <w:t>Pureté de ta mère</w:t>
      </w:r>
      <w:r w:rsidRPr="00F112BC">
        <w:rPr>
          <w:color w:val="1C1E21"/>
          <w:sz w:val="21"/>
          <w:szCs w:val="21"/>
        </w:rPr>
        <w:br/>
        <w:t>Qui n'a rien demandé</w:t>
      </w:r>
      <w:r w:rsidRPr="00F112BC">
        <w:rPr>
          <w:color w:val="1C1E21"/>
          <w:sz w:val="21"/>
          <w:szCs w:val="21"/>
        </w:rPr>
        <w:br/>
        <w:t>Et qui pourtant de sa genèse</w:t>
      </w:r>
      <w:r w:rsidRPr="00F112BC">
        <w:rPr>
          <w:color w:val="1C1E21"/>
          <w:sz w:val="21"/>
          <w:szCs w:val="21"/>
        </w:rPr>
        <w:br/>
        <w:t>sème...</w:t>
      </w:r>
      <w:r w:rsidRPr="00F112BC">
        <w:rPr>
          <w:color w:val="1C1E21"/>
          <w:sz w:val="21"/>
          <w:szCs w:val="21"/>
        </w:rPr>
        <w:br/>
        <w:t>Le bon, le bien, le juste, le vrai...</w:t>
      </w:r>
    </w:p>
    <w:p w14:paraId="2BA3970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e simple qui te lie à la vie</w:t>
      </w:r>
      <w:r w:rsidRPr="00F112BC">
        <w:rPr>
          <w:color w:val="1C1E21"/>
          <w:sz w:val="21"/>
          <w:szCs w:val="21"/>
        </w:rPr>
        <w:br/>
        <w:t>De son aube à son crépuscule</w:t>
      </w:r>
      <w:r w:rsidRPr="00F112BC">
        <w:rPr>
          <w:color w:val="1C1E21"/>
          <w:sz w:val="21"/>
          <w:szCs w:val="21"/>
        </w:rPr>
        <w:br/>
        <w:t>En minuscule ou en majuscule</w:t>
      </w:r>
      <w:r w:rsidRPr="00F112BC">
        <w:rPr>
          <w:color w:val="1C1E21"/>
          <w:sz w:val="21"/>
          <w:szCs w:val="21"/>
        </w:rPr>
        <w:br/>
        <w:t>Selon ton ouïe, ton toucher ou ta vue...</w:t>
      </w:r>
    </w:p>
    <w:p w14:paraId="3DE5C2B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Veille à suivre la nature</w:t>
      </w:r>
      <w:r w:rsidRPr="00F112BC">
        <w:rPr>
          <w:color w:val="1C1E21"/>
          <w:sz w:val="21"/>
          <w:szCs w:val="21"/>
        </w:rPr>
        <w:br/>
        <w:t>Comme une ombre lumineuse</w:t>
      </w:r>
      <w:r w:rsidRPr="00F112BC">
        <w:rPr>
          <w:color w:val="1C1E21"/>
          <w:sz w:val="21"/>
          <w:szCs w:val="21"/>
        </w:rPr>
        <w:br/>
        <w:t>Qui t'éclaire à l'intérieur</w:t>
      </w:r>
      <w:r w:rsidRPr="00F112BC">
        <w:rPr>
          <w:color w:val="1C1E21"/>
          <w:sz w:val="21"/>
          <w:szCs w:val="21"/>
        </w:rPr>
        <w:br/>
        <w:t>A l'instar d'un suprême instinct</w:t>
      </w:r>
      <w:r w:rsidRPr="00F112BC">
        <w:rPr>
          <w:color w:val="1C1E21"/>
          <w:sz w:val="21"/>
          <w:szCs w:val="21"/>
        </w:rPr>
        <w:br/>
        <w:t>Qui montre le chemin !</w:t>
      </w:r>
    </w:p>
    <w:p w14:paraId="326C5BF2"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a Nature est pure</w:t>
      </w:r>
      <w:r w:rsidRPr="00F112BC">
        <w:rPr>
          <w:color w:val="1C1E21"/>
          <w:sz w:val="21"/>
          <w:szCs w:val="21"/>
        </w:rPr>
        <w:br/>
        <w:t>Avec elle, de grâce ne sois pas dur</w:t>
      </w:r>
      <w:r w:rsidRPr="00F112BC">
        <w:rPr>
          <w:color w:val="1C1E21"/>
          <w:sz w:val="21"/>
          <w:szCs w:val="21"/>
        </w:rPr>
        <w:br/>
        <w:t>Endure des vices, mais ne jamais t'endurcit...</w:t>
      </w:r>
    </w:p>
    <w:p w14:paraId="02102ED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Du sel au miel, du piment aux bouquets aromatiques</w:t>
      </w:r>
      <w:r w:rsidRPr="00F112BC">
        <w:rPr>
          <w:color w:val="1C1E21"/>
          <w:sz w:val="21"/>
          <w:szCs w:val="21"/>
        </w:rPr>
        <w:br/>
        <w:t>Du lait au vin, à la chair via tous les nectars...</w:t>
      </w:r>
      <w:r w:rsidRPr="00F112BC">
        <w:rPr>
          <w:color w:val="1C1E21"/>
          <w:sz w:val="21"/>
          <w:szCs w:val="21"/>
        </w:rPr>
        <w:br/>
        <w:t>Du sein jusqu'à être défunt</w:t>
      </w:r>
      <w:r w:rsidRPr="00F112BC">
        <w:rPr>
          <w:color w:val="1C1E21"/>
          <w:sz w:val="21"/>
          <w:szCs w:val="21"/>
        </w:rPr>
        <w:br/>
        <w:t>Et même après...</w:t>
      </w:r>
    </w:p>
    <w:p w14:paraId="41E2362A"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La Nature est si pure</w:t>
      </w:r>
      <w:r w:rsidRPr="00F112BC">
        <w:rPr>
          <w:color w:val="1C1E21"/>
          <w:sz w:val="21"/>
          <w:szCs w:val="21"/>
        </w:rPr>
        <w:br/>
        <w:t>Qu'elle ne sait faire telle la mer</w:t>
      </w:r>
      <w:r w:rsidRPr="00F112BC">
        <w:rPr>
          <w:color w:val="1C1E21"/>
          <w:sz w:val="21"/>
          <w:szCs w:val="21"/>
        </w:rPr>
        <w:br/>
        <w:t>Qu'avec les éléments qu'on lui procure...</w:t>
      </w:r>
      <w:r w:rsidRPr="00F112BC">
        <w:rPr>
          <w:color w:val="1C1E21"/>
          <w:sz w:val="21"/>
          <w:szCs w:val="21"/>
        </w:rPr>
        <w:br/>
        <w:t>Sans se soucier du temps !</w:t>
      </w:r>
    </w:p>
    <w:p w14:paraId="1E44C25A"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ussi, ami(e) de la vie</w:t>
      </w:r>
      <w:r w:rsidRPr="00F112BC">
        <w:rPr>
          <w:color w:val="1C1E21"/>
          <w:sz w:val="21"/>
          <w:szCs w:val="21"/>
        </w:rPr>
        <w:br/>
        <w:t>Prendre exemple sur la Nature</w:t>
      </w:r>
      <w:r w:rsidRPr="00F112BC">
        <w:rPr>
          <w:color w:val="1C1E21"/>
          <w:sz w:val="21"/>
          <w:szCs w:val="21"/>
        </w:rPr>
        <w:br/>
        <w:t>De la racine aux feuilles</w:t>
      </w:r>
      <w:r w:rsidRPr="00F112BC">
        <w:rPr>
          <w:color w:val="1C1E21"/>
          <w:sz w:val="21"/>
          <w:szCs w:val="21"/>
        </w:rPr>
        <w:br/>
        <w:t>C'est se conformer au temps</w:t>
      </w:r>
      <w:r w:rsidRPr="00F112BC">
        <w:rPr>
          <w:color w:val="1C1E21"/>
          <w:sz w:val="21"/>
          <w:szCs w:val="21"/>
        </w:rPr>
        <w:br/>
        <w:t>A son bourgeonnement..</w:t>
      </w:r>
      <w:r w:rsidRPr="00F112BC">
        <w:rPr>
          <w:color w:val="1C1E21"/>
          <w:sz w:val="21"/>
          <w:szCs w:val="21"/>
        </w:rPr>
        <w:br/>
        <w:t>A ses aléas, ses âpretés, sa tendresse, ses douceurs,</w:t>
      </w:r>
      <w:r w:rsidRPr="00F112BC">
        <w:rPr>
          <w:color w:val="1C1E21"/>
          <w:sz w:val="21"/>
          <w:szCs w:val="21"/>
        </w:rPr>
        <w:br/>
        <w:t>Ses rires, ses joies, ses peines, ses douleurs et ses rudesses…!!!!</w:t>
      </w:r>
    </w:p>
    <w:p w14:paraId="4EE0C00D"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Nature peut être une tigresse, certes</w:t>
      </w:r>
      <w:r w:rsidRPr="00F112BC">
        <w:rPr>
          <w:color w:val="1C1E21"/>
          <w:sz w:val="21"/>
          <w:szCs w:val="21"/>
        </w:rPr>
        <w:br/>
        <w:t>Mais quand bien même procure-t-elle</w:t>
      </w:r>
      <w:r w:rsidRPr="00F112BC">
        <w:rPr>
          <w:color w:val="1C1E21"/>
          <w:sz w:val="21"/>
          <w:szCs w:val="21"/>
        </w:rPr>
        <w:br/>
        <w:t>Sans faillir une limpide allégresse</w:t>
      </w:r>
      <w:r w:rsidRPr="00F112BC">
        <w:rPr>
          <w:color w:val="1C1E21"/>
          <w:sz w:val="21"/>
          <w:szCs w:val="21"/>
        </w:rPr>
        <w:br/>
        <w:t>Qui à regarder nous offre sans compter</w:t>
      </w:r>
      <w:r w:rsidRPr="00F112BC">
        <w:rPr>
          <w:color w:val="1C1E21"/>
          <w:sz w:val="21"/>
          <w:szCs w:val="21"/>
        </w:rPr>
        <w:br/>
        <w:t>UNE INFINIE TENDRESSE !</w:t>
      </w:r>
    </w:p>
    <w:p w14:paraId="1F3485E5" w14:textId="77777777" w:rsidR="009B578B" w:rsidRPr="00F112BC" w:rsidRDefault="009B578B">
      <w:pPr>
        <w:spacing w:after="160" w:line="259" w:lineRule="auto"/>
      </w:pPr>
      <w:r w:rsidRPr="00F112BC">
        <w:br w:type="page"/>
      </w:r>
    </w:p>
    <w:p w14:paraId="3D016D7F" w14:textId="77777777" w:rsidR="009B578B" w:rsidRPr="00F112BC" w:rsidRDefault="009B578B" w:rsidP="005B10EB">
      <w:r w:rsidRPr="00F112BC">
        <w:lastRenderedPageBreak/>
        <w:t>3 septembre 2017</w:t>
      </w:r>
    </w:p>
    <w:p w14:paraId="7AD269AA"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LA RENTREE !</w:t>
      </w:r>
    </w:p>
    <w:p w14:paraId="752C985D"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Elle annonce l'automne,</w:t>
      </w:r>
      <w:r w:rsidRPr="00F112BC">
        <w:rPr>
          <w:color w:val="1C1E21"/>
          <w:sz w:val="21"/>
          <w:szCs w:val="21"/>
        </w:rPr>
        <w:br/>
        <w:t>Mais aussi la réalisation des projets....</w:t>
      </w:r>
      <w:r w:rsidRPr="00F112BC">
        <w:rPr>
          <w:color w:val="1C1E21"/>
          <w:sz w:val="21"/>
          <w:szCs w:val="21"/>
        </w:rPr>
        <w:br/>
        <w:t>Projet de progresser, projet d'apprendre, projet de comprendre...</w:t>
      </w:r>
    </w:p>
    <w:p w14:paraId="4ADE207F"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Projet de s'améliorer en français, en culture G...</w:t>
      </w:r>
      <w:r w:rsidRPr="00F112BC">
        <w:rPr>
          <w:color w:val="1C1E21"/>
          <w:sz w:val="21"/>
          <w:szCs w:val="21"/>
        </w:rPr>
        <w:br/>
        <w:t xml:space="preserve">En anglais, en philo, en histoire, en géo, voire en </w:t>
      </w:r>
      <w:proofErr w:type="spellStart"/>
      <w:r w:rsidRPr="00F112BC">
        <w:rPr>
          <w:color w:val="1C1E21"/>
          <w:sz w:val="21"/>
          <w:szCs w:val="21"/>
        </w:rPr>
        <w:t>SVt</w:t>
      </w:r>
      <w:proofErr w:type="spellEnd"/>
      <w:r w:rsidRPr="00F112BC">
        <w:rPr>
          <w:color w:val="1C1E21"/>
          <w:sz w:val="21"/>
          <w:szCs w:val="21"/>
        </w:rPr>
        <w:t xml:space="preserve"> ou en SES...</w:t>
      </w:r>
      <w:r w:rsidRPr="00F112BC">
        <w:rPr>
          <w:color w:val="1C1E21"/>
          <w:sz w:val="21"/>
          <w:szCs w:val="21"/>
        </w:rPr>
        <w:br/>
        <w:t>La rentrée, c'est penser à la sortie...</w:t>
      </w:r>
    </w:p>
    <w:p w14:paraId="4691739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a sortie des difficultés</w:t>
      </w:r>
      <w:r w:rsidRPr="00F112BC">
        <w:rPr>
          <w:color w:val="1C1E21"/>
          <w:sz w:val="21"/>
          <w:szCs w:val="21"/>
        </w:rPr>
        <w:br/>
        <w:t>Qui font achopper, buter</w:t>
      </w:r>
      <w:r w:rsidRPr="00F112BC">
        <w:rPr>
          <w:color w:val="1C1E21"/>
          <w:sz w:val="21"/>
          <w:szCs w:val="21"/>
        </w:rPr>
        <w:br/>
        <w:t>Sur l'expression ou la concentration...</w:t>
      </w:r>
    </w:p>
    <w:p w14:paraId="550C3E52"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e complexe ou l'attention,</w:t>
      </w:r>
      <w:r w:rsidRPr="00F112BC">
        <w:rPr>
          <w:color w:val="1C1E21"/>
          <w:sz w:val="21"/>
          <w:szCs w:val="21"/>
        </w:rPr>
        <w:br/>
        <w:t>Le stress ou la dispersion</w:t>
      </w:r>
      <w:r w:rsidRPr="00F112BC">
        <w:rPr>
          <w:color w:val="1C1E21"/>
          <w:sz w:val="21"/>
          <w:szCs w:val="21"/>
        </w:rPr>
        <w:br/>
        <w:t>La sémantique ou la rhétorique...</w:t>
      </w:r>
    </w:p>
    <w:p w14:paraId="51BFC128"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e doute, le manque d'estime,</w:t>
      </w:r>
      <w:r w:rsidRPr="00F112BC">
        <w:rPr>
          <w:color w:val="1C1E21"/>
          <w:sz w:val="21"/>
          <w:szCs w:val="21"/>
        </w:rPr>
        <w:br/>
        <w:t>Le rejet, les démons de la culpabilité...</w:t>
      </w:r>
      <w:r w:rsidRPr="00F112BC">
        <w:rPr>
          <w:color w:val="1C1E21"/>
          <w:sz w:val="21"/>
          <w:szCs w:val="21"/>
        </w:rPr>
        <w:br/>
        <w:t>La piètre opinion de ses capacités...</w:t>
      </w:r>
    </w:p>
    <w:p w14:paraId="4461EE8D"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La forme, le fond...</w:t>
      </w:r>
      <w:r w:rsidRPr="00F112BC">
        <w:rPr>
          <w:color w:val="1C1E21"/>
          <w:sz w:val="21"/>
          <w:szCs w:val="21"/>
        </w:rPr>
        <w:br/>
        <w:t>La grammaire ou l'orthographe...</w:t>
      </w:r>
      <w:r w:rsidRPr="00F112BC">
        <w:rPr>
          <w:color w:val="1C1E21"/>
          <w:sz w:val="21"/>
          <w:szCs w:val="21"/>
        </w:rPr>
        <w:br/>
        <w:t>La syntaxe ou la mémoire malmenée...</w:t>
      </w:r>
    </w:p>
    <w:p w14:paraId="7C097AF3"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En somme la visée, c'est évoluer...</w:t>
      </w:r>
    </w:p>
    <w:p w14:paraId="12BEB36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Pour cela, il me tarde toujours de servir</w:t>
      </w:r>
      <w:r w:rsidRPr="00F112BC">
        <w:rPr>
          <w:color w:val="1C1E21"/>
          <w:sz w:val="21"/>
          <w:szCs w:val="21"/>
        </w:rPr>
        <w:br/>
        <w:t>Et d'aider au mieux d'avancer</w:t>
      </w:r>
      <w:r w:rsidRPr="00F112BC">
        <w:rPr>
          <w:color w:val="1C1E21"/>
          <w:sz w:val="21"/>
          <w:szCs w:val="21"/>
        </w:rPr>
        <w:br/>
        <w:t>Sans jugement, et sans préjugés...</w:t>
      </w:r>
    </w:p>
    <w:p w14:paraId="38F5BC28"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insi, avec vive joie et force bonheur</w:t>
      </w:r>
      <w:r w:rsidRPr="00F112BC">
        <w:rPr>
          <w:color w:val="1C1E21"/>
          <w:sz w:val="21"/>
          <w:szCs w:val="21"/>
        </w:rPr>
        <w:br/>
        <w:t>Si le besoin est,</w:t>
      </w:r>
      <w:r w:rsidRPr="00F112BC">
        <w:rPr>
          <w:color w:val="1C1E21"/>
          <w:sz w:val="21"/>
          <w:szCs w:val="21"/>
        </w:rPr>
        <w:br/>
        <w:t>je vous invite cordialement à m'inviter...</w:t>
      </w:r>
    </w:p>
    <w:p w14:paraId="46400B6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 optimiser votre rentrée,</w:t>
      </w:r>
      <w:r w:rsidRPr="00F112BC">
        <w:rPr>
          <w:color w:val="1C1E21"/>
          <w:sz w:val="21"/>
          <w:szCs w:val="21"/>
        </w:rPr>
        <w:br/>
        <w:t>Dans l'unique dessein</w:t>
      </w:r>
      <w:r w:rsidRPr="00F112BC">
        <w:rPr>
          <w:color w:val="1C1E21"/>
          <w:sz w:val="21"/>
          <w:szCs w:val="21"/>
        </w:rPr>
        <w:br/>
        <w:t>De votre sortie maximiser !</w:t>
      </w:r>
    </w:p>
    <w:p w14:paraId="2202ED40" w14:textId="77777777" w:rsidR="009B578B" w:rsidRPr="00F112BC" w:rsidRDefault="009B578B">
      <w:pPr>
        <w:spacing w:after="160" w:line="259" w:lineRule="auto"/>
      </w:pPr>
      <w:r w:rsidRPr="00F112BC">
        <w:br w:type="page"/>
      </w:r>
    </w:p>
    <w:p w14:paraId="655480DF" w14:textId="77777777" w:rsidR="009B578B" w:rsidRPr="00F112BC" w:rsidRDefault="009B578B" w:rsidP="005B10EB">
      <w:r w:rsidRPr="00F112BC">
        <w:lastRenderedPageBreak/>
        <w:t>13 octobre 2017</w:t>
      </w:r>
    </w:p>
    <w:p w14:paraId="75E0D5EE" w14:textId="77777777" w:rsidR="009B578B" w:rsidRPr="00F112BC" w:rsidRDefault="009B578B" w:rsidP="005B10EB">
      <w:pPr>
        <w:rPr>
          <w:color w:val="1C1E21"/>
          <w:sz w:val="21"/>
          <w:szCs w:val="21"/>
          <w:shd w:val="clear" w:color="auto" w:fill="FFFFFF"/>
        </w:rPr>
      </w:pPr>
      <w:r w:rsidRPr="00F112BC">
        <w:rPr>
          <w:color w:val="1C1E21"/>
          <w:sz w:val="21"/>
          <w:szCs w:val="21"/>
          <w:shd w:val="clear" w:color="auto" w:fill="FFFFFF"/>
        </w:rPr>
        <w:t>Bonjour à toutes et à tous, j'ai actuellement en cours particulier un étudiant, Antonin, en première année de BTS Assistant de gestion à la recherche d'un stage de 6 semaines conventionné et non rémunéré dans une PME/PMI (Hauts-de-Seine ou Paris), et ce du 14 mai 2018 au 22 juin 2018. Il s'agit d'un garçon sérieux qui allie de nombreuses qualités , notamment de disponibilité, de réactivité et d'organisation et qui possède sans conteste tant le goût du service que le sens des responsabilités. En somme quelqu'un de fiable que vous pouvez contacter directement s'il se présentait pour lui une quelconque opportunité....Antonin Morne, téléphone : 06 75 63 28 21, email : morneantonin@yahoo.fr....ENFIN GRAND MERCI A VOUS si vous pouvez lui être utile.</w:t>
      </w:r>
    </w:p>
    <w:p w14:paraId="4D7C1361" w14:textId="77777777" w:rsidR="009B578B" w:rsidRPr="00F112BC" w:rsidRDefault="009B578B">
      <w:pPr>
        <w:spacing w:after="160" w:line="259" w:lineRule="auto"/>
        <w:rPr>
          <w:color w:val="1C1E21"/>
          <w:sz w:val="21"/>
          <w:szCs w:val="21"/>
          <w:shd w:val="clear" w:color="auto" w:fill="FFFFFF"/>
        </w:rPr>
      </w:pPr>
      <w:r w:rsidRPr="00F112BC">
        <w:rPr>
          <w:color w:val="1C1E21"/>
          <w:sz w:val="21"/>
          <w:szCs w:val="21"/>
          <w:shd w:val="clear" w:color="auto" w:fill="FFFFFF"/>
        </w:rPr>
        <w:br w:type="page"/>
      </w:r>
    </w:p>
    <w:p w14:paraId="2C005D43" w14:textId="77777777" w:rsidR="009B578B" w:rsidRPr="00F112BC" w:rsidRDefault="009B578B" w:rsidP="005B10EB">
      <w:r w:rsidRPr="00F112BC">
        <w:lastRenderedPageBreak/>
        <w:t>6 décembre 2017</w:t>
      </w:r>
    </w:p>
    <w:p w14:paraId="250691D5"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AH QUE...QUAND MEME !</w:t>
      </w:r>
    </w:p>
    <w:p w14:paraId="08155E9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h que , quand même</w:t>
      </w:r>
      <w:r w:rsidRPr="00F112BC">
        <w:rPr>
          <w:color w:val="1C1E21"/>
          <w:sz w:val="21"/>
          <w:szCs w:val="21"/>
        </w:rPr>
        <w:br/>
        <w:t>Bien qu'on t'aime bien Johnny</w:t>
      </w:r>
      <w:r w:rsidRPr="00F112BC">
        <w:rPr>
          <w:color w:val="1C1E21"/>
          <w:sz w:val="21"/>
          <w:szCs w:val="21"/>
        </w:rPr>
        <w:br/>
        <w:t>Et que ta vie fut bien remplie</w:t>
      </w:r>
    </w:p>
    <w:p w14:paraId="36DA81E6" w14:textId="77777777" w:rsidR="009B578B" w:rsidRPr="00F112BC" w:rsidRDefault="009B578B" w:rsidP="009B578B">
      <w:pPr>
        <w:pStyle w:val="NormalWeb"/>
        <w:shd w:val="clear" w:color="auto" w:fill="FFFFFF"/>
        <w:spacing w:before="0" w:beforeAutospacing="0" w:after="90" w:afterAutospacing="0"/>
        <w:rPr>
          <w:color w:val="1C1E21"/>
          <w:sz w:val="21"/>
          <w:szCs w:val="21"/>
        </w:rPr>
      </w:pPr>
      <w:r w:rsidRPr="00F112BC">
        <w:rPr>
          <w:color w:val="1C1E21"/>
          <w:sz w:val="21"/>
          <w:szCs w:val="21"/>
        </w:rPr>
        <w:t>Aujourd'hui, nul, mais nul droit dans les médias</w:t>
      </w:r>
      <w:r w:rsidRPr="00F112BC">
        <w:rPr>
          <w:color w:val="1C1E21"/>
          <w:sz w:val="21"/>
          <w:szCs w:val="21"/>
        </w:rPr>
        <w:br/>
        <w:t>A autre chose que toi !</w:t>
      </w:r>
      <w:r w:rsidRPr="00F112BC">
        <w:rPr>
          <w:color w:val="1C1E21"/>
          <w:sz w:val="21"/>
          <w:szCs w:val="21"/>
        </w:rPr>
        <w:br/>
        <w:t>Comme si l'air du temps,</w:t>
      </w:r>
      <w:r w:rsidRPr="00F112BC">
        <w:rPr>
          <w:color w:val="1C1E21"/>
          <w:sz w:val="21"/>
          <w:szCs w:val="21"/>
        </w:rPr>
        <w:br/>
        <w:t>Ses aléas, ses évènements ...</w:t>
      </w:r>
    </w:p>
    <w:p w14:paraId="77B6337C"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S'étaient arrêtés à noir, c'est noir</w:t>
      </w:r>
      <w:r w:rsidRPr="00F112BC">
        <w:rPr>
          <w:color w:val="1C1E21"/>
          <w:sz w:val="21"/>
          <w:szCs w:val="21"/>
        </w:rPr>
        <w:br/>
        <w:t>Ou à mettre le feu, en passant par l'idole des jeunes...</w:t>
      </w:r>
      <w:r w:rsidRPr="00F112BC">
        <w:rPr>
          <w:color w:val="1C1E21"/>
          <w:sz w:val="21"/>
          <w:szCs w:val="21"/>
        </w:rPr>
        <w:br/>
        <w:t>Ou pour moi la vie va recommencer !</w:t>
      </w:r>
    </w:p>
    <w:p w14:paraId="23E22192"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h que la vie ne s'arrête pas là pourtant !</w:t>
      </w:r>
      <w:r w:rsidRPr="00F112BC">
        <w:rPr>
          <w:color w:val="1C1E21"/>
          <w:sz w:val="21"/>
          <w:szCs w:val="21"/>
        </w:rPr>
        <w:br/>
        <w:t>Non, pendant que la diversion bat son plein autour de toi,</w:t>
      </w:r>
      <w:r w:rsidRPr="00F112BC">
        <w:rPr>
          <w:color w:val="1C1E21"/>
          <w:sz w:val="21"/>
          <w:szCs w:val="21"/>
        </w:rPr>
        <w:br/>
        <w:t>Que tes thuriféraires n'ont de cesse de chanter tes louanges</w:t>
      </w:r>
    </w:p>
    <w:p w14:paraId="352EABE4"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Jusqu'à vouloir comme pour </w:t>
      </w:r>
      <w:hyperlink r:id="rId27" w:tooltip="Miora Hervé" w:history="1">
        <w:r w:rsidRPr="00F112BC">
          <w:rPr>
            <w:rStyle w:val="Lienhypertexte"/>
            <w:color w:val="385898"/>
            <w:sz w:val="21"/>
            <w:szCs w:val="21"/>
          </w:rPr>
          <w:t>Victor Hugo</w:t>
        </w:r>
      </w:hyperlink>
      <w:r w:rsidRPr="00F112BC">
        <w:rPr>
          <w:color w:val="1C1E21"/>
          <w:sz w:val="21"/>
          <w:szCs w:val="21"/>
        </w:rPr>
        <w:br/>
        <w:t>T'organiser des funérailles nationales...</w:t>
      </w:r>
      <w:r w:rsidRPr="00F112BC">
        <w:rPr>
          <w:color w:val="1C1E21"/>
          <w:sz w:val="21"/>
          <w:szCs w:val="21"/>
        </w:rPr>
        <w:br/>
        <w:t>Les inégalités s'accroissent, les tueries se taisent,</w:t>
      </w:r>
    </w:p>
    <w:p w14:paraId="5A85191A"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On délocalise, on méprise, on s'enrichit</w:t>
      </w:r>
      <w:r w:rsidRPr="00F112BC">
        <w:rPr>
          <w:color w:val="1C1E21"/>
          <w:sz w:val="21"/>
          <w:szCs w:val="21"/>
        </w:rPr>
        <w:br/>
        <w:t>Sur le dos de gueux absents du débat...</w:t>
      </w:r>
      <w:r w:rsidRPr="00F112BC">
        <w:rPr>
          <w:color w:val="1C1E21"/>
          <w:sz w:val="21"/>
          <w:szCs w:val="21"/>
        </w:rPr>
        <w:br/>
        <w:t>Un jour l'on zoom sur ça, un autre à mort sur toi !</w:t>
      </w:r>
    </w:p>
    <w:p w14:paraId="3F20DB0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Passé de vie à trépas, tu incarnes bien</w:t>
      </w:r>
      <w:r w:rsidRPr="00F112BC">
        <w:rPr>
          <w:color w:val="1C1E21"/>
          <w:sz w:val="21"/>
          <w:szCs w:val="21"/>
        </w:rPr>
        <w:br/>
        <w:t>Ce que la morale n'a plus, n'a pas :</w:t>
      </w:r>
      <w:r w:rsidRPr="00F112BC">
        <w:rPr>
          <w:color w:val="1C1E21"/>
          <w:sz w:val="21"/>
          <w:szCs w:val="21"/>
        </w:rPr>
        <w:br/>
        <w:t>La décence !!!</w:t>
      </w:r>
    </w:p>
    <w:p w14:paraId="6A7F7A8D"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Qu'un hommage te soit rendu</w:t>
      </w:r>
      <w:r w:rsidRPr="00F112BC">
        <w:rPr>
          <w:color w:val="1C1E21"/>
          <w:sz w:val="21"/>
          <w:szCs w:val="21"/>
        </w:rPr>
        <w:br/>
        <w:t>Certes, pour ta présence scénique</w:t>
      </w:r>
      <w:r w:rsidRPr="00F112BC">
        <w:rPr>
          <w:color w:val="1C1E21"/>
          <w:sz w:val="21"/>
          <w:szCs w:val="21"/>
        </w:rPr>
        <w:br/>
        <w:t>Depuis le temps, peut-être le mérites-tu...</w:t>
      </w:r>
    </w:p>
    <w:p w14:paraId="378D595A"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Mais quel monopole cynique</w:t>
      </w:r>
      <w:r w:rsidRPr="00F112BC">
        <w:rPr>
          <w:color w:val="1C1E21"/>
          <w:sz w:val="21"/>
          <w:szCs w:val="21"/>
        </w:rPr>
        <w:br/>
        <w:t>Dans une démocratie peut-il imposer</w:t>
      </w:r>
      <w:r w:rsidRPr="00F112BC">
        <w:rPr>
          <w:color w:val="1C1E21"/>
          <w:sz w:val="21"/>
          <w:szCs w:val="21"/>
        </w:rPr>
        <w:br/>
        <w:t>Avec tant d'acuité un tel panégyrique ?</w:t>
      </w:r>
    </w:p>
    <w:p w14:paraId="44A99B46"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h que du pouvoir aux médias</w:t>
      </w:r>
      <w:r w:rsidRPr="00F112BC">
        <w:rPr>
          <w:color w:val="1C1E21"/>
          <w:sz w:val="21"/>
          <w:szCs w:val="21"/>
        </w:rPr>
        <w:br/>
        <w:t>La diversion fait ici désormais loi...</w:t>
      </w:r>
      <w:r w:rsidRPr="00F112BC">
        <w:rPr>
          <w:color w:val="1C1E21"/>
          <w:sz w:val="21"/>
          <w:szCs w:val="21"/>
        </w:rPr>
        <w:br/>
        <w:t>Ah que basta !</w:t>
      </w:r>
    </w:p>
    <w:p w14:paraId="39B6B481"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Nulle part aujourd'hui ou presque</w:t>
      </w:r>
      <w:r w:rsidRPr="00F112BC">
        <w:rPr>
          <w:color w:val="1C1E21"/>
          <w:sz w:val="21"/>
          <w:szCs w:val="21"/>
        </w:rPr>
        <w:br/>
        <w:t>La moindre information du monde n'a pu filtrer</w:t>
      </w:r>
      <w:r w:rsidRPr="00F112BC">
        <w:rPr>
          <w:color w:val="1C1E21"/>
          <w:sz w:val="21"/>
          <w:szCs w:val="21"/>
        </w:rPr>
        <w:br/>
        <w:t>Juste parce que Halliday s'en est allé !</w:t>
      </w:r>
    </w:p>
    <w:p w14:paraId="31379E2B"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h que Johnny tu y es pour rien !</w:t>
      </w:r>
      <w:r w:rsidRPr="00F112BC">
        <w:rPr>
          <w:color w:val="1C1E21"/>
          <w:sz w:val="21"/>
          <w:szCs w:val="21"/>
        </w:rPr>
        <w:br/>
        <w:t>Mais sache du ciel que certains</w:t>
      </w:r>
      <w:r w:rsidRPr="00F112BC">
        <w:rPr>
          <w:color w:val="1C1E21"/>
          <w:sz w:val="21"/>
          <w:szCs w:val="21"/>
        </w:rPr>
        <w:br/>
        <w:t>N'ont pu aujourd'hui entrevoir la moindre ombre de la Terre...</w:t>
      </w:r>
    </w:p>
    <w:p w14:paraId="3DBBA147"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Parce que d'autres étaient" </w:t>
      </w:r>
      <w:proofErr w:type="spellStart"/>
      <w:r w:rsidRPr="00F112BC">
        <w:rPr>
          <w:color w:val="1C1E21"/>
          <w:sz w:val="21"/>
          <w:szCs w:val="21"/>
        </w:rPr>
        <w:t>religieusement"occupés</w:t>
      </w:r>
      <w:proofErr w:type="spellEnd"/>
      <w:r w:rsidRPr="00F112BC">
        <w:rPr>
          <w:color w:val="1C1E21"/>
          <w:sz w:val="21"/>
          <w:szCs w:val="21"/>
        </w:rPr>
        <w:br/>
        <w:t>A faire exclusivement sur ta gueule du beurre</w:t>
      </w:r>
      <w:r w:rsidRPr="00F112BC">
        <w:rPr>
          <w:color w:val="1C1E21"/>
          <w:sz w:val="21"/>
          <w:szCs w:val="21"/>
        </w:rPr>
        <w:br/>
        <w:t>En ne cessant de présenter au peuple... Ah que des leurres !</w:t>
      </w:r>
    </w:p>
    <w:p w14:paraId="6226E979" w14:textId="77777777" w:rsidR="009B578B" w:rsidRPr="00F112BC" w:rsidRDefault="009B578B" w:rsidP="009B578B">
      <w:pPr>
        <w:pStyle w:val="NormalWeb"/>
        <w:shd w:val="clear" w:color="auto" w:fill="FFFFFF"/>
        <w:spacing w:before="90" w:beforeAutospacing="0" w:after="90" w:afterAutospacing="0"/>
        <w:rPr>
          <w:color w:val="1C1E21"/>
          <w:sz w:val="21"/>
          <w:szCs w:val="21"/>
        </w:rPr>
      </w:pPr>
      <w:r w:rsidRPr="00F112BC">
        <w:rPr>
          <w:color w:val="1C1E21"/>
          <w:sz w:val="21"/>
          <w:szCs w:val="21"/>
        </w:rPr>
        <w:t>Ah que ...quand même!</w:t>
      </w:r>
    </w:p>
    <w:p w14:paraId="09D7A825" w14:textId="77777777" w:rsidR="008A46EC" w:rsidRPr="00F112BC" w:rsidRDefault="009B578B" w:rsidP="008A46EC">
      <w:pPr>
        <w:spacing w:after="160" w:line="259" w:lineRule="auto"/>
      </w:pPr>
      <w:r w:rsidRPr="00F112BC">
        <w:br w:type="page"/>
      </w:r>
    </w:p>
    <w:p w14:paraId="315A371C" w14:textId="77777777" w:rsidR="008A46EC" w:rsidRPr="00F112BC" w:rsidRDefault="008A46EC" w:rsidP="008A46EC">
      <w:pPr>
        <w:spacing w:after="160" w:line="259" w:lineRule="auto"/>
      </w:pPr>
    </w:p>
    <w:p w14:paraId="6D00F254" w14:textId="77777777" w:rsidR="008A46EC" w:rsidRPr="00F112BC" w:rsidRDefault="008A46EC" w:rsidP="008A46EC">
      <w:pPr>
        <w:spacing w:after="160" w:line="259" w:lineRule="auto"/>
      </w:pPr>
    </w:p>
    <w:p w14:paraId="585D7374" w14:textId="77777777" w:rsidR="008A46EC" w:rsidRPr="00F112BC" w:rsidRDefault="008A46EC" w:rsidP="008A46EC">
      <w:pPr>
        <w:spacing w:after="160" w:line="259" w:lineRule="auto"/>
      </w:pPr>
    </w:p>
    <w:p w14:paraId="14231B8F" w14:textId="77777777" w:rsidR="008A46EC" w:rsidRPr="00F112BC" w:rsidRDefault="008A46EC" w:rsidP="008A46EC">
      <w:pPr>
        <w:spacing w:after="160" w:line="259" w:lineRule="auto"/>
      </w:pPr>
    </w:p>
    <w:p w14:paraId="21E4FE70" w14:textId="77777777" w:rsidR="008A46EC" w:rsidRPr="00F112BC" w:rsidRDefault="008A46EC" w:rsidP="008A46EC">
      <w:pPr>
        <w:spacing w:after="160" w:line="259" w:lineRule="auto"/>
      </w:pPr>
    </w:p>
    <w:p w14:paraId="6901DF15" w14:textId="77777777" w:rsidR="008A46EC" w:rsidRPr="00F112BC" w:rsidRDefault="008A46EC" w:rsidP="008A46EC">
      <w:pPr>
        <w:spacing w:after="160" w:line="259" w:lineRule="auto"/>
      </w:pPr>
    </w:p>
    <w:p w14:paraId="07D82503" w14:textId="77777777" w:rsidR="008A46EC" w:rsidRPr="00F112BC" w:rsidRDefault="008A46EC" w:rsidP="008A46EC">
      <w:pPr>
        <w:spacing w:after="160" w:line="259" w:lineRule="auto"/>
      </w:pPr>
    </w:p>
    <w:p w14:paraId="0A10ABA6" w14:textId="77777777" w:rsidR="008A46EC" w:rsidRPr="00F112BC" w:rsidRDefault="008A46EC" w:rsidP="008A46EC">
      <w:pPr>
        <w:spacing w:after="160" w:line="259" w:lineRule="auto"/>
      </w:pPr>
      <w:r w:rsidRPr="00F112BC">
        <w:t xml:space="preserve">                                   </w:t>
      </w:r>
      <w:r w:rsidRPr="00F112BC">
        <w:rPr>
          <w:b/>
          <w:bCs/>
          <w:sz w:val="240"/>
          <w:szCs w:val="200"/>
        </w:rPr>
        <w:t>2018</w:t>
      </w:r>
      <w:r w:rsidRPr="00F112BC">
        <w:rPr>
          <w:b/>
          <w:bCs/>
        </w:rPr>
        <w:br w:type="page"/>
      </w:r>
    </w:p>
    <w:p w14:paraId="3C95C4B0" w14:textId="77777777" w:rsidR="004E2EEF" w:rsidRPr="00F112BC" w:rsidRDefault="004E2EEF">
      <w:pPr>
        <w:spacing w:after="160" w:line="259" w:lineRule="auto"/>
      </w:pPr>
      <w:r w:rsidRPr="00F112BC">
        <w:lastRenderedPageBreak/>
        <w:t>23 mai 2018</w:t>
      </w:r>
    </w:p>
    <w:p w14:paraId="58A7756B" w14:textId="77777777" w:rsidR="004E2EEF" w:rsidRPr="00F112BC" w:rsidRDefault="004E2EEF" w:rsidP="004E2EEF">
      <w:pPr>
        <w:pStyle w:val="NormalWeb"/>
        <w:shd w:val="clear" w:color="auto" w:fill="FFFFFF"/>
        <w:spacing w:before="0" w:beforeAutospacing="0" w:after="90" w:afterAutospacing="0"/>
        <w:rPr>
          <w:color w:val="1D2129"/>
          <w:sz w:val="21"/>
          <w:szCs w:val="21"/>
        </w:rPr>
      </w:pPr>
      <w:r w:rsidRPr="00F112BC">
        <w:rPr>
          <w:color w:val="1D2129"/>
          <w:sz w:val="21"/>
          <w:szCs w:val="21"/>
        </w:rPr>
        <w:t>YFO CONRAM</w:t>
      </w:r>
    </w:p>
    <w:p w14:paraId="2B506FC6" w14:textId="77777777" w:rsidR="004E2EEF" w:rsidRPr="00F112BC" w:rsidRDefault="004E2EEF" w:rsidP="004E2EEF">
      <w:pPr>
        <w:pStyle w:val="NormalWeb"/>
        <w:shd w:val="clear" w:color="auto" w:fill="FFFFFF"/>
        <w:spacing w:before="90" w:beforeAutospacing="0" w:after="0" w:afterAutospacing="0"/>
        <w:rPr>
          <w:color w:val="1D2129"/>
          <w:sz w:val="21"/>
          <w:szCs w:val="21"/>
        </w:rPr>
      </w:pPr>
      <w:r w:rsidRPr="00F112BC">
        <w:rPr>
          <w:color w:val="1D2129"/>
          <w:sz w:val="21"/>
          <w:szCs w:val="21"/>
        </w:rPr>
        <w:t>« Les prélèvements obligatoires sont les versements obligatoires effectués par les contribuables aux administrations publiques » Définition INSEE 2015.</w:t>
      </w:r>
      <w:r w:rsidRPr="00F112BC">
        <w:rPr>
          <w:color w:val="1D2129"/>
          <w:sz w:val="21"/>
          <w:szCs w:val="21"/>
        </w:rPr>
        <w:br/>
        <w:t xml:space="preserve">En ce </w:t>
      </w:r>
      <w:proofErr w:type="spellStart"/>
      <w:r w:rsidRPr="00F112BC">
        <w:rPr>
          <w:color w:val="1D2129"/>
          <w:sz w:val="21"/>
          <w:szCs w:val="21"/>
        </w:rPr>
        <w:t>temps là</w:t>
      </w:r>
      <w:proofErr w:type="spellEnd"/>
      <w:r w:rsidRPr="00F112BC">
        <w:rPr>
          <w:color w:val="1D2129"/>
          <w:sz w:val="21"/>
          <w:szCs w:val="21"/>
        </w:rPr>
        <w:t xml:space="preserve">, au début du 21e siècle, les prélèvements obligatoires s’élevaient dans notre douce France à 42%, soit 20% d'imposition sur le revenu et 22% de prélèvements sociaux (record mondial). Certes ce pourcentage était élevé et nous plaçait au 7e rang mondial des prélèvements obligatoires, mais la qualité de vie du citoyen lambda était encore bien réelle. Il existait des écoles, des collèges et des lycées, des universités à profusion, permettant à chacun d’accéder à l’éducation et à la connaissance. Il y avait des routes et des autoroutes entretenues, des infrastructures de toutes sortes permettant autant les loisirs que les sports. En ce </w:t>
      </w:r>
      <w:proofErr w:type="spellStart"/>
      <w:r w:rsidRPr="00F112BC">
        <w:rPr>
          <w:color w:val="1D2129"/>
          <w:sz w:val="21"/>
          <w:szCs w:val="21"/>
        </w:rPr>
        <w:t>temps là</w:t>
      </w:r>
      <w:proofErr w:type="spellEnd"/>
      <w:r w:rsidRPr="00F112BC">
        <w:rPr>
          <w:color w:val="1D2129"/>
          <w:sz w:val="21"/>
          <w:szCs w:val="21"/>
        </w:rPr>
        <w:t>, il existait également une protection sociale, mais pas seulement. Pour les plus indigents, l’aide juridique pouvait être demandée. Et puis les allocations familiales pouvaient bénéficier au plus grand nombre. Ainsi, plus on avait d’enfants et plus on bénéficiait d’allocations. Si bien que cela pouvait donner pour un couple sans aucun travail et 6 enfants en bas âge un salaire qui permettait non de bien vivre, mais au moins de survivre. En effet, pour les plus de 25 ans sans emploi, il existait le RSA (revenu de solidarité active).</w:t>
      </w:r>
      <w:r w:rsidRPr="00F112BC">
        <w:rPr>
          <w:color w:val="1D2129"/>
          <w:sz w:val="21"/>
          <w:szCs w:val="21"/>
        </w:rPr>
        <w:br/>
        <w:t xml:space="preserve">Un siècle est passé depuis cette époque et la France, en 100 ans, a connu bien des avatars. Au centre de ces derniers, un total détricotage des prélèvements obligatoires, au point même où ils n’existaient quasiment plus. En 2115, la loi de la jungle régnait en maître dans l’hexagone. Les plus riches, les plus forts, volaient avec leur mini-jet électrique pendant que le peuple, devenu inculte, paupérisé, s’adonnait tant bien que mal à la cueillette des insectes afin de les lyophiliser. C’était pour eux le moyen le plus répandu pour obtenir quelques revenus. Mais diantre! que s’était-il passé en un siècle pour que la situation connaisse autant de disparité ? </w:t>
      </w:r>
      <w:proofErr w:type="gramStart"/>
      <w:r w:rsidRPr="00F112BC">
        <w:rPr>
          <w:color w:val="1D2129"/>
          <w:sz w:val="21"/>
          <w:szCs w:val="21"/>
        </w:rPr>
        <w:t>Et</w:t>
      </w:r>
      <w:proofErr w:type="gramEnd"/>
      <w:r w:rsidRPr="00F112BC">
        <w:rPr>
          <w:color w:val="1D2129"/>
          <w:sz w:val="21"/>
          <w:szCs w:val="21"/>
        </w:rPr>
        <w:t xml:space="preserve"> bien comme on l’a dit au début du récit, du paysage, les prélèvements obligatoires s’étaient évaporés. </w:t>
      </w:r>
      <w:proofErr w:type="spellStart"/>
      <w:r w:rsidRPr="00F112BC">
        <w:rPr>
          <w:color w:val="1D2129"/>
          <w:sz w:val="21"/>
          <w:szCs w:val="21"/>
        </w:rPr>
        <w:t>Yfo</w:t>
      </w:r>
      <w:proofErr w:type="spellEnd"/>
      <w:r w:rsidRPr="00F112BC">
        <w:rPr>
          <w:color w:val="1D2129"/>
          <w:sz w:val="21"/>
          <w:szCs w:val="21"/>
        </w:rPr>
        <w:t xml:space="preserve"> </w:t>
      </w:r>
      <w:proofErr w:type="spellStart"/>
      <w:r w:rsidRPr="00F112BC">
        <w:rPr>
          <w:color w:val="1D2129"/>
          <w:sz w:val="21"/>
          <w:szCs w:val="21"/>
        </w:rPr>
        <w:t>Conram</w:t>
      </w:r>
      <w:proofErr w:type="spellEnd"/>
      <w:r w:rsidRPr="00F112BC">
        <w:rPr>
          <w:color w:val="1D2129"/>
          <w:sz w:val="21"/>
          <w:szCs w:val="21"/>
        </w:rPr>
        <w:t xml:space="preserve"> avait été élu présidant en 2106. Descendant d’une richissime famille d’industriels de l’alimentation, il avait lancé la mode des insectes lyophilisés afin de pourvoir en protéines son « bon » peuple. En décrétant dès le début de son premier mandat que les prélèvements obligatoires n’étaient pas utiles, il cachait derrière cela une ferme volonté de supprimer la mixité sociale en France, devenue à son sens « toxique pour l’État » . </w:t>
      </w:r>
      <w:proofErr w:type="spellStart"/>
      <w:r w:rsidRPr="00F112BC">
        <w:rPr>
          <w:color w:val="1D2129"/>
          <w:sz w:val="21"/>
          <w:szCs w:val="21"/>
        </w:rPr>
        <w:t>Conram</w:t>
      </w:r>
      <w:proofErr w:type="spellEnd"/>
      <w:r w:rsidRPr="00F112BC">
        <w:rPr>
          <w:color w:val="1D2129"/>
          <w:sz w:val="21"/>
          <w:szCs w:val="21"/>
        </w:rPr>
        <w:t xml:space="preserve"> avait par ailleurs un goût excessif pour le luxe et aimait privilégier ceux qui lui ressemblaient. Lorsque le Président décréta qu’il n’y aurait plus de prélèvements obligatoires, les services publics partirent vite à vau-l’eau. Après un an de gouvernance, les écoles se transformèrent en fabriques, les routes en voies fissurées, les hôpitaux devinrent désaffectés, quant aux transports publics, ils ne menaient plus qu’aux grands axes, à la condition toutefois d’avoir les moyens de les emprunter. S’agissant des rues, elles n’étaient plus ou prou éclairées, sauf dans les quartiers nantis. Les habitants de ces derniers s’étaient au demeurant emmurés pour ne pas risquer d’être pillés. La ghettoïsation avait partout fait florès. L’immense majorité était parée de S.V.P (signes visibles de pauvreté). Pour le peuple, l’instruction était donnée dans la rue par des bénévoles. Il existait bien encore quelques moyens rudimentaires de se déplacer à bas </w:t>
      </w:r>
      <w:proofErr w:type="spellStart"/>
      <w:r w:rsidRPr="00F112BC">
        <w:rPr>
          <w:color w:val="1D2129"/>
          <w:sz w:val="21"/>
          <w:szCs w:val="21"/>
        </w:rPr>
        <w:t>coup</w:t>
      </w:r>
      <w:proofErr w:type="spellEnd"/>
      <w:r w:rsidRPr="00F112BC">
        <w:rPr>
          <w:color w:val="1D2129"/>
          <w:sz w:val="21"/>
          <w:szCs w:val="21"/>
        </w:rPr>
        <w:t xml:space="preserve">, notamment le pousse-pousse qui avait fait sa réapparition. Quelques médecins philanthropes acceptaient encore de soigner gracieusement des patients dont l’état de santé s’était passablement dégradé depuis la fermeture des hôpitaux. A la campagne, les paysans qui ne recevaient plus de subventions étaient contraints de remettre le </w:t>
      </w:r>
      <w:proofErr w:type="spellStart"/>
      <w:r w:rsidRPr="00F112BC">
        <w:rPr>
          <w:color w:val="1D2129"/>
          <w:sz w:val="21"/>
          <w:szCs w:val="21"/>
        </w:rPr>
        <w:t>boeuf</w:t>
      </w:r>
      <w:proofErr w:type="spellEnd"/>
      <w:r w:rsidRPr="00F112BC">
        <w:rPr>
          <w:color w:val="1D2129"/>
          <w:sz w:val="21"/>
          <w:szCs w:val="21"/>
        </w:rPr>
        <w:t xml:space="preserve">, la charrue et le harnais au goût du jour. Pour survivre, les urbains étaient obligés d’aller cueillir les insectes dans ce qu’il restait de parcs publics, lesquels étaient à l’abandon. La famille </w:t>
      </w:r>
      <w:proofErr w:type="spellStart"/>
      <w:r w:rsidRPr="00F112BC">
        <w:rPr>
          <w:color w:val="1D2129"/>
          <w:sz w:val="21"/>
          <w:szCs w:val="21"/>
        </w:rPr>
        <w:t>Conram</w:t>
      </w:r>
      <w:proofErr w:type="spellEnd"/>
      <w:r w:rsidRPr="00F112BC">
        <w:rPr>
          <w:color w:val="1D2129"/>
          <w:sz w:val="21"/>
          <w:szCs w:val="21"/>
        </w:rPr>
        <w:t xml:space="preserve"> possédait la principale société d’insectes lyophilisés, commercialisés sous le nom de « </w:t>
      </w:r>
      <w:proofErr w:type="spellStart"/>
      <w:r w:rsidRPr="00F112BC">
        <w:rPr>
          <w:color w:val="1D2129"/>
          <w:sz w:val="21"/>
          <w:szCs w:val="21"/>
        </w:rPr>
        <w:t>Croq</w:t>
      </w:r>
      <w:proofErr w:type="spellEnd"/>
      <w:r w:rsidRPr="00F112BC">
        <w:rPr>
          <w:color w:val="1D2129"/>
          <w:sz w:val="21"/>
          <w:szCs w:val="21"/>
        </w:rPr>
        <w:t xml:space="preserve">’ </w:t>
      </w:r>
      <w:proofErr w:type="spellStart"/>
      <w:r w:rsidRPr="00F112BC">
        <w:rPr>
          <w:color w:val="1D2129"/>
          <w:sz w:val="21"/>
          <w:szCs w:val="21"/>
        </w:rPr>
        <w:t>Insect</w:t>
      </w:r>
      <w:proofErr w:type="spellEnd"/>
      <w:r w:rsidRPr="00F112BC">
        <w:rPr>
          <w:color w:val="1D2129"/>
          <w:sz w:val="21"/>
          <w:szCs w:val="21"/>
        </w:rPr>
        <w:t xml:space="preserve"> ». A défaut d’offrir au peuple une nourriture convenable, la famille </w:t>
      </w:r>
      <w:proofErr w:type="spellStart"/>
      <w:r w:rsidRPr="00F112BC">
        <w:rPr>
          <w:color w:val="1D2129"/>
          <w:sz w:val="21"/>
          <w:szCs w:val="21"/>
        </w:rPr>
        <w:t>Conram</w:t>
      </w:r>
      <w:proofErr w:type="spellEnd"/>
      <w:r w:rsidRPr="00F112BC">
        <w:rPr>
          <w:color w:val="1D2129"/>
          <w:sz w:val="21"/>
          <w:szCs w:val="21"/>
        </w:rPr>
        <w:t xml:space="preserve"> le convainquit que : « Les insectes c’est pas infectes, en manger c’</w:t>
      </w:r>
      <w:proofErr w:type="spellStart"/>
      <w:r w:rsidRPr="00F112BC">
        <w:rPr>
          <w:color w:val="1D2129"/>
          <w:sz w:val="21"/>
          <w:szCs w:val="21"/>
        </w:rPr>
        <w:t>est</w:t>
      </w:r>
      <w:proofErr w:type="spellEnd"/>
      <w:r w:rsidRPr="00F112BC">
        <w:rPr>
          <w:color w:val="1D2129"/>
          <w:sz w:val="21"/>
          <w:szCs w:val="21"/>
        </w:rPr>
        <w:t xml:space="preserve"> s’assurer d’une bonne santé ». Le gain était double, car non seulement le peuple devait les manger, mais aussi les cueillir pour survivre. Côté nantis, il en allait tout autrement. Eux, s’étaient enrichis en ne versant plus aucune contribution et vivaient dans un monde clos où la lumière électrique était bien présente, tout comme la nourriture à profusion, les écoles pour instruire leurs enfants, mais également des infrastructures de loisirs et de sports. Certes, tout cela coûtait très cher, mais cette ploutocratie regorgeait de moyens. Cette minorité de nantis n’avait plus besoin de routes pour circuler. En effet, ils disposaient de petites pistes d’atterrissage où ils faisaient voler leur minuscules jets électriques. Les fêtes qu’ils donnaient étaient somptueuses, leurs habits avec. Pendant ce </w:t>
      </w:r>
      <w:proofErr w:type="spellStart"/>
      <w:r w:rsidRPr="00F112BC">
        <w:rPr>
          <w:color w:val="1D2129"/>
          <w:sz w:val="21"/>
          <w:szCs w:val="21"/>
        </w:rPr>
        <w:t>temps là</w:t>
      </w:r>
      <w:proofErr w:type="spellEnd"/>
      <w:r w:rsidRPr="00F112BC">
        <w:rPr>
          <w:color w:val="1D2129"/>
          <w:sz w:val="21"/>
          <w:szCs w:val="21"/>
        </w:rPr>
        <w:t xml:space="preserve">, le peuple « ramait » bien et </w:t>
      </w:r>
      <w:proofErr w:type="spellStart"/>
      <w:r w:rsidRPr="00F112BC">
        <w:rPr>
          <w:color w:val="1D2129"/>
          <w:sz w:val="21"/>
          <w:szCs w:val="21"/>
        </w:rPr>
        <w:t>Conram</w:t>
      </w:r>
      <w:proofErr w:type="spellEnd"/>
      <w:r w:rsidRPr="00F112BC">
        <w:rPr>
          <w:color w:val="1D2129"/>
          <w:sz w:val="21"/>
          <w:szCs w:val="21"/>
        </w:rPr>
        <w:t xml:space="preserve"> et ses acolytes profitaient.</w:t>
      </w:r>
    </w:p>
    <w:p w14:paraId="47DCD9F8" w14:textId="77777777" w:rsidR="008A46EC" w:rsidRPr="00F112BC" w:rsidRDefault="008A46EC">
      <w:pPr>
        <w:spacing w:after="160" w:line="259" w:lineRule="auto"/>
      </w:pPr>
      <w:r w:rsidRPr="00F112BC">
        <w:br w:type="page"/>
      </w:r>
    </w:p>
    <w:p w14:paraId="7EA2CD2A" w14:textId="77777777" w:rsidR="009B578B" w:rsidRPr="00F112BC" w:rsidRDefault="008A46EC" w:rsidP="005B10EB">
      <w:r w:rsidRPr="00F112BC">
        <w:lastRenderedPageBreak/>
        <w:t>24 mai 2018</w:t>
      </w:r>
    </w:p>
    <w:p w14:paraId="46A5CECD" w14:textId="77777777" w:rsidR="008A46EC" w:rsidRPr="00F112BC" w:rsidRDefault="008A46EC" w:rsidP="008A46EC">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Aymé </w:t>
      </w:r>
      <w:proofErr w:type="spellStart"/>
      <w:r w:rsidRPr="00F112BC">
        <w:rPr>
          <w:color w:val="1C1E21"/>
          <w:sz w:val="21"/>
          <w:szCs w:val="21"/>
        </w:rPr>
        <w:t>Nocram</w:t>
      </w:r>
      <w:proofErr w:type="spellEnd"/>
      <w:r w:rsidRPr="00F112BC">
        <w:rPr>
          <w:color w:val="1C1E21"/>
          <w:sz w:val="21"/>
          <w:szCs w:val="21"/>
        </w:rPr>
        <w:t>, (EPISODE 1)</w:t>
      </w:r>
    </w:p>
    <w:p w14:paraId="61FB62C4" w14:textId="77777777" w:rsidR="008A46EC" w:rsidRPr="00F112BC" w:rsidRDefault="008A46EC" w:rsidP="008A46EC">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Printemps 2116, les élections vont se tenir comme prévues. </w:t>
      </w:r>
      <w:proofErr w:type="spellStart"/>
      <w:r w:rsidRPr="00F112BC">
        <w:rPr>
          <w:color w:val="1C1E21"/>
          <w:sz w:val="21"/>
          <w:szCs w:val="21"/>
        </w:rPr>
        <w:t>Yfo</w:t>
      </w:r>
      <w:proofErr w:type="spellEnd"/>
      <w:r w:rsidRPr="00F112BC">
        <w:rPr>
          <w:color w:val="1C1E21"/>
          <w:sz w:val="21"/>
          <w:szCs w:val="21"/>
        </w:rPr>
        <w:t xml:space="preserve"> </w:t>
      </w:r>
      <w:proofErr w:type="spellStart"/>
      <w:r w:rsidRPr="00F112BC">
        <w:rPr>
          <w:color w:val="1C1E21"/>
          <w:sz w:val="21"/>
          <w:szCs w:val="21"/>
        </w:rPr>
        <w:t>Conram</w:t>
      </w:r>
      <w:proofErr w:type="spellEnd"/>
      <w:r w:rsidRPr="00F112BC">
        <w:rPr>
          <w:color w:val="1C1E21"/>
          <w:sz w:val="21"/>
          <w:szCs w:val="21"/>
        </w:rPr>
        <w:t>, après deux mandats consécutifs s’est aliéné contre lui le peuple las et passablement dépité de gober des mouches à longueur de journée ! Le scrutin réunit une pléthore de listes des plus improbables. Ainsi le F.L.M (Front de Libération des Mouches), l’U.R.A (Union des Respirateurs d’Air), la L.D.R.R. (Ligue des Restaurateurs de Routes), ou encore le P.M.S.T (Parti de la Misère Sur </w:t>
      </w:r>
      <w:r w:rsidRPr="00F112BC">
        <w:rPr>
          <w:rStyle w:val="textexposedshow"/>
          <w:color w:val="1C1E21"/>
          <w:sz w:val="21"/>
          <w:szCs w:val="21"/>
        </w:rPr>
        <w:t xml:space="preserve">Terre) et consorts…..concouraient tous à la conquête du Graal, à la gouvernance. Face à </w:t>
      </w:r>
      <w:proofErr w:type="spellStart"/>
      <w:r w:rsidRPr="00F112BC">
        <w:rPr>
          <w:rStyle w:val="textexposedshow"/>
          <w:color w:val="1C1E21"/>
          <w:sz w:val="21"/>
          <w:szCs w:val="21"/>
        </w:rPr>
        <w:t>Conram</w:t>
      </w:r>
      <w:proofErr w:type="spellEnd"/>
      <w:r w:rsidRPr="00F112BC">
        <w:rPr>
          <w:rStyle w:val="textexposedshow"/>
          <w:color w:val="1C1E21"/>
          <w:sz w:val="21"/>
          <w:szCs w:val="21"/>
        </w:rPr>
        <w:t xml:space="preserve">, il existait pourtant un candidat sérieux : Aymé </w:t>
      </w:r>
      <w:proofErr w:type="spellStart"/>
      <w:r w:rsidRPr="00F112BC">
        <w:rPr>
          <w:rStyle w:val="textexposedshow"/>
          <w:color w:val="1C1E21"/>
          <w:sz w:val="21"/>
          <w:szCs w:val="21"/>
        </w:rPr>
        <w:t>Nocram</w:t>
      </w:r>
      <w:proofErr w:type="spellEnd"/>
      <w:r w:rsidRPr="00F112BC">
        <w:rPr>
          <w:rStyle w:val="textexposedshow"/>
          <w:color w:val="1C1E21"/>
          <w:sz w:val="21"/>
          <w:szCs w:val="21"/>
        </w:rPr>
        <w:t xml:space="preserve">. Il était issu d’une fratrie de notoires pyromanes, à l’origine d’une brûlante déforestation qui avait ravagé la France au début du XXIIe siècle. La culpabilité l’habitait et du feu et des brasiers, tout compassé qu’il était, il souhaitait ardemment replanter le décor. Aussi avec l’étiquette E.C , pour Egale Chance, il parvint en finale contre </w:t>
      </w:r>
      <w:proofErr w:type="spellStart"/>
      <w:r w:rsidRPr="00F112BC">
        <w:rPr>
          <w:rStyle w:val="textexposedshow"/>
          <w:color w:val="1C1E21"/>
          <w:sz w:val="21"/>
          <w:szCs w:val="21"/>
        </w:rPr>
        <w:t>Conram</w:t>
      </w:r>
      <w:proofErr w:type="spellEnd"/>
      <w:r w:rsidRPr="00F112BC">
        <w:rPr>
          <w:rStyle w:val="textexposedshow"/>
          <w:color w:val="1C1E21"/>
          <w:sz w:val="21"/>
          <w:szCs w:val="21"/>
        </w:rPr>
        <w:t xml:space="preserve">. </w:t>
      </w:r>
      <w:proofErr w:type="spellStart"/>
      <w:r w:rsidRPr="00F112BC">
        <w:rPr>
          <w:rStyle w:val="textexposedshow"/>
          <w:color w:val="1C1E21"/>
          <w:sz w:val="21"/>
          <w:szCs w:val="21"/>
        </w:rPr>
        <w:t>Nocram</w:t>
      </w:r>
      <w:proofErr w:type="spellEnd"/>
      <w:r w:rsidRPr="00F112BC">
        <w:rPr>
          <w:rStyle w:val="textexposedshow"/>
          <w:color w:val="1C1E21"/>
          <w:sz w:val="21"/>
          <w:szCs w:val="21"/>
        </w:rPr>
        <w:t xml:space="preserve"> avait remis la Liberté, l’Egalité et la Fraternité à l’ordre du jour…Tandis que les services publics avaient été royalement, voire impérialement annihilés et que la mixité sociale s’était totalement délitée, il faisait figure, non d’outsider, mais de suprême sauveur, d’absolu favori…Allait-il en cas de victoire arrêter de scinder une nation pour le moins fragmentée ? Serait-il en mesure de faire fondre les inégalités, rétablir l’équité, donner décemment à manger, engendrer la richesse pour tous, préserver l’air de ses souillures, ou encore promouvoir l’éducation telle une pie qui veille à une pierre précieuse ? La fête de la musique, programmée le jour des élections offrira ainsi son verdict tout comme la suite….</w:t>
      </w:r>
    </w:p>
    <w:p w14:paraId="0408E04F" w14:textId="77777777" w:rsidR="008A46EC" w:rsidRPr="00F112BC" w:rsidRDefault="008A46EC">
      <w:pPr>
        <w:spacing w:after="160" w:line="259" w:lineRule="auto"/>
      </w:pPr>
      <w:r w:rsidRPr="00F112BC">
        <w:br w:type="page"/>
      </w:r>
    </w:p>
    <w:p w14:paraId="6391E7C7" w14:textId="77777777" w:rsidR="008A46EC" w:rsidRPr="00F112BC" w:rsidRDefault="008A46EC" w:rsidP="005B10EB">
      <w:r w:rsidRPr="00F112BC">
        <w:lastRenderedPageBreak/>
        <w:t>20 juin 2018</w:t>
      </w:r>
    </w:p>
    <w:p w14:paraId="6F759628" w14:textId="77777777" w:rsidR="008A46EC" w:rsidRPr="00F112BC" w:rsidRDefault="008A46EC" w:rsidP="008A46EC">
      <w:pPr>
        <w:pStyle w:val="NormalWeb"/>
        <w:shd w:val="clear" w:color="auto" w:fill="FFFFFF"/>
        <w:spacing w:before="0" w:beforeAutospacing="0" w:after="90" w:afterAutospacing="0"/>
        <w:rPr>
          <w:color w:val="1D2129"/>
          <w:sz w:val="21"/>
          <w:szCs w:val="21"/>
        </w:rPr>
      </w:pPr>
      <w:r w:rsidRPr="00F112BC">
        <w:rPr>
          <w:color w:val="1D2129"/>
          <w:sz w:val="21"/>
          <w:szCs w:val="21"/>
        </w:rPr>
        <w:t xml:space="preserve">Aymé </w:t>
      </w:r>
      <w:proofErr w:type="spellStart"/>
      <w:r w:rsidRPr="00F112BC">
        <w:rPr>
          <w:color w:val="1D2129"/>
          <w:sz w:val="21"/>
          <w:szCs w:val="21"/>
        </w:rPr>
        <w:t>Nocram</w:t>
      </w:r>
      <w:proofErr w:type="spellEnd"/>
      <w:r w:rsidRPr="00F112BC">
        <w:rPr>
          <w:color w:val="1D2129"/>
          <w:sz w:val="21"/>
          <w:szCs w:val="21"/>
        </w:rPr>
        <w:t xml:space="preserve"> (Episode 2)</w:t>
      </w:r>
    </w:p>
    <w:p w14:paraId="0D0E66B5" w14:textId="77777777" w:rsidR="008A46EC" w:rsidRPr="00F112BC" w:rsidRDefault="008A46EC" w:rsidP="008A46EC">
      <w:pPr>
        <w:pStyle w:val="NormalWeb"/>
        <w:shd w:val="clear" w:color="auto" w:fill="FFFFFF"/>
        <w:spacing w:before="90" w:beforeAutospacing="0" w:after="90" w:afterAutospacing="0"/>
        <w:rPr>
          <w:color w:val="1D2129"/>
          <w:sz w:val="21"/>
          <w:szCs w:val="21"/>
        </w:rPr>
      </w:pPr>
      <w:r w:rsidRPr="00F112BC">
        <w:rPr>
          <w:color w:val="1D2129"/>
          <w:sz w:val="21"/>
          <w:szCs w:val="21"/>
        </w:rPr>
        <w:t xml:space="preserve">Le jour de gloire était sans doute arrivé pour Aymé </w:t>
      </w:r>
      <w:proofErr w:type="spellStart"/>
      <w:r w:rsidRPr="00F112BC">
        <w:rPr>
          <w:color w:val="1D2129"/>
          <w:sz w:val="21"/>
          <w:szCs w:val="21"/>
        </w:rPr>
        <w:t>Nocram</w:t>
      </w:r>
      <w:proofErr w:type="spellEnd"/>
      <w:r w:rsidRPr="00F112BC">
        <w:rPr>
          <w:color w:val="1D2129"/>
          <w:sz w:val="21"/>
          <w:szCs w:val="21"/>
        </w:rPr>
        <w:t xml:space="preserve"> au cours de cette Fête de la musique, sans clavier, ni guitare électrique, juste de l’acoustique. Entendons dans les quartiers populaires où l’électricité était aussi absente que le pâté de tête dans les quartiers huppés, cuivres et tambours seraient assurément à la fête. Parallèlement les bureaux de vote avaient ouvert à 8 heures, prêts le soir à livrer leur verdict. Ce jour-là, l’ambiance était surréaliste. Le peuple allait faire son devoir violon, trompette, saxo et clarinette à la main et mettre dans l’urne son bulletin tandis que les « zones à fric » faisaient pulser leurs guitares et claviers électriques… La nation était coupée plus qu’en deux, en dés ! A 22h surgirent les résultats, les jeux étaient faits…</w:t>
      </w:r>
      <w:proofErr w:type="spellStart"/>
      <w:r w:rsidRPr="00F112BC">
        <w:rPr>
          <w:color w:val="1D2129"/>
          <w:sz w:val="21"/>
          <w:szCs w:val="21"/>
        </w:rPr>
        <w:t>Nocram</w:t>
      </w:r>
      <w:proofErr w:type="spellEnd"/>
      <w:r w:rsidRPr="00F112BC">
        <w:rPr>
          <w:color w:val="1D2129"/>
          <w:sz w:val="21"/>
          <w:szCs w:val="21"/>
        </w:rPr>
        <w:t xml:space="preserve">, à 66 % remportait triomphalement </w:t>
      </w:r>
      <w:proofErr w:type="spellStart"/>
      <w:r w:rsidRPr="00F112BC">
        <w:rPr>
          <w:color w:val="1D2129"/>
          <w:sz w:val="21"/>
          <w:szCs w:val="21"/>
        </w:rPr>
        <w:t>dés</w:t>
      </w:r>
      <w:proofErr w:type="spellEnd"/>
      <w:r w:rsidRPr="00F112BC">
        <w:rPr>
          <w:color w:val="1D2129"/>
          <w:sz w:val="21"/>
          <w:szCs w:val="21"/>
        </w:rPr>
        <w:t xml:space="preserve"> le premier tour le suffrage…</w:t>
      </w:r>
      <w:proofErr w:type="spellStart"/>
      <w:r w:rsidRPr="00F112BC">
        <w:rPr>
          <w:color w:val="1D2129"/>
          <w:sz w:val="21"/>
          <w:szCs w:val="21"/>
        </w:rPr>
        <w:t>Conram</w:t>
      </w:r>
      <w:proofErr w:type="spellEnd"/>
      <w:r w:rsidRPr="00F112BC">
        <w:rPr>
          <w:color w:val="1D2129"/>
          <w:sz w:val="21"/>
          <w:szCs w:val="21"/>
        </w:rPr>
        <w:t xml:space="preserve"> </w:t>
      </w:r>
      <w:proofErr w:type="spellStart"/>
      <w:r w:rsidRPr="00F112BC">
        <w:rPr>
          <w:color w:val="1D2129"/>
          <w:sz w:val="21"/>
          <w:szCs w:val="21"/>
        </w:rPr>
        <w:t>Yfo</w:t>
      </w:r>
      <w:proofErr w:type="spellEnd"/>
      <w:r w:rsidRPr="00F112BC">
        <w:rPr>
          <w:color w:val="1D2129"/>
          <w:sz w:val="21"/>
          <w:szCs w:val="21"/>
        </w:rPr>
        <w:t xml:space="preserve"> crédité de 12% fît ainsi une sortie comme il faut… »Je suis navré que ma grandeur n’ait pu être reconnue, et que mes réformes sans obligations aient été ainsi sanctionnées ». la liesse partout était perceptible, et jamais de mémoire de Fête de la musique la cacophonie n’avait été aussi forte. La première allocution de la Présidence </w:t>
      </w:r>
      <w:proofErr w:type="spellStart"/>
      <w:r w:rsidRPr="00F112BC">
        <w:rPr>
          <w:color w:val="1D2129"/>
          <w:sz w:val="21"/>
          <w:szCs w:val="21"/>
        </w:rPr>
        <w:t>Nocram</w:t>
      </w:r>
      <w:proofErr w:type="spellEnd"/>
      <w:r w:rsidRPr="00F112BC">
        <w:rPr>
          <w:color w:val="1D2129"/>
          <w:sz w:val="21"/>
          <w:szCs w:val="21"/>
        </w:rPr>
        <w:t xml:space="preserve"> fut pour décréter le lendemain jour férié…Les mois qui suivirent cette élection transformèrent la nation, qui vit là un mâtiné de prophète et de rédempteur. Seul hiatus toutefois les impôts flambèrent ! A se demander si de sa famille incendiaire, </w:t>
      </w:r>
      <w:proofErr w:type="spellStart"/>
      <w:r w:rsidRPr="00F112BC">
        <w:rPr>
          <w:color w:val="1D2129"/>
          <w:sz w:val="21"/>
          <w:szCs w:val="21"/>
        </w:rPr>
        <w:t>Nocram</w:t>
      </w:r>
      <w:proofErr w:type="spellEnd"/>
      <w:r w:rsidRPr="00F112BC">
        <w:rPr>
          <w:color w:val="1D2129"/>
          <w:sz w:val="21"/>
          <w:szCs w:val="21"/>
        </w:rPr>
        <w:t xml:space="preserve"> n’avait pas gardé quelque hérédité. Tandis que les taxes allaient bon train avec cependant des infrastructures rétablies et l’éducation remise à l’ordre tout comme la santé, des signes inquiétants se manifestaient. Dans les banlieues riches, le mécontentement commençait à gronder. On y parlait de chienlit, du président de la populace, de l’extorqueur de fonds, du pyromane budgétaire, du chacal populaire ! En changeant de régime, on changeait de mode alimentaire. Fini les </w:t>
      </w:r>
      <w:proofErr w:type="spellStart"/>
      <w:r w:rsidRPr="00F112BC">
        <w:rPr>
          <w:color w:val="1D2129"/>
          <w:sz w:val="21"/>
          <w:szCs w:val="21"/>
        </w:rPr>
        <w:t>croq’insectes</w:t>
      </w:r>
      <w:proofErr w:type="spellEnd"/>
      <w:r w:rsidRPr="00F112BC">
        <w:rPr>
          <w:color w:val="1D2129"/>
          <w:sz w:val="21"/>
          <w:szCs w:val="21"/>
        </w:rPr>
        <w:t xml:space="preserve">, Big </w:t>
      </w:r>
      <w:proofErr w:type="spellStart"/>
      <w:r w:rsidRPr="00F112BC">
        <w:rPr>
          <w:color w:val="1D2129"/>
          <w:sz w:val="21"/>
          <w:szCs w:val="21"/>
        </w:rPr>
        <w:t>mouch</w:t>
      </w:r>
      <w:proofErr w:type="spellEnd"/>
      <w:r w:rsidRPr="00F112BC">
        <w:rPr>
          <w:color w:val="1D2129"/>
          <w:sz w:val="21"/>
          <w:szCs w:val="21"/>
        </w:rPr>
        <w:t xml:space="preserve">, Mac larves et autres flocons de chenille, au goût du jour était remise la pomme de terre…De quoi donner au peuple la patate. Et ce, juste pour un temps ! Le temps qu’à son tour la nation se plaigne du haut niveau de taxation. </w:t>
      </w:r>
      <w:proofErr w:type="spellStart"/>
      <w:r w:rsidRPr="00F112BC">
        <w:rPr>
          <w:color w:val="1D2129"/>
          <w:sz w:val="21"/>
          <w:szCs w:val="21"/>
        </w:rPr>
        <w:t>Nocram</w:t>
      </w:r>
      <w:proofErr w:type="spellEnd"/>
      <w:r w:rsidRPr="00F112BC">
        <w:rPr>
          <w:color w:val="1D2129"/>
          <w:sz w:val="21"/>
          <w:szCs w:val="21"/>
        </w:rPr>
        <w:t xml:space="preserve"> avait pour le pays de grandes ambitions, mais celles-ci se révélaient monstrueusement chères. Si bien que le quidam de France vivait largement </w:t>
      </w:r>
      <w:proofErr w:type="spellStart"/>
      <w:r w:rsidRPr="00F112BC">
        <w:rPr>
          <w:color w:val="1D2129"/>
          <w:sz w:val="21"/>
          <w:szCs w:val="21"/>
        </w:rPr>
        <w:t>au dessus</w:t>
      </w:r>
      <w:proofErr w:type="spellEnd"/>
      <w:r w:rsidRPr="00F112BC">
        <w:rPr>
          <w:color w:val="1D2129"/>
          <w:sz w:val="21"/>
          <w:szCs w:val="21"/>
        </w:rPr>
        <w:t xml:space="preserve"> de ses moyens et s’endettait pour des siècles, qui plus est une bactérie vint frapper la pomme de terre de plein fouet. Comme il était dit qu’on ne reviendrait jamais à l’</w:t>
      </w:r>
      <w:proofErr w:type="spellStart"/>
      <w:r w:rsidRPr="00F112BC">
        <w:rPr>
          <w:color w:val="1D2129"/>
          <w:sz w:val="21"/>
          <w:szCs w:val="21"/>
        </w:rPr>
        <w:t>insectiphagie</w:t>
      </w:r>
      <w:proofErr w:type="spellEnd"/>
      <w:r w:rsidRPr="00F112BC">
        <w:rPr>
          <w:color w:val="1D2129"/>
          <w:sz w:val="21"/>
          <w:szCs w:val="21"/>
        </w:rPr>
        <w:t xml:space="preserve">, et avec la pénurie de patates, la disette pointait son bec. Pour parer la famine, </w:t>
      </w:r>
      <w:proofErr w:type="spellStart"/>
      <w:r w:rsidRPr="00F112BC">
        <w:rPr>
          <w:color w:val="1D2129"/>
          <w:sz w:val="21"/>
          <w:szCs w:val="21"/>
        </w:rPr>
        <w:t>Nocram</w:t>
      </w:r>
      <w:proofErr w:type="spellEnd"/>
      <w:r w:rsidRPr="00F112BC">
        <w:rPr>
          <w:color w:val="1D2129"/>
          <w:sz w:val="21"/>
          <w:szCs w:val="21"/>
        </w:rPr>
        <w:t xml:space="preserve"> avait fait ouvrir des fabriques où viande et poisson étaient clonés afin de fournir de la chair reconstituée. Fin du XXIe siècle, les océans et les mers, les fleuves et les rivières s’étaient vidés de leurs habitants. Sur terre, des épidémies successives, de vaches folles, de porcs fous… bref, d’enzooties de toutes sortes avaient décimé tant les bétails que les volailles. Certes, même si les appellations de nourriture invitaient au rêve : « mémoire de </w:t>
      </w:r>
      <w:proofErr w:type="spellStart"/>
      <w:r w:rsidRPr="00F112BC">
        <w:rPr>
          <w:color w:val="1D2129"/>
          <w:sz w:val="21"/>
          <w:szCs w:val="21"/>
        </w:rPr>
        <w:t>boeuf</w:t>
      </w:r>
      <w:proofErr w:type="spellEnd"/>
      <w:r w:rsidRPr="00F112BC">
        <w:rPr>
          <w:color w:val="1D2129"/>
          <w:sz w:val="21"/>
          <w:szCs w:val="21"/>
        </w:rPr>
        <w:t xml:space="preserve"> », « souvenir de porc », « ombre de canard », « vintage </w:t>
      </w:r>
      <w:proofErr w:type="spellStart"/>
      <w:r w:rsidRPr="00F112BC">
        <w:rPr>
          <w:color w:val="1D2129"/>
          <w:sz w:val="21"/>
          <w:szCs w:val="21"/>
        </w:rPr>
        <w:t>chicken</w:t>
      </w:r>
      <w:proofErr w:type="spellEnd"/>
      <w:r w:rsidRPr="00F112BC">
        <w:rPr>
          <w:color w:val="1D2129"/>
          <w:sz w:val="21"/>
          <w:szCs w:val="21"/>
        </w:rPr>
        <w:t xml:space="preserve"> », « spectre d’agneau », « fantôme de saumon », « soupçon de morue » ou encore « air de maquereau », les papilles faisaient de la résistance! Rébellions, séditions, mutineries allaient crescendo fuser… Pour leur part, les quartiers nantis, tout aussi mécontents que le peuple, possédaient des galeries de provision faites de conserves de toutes espèces végétales et animales . Sur fond alimentaire, l’ambiance devenait délétère. Une guerre civile se dessinait avec pour enjeu pour les uns de conserver les conserves et pour les autres dixit : « de servez cons les conserves ! ». À ce propos le parti « Servez Cons » (S.C.) fut créé, en menaçant toujours plus de mettre le feu aux poudres. Ainsi, le 14 juillet 2119, sous sa houlette, les galeries de conserve (les Bastilles de « bourgeoise »nourriture) furent assaillies, pillées, dévalisées… et </w:t>
      </w:r>
      <w:proofErr w:type="spellStart"/>
      <w:r w:rsidRPr="00F112BC">
        <w:rPr>
          <w:color w:val="1D2129"/>
          <w:sz w:val="21"/>
          <w:szCs w:val="21"/>
        </w:rPr>
        <w:t>Nocram</w:t>
      </w:r>
      <w:proofErr w:type="spellEnd"/>
      <w:r w:rsidRPr="00F112BC">
        <w:rPr>
          <w:color w:val="1D2129"/>
          <w:sz w:val="21"/>
          <w:szCs w:val="21"/>
        </w:rPr>
        <w:t xml:space="preserve"> était imperceptiblement cramé ! En effet, il n’avait plus nulle part aucun appui ni soutien. Cruelle certitude pour lui comme une équation se dessinait, quand le peuple a faim, alors ça sent la fin…y compris celle des haricots en boîte ! Du côté des quartiers huppés, le traumatisme était patent. Dans les luxueuses </w:t>
      </w:r>
      <w:proofErr w:type="spellStart"/>
      <w:r w:rsidRPr="00F112BC">
        <w:rPr>
          <w:color w:val="1D2129"/>
          <w:sz w:val="21"/>
          <w:szCs w:val="21"/>
        </w:rPr>
        <w:t>chaumières,l</w:t>
      </w:r>
      <w:proofErr w:type="spellEnd"/>
      <w:r w:rsidRPr="00F112BC">
        <w:rPr>
          <w:color w:val="1D2129"/>
          <w:sz w:val="21"/>
          <w:szCs w:val="21"/>
        </w:rPr>
        <w:t>’ on pleurait à chaudes larmes et s’angoissait à l’idée de devoir avaler du « souvenir de porc »et autres « pauvres » succédanés. Ces braves gens avaient eu ouïe dire qu’</w:t>
      </w:r>
      <w:proofErr w:type="spellStart"/>
      <w:r w:rsidRPr="00F112BC">
        <w:rPr>
          <w:color w:val="1D2129"/>
          <w:sz w:val="21"/>
          <w:szCs w:val="21"/>
        </w:rPr>
        <w:t>au delà</w:t>
      </w:r>
      <w:proofErr w:type="spellEnd"/>
      <w:r w:rsidRPr="00F112BC">
        <w:rPr>
          <w:color w:val="1D2129"/>
          <w:sz w:val="21"/>
          <w:szCs w:val="21"/>
        </w:rPr>
        <w:t xml:space="preserve"> de l’insipidité de cette nourriture reconstituée, il existait de réelles probabilités de toxicité. En réaction, afin d’éviter le péril, on évoquait l’exil…</w:t>
      </w:r>
    </w:p>
    <w:p w14:paraId="7C86F010" w14:textId="77777777" w:rsidR="008A46EC" w:rsidRPr="00F112BC" w:rsidRDefault="008A46EC" w:rsidP="008A46EC">
      <w:pPr>
        <w:pStyle w:val="NormalWeb"/>
        <w:shd w:val="clear" w:color="auto" w:fill="FFFFFF"/>
        <w:spacing w:before="90" w:beforeAutospacing="0" w:after="0" w:afterAutospacing="0"/>
        <w:rPr>
          <w:color w:val="1D2129"/>
          <w:sz w:val="21"/>
          <w:szCs w:val="21"/>
        </w:rPr>
      </w:pPr>
      <w:r w:rsidRPr="00F112BC">
        <w:rPr>
          <w:color w:val="1D2129"/>
          <w:sz w:val="21"/>
          <w:szCs w:val="21"/>
        </w:rPr>
        <w:t xml:space="preserve">Pendant ce </w:t>
      </w:r>
      <w:proofErr w:type="spellStart"/>
      <w:r w:rsidRPr="00F112BC">
        <w:rPr>
          <w:color w:val="1D2129"/>
          <w:sz w:val="21"/>
          <w:szCs w:val="21"/>
        </w:rPr>
        <w:t>temps là</w:t>
      </w:r>
      <w:proofErr w:type="spellEnd"/>
      <w:r w:rsidRPr="00F112BC">
        <w:rPr>
          <w:color w:val="1D2129"/>
          <w:sz w:val="21"/>
          <w:szCs w:val="21"/>
        </w:rPr>
        <w:t xml:space="preserve">, la situation profitait a Willy </w:t>
      </w:r>
      <w:proofErr w:type="spellStart"/>
      <w:r w:rsidRPr="00F112BC">
        <w:rPr>
          <w:color w:val="1D2129"/>
          <w:sz w:val="21"/>
          <w:szCs w:val="21"/>
        </w:rPr>
        <w:t>Manorc</w:t>
      </w:r>
      <w:proofErr w:type="spellEnd"/>
      <w:r w:rsidRPr="00F112BC">
        <w:rPr>
          <w:color w:val="1D2129"/>
          <w:sz w:val="21"/>
          <w:szCs w:val="21"/>
        </w:rPr>
        <w:t xml:space="preserve">, président du S.C (Servez Cons). Tandis que l’on se dirigeait vers des élections anticipées, </w:t>
      </w:r>
      <w:proofErr w:type="spellStart"/>
      <w:r w:rsidRPr="00F112BC">
        <w:rPr>
          <w:color w:val="1D2129"/>
          <w:sz w:val="21"/>
          <w:szCs w:val="21"/>
        </w:rPr>
        <w:t>Manorc</w:t>
      </w:r>
      <w:proofErr w:type="spellEnd"/>
      <w:r w:rsidRPr="00F112BC">
        <w:rPr>
          <w:color w:val="1D2129"/>
          <w:sz w:val="21"/>
          <w:szCs w:val="21"/>
        </w:rPr>
        <w:t xml:space="preserve"> faisait à tout va distribuer de la nourriture via ses réseaux de pillages….Pour lui, tout fleurait bon la victoire ….</w:t>
      </w:r>
    </w:p>
    <w:p w14:paraId="5FB48C7F" w14:textId="77777777" w:rsidR="008A46EC" w:rsidRPr="00F112BC" w:rsidRDefault="008A46EC">
      <w:pPr>
        <w:spacing w:after="160" w:line="259" w:lineRule="auto"/>
      </w:pPr>
      <w:r w:rsidRPr="00F112BC">
        <w:br w:type="page"/>
      </w:r>
    </w:p>
    <w:p w14:paraId="2C7ED98D" w14:textId="77777777" w:rsidR="00F62728" w:rsidRPr="00F112BC" w:rsidRDefault="00F62728" w:rsidP="00F62728">
      <w:pPr>
        <w:spacing w:after="160" w:line="259" w:lineRule="auto"/>
      </w:pPr>
    </w:p>
    <w:p w14:paraId="196CC1E7" w14:textId="77777777" w:rsidR="00F62728" w:rsidRPr="00F112BC" w:rsidRDefault="00F62728" w:rsidP="00F62728">
      <w:pPr>
        <w:spacing w:after="160" w:line="259" w:lineRule="auto"/>
      </w:pPr>
    </w:p>
    <w:p w14:paraId="7C577FEC" w14:textId="77777777" w:rsidR="00F62728" w:rsidRPr="00F112BC" w:rsidRDefault="00F62728" w:rsidP="00F62728">
      <w:pPr>
        <w:spacing w:after="160" w:line="259" w:lineRule="auto"/>
      </w:pPr>
    </w:p>
    <w:p w14:paraId="43D38C1A" w14:textId="77777777" w:rsidR="00F62728" w:rsidRPr="00F112BC" w:rsidRDefault="00F62728" w:rsidP="00F62728">
      <w:pPr>
        <w:spacing w:after="160" w:line="259" w:lineRule="auto"/>
      </w:pPr>
    </w:p>
    <w:p w14:paraId="25B29597" w14:textId="77777777" w:rsidR="00F62728" w:rsidRPr="00F112BC" w:rsidRDefault="00F62728" w:rsidP="00F62728">
      <w:pPr>
        <w:spacing w:after="160" w:line="259" w:lineRule="auto"/>
      </w:pPr>
    </w:p>
    <w:p w14:paraId="4F219B05" w14:textId="77777777" w:rsidR="00F62728" w:rsidRPr="00F112BC" w:rsidRDefault="00F62728" w:rsidP="00F62728">
      <w:pPr>
        <w:spacing w:after="160" w:line="259" w:lineRule="auto"/>
      </w:pPr>
    </w:p>
    <w:p w14:paraId="5744EE80" w14:textId="77777777" w:rsidR="00F62728" w:rsidRPr="00F112BC" w:rsidRDefault="00F62728" w:rsidP="00F62728">
      <w:pPr>
        <w:spacing w:after="160" w:line="259" w:lineRule="auto"/>
      </w:pPr>
    </w:p>
    <w:p w14:paraId="0A7E7C9F" w14:textId="77777777" w:rsidR="00F62728" w:rsidRPr="00F112BC" w:rsidRDefault="00F62728" w:rsidP="00F62728">
      <w:pPr>
        <w:spacing w:after="160" w:line="259" w:lineRule="auto"/>
      </w:pPr>
      <w:r w:rsidRPr="00F112BC">
        <w:t xml:space="preserve">                                   </w:t>
      </w:r>
      <w:r w:rsidRPr="00F112BC">
        <w:rPr>
          <w:b/>
          <w:bCs/>
          <w:sz w:val="240"/>
          <w:szCs w:val="200"/>
        </w:rPr>
        <w:t>2019</w:t>
      </w:r>
      <w:r w:rsidRPr="00F112BC">
        <w:rPr>
          <w:b/>
          <w:bCs/>
        </w:rPr>
        <w:br w:type="page"/>
      </w:r>
    </w:p>
    <w:p w14:paraId="317F8441" w14:textId="77777777" w:rsidR="008A46EC" w:rsidRPr="00F112BC" w:rsidRDefault="00F62728" w:rsidP="005B10EB">
      <w:r w:rsidRPr="00F112BC">
        <w:lastRenderedPageBreak/>
        <w:t>17 janvier 2019</w:t>
      </w:r>
    </w:p>
    <w:p w14:paraId="040176B3"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Comme j’aime.fr !</w:t>
      </w:r>
    </w:p>
    <w:p w14:paraId="473376A3"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S’agit là d’un site qui se promeut</w:t>
      </w:r>
      <w:r w:rsidRPr="00F112BC">
        <w:rPr>
          <w:color w:val="1C1E21"/>
          <w:sz w:val="21"/>
          <w:szCs w:val="21"/>
        </w:rPr>
        <w:br/>
        <w:t>Au travers de spots pubs prometteurs !</w:t>
      </w:r>
      <w:r w:rsidRPr="00F112BC">
        <w:rPr>
          <w:color w:val="1C1E21"/>
          <w:sz w:val="21"/>
          <w:szCs w:val="21"/>
        </w:rPr>
        <w:br/>
        <w:t>Ainsi à la télé, comme j’aime.fr promet….</w:t>
      </w:r>
    </w:p>
    <w:p w14:paraId="1C5B1B3E"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Promet qu’en trois mois, tu dégonfleras :</w:t>
      </w:r>
      <w:r w:rsidRPr="00F112BC">
        <w:rPr>
          <w:color w:val="1C1E21"/>
          <w:sz w:val="21"/>
          <w:szCs w:val="21"/>
        </w:rPr>
        <w:br/>
        <w:t>Trente kilos tu perdras,</w:t>
      </w:r>
      <w:r w:rsidRPr="00F112BC">
        <w:rPr>
          <w:color w:val="1C1E21"/>
          <w:sz w:val="21"/>
          <w:szCs w:val="21"/>
        </w:rPr>
        <w:br/>
        <w:t>Sans souffrir soufflera ton gras !</w:t>
      </w:r>
    </w:p>
    <w:p w14:paraId="6E30CCB2"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Ta graisse passera de vie à trépas</w:t>
      </w:r>
      <w:r w:rsidRPr="00F112BC">
        <w:rPr>
          <w:color w:val="1C1E21"/>
          <w:sz w:val="21"/>
          <w:szCs w:val="21"/>
        </w:rPr>
        <w:br/>
        <w:t>Sans que plus jamais tu ne verras ton embonpoint</w:t>
      </w:r>
      <w:r w:rsidRPr="00F112BC">
        <w:rPr>
          <w:color w:val="1C1E21"/>
          <w:sz w:val="21"/>
          <w:szCs w:val="21"/>
        </w:rPr>
        <w:br/>
        <w:t>Ni de bourrelets qui font à ton égo un pied de nez !</w:t>
      </w:r>
    </w:p>
    <w:p w14:paraId="6129CB30"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Comme j’aime.fr va beaucoup plus loin même…</w:t>
      </w:r>
      <w:r w:rsidRPr="00F112BC">
        <w:rPr>
          <w:color w:val="1C1E21"/>
          <w:sz w:val="21"/>
          <w:szCs w:val="21"/>
        </w:rPr>
        <w:br/>
      </w:r>
      <w:proofErr w:type="spellStart"/>
      <w:r w:rsidRPr="00F112BC">
        <w:rPr>
          <w:color w:val="1C1E21"/>
          <w:sz w:val="21"/>
          <w:szCs w:val="21"/>
        </w:rPr>
        <w:t>Qu</w:t>
      </w:r>
      <w:proofErr w:type="spellEnd"/>
      <w:r w:rsidRPr="00F112BC">
        <w:rPr>
          <w:color w:val="1C1E21"/>
          <w:sz w:val="21"/>
          <w:szCs w:val="21"/>
        </w:rPr>
        <w:t xml:space="preserve"> ‘un profane amaigrissement,</w:t>
      </w:r>
      <w:r w:rsidRPr="00F112BC">
        <w:rPr>
          <w:color w:val="1C1E21"/>
          <w:sz w:val="21"/>
          <w:szCs w:val="21"/>
        </w:rPr>
        <w:br/>
        <w:t>Ou de superflues adiposités à éliminer !</w:t>
      </w:r>
    </w:p>
    <w:p w14:paraId="1B64DA77"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Nenni, il vante l’axiome</w:t>
      </w:r>
      <w:r w:rsidRPr="00F112BC">
        <w:rPr>
          <w:color w:val="1C1E21"/>
          <w:sz w:val="21"/>
          <w:szCs w:val="21"/>
        </w:rPr>
        <w:br/>
        <w:t>Tu perds des kilos</w:t>
      </w:r>
      <w:r w:rsidRPr="00F112BC">
        <w:rPr>
          <w:color w:val="1C1E21"/>
          <w:sz w:val="21"/>
          <w:szCs w:val="21"/>
        </w:rPr>
        <w:br/>
        <w:t xml:space="preserve">Et instantanément tu trouves un jojo, un dojo, un </w:t>
      </w:r>
      <w:proofErr w:type="spellStart"/>
      <w:r w:rsidRPr="00F112BC">
        <w:rPr>
          <w:color w:val="1C1E21"/>
          <w:sz w:val="21"/>
          <w:szCs w:val="21"/>
        </w:rPr>
        <w:t>jo</w:t>
      </w:r>
      <w:proofErr w:type="spellEnd"/>
      <w:r w:rsidRPr="00F112BC">
        <w:rPr>
          <w:color w:val="1C1E21"/>
          <w:sz w:val="21"/>
          <w:szCs w:val="21"/>
        </w:rPr>
        <w:t>…</w:t>
      </w:r>
    </w:p>
    <w:p w14:paraId="071DBB89"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En filigranes, voire un gogo !!!</w:t>
      </w:r>
      <w:r w:rsidRPr="00F112BC">
        <w:rPr>
          <w:color w:val="1C1E21"/>
          <w:sz w:val="21"/>
          <w:szCs w:val="21"/>
        </w:rPr>
        <w:br/>
        <w:t xml:space="preserve">Un gogo </w:t>
      </w:r>
      <w:proofErr w:type="spellStart"/>
      <w:r w:rsidRPr="00F112BC">
        <w:rPr>
          <w:color w:val="1C1E21"/>
          <w:sz w:val="21"/>
          <w:szCs w:val="21"/>
        </w:rPr>
        <w:t>guagua</w:t>
      </w:r>
      <w:proofErr w:type="spellEnd"/>
      <w:r w:rsidRPr="00F112BC">
        <w:rPr>
          <w:color w:val="1C1E21"/>
          <w:sz w:val="21"/>
          <w:szCs w:val="21"/>
        </w:rPr>
        <w:t xml:space="preserve"> qui de ta fonte</w:t>
      </w:r>
      <w:r w:rsidRPr="00F112BC">
        <w:rPr>
          <w:color w:val="1C1E21"/>
          <w:sz w:val="21"/>
          <w:szCs w:val="21"/>
        </w:rPr>
        <w:br/>
        <w:t>A d’amour fondu…</w:t>
      </w:r>
    </w:p>
    <w:p w14:paraId="1AB02201"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Et qui te dit : « Comme j’aime.fr"</w:t>
      </w:r>
      <w:r w:rsidRPr="00F112BC">
        <w:rPr>
          <w:color w:val="1C1E21"/>
          <w:sz w:val="21"/>
          <w:szCs w:val="21"/>
        </w:rPr>
        <w:br/>
        <w:t>A transformé le lard en cochon</w:t>
      </w:r>
      <w:r w:rsidRPr="00F112BC">
        <w:rPr>
          <w:color w:val="1C1E21"/>
          <w:sz w:val="21"/>
          <w:szCs w:val="21"/>
        </w:rPr>
        <w:br/>
        <w:t>Et la truie en canon !!! C’est beau ! C’est bon !</w:t>
      </w:r>
    </w:p>
    <w:p w14:paraId="721552C8"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La morale ainsi dévoile qu’au gramme près</w:t>
      </w:r>
      <w:r w:rsidRPr="00F112BC">
        <w:rPr>
          <w:color w:val="1C1E21"/>
          <w:sz w:val="21"/>
          <w:szCs w:val="21"/>
        </w:rPr>
        <w:br/>
        <w:t>L’amour est dans le pré !</w:t>
      </w:r>
      <w:r w:rsidRPr="00F112BC">
        <w:rPr>
          <w:color w:val="1C1E21"/>
          <w:sz w:val="21"/>
          <w:szCs w:val="21"/>
        </w:rPr>
        <w:br/>
        <w:t>Pour peu que tu suives les préceptes</w:t>
      </w:r>
    </w:p>
    <w:p w14:paraId="3715BB5E"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De ce nouveau prophète</w:t>
      </w:r>
      <w:r w:rsidRPr="00F112BC">
        <w:rPr>
          <w:color w:val="1C1E21"/>
          <w:sz w:val="21"/>
          <w:szCs w:val="21"/>
        </w:rPr>
        <w:br/>
        <w:t>Qui, de l’assèchement corporel, fort se la pète :</w:t>
      </w:r>
      <w:r w:rsidRPr="00F112BC">
        <w:rPr>
          <w:color w:val="1C1E21"/>
          <w:sz w:val="21"/>
          <w:szCs w:val="21"/>
        </w:rPr>
        <w:br/>
        <w:t>« Comme j’aime.fr »…</w:t>
      </w:r>
    </w:p>
    <w:p w14:paraId="57C1D09A"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Soit, la vérité si je mens</w:t>
      </w:r>
      <w:r w:rsidRPr="00F112BC">
        <w:rPr>
          <w:color w:val="1C1E21"/>
          <w:sz w:val="21"/>
          <w:szCs w:val="21"/>
        </w:rPr>
        <w:br/>
        <w:t>Qui transfigure une histoire de lipides superfétatoires</w:t>
      </w:r>
      <w:r w:rsidRPr="00F112BC">
        <w:rPr>
          <w:color w:val="1C1E21"/>
          <w:sz w:val="21"/>
          <w:szCs w:val="21"/>
        </w:rPr>
        <w:br/>
        <w:t>En promesse rédhibitoire…</w:t>
      </w:r>
    </w:p>
    <w:p w14:paraId="416C7A6A"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Celle d’une grosseur supposée laideur</w:t>
      </w:r>
      <w:r w:rsidRPr="00F112BC">
        <w:rPr>
          <w:color w:val="1C1E21"/>
          <w:sz w:val="21"/>
          <w:szCs w:val="21"/>
        </w:rPr>
        <w:br/>
        <w:t>Sucée, aspirée, au gré d’un régime</w:t>
      </w:r>
      <w:r w:rsidRPr="00F112BC">
        <w:rPr>
          <w:color w:val="1C1E21"/>
          <w:sz w:val="21"/>
          <w:szCs w:val="21"/>
        </w:rPr>
        <w:br/>
        <w:t>Provoquant la flamme, la liesse, la sueur,</w:t>
      </w:r>
    </w:p>
    <w:p w14:paraId="79A0FF82"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Qui donne à la vie…</w:t>
      </w:r>
      <w:r w:rsidRPr="00F112BC">
        <w:rPr>
          <w:color w:val="1C1E21"/>
          <w:sz w:val="21"/>
          <w:szCs w:val="21"/>
        </w:rPr>
        <w:br/>
        <w:t>Une sacrée lueur… Ainsi, Robert, René, Joé, Pédro, ou André</w:t>
      </w:r>
    </w:p>
    <w:p w14:paraId="3077179D"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Tous enchantés seront désormais disposés</w:t>
      </w:r>
      <w:r w:rsidRPr="00F112BC">
        <w:rPr>
          <w:color w:val="1C1E21"/>
          <w:sz w:val="21"/>
          <w:szCs w:val="21"/>
        </w:rPr>
        <w:br/>
        <w:t>A tomber avec toi dans les bras de Morphée,</w:t>
      </w:r>
      <w:r w:rsidRPr="00F112BC">
        <w:rPr>
          <w:color w:val="1C1E21"/>
          <w:sz w:val="21"/>
          <w:szCs w:val="21"/>
        </w:rPr>
        <w:br/>
        <w:t>Sinon beaucoup plus si affinités…</w:t>
      </w:r>
    </w:p>
    <w:p w14:paraId="63D19F66"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Juste, est-ce que le poids</w:t>
      </w:r>
      <w:r w:rsidRPr="00F112BC">
        <w:rPr>
          <w:color w:val="1C1E21"/>
          <w:sz w:val="21"/>
          <w:szCs w:val="21"/>
        </w:rPr>
        <w:br/>
        <w:t>Fait foi ?</w:t>
      </w:r>
      <w:r w:rsidRPr="00F112BC">
        <w:rPr>
          <w:color w:val="1C1E21"/>
          <w:sz w:val="21"/>
          <w:szCs w:val="21"/>
        </w:rPr>
        <w:br/>
        <w:t>Ma foi, diantre, il semble du moins peser !</w:t>
      </w:r>
    </w:p>
    <w:p w14:paraId="7BDD0330"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L’apparence physique est là corrélée</w:t>
      </w:r>
      <w:r w:rsidRPr="00F112BC">
        <w:rPr>
          <w:color w:val="1C1E21"/>
          <w:sz w:val="21"/>
          <w:szCs w:val="21"/>
        </w:rPr>
        <w:br/>
        <w:t>Aux sentiments supposés</w:t>
      </w:r>
      <w:r w:rsidRPr="00F112BC">
        <w:rPr>
          <w:color w:val="1C1E21"/>
          <w:sz w:val="21"/>
          <w:szCs w:val="21"/>
        </w:rPr>
        <w:br/>
        <w:t>Qui font qu’aux « grosses » point de grâce</w:t>
      </w:r>
    </w:p>
    <w:p w14:paraId="68D0414B"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Et à celles qui maigrissent</w:t>
      </w:r>
      <w:r w:rsidRPr="00F112BC">
        <w:rPr>
          <w:color w:val="1C1E21"/>
          <w:sz w:val="21"/>
          <w:szCs w:val="21"/>
        </w:rPr>
        <w:br/>
        <w:t>La promesse d’une union céleste</w:t>
      </w:r>
      <w:r w:rsidRPr="00F112BC">
        <w:rPr>
          <w:color w:val="1C1E21"/>
          <w:sz w:val="21"/>
          <w:szCs w:val="21"/>
        </w:rPr>
        <w:br/>
        <w:t>Qui les rendent à jamais divines maîtresses !!!</w:t>
      </w:r>
    </w:p>
    <w:p w14:paraId="1865DA00"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lastRenderedPageBreak/>
        <w:t>Comme j’aime.fr :</w:t>
      </w:r>
      <w:r w:rsidRPr="00F112BC">
        <w:rPr>
          <w:color w:val="1C1E21"/>
          <w:sz w:val="21"/>
          <w:szCs w:val="21"/>
        </w:rPr>
        <w:br/>
        <w:t>Comment tromper un éléphant</w:t>
      </w:r>
      <w:r w:rsidRPr="00F112BC">
        <w:rPr>
          <w:color w:val="1C1E21"/>
          <w:sz w:val="21"/>
          <w:szCs w:val="21"/>
        </w:rPr>
        <w:br/>
        <w:t>Rassurer une libellule, encourager une baleine,</w:t>
      </w:r>
    </w:p>
    <w:p w14:paraId="1669003A"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Faire miroiter le passage de Célestine en Sylphide</w:t>
      </w:r>
      <w:r w:rsidRPr="00F112BC">
        <w:rPr>
          <w:color w:val="1C1E21"/>
          <w:sz w:val="21"/>
          <w:szCs w:val="21"/>
        </w:rPr>
        <w:br/>
        <w:t>Puis magie opérationnelle</w:t>
      </w:r>
      <w:r w:rsidRPr="00F112BC">
        <w:rPr>
          <w:color w:val="1C1E21"/>
          <w:sz w:val="21"/>
          <w:szCs w:val="21"/>
        </w:rPr>
        <w:br/>
        <w:t>De la belle au bois dormant</w:t>
      </w:r>
    </w:p>
    <w:p w14:paraId="553A7CD2"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Qui trouve son prince charmant</w:t>
      </w:r>
      <w:r w:rsidRPr="00F112BC">
        <w:rPr>
          <w:color w:val="1C1E21"/>
          <w:sz w:val="21"/>
          <w:szCs w:val="21"/>
        </w:rPr>
        <w:br/>
        <w:t>En un coup d’amaigrissement…</w:t>
      </w:r>
      <w:r w:rsidRPr="00F112BC">
        <w:rPr>
          <w:color w:val="1C1E21"/>
          <w:sz w:val="21"/>
          <w:szCs w:val="21"/>
        </w:rPr>
        <w:br/>
        <w:t>A se demander :</w:t>
      </w:r>
    </w:p>
    <w:p w14:paraId="3FD376A1"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Plus les ficelles sont grosses</w:t>
      </w:r>
      <w:r w:rsidRPr="00F112BC">
        <w:rPr>
          <w:color w:val="1C1E21"/>
          <w:sz w:val="21"/>
          <w:szCs w:val="21"/>
        </w:rPr>
        <w:br/>
        <w:t>Plus l’adhésion est grande !!!!</w:t>
      </w:r>
    </w:p>
    <w:p w14:paraId="2E7ADF5F" w14:textId="77777777" w:rsidR="00F62728" w:rsidRPr="00F112BC" w:rsidRDefault="00F62728">
      <w:pPr>
        <w:spacing w:after="160" w:line="259" w:lineRule="auto"/>
      </w:pPr>
      <w:r w:rsidRPr="00F112BC">
        <w:br w:type="page"/>
      </w:r>
    </w:p>
    <w:p w14:paraId="3AD81408" w14:textId="77777777" w:rsidR="00F62728" w:rsidRPr="00F112BC" w:rsidRDefault="00F62728" w:rsidP="005B10EB">
      <w:r w:rsidRPr="00F112BC">
        <w:lastRenderedPageBreak/>
        <w:t>8 avril 2019</w:t>
      </w:r>
    </w:p>
    <w:p w14:paraId="0E854C8D"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Le footeux : Voilà !</w:t>
      </w:r>
    </w:p>
    <w:p w14:paraId="2AD6884D"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Voilà le footeux lambda : voilà !</w:t>
      </w:r>
      <w:r w:rsidRPr="00F112BC">
        <w:rPr>
          <w:color w:val="1C1E21"/>
          <w:sz w:val="21"/>
          <w:szCs w:val="21"/>
        </w:rPr>
        <w:br/>
        <w:t>Bon voilà, le footeux interviewé voilà !</w:t>
      </w:r>
      <w:r w:rsidRPr="00F112BC">
        <w:rPr>
          <w:color w:val="1C1E21"/>
          <w:sz w:val="21"/>
          <w:szCs w:val="21"/>
        </w:rPr>
        <w:br/>
        <w:t>Il dit voilà qu'il a que du bonheur à marquer voilà !</w:t>
      </w:r>
      <w:r w:rsidRPr="00F112BC">
        <w:rPr>
          <w:color w:val="1C1E21"/>
          <w:sz w:val="21"/>
          <w:szCs w:val="21"/>
        </w:rPr>
        <w:br/>
      </w:r>
      <w:r w:rsidRPr="00F112BC">
        <w:rPr>
          <w:rStyle w:val="textexposedshow"/>
          <w:color w:val="1C1E21"/>
          <w:sz w:val="21"/>
          <w:szCs w:val="21"/>
        </w:rPr>
        <w:t>Mais aussi à défendre aussi voilà !</w:t>
      </w:r>
    </w:p>
    <w:p w14:paraId="0337CBF7"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Bon, après voilà, il tente sa chance voilà...</w:t>
      </w:r>
      <w:r w:rsidRPr="00F112BC">
        <w:rPr>
          <w:color w:val="1C1E21"/>
          <w:sz w:val="21"/>
          <w:szCs w:val="21"/>
        </w:rPr>
        <w:br/>
        <w:t>Et c'est que du bonheur voilà</w:t>
      </w:r>
      <w:r w:rsidRPr="00F112BC">
        <w:rPr>
          <w:color w:val="1C1E21"/>
          <w:sz w:val="21"/>
          <w:szCs w:val="21"/>
        </w:rPr>
        <w:br/>
        <w:t>Lorsqu'il marque voilà !</w:t>
      </w:r>
      <w:r w:rsidRPr="00F112BC">
        <w:rPr>
          <w:color w:val="1C1E21"/>
          <w:sz w:val="21"/>
          <w:szCs w:val="21"/>
        </w:rPr>
        <w:br/>
        <w:t>Même si c'est dur voilà...</w:t>
      </w:r>
    </w:p>
    <w:p w14:paraId="0E987BFB"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Voilà, il a mis du mouvement voilà...</w:t>
      </w:r>
      <w:r w:rsidRPr="00F112BC">
        <w:rPr>
          <w:color w:val="1C1E21"/>
          <w:sz w:val="21"/>
          <w:szCs w:val="21"/>
        </w:rPr>
        <w:br/>
        <w:t>Et voilà, c'est simple il a mis du mouvement voilà !</w:t>
      </w:r>
      <w:r w:rsidRPr="00F112BC">
        <w:rPr>
          <w:color w:val="1C1E21"/>
          <w:sz w:val="21"/>
          <w:szCs w:val="21"/>
        </w:rPr>
        <w:br/>
        <w:t>Ensuite, pour cela il a fait a fait des passes voilà...</w:t>
      </w:r>
      <w:r w:rsidRPr="00F112BC">
        <w:rPr>
          <w:color w:val="1C1E21"/>
          <w:sz w:val="21"/>
          <w:szCs w:val="21"/>
        </w:rPr>
        <w:br/>
        <w:t>Et voilà, le but a ensuite été inscrit, voilà !</w:t>
      </w:r>
    </w:p>
    <w:p w14:paraId="0AD8F6F9"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Ensuite, voilà, il a parcouru le terrain voilà</w:t>
      </w:r>
      <w:r w:rsidRPr="00F112BC">
        <w:rPr>
          <w:color w:val="1C1E21"/>
          <w:sz w:val="21"/>
          <w:szCs w:val="21"/>
        </w:rPr>
        <w:br/>
        <w:t>Fait des unes deux voilà, des dribbles aussi voilà</w:t>
      </w:r>
      <w:r w:rsidRPr="00F112BC">
        <w:rPr>
          <w:color w:val="1C1E21"/>
          <w:sz w:val="21"/>
          <w:szCs w:val="21"/>
        </w:rPr>
        <w:br/>
        <w:t>Et lobé le gardien voilà...</w:t>
      </w:r>
      <w:r w:rsidRPr="00F112BC">
        <w:rPr>
          <w:color w:val="1C1E21"/>
          <w:sz w:val="21"/>
          <w:szCs w:val="21"/>
        </w:rPr>
        <w:br/>
        <w:t>Que du bonheur voilà !</w:t>
      </w:r>
    </w:p>
    <w:p w14:paraId="40876E12"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Sinon voilà, il ne sait pas voilà</w:t>
      </w:r>
      <w:r w:rsidRPr="00F112BC">
        <w:rPr>
          <w:color w:val="1C1E21"/>
          <w:sz w:val="21"/>
          <w:szCs w:val="21"/>
        </w:rPr>
        <w:br/>
        <w:t>Pourquoi ce toc voilà de dire voilà;</w:t>
      </w:r>
      <w:r w:rsidRPr="00F112BC">
        <w:rPr>
          <w:color w:val="1C1E21"/>
          <w:sz w:val="21"/>
          <w:szCs w:val="21"/>
        </w:rPr>
        <w:br/>
        <w:t>Mais voilà, le footeux voilà</w:t>
      </w:r>
      <w:r w:rsidRPr="00F112BC">
        <w:rPr>
          <w:color w:val="1C1E21"/>
          <w:sz w:val="21"/>
          <w:szCs w:val="21"/>
        </w:rPr>
        <w:br/>
        <w:t>Court, shoot, feinte, triche, voilà ...</w:t>
      </w:r>
    </w:p>
    <w:p w14:paraId="26968A8C"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Mais voilà, au bout au but voilà !</w:t>
      </w:r>
      <w:r w:rsidRPr="00F112BC">
        <w:rPr>
          <w:color w:val="1C1E21"/>
          <w:sz w:val="21"/>
          <w:szCs w:val="21"/>
        </w:rPr>
        <w:br/>
        <w:t>Le footeux veut les empiler voilà</w:t>
      </w:r>
      <w:r w:rsidRPr="00F112BC">
        <w:rPr>
          <w:color w:val="1C1E21"/>
          <w:sz w:val="21"/>
          <w:szCs w:val="21"/>
        </w:rPr>
        <w:br/>
        <w:t>Parce que voilà sa mission est là, VOILA !</w:t>
      </w:r>
    </w:p>
    <w:p w14:paraId="784DE6CF" w14:textId="77777777" w:rsidR="00F62728" w:rsidRPr="00F112BC" w:rsidRDefault="00F62728" w:rsidP="00F62728">
      <w:pPr>
        <w:pStyle w:val="NormalWeb"/>
        <w:shd w:val="clear" w:color="auto" w:fill="FFFFFF"/>
        <w:spacing w:before="0" w:beforeAutospacing="0" w:after="0" w:afterAutospacing="0"/>
        <w:rPr>
          <w:rStyle w:val="6qdm"/>
          <w:color w:val="1C1E21"/>
        </w:rPr>
      </w:pPr>
      <w:r w:rsidRPr="00F112BC">
        <w:rPr>
          <w:rStyle w:val="6qdm"/>
          <w:rFonts w:ascii="Segoe UI Emoji" w:hAnsi="Segoe UI Emoji" w:cs="Segoe UI Emoji"/>
          <w:color w:val="1C1E21"/>
        </w:rPr>
        <w:t>😉</w:t>
      </w:r>
    </w:p>
    <w:p w14:paraId="5F9C9E1D" w14:textId="77777777" w:rsidR="00F62728" w:rsidRPr="00F112BC" w:rsidRDefault="00F62728" w:rsidP="00F62728">
      <w:pPr>
        <w:pStyle w:val="NormalWeb"/>
        <w:shd w:val="clear" w:color="auto" w:fill="FFFFFF"/>
        <w:spacing w:before="0" w:beforeAutospacing="0" w:after="0" w:afterAutospacing="0"/>
        <w:rPr>
          <w:rStyle w:val="6qdm"/>
          <w:color w:val="1C1E21"/>
        </w:rPr>
      </w:pPr>
      <w:r w:rsidRPr="00F112BC">
        <w:rPr>
          <w:rStyle w:val="6qdm"/>
          <w:color w:val="1C1E21"/>
        </w:rPr>
        <w:t>12 avril 2019</w:t>
      </w:r>
    </w:p>
    <w:p w14:paraId="166AB5C0" w14:textId="77777777" w:rsidR="00F62728" w:rsidRPr="00F112BC" w:rsidRDefault="00F62728" w:rsidP="00F62728">
      <w:pPr>
        <w:pStyle w:val="NormalWeb"/>
        <w:shd w:val="clear" w:color="auto" w:fill="FFFFFF"/>
        <w:spacing w:before="0" w:beforeAutospacing="0" w:after="0" w:afterAutospacing="0"/>
        <w:rPr>
          <w:color w:val="1C1E21"/>
          <w:sz w:val="21"/>
          <w:szCs w:val="21"/>
        </w:rPr>
      </w:pPr>
      <w:r w:rsidRPr="00F112BC">
        <w:rPr>
          <w:color w:val="1C1E21"/>
          <w:sz w:val="21"/>
          <w:szCs w:val="21"/>
          <w:shd w:val="clear" w:color="auto" w:fill="FFFFFF"/>
        </w:rPr>
        <w:t>L'après match : voilà !</w:t>
      </w:r>
    </w:p>
    <w:p w14:paraId="16CB39DB" w14:textId="77777777" w:rsidR="00F62728" w:rsidRPr="00F112BC" w:rsidRDefault="00F62728">
      <w:pPr>
        <w:spacing w:after="160" w:line="259" w:lineRule="auto"/>
      </w:pPr>
      <w:r w:rsidRPr="00F112BC">
        <w:br w:type="page"/>
      </w:r>
    </w:p>
    <w:p w14:paraId="0D773564" w14:textId="77777777" w:rsidR="00F62728" w:rsidRPr="00F112BC" w:rsidRDefault="00F62728" w:rsidP="005B10EB">
      <w:r w:rsidRPr="00F112BC">
        <w:lastRenderedPageBreak/>
        <w:t>14 juillet 2019</w:t>
      </w:r>
    </w:p>
    <w:p w14:paraId="314804F6"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Le boost d’un super prof !</w:t>
      </w:r>
    </w:p>
    <w:p w14:paraId="32F31DB8"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Il aime volontiers que l’on puisse le qualifier de très humble fils et surtout dévoué et fidèle serviteur de Shakespeare et de Voltaire. Pour le premier, il voue une admiration sans borne pour sa liberté baroque et pour le second quasiment un culte à l’endroit de son illustre clairvoyance…Thierry Montreuil, depuis 10 ans responsable à Levallois de l’organisme de cours particuliers« </w:t>
      </w:r>
      <w:proofErr w:type="spellStart"/>
      <w:r w:rsidRPr="00F112BC">
        <w:rPr>
          <w:color w:val="1C1E21"/>
          <w:sz w:val="21"/>
          <w:szCs w:val="21"/>
        </w:rPr>
        <w:t>Boostétudes</w:t>
      </w:r>
      <w:proofErr w:type="spellEnd"/>
      <w:r w:rsidRPr="00F112BC">
        <w:rPr>
          <w:color w:val="1C1E21"/>
          <w:sz w:val="21"/>
          <w:szCs w:val="21"/>
        </w:rPr>
        <w:t xml:space="preserve"> », n’est pas seulement un précepteur hors pair, mais un </w:t>
      </w:r>
      <w:r w:rsidRPr="00F112BC">
        <w:rPr>
          <w:rStyle w:val="textexposedshow"/>
          <w:color w:val="1C1E21"/>
          <w:sz w:val="21"/>
          <w:szCs w:val="21"/>
        </w:rPr>
        <w:t xml:space="preserve">fin </w:t>
      </w:r>
      <w:proofErr w:type="spellStart"/>
      <w:r w:rsidRPr="00F112BC">
        <w:rPr>
          <w:rStyle w:val="textexposedshow"/>
          <w:color w:val="1C1E21"/>
          <w:sz w:val="21"/>
          <w:szCs w:val="21"/>
        </w:rPr>
        <w:t>psycho-pédagogue</w:t>
      </w:r>
      <w:proofErr w:type="spellEnd"/>
      <w:r w:rsidRPr="00F112BC">
        <w:rPr>
          <w:rStyle w:val="textexposedshow"/>
          <w:color w:val="1C1E21"/>
          <w:sz w:val="21"/>
          <w:szCs w:val="21"/>
        </w:rPr>
        <w:t xml:space="preserve"> élevé à Londres, diplômé en journalisme à Paris et de l’université de New-York…Au fil d’une expérience pour le moins éclectique qui l’a mené du « Monde diplomatique » à « l’Express » en passant par « Europe 1, « L’Avant-garde » ou l’ »AFP » quatre ans durant, avant d’enseigner le journalisme, le français et la culture générale, la géopolitique , l’anglais ainsi que le développement personnel dans les plus grands instituts et écoles parisiens, Thierry, personnage aussi étonnant que détonnant, a multiplié ses domaines de compétence…Ce qui , fort d’une riche expérience, ajoutée à celle d’une psychanalyse lacanienne menée 15 ans durant et quelques bonnes années de thérapies cognitives et d’études philosophiques, lui permet aujourd’hui d’enseigner véritablement à la carte et au rythme de ses élèves </w:t>
      </w:r>
      <w:proofErr w:type="spellStart"/>
      <w:r w:rsidRPr="00F112BC">
        <w:rPr>
          <w:rStyle w:val="textexposedshow"/>
          <w:color w:val="1C1E21"/>
          <w:sz w:val="21"/>
          <w:szCs w:val="21"/>
        </w:rPr>
        <w:t>quelque</w:t>
      </w:r>
      <w:proofErr w:type="spellEnd"/>
      <w:r w:rsidRPr="00F112BC">
        <w:rPr>
          <w:rStyle w:val="textexposedshow"/>
          <w:color w:val="1C1E21"/>
          <w:sz w:val="21"/>
          <w:szCs w:val="21"/>
        </w:rPr>
        <w:t xml:space="preserve"> soit leur âge, leur attente ou leur niveau…Du français à l’anglais, en passant par la culture générale, la géopolitique, l’histoire et la géographie, la philosophie, les « prépas" aux grandes écoles (Sciences po compris), les S.E.S et S.V.T , mais aussi le développement personnel, ou la rédaction de lettres de motivation, de C.V , de rapports de stages, de thèses ou de mémoires, il porte la transmission comme un sacerdoce au point d’obtenir des résultats vraiment patents, pour ne pas dire épatants. Après avoir été nominé en 2018 meilleur professeur et ambassadeur du site phare </w:t>
      </w:r>
      <w:proofErr w:type="spellStart"/>
      <w:r w:rsidRPr="00F112BC">
        <w:rPr>
          <w:rStyle w:val="textexposedshow"/>
          <w:color w:val="1C1E21"/>
          <w:sz w:val="21"/>
          <w:szCs w:val="21"/>
        </w:rPr>
        <w:t>superprof</w:t>
      </w:r>
      <w:proofErr w:type="spellEnd"/>
      <w:r w:rsidRPr="00F112BC">
        <w:rPr>
          <w:rStyle w:val="textexposedshow"/>
          <w:color w:val="1C1E21"/>
          <w:sz w:val="21"/>
          <w:szCs w:val="21"/>
        </w:rPr>
        <w:t xml:space="preserve">, il a décidé de mettre l’accent sur le FLE, français langue étrangère, pour toutes ces personnes allochtones qui s’installent dans notre ville….Désireuses d’améliorer sérieusement leur français….Thierry est agréé service à la personne, aime se plier en quatre, déteste les cases, séquence intelligemment ses cours, dispense l’essentiel avec percussion quelque que soit le domaine avec toujours cette égale classique flamme de plaire dans le but de mieux instruire ! Avec à la clé s’il vous plaît une bonne humeur jamais démentie…Peut-être le boost d’un super prof dont vous auriez besoin. </w:t>
      </w:r>
      <w:proofErr w:type="spellStart"/>
      <w:r w:rsidRPr="00F112BC">
        <w:rPr>
          <w:rStyle w:val="textexposedshow"/>
          <w:color w:val="1C1E21"/>
          <w:sz w:val="21"/>
          <w:szCs w:val="21"/>
        </w:rPr>
        <w:t>Who</w:t>
      </w:r>
      <w:proofErr w:type="spellEnd"/>
      <w:r w:rsidRPr="00F112BC">
        <w:rPr>
          <w:rStyle w:val="textexposedshow"/>
          <w:color w:val="1C1E21"/>
          <w:sz w:val="21"/>
          <w:szCs w:val="21"/>
        </w:rPr>
        <w:t xml:space="preserve"> </w:t>
      </w:r>
      <w:proofErr w:type="spellStart"/>
      <w:r w:rsidRPr="00F112BC">
        <w:rPr>
          <w:rStyle w:val="textexposedshow"/>
          <w:color w:val="1C1E21"/>
          <w:sz w:val="21"/>
          <w:szCs w:val="21"/>
        </w:rPr>
        <w:t>knows</w:t>
      </w:r>
      <w:proofErr w:type="spellEnd"/>
      <w:r w:rsidRPr="00F112BC">
        <w:rPr>
          <w:rStyle w:val="textexposedshow"/>
          <w:color w:val="1C1E21"/>
          <w:sz w:val="21"/>
          <w:szCs w:val="21"/>
        </w:rPr>
        <w:t xml:space="preserve"> ?</w:t>
      </w:r>
      <w:r w:rsidRPr="00F112BC">
        <w:rPr>
          <w:color w:val="1C1E21"/>
          <w:sz w:val="21"/>
          <w:szCs w:val="21"/>
        </w:rPr>
        <w:br/>
      </w:r>
      <w:r w:rsidRPr="00F112BC">
        <w:rPr>
          <w:rStyle w:val="textexposedshow"/>
          <w:color w:val="1C1E21"/>
          <w:sz w:val="21"/>
          <w:szCs w:val="21"/>
        </w:rPr>
        <w:t>Thierry Montreuil</w:t>
      </w:r>
      <w:r w:rsidRPr="00F112BC">
        <w:rPr>
          <w:color w:val="1C1E21"/>
          <w:sz w:val="21"/>
          <w:szCs w:val="21"/>
        </w:rPr>
        <w:br/>
      </w:r>
      <w:r w:rsidRPr="00F112BC">
        <w:rPr>
          <w:rStyle w:val="textexposedshow"/>
          <w:color w:val="1C1E21"/>
          <w:sz w:val="21"/>
          <w:szCs w:val="21"/>
        </w:rPr>
        <w:t>0620603976</w:t>
      </w:r>
      <w:r w:rsidRPr="00F112BC">
        <w:rPr>
          <w:color w:val="1C1E21"/>
          <w:sz w:val="21"/>
          <w:szCs w:val="21"/>
        </w:rPr>
        <w:br/>
      </w:r>
      <w:r w:rsidRPr="00F112BC">
        <w:rPr>
          <w:rStyle w:val="textexposedshow"/>
          <w:color w:val="1C1E21"/>
          <w:sz w:val="21"/>
          <w:szCs w:val="21"/>
        </w:rPr>
        <w:t>boostetudes.fr</w:t>
      </w:r>
      <w:r w:rsidRPr="00F112BC">
        <w:rPr>
          <w:color w:val="1C1E21"/>
          <w:sz w:val="21"/>
          <w:szCs w:val="21"/>
        </w:rPr>
        <w:br/>
      </w:r>
      <w:hyperlink r:id="rId28" w:tgtFrame="_blank" w:history="1">
        <w:r w:rsidRPr="00F112BC">
          <w:rPr>
            <w:rStyle w:val="Lienhypertexte"/>
            <w:color w:val="385898"/>
            <w:sz w:val="21"/>
            <w:szCs w:val="21"/>
          </w:rPr>
          <w:t>superprof.com</w:t>
        </w:r>
      </w:hyperlink>
      <w:r w:rsidRPr="00F112BC">
        <w:rPr>
          <w:color w:val="1C1E21"/>
          <w:sz w:val="21"/>
          <w:szCs w:val="21"/>
        </w:rPr>
        <w:br/>
      </w:r>
      <w:hyperlink r:id="rId29" w:tgtFrame="_blank" w:history="1">
        <w:r w:rsidRPr="00F112BC">
          <w:rPr>
            <w:rStyle w:val="Lienhypertexte"/>
            <w:color w:val="385898"/>
            <w:sz w:val="21"/>
            <w:szCs w:val="21"/>
          </w:rPr>
          <w:t>kelprof.com</w:t>
        </w:r>
      </w:hyperlink>
    </w:p>
    <w:p w14:paraId="33C7F935" w14:textId="77777777" w:rsidR="00F62728" w:rsidRPr="00F112BC" w:rsidRDefault="00F62728">
      <w:pPr>
        <w:spacing w:after="160" w:line="259" w:lineRule="auto"/>
      </w:pPr>
      <w:r w:rsidRPr="00F112BC">
        <w:br w:type="page"/>
      </w:r>
    </w:p>
    <w:p w14:paraId="19B0262C" w14:textId="77777777" w:rsidR="00F62728" w:rsidRPr="00F112BC" w:rsidRDefault="00F62728" w:rsidP="005B10EB">
      <w:r w:rsidRPr="00F112BC">
        <w:lastRenderedPageBreak/>
        <w:t>24 novembre 2019</w:t>
      </w:r>
    </w:p>
    <w:p w14:paraId="15B51724"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Bien-être et bonheur...</w:t>
      </w:r>
    </w:p>
    <w:p w14:paraId="5F45798C"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Bien-être et bonheur ne font qu'un</w:t>
      </w:r>
      <w:r w:rsidRPr="00F112BC">
        <w:rPr>
          <w:color w:val="1C1E21"/>
          <w:sz w:val="21"/>
          <w:szCs w:val="21"/>
        </w:rPr>
        <w:br/>
        <w:t>A condition déjà d'être un...</w:t>
      </w:r>
      <w:r w:rsidRPr="00F112BC">
        <w:rPr>
          <w:color w:val="1C1E21"/>
          <w:sz w:val="21"/>
          <w:szCs w:val="21"/>
        </w:rPr>
        <w:br/>
        <w:t>D'être un indéfectible ami pour soi...</w:t>
      </w:r>
    </w:p>
    <w:p w14:paraId="0754D5EA"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Qui sait du fond de l'âme et du </w:t>
      </w:r>
      <w:proofErr w:type="spellStart"/>
      <w:r w:rsidRPr="00F112BC">
        <w:rPr>
          <w:color w:val="1C1E21"/>
          <w:sz w:val="21"/>
          <w:szCs w:val="21"/>
        </w:rPr>
        <w:t>coeur</w:t>
      </w:r>
      <w:proofErr w:type="spellEnd"/>
      <w:r w:rsidRPr="00F112BC">
        <w:rPr>
          <w:color w:val="1C1E21"/>
          <w:sz w:val="21"/>
          <w:szCs w:val="21"/>
        </w:rPr>
        <w:br/>
        <w:t>Qu'avant de faire deux, il est impérieux de faire un...</w:t>
      </w:r>
      <w:r w:rsidRPr="00F112BC">
        <w:rPr>
          <w:color w:val="1C1E21"/>
          <w:sz w:val="21"/>
          <w:szCs w:val="21"/>
        </w:rPr>
        <w:br/>
        <w:t>Imparfait, libre et perfectible pour être heureux !</w:t>
      </w:r>
    </w:p>
    <w:p w14:paraId="5C9F349E"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Tout cela pour faire trois : la relation</w:t>
      </w:r>
      <w:r w:rsidRPr="00F112BC">
        <w:rPr>
          <w:color w:val="1C1E21"/>
          <w:sz w:val="21"/>
          <w:szCs w:val="21"/>
        </w:rPr>
        <w:br/>
        <w:t>Et lui donner la chance de s'épanouir</w:t>
      </w:r>
      <w:r w:rsidRPr="00F112BC">
        <w:rPr>
          <w:color w:val="1C1E21"/>
          <w:sz w:val="21"/>
          <w:szCs w:val="21"/>
        </w:rPr>
        <w:br/>
        <w:t>Dans la clairvoyance de chacun</w:t>
      </w:r>
    </w:p>
    <w:p w14:paraId="62B27D98"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Qui sait, qui sème pour le bien de soi</w:t>
      </w:r>
      <w:r w:rsidRPr="00F112BC">
        <w:rPr>
          <w:color w:val="1C1E21"/>
          <w:sz w:val="21"/>
          <w:szCs w:val="21"/>
        </w:rPr>
        <w:br/>
        <w:t>Augure le bien d'autrui</w:t>
      </w:r>
      <w:r w:rsidRPr="00F112BC">
        <w:rPr>
          <w:color w:val="1C1E21"/>
          <w:sz w:val="21"/>
          <w:szCs w:val="21"/>
        </w:rPr>
        <w:br/>
        <w:t>Et des graines qu'il produit</w:t>
      </w:r>
    </w:p>
    <w:p w14:paraId="74891525"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Résultent les fruits</w:t>
      </w:r>
      <w:r w:rsidRPr="00F112BC">
        <w:rPr>
          <w:color w:val="1C1E21"/>
          <w:sz w:val="21"/>
          <w:szCs w:val="21"/>
        </w:rPr>
        <w:br/>
        <w:t>Qui procurent la pulpe et le jus</w:t>
      </w:r>
      <w:r w:rsidRPr="00F112BC">
        <w:rPr>
          <w:color w:val="1C1E21"/>
          <w:sz w:val="21"/>
          <w:szCs w:val="21"/>
        </w:rPr>
        <w:br/>
        <w:t xml:space="preserve">Permettant de savourer à pleine </w:t>
      </w:r>
      <w:proofErr w:type="spellStart"/>
      <w:r w:rsidRPr="00F112BC">
        <w:rPr>
          <w:color w:val="1C1E21"/>
          <w:sz w:val="21"/>
          <w:szCs w:val="21"/>
        </w:rPr>
        <w:t>dents</w:t>
      </w:r>
      <w:proofErr w:type="spellEnd"/>
      <w:r w:rsidRPr="00F112BC">
        <w:rPr>
          <w:color w:val="1C1E21"/>
          <w:sz w:val="21"/>
          <w:szCs w:val="21"/>
        </w:rPr>
        <w:t xml:space="preserve"> la vie.</w:t>
      </w:r>
    </w:p>
    <w:p w14:paraId="49FD1FFB"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L'un ne peut ainsi se relier pleinement à l'autre</w:t>
      </w:r>
      <w:r w:rsidRPr="00F112BC">
        <w:rPr>
          <w:color w:val="1C1E21"/>
          <w:sz w:val="21"/>
          <w:szCs w:val="21"/>
        </w:rPr>
        <w:br/>
        <w:t>Et réciproquement, sans avoir préalablement</w:t>
      </w:r>
      <w:r w:rsidRPr="00F112BC">
        <w:rPr>
          <w:color w:val="1C1E21"/>
          <w:sz w:val="21"/>
          <w:szCs w:val="21"/>
        </w:rPr>
        <w:br/>
        <w:t>Fait sincèrement et honnêtement de soi le tour</w:t>
      </w:r>
    </w:p>
    <w:p w14:paraId="0EC0BD9F"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Soit dans une enveloppe douce comme la soie</w:t>
      </w:r>
      <w:r w:rsidRPr="00F112BC">
        <w:rPr>
          <w:color w:val="1C1E21"/>
          <w:sz w:val="21"/>
          <w:szCs w:val="21"/>
        </w:rPr>
        <w:br/>
        <w:t>Ayant déjà tissé avec soi le rapport d'un équitable moi</w:t>
      </w:r>
      <w:r w:rsidRPr="00F112BC">
        <w:rPr>
          <w:color w:val="1C1E21"/>
          <w:sz w:val="21"/>
          <w:szCs w:val="21"/>
        </w:rPr>
        <w:br/>
        <w:t xml:space="preserve">Bien avec soi </w:t>
      </w:r>
      <w:proofErr w:type="spellStart"/>
      <w:r w:rsidRPr="00F112BC">
        <w:rPr>
          <w:color w:val="1C1E21"/>
          <w:sz w:val="21"/>
          <w:szCs w:val="21"/>
        </w:rPr>
        <w:t>dés</w:t>
      </w:r>
      <w:proofErr w:type="spellEnd"/>
      <w:r w:rsidRPr="00F112BC">
        <w:rPr>
          <w:color w:val="1C1E21"/>
          <w:sz w:val="21"/>
          <w:szCs w:val="21"/>
        </w:rPr>
        <w:t xml:space="preserve"> lors potentiellement compatible avec toi !</w:t>
      </w:r>
    </w:p>
    <w:p w14:paraId="133743A6" w14:textId="77777777" w:rsidR="00F62728" w:rsidRPr="00F112BC" w:rsidRDefault="00F62728">
      <w:pPr>
        <w:spacing w:after="160" w:line="259" w:lineRule="auto"/>
      </w:pPr>
      <w:r w:rsidRPr="00F112BC">
        <w:br w:type="page"/>
      </w:r>
    </w:p>
    <w:p w14:paraId="4A2AE456" w14:textId="77777777" w:rsidR="00F62728" w:rsidRPr="00F112BC" w:rsidRDefault="00F62728" w:rsidP="005B10EB">
      <w:r w:rsidRPr="00F112BC">
        <w:lastRenderedPageBreak/>
        <w:t>2 décembre 2019</w:t>
      </w:r>
      <w:r w:rsidR="0083660A" w:rsidRPr="00F112BC">
        <w:t>, 23h15</w:t>
      </w:r>
    </w:p>
    <w:p w14:paraId="6A869773"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Conte de </w:t>
      </w:r>
      <w:proofErr w:type="gramStart"/>
      <w:r w:rsidRPr="00F112BC">
        <w:rPr>
          <w:color w:val="1C1E21"/>
          <w:sz w:val="21"/>
          <w:szCs w:val="21"/>
        </w:rPr>
        <w:t>non fée</w:t>
      </w:r>
      <w:proofErr w:type="gramEnd"/>
    </w:p>
    <w:p w14:paraId="486CF94F"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Il était une fois un homme et une femme qui s’étaient rencontrés</w:t>
      </w:r>
      <w:r w:rsidRPr="00F112BC">
        <w:rPr>
          <w:color w:val="1C1E21"/>
          <w:sz w:val="21"/>
          <w:szCs w:val="21"/>
        </w:rPr>
        <w:br/>
        <w:t>Un jour d’automne, fin de leur propre été…</w:t>
      </w:r>
      <w:r w:rsidRPr="00F112BC">
        <w:rPr>
          <w:color w:val="1C1E21"/>
          <w:sz w:val="21"/>
          <w:szCs w:val="21"/>
        </w:rPr>
        <w:br/>
        <w:t>Leur début ensemble fut déjà compliqué,</w:t>
      </w:r>
      <w:r w:rsidRPr="00F112BC">
        <w:rPr>
          <w:color w:val="1C1E21"/>
          <w:sz w:val="21"/>
          <w:szCs w:val="21"/>
        </w:rPr>
        <w:br/>
      </w:r>
      <w:r w:rsidRPr="00F112BC">
        <w:rPr>
          <w:rStyle w:val="textexposedshow"/>
          <w:color w:val="1C1E21"/>
          <w:sz w:val="21"/>
          <w:szCs w:val="21"/>
        </w:rPr>
        <w:t>Car l’homme, nonobstant un amour partagé, était toutefois à priori suspecté…</w:t>
      </w:r>
    </w:p>
    <w:p w14:paraId="17A52012"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D’être maladivement intéressé</w:t>
      </w:r>
      <w:r w:rsidRPr="00F112BC">
        <w:rPr>
          <w:color w:val="1C1E21"/>
          <w:sz w:val="21"/>
          <w:szCs w:val="21"/>
        </w:rPr>
        <w:br/>
        <w:t>Par les biens de sa sincère bien aimée.</w:t>
      </w:r>
      <w:r w:rsidRPr="00F112BC">
        <w:rPr>
          <w:color w:val="1C1E21"/>
          <w:sz w:val="21"/>
          <w:szCs w:val="21"/>
        </w:rPr>
        <w:br/>
        <w:t>Jusqu’à onze fois il en dût être séparé, délaissé</w:t>
      </w:r>
      <w:r w:rsidRPr="00F112BC">
        <w:rPr>
          <w:color w:val="1C1E21"/>
          <w:sz w:val="21"/>
          <w:szCs w:val="21"/>
        </w:rPr>
        <w:br/>
        <w:t>A cause de mots au sens de l’autre déplacés…</w:t>
      </w:r>
    </w:p>
    <w:p w14:paraId="34CC1A3F"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D’attitudes non conformes, d’un poids de bagage dépassé ou de discussions contrariées,</w:t>
      </w:r>
      <w:r w:rsidRPr="00F112BC">
        <w:rPr>
          <w:color w:val="1C1E21"/>
          <w:sz w:val="21"/>
          <w:szCs w:val="21"/>
        </w:rPr>
        <w:br/>
        <w:t>Bref, à chaque séparation, en revenant à lui elle promettait</w:t>
      </w:r>
      <w:r w:rsidRPr="00F112BC">
        <w:rPr>
          <w:color w:val="1C1E21"/>
          <w:sz w:val="21"/>
          <w:szCs w:val="21"/>
        </w:rPr>
        <w:br/>
        <w:t>Que jamais, juré, pleuré, elle ne recommencerait</w:t>
      </w:r>
      <w:r w:rsidRPr="00F112BC">
        <w:rPr>
          <w:color w:val="1C1E21"/>
          <w:sz w:val="21"/>
          <w:szCs w:val="21"/>
        </w:rPr>
        <w:br/>
        <w:t>…Et lui naïvement la croyez !</w:t>
      </w:r>
    </w:p>
    <w:p w14:paraId="1517B636"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Même si sa flamme à chaque épisode légitiment crescendo baissait…</w:t>
      </w:r>
      <w:r w:rsidRPr="00F112BC">
        <w:rPr>
          <w:color w:val="1C1E21"/>
          <w:sz w:val="21"/>
          <w:szCs w:val="21"/>
        </w:rPr>
        <w:br/>
        <w:t> Il souhaitait cependant avec elle bâtir un joli projet</w:t>
      </w:r>
      <w:r w:rsidRPr="00F112BC">
        <w:rPr>
          <w:color w:val="1C1E21"/>
          <w:sz w:val="21"/>
          <w:szCs w:val="21"/>
        </w:rPr>
        <w:br/>
        <w:t>Qui sublimerait un mortifère passé</w:t>
      </w:r>
      <w:r w:rsidRPr="00F112BC">
        <w:rPr>
          <w:color w:val="1C1E21"/>
          <w:sz w:val="21"/>
          <w:szCs w:val="21"/>
        </w:rPr>
        <w:br/>
        <w:t>Pour d’un présent faire un beau futur éclairé…</w:t>
      </w:r>
    </w:p>
    <w:p w14:paraId="49B5E87E"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Or, le sort fut quelque peu obscurci et obturé…</w:t>
      </w:r>
      <w:r w:rsidRPr="00F112BC">
        <w:rPr>
          <w:color w:val="1C1E21"/>
          <w:sz w:val="21"/>
          <w:szCs w:val="21"/>
        </w:rPr>
        <w:br/>
        <w:t>Par un dédit, un genre de mépris qui le renvoyait :</w:t>
      </w:r>
      <w:r w:rsidRPr="00F112BC">
        <w:rPr>
          <w:color w:val="1C1E21"/>
          <w:sz w:val="21"/>
          <w:szCs w:val="21"/>
        </w:rPr>
        <w:br/>
        <w:t>Que simplement « on avait essayé »</w:t>
      </w:r>
      <w:r w:rsidRPr="00F112BC">
        <w:rPr>
          <w:color w:val="1C1E21"/>
          <w:sz w:val="21"/>
          <w:szCs w:val="21"/>
        </w:rPr>
        <w:br/>
        <w:t>Et que constat avait été dûment fait !</w:t>
      </w:r>
    </w:p>
    <w:p w14:paraId="62A5106C"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Or, la vérité d’un conte de </w:t>
      </w:r>
      <w:proofErr w:type="gramStart"/>
      <w:r w:rsidRPr="00F112BC">
        <w:rPr>
          <w:color w:val="1C1E21"/>
          <w:sz w:val="21"/>
          <w:szCs w:val="21"/>
        </w:rPr>
        <w:t>non fée</w:t>
      </w:r>
      <w:proofErr w:type="gramEnd"/>
      <w:r w:rsidRPr="00F112BC">
        <w:rPr>
          <w:color w:val="1C1E21"/>
          <w:sz w:val="21"/>
          <w:szCs w:val="21"/>
        </w:rPr>
        <w:br/>
        <w:t>Est qu’elle se situe dans le non fait</w:t>
      </w:r>
      <w:r w:rsidRPr="00F112BC">
        <w:rPr>
          <w:color w:val="1C1E21"/>
          <w:sz w:val="21"/>
          <w:szCs w:val="21"/>
        </w:rPr>
        <w:br/>
        <w:t>Emanant d’une profonde et pathologique ambiguïté</w:t>
      </w:r>
      <w:r w:rsidRPr="00F112BC">
        <w:rPr>
          <w:color w:val="1C1E21"/>
          <w:sz w:val="21"/>
          <w:szCs w:val="21"/>
        </w:rPr>
        <w:br/>
        <w:t>Empêchant toute véritable créativité !</w:t>
      </w:r>
    </w:p>
    <w:p w14:paraId="7173F997" w14:textId="77777777" w:rsidR="00F62728" w:rsidRPr="00F112BC" w:rsidRDefault="00F62728">
      <w:pPr>
        <w:spacing w:after="160" w:line="259" w:lineRule="auto"/>
      </w:pPr>
      <w:r w:rsidRPr="00F112BC">
        <w:br w:type="page"/>
      </w:r>
    </w:p>
    <w:p w14:paraId="093B0773" w14:textId="77777777" w:rsidR="00F62728" w:rsidRPr="00F112BC" w:rsidRDefault="00F62728" w:rsidP="005B10EB">
      <w:r w:rsidRPr="00F112BC">
        <w:lastRenderedPageBreak/>
        <w:t>3 décembre 2019, 23h25</w:t>
      </w:r>
    </w:p>
    <w:p w14:paraId="38998857" w14:textId="77777777" w:rsidR="00F62728" w:rsidRPr="00F112BC" w:rsidRDefault="00F62728" w:rsidP="00F62728">
      <w:pPr>
        <w:pStyle w:val="NormalWeb"/>
        <w:shd w:val="clear" w:color="auto" w:fill="FFFFFF"/>
        <w:spacing w:before="0" w:beforeAutospacing="0" w:after="0" w:afterAutospacing="0"/>
        <w:rPr>
          <w:color w:val="1C1E21"/>
          <w:sz w:val="21"/>
          <w:szCs w:val="21"/>
        </w:rPr>
      </w:pPr>
      <w:r w:rsidRPr="00F112BC">
        <w:rPr>
          <w:rStyle w:val="6qdm"/>
          <w:rFonts w:ascii="Segoe UI Emoji" w:hAnsi="Segoe UI Emoji" w:cs="Segoe UI Emoji"/>
          <w:color w:val="1C1E21"/>
        </w:rPr>
        <w:t>😉😜😜</w:t>
      </w:r>
      <w:r w:rsidRPr="00F112BC">
        <w:rPr>
          <w:color w:val="1C1E21"/>
          <w:sz w:val="21"/>
          <w:szCs w:val="21"/>
        </w:rPr>
        <w:t>L'amour propre !</w:t>
      </w:r>
    </w:p>
    <w:p w14:paraId="751048F8"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L'amour propre est souvent sale !</w:t>
      </w:r>
      <w:r w:rsidRPr="00F112BC">
        <w:rPr>
          <w:color w:val="1C1E21"/>
          <w:sz w:val="21"/>
          <w:szCs w:val="21"/>
        </w:rPr>
        <w:br/>
        <w:t>Il cache l'orgueil comme un vassal</w:t>
      </w:r>
      <w:r w:rsidRPr="00F112BC">
        <w:rPr>
          <w:color w:val="1C1E21"/>
          <w:sz w:val="21"/>
          <w:szCs w:val="21"/>
        </w:rPr>
        <w:br/>
        <w:t>De son nombril qui ne veut voir de lui</w:t>
      </w:r>
      <w:r w:rsidRPr="00F112BC">
        <w:rPr>
          <w:color w:val="1C1E21"/>
          <w:sz w:val="21"/>
          <w:szCs w:val="21"/>
        </w:rPr>
        <w:br/>
      </w:r>
      <w:r w:rsidRPr="00F112BC">
        <w:rPr>
          <w:rStyle w:val="textexposedshow"/>
          <w:color w:val="1C1E21"/>
          <w:sz w:val="21"/>
          <w:szCs w:val="21"/>
        </w:rPr>
        <w:t>Que ce qui brille, qui luit !</w:t>
      </w:r>
    </w:p>
    <w:p w14:paraId="0CCC4A5B" w14:textId="77777777" w:rsidR="00F62728" w:rsidRPr="00F112BC" w:rsidRDefault="00F62728" w:rsidP="00F62728">
      <w:pPr>
        <w:pStyle w:val="NormalWeb"/>
        <w:shd w:val="clear" w:color="auto" w:fill="FFFFFF"/>
        <w:spacing w:before="0" w:beforeAutospacing="0" w:after="90" w:afterAutospacing="0"/>
        <w:rPr>
          <w:color w:val="1C1E21"/>
          <w:sz w:val="21"/>
          <w:szCs w:val="21"/>
        </w:rPr>
      </w:pPr>
      <w:r w:rsidRPr="00F112BC">
        <w:rPr>
          <w:color w:val="1C1E21"/>
          <w:sz w:val="21"/>
          <w:szCs w:val="21"/>
        </w:rPr>
        <w:t xml:space="preserve">L'amour propre redoute le </w:t>
      </w:r>
      <w:proofErr w:type="spellStart"/>
      <w:r w:rsidRPr="00F112BC">
        <w:rPr>
          <w:color w:val="1C1E21"/>
          <w:sz w:val="21"/>
          <w:szCs w:val="21"/>
        </w:rPr>
        <w:t>quand</w:t>
      </w:r>
      <w:proofErr w:type="spellEnd"/>
      <w:r w:rsidRPr="00F112BC">
        <w:rPr>
          <w:color w:val="1C1E21"/>
          <w:sz w:val="21"/>
          <w:szCs w:val="21"/>
        </w:rPr>
        <w:t xml:space="preserve"> </w:t>
      </w:r>
      <w:proofErr w:type="spellStart"/>
      <w:proofErr w:type="gramStart"/>
      <w:r w:rsidRPr="00F112BC">
        <w:rPr>
          <w:color w:val="1C1E21"/>
          <w:sz w:val="21"/>
          <w:szCs w:val="21"/>
        </w:rPr>
        <w:t>dira t</w:t>
      </w:r>
      <w:proofErr w:type="spellEnd"/>
      <w:r w:rsidRPr="00F112BC">
        <w:rPr>
          <w:color w:val="1C1E21"/>
          <w:sz w:val="21"/>
          <w:szCs w:val="21"/>
        </w:rPr>
        <w:t>-on</w:t>
      </w:r>
      <w:proofErr w:type="gramEnd"/>
      <w:r w:rsidRPr="00F112BC">
        <w:rPr>
          <w:color w:val="1C1E21"/>
          <w:sz w:val="21"/>
          <w:szCs w:val="21"/>
        </w:rPr>
        <w:t xml:space="preserve"> !</w:t>
      </w:r>
      <w:r w:rsidRPr="00F112BC">
        <w:rPr>
          <w:color w:val="1C1E21"/>
          <w:sz w:val="21"/>
          <w:szCs w:val="21"/>
        </w:rPr>
        <w:br/>
        <w:t>Pouvant faire de l'ombre à son image</w:t>
      </w:r>
      <w:r w:rsidRPr="00F112BC">
        <w:rPr>
          <w:color w:val="1C1E21"/>
          <w:sz w:val="21"/>
          <w:szCs w:val="21"/>
        </w:rPr>
        <w:br/>
        <w:t>Et mettre à mal tant son ramage que son plumage</w:t>
      </w:r>
      <w:r w:rsidRPr="00F112BC">
        <w:rPr>
          <w:color w:val="1C1E21"/>
          <w:sz w:val="21"/>
          <w:szCs w:val="21"/>
        </w:rPr>
        <w:br/>
        <w:t>Dans une pseudo bataille de faucons...</w:t>
      </w:r>
    </w:p>
    <w:p w14:paraId="144D4D11"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Où il doit sortir sauf, exempt, de quelque interprétation</w:t>
      </w:r>
      <w:r w:rsidRPr="00F112BC">
        <w:rPr>
          <w:color w:val="1C1E21"/>
          <w:sz w:val="21"/>
          <w:szCs w:val="21"/>
        </w:rPr>
        <w:br/>
        <w:t>Qui de lui remettrait en question</w:t>
      </w:r>
      <w:r w:rsidRPr="00F112BC">
        <w:rPr>
          <w:color w:val="1C1E21"/>
          <w:sz w:val="21"/>
          <w:szCs w:val="21"/>
        </w:rPr>
        <w:br/>
        <w:t>Son "intégrité", sa "probité", sa raison !</w:t>
      </w:r>
      <w:r w:rsidRPr="00F112BC">
        <w:rPr>
          <w:color w:val="1C1E21"/>
          <w:sz w:val="21"/>
          <w:szCs w:val="21"/>
        </w:rPr>
        <w:br/>
        <w:t>Il fuit la lumière comme de la vérité le son...</w:t>
      </w:r>
    </w:p>
    <w:p w14:paraId="74924E01" w14:textId="77777777" w:rsidR="00F62728" w:rsidRPr="00F112BC" w:rsidRDefault="00F62728" w:rsidP="00F62728">
      <w:pPr>
        <w:pStyle w:val="NormalWeb"/>
        <w:shd w:val="clear" w:color="auto" w:fill="FFFFFF"/>
        <w:spacing w:before="90" w:beforeAutospacing="0" w:after="90" w:afterAutospacing="0"/>
        <w:rPr>
          <w:color w:val="1C1E21"/>
          <w:sz w:val="21"/>
          <w:szCs w:val="21"/>
        </w:rPr>
      </w:pPr>
      <w:r w:rsidRPr="00F112BC">
        <w:rPr>
          <w:color w:val="1C1E21"/>
          <w:sz w:val="21"/>
          <w:szCs w:val="21"/>
        </w:rPr>
        <w:t>Il peut aller même jusqu'à poser cette interrogation</w:t>
      </w:r>
      <w:r w:rsidRPr="00F112BC">
        <w:rPr>
          <w:color w:val="1C1E21"/>
          <w:sz w:val="21"/>
          <w:szCs w:val="21"/>
        </w:rPr>
        <w:br/>
        <w:t>"Que veut dire la remise en question ?</w:t>
      </w:r>
      <w:r w:rsidRPr="00F112BC">
        <w:rPr>
          <w:color w:val="1C1E21"/>
          <w:sz w:val="21"/>
          <w:szCs w:val="21"/>
        </w:rPr>
        <w:br/>
        <w:t>De toutes ses pérégrinations,</w:t>
      </w:r>
      <w:r w:rsidRPr="00F112BC">
        <w:rPr>
          <w:color w:val="1C1E21"/>
          <w:sz w:val="21"/>
          <w:szCs w:val="21"/>
        </w:rPr>
        <w:br/>
        <w:t>Qui font qu'elles se maintiennent dans la négation !</w:t>
      </w:r>
    </w:p>
    <w:p w14:paraId="2BC76B7C" w14:textId="77777777" w:rsidR="0083660A" w:rsidRPr="00F112BC" w:rsidRDefault="0083660A">
      <w:pPr>
        <w:spacing w:after="160" w:line="259" w:lineRule="auto"/>
      </w:pPr>
      <w:r w:rsidRPr="00F112BC">
        <w:br w:type="page"/>
      </w:r>
    </w:p>
    <w:p w14:paraId="1C7335E9" w14:textId="77777777" w:rsidR="00F62728" w:rsidRPr="00F112BC" w:rsidRDefault="0083660A" w:rsidP="005B10EB">
      <w:r w:rsidRPr="00F112BC">
        <w:lastRenderedPageBreak/>
        <w:t>12 décembre 2019, 23h12</w:t>
      </w:r>
    </w:p>
    <w:p w14:paraId="0AE7F886" w14:textId="77777777" w:rsidR="0083660A" w:rsidRPr="00F112BC" w:rsidRDefault="0083660A" w:rsidP="0083660A">
      <w:pPr>
        <w:pStyle w:val="NormalWeb"/>
        <w:shd w:val="clear" w:color="auto" w:fill="FFFFFF"/>
        <w:spacing w:before="0" w:beforeAutospacing="0" w:after="90" w:afterAutospacing="0"/>
        <w:rPr>
          <w:color w:val="1C1E21"/>
          <w:sz w:val="21"/>
          <w:szCs w:val="21"/>
        </w:rPr>
      </w:pPr>
      <w:r w:rsidRPr="00F112BC">
        <w:rPr>
          <w:color w:val="1C1E21"/>
          <w:sz w:val="21"/>
          <w:szCs w:val="21"/>
        </w:rPr>
        <w:t>La cruauté</w:t>
      </w:r>
    </w:p>
    <w:p w14:paraId="0035EE19"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est à la santé</w:t>
      </w:r>
      <w:r w:rsidRPr="00F112BC">
        <w:rPr>
          <w:color w:val="1C1E21"/>
          <w:sz w:val="21"/>
          <w:szCs w:val="21"/>
        </w:rPr>
        <w:br/>
        <w:t>Ce que le cancer est au silence des organes...</w:t>
      </w:r>
      <w:r w:rsidRPr="00F112BC">
        <w:rPr>
          <w:color w:val="1C1E21"/>
          <w:sz w:val="21"/>
          <w:szCs w:val="21"/>
        </w:rPr>
        <w:br/>
        <w:t>Une métastase qui dévaste n'importe quelle sensibilité...</w:t>
      </w:r>
    </w:p>
    <w:p w14:paraId="2FFBD826" w14:textId="77777777" w:rsidR="0083660A" w:rsidRPr="00F112BC" w:rsidRDefault="0083660A" w:rsidP="0083660A">
      <w:pPr>
        <w:pStyle w:val="NormalWeb"/>
        <w:shd w:val="clear" w:color="auto" w:fill="FFFFFF"/>
        <w:spacing w:before="0" w:beforeAutospacing="0" w:after="90" w:afterAutospacing="0"/>
        <w:rPr>
          <w:color w:val="1C1E21"/>
          <w:sz w:val="21"/>
          <w:szCs w:val="21"/>
        </w:rPr>
      </w:pPr>
      <w:r w:rsidRPr="00F112BC">
        <w:rPr>
          <w:color w:val="1C1E21"/>
          <w:sz w:val="21"/>
          <w:szCs w:val="21"/>
        </w:rPr>
        <w:t>La cruauté ne dit jamais son nom</w:t>
      </w:r>
      <w:r w:rsidRPr="00F112BC">
        <w:rPr>
          <w:color w:val="1C1E21"/>
          <w:sz w:val="21"/>
          <w:szCs w:val="21"/>
        </w:rPr>
        <w:br/>
        <w:t>Puisque par nature son mode opératoire est félon</w:t>
      </w:r>
      <w:r w:rsidRPr="00F112BC">
        <w:rPr>
          <w:color w:val="1C1E21"/>
          <w:sz w:val="21"/>
          <w:szCs w:val="21"/>
        </w:rPr>
        <w:br/>
        <w:t>Qui distille ses coups à coups de non-dits</w:t>
      </w:r>
    </w:p>
    <w:p w14:paraId="6BA003F1"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pourrit la vie par son mépris</w:t>
      </w:r>
      <w:r w:rsidRPr="00F112BC">
        <w:rPr>
          <w:color w:val="1C1E21"/>
          <w:sz w:val="21"/>
          <w:szCs w:val="21"/>
        </w:rPr>
        <w:br/>
        <w:t>En se révélant aussi cynique qu'inique</w:t>
      </w:r>
      <w:r w:rsidRPr="00F112BC">
        <w:rPr>
          <w:color w:val="1C1E21"/>
          <w:sz w:val="21"/>
          <w:szCs w:val="21"/>
        </w:rPr>
        <w:br/>
        <w:t>Et n'a de cure que pour son nombril...</w:t>
      </w:r>
    </w:p>
    <w:p w14:paraId="74C4307B"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peut t'accuser d'être pathétique</w:t>
      </w:r>
      <w:r w:rsidRPr="00F112BC">
        <w:rPr>
          <w:color w:val="1C1E21"/>
          <w:sz w:val="21"/>
          <w:szCs w:val="21"/>
        </w:rPr>
        <w:br/>
        <w:t>Tandis qu'elle suit ses instincts les plus basiques</w:t>
      </w:r>
      <w:r w:rsidRPr="00F112BC">
        <w:rPr>
          <w:color w:val="1C1E21"/>
          <w:sz w:val="21"/>
          <w:szCs w:val="21"/>
        </w:rPr>
        <w:br/>
        <w:t>En t'impliquant dans ses hics, dans ses tocs, dans ses tics...</w:t>
      </w:r>
    </w:p>
    <w:p w14:paraId="2584C94F"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est à même de faire croire</w:t>
      </w:r>
      <w:r w:rsidRPr="00F112BC">
        <w:rPr>
          <w:color w:val="1C1E21"/>
          <w:sz w:val="21"/>
          <w:szCs w:val="21"/>
        </w:rPr>
        <w:br/>
        <w:t>Qu'elle est la victime et toi le bourreau</w:t>
      </w:r>
      <w:r w:rsidRPr="00F112BC">
        <w:rPr>
          <w:color w:val="1C1E21"/>
          <w:sz w:val="21"/>
          <w:szCs w:val="21"/>
        </w:rPr>
        <w:br/>
        <w:t>Et ne s'embarrasse jamais de justice et encore moins d'éthique.</w:t>
      </w:r>
    </w:p>
    <w:p w14:paraId="722BA174"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considère ses états d'âme,</w:t>
      </w:r>
      <w:r w:rsidRPr="00F112BC">
        <w:rPr>
          <w:color w:val="1C1E21"/>
          <w:sz w:val="21"/>
          <w:szCs w:val="21"/>
        </w:rPr>
        <w:br/>
        <w:t>Son bon vouloir comme une politique</w:t>
      </w:r>
      <w:r w:rsidRPr="00F112BC">
        <w:rPr>
          <w:color w:val="1C1E21"/>
          <w:sz w:val="21"/>
          <w:szCs w:val="21"/>
        </w:rPr>
        <w:br/>
        <w:t>Qui, à sa guise, peut en même temps affirmer et infirmer...</w:t>
      </w:r>
    </w:p>
    <w:p w14:paraId="0EDDE378"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en un coup de dé, peut te léser</w:t>
      </w:r>
      <w:r w:rsidRPr="00F112BC">
        <w:rPr>
          <w:color w:val="1C1E21"/>
          <w:sz w:val="21"/>
          <w:szCs w:val="21"/>
        </w:rPr>
        <w:br/>
        <w:t>De tes espoirs et de tes espérances,</w:t>
      </w:r>
      <w:r w:rsidRPr="00F112BC">
        <w:rPr>
          <w:color w:val="1C1E21"/>
          <w:sz w:val="21"/>
          <w:szCs w:val="21"/>
        </w:rPr>
        <w:br/>
        <w:t>Car n'a nenni respect du sentiment, de l'émotion ou de la pensée !</w:t>
      </w:r>
    </w:p>
    <w:p w14:paraId="716C1DAD"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a en horreur d'être contestée</w:t>
      </w:r>
      <w:r w:rsidRPr="00F112BC">
        <w:rPr>
          <w:color w:val="1C1E21"/>
          <w:sz w:val="21"/>
          <w:szCs w:val="21"/>
        </w:rPr>
        <w:br/>
        <w:t>Dictatoriale, elle vilipende toute velléité</w:t>
      </w:r>
      <w:r w:rsidRPr="00F112BC">
        <w:rPr>
          <w:color w:val="1C1E21"/>
          <w:sz w:val="21"/>
          <w:szCs w:val="21"/>
        </w:rPr>
        <w:br/>
        <w:t>De protester ou de manifester...</w:t>
      </w:r>
    </w:p>
    <w:p w14:paraId="5BBB60B2"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n'a que d'yeux pour la forme</w:t>
      </w:r>
      <w:r w:rsidRPr="00F112BC">
        <w:rPr>
          <w:color w:val="1C1E21"/>
          <w:sz w:val="21"/>
          <w:szCs w:val="21"/>
        </w:rPr>
        <w:br/>
        <w:t>Et non pour le fond d'où elle se morfond</w:t>
      </w:r>
      <w:r w:rsidRPr="00F112BC">
        <w:rPr>
          <w:color w:val="1C1E21"/>
          <w:sz w:val="21"/>
          <w:szCs w:val="21"/>
        </w:rPr>
        <w:br/>
        <w:t>Et dans d'ultimes forfaits peut dénoncer ton immaturité...</w:t>
      </w:r>
    </w:p>
    <w:p w14:paraId="3E796767"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t'aura parlé au préalable</w:t>
      </w:r>
      <w:r w:rsidRPr="00F112BC">
        <w:rPr>
          <w:color w:val="1C1E21"/>
          <w:sz w:val="21"/>
          <w:szCs w:val="21"/>
        </w:rPr>
        <w:br/>
        <w:t>De son indéfectible affection, tendresse</w:t>
      </w:r>
      <w:r w:rsidRPr="00F112BC">
        <w:rPr>
          <w:color w:val="1C1E21"/>
          <w:sz w:val="21"/>
          <w:szCs w:val="21"/>
        </w:rPr>
        <w:br/>
        <w:t>Et autre moult amitié...</w:t>
      </w:r>
    </w:p>
    <w:p w14:paraId="5280B2FB"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est perfide, sournoise et insidieuse,</w:t>
      </w:r>
      <w:r w:rsidRPr="00F112BC">
        <w:rPr>
          <w:color w:val="1C1E21"/>
          <w:sz w:val="21"/>
          <w:szCs w:val="21"/>
        </w:rPr>
        <w:br/>
        <w:t>Elle poignarde dans le dos...</w:t>
      </w:r>
      <w:r w:rsidRPr="00F112BC">
        <w:rPr>
          <w:color w:val="1C1E21"/>
          <w:sz w:val="21"/>
          <w:szCs w:val="21"/>
        </w:rPr>
        <w:br/>
        <w:t>Tard ou tôt, tôt ou tard !</w:t>
      </w:r>
    </w:p>
    <w:p w14:paraId="2E5F3BD9"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provient de ses limbes</w:t>
      </w:r>
      <w:r w:rsidRPr="00F112BC">
        <w:rPr>
          <w:color w:val="1C1E21"/>
          <w:sz w:val="21"/>
          <w:szCs w:val="21"/>
        </w:rPr>
        <w:br/>
        <w:t>Compromises, jouisseuses et pernicieuses</w:t>
      </w:r>
      <w:r w:rsidRPr="00F112BC">
        <w:rPr>
          <w:color w:val="1C1E21"/>
          <w:sz w:val="21"/>
          <w:szCs w:val="21"/>
        </w:rPr>
        <w:br/>
        <w:t>A lui faire même croire qu'elle en est quasi glorieuse !</w:t>
      </w:r>
    </w:p>
    <w:p w14:paraId="1687C68E"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La cruauté </w:t>
      </w:r>
      <w:proofErr w:type="gramStart"/>
      <w:r w:rsidRPr="00F112BC">
        <w:rPr>
          <w:color w:val="1C1E21"/>
          <w:sz w:val="21"/>
          <w:szCs w:val="21"/>
        </w:rPr>
        <w:t>au final</w:t>
      </w:r>
      <w:proofErr w:type="gramEnd"/>
      <w:r w:rsidRPr="00F112BC">
        <w:rPr>
          <w:color w:val="1C1E21"/>
          <w:sz w:val="21"/>
          <w:szCs w:val="21"/>
        </w:rPr>
        <w:t xml:space="preserve"> peut pointer</w:t>
      </w:r>
      <w:r w:rsidRPr="00F112BC">
        <w:rPr>
          <w:color w:val="1C1E21"/>
          <w:sz w:val="21"/>
          <w:szCs w:val="21"/>
        </w:rPr>
        <w:br/>
        <w:t>Ton manque d'intelligence</w:t>
      </w:r>
      <w:r w:rsidRPr="00F112BC">
        <w:rPr>
          <w:color w:val="1C1E21"/>
          <w:sz w:val="21"/>
          <w:szCs w:val="21"/>
        </w:rPr>
        <w:br/>
        <w:t>Pour avoir su détecter son engeance...</w:t>
      </w:r>
    </w:p>
    <w:p w14:paraId="71D8FD71"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jonchée sur son mont de "piété" sans pitié</w:t>
      </w:r>
      <w:r w:rsidRPr="00F112BC">
        <w:rPr>
          <w:color w:val="1C1E21"/>
          <w:sz w:val="21"/>
          <w:szCs w:val="21"/>
        </w:rPr>
        <w:br/>
        <w:t>Peut heureusement de son joug te libérer</w:t>
      </w:r>
      <w:r w:rsidRPr="00F112BC">
        <w:rPr>
          <w:color w:val="1C1E21"/>
          <w:sz w:val="21"/>
          <w:szCs w:val="21"/>
        </w:rPr>
        <w:br/>
        <w:t>Pour peu que tu aperçoives son jeu...</w:t>
      </w:r>
    </w:p>
    <w:p w14:paraId="2C7FB94F"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a condamné Jésus, Socrate et Sénèque</w:t>
      </w:r>
      <w:r w:rsidRPr="00F112BC">
        <w:rPr>
          <w:color w:val="1C1E21"/>
          <w:sz w:val="21"/>
          <w:szCs w:val="21"/>
        </w:rPr>
        <w:br/>
        <w:t>Mais jamais de la vérité qu'ils portaient</w:t>
      </w:r>
      <w:r w:rsidRPr="00F112BC">
        <w:rPr>
          <w:color w:val="1C1E21"/>
          <w:sz w:val="21"/>
          <w:szCs w:val="21"/>
        </w:rPr>
        <w:br/>
        <w:t>Dont pourtant ils furent blâmés, répudiés et exécutés...</w:t>
      </w:r>
    </w:p>
    <w:p w14:paraId="3AF4DCD9"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cruauté est susceptible de faire très mal,</w:t>
      </w:r>
      <w:r w:rsidRPr="00F112BC">
        <w:rPr>
          <w:color w:val="1C1E21"/>
          <w:sz w:val="21"/>
          <w:szCs w:val="21"/>
        </w:rPr>
        <w:br/>
        <w:t>Mais sache qu'à tout moment tu peux la mettre à mal</w:t>
      </w:r>
      <w:r w:rsidRPr="00F112BC">
        <w:rPr>
          <w:color w:val="1C1E21"/>
          <w:sz w:val="21"/>
          <w:szCs w:val="21"/>
        </w:rPr>
        <w:br/>
        <w:t>Juste en te mettant, sans concessions, au service de l'amour et du bien !</w:t>
      </w:r>
    </w:p>
    <w:p w14:paraId="5EC93FCE" w14:textId="77777777" w:rsidR="0083660A" w:rsidRPr="00F112BC" w:rsidRDefault="0083660A">
      <w:pPr>
        <w:spacing w:after="160" w:line="259" w:lineRule="auto"/>
      </w:pPr>
      <w:r w:rsidRPr="00F112BC">
        <w:br w:type="page"/>
      </w:r>
    </w:p>
    <w:p w14:paraId="69A1ACE8" w14:textId="77777777" w:rsidR="0083660A" w:rsidRPr="00F112BC" w:rsidRDefault="0083660A" w:rsidP="005B10EB">
      <w:r w:rsidRPr="00F112BC">
        <w:lastRenderedPageBreak/>
        <w:t>13 décembre 2019, 23h16</w:t>
      </w:r>
    </w:p>
    <w:p w14:paraId="7A732FC5" w14:textId="77777777" w:rsidR="0083660A" w:rsidRPr="00F112BC" w:rsidRDefault="0083660A" w:rsidP="0083660A">
      <w:pPr>
        <w:pStyle w:val="NormalWeb"/>
        <w:shd w:val="clear" w:color="auto" w:fill="FFFFFF"/>
        <w:spacing w:before="0" w:beforeAutospacing="0" w:after="90" w:afterAutospacing="0"/>
        <w:rPr>
          <w:color w:val="1C1E21"/>
          <w:sz w:val="21"/>
          <w:szCs w:val="21"/>
        </w:rPr>
      </w:pPr>
      <w:r w:rsidRPr="00F112BC">
        <w:rPr>
          <w:color w:val="1C1E21"/>
          <w:sz w:val="21"/>
          <w:szCs w:val="21"/>
        </w:rPr>
        <w:t>La joie,</w:t>
      </w:r>
    </w:p>
    <w:p w14:paraId="2FFCA38F"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La joie est un moment de grâce</w:t>
      </w:r>
      <w:r w:rsidRPr="00F112BC">
        <w:rPr>
          <w:color w:val="1C1E21"/>
          <w:sz w:val="21"/>
          <w:szCs w:val="21"/>
        </w:rPr>
        <w:br/>
        <w:t>Dont il est nécessaire de s'emplir</w:t>
      </w:r>
      <w:r w:rsidRPr="00F112BC">
        <w:rPr>
          <w:color w:val="1C1E21"/>
          <w:sz w:val="21"/>
          <w:szCs w:val="21"/>
        </w:rPr>
        <w:br/>
        <w:t>A défaut de disgrâce...</w:t>
      </w:r>
    </w:p>
    <w:p w14:paraId="0A1B7CB2" w14:textId="77777777" w:rsidR="0083660A" w:rsidRPr="00F112BC" w:rsidRDefault="0083660A" w:rsidP="0083660A">
      <w:pPr>
        <w:pStyle w:val="NormalWeb"/>
        <w:shd w:val="clear" w:color="auto" w:fill="FFFFFF"/>
        <w:spacing w:before="0" w:beforeAutospacing="0" w:after="90" w:afterAutospacing="0"/>
        <w:rPr>
          <w:color w:val="1C1E21"/>
          <w:sz w:val="21"/>
          <w:szCs w:val="21"/>
        </w:rPr>
      </w:pPr>
      <w:r w:rsidRPr="00F112BC">
        <w:rPr>
          <w:color w:val="1C1E21"/>
          <w:sz w:val="21"/>
          <w:szCs w:val="21"/>
        </w:rPr>
        <w:t>Pour ne pas avoir vu son rang, sa place</w:t>
      </w:r>
      <w:r w:rsidRPr="00F112BC">
        <w:rPr>
          <w:color w:val="1C1E21"/>
          <w:sz w:val="21"/>
          <w:szCs w:val="21"/>
        </w:rPr>
        <w:br/>
        <w:t>Dans les vicissitudes de la vie et autres aléas</w:t>
      </w:r>
      <w:r w:rsidRPr="00F112BC">
        <w:rPr>
          <w:color w:val="1C1E21"/>
          <w:sz w:val="21"/>
          <w:szCs w:val="21"/>
        </w:rPr>
        <w:br/>
        <w:t>De pourtant ce qui formalise un choix...</w:t>
      </w:r>
    </w:p>
    <w:p w14:paraId="5B8B60AD"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Un choix où ressentir au plus profond la vie</w:t>
      </w:r>
      <w:r w:rsidRPr="00F112BC">
        <w:rPr>
          <w:color w:val="1C1E21"/>
          <w:sz w:val="21"/>
          <w:szCs w:val="21"/>
        </w:rPr>
        <w:br/>
        <w:t>Constitue un précieux sésame</w:t>
      </w:r>
      <w:r w:rsidRPr="00F112BC">
        <w:rPr>
          <w:color w:val="1C1E21"/>
          <w:sz w:val="21"/>
          <w:szCs w:val="21"/>
        </w:rPr>
        <w:br/>
        <w:t>Qui mène au sommet de l'âme !</w:t>
      </w:r>
    </w:p>
    <w:p w14:paraId="0D08A68A"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S'il est difficile de la connaître en lames,</w:t>
      </w:r>
      <w:r w:rsidRPr="00F112BC">
        <w:rPr>
          <w:color w:val="1C1E21"/>
          <w:sz w:val="21"/>
          <w:szCs w:val="21"/>
        </w:rPr>
        <w:br/>
        <w:t>La joie toutefois doit s'apprécier</w:t>
      </w:r>
      <w:r w:rsidRPr="00F112BC">
        <w:rPr>
          <w:color w:val="1C1E21"/>
          <w:sz w:val="21"/>
          <w:szCs w:val="21"/>
        </w:rPr>
        <w:br/>
        <w:t>Comme un instant d'éternité</w:t>
      </w:r>
    </w:p>
    <w:p w14:paraId="1FE9BFDF"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Où le bien-être se confond au bonheur</w:t>
      </w:r>
      <w:r w:rsidRPr="00F112BC">
        <w:rPr>
          <w:color w:val="1C1E21"/>
          <w:sz w:val="21"/>
          <w:szCs w:val="21"/>
        </w:rPr>
        <w:br/>
        <w:t>Et le bonheur à une divine grâce</w:t>
      </w:r>
      <w:r w:rsidRPr="00F112BC">
        <w:rPr>
          <w:color w:val="1C1E21"/>
          <w:sz w:val="21"/>
          <w:szCs w:val="21"/>
        </w:rPr>
        <w:br/>
        <w:t xml:space="preserve">Qui connaît son </w:t>
      </w:r>
      <w:proofErr w:type="spellStart"/>
      <w:r w:rsidRPr="00F112BC">
        <w:rPr>
          <w:color w:val="1C1E21"/>
          <w:sz w:val="21"/>
          <w:szCs w:val="21"/>
        </w:rPr>
        <w:t>heur</w:t>
      </w:r>
      <w:proofErr w:type="spellEnd"/>
      <w:r w:rsidRPr="00F112BC">
        <w:rPr>
          <w:color w:val="1C1E21"/>
          <w:sz w:val="21"/>
          <w:szCs w:val="21"/>
        </w:rPr>
        <w:t>, son heure !</w:t>
      </w:r>
    </w:p>
    <w:p w14:paraId="65728947" w14:textId="77777777" w:rsidR="0083660A" w:rsidRPr="00F112BC"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Certes, la joie est fugace</w:t>
      </w:r>
      <w:r w:rsidRPr="00F112BC">
        <w:rPr>
          <w:color w:val="1C1E21"/>
          <w:sz w:val="21"/>
          <w:szCs w:val="21"/>
        </w:rPr>
        <w:br/>
        <w:t>Jamais futile et toujours utile</w:t>
      </w:r>
      <w:r w:rsidRPr="00F112BC">
        <w:rPr>
          <w:color w:val="1C1E21"/>
          <w:sz w:val="21"/>
          <w:szCs w:val="21"/>
        </w:rPr>
        <w:br/>
        <w:t>Non seulement pour le bien-être des zygomatiques</w:t>
      </w:r>
    </w:p>
    <w:p w14:paraId="76095CA1" w14:textId="1025DD6D" w:rsidR="00AC5B07" w:rsidRDefault="0083660A" w:rsidP="0083660A">
      <w:pPr>
        <w:pStyle w:val="NormalWeb"/>
        <w:shd w:val="clear" w:color="auto" w:fill="FFFFFF"/>
        <w:spacing w:before="90" w:beforeAutospacing="0" w:after="90" w:afterAutospacing="0"/>
        <w:rPr>
          <w:color w:val="1C1E21"/>
          <w:sz w:val="21"/>
          <w:szCs w:val="21"/>
        </w:rPr>
      </w:pPr>
      <w:r w:rsidRPr="00F112BC">
        <w:rPr>
          <w:color w:val="1C1E21"/>
          <w:sz w:val="21"/>
          <w:szCs w:val="21"/>
        </w:rPr>
        <w:t xml:space="preserve">Mais pour la paix du </w:t>
      </w:r>
      <w:proofErr w:type="spellStart"/>
      <w:r w:rsidRPr="00F112BC">
        <w:rPr>
          <w:color w:val="1C1E21"/>
          <w:sz w:val="21"/>
          <w:szCs w:val="21"/>
        </w:rPr>
        <w:t>coeur</w:t>
      </w:r>
      <w:proofErr w:type="spellEnd"/>
      <w:r w:rsidRPr="00F112BC">
        <w:rPr>
          <w:color w:val="1C1E21"/>
          <w:sz w:val="21"/>
          <w:szCs w:val="21"/>
        </w:rPr>
        <w:t xml:space="preserve"> et de son éclairage</w:t>
      </w:r>
      <w:r w:rsidRPr="00F112BC">
        <w:rPr>
          <w:color w:val="1C1E21"/>
          <w:sz w:val="21"/>
          <w:szCs w:val="21"/>
        </w:rPr>
        <w:br/>
        <w:t>Afin que résonne dans sa profondeur</w:t>
      </w:r>
      <w:r w:rsidRPr="00F112BC">
        <w:rPr>
          <w:color w:val="1C1E21"/>
          <w:sz w:val="21"/>
          <w:szCs w:val="21"/>
        </w:rPr>
        <w:br/>
        <w:t>Son bienfait constructeur !</w:t>
      </w:r>
    </w:p>
    <w:p w14:paraId="17AC6076" w14:textId="64ADC791" w:rsidR="00AC5B07" w:rsidRDefault="00AC5B07">
      <w:pPr>
        <w:spacing w:after="160" w:line="259" w:lineRule="auto"/>
        <w:rPr>
          <w:color w:val="1C1E21"/>
          <w:sz w:val="21"/>
          <w:szCs w:val="21"/>
        </w:rPr>
      </w:pPr>
      <w:r>
        <w:rPr>
          <w:color w:val="1C1E21"/>
          <w:sz w:val="21"/>
          <w:szCs w:val="21"/>
        </w:rPr>
        <w:br w:type="page"/>
      </w:r>
    </w:p>
    <w:p w14:paraId="2C120AEA" w14:textId="77777777" w:rsidR="00805994" w:rsidRPr="00F112BC" w:rsidRDefault="00805994" w:rsidP="00805994">
      <w:pPr>
        <w:spacing w:after="160" w:line="259" w:lineRule="auto"/>
      </w:pPr>
    </w:p>
    <w:p w14:paraId="4B397A30" w14:textId="77777777" w:rsidR="00805994" w:rsidRPr="00F112BC" w:rsidRDefault="00805994" w:rsidP="00805994">
      <w:pPr>
        <w:spacing w:after="160" w:line="259" w:lineRule="auto"/>
      </w:pPr>
    </w:p>
    <w:p w14:paraId="771172B4" w14:textId="77777777" w:rsidR="00805994" w:rsidRPr="00F112BC" w:rsidRDefault="00805994" w:rsidP="00805994">
      <w:pPr>
        <w:spacing w:after="160" w:line="259" w:lineRule="auto"/>
      </w:pPr>
    </w:p>
    <w:p w14:paraId="736A597A" w14:textId="77777777" w:rsidR="00805994" w:rsidRPr="00F112BC" w:rsidRDefault="00805994" w:rsidP="00805994">
      <w:pPr>
        <w:spacing w:after="160" w:line="259" w:lineRule="auto"/>
      </w:pPr>
    </w:p>
    <w:p w14:paraId="51F78159" w14:textId="77777777" w:rsidR="00805994" w:rsidRPr="00F112BC" w:rsidRDefault="00805994" w:rsidP="00805994">
      <w:pPr>
        <w:spacing w:after="160" w:line="259" w:lineRule="auto"/>
      </w:pPr>
    </w:p>
    <w:p w14:paraId="1F2A200E" w14:textId="77777777" w:rsidR="00805994" w:rsidRPr="00F112BC" w:rsidRDefault="00805994" w:rsidP="00805994">
      <w:pPr>
        <w:spacing w:after="160" w:line="259" w:lineRule="auto"/>
      </w:pPr>
    </w:p>
    <w:p w14:paraId="2E1C8211" w14:textId="77777777" w:rsidR="00805994" w:rsidRPr="00F112BC" w:rsidRDefault="00805994" w:rsidP="00805994">
      <w:pPr>
        <w:spacing w:after="160" w:line="259" w:lineRule="auto"/>
      </w:pPr>
    </w:p>
    <w:p w14:paraId="16B69CDF" w14:textId="4AEAB5FC" w:rsidR="00805994" w:rsidRPr="00F112BC" w:rsidRDefault="00805994" w:rsidP="00805994">
      <w:pPr>
        <w:spacing w:after="160" w:line="259" w:lineRule="auto"/>
      </w:pPr>
      <w:r w:rsidRPr="00F112BC">
        <w:t xml:space="preserve">                                   </w:t>
      </w:r>
      <w:r w:rsidRPr="00F112BC">
        <w:rPr>
          <w:b/>
          <w:bCs/>
          <w:sz w:val="240"/>
          <w:szCs w:val="200"/>
        </w:rPr>
        <w:t>20</w:t>
      </w:r>
      <w:r>
        <w:rPr>
          <w:b/>
          <w:bCs/>
          <w:sz w:val="240"/>
          <w:szCs w:val="200"/>
        </w:rPr>
        <w:t>20</w:t>
      </w:r>
      <w:r w:rsidRPr="00F112BC">
        <w:rPr>
          <w:b/>
          <w:bCs/>
        </w:rPr>
        <w:br w:type="page"/>
      </w:r>
    </w:p>
    <w:p w14:paraId="764D5795" w14:textId="0B09928D" w:rsidR="0083660A" w:rsidRPr="00350784" w:rsidRDefault="00AC5B07" w:rsidP="0083660A">
      <w:pPr>
        <w:pStyle w:val="NormalWeb"/>
        <w:shd w:val="clear" w:color="auto" w:fill="FFFFFF"/>
        <w:spacing w:before="90" w:beforeAutospacing="0" w:after="90" w:afterAutospacing="0"/>
        <w:rPr>
          <w:color w:val="1C1E21"/>
        </w:rPr>
      </w:pPr>
      <w:r w:rsidRPr="00350784">
        <w:rPr>
          <w:color w:val="1C1E21"/>
        </w:rPr>
        <w:lastRenderedPageBreak/>
        <w:t>11 janvier 2020, 19h00</w:t>
      </w:r>
    </w:p>
    <w:p w14:paraId="72242531" w14:textId="77777777" w:rsidR="00AC5B07" w:rsidRPr="00AC5B07" w:rsidRDefault="00AC5B07" w:rsidP="00AC5B07">
      <w:pPr>
        <w:shd w:val="clear" w:color="auto" w:fill="FFFFFF"/>
        <w:spacing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p>
    <w:p w14:paraId="6FB3D032"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A ouvert définitivement le règne de l'embrouille politique</w:t>
      </w:r>
      <w:r w:rsidRPr="00AC5B07">
        <w:rPr>
          <w:rFonts w:ascii="inherit" w:hAnsi="inherit" w:cs="Helvetica"/>
          <w:color w:val="1C1E21"/>
          <w:kern w:val="0"/>
          <w:sz w:val="21"/>
          <w:szCs w:val="21"/>
          <w14:ligatures w14:val="none"/>
          <w14:cntxtAlts w14:val="0"/>
        </w:rPr>
        <w:br/>
        <w:t>Susceptible t'embrumer à mort n'importe quel point de vue....</w:t>
      </w:r>
    </w:p>
    <w:p w14:paraId="6046F0B1" w14:textId="77777777" w:rsidR="00AC5B07" w:rsidRPr="00AC5B07" w:rsidRDefault="00AC5B07" w:rsidP="00AC5B07">
      <w:pPr>
        <w:shd w:val="clear" w:color="auto" w:fill="FFFFFF"/>
        <w:spacing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A dans la peau l'opportunité....</w:t>
      </w:r>
      <w:r w:rsidRPr="00AC5B07">
        <w:rPr>
          <w:rFonts w:ascii="inherit" w:hAnsi="inherit" w:cs="Helvetica"/>
          <w:color w:val="1C1E21"/>
          <w:kern w:val="0"/>
          <w:sz w:val="21"/>
          <w:szCs w:val="21"/>
          <w14:ligatures w14:val="none"/>
          <w14:cntxtAlts w14:val="0"/>
        </w:rPr>
        <w:br/>
        <w:t xml:space="preserve">Grande </w:t>
      </w:r>
      <w:proofErr w:type="gramStart"/>
      <w:r w:rsidRPr="00AC5B07">
        <w:rPr>
          <w:rFonts w:ascii="inherit" w:hAnsi="inherit" w:cs="Helvetica"/>
          <w:color w:val="1C1E21"/>
          <w:kern w:val="0"/>
          <w:sz w:val="21"/>
          <w:szCs w:val="21"/>
          <w14:ligatures w14:val="none"/>
          <w14:cntxtAlts w14:val="0"/>
        </w:rPr>
        <w:t>au final</w:t>
      </w:r>
      <w:proofErr w:type="gramEnd"/>
      <w:r w:rsidRPr="00AC5B07">
        <w:rPr>
          <w:rFonts w:ascii="inherit" w:hAnsi="inherit" w:cs="Helvetica"/>
          <w:color w:val="1C1E21"/>
          <w:kern w:val="0"/>
          <w:sz w:val="21"/>
          <w:szCs w:val="21"/>
          <w14:ligatures w14:val="none"/>
          <w14:cntxtAlts w14:val="0"/>
        </w:rPr>
        <w:t xml:space="preserve"> de te plumer...</w:t>
      </w:r>
    </w:p>
    <w:p w14:paraId="1C8CB11C"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Peut aisément se déplacer dans la vie privée</w:t>
      </w:r>
      <w:r w:rsidRPr="00AC5B07">
        <w:rPr>
          <w:rFonts w:ascii="inherit" w:hAnsi="inherit" w:cs="Helvetica"/>
          <w:color w:val="1C1E21"/>
          <w:kern w:val="0"/>
          <w:sz w:val="21"/>
          <w:szCs w:val="21"/>
          <w14:ligatures w14:val="none"/>
          <w14:cntxtAlts w14:val="0"/>
        </w:rPr>
        <w:br/>
        <w:t xml:space="preserve">Pour peu particulièrement que tu sois </w:t>
      </w:r>
      <w:proofErr w:type="spellStart"/>
      <w:r w:rsidRPr="00AC5B07">
        <w:rPr>
          <w:rFonts w:ascii="inherit" w:hAnsi="inherit" w:cs="Helvetica"/>
          <w:color w:val="1C1E21"/>
          <w:kern w:val="0"/>
          <w:sz w:val="21"/>
          <w:szCs w:val="21"/>
          <w14:ligatures w14:val="none"/>
          <w14:cntxtAlts w14:val="0"/>
        </w:rPr>
        <w:t>dés</w:t>
      </w:r>
      <w:proofErr w:type="spellEnd"/>
      <w:r w:rsidRPr="00AC5B07">
        <w:rPr>
          <w:rFonts w:ascii="inherit" w:hAnsi="inherit" w:cs="Helvetica"/>
          <w:color w:val="1C1E21"/>
          <w:kern w:val="0"/>
          <w:sz w:val="21"/>
          <w:szCs w:val="21"/>
          <w14:ligatures w14:val="none"/>
          <w14:cntxtAlts w14:val="0"/>
        </w:rPr>
        <w:t xml:space="preserve"> le départ contesté...</w:t>
      </w:r>
    </w:p>
    <w:p w14:paraId="5C734DD8"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Te dira que là tu avais raison là mais tort</w:t>
      </w:r>
      <w:r w:rsidRPr="00AC5B07">
        <w:rPr>
          <w:rFonts w:ascii="inherit" w:hAnsi="inherit" w:cs="Helvetica"/>
          <w:color w:val="1C1E21"/>
          <w:kern w:val="0"/>
          <w:sz w:val="21"/>
          <w:szCs w:val="21"/>
          <w14:ligatures w14:val="none"/>
          <w14:cntxtAlts w14:val="0"/>
        </w:rPr>
        <w:br/>
        <w:t>Qu'il t'aime ci, et ne te saque pas là...</w:t>
      </w:r>
    </w:p>
    <w:p w14:paraId="4E7E4D08"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Peut à la fois t'assurer que tu es la personne de sa vie</w:t>
      </w:r>
      <w:r w:rsidRPr="00AC5B07">
        <w:rPr>
          <w:rFonts w:ascii="inherit" w:hAnsi="inherit" w:cs="Helvetica"/>
          <w:color w:val="1C1E21"/>
          <w:kern w:val="0"/>
          <w:sz w:val="21"/>
          <w:szCs w:val="21"/>
          <w14:ligatures w14:val="none"/>
          <w14:cntxtAlts w14:val="0"/>
        </w:rPr>
        <w:br/>
        <w:t>Et s'évertuer à te montrer le contraire...</w:t>
      </w:r>
    </w:p>
    <w:p w14:paraId="5E5E0585"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L'éthique ne gagne jamais</w:t>
      </w:r>
      <w:r w:rsidRPr="00AC5B07">
        <w:rPr>
          <w:rFonts w:ascii="inherit" w:hAnsi="inherit" w:cs="Helvetica"/>
          <w:color w:val="1C1E21"/>
          <w:kern w:val="0"/>
          <w:sz w:val="21"/>
          <w:szCs w:val="21"/>
          <w14:ligatures w14:val="none"/>
          <w14:cntxtAlts w14:val="0"/>
        </w:rPr>
        <w:br/>
        <w:t>Car elle est dépassée par l'</w:t>
      </w:r>
      <w:proofErr w:type="spellStart"/>
      <w:r w:rsidRPr="00AC5B07">
        <w:rPr>
          <w:rFonts w:ascii="inherit" w:hAnsi="inherit" w:cs="Helvetica"/>
          <w:color w:val="1C1E21"/>
          <w:kern w:val="0"/>
          <w:sz w:val="21"/>
          <w:szCs w:val="21"/>
          <w14:ligatures w14:val="none"/>
          <w14:cntxtAlts w14:val="0"/>
        </w:rPr>
        <w:t>ambiguité</w:t>
      </w:r>
      <w:proofErr w:type="spellEnd"/>
    </w:p>
    <w:p w14:paraId="5806A272"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Je n'ai pas crié ton nom</w:t>
      </w:r>
      <w:r w:rsidRPr="00AC5B07">
        <w:rPr>
          <w:rFonts w:ascii="inherit" w:hAnsi="inherit" w:cs="Helvetica"/>
          <w:color w:val="1C1E21"/>
          <w:kern w:val="0"/>
          <w:sz w:val="21"/>
          <w:szCs w:val="21"/>
          <w14:ligatures w14:val="none"/>
          <w14:cntxtAlts w14:val="0"/>
        </w:rPr>
        <w:br/>
        <w:t>Mais ton intrusion est tel un fanfaron, juste une illusion...</w:t>
      </w:r>
    </w:p>
    <w:p w14:paraId="1192D52B"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N'a fait que de mon convaincre de ton infâme perfidie</w:t>
      </w:r>
      <w:r w:rsidRPr="00AC5B07">
        <w:rPr>
          <w:rFonts w:ascii="inherit" w:hAnsi="inherit" w:cs="Helvetica"/>
          <w:color w:val="1C1E21"/>
          <w:kern w:val="0"/>
          <w:sz w:val="21"/>
          <w:szCs w:val="21"/>
          <w14:ligatures w14:val="none"/>
          <w14:cntxtAlts w14:val="0"/>
        </w:rPr>
        <w:br/>
        <w:t>Qui mêle les contraires pour mieux à la vie, à l'amour te soustraire...</w:t>
      </w:r>
    </w:p>
    <w:p w14:paraId="49089FB9"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Ne me convaincra jamais de ton absurdité</w:t>
      </w:r>
      <w:r w:rsidRPr="00AC5B07">
        <w:rPr>
          <w:rFonts w:ascii="inherit" w:hAnsi="inherit" w:cs="Helvetica"/>
          <w:color w:val="1C1E21"/>
          <w:kern w:val="0"/>
          <w:sz w:val="21"/>
          <w:szCs w:val="21"/>
          <w14:ligatures w14:val="none"/>
          <w14:cntxtAlts w14:val="0"/>
        </w:rPr>
        <w:br/>
        <w:t>Dénonçant même mon manque de clarté...</w:t>
      </w:r>
    </w:p>
    <w:p w14:paraId="6AE45286"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t>Substrat de la négation de la vérité</w:t>
      </w:r>
      <w:r w:rsidRPr="00AC5B07">
        <w:rPr>
          <w:rFonts w:ascii="inherit" w:hAnsi="inherit" w:cs="Helvetica"/>
          <w:color w:val="1C1E21"/>
          <w:kern w:val="0"/>
          <w:sz w:val="21"/>
          <w:szCs w:val="21"/>
          <w14:ligatures w14:val="none"/>
          <w14:cntxtAlts w14:val="0"/>
        </w:rPr>
        <w:br/>
        <w:t>N'a que pour dessein te t'éloigner du vrai !</w:t>
      </w:r>
    </w:p>
    <w:p w14:paraId="543EC21C" w14:textId="77777777" w:rsidR="00AC5B07" w:rsidRPr="00AC5B07" w:rsidRDefault="00AC5B07" w:rsidP="00AC5B07">
      <w:pPr>
        <w:shd w:val="clear" w:color="auto" w:fill="FFFFFF"/>
        <w:spacing w:before="90" w:after="90"/>
        <w:rPr>
          <w:rFonts w:ascii="inherit" w:hAnsi="inherit" w:cs="Helvetica"/>
          <w:color w:val="1C1E21"/>
          <w:kern w:val="0"/>
          <w:sz w:val="21"/>
          <w:szCs w:val="21"/>
          <w14:ligatures w14:val="none"/>
          <w14:cntxtAlts w14:val="0"/>
        </w:rPr>
      </w:pPr>
      <w:r w:rsidRPr="00AC5B07">
        <w:rPr>
          <w:rFonts w:ascii="inherit" w:hAnsi="inherit" w:cs="Helvetica"/>
          <w:color w:val="1C1E21"/>
          <w:kern w:val="0"/>
          <w:sz w:val="21"/>
          <w:szCs w:val="21"/>
          <w14:ligatures w14:val="none"/>
          <w14:cntxtAlts w14:val="0"/>
        </w:rPr>
        <w:t>En même temps oui, en même temps non</w:t>
      </w:r>
      <w:r w:rsidRPr="00AC5B07">
        <w:rPr>
          <w:rFonts w:ascii="inherit" w:hAnsi="inherit" w:cs="Helvetica"/>
          <w:color w:val="1C1E21"/>
          <w:kern w:val="0"/>
          <w:sz w:val="21"/>
          <w:szCs w:val="21"/>
          <w14:ligatures w14:val="none"/>
          <w14:cntxtAlts w14:val="0"/>
        </w:rPr>
        <w:br/>
      </w:r>
      <w:proofErr w:type="spellStart"/>
      <w:r w:rsidRPr="00AC5B07">
        <w:rPr>
          <w:rFonts w:ascii="inherit" w:hAnsi="inherit" w:cs="Helvetica"/>
          <w:color w:val="1C1E21"/>
          <w:kern w:val="0"/>
          <w:sz w:val="21"/>
          <w:szCs w:val="21"/>
          <w14:ligatures w14:val="none"/>
          <w14:cntxtAlts w14:val="0"/>
        </w:rPr>
        <w:t>Non</w:t>
      </w:r>
      <w:proofErr w:type="spellEnd"/>
      <w:r w:rsidRPr="00AC5B07">
        <w:rPr>
          <w:rFonts w:ascii="inherit" w:hAnsi="inherit" w:cs="Helvetica"/>
          <w:color w:val="1C1E21"/>
          <w:kern w:val="0"/>
          <w:sz w:val="21"/>
          <w:szCs w:val="21"/>
          <w14:ligatures w14:val="none"/>
          <w14:cntxtAlts w14:val="0"/>
        </w:rPr>
        <w:t>, pas de concession ni pour le oui, ni pour le non...</w:t>
      </w:r>
      <w:r w:rsidRPr="00AC5B07">
        <w:rPr>
          <w:rFonts w:ascii="inherit" w:hAnsi="inherit" w:cs="Helvetica"/>
          <w:color w:val="1C1E21"/>
          <w:kern w:val="0"/>
          <w:sz w:val="21"/>
          <w:szCs w:val="21"/>
          <w14:ligatures w14:val="none"/>
          <w14:cntxtAlts w14:val="0"/>
        </w:rPr>
        <w:br/>
        <w:t>Mais pas en même temps oui, ou non !</w:t>
      </w:r>
    </w:p>
    <w:p w14:paraId="74B56FCC" w14:textId="5416BF87" w:rsidR="00AC5B07" w:rsidRDefault="00AC5B07" w:rsidP="00AC5B07">
      <w:pPr>
        <w:shd w:val="clear" w:color="auto" w:fill="FFFFFF"/>
        <w:spacing w:before="90" w:after="90"/>
        <w:rPr>
          <w:rFonts w:ascii="Arial" w:hAnsi="Arial" w:cs="Arial"/>
          <w:vanish/>
          <w:color w:val="auto"/>
          <w:kern w:val="0"/>
          <w:sz w:val="16"/>
          <w:szCs w:val="16"/>
          <w14:ligatures w14:val="none"/>
          <w14:cntxtAlts w14:val="0"/>
        </w:rPr>
      </w:pPr>
      <w:r w:rsidRPr="00AC5B07">
        <w:rPr>
          <w:rFonts w:ascii="inherit" w:hAnsi="inherit" w:cs="Helvetica"/>
          <w:color w:val="1C1E21"/>
          <w:kern w:val="0"/>
          <w:sz w:val="21"/>
          <w:szCs w:val="21"/>
          <w14:ligatures w14:val="none"/>
          <w14:cntxtAlts w14:val="0"/>
        </w:rPr>
        <w:t>Clair qui éclaire avec foi,</w:t>
      </w:r>
      <w:r w:rsidRPr="00AC5B07">
        <w:rPr>
          <w:rFonts w:ascii="inherit" w:hAnsi="inherit" w:cs="Helvetica"/>
          <w:color w:val="1C1E21"/>
          <w:kern w:val="0"/>
          <w:sz w:val="21"/>
          <w:szCs w:val="21"/>
          <w14:ligatures w14:val="none"/>
          <w14:cntxtAlts w14:val="0"/>
        </w:rPr>
        <w:br/>
        <w:t>Sans flou, qui dit vague</w:t>
      </w:r>
      <w:r w:rsidRPr="00AC5B07">
        <w:rPr>
          <w:rFonts w:ascii="inherit" w:hAnsi="inherit" w:cs="Helvetica"/>
          <w:color w:val="1C1E21"/>
          <w:kern w:val="0"/>
          <w:sz w:val="21"/>
          <w:szCs w:val="21"/>
          <w14:ligatures w14:val="none"/>
          <w14:cntxtAlts w14:val="0"/>
        </w:rPr>
        <w:br/>
        <w:t>Et sans qui divague, qui dissuade !</w:t>
      </w:r>
    </w:p>
    <w:p w14:paraId="040BC20B" w14:textId="521FE41B" w:rsidR="00370464" w:rsidRDefault="00370464">
      <w:pPr>
        <w:spacing w:after="160" w:line="259" w:lineRule="auto"/>
        <w:rPr>
          <w:color w:val="1C1E21"/>
          <w:sz w:val="21"/>
          <w:szCs w:val="21"/>
        </w:rPr>
      </w:pPr>
      <w:r>
        <w:rPr>
          <w:color w:val="1C1E21"/>
          <w:sz w:val="21"/>
          <w:szCs w:val="21"/>
        </w:rPr>
        <w:br w:type="page"/>
      </w:r>
    </w:p>
    <w:p w14:paraId="2C7EBDEC" w14:textId="5F2F191F" w:rsidR="00370464" w:rsidRDefault="00370464" w:rsidP="00AC5B07">
      <w:pPr>
        <w:shd w:val="clear" w:color="auto" w:fill="FFFFFF"/>
        <w:spacing w:before="90" w:after="90"/>
        <w:rPr>
          <w:color w:val="1C1E21"/>
          <w:sz w:val="21"/>
          <w:szCs w:val="21"/>
        </w:rPr>
      </w:pPr>
      <w:r>
        <w:rPr>
          <w:color w:val="1C1E21"/>
          <w:sz w:val="21"/>
          <w:szCs w:val="21"/>
        </w:rPr>
        <w:lastRenderedPageBreak/>
        <w:t>18 Janvier 2020, 00 :07</w:t>
      </w:r>
    </w:p>
    <w:p w14:paraId="7A9BAE9A" w14:textId="77777777" w:rsidR="00370464" w:rsidRPr="00370464" w:rsidRDefault="00370464" w:rsidP="00370464">
      <w:pPr>
        <w:shd w:val="clear" w:color="auto" w:fill="FFFFFF"/>
        <w:spacing w:after="90"/>
        <w:rPr>
          <w:rFonts w:ascii="Helvetica" w:hAnsi="Helvetica" w:cs="Helvetica"/>
          <w:color w:val="1C1E21"/>
          <w:kern w:val="0"/>
          <w:sz w:val="21"/>
          <w:szCs w:val="21"/>
          <w14:ligatures w14:val="none"/>
          <w14:cntxtAlts w14:val="0"/>
        </w:rPr>
      </w:pPr>
      <w:r w:rsidRPr="00370464">
        <w:rPr>
          <w:rFonts w:ascii="Helvetica" w:hAnsi="Helvetica" w:cs="Helvetica"/>
          <w:color w:val="1C1E21"/>
          <w:kern w:val="0"/>
          <w:sz w:val="21"/>
          <w:szCs w:val="21"/>
          <w14:ligatures w14:val="none"/>
          <w14:cntxtAlts w14:val="0"/>
        </w:rPr>
        <w:t>HUMANITE, LE PETROLE NOUS A TUE !</w:t>
      </w:r>
    </w:p>
    <w:p w14:paraId="41864EA5" w14:textId="77777777" w:rsidR="00370464" w:rsidRPr="00370464" w:rsidRDefault="00370464" w:rsidP="00370464">
      <w:pPr>
        <w:shd w:val="clear" w:color="auto" w:fill="FFFFFF"/>
        <w:spacing w:before="90" w:after="90"/>
        <w:rPr>
          <w:rFonts w:ascii="Helvetica" w:hAnsi="Helvetica" w:cs="Helvetica"/>
          <w:color w:val="1C1E21"/>
          <w:kern w:val="0"/>
          <w:sz w:val="21"/>
          <w:szCs w:val="21"/>
          <w14:ligatures w14:val="none"/>
          <w14:cntxtAlts w14:val="0"/>
        </w:rPr>
      </w:pPr>
      <w:r w:rsidRPr="00370464">
        <w:rPr>
          <w:rFonts w:ascii="Helvetica" w:hAnsi="Helvetica" w:cs="Helvetica"/>
          <w:color w:val="1C1E21"/>
          <w:kern w:val="0"/>
          <w:sz w:val="21"/>
          <w:szCs w:val="21"/>
          <w14:ligatures w14:val="none"/>
          <w14:cntxtAlts w14:val="0"/>
        </w:rPr>
        <w:t>Humanité, le pétrole nous a tué !</w:t>
      </w:r>
      <w:r w:rsidRPr="00370464">
        <w:rPr>
          <w:rFonts w:ascii="Helvetica" w:hAnsi="Helvetica" w:cs="Helvetica"/>
          <w:color w:val="1C1E21"/>
          <w:kern w:val="0"/>
          <w:sz w:val="21"/>
          <w:szCs w:val="21"/>
          <w14:ligatures w14:val="none"/>
          <w14:cntxtAlts w14:val="0"/>
        </w:rPr>
        <w:br/>
        <w:t>L’or noir depuis 14 après le charbon</w:t>
      </w:r>
      <w:r w:rsidRPr="00370464">
        <w:rPr>
          <w:rFonts w:ascii="Helvetica" w:hAnsi="Helvetica" w:cs="Helvetica"/>
          <w:color w:val="1C1E21"/>
          <w:kern w:val="0"/>
          <w:sz w:val="21"/>
          <w:szCs w:val="21"/>
          <w14:ligatures w14:val="none"/>
          <w14:cntxtAlts w14:val="0"/>
        </w:rPr>
        <w:br/>
        <w:t>Qui polluait rien que par son nom</w:t>
      </w:r>
      <w:r w:rsidRPr="00370464">
        <w:rPr>
          <w:rFonts w:ascii="inherit" w:hAnsi="inherit" w:cs="Helvetica"/>
          <w:color w:val="1C1E21"/>
          <w:kern w:val="0"/>
          <w:sz w:val="21"/>
          <w:szCs w:val="21"/>
          <w14:ligatures w14:val="none"/>
          <w14:cntxtAlts w14:val="0"/>
        </w:rPr>
        <w:br/>
        <w:t>A mis depuis un lustre la Terre en danger…</w:t>
      </w:r>
    </w:p>
    <w:p w14:paraId="5883DDCA" w14:textId="77777777" w:rsidR="00370464" w:rsidRPr="00370464" w:rsidRDefault="00370464" w:rsidP="00370464">
      <w:pPr>
        <w:shd w:val="clear" w:color="auto" w:fill="FFFFFF"/>
        <w:spacing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Jusque au point hic et nunc de l’assassiner !</w:t>
      </w:r>
    </w:p>
    <w:p w14:paraId="55E08405"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Le pétrole , nec le plus ultra de l’industrie mondialisée</w:t>
      </w:r>
      <w:r w:rsidRPr="00370464">
        <w:rPr>
          <w:rFonts w:ascii="inherit" w:hAnsi="inherit" w:cs="Helvetica"/>
          <w:color w:val="1C1E21"/>
          <w:kern w:val="0"/>
          <w:sz w:val="21"/>
          <w:szCs w:val="21"/>
          <w14:ligatures w14:val="none"/>
          <w14:cntxtAlts w14:val="0"/>
        </w:rPr>
        <w:br/>
        <w:t>A non seulement fourni le carburant de nos engins</w:t>
      </w:r>
      <w:r w:rsidRPr="00370464">
        <w:rPr>
          <w:rFonts w:ascii="inherit" w:hAnsi="inherit" w:cs="Helvetica"/>
          <w:color w:val="1C1E21"/>
          <w:kern w:val="0"/>
          <w:sz w:val="21"/>
          <w:szCs w:val="21"/>
          <w14:ligatures w14:val="none"/>
          <w14:cntxtAlts w14:val="0"/>
        </w:rPr>
        <w:br/>
        <w:t>Avions, usines, bateaux, motos, voitures, scooters et consorts</w:t>
      </w:r>
      <w:r w:rsidRPr="00370464">
        <w:rPr>
          <w:rFonts w:ascii="inherit" w:hAnsi="inherit" w:cs="Helvetica"/>
          <w:color w:val="1C1E21"/>
          <w:kern w:val="0"/>
          <w:sz w:val="21"/>
          <w:szCs w:val="21"/>
          <w14:ligatures w14:val="none"/>
          <w14:cntxtAlts w14:val="0"/>
        </w:rPr>
        <w:br/>
        <w:t>Mais aussi textile, polyester, polyamide, nylon, et autres plastiques…</w:t>
      </w:r>
    </w:p>
    <w:p w14:paraId="21359467"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Et ce, tout en rapportant une manne sans cesse augmentée</w:t>
      </w:r>
      <w:r w:rsidRPr="00370464">
        <w:rPr>
          <w:rFonts w:ascii="inherit" w:hAnsi="inherit" w:cs="Helvetica"/>
          <w:color w:val="1C1E21"/>
          <w:kern w:val="0"/>
          <w:sz w:val="21"/>
          <w:szCs w:val="21"/>
          <w14:ligatures w14:val="none"/>
          <w14:cntxtAlts w14:val="0"/>
        </w:rPr>
        <w:br/>
        <w:t>Qui du climat frénétiquement se réchauffait à vitesse grand V…</w:t>
      </w:r>
      <w:r w:rsidRPr="00370464">
        <w:rPr>
          <w:rFonts w:ascii="inherit" w:hAnsi="inherit" w:cs="Helvetica"/>
          <w:color w:val="1C1E21"/>
          <w:kern w:val="0"/>
          <w:sz w:val="21"/>
          <w:szCs w:val="21"/>
          <w14:ligatures w14:val="none"/>
          <w14:cntxtAlts w14:val="0"/>
        </w:rPr>
        <w:br/>
        <w:t>L’or noir, sans cesse, accroissait ses revenus</w:t>
      </w:r>
      <w:r w:rsidRPr="00370464">
        <w:rPr>
          <w:rFonts w:ascii="inherit" w:hAnsi="inherit" w:cs="Helvetica"/>
          <w:color w:val="1C1E21"/>
          <w:kern w:val="0"/>
          <w:sz w:val="21"/>
          <w:szCs w:val="21"/>
          <w14:ligatures w14:val="none"/>
          <w14:cntxtAlts w14:val="0"/>
        </w:rPr>
        <w:br/>
        <w:t>Au détriment de la santé de tous ses habitants, de tous ses occupants…</w:t>
      </w:r>
    </w:p>
    <w:p w14:paraId="1F8AEC11"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De la faune à la flore, des singes aux hommes</w:t>
      </w:r>
      <w:r w:rsidRPr="00370464">
        <w:rPr>
          <w:rFonts w:ascii="inherit" w:hAnsi="inherit" w:cs="Helvetica"/>
          <w:color w:val="1C1E21"/>
          <w:kern w:val="0"/>
          <w:sz w:val="21"/>
          <w:szCs w:val="21"/>
          <w14:ligatures w14:val="none"/>
          <w14:cntxtAlts w14:val="0"/>
        </w:rPr>
        <w:br/>
        <w:t>Des poissons aux oiseaux, des crustacés, aux insectes</w:t>
      </w:r>
      <w:r w:rsidRPr="00370464">
        <w:rPr>
          <w:rFonts w:ascii="inherit" w:hAnsi="inherit" w:cs="Helvetica"/>
          <w:color w:val="1C1E21"/>
          <w:kern w:val="0"/>
          <w:sz w:val="21"/>
          <w:szCs w:val="21"/>
          <w14:ligatures w14:val="none"/>
          <w14:cntxtAlts w14:val="0"/>
        </w:rPr>
        <w:br/>
        <w:t>Des fleurs aux plantes, des coraux aux forêts;</w:t>
      </w:r>
      <w:r w:rsidRPr="00370464">
        <w:rPr>
          <w:rFonts w:ascii="inherit" w:hAnsi="inherit" w:cs="Helvetica"/>
          <w:color w:val="1C1E21"/>
          <w:kern w:val="0"/>
          <w:sz w:val="21"/>
          <w:szCs w:val="21"/>
          <w14:ligatures w14:val="none"/>
          <w14:cntxtAlts w14:val="0"/>
        </w:rPr>
        <w:br/>
        <w:t>De l’humus aux monts, de l’inspiration à l’expiration…</w:t>
      </w:r>
    </w:p>
    <w:p w14:paraId="2F8F07F1"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Le pétrole nous a tué…</w:t>
      </w:r>
      <w:r w:rsidRPr="00370464">
        <w:rPr>
          <w:rFonts w:ascii="inherit" w:hAnsi="inherit" w:cs="Helvetica"/>
          <w:color w:val="1C1E21"/>
          <w:kern w:val="0"/>
          <w:sz w:val="21"/>
          <w:szCs w:val="21"/>
          <w14:ligatures w14:val="none"/>
          <w14:cntxtAlts w14:val="0"/>
        </w:rPr>
        <w:br/>
        <w:t>Et ses dividendes, sa dictature ne font que durer !</w:t>
      </w:r>
      <w:r w:rsidRPr="00370464">
        <w:rPr>
          <w:rFonts w:ascii="inherit" w:hAnsi="inherit" w:cs="Helvetica"/>
          <w:color w:val="1C1E21"/>
          <w:kern w:val="0"/>
          <w:sz w:val="21"/>
          <w:szCs w:val="21"/>
          <w14:ligatures w14:val="none"/>
          <w14:cntxtAlts w14:val="0"/>
        </w:rPr>
        <w:br/>
        <w:t>Quand bien même si l’on nous parle d’alternatives énergies,</w:t>
      </w:r>
      <w:r w:rsidRPr="00370464">
        <w:rPr>
          <w:rFonts w:ascii="inherit" w:hAnsi="inherit" w:cs="Helvetica"/>
          <w:color w:val="1C1E21"/>
          <w:kern w:val="0"/>
          <w:sz w:val="21"/>
          <w:szCs w:val="21"/>
          <w14:ligatures w14:val="none"/>
          <w14:cntxtAlts w14:val="0"/>
        </w:rPr>
        <w:br/>
        <w:t>Il n’en reste que pas moins que l’or noir continue de s’asseoir</w:t>
      </w:r>
    </w:p>
    <w:p w14:paraId="1D307222"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Dans le règne de l’argent roi qui fait foi, sans vraie loi</w:t>
      </w:r>
      <w:r w:rsidRPr="00370464">
        <w:rPr>
          <w:rFonts w:ascii="inherit" w:hAnsi="inherit" w:cs="Helvetica"/>
          <w:color w:val="1C1E21"/>
          <w:kern w:val="0"/>
          <w:sz w:val="21"/>
          <w:szCs w:val="21"/>
          <w14:ligatures w14:val="none"/>
          <w14:cntxtAlts w14:val="0"/>
        </w:rPr>
        <w:br/>
        <w:t>Et qui ne se fie qu’à ses profits</w:t>
      </w:r>
      <w:r w:rsidRPr="00370464">
        <w:rPr>
          <w:rFonts w:ascii="inherit" w:hAnsi="inherit" w:cs="Helvetica"/>
          <w:color w:val="1C1E21"/>
          <w:kern w:val="0"/>
          <w:sz w:val="21"/>
          <w:szCs w:val="21"/>
          <w14:ligatures w14:val="none"/>
          <w14:cntxtAlts w14:val="0"/>
        </w:rPr>
        <w:br/>
        <w:t>Sans penser une seconde même à ses descendants</w:t>
      </w:r>
      <w:r w:rsidRPr="00370464">
        <w:rPr>
          <w:rFonts w:ascii="inherit" w:hAnsi="inherit" w:cs="Helvetica"/>
          <w:color w:val="1C1E21"/>
          <w:kern w:val="0"/>
          <w:sz w:val="21"/>
          <w:szCs w:val="21"/>
          <w14:ligatures w14:val="none"/>
          <w14:cntxtAlts w14:val="0"/>
        </w:rPr>
        <w:br/>
        <w:t>Qui succomberont à l’asphyxie ici…</w:t>
      </w:r>
    </w:p>
    <w:p w14:paraId="66974410"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Mais penseront que là, argent faisant , par le ciel ils échapperont</w:t>
      </w:r>
      <w:r w:rsidRPr="00370464">
        <w:rPr>
          <w:rFonts w:ascii="inherit" w:hAnsi="inherit" w:cs="Helvetica"/>
          <w:color w:val="1C1E21"/>
          <w:kern w:val="0"/>
          <w:sz w:val="21"/>
          <w:szCs w:val="21"/>
          <w14:ligatures w14:val="none"/>
          <w14:cntxtAlts w14:val="0"/>
        </w:rPr>
        <w:br/>
        <w:t>Et que les gueux crèveront comme des chiens galeux…</w:t>
      </w:r>
      <w:r w:rsidRPr="00370464">
        <w:rPr>
          <w:rFonts w:ascii="inherit" w:hAnsi="inherit" w:cs="Helvetica"/>
          <w:color w:val="1C1E21"/>
          <w:kern w:val="0"/>
          <w:sz w:val="21"/>
          <w:szCs w:val="21"/>
          <w14:ligatures w14:val="none"/>
          <w14:cntxtAlts w14:val="0"/>
        </w:rPr>
        <w:br/>
        <w:t>Il existe une marge, où l’Humanité doit se rebiffer</w:t>
      </w:r>
      <w:r w:rsidRPr="00370464">
        <w:rPr>
          <w:rFonts w:ascii="inherit" w:hAnsi="inherit" w:cs="Helvetica"/>
          <w:color w:val="1C1E21"/>
          <w:kern w:val="0"/>
          <w:sz w:val="21"/>
          <w:szCs w:val="21"/>
          <w14:ligatures w14:val="none"/>
          <w14:cntxtAlts w14:val="0"/>
        </w:rPr>
        <w:br/>
        <w:t>Non comme des caves, mais bel et bien comme des braves !</w:t>
      </w:r>
    </w:p>
    <w:p w14:paraId="541AFF1D" w14:textId="77777777" w:rsidR="00370464" w:rsidRPr="00370464" w:rsidRDefault="00370464" w:rsidP="00370464">
      <w:pPr>
        <w:shd w:val="clear" w:color="auto" w:fill="FFFFFF"/>
        <w:spacing w:before="90" w:after="90"/>
        <w:rPr>
          <w:rFonts w:ascii="inherit" w:hAnsi="inherit" w:cs="Helvetica"/>
          <w:color w:val="1C1E21"/>
          <w:kern w:val="0"/>
          <w:sz w:val="21"/>
          <w:szCs w:val="21"/>
          <w14:ligatures w14:val="none"/>
          <w14:cntxtAlts w14:val="0"/>
        </w:rPr>
      </w:pPr>
      <w:r w:rsidRPr="00370464">
        <w:rPr>
          <w:rFonts w:ascii="inherit" w:hAnsi="inherit" w:cs="Helvetica"/>
          <w:color w:val="1C1E21"/>
          <w:kern w:val="0"/>
          <w:sz w:val="21"/>
          <w:szCs w:val="21"/>
          <w14:ligatures w14:val="none"/>
          <w14:cntxtAlts w14:val="0"/>
        </w:rPr>
        <w:t>Tout ça, pour mener à des énergies propres,</w:t>
      </w:r>
      <w:r w:rsidRPr="00370464">
        <w:rPr>
          <w:rFonts w:ascii="inherit" w:hAnsi="inherit" w:cs="Helvetica"/>
          <w:color w:val="1C1E21"/>
          <w:kern w:val="0"/>
          <w:sz w:val="21"/>
          <w:szCs w:val="21"/>
          <w14:ligatures w14:val="none"/>
          <w14:cntxtAlts w14:val="0"/>
        </w:rPr>
        <w:br/>
        <w:t>Propres non seulement à l’homme, mais aussi à son environnement;</w:t>
      </w:r>
      <w:r w:rsidRPr="00370464">
        <w:rPr>
          <w:rFonts w:ascii="inherit" w:hAnsi="inherit" w:cs="Helvetica"/>
          <w:color w:val="1C1E21"/>
          <w:kern w:val="0"/>
          <w:sz w:val="21"/>
          <w:szCs w:val="21"/>
          <w14:ligatures w14:val="none"/>
          <w14:cntxtAlts w14:val="0"/>
        </w:rPr>
        <w:br/>
        <w:t>D’où découle sa survie</w:t>
      </w:r>
      <w:r w:rsidRPr="00370464">
        <w:rPr>
          <w:rFonts w:ascii="inherit" w:hAnsi="inherit" w:cs="Helvetica"/>
          <w:color w:val="1C1E21"/>
          <w:kern w:val="0"/>
          <w:sz w:val="21"/>
          <w:szCs w:val="21"/>
          <w14:ligatures w14:val="none"/>
          <w14:cntxtAlts w14:val="0"/>
        </w:rPr>
        <w:br/>
        <w:t>Et l’honneur de son empreinte !</w:t>
      </w:r>
    </w:p>
    <w:p w14:paraId="2CE39706" w14:textId="2AB9EB8E" w:rsidR="00370464" w:rsidRDefault="00370464">
      <w:pPr>
        <w:spacing w:after="160" w:line="259" w:lineRule="auto"/>
        <w:rPr>
          <w:color w:val="1C1E21"/>
          <w:sz w:val="21"/>
          <w:szCs w:val="21"/>
        </w:rPr>
      </w:pPr>
      <w:r>
        <w:rPr>
          <w:color w:val="1C1E21"/>
          <w:sz w:val="21"/>
          <w:szCs w:val="21"/>
        </w:rPr>
        <w:br w:type="page"/>
      </w:r>
    </w:p>
    <w:p w14:paraId="398E6F44" w14:textId="4DE11423" w:rsidR="00370464" w:rsidRDefault="00E6698F" w:rsidP="00AC5B07">
      <w:pPr>
        <w:shd w:val="clear" w:color="auto" w:fill="FFFFFF"/>
        <w:spacing w:before="90" w:after="90"/>
        <w:rPr>
          <w:color w:val="1C1E21"/>
          <w:sz w:val="21"/>
          <w:szCs w:val="21"/>
        </w:rPr>
      </w:pPr>
      <w:r>
        <w:rPr>
          <w:color w:val="1C1E21"/>
          <w:sz w:val="21"/>
          <w:szCs w:val="21"/>
        </w:rPr>
        <w:lastRenderedPageBreak/>
        <w:t>24 Janvier 2020</w:t>
      </w:r>
      <w:r w:rsidR="00F658DA">
        <w:rPr>
          <w:color w:val="1C1E21"/>
          <w:sz w:val="21"/>
          <w:szCs w:val="21"/>
        </w:rPr>
        <w:t xml:space="preserve"> 21 :02</w:t>
      </w:r>
    </w:p>
    <w:p w14:paraId="1FE7E30A" w14:textId="5A62D7FD" w:rsidR="00E6698F" w:rsidRDefault="00E6698F" w:rsidP="00AC5B07">
      <w:pPr>
        <w:shd w:val="clear" w:color="auto" w:fill="FFFFFF"/>
        <w:spacing w:before="90" w:after="90"/>
        <w:rPr>
          <w:rFonts w:ascii="Helvetica" w:hAnsi="Helvetica" w:cs="Helvetica"/>
          <w:color w:val="1D2129"/>
          <w:sz w:val="21"/>
          <w:szCs w:val="21"/>
          <w:shd w:val="clear" w:color="auto" w:fill="FFFFFF"/>
        </w:rPr>
      </w:pPr>
      <w:r>
        <w:rPr>
          <w:rFonts w:ascii="Helvetica" w:hAnsi="Helvetica" w:cs="Helvetica"/>
          <w:color w:val="1D2129"/>
          <w:sz w:val="21"/>
          <w:szCs w:val="21"/>
          <w:shd w:val="clear" w:color="auto" w:fill="FFFFFF"/>
        </w:rPr>
        <w:t>Pensée émue pour mon très cher papa qui s'est éteint il y a quelques heures, et que certains d'entre vous connaissaient...Paix à son âme dans l'infinie liberté du ciel ...</w:t>
      </w:r>
    </w:p>
    <w:p w14:paraId="1D04DB9B" w14:textId="77777777" w:rsidR="00E6698F" w:rsidRDefault="00E6698F">
      <w:pPr>
        <w:spacing w:after="160" w:line="259" w:lineRule="auto"/>
        <w:rPr>
          <w:rFonts w:ascii="Helvetica" w:hAnsi="Helvetica" w:cs="Helvetica"/>
          <w:color w:val="1D2129"/>
          <w:sz w:val="21"/>
          <w:szCs w:val="21"/>
          <w:shd w:val="clear" w:color="auto" w:fill="FFFFFF"/>
        </w:rPr>
      </w:pPr>
      <w:r>
        <w:rPr>
          <w:rFonts w:ascii="Helvetica" w:hAnsi="Helvetica" w:cs="Helvetica"/>
          <w:color w:val="1D2129"/>
          <w:sz w:val="21"/>
          <w:szCs w:val="21"/>
          <w:shd w:val="clear" w:color="auto" w:fill="FFFFFF"/>
        </w:rPr>
        <w:br w:type="page"/>
      </w:r>
    </w:p>
    <w:p w14:paraId="3F1316EA" w14:textId="316322F0" w:rsidR="00E6698F" w:rsidRDefault="00F658DA" w:rsidP="00AC5B07">
      <w:pPr>
        <w:shd w:val="clear" w:color="auto" w:fill="FFFFFF"/>
        <w:spacing w:before="90" w:after="90"/>
        <w:rPr>
          <w:color w:val="1C1E21"/>
          <w:sz w:val="21"/>
          <w:szCs w:val="21"/>
        </w:rPr>
      </w:pPr>
      <w:r>
        <w:rPr>
          <w:color w:val="1C1E21"/>
          <w:sz w:val="21"/>
          <w:szCs w:val="21"/>
        </w:rPr>
        <w:lastRenderedPageBreak/>
        <w:t>29 février 2020, 00:06</w:t>
      </w:r>
    </w:p>
    <w:p w14:paraId="50375507" w14:textId="77777777" w:rsidR="00F658DA" w:rsidRPr="00F658DA" w:rsidRDefault="00F658DA" w:rsidP="00F658DA">
      <w:pPr>
        <w:shd w:val="clear" w:color="auto" w:fill="FFFFFF"/>
        <w:spacing w:after="90"/>
        <w:rPr>
          <w:rFonts w:ascii="Helvetica" w:hAnsi="Helvetica" w:cs="Helvetica"/>
          <w:color w:val="1C1E21"/>
          <w:kern w:val="0"/>
          <w:sz w:val="21"/>
          <w:szCs w:val="21"/>
          <w14:ligatures w14:val="none"/>
          <w14:cntxtAlts w14:val="0"/>
        </w:rPr>
      </w:pPr>
      <w:r w:rsidRPr="00F658DA">
        <w:rPr>
          <w:rFonts w:ascii="Helvetica" w:hAnsi="Helvetica" w:cs="Helvetica"/>
          <w:color w:val="1C1E21"/>
          <w:kern w:val="0"/>
          <w:sz w:val="21"/>
          <w:szCs w:val="21"/>
          <w14:ligatures w14:val="none"/>
          <w14:cntxtAlts w14:val="0"/>
        </w:rPr>
        <w:t>Corona où blesse le bât...</w:t>
      </w:r>
    </w:p>
    <w:p w14:paraId="75C5C8F4" w14:textId="77777777" w:rsidR="00F658DA" w:rsidRPr="00F658DA" w:rsidRDefault="00F658DA" w:rsidP="00F658DA">
      <w:pPr>
        <w:shd w:val="clear" w:color="auto" w:fill="FFFFFF"/>
        <w:spacing w:before="90" w:after="90"/>
        <w:rPr>
          <w:rFonts w:ascii="Helvetica" w:hAnsi="Helvetica" w:cs="Helvetica"/>
          <w:color w:val="1C1E21"/>
          <w:kern w:val="0"/>
          <w:sz w:val="21"/>
          <w:szCs w:val="21"/>
          <w14:ligatures w14:val="none"/>
          <w14:cntxtAlts w14:val="0"/>
        </w:rPr>
      </w:pPr>
      <w:r w:rsidRPr="00F658DA">
        <w:rPr>
          <w:rFonts w:ascii="Helvetica" w:hAnsi="Helvetica" w:cs="Helvetica"/>
          <w:color w:val="1C1E21"/>
          <w:kern w:val="0"/>
          <w:sz w:val="21"/>
          <w:szCs w:val="21"/>
          <w14:ligatures w14:val="none"/>
          <w14:cntxtAlts w14:val="0"/>
        </w:rPr>
        <w:t>Corona où blesse le bât</w:t>
      </w:r>
      <w:r w:rsidRPr="00F658DA">
        <w:rPr>
          <w:rFonts w:ascii="Helvetica" w:hAnsi="Helvetica" w:cs="Helvetica"/>
          <w:color w:val="1C1E21"/>
          <w:kern w:val="0"/>
          <w:sz w:val="21"/>
          <w:szCs w:val="21"/>
          <w14:ligatures w14:val="none"/>
          <w14:cntxtAlts w14:val="0"/>
        </w:rPr>
        <w:br/>
        <w:t>Est que ta psychose gagne du bas en haut !</w:t>
      </w:r>
      <w:r w:rsidRPr="00F658DA">
        <w:rPr>
          <w:rFonts w:ascii="Helvetica" w:hAnsi="Helvetica" w:cs="Helvetica"/>
          <w:color w:val="1C1E21"/>
          <w:kern w:val="0"/>
          <w:sz w:val="21"/>
          <w:szCs w:val="21"/>
          <w14:ligatures w14:val="none"/>
          <w14:cntxtAlts w14:val="0"/>
        </w:rPr>
        <w:br/>
        <w:t>A faire d'un Chinois un microbe sur pas...</w:t>
      </w:r>
    </w:p>
    <w:p w14:paraId="3FBB298F" w14:textId="77777777" w:rsidR="00F658DA" w:rsidRPr="00F658DA" w:rsidRDefault="00F658DA" w:rsidP="00F658DA">
      <w:pPr>
        <w:shd w:val="clear" w:color="auto" w:fill="FFFFFF"/>
        <w:spacing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Et d'un Italien, un galeux chien</w:t>
      </w:r>
      <w:r w:rsidRPr="00F658DA">
        <w:rPr>
          <w:rFonts w:ascii="inherit" w:hAnsi="inherit" w:cs="Helvetica"/>
          <w:color w:val="1C1E21"/>
          <w:kern w:val="0"/>
          <w:sz w:val="21"/>
          <w:szCs w:val="21"/>
          <w14:ligatures w14:val="none"/>
          <w14:cntxtAlts w14:val="0"/>
        </w:rPr>
        <w:br/>
        <w:t>D'un Iranien ou d'un Coréen une dangereuse bactérie</w:t>
      </w:r>
      <w:r w:rsidRPr="00F658DA">
        <w:rPr>
          <w:rFonts w:ascii="inherit" w:hAnsi="inherit" w:cs="Helvetica"/>
          <w:color w:val="1C1E21"/>
          <w:kern w:val="0"/>
          <w:sz w:val="21"/>
          <w:szCs w:val="21"/>
          <w14:ligatures w14:val="none"/>
          <w14:cntxtAlts w14:val="0"/>
        </w:rPr>
        <w:br/>
        <w:t>Qui plomberaient l'hexagone d'une étrangère épidémie !</w:t>
      </w:r>
    </w:p>
    <w:p w14:paraId="0A36229A"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Or, il s'agit d''une pandémie</w:t>
      </w:r>
      <w:r w:rsidRPr="00F658DA">
        <w:rPr>
          <w:rFonts w:ascii="inherit" w:hAnsi="inherit" w:cs="Helvetica"/>
          <w:color w:val="1C1E21"/>
          <w:kern w:val="0"/>
          <w:sz w:val="21"/>
          <w:szCs w:val="21"/>
          <w14:ligatures w14:val="none"/>
          <w14:cntxtAlts w14:val="0"/>
        </w:rPr>
        <w:br/>
        <w:t>Par nature universelle qui traverse les frontières</w:t>
      </w:r>
      <w:r w:rsidRPr="00F658DA">
        <w:rPr>
          <w:rFonts w:ascii="inherit" w:hAnsi="inherit" w:cs="Helvetica"/>
          <w:color w:val="1C1E21"/>
          <w:kern w:val="0"/>
          <w:sz w:val="21"/>
          <w:szCs w:val="21"/>
          <w14:ligatures w14:val="none"/>
          <w14:cntxtAlts w14:val="0"/>
        </w:rPr>
        <w:br/>
        <w:t>Sans se soucier d'un moindre tracé !</w:t>
      </w:r>
    </w:p>
    <w:p w14:paraId="59DA24A4"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Après des tonnes en font les médias</w:t>
      </w:r>
      <w:r w:rsidRPr="00F658DA">
        <w:rPr>
          <w:rFonts w:ascii="inherit" w:hAnsi="inherit" w:cs="Helvetica"/>
          <w:color w:val="1C1E21"/>
          <w:kern w:val="0"/>
          <w:sz w:val="21"/>
          <w:szCs w:val="21"/>
          <w14:ligatures w14:val="none"/>
          <w14:cntxtAlts w14:val="0"/>
        </w:rPr>
        <w:br/>
        <w:t>Pour aussi dissiper d'autres difficiles réalités</w:t>
      </w:r>
      <w:r w:rsidRPr="00F658DA">
        <w:rPr>
          <w:rFonts w:ascii="inherit" w:hAnsi="inherit" w:cs="Helvetica"/>
          <w:color w:val="1C1E21"/>
          <w:kern w:val="0"/>
          <w:sz w:val="21"/>
          <w:szCs w:val="21"/>
          <w14:ligatures w14:val="none"/>
          <w14:cntxtAlts w14:val="0"/>
        </w:rPr>
        <w:br/>
        <w:t>Pouvant arranger nombre d'autorités...</w:t>
      </w:r>
    </w:p>
    <w:p w14:paraId="20BC9859"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 xml:space="preserve">Mais </w:t>
      </w:r>
      <w:proofErr w:type="gramStart"/>
      <w:r w:rsidRPr="00F658DA">
        <w:rPr>
          <w:rFonts w:ascii="inherit" w:hAnsi="inherit" w:cs="Helvetica"/>
          <w:color w:val="1C1E21"/>
          <w:kern w:val="0"/>
          <w:sz w:val="21"/>
          <w:szCs w:val="21"/>
          <w14:ligatures w14:val="none"/>
          <w14:cntxtAlts w14:val="0"/>
        </w:rPr>
        <w:t>au final</w:t>
      </w:r>
      <w:proofErr w:type="gramEnd"/>
      <w:r w:rsidRPr="00F658DA">
        <w:rPr>
          <w:rFonts w:ascii="inherit" w:hAnsi="inherit" w:cs="Helvetica"/>
          <w:color w:val="1C1E21"/>
          <w:kern w:val="0"/>
          <w:sz w:val="21"/>
          <w:szCs w:val="21"/>
          <w14:ligatures w14:val="none"/>
          <w14:cntxtAlts w14:val="0"/>
        </w:rPr>
        <w:t>, dans l'ambiante mondialisation</w:t>
      </w:r>
      <w:r w:rsidRPr="00F658DA">
        <w:rPr>
          <w:rFonts w:ascii="inherit" w:hAnsi="inherit" w:cs="Helvetica"/>
          <w:color w:val="1C1E21"/>
          <w:kern w:val="0"/>
          <w:sz w:val="21"/>
          <w:szCs w:val="21"/>
          <w14:ligatures w14:val="none"/>
          <w14:cntxtAlts w14:val="0"/>
        </w:rPr>
        <w:br/>
        <w:t xml:space="preserve">Wall street perd de </w:t>
      </w:r>
      <w:proofErr w:type="spellStart"/>
      <w:r w:rsidRPr="00F658DA">
        <w:rPr>
          <w:rFonts w:ascii="inherit" w:hAnsi="inherit" w:cs="Helvetica"/>
          <w:color w:val="1C1E21"/>
          <w:kern w:val="0"/>
          <w:sz w:val="21"/>
          <w:szCs w:val="21"/>
          <w14:ligatures w14:val="none"/>
          <w14:cntxtAlts w14:val="0"/>
        </w:rPr>
        <w:t>l"argent</w:t>
      </w:r>
      <w:proofErr w:type="spellEnd"/>
      <w:r w:rsidRPr="00F658DA">
        <w:rPr>
          <w:rFonts w:ascii="inherit" w:hAnsi="inherit" w:cs="Helvetica"/>
          <w:color w:val="1C1E21"/>
          <w:kern w:val="0"/>
          <w:sz w:val="21"/>
          <w:szCs w:val="21"/>
          <w14:ligatures w14:val="none"/>
          <w14:cntxtAlts w14:val="0"/>
        </w:rPr>
        <w:t xml:space="preserve">, </w:t>
      </w:r>
      <w:proofErr w:type="spellStart"/>
      <w:r w:rsidRPr="00F658DA">
        <w:rPr>
          <w:rFonts w:ascii="inherit" w:hAnsi="inherit" w:cs="Helvetica"/>
          <w:color w:val="1C1E21"/>
          <w:kern w:val="0"/>
          <w:sz w:val="21"/>
          <w:szCs w:val="21"/>
          <w14:ligatures w14:val="none"/>
          <w14:cntxtAlts w14:val="0"/>
        </w:rPr>
        <w:t>l"économie</w:t>
      </w:r>
      <w:proofErr w:type="spellEnd"/>
      <w:r w:rsidRPr="00F658DA">
        <w:rPr>
          <w:rFonts w:ascii="inherit" w:hAnsi="inherit" w:cs="Helvetica"/>
          <w:color w:val="1C1E21"/>
          <w:kern w:val="0"/>
          <w:sz w:val="21"/>
          <w:szCs w:val="21"/>
          <w14:ligatures w14:val="none"/>
          <w14:cntxtAlts w14:val="0"/>
        </w:rPr>
        <w:t xml:space="preserve"> se délite</w:t>
      </w:r>
      <w:r w:rsidRPr="00F658DA">
        <w:rPr>
          <w:rFonts w:ascii="inherit" w:hAnsi="inherit" w:cs="Helvetica"/>
          <w:color w:val="1C1E21"/>
          <w:kern w:val="0"/>
          <w:sz w:val="21"/>
          <w:szCs w:val="21"/>
          <w14:ligatures w14:val="none"/>
          <w14:cntxtAlts w14:val="0"/>
        </w:rPr>
        <w:br/>
        <w:t>Les peuples se replient, la parano grandit...</w:t>
      </w:r>
    </w:p>
    <w:p w14:paraId="7E2D4FF7"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Ainsi, Corona où le bât blesse</w:t>
      </w:r>
      <w:r w:rsidRPr="00F658DA">
        <w:rPr>
          <w:rFonts w:ascii="inherit" w:hAnsi="inherit" w:cs="Helvetica"/>
          <w:color w:val="1C1E21"/>
          <w:kern w:val="0"/>
          <w:sz w:val="21"/>
          <w:szCs w:val="21"/>
          <w14:ligatures w14:val="none"/>
          <w14:cntxtAlts w14:val="0"/>
        </w:rPr>
        <w:br/>
        <w:t>Ne doit plus devenir qu'un sombre souvenir...</w:t>
      </w:r>
      <w:r w:rsidRPr="00F658DA">
        <w:rPr>
          <w:rFonts w:ascii="inherit" w:hAnsi="inherit" w:cs="Helvetica"/>
          <w:color w:val="1C1E21"/>
          <w:kern w:val="0"/>
          <w:sz w:val="21"/>
          <w:szCs w:val="21"/>
          <w14:ligatures w14:val="none"/>
          <w14:cntxtAlts w14:val="0"/>
        </w:rPr>
        <w:br/>
        <w:t>Pour cela, l'Humanité demande à être dans ses valeurs</w:t>
      </w:r>
    </w:p>
    <w:p w14:paraId="2B61BB6E"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Vite rétablie, pour son honneur</w:t>
      </w:r>
      <w:r w:rsidRPr="00F658DA">
        <w:rPr>
          <w:rFonts w:ascii="inherit" w:hAnsi="inherit" w:cs="Helvetica"/>
          <w:color w:val="1C1E21"/>
          <w:kern w:val="0"/>
          <w:sz w:val="21"/>
          <w:szCs w:val="21"/>
          <w14:ligatures w14:val="none"/>
          <w14:cntxtAlts w14:val="0"/>
        </w:rPr>
        <w:br/>
        <w:t>Dans sa fraternité et sa solidarité</w:t>
      </w:r>
      <w:r w:rsidRPr="00F658DA">
        <w:rPr>
          <w:rFonts w:ascii="inherit" w:hAnsi="inherit" w:cs="Helvetica"/>
          <w:color w:val="1C1E21"/>
          <w:kern w:val="0"/>
          <w:sz w:val="21"/>
          <w:szCs w:val="21"/>
          <w14:ligatures w14:val="none"/>
          <w14:cntxtAlts w14:val="0"/>
        </w:rPr>
        <w:br/>
        <w:t>Sans plus aucune exclusivité !</w:t>
      </w:r>
    </w:p>
    <w:p w14:paraId="04D9C4E4" w14:textId="5F6038CF" w:rsidR="00F658DA" w:rsidRDefault="00F658DA">
      <w:pPr>
        <w:spacing w:after="160" w:line="259" w:lineRule="auto"/>
        <w:rPr>
          <w:color w:val="1C1E21"/>
          <w:sz w:val="21"/>
          <w:szCs w:val="21"/>
        </w:rPr>
      </w:pPr>
      <w:r>
        <w:rPr>
          <w:color w:val="1C1E21"/>
          <w:sz w:val="21"/>
          <w:szCs w:val="21"/>
        </w:rPr>
        <w:br w:type="page"/>
      </w:r>
    </w:p>
    <w:p w14:paraId="097052D7" w14:textId="28931EB3" w:rsidR="00F658DA" w:rsidRDefault="00F658DA" w:rsidP="00AC5B07">
      <w:pPr>
        <w:shd w:val="clear" w:color="auto" w:fill="FFFFFF"/>
        <w:spacing w:before="90" w:after="90"/>
        <w:rPr>
          <w:color w:val="1C1E21"/>
          <w:sz w:val="21"/>
          <w:szCs w:val="21"/>
        </w:rPr>
      </w:pPr>
      <w:r>
        <w:rPr>
          <w:color w:val="1C1E21"/>
          <w:sz w:val="21"/>
          <w:szCs w:val="21"/>
        </w:rPr>
        <w:lastRenderedPageBreak/>
        <w:t>6 avril 2020, 00 :36</w:t>
      </w:r>
    </w:p>
    <w:p w14:paraId="1D5B3E48" w14:textId="77777777" w:rsidR="00F658DA" w:rsidRPr="00F658DA" w:rsidRDefault="00F658DA" w:rsidP="00F658DA">
      <w:pPr>
        <w:shd w:val="clear" w:color="auto" w:fill="FFFFFF"/>
        <w:spacing w:after="90"/>
        <w:rPr>
          <w:rFonts w:ascii="Helvetica" w:hAnsi="Helvetica" w:cs="Helvetica"/>
          <w:color w:val="1C1E21"/>
          <w:kern w:val="0"/>
          <w:sz w:val="21"/>
          <w:szCs w:val="21"/>
          <w14:ligatures w14:val="none"/>
          <w14:cntxtAlts w14:val="0"/>
        </w:rPr>
      </w:pPr>
      <w:r w:rsidRPr="00F658DA">
        <w:rPr>
          <w:rFonts w:ascii="Helvetica" w:hAnsi="Helvetica" w:cs="Helvetica"/>
          <w:color w:val="1C1E21"/>
          <w:kern w:val="0"/>
          <w:sz w:val="21"/>
          <w:szCs w:val="21"/>
          <w14:ligatures w14:val="none"/>
          <w14:cntxtAlts w14:val="0"/>
        </w:rPr>
        <w:t>Connard à virus, veinard à vertus !</w:t>
      </w:r>
    </w:p>
    <w:p w14:paraId="507118D6" w14:textId="77777777" w:rsidR="00F658DA" w:rsidRPr="00F658DA" w:rsidRDefault="00F658DA" w:rsidP="00F658DA">
      <w:pPr>
        <w:shd w:val="clear" w:color="auto" w:fill="FFFFFF"/>
        <w:spacing w:before="90" w:after="90"/>
        <w:rPr>
          <w:rFonts w:ascii="Helvetica" w:hAnsi="Helvetica" w:cs="Helvetica"/>
          <w:color w:val="1C1E21"/>
          <w:kern w:val="0"/>
          <w:sz w:val="21"/>
          <w:szCs w:val="21"/>
          <w14:ligatures w14:val="none"/>
          <w14:cntxtAlts w14:val="0"/>
        </w:rPr>
      </w:pPr>
      <w:r w:rsidRPr="00F658DA">
        <w:rPr>
          <w:rFonts w:ascii="Helvetica" w:hAnsi="Helvetica" w:cs="Helvetica"/>
          <w:color w:val="1C1E21"/>
          <w:kern w:val="0"/>
          <w:sz w:val="21"/>
          <w:szCs w:val="21"/>
          <w14:ligatures w14:val="none"/>
          <w14:cntxtAlts w14:val="0"/>
        </w:rPr>
        <w:t>Le connard à virus a envahi nos coutumes et nos us …</w:t>
      </w:r>
      <w:r w:rsidRPr="00F658DA">
        <w:rPr>
          <w:rFonts w:ascii="Helvetica" w:hAnsi="Helvetica" w:cs="Helvetica"/>
          <w:color w:val="1C1E21"/>
          <w:kern w:val="0"/>
          <w:sz w:val="21"/>
          <w:szCs w:val="21"/>
          <w14:ligatures w14:val="none"/>
          <w14:cntxtAlts w14:val="0"/>
        </w:rPr>
        <w:br/>
        <w:t>Le connard à virus se révèle à l’instar d’une peste à puces…</w:t>
      </w:r>
      <w:r w:rsidRPr="00F658DA">
        <w:rPr>
          <w:rFonts w:ascii="Helvetica" w:hAnsi="Helvetica" w:cs="Helvetica"/>
          <w:color w:val="1C1E21"/>
          <w:kern w:val="0"/>
          <w:sz w:val="21"/>
          <w:szCs w:val="21"/>
          <w14:ligatures w14:val="none"/>
          <w14:cntxtAlts w14:val="0"/>
        </w:rPr>
        <w:br/>
        <w:t>Il pue la mort, et sans néanmoins bubon jette son sort</w:t>
      </w:r>
      <w:r w:rsidRPr="00F658DA">
        <w:rPr>
          <w:rFonts w:ascii="inherit" w:hAnsi="inherit" w:cs="Helvetica"/>
          <w:color w:val="1C1E21"/>
          <w:kern w:val="0"/>
          <w:sz w:val="21"/>
          <w:szCs w:val="21"/>
          <w14:ligatures w14:val="none"/>
          <w14:cntxtAlts w14:val="0"/>
        </w:rPr>
        <w:br/>
        <w:t>En disséminant sa funeste maladie…</w:t>
      </w:r>
    </w:p>
    <w:p w14:paraId="1DD2AAED" w14:textId="77777777" w:rsidR="00F658DA" w:rsidRPr="00F658DA" w:rsidRDefault="00F658DA" w:rsidP="00F658DA">
      <w:pPr>
        <w:shd w:val="clear" w:color="auto" w:fill="FFFFFF"/>
        <w:spacing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De l ‘Asie où il est parti</w:t>
      </w:r>
      <w:r w:rsidRPr="00F658DA">
        <w:rPr>
          <w:rFonts w:ascii="inherit" w:hAnsi="inherit" w:cs="Helvetica"/>
          <w:color w:val="1C1E21"/>
          <w:kern w:val="0"/>
          <w:sz w:val="21"/>
          <w:szCs w:val="21"/>
          <w14:ligatures w14:val="none"/>
          <w14:cntxtAlts w14:val="0"/>
        </w:rPr>
        <w:br/>
        <w:t>Où Il a gagné promptement l’Europe, l ‘Amérique et l ‘Océanie</w:t>
      </w:r>
      <w:r w:rsidRPr="00F658DA">
        <w:rPr>
          <w:rFonts w:ascii="inherit" w:hAnsi="inherit" w:cs="Helvetica"/>
          <w:color w:val="1C1E21"/>
          <w:kern w:val="0"/>
          <w:sz w:val="21"/>
          <w:szCs w:val="21"/>
          <w14:ligatures w14:val="none"/>
          <w14:cntxtAlts w14:val="0"/>
        </w:rPr>
        <w:br/>
        <w:t>Faisant fî des frontières …</w:t>
      </w:r>
      <w:r w:rsidRPr="00F658DA">
        <w:rPr>
          <w:rFonts w:ascii="inherit" w:hAnsi="inherit" w:cs="Helvetica"/>
          <w:color w:val="1C1E21"/>
          <w:kern w:val="0"/>
          <w:sz w:val="21"/>
          <w:szCs w:val="21"/>
          <w14:ligatures w14:val="none"/>
          <w14:cntxtAlts w14:val="0"/>
        </w:rPr>
        <w:br/>
        <w:t>Et pandémie faisant s’est joué tant de la richesse , des opinions que de la misère…</w:t>
      </w:r>
    </w:p>
    <w:p w14:paraId="35F41021"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Le connard à virus, opportuniste et pugnace</w:t>
      </w:r>
      <w:r w:rsidRPr="00F658DA">
        <w:rPr>
          <w:rFonts w:ascii="inherit" w:hAnsi="inherit" w:cs="Helvetica"/>
          <w:color w:val="1C1E21"/>
          <w:kern w:val="0"/>
          <w:sz w:val="21"/>
          <w:szCs w:val="21"/>
          <w14:ligatures w14:val="none"/>
          <w14:cntxtAlts w14:val="0"/>
        </w:rPr>
        <w:br/>
        <w:t>Risque bien de changer la donne</w:t>
      </w:r>
      <w:r w:rsidRPr="00F658DA">
        <w:rPr>
          <w:rFonts w:ascii="inherit" w:hAnsi="inherit" w:cs="Helvetica"/>
          <w:color w:val="1C1E21"/>
          <w:kern w:val="0"/>
          <w:sz w:val="21"/>
          <w:szCs w:val="21"/>
          <w14:ligatures w14:val="none"/>
          <w14:cntxtAlts w14:val="0"/>
        </w:rPr>
        <w:br/>
        <w:t xml:space="preserve">Au vu de l’Autorité, ici, qui </w:t>
      </w:r>
      <w:proofErr w:type="spellStart"/>
      <w:r w:rsidRPr="00F658DA">
        <w:rPr>
          <w:rFonts w:ascii="inherit" w:hAnsi="inherit" w:cs="Helvetica"/>
          <w:color w:val="1C1E21"/>
          <w:kern w:val="0"/>
          <w:sz w:val="21"/>
          <w:szCs w:val="21"/>
          <w14:ligatures w14:val="none"/>
          <w14:cntxtAlts w14:val="0"/>
        </w:rPr>
        <w:t>n a</w:t>
      </w:r>
      <w:proofErr w:type="spellEnd"/>
      <w:r w:rsidRPr="00F658DA">
        <w:rPr>
          <w:rFonts w:ascii="inherit" w:hAnsi="inherit" w:cs="Helvetica"/>
          <w:color w:val="1C1E21"/>
          <w:kern w:val="0"/>
          <w:sz w:val="21"/>
          <w:szCs w:val="21"/>
          <w14:ligatures w14:val="none"/>
          <w14:cntxtAlts w14:val="0"/>
        </w:rPr>
        <w:t xml:space="preserve"> prévu de prophylaxie NENNI</w:t>
      </w:r>
      <w:r w:rsidRPr="00F658DA">
        <w:rPr>
          <w:rFonts w:ascii="inherit" w:hAnsi="inherit" w:cs="Helvetica"/>
          <w:color w:val="1C1E21"/>
          <w:kern w:val="0"/>
          <w:sz w:val="21"/>
          <w:szCs w:val="21"/>
          <w14:ligatures w14:val="none"/>
          <w14:cntxtAlts w14:val="0"/>
        </w:rPr>
        <w:br/>
        <w:t xml:space="preserve">Tout en avouant qu’en janvier, crime de </w:t>
      </w:r>
      <w:proofErr w:type="spellStart"/>
      <w:r w:rsidRPr="00F658DA">
        <w:rPr>
          <w:rFonts w:ascii="inherit" w:hAnsi="inherit" w:cs="Helvetica"/>
          <w:color w:val="1C1E21"/>
          <w:kern w:val="0"/>
          <w:sz w:val="21"/>
          <w:szCs w:val="21"/>
          <w14:ligatures w14:val="none"/>
          <w14:cntxtAlts w14:val="0"/>
        </w:rPr>
        <w:t>lèse majesté</w:t>
      </w:r>
      <w:proofErr w:type="spellEnd"/>
      <w:r w:rsidRPr="00F658DA">
        <w:rPr>
          <w:rFonts w:ascii="inherit" w:hAnsi="inherit" w:cs="Helvetica"/>
          <w:color w:val="1C1E21"/>
          <w:kern w:val="0"/>
          <w:sz w:val="21"/>
          <w:szCs w:val="21"/>
          <w14:ligatures w14:val="none"/>
          <w14:cntxtAlts w14:val="0"/>
        </w:rPr>
        <w:t>, de la situation, elle savait !</w:t>
      </w:r>
    </w:p>
    <w:p w14:paraId="6F1B8725"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Comme si le connard à virus</w:t>
      </w:r>
      <w:r w:rsidRPr="00F658DA">
        <w:rPr>
          <w:rFonts w:ascii="inherit" w:hAnsi="inherit" w:cs="Helvetica"/>
          <w:color w:val="1C1E21"/>
          <w:kern w:val="0"/>
          <w:sz w:val="21"/>
          <w:szCs w:val="21"/>
          <w14:ligatures w14:val="none"/>
          <w14:cntxtAlts w14:val="0"/>
        </w:rPr>
        <w:br/>
        <w:t>Venait couronner le criminel argent roi</w:t>
      </w:r>
      <w:r w:rsidRPr="00F658DA">
        <w:rPr>
          <w:rFonts w:ascii="inherit" w:hAnsi="inherit" w:cs="Helvetica"/>
          <w:color w:val="1C1E21"/>
          <w:kern w:val="0"/>
          <w:sz w:val="21"/>
          <w:szCs w:val="21"/>
          <w14:ligatures w14:val="none"/>
          <w14:cntxtAlts w14:val="0"/>
        </w:rPr>
        <w:br/>
        <w:t xml:space="preserve">Qui de l’humain a pollué l’homme et lui </w:t>
      </w:r>
      <w:proofErr w:type="spellStart"/>
      <w:r w:rsidRPr="00F658DA">
        <w:rPr>
          <w:rFonts w:ascii="inherit" w:hAnsi="inherit" w:cs="Helvetica"/>
          <w:color w:val="1C1E21"/>
          <w:kern w:val="0"/>
          <w:sz w:val="21"/>
          <w:szCs w:val="21"/>
          <w14:ligatures w14:val="none"/>
          <w14:cntxtAlts w14:val="0"/>
        </w:rPr>
        <w:t>à</w:t>
      </w:r>
      <w:proofErr w:type="spellEnd"/>
      <w:r w:rsidRPr="00F658DA">
        <w:rPr>
          <w:rFonts w:ascii="inherit" w:hAnsi="inherit" w:cs="Helvetica"/>
          <w:color w:val="1C1E21"/>
          <w:kern w:val="0"/>
          <w:sz w:val="21"/>
          <w:szCs w:val="21"/>
          <w14:ligatures w14:val="none"/>
          <w14:cntxtAlts w14:val="0"/>
        </w:rPr>
        <w:t xml:space="preserve"> fait perdre et sa foi et ses droits,</w:t>
      </w:r>
      <w:r w:rsidRPr="00F658DA">
        <w:rPr>
          <w:rFonts w:ascii="inherit" w:hAnsi="inherit" w:cs="Helvetica"/>
          <w:color w:val="1C1E21"/>
          <w:kern w:val="0"/>
          <w:sz w:val="21"/>
          <w:szCs w:val="21"/>
          <w14:ligatures w14:val="none"/>
          <w14:cntxtAlts w14:val="0"/>
        </w:rPr>
        <w:br/>
        <w:t>Et surtout la justice de son intègre humaine loi !</w:t>
      </w:r>
    </w:p>
    <w:p w14:paraId="0E1C8963"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Cette loi divine qui fait que puisse chaque homme soit égal en droits :</w:t>
      </w:r>
      <w:r w:rsidRPr="00F658DA">
        <w:rPr>
          <w:rFonts w:ascii="inherit" w:hAnsi="inherit" w:cs="Helvetica"/>
          <w:color w:val="1C1E21"/>
          <w:kern w:val="0"/>
          <w:sz w:val="21"/>
          <w:szCs w:val="21"/>
          <w14:ligatures w14:val="none"/>
          <w14:cntxtAlts w14:val="0"/>
        </w:rPr>
        <w:br/>
        <w:t>Conférer Erasmus, Gandhi et Montaigne…et.., R.D.V, Rousseau, Diderot, Voltaire,</w:t>
      </w:r>
      <w:r w:rsidRPr="00F658DA">
        <w:rPr>
          <w:rFonts w:ascii="inherit" w:hAnsi="inherit" w:cs="Helvetica"/>
          <w:color w:val="1C1E21"/>
          <w:kern w:val="0"/>
          <w:sz w:val="21"/>
          <w:szCs w:val="21"/>
          <w14:ligatures w14:val="none"/>
          <w14:cntxtAlts w14:val="0"/>
        </w:rPr>
        <w:br/>
        <w:t>Un R.D.V rendez-vous avec l’Humanité</w:t>
      </w:r>
      <w:r w:rsidRPr="00F658DA">
        <w:rPr>
          <w:rFonts w:ascii="inherit" w:hAnsi="inherit" w:cs="Helvetica"/>
          <w:color w:val="1C1E21"/>
          <w:kern w:val="0"/>
          <w:sz w:val="21"/>
          <w:szCs w:val="21"/>
          <w14:ligatures w14:val="none"/>
          <w14:cntxtAlts w14:val="0"/>
        </w:rPr>
        <w:br/>
        <w:t>Qui somme chacun d’être plus responsable de son sort dans la Liberté, l’Egalité et la Fraternité…</w:t>
      </w:r>
    </w:p>
    <w:p w14:paraId="77CF40A7"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Le connard à virus est susceptible de fédérer</w:t>
      </w:r>
      <w:r w:rsidRPr="00F658DA">
        <w:rPr>
          <w:rFonts w:ascii="inherit" w:hAnsi="inherit" w:cs="Helvetica"/>
          <w:color w:val="1C1E21"/>
          <w:kern w:val="0"/>
          <w:sz w:val="21"/>
          <w:szCs w:val="21"/>
          <w14:ligatures w14:val="none"/>
          <w14:cntxtAlts w14:val="0"/>
        </w:rPr>
        <w:br/>
        <w:t>Parce que par nature, imprévisible a encore plus divisé…</w:t>
      </w:r>
      <w:r w:rsidRPr="00F658DA">
        <w:rPr>
          <w:rFonts w:ascii="inherit" w:hAnsi="inherit" w:cs="Helvetica"/>
          <w:color w:val="1C1E21"/>
          <w:kern w:val="0"/>
          <w:sz w:val="21"/>
          <w:szCs w:val="21"/>
          <w14:ligatures w14:val="none"/>
          <w14:cntxtAlts w14:val="0"/>
        </w:rPr>
        <w:br/>
        <w:t>Ce diable étant propice aux rébellions</w:t>
      </w:r>
      <w:r w:rsidRPr="00F658DA">
        <w:rPr>
          <w:rFonts w:ascii="inherit" w:hAnsi="inherit" w:cs="Helvetica"/>
          <w:color w:val="1C1E21"/>
          <w:kern w:val="0"/>
          <w:sz w:val="21"/>
          <w:szCs w:val="21"/>
          <w14:ligatures w14:val="none"/>
          <w14:cntxtAlts w14:val="0"/>
        </w:rPr>
        <w:br/>
        <w:t>King money continuera à mort de sa battre pour ses millions…</w:t>
      </w:r>
    </w:p>
    <w:p w14:paraId="64F02E84"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Connard à virus, veinard à vertus</w:t>
      </w:r>
      <w:r w:rsidRPr="00F658DA">
        <w:rPr>
          <w:rFonts w:ascii="inherit" w:hAnsi="inherit" w:cs="Helvetica"/>
          <w:color w:val="1C1E21"/>
          <w:kern w:val="0"/>
          <w:sz w:val="21"/>
          <w:szCs w:val="21"/>
          <w14:ligatures w14:val="none"/>
          <w14:cntxtAlts w14:val="0"/>
        </w:rPr>
        <w:br/>
        <w:t>J’ai crié ton nom pour que ton microbe change le monde</w:t>
      </w:r>
      <w:r w:rsidRPr="00F658DA">
        <w:rPr>
          <w:rFonts w:ascii="inherit" w:hAnsi="inherit" w:cs="Helvetica"/>
          <w:color w:val="1C1E21"/>
          <w:kern w:val="0"/>
          <w:sz w:val="21"/>
          <w:szCs w:val="21"/>
          <w14:ligatures w14:val="none"/>
          <w14:cntxtAlts w14:val="0"/>
        </w:rPr>
        <w:br/>
        <w:t>Afin que les terres cessent de la sorte être spoliées</w:t>
      </w:r>
      <w:r w:rsidRPr="00F658DA">
        <w:rPr>
          <w:rFonts w:ascii="inherit" w:hAnsi="inherit" w:cs="Helvetica"/>
          <w:color w:val="1C1E21"/>
          <w:kern w:val="0"/>
          <w:sz w:val="21"/>
          <w:szCs w:val="21"/>
          <w14:ligatures w14:val="none"/>
          <w14:cntxtAlts w14:val="0"/>
        </w:rPr>
        <w:br/>
        <w:t>Et notre sphère ainsi abusivement exploitée….</w:t>
      </w:r>
    </w:p>
    <w:p w14:paraId="6D3574DD" w14:textId="77777777" w:rsidR="00F658DA" w:rsidRPr="00F658DA" w:rsidRDefault="00F658DA" w:rsidP="00F658DA">
      <w:pPr>
        <w:shd w:val="clear" w:color="auto" w:fill="FFFFFF"/>
        <w:spacing w:before="90" w:after="90"/>
        <w:rPr>
          <w:rFonts w:ascii="inherit" w:hAnsi="inherit" w:cs="Helvetica"/>
          <w:color w:val="1C1E21"/>
          <w:kern w:val="0"/>
          <w:sz w:val="21"/>
          <w:szCs w:val="21"/>
          <w14:ligatures w14:val="none"/>
          <w14:cntxtAlts w14:val="0"/>
        </w:rPr>
      </w:pPr>
      <w:r w:rsidRPr="00F658DA">
        <w:rPr>
          <w:rFonts w:ascii="inherit" w:hAnsi="inherit" w:cs="Helvetica"/>
          <w:color w:val="1C1E21"/>
          <w:kern w:val="0"/>
          <w:sz w:val="21"/>
          <w:szCs w:val="21"/>
          <w14:ligatures w14:val="none"/>
          <w14:cntxtAlts w14:val="0"/>
        </w:rPr>
        <w:t>Que ce connard se barre, soit !</w:t>
      </w:r>
      <w:r w:rsidRPr="00F658DA">
        <w:rPr>
          <w:rFonts w:ascii="inherit" w:hAnsi="inherit" w:cs="Helvetica"/>
          <w:color w:val="1C1E21"/>
          <w:kern w:val="0"/>
          <w:sz w:val="21"/>
          <w:szCs w:val="21"/>
          <w14:ligatures w14:val="none"/>
          <w14:cntxtAlts w14:val="0"/>
        </w:rPr>
        <w:br/>
        <w:t>Que ce virus se casse, top !</w:t>
      </w:r>
      <w:r w:rsidRPr="00F658DA">
        <w:rPr>
          <w:rFonts w:ascii="inherit" w:hAnsi="inherit" w:cs="Helvetica"/>
          <w:color w:val="1C1E21"/>
          <w:kern w:val="0"/>
          <w:sz w:val="21"/>
          <w:szCs w:val="21"/>
          <w14:ligatures w14:val="none"/>
          <w14:cntxtAlts w14:val="0"/>
        </w:rPr>
        <w:br/>
        <w:t>Que l’on chasse le criminel, Amen !</w:t>
      </w:r>
      <w:r w:rsidRPr="00F658DA">
        <w:rPr>
          <w:rFonts w:ascii="inherit" w:hAnsi="inherit" w:cs="Helvetica"/>
          <w:color w:val="1C1E21"/>
          <w:kern w:val="0"/>
          <w:sz w:val="21"/>
          <w:szCs w:val="21"/>
          <w14:ligatures w14:val="none"/>
          <w14:cntxtAlts w14:val="0"/>
        </w:rPr>
        <w:br/>
        <w:t xml:space="preserve">Mais </w:t>
      </w:r>
      <w:proofErr w:type="spellStart"/>
      <w:r w:rsidRPr="00F658DA">
        <w:rPr>
          <w:rFonts w:ascii="inherit" w:hAnsi="inherit" w:cs="Helvetica"/>
          <w:color w:val="1C1E21"/>
          <w:kern w:val="0"/>
          <w:sz w:val="21"/>
          <w:szCs w:val="21"/>
          <w14:ligatures w14:val="none"/>
          <w14:cntxtAlts w14:val="0"/>
        </w:rPr>
        <w:t>Inch</w:t>
      </w:r>
      <w:proofErr w:type="spellEnd"/>
      <w:r w:rsidRPr="00F658DA">
        <w:rPr>
          <w:rFonts w:ascii="inherit" w:hAnsi="inherit" w:cs="Helvetica"/>
          <w:color w:val="1C1E21"/>
          <w:kern w:val="0"/>
          <w:sz w:val="21"/>
          <w:szCs w:val="21"/>
          <w14:ligatures w14:val="none"/>
          <w14:cntxtAlts w14:val="0"/>
        </w:rPr>
        <w:t xml:space="preserve"> Allah, Mazel </w:t>
      </w:r>
      <w:proofErr w:type="spellStart"/>
      <w:r w:rsidRPr="00F658DA">
        <w:rPr>
          <w:rFonts w:ascii="inherit" w:hAnsi="inherit" w:cs="Helvetica"/>
          <w:color w:val="1C1E21"/>
          <w:kern w:val="0"/>
          <w:sz w:val="21"/>
          <w:szCs w:val="21"/>
          <w14:ligatures w14:val="none"/>
          <w14:cntxtAlts w14:val="0"/>
        </w:rPr>
        <w:t>Tov</w:t>
      </w:r>
      <w:proofErr w:type="spellEnd"/>
      <w:r w:rsidRPr="00F658DA">
        <w:rPr>
          <w:rFonts w:ascii="inherit" w:hAnsi="inherit" w:cs="Helvetica"/>
          <w:color w:val="1C1E21"/>
          <w:kern w:val="0"/>
          <w:sz w:val="21"/>
          <w:szCs w:val="21"/>
          <w14:ligatures w14:val="none"/>
          <w14:cntxtAlts w14:val="0"/>
        </w:rPr>
        <w:t xml:space="preserve"> que l’Humanisme pour de bon revienne !</w:t>
      </w:r>
    </w:p>
    <w:p w14:paraId="2F0D80E3" w14:textId="36D1263E" w:rsidR="00F658DA" w:rsidRDefault="00F658DA">
      <w:pPr>
        <w:spacing w:after="160" w:line="259" w:lineRule="auto"/>
        <w:rPr>
          <w:color w:val="1C1E21"/>
          <w:sz w:val="21"/>
          <w:szCs w:val="21"/>
        </w:rPr>
      </w:pPr>
      <w:r>
        <w:rPr>
          <w:color w:val="1C1E21"/>
          <w:sz w:val="21"/>
          <w:szCs w:val="21"/>
        </w:rPr>
        <w:br w:type="page"/>
      </w:r>
    </w:p>
    <w:p w14:paraId="10B4D7FE" w14:textId="36840C6B" w:rsidR="00F658DA" w:rsidRDefault="00F55224" w:rsidP="00AC5B07">
      <w:pPr>
        <w:shd w:val="clear" w:color="auto" w:fill="FFFFFF"/>
        <w:spacing w:before="90" w:after="90"/>
        <w:rPr>
          <w:color w:val="1C1E21"/>
          <w:sz w:val="21"/>
          <w:szCs w:val="21"/>
        </w:rPr>
      </w:pPr>
      <w:r>
        <w:rPr>
          <w:color w:val="1C1E21"/>
          <w:sz w:val="21"/>
          <w:szCs w:val="21"/>
        </w:rPr>
        <w:lastRenderedPageBreak/>
        <w:t>18 avril 2020, 00 :21</w:t>
      </w:r>
    </w:p>
    <w:p w14:paraId="3DC0048C" w14:textId="77777777" w:rsidR="00F55224" w:rsidRPr="00F55224" w:rsidRDefault="00F55224" w:rsidP="00F55224">
      <w:pPr>
        <w:shd w:val="clear" w:color="auto" w:fill="FFFFFF"/>
        <w:spacing w:after="90"/>
        <w:rPr>
          <w:rFonts w:ascii="Helvetica" w:hAnsi="Helvetica" w:cs="Helvetica"/>
          <w:color w:val="1C1E21"/>
          <w:kern w:val="0"/>
          <w:sz w:val="21"/>
          <w:szCs w:val="21"/>
          <w14:ligatures w14:val="none"/>
          <w14:cntxtAlts w14:val="0"/>
        </w:rPr>
      </w:pPr>
      <w:r w:rsidRPr="00F55224">
        <w:rPr>
          <w:rFonts w:ascii="Helvetica" w:hAnsi="Helvetica" w:cs="Helvetica"/>
          <w:color w:val="1C1E21"/>
          <w:kern w:val="0"/>
          <w:sz w:val="21"/>
          <w:szCs w:val="21"/>
          <w14:ligatures w14:val="none"/>
          <w14:cntxtAlts w14:val="0"/>
        </w:rPr>
        <w:t>DIEU EST SANS RELIGION !</w:t>
      </w:r>
    </w:p>
    <w:p w14:paraId="0A7B31B3" w14:textId="77777777" w:rsidR="00F55224" w:rsidRPr="00F55224" w:rsidRDefault="00F55224" w:rsidP="00F55224">
      <w:pPr>
        <w:shd w:val="clear" w:color="auto" w:fill="FFFFFF"/>
        <w:spacing w:before="90" w:after="90"/>
        <w:rPr>
          <w:rFonts w:ascii="Helvetica" w:hAnsi="Helvetica" w:cs="Helvetica"/>
          <w:color w:val="1C1E21"/>
          <w:kern w:val="0"/>
          <w:sz w:val="21"/>
          <w:szCs w:val="21"/>
          <w14:ligatures w14:val="none"/>
          <w14:cntxtAlts w14:val="0"/>
        </w:rPr>
      </w:pPr>
      <w:r w:rsidRPr="00F55224">
        <w:rPr>
          <w:rFonts w:ascii="Helvetica" w:hAnsi="Helvetica" w:cs="Helvetica"/>
          <w:color w:val="1C1E21"/>
          <w:kern w:val="0"/>
          <w:sz w:val="21"/>
          <w:szCs w:val="21"/>
          <w14:ligatures w14:val="none"/>
          <w14:cntxtAlts w14:val="0"/>
        </w:rPr>
        <w:t>Dieu est bon, parce qu’il est sans religion !</w:t>
      </w:r>
      <w:r w:rsidRPr="00F55224">
        <w:rPr>
          <w:rFonts w:ascii="Helvetica" w:hAnsi="Helvetica" w:cs="Helvetica"/>
          <w:color w:val="1C1E21"/>
          <w:kern w:val="0"/>
          <w:sz w:val="21"/>
          <w:szCs w:val="21"/>
          <w14:ligatures w14:val="none"/>
          <w14:cntxtAlts w14:val="0"/>
        </w:rPr>
        <w:br/>
        <w:t>Il est ce grand Tout, qui n’a jamais prononcé le moindre dogme…</w:t>
      </w:r>
      <w:r w:rsidRPr="00F55224">
        <w:rPr>
          <w:rFonts w:ascii="Tahoma" w:hAnsi="Tahoma" w:cs="Tahoma"/>
          <w:color w:val="1C1E21"/>
          <w:kern w:val="0"/>
          <w:sz w:val="21"/>
          <w:szCs w:val="21"/>
          <w14:ligatures w14:val="none"/>
          <w14:cntxtAlts w14:val="0"/>
        </w:rPr>
        <w:t> </w:t>
      </w:r>
      <w:r w:rsidRPr="00F55224">
        <w:rPr>
          <w:rFonts w:ascii="Helvetica" w:hAnsi="Helvetica" w:cs="Helvetica"/>
          <w:color w:val="1C1E21"/>
          <w:kern w:val="0"/>
          <w:sz w:val="21"/>
          <w:szCs w:val="21"/>
          <w14:ligatures w14:val="none"/>
          <w14:cntxtAlts w14:val="0"/>
        </w:rPr>
        <w:t>Il est cette supérieure intelligence ayant créé notre univers</w:t>
      </w:r>
      <w:r w:rsidRPr="00F55224">
        <w:rPr>
          <w:rFonts w:ascii="Helvetica" w:hAnsi="Helvetica" w:cs="Helvetica"/>
          <w:color w:val="1C1E21"/>
          <w:kern w:val="0"/>
          <w:sz w:val="21"/>
          <w:szCs w:val="21"/>
          <w14:ligatures w14:val="none"/>
          <w14:cntxtAlts w14:val="0"/>
        </w:rPr>
        <w:br/>
        <w:t>Pour qu’il apprenne à s’y conduire au diapason de la nature, de l’amour et de ses besoins…</w:t>
      </w:r>
    </w:p>
    <w:p w14:paraId="332E5467" w14:textId="77777777" w:rsidR="00F55224" w:rsidRPr="00F55224" w:rsidRDefault="00F55224" w:rsidP="00F55224">
      <w:pPr>
        <w:shd w:val="clear" w:color="auto" w:fill="FFFFFF"/>
        <w:spacing w:after="90"/>
        <w:rPr>
          <w:rFonts w:ascii="inherit" w:hAnsi="inherit" w:cs="Helvetica"/>
          <w:color w:val="1C1E21"/>
          <w:kern w:val="0"/>
          <w:sz w:val="21"/>
          <w:szCs w:val="21"/>
          <w14:ligatures w14:val="none"/>
          <w14:cntxtAlts w14:val="0"/>
        </w:rPr>
      </w:pPr>
      <w:r w:rsidRPr="00F55224">
        <w:rPr>
          <w:rFonts w:ascii="inherit" w:hAnsi="inherit" w:cs="Helvetica"/>
          <w:color w:val="1C1E21"/>
          <w:kern w:val="0"/>
          <w:sz w:val="21"/>
          <w:szCs w:val="21"/>
          <w14:ligatures w14:val="none"/>
          <w14:cntxtAlts w14:val="0"/>
        </w:rPr>
        <w:t>Or, l’humain s’est révélé bien souvent indigne de sa création…</w:t>
      </w:r>
      <w:r w:rsidRPr="00F55224">
        <w:rPr>
          <w:rFonts w:ascii="inherit" w:hAnsi="inherit" w:cs="Helvetica"/>
          <w:color w:val="1C1E21"/>
          <w:kern w:val="0"/>
          <w:sz w:val="21"/>
          <w:szCs w:val="21"/>
          <w14:ligatures w14:val="none"/>
          <w14:cntxtAlts w14:val="0"/>
        </w:rPr>
        <w:br/>
        <w:t>Au nom de la religion, de ses prières et de ses ablutions,</w:t>
      </w:r>
      <w:r w:rsidRPr="00F55224">
        <w:rPr>
          <w:rFonts w:ascii="inherit" w:hAnsi="inherit" w:cs="Helvetica"/>
          <w:color w:val="1C1E21"/>
          <w:kern w:val="0"/>
          <w:sz w:val="21"/>
          <w:szCs w:val="21"/>
          <w14:ligatures w14:val="none"/>
          <w14:cntxtAlts w14:val="0"/>
        </w:rPr>
        <w:br/>
        <w:t>De ses guerres et paradoxalement de ses culpabilisations</w:t>
      </w:r>
      <w:r w:rsidRPr="00F55224">
        <w:rPr>
          <w:rFonts w:ascii="inherit" w:hAnsi="inherit" w:cs="Helvetica"/>
          <w:color w:val="1C1E21"/>
          <w:kern w:val="0"/>
          <w:sz w:val="21"/>
          <w:szCs w:val="21"/>
          <w14:ligatures w14:val="none"/>
          <w14:cntxtAlts w14:val="0"/>
        </w:rPr>
        <w:br/>
        <w:t>Il a divisé, fracturé, massacré,</w:t>
      </w:r>
    </w:p>
    <w:p w14:paraId="1368CBFC" w14:textId="77777777" w:rsidR="00F55224" w:rsidRPr="00F55224" w:rsidRDefault="00F55224" w:rsidP="00F55224">
      <w:pPr>
        <w:shd w:val="clear" w:color="auto" w:fill="FFFFFF"/>
        <w:spacing w:before="90" w:after="90"/>
        <w:rPr>
          <w:rFonts w:ascii="inherit" w:hAnsi="inherit" w:cs="Helvetica"/>
          <w:color w:val="1C1E21"/>
          <w:kern w:val="0"/>
          <w:sz w:val="21"/>
          <w:szCs w:val="21"/>
          <w14:ligatures w14:val="none"/>
          <w14:cntxtAlts w14:val="0"/>
        </w:rPr>
      </w:pPr>
      <w:r w:rsidRPr="00F55224">
        <w:rPr>
          <w:rFonts w:ascii="inherit" w:hAnsi="inherit" w:cs="Helvetica"/>
          <w:color w:val="1C1E21"/>
          <w:kern w:val="0"/>
          <w:sz w:val="21"/>
          <w:szCs w:val="21"/>
          <w14:ligatures w14:val="none"/>
          <w14:cntxtAlts w14:val="0"/>
        </w:rPr>
        <w:t>Bref, la religion a appelé le grégarisme, tout comme le capitalisme</w:t>
      </w:r>
      <w:r w:rsidRPr="00F55224">
        <w:rPr>
          <w:rFonts w:ascii="inherit" w:hAnsi="inherit" w:cs="Helvetica"/>
          <w:color w:val="1C1E21"/>
          <w:kern w:val="0"/>
          <w:sz w:val="21"/>
          <w:szCs w:val="21"/>
          <w14:ligatures w14:val="none"/>
          <w14:cntxtAlts w14:val="0"/>
        </w:rPr>
        <w:br/>
        <w:t>A commandé la consommation comme suicidaire règle de conduite…</w:t>
      </w:r>
      <w:r w:rsidRPr="00F55224">
        <w:rPr>
          <w:rFonts w:ascii="inherit" w:hAnsi="inherit" w:cs="Helvetica"/>
          <w:color w:val="1C1E21"/>
          <w:kern w:val="0"/>
          <w:sz w:val="21"/>
          <w:szCs w:val="21"/>
          <w14:ligatures w14:val="none"/>
          <w14:cntxtAlts w14:val="0"/>
        </w:rPr>
        <w:br/>
        <w:t>Ou le communisme échoué dans sa volonté (in)équitable de partager…</w:t>
      </w:r>
      <w:r w:rsidRPr="00F55224">
        <w:rPr>
          <w:rFonts w:ascii="inherit" w:hAnsi="inherit" w:cs="Helvetica"/>
          <w:color w:val="1C1E21"/>
          <w:kern w:val="0"/>
          <w:sz w:val="21"/>
          <w:szCs w:val="21"/>
          <w14:ligatures w14:val="none"/>
          <w14:cntxtAlts w14:val="0"/>
        </w:rPr>
        <w:br/>
        <w:t>Dieu, heureusement, est sans religion….</w:t>
      </w:r>
    </w:p>
    <w:p w14:paraId="366650D9" w14:textId="77777777" w:rsidR="00F55224" w:rsidRPr="00F55224" w:rsidRDefault="00F55224" w:rsidP="00F55224">
      <w:pPr>
        <w:shd w:val="clear" w:color="auto" w:fill="FFFFFF"/>
        <w:spacing w:before="90" w:after="90"/>
        <w:rPr>
          <w:rFonts w:ascii="inherit" w:hAnsi="inherit" w:cs="Helvetica"/>
          <w:color w:val="1C1E21"/>
          <w:kern w:val="0"/>
          <w:sz w:val="21"/>
          <w:szCs w:val="21"/>
          <w14:ligatures w14:val="none"/>
          <w14:cntxtAlts w14:val="0"/>
        </w:rPr>
      </w:pPr>
      <w:r w:rsidRPr="00F55224">
        <w:rPr>
          <w:rFonts w:ascii="inherit" w:hAnsi="inherit" w:cs="Helvetica"/>
          <w:color w:val="1C1E21"/>
          <w:kern w:val="0"/>
          <w:sz w:val="21"/>
          <w:szCs w:val="21"/>
          <w14:ligatures w14:val="none"/>
          <w14:cntxtAlts w14:val="0"/>
        </w:rPr>
        <w:t>Il appartient à chacun et à tout le monde…</w:t>
      </w:r>
      <w:r w:rsidRPr="00F55224">
        <w:rPr>
          <w:rFonts w:ascii="inherit" w:hAnsi="inherit" w:cs="Helvetica"/>
          <w:color w:val="1C1E21"/>
          <w:kern w:val="0"/>
          <w:sz w:val="21"/>
          <w:szCs w:val="21"/>
          <w14:ligatures w14:val="none"/>
          <w14:cntxtAlts w14:val="0"/>
        </w:rPr>
        <w:br/>
        <w:t>Non qu’il soit mort comme l’a dit Nietzsche</w:t>
      </w:r>
      <w:r w:rsidRPr="00F55224">
        <w:rPr>
          <w:rFonts w:ascii="inherit" w:hAnsi="inherit" w:cs="Helvetica"/>
          <w:color w:val="1C1E21"/>
          <w:kern w:val="0"/>
          <w:sz w:val="21"/>
          <w:szCs w:val="21"/>
          <w14:ligatures w14:val="none"/>
          <w14:cntxtAlts w14:val="0"/>
        </w:rPr>
        <w:br/>
        <w:t>Ou qu’il soit l’opium du peuple tel que l’a déclaré Marx…</w:t>
      </w:r>
      <w:r w:rsidRPr="00F55224">
        <w:rPr>
          <w:rFonts w:ascii="inherit" w:hAnsi="inherit" w:cs="Helvetica"/>
          <w:color w:val="1C1E21"/>
          <w:kern w:val="0"/>
          <w:sz w:val="21"/>
          <w:szCs w:val="21"/>
          <w14:ligatures w14:val="none"/>
          <w14:cntxtAlts w14:val="0"/>
        </w:rPr>
        <w:br/>
        <w:t>Que la religion devienne, indivisible, juste celle de l’homme!</w:t>
      </w:r>
    </w:p>
    <w:p w14:paraId="0E38678E" w14:textId="77777777" w:rsidR="00F55224" w:rsidRPr="00F55224" w:rsidRDefault="00F55224" w:rsidP="00F55224">
      <w:pPr>
        <w:shd w:val="clear" w:color="auto" w:fill="FFFFFF"/>
        <w:spacing w:before="90" w:after="90"/>
        <w:rPr>
          <w:rFonts w:ascii="inherit" w:hAnsi="inherit" w:cs="Helvetica"/>
          <w:color w:val="1C1E21"/>
          <w:kern w:val="0"/>
          <w:sz w:val="21"/>
          <w:szCs w:val="21"/>
          <w14:ligatures w14:val="none"/>
          <w14:cntxtAlts w14:val="0"/>
        </w:rPr>
      </w:pPr>
      <w:r w:rsidRPr="00F55224">
        <w:rPr>
          <w:rFonts w:ascii="inherit" w:hAnsi="inherit" w:cs="Helvetica"/>
          <w:color w:val="1C1E21"/>
          <w:kern w:val="0"/>
          <w:sz w:val="21"/>
          <w:szCs w:val="21"/>
          <w14:ligatures w14:val="none"/>
          <w14:cntxtAlts w14:val="0"/>
        </w:rPr>
        <w:t>Soit, une religion sans nom qui rassemble au nom du bon, du vrai et du juste…</w:t>
      </w:r>
      <w:r w:rsidRPr="00F55224">
        <w:rPr>
          <w:rFonts w:ascii="inherit" w:hAnsi="inherit" w:cs="Helvetica"/>
          <w:color w:val="1C1E21"/>
          <w:kern w:val="0"/>
          <w:sz w:val="21"/>
          <w:szCs w:val="21"/>
          <w14:ligatures w14:val="none"/>
          <w14:cntxtAlts w14:val="0"/>
        </w:rPr>
        <w:br/>
        <w:t>Une religion qui n’impose rien, sinon pour l’humanité le bien…</w:t>
      </w:r>
      <w:r w:rsidRPr="00F55224">
        <w:rPr>
          <w:color w:val="1C1E21"/>
          <w:kern w:val="0"/>
          <w:sz w:val="21"/>
          <w:szCs w:val="21"/>
          <w14:ligatures w14:val="none"/>
          <w14:cntxtAlts w14:val="0"/>
        </w:rPr>
        <w:t> </w:t>
      </w:r>
      <w:r w:rsidRPr="00F55224">
        <w:rPr>
          <w:rFonts w:ascii="inherit" w:hAnsi="inherit" w:cs="Helvetica"/>
          <w:color w:val="1C1E21"/>
          <w:kern w:val="0"/>
          <w:sz w:val="21"/>
          <w:szCs w:val="21"/>
          <w14:ligatures w14:val="none"/>
          <w14:cntxtAlts w14:val="0"/>
        </w:rPr>
        <w:t>En somme un universel humanisme qui fait fî du profit</w:t>
      </w:r>
      <w:r w:rsidRPr="00F55224">
        <w:rPr>
          <w:rFonts w:ascii="inherit" w:hAnsi="inherit" w:cs="Helvetica"/>
          <w:color w:val="1C1E21"/>
          <w:kern w:val="0"/>
          <w:sz w:val="21"/>
          <w:szCs w:val="21"/>
          <w14:ligatures w14:val="none"/>
          <w14:cntxtAlts w14:val="0"/>
        </w:rPr>
        <w:br/>
        <w:t>Et met ses moyens au nom de chacun et de tous !</w:t>
      </w:r>
    </w:p>
    <w:p w14:paraId="02DD34C0" w14:textId="24E97A72" w:rsidR="00F55224" w:rsidRDefault="00F55224">
      <w:pPr>
        <w:spacing w:after="160" w:line="259" w:lineRule="auto"/>
        <w:rPr>
          <w:color w:val="1C1E21"/>
          <w:sz w:val="21"/>
          <w:szCs w:val="21"/>
        </w:rPr>
      </w:pPr>
      <w:r>
        <w:rPr>
          <w:color w:val="1C1E21"/>
          <w:sz w:val="21"/>
          <w:szCs w:val="21"/>
        </w:rPr>
        <w:br w:type="page"/>
      </w:r>
    </w:p>
    <w:p w14:paraId="2C0B224F" w14:textId="69A0B72E" w:rsidR="00F55224" w:rsidRDefault="00706775" w:rsidP="00AC5B07">
      <w:pPr>
        <w:shd w:val="clear" w:color="auto" w:fill="FFFFFF"/>
        <w:spacing w:before="90" w:after="90"/>
        <w:rPr>
          <w:color w:val="1C1E21"/>
          <w:sz w:val="21"/>
          <w:szCs w:val="21"/>
        </w:rPr>
      </w:pPr>
      <w:r>
        <w:rPr>
          <w:color w:val="1C1E21"/>
          <w:sz w:val="21"/>
          <w:szCs w:val="21"/>
        </w:rPr>
        <w:lastRenderedPageBreak/>
        <w:t>19 avril 2020, 00 :03</w:t>
      </w:r>
    </w:p>
    <w:p w14:paraId="656CB636" w14:textId="77777777" w:rsidR="00706775" w:rsidRPr="00706775" w:rsidRDefault="00706775" w:rsidP="00706775">
      <w:pPr>
        <w:shd w:val="clear" w:color="auto" w:fill="FFFFFF"/>
        <w:spacing w:after="90"/>
        <w:rPr>
          <w:rFonts w:ascii="Helvetica" w:hAnsi="Helvetica" w:cs="Helvetica"/>
          <w:color w:val="1C1E21"/>
          <w:kern w:val="0"/>
          <w:sz w:val="21"/>
          <w:szCs w:val="21"/>
          <w14:ligatures w14:val="none"/>
          <w14:cntxtAlts w14:val="0"/>
        </w:rPr>
      </w:pPr>
      <w:r w:rsidRPr="00706775">
        <w:rPr>
          <w:rFonts w:ascii="Helvetica" w:hAnsi="Helvetica" w:cs="Helvetica"/>
          <w:color w:val="1C1E21"/>
          <w:kern w:val="0"/>
          <w:sz w:val="21"/>
          <w:szCs w:val="21"/>
          <w14:ligatures w14:val="none"/>
          <w14:cntxtAlts w14:val="0"/>
        </w:rPr>
        <w:t>Le Narco V (en verlan connard V) ou de maintes trafics objet</w:t>
      </w:r>
    </w:p>
    <w:p w14:paraId="169731A0" w14:textId="77777777" w:rsidR="00706775" w:rsidRPr="00706775" w:rsidRDefault="00706775" w:rsidP="00706775">
      <w:pPr>
        <w:shd w:val="clear" w:color="auto" w:fill="FFFFFF"/>
        <w:spacing w:before="90" w:after="90"/>
        <w:rPr>
          <w:rFonts w:ascii="Helvetica" w:hAnsi="Helvetica" w:cs="Helvetica"/>
          <w:color w:val="1C1E21"/>
          <w:kern w:val="0"/>
          <w:sz w:val="21"/>
          <w:szCs w:val="21"/>
          <w14:ligatures w14:val="none"/>
          <w14:cntxtAlts w14:val="0"/>
        </w:rPr>
      </w:pPr>
      <w:r w:rsidRPr="00706775">
        <w:rPr>
          <w:rFonts w:ascii="Helvetica" w:hAnsi="Helvetica" w:cs="Helvetica"/>
          <w:color w:val="1C1E21"/>
          <w:kern w:val="0"/>
          <w:sz w:val="21"/>
          <w:szCs w:val="21"/>
          <w14:ligatures w14:val="none"/>
          <w14:cntxtAlts w14:val="0"/>
        </w:rPr>
        <w:t>Pour beaucoup le connard V peut représenter paradoxalement Un bienveillant prophète qui prévient, avertit...</w:t>
      </w:r>
      <w:r w:rsidRPr="00706775">
        <w:rPr>
          <w:rFonts w:ascii="Helvetica" w:hAnsi="Helvetica" w:cs="Helvetica"/>
          <w:color w:val="1C1E21"/>
          <w:kern w:val="0"/>
          <w:sz w:val="21"/>
          <w:szCs w:val="21"/>
          <w14:ligatures w14:val="none"/>
          <w14:cntxtAlts w14:val="0"/>
        </w:rPr>
        <w:br/>
        <w:t>De ce que l'humain jusqu'à présent a semé d'incuries</w:t>
      </w:r>
      <w:r w:rsidRPr="00706775">
        <w:rPr>
          <w:rFonts w:ascii="Helvetica" w:hAnsi="Helvetica" w:cs="Helvetica"/>
          <w:color w:val="1C1E21"/>
          <w:kern w:val="0"/>
          <w:sz w:val="21"/>
          <w:szCs w:val="21"/>
          <w14:ligatures w14:val="none"/>
          <w14:cntxtAlts w14:val="0"/>
        </w:rPr>
        <w:br/>
        <w:t>De conneries générées par ce besoin compulsif de profits</w:t>
      </w:r>
    </w:p>
    <w:p w14:paraId="41579234" w14:textId="77777777" w:rsidR="00706775" w:rsidRPr="00706775" w:rsidRDefault="00706775" w:rsidP="00706775">
      <w:pPr>
        <w:shd w:val="clear" w:color="auto" w:fill="FFFFFF"/>
        <w:spacing w:after="90"/>
        <w:rPr>
          <w:rFonts w:ascii="inherit" w:hAnsi="inherit" w:cs="Helvetica"/>
          <w:color w:val="1C1E21"/>
          <w:kern w:val="0"/>
          <w:sz w:val="21"/>
          <w:szCs w:val="21"/>
          <w14:ligatures w14:val="none"/>
          <w14:cntxtAlts w14:val="0"/>
        </w:rPr>
      </w:pPr>
      <w:r w:rsidRPr="00706775">
        <w:rPr>
          <w:rFonts w:ascii="inherit" w:hAnsi="inherit" w:cs="Helvetica"/>
          <w:color w:val="1C1E21"/>
          <w:kern w:val="0"/>
          <w:sz w:val="21"/>
          <w:szCs w:val="21"/>
          <w14:ligatures w14:val="none"/>
          <w14:cntxtAlts w14:val="0"/>
        </w:rPr>
        <w:t>Qui ont donné à l'atmosphère un air d'enfer</w:t>
      </w:r>
      <w:r w:rsidRPr="00706775">
        <w:rPr>
          <w:rFonts w:ascii="inherit" w:hAnsi="inherit" w:cs="Helvetica"/>
          <w:color w:val="1C1E21"/>
          <w:kern w:val="0"/>
          <w:sz w:val="21"/>
          <w:szCs w:val="21"/>
          <w14:ligatures w14:val="none"/>
          <w14:cntxtAlts w14:val="0"/>
        </w:rPr>
        <w:br/>
        <w:t>Tuées des innocents par triple paires</w:t>
      </w:r>
      <w:r w:rsidRPr="00706775">
        <w:rPr>
          <w:rFonts w:ascii="inherit" w:hAnsi="inherit" w:cs="Helvetica"/>
          <w:color w:val="1C1E21"/>
          <w:kern w:val="0"/>
          <w:sz w:val="21"/>
          <w:szCs w:val="21"/>
          <w14:ligatures w14:val="none"/>
          <w14:cntxtAlts w14:val="0"/>
        </w:rPr>
        <w:br/>
        <w:t>Etouffées nombre de vérités</w:t>
      </w:r>
      <w:r w:rsidRPr="00706775">
        <w:rPr>
          <w:rFonts w:ascii="inherit" w:hAnsi="inherit" w:cs="Helvetica"/>
          <w:color w:val="1C1E21"/>
          <w:kern w:val="0"/>
          <w:sz w:val="21"/>
          <w:szCs w:val="21"/>
          <w14:ligatures w14:val="none"/>
          <w14:cntxtAlts w14:val="0"/>
        </w:rPr>
        <w:br/>
        <w:t>Au nom de la suffisance des dirigeants de l'Humanité!</w:t>
      </w:r>
    </w:p>
    <w:p w14:paraId="5790AEE1" w14:textId="77777777" w:rsidR="00706775" w:rsidRPr="00706775" w:rsidRDefault="00706775" w:rsidP="00706775">
      <w:pPr>
        <w:shd w:val="clear" w:color="auto" w:fill="FFFFFF"/>
        <w:spacing w:before="90" w:after="90"/>
        <w:rPr>
          <w:rFonts w:ascii="inherit" w:hAnsi="inherit" w:cs="Helvetica"/>
          <w:color w:val="1C1E21"/>
          <w:kern w:val="0"/>
          <w:sz w:val="21"/>
          <w:szCs w:val="21"/>
          <w14:ligatures w14:val="none"/>
          <w14:cntxtAlts w14:val="0"/>
        </w:rPr>
      </w:pPr>
      <w:r w:rsidRPr="00706775">
        <w:rPr>
          <w:rFonts w:ascii="inherit" w:hAnsi="inherit" w:cs="Helvetica"/>
          <w:color w:val="1C1E21"/>
          <w:kern w:val="0"/>
          <w:sz w:val="21"/>
          <w:szCs w:val="21"/>
          <w14:ligatures w14:val="none"/>
          <w14:cntxtAlts w14:val="0"/>
        </w:rPr>
        <w:t>Toujours est-il que ceux qui n'ont rien compris</w:t>
      </w:r>
      <w:r w:rsidRPr="00706775">
        <w:rPr>
          <w:rFonts w:ascii="inherit" w:hAnsi="inherit" w:cs="Helvetica"/>
          <w:color w:val="1C1E21"/>
          <w:kern w:val="0"/>
          <w:sz w:val="21"/>
          <w:szCs w:val="21"/>
          <w14:ligatures w14:val="none"/>
          <w14:cntxtAlts w14:val="0"/>
        </w:rPr>
        <w:br/>
        <w:t>Exploitent sans vergogne la situation</w:t>
      </w:r>
      <w:r w:rsidRPr="00706775">
        <w:rPr>
          <w:rFonts w:ascii="inherit" w:hAnsi="inherit" w:cs="Helvetica"/>
          <w:color w:val="1C1E21"/>
          <w:kern w:val="0"/>
          <w:sz w:val="21"/>
          <w:szCs w:val="21"/>
          <w14:ligatures w14:val="none"/>
          <w14:cntxtAlts w14:val="0"/>
        </w:rPr>
        <w:br/>
        <w:t>Pour de leur cupidité capitaliser...</w:t>
      </w:r>
      <w:r w:rsidRPr="00706775">
        <w:rPr>
          <w:rFonts w:ascii="inherit" w:hAnsi="inherit" w:cs="Helvetica"/>
          <w:color w:val="1C1E21"/>
          <w:kern w:val="0"/>
          <w:sz w:val="21"/>
          <w:szCs w:val="21"/>
          <w14:ligatures w14:val="none"/>
          <w14:cntxtAlts w14:val="0"/>
        </w:rPr>
        <w:br/>
        <w:t>Vendre par exemple des masques dix à vingt fois leur prix!</w:t>
      </w:r>
    </w:p>
    <w:p w14:paraId="6491CD58" w14:textId="77777777" w:rsidR="00706775" w:rsidRPr="00706775" w:rsidRDefault="00706775" w:rsidP="00706775">
      <w:pPr>
        <w:shd w:val="clear" w:color="auto" w:fill="FFFFFF"/>
        <w:spacing w:before="90" w:after="90"/>
        <w:rPr>
          <w:rFonts w:ascii="inherit" w:hAnsi="inherit" w:cs="Helvetica"/>
          <w:color w:val="1C1E21"/>
          <w:kern w:val="0"/>
          <w:sz w:val="21"/>
          <w:szCs w:val="21"/>
          <w14:ligatures w14:val="none"/>
          <w14:cntxtAlts w14:val="0"/>
        </w:rPr>
      </w:pPr>
      <w:r w:rsidRPr="00706775">
        <w:rPr>
          <w:rFonts w:ascii="inherit" w:hAnsi="inherit" w:cs="Helvetica"/>
          <w:color w:val="1C1E21"/>
          <w:kern w:val="0"/>
          <w:sz w:val="21"/>
          <w:szCs w:val="21"/>
          <w14:ligatures w14:val="none"/>
          <w14:cntxtAlts w14:val="0"/>
        </w:rPr>
        <w:t>Le Narco V constitue un vrai danger</w:t>
      </w:r>
      <w:r w:rsidRPr="00706775">
        <w:rPr>
          <w:rFonts w:ascii="inherit" w:hAnsi="inherit" w:cs="Helvetica"/>
          <w:color w:val="1C1E21"/>
          <w:kern w:val="0"/>
          <w:sz w:val="21"/>
          <w:szCs w:val="21"/>
          <w14:ligatures w14:val="none"/>
          <w14:cntxtAlts w14:val="0"/>
        </w:rPr>
        <w:br/>
        <w:t>Qui coûte que coûte il faudra éviter</w:t>
      </w:r>
      <w:r w:rsidRPr="00706775">
        <w:rPr>
          <w:rFonts w:ascii="inherit" w:hAnsi="inherit" w:cs="Helvetica"/>
          <w:color w:val="1C1E21"/>
          <w:kern w:val="0"/>
          <w:sz w:val="21"/>
          <w:szCs w:val="21"/>
          <w14:ligatures w14:val="none"/>
          <w14:cntxtAlts w14:val="0"/>
        </w:rPr>
        <w:br/>
        <w:t>Sous peine d'être encore plus exploité</w:t>
      </w:r>
      <w:r w:rsidRPr="00706775">
        <w:rPr>
          <w:rFonts w:ascii="inherit" w:hAnsi="inherit" w:cs="Helvetica"/>
          <w:color w:val="1C1E21"/>
          <w:kern w:val="0"/>
          <w:sz w:val="21"/>
          <w:szCs w:val="21"/>
          <w14:ligatures w14:val="none"/>
          <w14:cntxtAlts w14:val="0"/>
        </w:rPr>
        <w:br/>
        <w:t>Dans une société qui ne veut cesser de pomper !</w:t>
      </w:r>
    </w:p>
    <w:p w14:paraId="55A053B3" w14:textId="487FA07B" w:rsidR="00706775" w:rsidRDefault="00706775">
      <w:pPr>
        <w:spacing w:after="160" w:line="259" w:lineRule="auto"/>
        <w:rPr>
          <w:color w:val="1C1E21"/>
          <w:sz w:val="21"/>
          <w:szCs w:val="21"/>
        </w:rPr>
      </w:pPr>
      <w:r>
        <w:rPr>
          <w:color w:val="1C1E21"/>
          <w:sz w:val="21"/>
          <w:szCs w:val="21"/>
        </w:rPr>
        <w:br w:type="page"/>
      </w:r>
    </w:p>
    <w:p w14:paraId="633C5DA8" w14:textId="77777777" w:rsidR="00706775" w:rsidRPr="00F112BC" w:rsidRDefault="00706775" w:rsidP="00AC5B07">
      <w:pPr>
        <w:shd w:val="clear" w:color="auto" w:fill="FFFFFF"/>
        <w:spacing w:before="90" w:after="90"/>
        <w:rPr>
          <w:color w:val="1C1E21"/>
          <w:sz w:val="21"/>
          <w:szCs w:val="21"/>
        </w:rPr>
      </w:pPr>
      <w:bookmarkStart w:id="0" w:name="_GoBack"/>
      <w:bookmarkEnd w:id="0"/>
    </w:p>
    <w:sectPr w:rsidR="00706775" w:rsidRPr="00F112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CF5AF2"/>
    <w:multiLevelType w:val="multilevel"/>
    <w:tmpl w:val="8F0AD9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BE567F"/>
    <w:multiLevelType w:val="multilevel"/>
    <w:tmpl w:val="40FA2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NDE2MzM3Mrc0MjZV0lEKTi0uzszPAykwrwUATfDUfCwAAAA="/>
  </w:docVars>
  <w:rsids>
    <w:rsidRoot w:val="009C6C4D"/>
    <w:rsid w:val="00044909"/>
    <w:rsid w:val="00091F6B"/>
    <w:rsid w:val="000E16FE"/>
    <w:rsid w:val="00104FC8"/>
    <w:rsid w:val="00110F19"/>
    <w:rsid w:val="00115C1F"/>
    <w:rsid w:val="00120211"/>
    <w:rsid w:val="001B20A1"/>
    <w:rsid w:val="001D7801"/>
    <w:rsid w:val="00210E8C"/>
    <w:rsid w:val="002779C0"/>
    <w:rsid w:val="0033259A"/>
    <w:rsid w:val="00350784"/>
    <w:rsid w:val="003603F3"/>
    <w:rsid w:val="00370464"/>
    <w:rsid w:val="00370CED"/>
    <w:rsid w:val="003A333F"/>
    <w:rsid w:val="004542C9"/>
    <w:rsid w:val="004B4F56"/>
    <w:rsid w:val="004B59EA"/>
    <w:rsid w:val="004E2EEF"/>
    <w:rsid w:val="005A48A0"/>
    <w:rsid w:val="005B10EB"/>
    <w:rsid w:val="0063459C"/>
    <w:rsid w:val="00664F0F"/>
    <w:rsid w:val="0067268A"/>
    <w:rsid w:val="00685949"/>
    <w:rsid w:val="006C5663"/>
    <w:rsid w:val="0070443F"/>
    <w:rsid w:val="007053F9"/>
    <w:rsid w:val="00706775"/>
    <w:rsid w:val="007B00BE"/>
    <w:rsid w:val="007C1BFA"/>
    <w:rsid w:val="007E13D8"/>
    <w:rsid w:val="00801799"/>
    <w:rsid w:val="00805994"/>
    <w:rsid w:val="0083660A"/>
    <w:rsid w:val="008A46EC"/>
    <w:rsid w:val="008E1EBA"/>
    <w:rsid w:val="00932347"/>
    <w:rsid w:val="00946F5F"/>
    <w:rsid w:val="00950D94"/>
    <w:rsid w:val="009B578B"/>
    <w:rsid w:val="009C6C4D"/>
    <w:rsid w:val="00A34CD3"/>
    <w:rsid w:val="00A36F2E"/>
    <w:rsid w:val="00A73A62"/>
    <w:rsid w:val="00AC5B07"/>
    <w:rsid w:val="00AE60FA"/>
    <w:rsid w:val="00AF3B7B"/>
    <w:rsid w:val="00B0191B"/>
    <w:rsid w:val="00B42230"/>
    <w:rsid w:val="00B9514E"/>
    <w:rsid w:val="00BD2746"/>
    <w:rsid w:val="00C95F44"/>
    <w:rsid w:val="00CC4BCE"/>
    <w:rsid w:val="00CD37CD"/>
    <w:rsid w:val="00D0122D"/>
    <w:rsid w:val="00D0386A"/>
    <w:rsid w:val="00D32BFA"/>
    <w:rsid w:val="00D47BB4"/>
    <w:rsid w:val="00E42941"/>
    <w:rsid w:val="00E6698F"/>
    <w:rsid w:val="00EE5F96"/>
    <w:rsid w:val="00F112BC"/>
    <w:rsid w:val="00F35701"/>
    <w:rsid w:val="00F55224"/>
    <w:rsid w:val="00F62728"/>
    <w:rsid w:val="00F658DA"/>
    <w:rsid w:val="00F8282D"/>
    <w:rsid w:val="00F85F7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E2E46"/>
  <w15:chartTrackingRefBased/>
  <w15:docId w15:val="{AA811D8D-32CE-4115-9AA0-1CC334C5D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994"/>
    <w:pPr>
      <w:spacing w:after="0" w:line="240" w:lineRule="auto"/>
    </w:pPr>
    <w:rPr>
      <w:rFonts w:ascii="Times New Roman" w:hAnsi="Times New Roman" w:cs="Times New Roman"/>
      <w:color w:val="000000"/>
      <w:kern w:val="28"/>
      <w:sz w:val="24"/>
      <w:szCs w:val="20"/>
      <w:lang w:eastAsia="fr-FR"/>
      <w14:ligatures w14:val="standard"/>
      <w14:cntxtAlts/>
    </w:rPr>
  </w:style>
  <w:style w:type="paragraph" w:styleId="Titre5">
    <w:name w:val="heading 5"/>
    <w:basedOn w:val="Normal"/>
    <w:link w:val="Titre5Car"/>
    <w:uiPriority w:val="9"/>
    <w:qFormat/>
    <w:rsid w:val="004542C9"/>
    <w:pPr>
      <w:spacing w:before="100" w:beforeAutospacing="1" w:after="100" w:afterAutospacing="1"/>
      <w:outlineLvl w:val="4"/>
    </w:pPr>
    <w:rPr>
      <w:b/>
      <w:bCs/>
      <w:color w:val="auto"/>
      <w:kern w:val="0"/>
      <w:sz w:val="20"/>
      <w14:ligatures w14:val="none"/>
      <w14:cntxtAlts w14:val="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unhideWhenUsed/>
    <w:rsid w:val="00685949"/>
    <w:pPr>
      <w:spacing w:before="100" w:beforeAutospacing="1" w:after="100" w:afterAutospacing="1"/>
    </w:pPr>
    <w:rPr>
      <w:color w:val="auto"/>
      <w:kern w:val="0"/>
      <w:szCs w:val="24"/>
      <w14:ligatures w14:val="none"/>
      <w14:cntxtAlts w14:val="0"/>
    </w:rPr>
  </w:style>
  <w:style w:type="character" w:customStyle="1" w:styleId="textexposedshow">
    <w:name w:val="text_exposed_show"/>
    <w:basedOn w:val="Policepardfaut"/>
    <w:rsid w:val="00685949"/>
  </w:style>
  <w:style w:type="paragraph" w:styleId="z-Hautduformulaire">
    <w:name w:val="HTML Top of Form"/>
    <w:basedOn w:val="Normal"/>
    <w:next w:val="Normal"/>
    <w:link w:val="z-HautduformulaireCar"/>
    <w:hidden/>
    <w:uiPriority w:val="99"/>
    <w:semiHidden/>
    <w:unhideWhenUsed/>
    <w:rsid w:val="00685949"/>
    <w:pPr>
      <w:pBdr>
        <w:bottom w:val="single" w:sz="6" w:space="1" w:color="auto"/>
      </w:pBdr>
      <w:jc w:val="center"/>
    </w:pPr>
    <w:rPr>
      <w:rFonts w:ascii="Arial" w:hAnsi="Arial" w:cs="Arial"/>
      <w:vanish/>
      <w:color w:val="auto"/>
      <w:kern w:val="0"/>
      <w:sz w:val="16"/>
      <w:szCs w:val="16"/>
      <w14:ligatures w14:val="none"/>
      <w14:cntxtAlts w14:val="0"/>
    </w:rPr>
  </w:style>
  <w:style w:type="character" w:customStyle="1" w:styleId="z-HautduformulaireCar">
    <w:name w:val="z-Haut du formulaire Car"/>
    <w:basedOn w:val="Policepardfaut"/>
    <w:link w:val="z-Hautduformulaire"/>
    <w:uiPriority w:val="99"/>
    <w:semiHidden/>
    <w:rsid w:val="00685949"/>
    <w:rPr>
      <w:rFonts w:ascii="Arial" w:hAnsi="Arial" w:cs="Arial"/>
      <w:vanish/>
      <w:sz w:val="16"/>
      <w:szCs w:val="16"/>
      <w:lang w:eastAsia="fr-FR"/>
    </w:rPr>
  </w:style>
  <w:style w:type="character" w:styleId="Lienhypertexte">
    <w:name w:val="Hyperlink"/>
    <w:basedOn w:val="Policepardfaut"/>
    <w:uiPriority w:val="99"/>
    <w:unhideWhenUsed/>
    <w:rsid w:val="00120211"/>
    <w:rPr>
      <w:color w:val="0000FF"/>
      <w:u w:val="single"/>
    </w:rPr>
  </w:style>
  <w:style w:type="character" w:customStyle="1" w:styleId="3l3x">
    <w:name w:val="_3l3x"/>
    <w:basedOn w:val="Policepardfaut"/>
    <w:rsid w:val="00120211"/>
  </w:style>
  <w:style w:type="character" w:customStyle="1" w:styleId="1lh7">
    <w:name w:val="_1lh7"/>
    <w:basedOn w:val="Policepardfaut"/>
    <w:rsid w:val="00120211"/>
  </w:style>
  <w:style w:type="character" w:customStyle="1" w:styleId="1lld">
    <w:name w:val="_1lld"/>
    <w:basedOn w:val="Policepardfaut"/>
    <w:rsid w:val="00120211"/>
  </w:style>
  <w:style w:type="paragraph" w:customStyle="1" w:styleId="6coj">
    <w:name w:val="_6coj"/>
    <w:basedOn w:val="Normal"/>
    <w:rsid w:val="00120211"/>
    <w:pPr>
      <w:spacing w:before="100" w:beforeAutospacing="1" w:after="100" w:afterAutospacing="1"/>
    </w:pPr>
    <w:rPr>
      <w:color w:val="auto"/>
      <w:kern w:val="0"/>
      <w:szCs w:val="24"/>
      <w14:ligatures w14:val="none"/>
      <w14:cntxtAlts w14:val="0"/>
    </w:rPr>
  </w:style>
  <w:style w:type="character" w:customStyle="1" w:styleId="6cok">
    <w:name w:val="_6cok"/>
    <w:basedOn w:val="Policepardfaut"/>
    <w:rsid w:val="00120211"/>
  </w:style>
  <w:style w:type="paragraph" w:styleId="z-Basduformulaire">
    <w:name w:val="HTML Bottom of Form"/>
    <w:basedOn w:val="Normal"/>
    <w:next w:val="Normal"/>
    <w:link w:val="z-BasduformulaireCar"/>
    <w:hidden/>
    <w:uiPriority w:val="99"/>
    <w:semiHidden/>
    <w:unhideWhenUsed/>
    <w:rsid w:val="00120211"/>
    <w:pPr>
      <w:pBdr>
        <w:top w:val="single" w:sz="6" w:space="1" w:color="auto"/>
      </w:pBdr>
      <w:jc w:val="center"/>
    </w:pPr>
    <w:rPr>
      <w:rFonts w:ascii="Arial" w:hAnsi="Arial" w:cs="Arial"/>
      <w:vanish/>
      <w:color w:val="auto"/>
      <w:kern w:val="0"/>
      <w:sz w:val="16"/>
      <w:szCs w:val="16"/>
      <w14:ligatures w14:val="none"/>
      <w14:cntxtAlts w14:val="0"/>
    </w:rPr>
  </w:style>
  <w:style w:type="character" w:customStyle="1" w:styleId="z-BasduformulaireCar">
    <w:name w:val="z-Bas du formulaire Car"/>
    <w:basedOn w:val="Policepardfaut"/>
    <w:link w:val="z-Basduformulaire"/>
    <w:uiPriority w:val="99"/>
    <w:semiHidden/>
    <w:rsid w:val="00120211"/>
    <w:rPr>
      <w:rFonts w:ascii="Arial" w:hAnsi="Arial" w:cs="Arial"/>
      <w:vanish/>
      <w:sz w:val="16"/>
      <w:szCs w:val="16"/>
      <w:lang w:eastAsia="fr-FR"/>
    </w:rPr>
  </w:style>
  <w:style w:type="character" w:customStyle="1" w:styleId="Titre5Car">
    <w:name w:val="Titre 5 Car"/>
    <w:basedOn w:val="Policepardfaut"/>
    <w:link w:val="Titre5"/>
    <w:uiPriority w:val="9"/>
    <w:rsid w:val="004542C9"/>
    <w:rPr>
      <w:rFonts w:ascii="Times New Roman" w:hAnsi="Times New Roman" w:cs="Times New Roman"/>
      <w:b/>
      <w:bCs/>
      <w:sz w:val="20"/>
      <w:szCs w:val="20"/>
      <w:lang w:eastAsia="fr-FR"/>
    </w:rPr>
  </w:style>
  <w:style w:type="character" w:customStyle="1" w:styleId="fwb">
    <w:name w:val="fwb"/>
    <w:basedOn w:val="Policepardfaut"/>
    <w:rsid w:val="004542C9"/>
  </w:style>
  <w:style w:type="character" w:customStyle="1" w:styleId="fsm">
    <w:name w:val="fsm"/>
    <w:basedOn w:val="Policepardfaut"/>
    <w:rsid w:val="004542C9"/>
  </w:style>
  <w:style w:type="character" w:customStyle="1" w:styleId="timestampcontent">
    <w:name w:val="timestampcontent"/>
    <w:basedOn w:val="Policepardfaut"/>
    <w:rsid w:val="004542C9"/>
  </w:style>
  <w:style w:type="character" w:customStyle="1" w:styleId="6spk">
    <w:name w:val="_6spk"/>
    <w:basedOn w:val="Policepardfaut"/>
    <w:rsid w:val="004542C9"/>
  </w:style>
  <w:style w:type="character" w:styleId="Mentionnonrsolue">
    <w:name w:val="Unresolved Mention"/>
    <w:basedOn w:val="Policepardfaut"/>
    <w:uiPriority w:val="99"/>
    <w:semiHidden/>
    <w:unhideWhenUsed/>
    <w:rsid w:val="003A333F"/>
    <w:rPr>
      <w:color w:val="605E5C"/>
      <w:shd w:val="clear" w:color="auto" w:fill="E1DFDD"/>
    </w:rPr>
  </w:style>
  <w:style w:type="character" w:customStyle="1" w:styleId="6qdm">
    <w:name w:val="_6qdm"/>
    <w:basedOn w:val="Policepardfaut"/>
    <w:rsid w:val="00F627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20450">
      <w:bodyDiv w:val="1"/>
      <w:marLeft w:val="0"/>
      <w:marRight w:val="0"/>
      <w:marTop w:val="0"/>
      <w:marBottom w:val="0"/>
      <w:divBdr>
        <w:top w:val="none" w:sz="0" w:space="0" w:color="auto"/>
        <w:left w:val="none" w:sz="0" w:space="0" w:color="auto"/>
        <w:bottom w:val="none" w:sz="0" w:space="0" w:color="auto"/>
        <w:right w:val="none" w:sz="0" w:space="0" w:color="auto"/>
      </w:divBdr>
      <w:divsChild>
        <w:div w:id="1285113881">
          <w:marLeft w:val="0"/>
          <w:marRight w:val="0"/>
          <w:marTop w:val="0"/>
          <w:marBottom w:val="0"/>
          <w:divBdr>
            <w:top w:val="none" w:sz="0" w:space="0" w:color="auto"/>
            <w:left w:val="none" w:sz="0" w:space="0" w:color="auto"/>
            <w:bottom w:val="none" w:sz="0" w:space="0" w:color="auto"/>
            <w:right w:val="none" w:sz="0" w:space="0" w:color="auto"/>
          </w:divBdr>
          <w:divsChild>
            <w:div w:id="519200640">
              <w:marLeft w:val="0"/>
              <w:marRight w:val="0"/>
              <w:marTop w:val="0"/>
              <w:marBottom w:val="0"/>
              <w:divBdr>
                <w:top w:val="none" w:sz="0" w:space="0" w:color="auto"/>
                <w:left w:val="none" w:sz="0" w:space="0" w:color="auto"/>
                <w:bottom w:val="none" w:sz="0" w:space="0" w:color="auto"/>
                <w:right w:val="none" w:sz="0" w:space="0" w:color="auto"/>
              </w:divBdr>
              <w:divsChild>
                <w:div w:id="841897901">
                  <w:marLeft w:val="0"/>
                  <w:marRight w:val="0"/>
                  <w:marTop w:val="90"/>
                  <w:marBottom w:val="0"/>
                  <w:divBdr>
                    <w:top w:val="none" w:sz="0" w:space="0" w:color="auto"/>
                    <w:left w:val="none" w:sz="0" w:space="0" w:color="auto"/>
                    <w:bottom w:val="none" w:sz="0" w:space="0" w:color="auto"/>
                    <w:right w:val="none" w:sz="0" w:space="0" w:color="auto"/>
                  </w:divBdr>
                </w:div>
              </w:divsChild>
            </w:div>
          </w:divsChild>
        </w:div>
        <w:div w:id="504629996">
          <w:marLeft w:val="0"/>
          <w:marRight w:val="0"/>
          <w:marTop w:val="0"/>
          <w:marBottom w:val="0"/>
          <w:divBdr>
            <w:top w:val="none" w:sz="0" w:space="0" w:color="auto"/>
            <w:left w:val="none" w:sz="0" w:space="0" w:color="auto"/>
            <w:bottom w:val="none" w:sz="0" w:space="0" w:color="auto"/>
            <w:right w:val="none" w:sz="0" w:space="0" w:color="auto"/>
          </w:divBdr>
        </w:div>
      </w:divsChild>
    </w:div>
    <w:div w:id="52436994">
      <w:bodyDiv w:val="1"/>
      <w:marLeft w:val="0"/>
      <w:marRight w:val="0"/>
      <w:marTop w:val="0"/>
      <w:marBottom w:val="0"/>
      <w:divBdr>
        <w:top w:val="none" w:sz="0" w:space="0" w:color="auto"/>
        <w:left w:val="none" w:sz="0" w:space="0" w:color="auto"/>
        <w:bottom w:val="none" w:sz="0" w:space="0" w:color="auto"/>
        <w:right w:val="none" w:sz="0" w:space="0" w:color="auto"/>
      </w:divBdr>
      <w:divsChild>
        <w:div w:id="1873958928">
          <w:marLeft w:val="0"/>
          <w:marRight w:val="0"/>
          <w:marTop w:val="0"/>
          <w:marBottom w:val="0"/>
          <w:divBdr>
            <w:top w:val="none" w:sz="0" w:space="0" w:color="auto"/>
            <w:left w:val="none" w:sz="0" w:space="0" w:color="auto"/>
            <w:bottom w:val="none" w:sz="0" w:space="0" w:color="auto"/>
            <w:right w:val="none" w:sz="0" w:space="0" w:color="auto"/>
          </w:divBdr>
        </w:div>
      </w:divsChild>
    </w:div>
    <w:div w:id="65542211">
      <w:bodyDiv w:val="1"/>
      <w:marLeft w:val="0"/>
      <w:marRight w:val="0"/>
      <w:marTop w:val="0"/>
      <w:marBottom w:val="0"/>
      <w:divBdr>
        <w:top w:val="none" w:sz="0" w:space="0" w:color="auto"/>
        <w:left w:val="none" w:sz="0" w:space="0" w:color="auto"/>
        <w:bottom w:val="none" w:sz="0" w:space="0" w:color="auto"/>
        <w:right w:val="none" w:sz="0" w:space="0" w:color="auto"/>
      </w:divBdr>
      <w:divsChild>
        <w:div w:id="898252084">
          <w:marLeft w:val="0"/>
          <w:marRight w:val="0"/>
          <w:marTop w:val="0"/>
          <w:marBottom w:val="0"/>
          <w:divBdr>
            <w:top w:val="none" w:sz="0" w:space="0" w:color="auto"/>
            <w:left w:val="none" w:sz="0" w:space="0" w:color="auto"/>
            <w:bottom w:val="none" w:sz="0" w:space="0" w:color="auto"/>
            <w:right w:val="none" w:sz="0" w:space="0" w:color="auto"/>
          </w:divBdr>
        </w:div>
      </w:divsChild>
    </w:div>
    <w:div w:id="66805917">
      <w:bodyDiv w:val="1"/>
      <w:marLeft w:val="0"/>
      <w:marRight w:val="0"/>
      <w:marTop w:val="0"/>
      <w:marBottom w:val="0"/>
      <w:divBdr>
        <w:top w:val="none" w:sz="0" w:space="0" w:color="auto"/>
        <w:left w:val="none" w:sz="0" w:space="0" w:color="auto"/>
        <w:bottom w:val="none" w:sz="0" w:space="0" w:color="auto"/>
        <w:right w:val="none" w:sz="0" w:space="0" w:color="auto"/>
      </w:divBdr>
      <w:divsChild>
        <w:div w:id="1110396547">
          <w:marLeft w:val="0"/>
          <w:marRight w:val="0"/>
          <w:marTop w:val="0"/>
          <w:marBottom w:val="0"/>
          <w:divBdr>
            <w:top w:val="none" w:sz="0" w:space="0" w:color="auto"/>
            <w:left w:val="none" w:sz="0" w:space="0" w:color="auto"/>
            <w:bottom w:val="none" w:sz="0" w:space="0" w:color="auto"/>
            <w:right w:val="none" w:sz="0" w:space="0" w:color="auto"/>
          </w:divBdr>
        </w:div>
      </w:divsChild>
    </w:div>
    <w:div w:id="74979538">
      <w:bodyDiv w:val="1"/>
      <w:marLeft w:val="0"/>
      <w:marRight w:val="0"/>
      <w:marTop w:val="0"/>
      <w:marBottom w:val="0"/>
      <w:divBdr>
        <w:top w:val="none" w:sz="0" w:space="0" w:color="auto"/>
        <w:left w:val="none" w:sz="0" w:space="0" w:color="auto"/>
        <w:bottom w:val="none" w:sz="0" w:space="0" w:color="auto"/>
        <w:right w:val="none" w:sz="0" w:space="0" w:color="auto"/>
      </w:divBdr>
      <w:divsChild>
        <w:div w:id="1675834959">
          <w:marLeft w:val="0"/>
          <w:marRight w:val="0"/>
          <w:marTop w:val="0"/>
          <w:marBottom w:val="0"/>
          <w:divBdr>
            <w:top w:val="none" w:sz="0" w:space="0" w:color="auto"/>
            <w:left w:val="none" w:sz="0" w:space="0" w:color="auto"/>
            <w:bottom w:val="none" w:sz="0" w:space="0" w:color="auto"/>
            <w:right w:val="none" w:sz="0" w:space="0" w:color="auto"/>
          </w:divBdr>
        </w:div>
      </w:divsChild>
    </w:div>
    <w:div w:id="77992079">
      <w:bodyDiv w:val="1"/>
      <w:marLeft w:val="0"/>
      <w:marRight w:val="0"/>
      <w:marTop w:val="0"/>
      <w:marBottom w:val="0"/>
      <w:divBdr>
        <w:top w:val="none" w:sz="0" w:space="0" w:color="auto"/>
        <w:left w:val="none" w:sz="0" w:space="0" w:color="auto"/>
        <w:bottom w:val="none" w:sz="0" w:space="0" w:color="auto"/>
        <w:right w:val="none" w:sz="0" w:space="0" w:color="auto"/>
      </w:divBdr>
      <w:divsChild>
        <w:div w:id="2023697918">
          <w:marLeft w:val="0"/>
          <w:marRight w:val="0"/>
          <w:marTop w:val="0"/>
          <w:marBottom w:val="0"/>
          <w:divBdr>
            <w:top w:val="none" w:sz="0" w:space="0" w:color="auto"/>
            <w:left w:val="none" w:sz="0" w:space="0" w:color="auto"/>
            <w:bottom w:val="none" w:sz="0" w:space="0" w:color="auto"/>
            <w:right w:val="none" w:sz="0" w:space="0" w:color="auto"/>
          </w:divBdr>
        </w:div>
      </w:divsChild>
    </w:div>
    <w:div w:id="87777948">
      <w:bodyDiv w:val="1"/>
      <w:marLeft w:val="0"/>
      <w:marRight w:val="0"/>
      <w:marTop w:val="0"/>
      <w:marBottom w:val="0"/>
      <w:divBdr>
        <w:top w:val="none" w:sz="0" w:space="0" w:color="auto"/>
        <w:left w:val="none" w:sz="0" w:space="0" w:color="auto"/>
        <w:bottom w:val="none" w:sz="0" w:space="0" w:color="auto"/>
        <w:right w:val="none" w:sz="0" w:space="0" w:color="auto"/>
      </w:divBdr>
      <w:divsChild>
        <w:div w:id="594478841">
          <w:marLeft w:val="0"/>
          <w:marRight w:val="0"/>
          <w:marTop w:val="0"/>
          <w:marBottom w:val="0"/>
          <w:divBdr>
            <w:top w:val="none" w:sz="0" w:space="0" w:color="auto"/>
            <w:left w:val="none" w:sz="0" w:space="0" w:color="auto"/>
            <w:bottom w:val="none" w:sz="0" w:space="0" w:color="auto"/>
            <w:right w:val="none" w:sz="0" w:space="0" w:color="auto"/>
          </w:divBdr>
        </w:div>
      </w:divsChild>
    </w:div>
    <w:div w:id="93479085">
      <w:bodyDiv w:val="1"/>
      <w:marLeft w:val="0"/>
      <w:marRight w:val="0"/>
      <w:marTop w:val="0"/>
      <w:marBottom w:val="0"/>
      <w:divBdr>
        <w:top w:val="none" w:sz="0" w:space="0" w:color="auto"/>
        <w:left w:val="none" w:sz="0" w:space="0" w:color="auto"/>
        <w:bottom w:val="none" w:sz="0" w:space="0" w:color="auto"/>
        <w:right w:val="none" w:sz="0" w:space="0" w:color="auto"/>
      </w:divBdr>
      <w:divsChild>
        <w:div w:id="771702845">
          <w:marLeft w:val="0"/>
          <w:marRight w:val="0"/>
          <w:marTop w:val="0"/>
          <w:marBottom w:val="0"/>
          <w:divBdr>
            <w:top w:val="none" w:sz="0" w:space="0" w:color="auto"/>
            <w:left w:val="none" w:sz="0" w:space="0" w:color="auto"/>
            <w:bottom w:val="none" w:sz="0" w:space="0" w:color="auto"/>
            <w:right w:val="none" w:sz="0" w:space="0" w:color="auto"/>
          </w:divBdr>
        </w:div>
      </w:divsChild>
    </w:div>
    <w:div w:id="94442313">
      <w:bodyDiv w:val="1"/>
      <w:marLeft w:val="0"/>
      <w:marRight w:val="0"/>
      <w:marTop w:val="0"/>
      <w:marBottom w:val="0"/>
      <w:divBdr>
        <w:top w:val="none" w:sz="0" w:space="0" w:color="auto"/>
        <w:left w:val="none" w:sz="0" w:space="0" w:color="auto"/>
        <w:bottom w:val="none" w:sz="0" w:space="0" w:color="auto"/>
        <w:right w:val="none" w:sz="0" w:space="0" w:color="auto"/>
      </w:divBdr>
      <w:divsChild>
        <w:div w:id="1690716245">
          <w:marLeft w:val="0"/>
          <w:marRight w:val="0"/>
          <w:marTop w:val="0"/>
          <w:marBottom w:val="0"/>
          <w:divBdr>
            <w:top w:val="none" w:sz="0" w:space="0" w:color="auto"/>
            <w:left w:val="none" w:sz="0" w:space="0" w:color="auto"/>
            <w:bottom w:val="none" w:sz="0" w:space="0" w:color="auto"/>
            <w:right w:val="none" w:sz="0" w:space="0" w:color="auto"/>
          </w:divBdr>
        </w:div>
      </w:divsChild>
    </w:div>
    <w:div w:id="108473477">
      <w:bodyDiv w:val="1"/>
      <w:marLeft w:val="0"/>
      <w:marRight w:val="0"/>
      <w:marTop w:val="0"/>
      <w:marBottom w:val="0"/>
      <w:divBdr>
        <w:top w:val="none" w:sz="0" w:space="0" w:color="auto"/>
        <w:left w:val="none" w:sz="0" w:space="0" w:color="auto"/>
        <w:bottom w:val="none" w:sz="0" w:space="0" w:color="auto"/>
        <w:right w:val="none" w:sz="0" w:space="0" w:color="auto"/>
      </w:divBdr>
      <w:divsChild>
        <w:div w:id="1929343701">
          <w:marLeft w:val="0"/>
          <w:marRight w:val="0"/>
          <w:marTop w:val="0"/>
          <w:marBottom w:val="0"/>
          <w:divBdr>
            <w:top w:val="none" w:sz="0" w:space="0" w:color="auto"/>
            <w:left w:val="none" w:sz="0" w:space="0" w:color="auto"/>
            <w:bottom w:val="none" w:sz="0" w:space="0" w:color="auto"/>
            <w:right w:val="none" w:sz="0" w:space="0" w:color="auto"/>
          </w:divBdr>
        </w:div>
      </w:divsChild>
    </w:div>
    <w:div w:id="157811484">
      <w:bodyDiv w:val="1"/>
      <w:marLeft w:val="0"/>
      <w:marRight w:val="0"/>
      <w:marTop w:val="0"/>
      <w:marBottom w:val="0"/>
      <w:divBdr>
        <w:top w:val="none" w:sz="0" w:space="0" w:color="auto"/>
        <w:left w:val="none" w:sz="0" w:space="0" w:color="auto"/>
        <w:bottom w:val="none" w:sz="0" w:space="0" w:color="auto"/>
        <w:right w:val="none" w:sz="0" w:space="0" w:color="auto"/>
      </w:divBdr>
      <w:divsChild>
        <w:div w:id="1468889607">
          <w:marLeft w:val="0"/>
          <w:marRight w:val="0"/>
          <w:marTop w:val="0"/>
          <w:marBottom w:val="0"/>
          <w:divBdr>
            <w:top w:val="none" w:sz="0" w:space="0" w:color="auto"/>
            <w:left w:val="none" w:sz="0" w:space="0" w:color="auto"/>
            <w:bottom w:val="none" w:sz="0" w:space="0" w:color="auto"/>
            <w:right w:val="none" w:sz="0" w:space="0" w:color="auto"/>
          </w:divBdr>
        </w:div>
      </w:divsChild>
    </w:div>
    <w:div w:id="161312829">
      <w:bodyDiv w:val="1"/>
      <w:marLeft w:val="0"/>
      <w:marRight w:val="0"/>
      <w:marTop w:val="0"/>
      <w:marBottom w:val="0"/>
      <w:divBdr>
        <w:top w:val="none" w:sz="0" w:space="0" w:color="auto"/>
        <w:left w:val="none" w:sz="0" w:space="0" w:color="auto"/>
        <w:bottom w:val="none" w:sz="0" w:space="0" w:color="auto"/>
        <w:right w:val="none" w:sz="0" w:space="0" w:color="auto"/>
      </w:divBdr>
      <w:divsChild>
        <w:div w:id="254822215">
          <w:marLeft w:val="0"/>
          <w:marRight w:val="0"/>
          <w:marTop w:val="0"/>
          <w:marBottom w:val="0"/>
          <w:divBdr>
            <w:top w:val="none" w:sz="0" w:space="0" w:color="auto"/>
            <w:left w:val="none" w:sz="0" w:space="0" w:color="auto"/>
            <w:bottom w:val="none" w:sz="0" w:space="0" w:color="auto"/>
            <w:right w:val="none" w:sz="0" w:space="0" w:color="auto"/>
          </w:divBdr>
        </w:div>
      </w:divsChild>
    </w:div>
    <w:div w:id="185481333">
      <w:bodyDiv w:val="1"/>
      <w:marLeft w:val="0"/>
      <w:marRight w:val="0"/>
      <w:marTop w:val="0"/>
      <w:marBottom w:val="0"/>
      <w:divBdr>
        <w:top w:val="none" w:sz="0" w:space="0" w:color="auto"/>
        <w:left w:val="none" w:sz="0" w:space="0" w:color="auto"/>
        <w:bottom w:val="none" w:sz="0" w:space="0" w:color="auto"/>
        <w:right w:val="none" w:sz="0" w:space="0" w:color="auto"/>
      </w:divBdr>
      <w:divsChild>
        <w:div w:id="1073773884">
          <w:marLeft w:val="0"/>
          <w:marRight w:val="0"/>
          <w:marTop w:val="0"/>
          <w:marBottom w:val="0"/>
          <w:divBdr>
            <w:top w:val="none" w:sz="0" w:space="0" w:color="auto"/>
            <w:left w:val="none" w:sz="0" w:space="0" w:color="auto"/>
            <w:bottom w:val="none" w:sz="0" w:space="0" w:color="auto"/>
            <w:right w:val="none" w:sz="0" w:space="0" w:color="auto"/>
          </w:divBdr>
        </w:div>
      </w:divsChild>
    </w:div>
    <w:div w:id="199056930">
      <w:bodyDiv w:val="1"/>
      <w:marLeft w:val="0"/>
      <w:marRight w:val="0"/>
      <w:marTop w:val="0"/>
      <w:marBottom w:val="0"/>
      <w:divBdr>
        <w:top w:val="none" w:sz="0" w:space="0" w:color="auto"/>
        <w:left w:val="none" w:sz="0" w:space="0" w:color="auto"/>
        <w:bottom w:val="none" w:sz="0" w:space="0" w:color="auto"/>
        <w:right w:val="none" w:sz="0" w:space="0" w:color="auto"/>
      </w:divBdr>
      <w:divsChild>
        <w:div w:id="620495952">
          <w:marLeft w:val="0"/>
          <w:marRight w:val="0"/>
          <w:marTop w:val="0"/>
          <w:marBottom w:val="0"/>
          <w:divBdr>
            <w:top w:val="none" w:sz="0" w:space="0" w:color="auto"/>
            <w:left w:val="none" w:sz="0" w:space="0" w:color="auto"/>
            <w:bottom w:val="none" w:sz="0" w:space="0" w:color="auto"/>
            <w:right w:val="none" w:sz="0" w:space="0" w:color="auto"/>
          </w:divBdr>
        </w:div>
      </w:divsChild>
    </w:div>
    <w:div w:id="204760797">
      <w:bodyDiv w:val="1"/>
      <w:marLeft w:val="0"/>
      <w:marRight w:val="0"/>
      <w:marTop w:val="0"/>
      <w:marBottom w:val="0"/>
      <w:divBdr>
        <w:top w:val="none" w:sz="0" w:space="0" w:color="auto"/>
        <w:left w:val="none" w:sz="0" w:space="0" w:color="auto"/>
        <w:bottom w:val="none" w:sz="0" w:space="0" w:color="auto"/>
        <w:right w:val="none" w:sz="0" w:space="0" w:color="auto"/>
      </w:divBdr>
      <w:divsChild>
        <w:div w:id="1118137635">
          <w:marLeft w:val="0"/>
          <w:marRight w:val="0"/>
          <w:marTop w:val="0"/>
          <w:marBottom w:val="0"/>
          <w:divBdr>
            <w:top w:val="none" w:sz="0" w:space="0" w:color="auto"/>
            <w:left w:val="none" w:sz="0" w:space="0" w:color="auto"/>
            <w:bottom w:val="none" w:sz="0" w:space="0" w:color="auto"/>
            <w:right w:val="none" w:sz="0" w:space="0" w:color="auto"/>
          </w:divBdr>
        </w:div>
      </w:divsChild>
    </w:div>
    <w:div w:id="290673413">
      <w:bodyDiv w:val="1"/>
      <w:marLeft w:val="0"/>
      <w:marRight w:val="0"/>
      <w:marTop w:val="0"/>
      <w:marBottom w:val="0"/>
      <w:divBdr>
        <w:top w:val="none" w:sz="0" w:space="0" w:color="auto"/>
        <w:left w:val="none" w:sz="0" w:space="0" w:color="auto"/>
        <w:bottom w:val="none" w:sz="0" w:space="0" w:color="auto"/>
        <w:right w:val="none" w:sz="0" w:space="0" w:color="auto"/>
      </w:divBdr>
      <w:divsChild>
        <w:div w:id="715860355">
          <w:marLeft w:val="0"/>
          <w:marRight w:val="0"/>
          <w:marTop w:val="0"/>
          <w:marBottom w:val="0"/>
          <w:divBdr>
            <w:top w:val="none" w:sz="0" w:space="0" w:color="auto"/>
            <w:left w:val="none" w:sz="0" w:space="0" w:color="auto"/>
            <w:bottom w:val="none" w:sz="0" w:space="0" w:color="auto"/>
            <w:right w:val="none" w:sz="0" w:space="0" w:color="auto"/>
          </w:divBdr>
        </w:div>
      </w:divsChild>
    </w:div>
    <w:div w:id="307786573">
      <w:bodyDiv w:val="1"/>
      <w:marLeft w:val="0"/>
      <w:marRight w:val="0"/>
      <w:marTop w:val="0"/>
      <w:marBottom w:val="0"/>
      <w:divBdr>
        <w:top w:val="none" w:sz="0" w:space="0" w:color="auto"/>
        <w:left w:val="none" w:sz="0" w:space="0" w:color="auto"/>
        <w:bottom w:val="none" w:sz="0" w:space="0" w:color="auto"/>
        <w:right w:val="none" w:sz="0" w:space="0" w:color="auto"/>
      </w:divBdr>
      <w:divsChild>
        <w:div w:id="2094744658">
          <w:marLeft w:val="0"/>
          <w:marRight w:val="0"/>
          <w:marTop w:val="0"/>
          <w:marBottom w:val="0"/>
          <w:divBdr>
            <w:top w:val="none" w:sz="0" w:space="0" w:color="auto"/>
            <w:left w:val="none" w:sz="0" w:space="0" w:color="auto"/>
            <w:bottom w:val="none" w:sz="0" w:space="0" w:color="auto"/>
            <w:right w:val="none" w:sz="0" w:space="0" w:color="auto"/>
          </w:divBdr>
        </w:div>
      </w:divsChild>
    </w:div>
    <w:div w:id="317458579">
      <w:bodyDiv w:val="1"/>
      <w:marLeft w:val="0"/>
      <w:marRight w:val="0"/>
      <w:marTop w:val="0"/>
      <w:marBottom w:val="0"/>
      <w:divBdr>
        <w:top w:val="none" w:sz="0" w:space="0" w:color="auto"/>
        <w:left w:val="none" w:sz="0" w:space="0" w:color="auto"/>
        <w:bottom w:val="none" w:sz="0" w:space="0" w:color="auto"/>
        <w:right w:val="none" w:sz="0" w:space="0" w:color="auto"/>
      </w:divBdr>
      <w:divsChild>
        <w:div w:id="507184299">
          <w:marLeft w:val="0"/>
          <w:marRight w:val="0"/>
          <w:marTop w:val="0"/>
          <w:marBottom w:val="0"/>
          <w:divBdr>
            <w:top w:val="none" w:sz="0" w:space="0" w:color="auto"/>
            <w:left w:val="none" w:sz="0" w:space="0" w:color="auto"/>
            <w:bottom w:val="none" w:sz="0" w:space="0" w:color="auto"/>
            <w:right w:val="none" w:sz="0" w:space="0" w:color="auto"/>
          </w:divBdr>
        </w:div>
      </w:divsChild>
    </w:div>
    <w:div w:id="329791721">
      <w:bodyDiv w:val="1"/>
      <w:marLeft w:val="0"/>
      <w:marRight w:val="0"/>
      <w:marTop w:val="0"/>
      <w:marBottom w:val="0"/>
      <w:divBdr>
        <w:top w:val="none" w:sz="0" w:space="0" w:color="auto"/>
        <w:left w:val="none" w:sz="0" w:space="0" w:color="auto"/>
        <w:bottom w:val="none" w:sz="0" w:space="0" w:color="auto"/>
        <w:right w:val="none" w:sz="0" w:space="0" w:color="auto"/>
      </w:divBdr>
      <w:divsChild>
        <w:div w:id="840200480">
          <w:marLeft w:val="0"/>
          <w:marRight w:val="0"/>
          <w:marTop w:val="0"/>
          <w:marBottom w:val="0"/>
          <w:divBdr>
            <w:top w:val="none" w:sz="0" w:space="0" w:color="auto"/>
            <w:left w:val="none" w:sz="0" w:space="0" w:color="auto"/>
            <w:bottom w:val="none" w:sz="0" w:space="0" w:color="auto"/>
            <w:right w:val="none" w:sz="0" w:space="0" w:color="auto"/>
          </w:divBdr>
          <w:divsChild>
            <w:div w:id="587615952">
              <w:marLeft w:val="0"/>
              <w:marRight w:val="0"/>
              <w:marTop w:val="0"/>
              <w:marBottom w:val="0"/>
              <w:divBdr>
                <w:top w:val="none" w:sz="0" w:space="0" w:color="auto"/>
                <w:left w:val="none" w:sz="0" w:space="0" w:color="auto"/>
                <w:bottom w:val="none" w:sz="0" w:space="0" w:color="auto"/>
                <w:right w:val="none" w:sz="0" w:space="0" w:color="auto"/>
              </w:divBdr>
              <w:divsChild>
                <w:div w:id="1998418082">
                  <w:marLeft w:val="0"/>
                  <w:marRight w:val="0"/>
                  <w:marTop w:val="0"/>
                  <w:marBottom w:val="0"/>
                  <w:divBdr>
                    <w:top w:val="none" w:sz="0" w:space="0" w:color="auto"/>
                    <w:left w:val="none" w:sz="0" w:space="0" w:color="auto"/>
                    <w:bottom w:val="none" w:sz="0" w:space="0" w:color="auto"/>
                    <w:right w:val="none" w:sz="0" w:space="0" w:color="auto"/>
                  </w:divBdr>
                  <w:divsChild>
                    <w:div w:id="837499020">
                      <w:marLeft w:val="0"/>
                      <w:marRight w:val="0"/>
                      <w:marTop w:val="0"/>
                      <w:marBottom w:val="0"/>
                      <w:divBdr>
                        <w:top w:val="none" w:sz="0" w:space="0" w:color="auto"/>
                        <w:left w:val="none" w:sz="0" w:space="0" w:color="auto"/>
                        <w:bottom w:val="none" w:sz="0" w:space="0" w:color="auto"/>
                        <w:right w:val="none" w:sz="0" w:space="0" w:color="auto"/>
                      </w:divBdr>
                      <w:divsChild>
                        <w:div w:id="1152139693">
                          <w:marLeft w:val="0"/>
                          <w:marRight w:val="0"/>
                          <w:marTop w:val="0"/>
                          <w:marBottom w:val="0"/>
                          <w:divBdr>
                            <w:top w:val="none" w:sz="0" w:space="0" w:color="auto"/>
                            <w:left w:val="none" w:sz="0" w:space="0" w:color="auto"/>
                            <w:bottom w:val="none" w:sz="0" w:space="0" w:color="auto"/>
                            <w:right w:val="none" w:sz="0" w:space="0" w:color="auto"/>
                          </w:divBdr>
                          <w:divsChild>
                            <w:div w:id="1158227095">
                              <w:marLeft w:val="0"/>
                              <w:marRight w:val="0"/>
                              <w:marTop w:val="0"/>
                              <w:marBottom w:val="0"/>
                              <w:divBdr>
                                <w:top w:val="none" w:sz="0" w:space="0" w:color="auto"/>
                                <w:left w:val="none" w:sz="0" w:space="0" w:color="auto"/>
                                <w:bottom w:val="none" w:sz="0" w:space="0" w:color="auto"/>
                                <w:right w:val="none" w:sz="0" w:space="0" w:color="auto"/>
                              </w:divBdr>
                              <w:divsChild>
                                <w:div w:id="771167422">
                                  <w:marLeft w:val="0"/>
                                  <w:marRight w:val="0"/>
                                  <w:marTop w:val="0"/>
                                  <w:marBottom w:val="0"/>
                                  <w:divBdr>
                                    <w:top w:val="none" w:sz="0" w:space="0" w:color="auto"/>
                                    <w:left w:val="none" w:sz="0" w:space="0" w:color="auto"/>
                                    <w:bottom w:val="none" w:sz="0" w:space="0" w:color="auto"/>
                                    <w:right w:val="none" w:sz="0" w:space="0" w:color="auto"/>
                                  </w:divBdr>
                                  <w:divsChild>
                                    <w:div w:id="6524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8486843">
          <w:marLeft w:val="0"/>
          <w:marRight w:val="0"/>
          <w:marTop w:val="90"/>
          <w:marBottom w:val="0"/>
          <w:divBdr>
            <w:top w:val="none" w:sz="0" w:space="0" w:color="auto"/>
            <w:left w:val="none" w:sz="0" w:space="0" w:color="auto"/>
            <w:bottom w:val="none" w:sz="0" w:space="0" w:color="auto"/>
            <w:right w:val="none" w:sz="0" w:space="0" w:color="auto"/>
          </w:divBdr>
          <w:divsChild>
            <w:div w:id="733507311">
              <w:marLeft w:val="0"/>
              <w:marRight w:val="0"/>
              <w:marTop w:val="0"/>
              <w:marBottom w:val="0"/>
              <w:divBdr>
                <w:top w:val="none" w:sz="0" w:space="0" w:color="auto"/>
                <w:left w:val="none" w:sz="0" w:space="0" w:color="auto"/>
                <w:bottom w:val="none" w:sz="0" w:space="0" w:color="auto"/>
                <w:right w:val="none" w:sz="0" w:space="0" w:color="auto"/>
              </w:divBdr>
              <w:divsChild>
                <w:div w:id="3624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340339">
      <w:bodyDiv w:val="1"/>
      <w:marLeft w:val="0"/>
      <w:marRight w:val="0"/>
      <w:marTop w:val="0"/>
      <w:marBottom w:val="0"/>
      <w:divBdr>
        <w:top w:val="none" w:sz="0" w:space="0" w:color="auto"/>
        <w:left w:val="none" w:sz="0" w:space="0" w:color="auto"/>
        <w:bottom w:val="none" w:sz="0" w:space="0" w:color="auto"/>
        <w:right w:val="none" w:sz="0" w:space="0" w:color="auto"/>
      </w:divBdr>
      <w:divsChild>
        <w:div w:id="276524921">
          <w:marLeft w:val="0"/>
          <w:marRight w:val="0"/>
          <w:marTop w:val="0"/>
          <w:marBottom w:val="0"/>
          <w:divBdr>
            <w:top w:val="none" w:sz="0" w:space="0" w:color="auto"/>
            <w:left w:val="none" w:sz="0" w:space="0" w:color="auto"/>
            <w:bottom w:val="none" w:sz="0" w:space="0" w:color="auto"/>
            <w:right w:val="none" w:sz="0" w:space="0" w:color="auto"/>
          </w:divBdr>
        </w:div>
      </w:divsChild>
    </w:div>
    <w:div w:id="353502571">
      <w:bodyDiv w:val="1"/>
      <w:marLeft w:val="0"/>
      <w:marRight w:val="0"/>
      <w:marTop w:val="0"/>
      <w:marBottom w:val="0"/>
      <w:divBdr>
        <w:top w:val="none" w:sz="0" w:space="0" w:color="auto"/>
        <w:left w:val="none" w:sz="0" w:space="0" w:color="auto"/>
        <w:bottom w:val="none" w:sz="0" w:space="0" w:color="auto"/>
        <w:right w:val="none" w:sz="0" w:space="0" w:color="auto"/>
      </w:divBdr>
      <w:divsChild>
        <w:div w:id="841699858">
          <w:marLeft w:val="0"/>
          <w:marRight w:val="0"/>
          <w:marTop w:val="0"/>
          <w:marBottom w:val="0"/>
          <w:divBdr>
            <w:top w:val="none" w:sz="0" w:space="0" w:color="auto"/>
            <w:left w:val="none" w:sz="0" w:space="0" w:color="auto"/>
            <w:bottom w:val="none" w:sz="0" w:space="0" w:color="auto"/>
            <w:right w:val="none" w:sz="0" w:space="0" w:color="auto"/>
          </w:divBdr>
        </w:div>
      </w:divsChild>
    </w:div>
    <w:div w:id="359671197">
      <w:bodyDiv w:val="1"/>
      <w:marLeft w:val="0"/>
      <w:marRight w:val="0"/>
      <w:marTop w:val="0"/>
      <w:marBottom w:val="0"/>
      <w:divBdr>
        <w:top w:val="none" w:sz="0" w:space="0" w:color="auto"/>
        <w:left w:val="none" w:sz="0" w:space="0" w:color="auto"/>
        <w:bottom w:val="none" w:sz="0" w:space="0" w:color="auto"/>
        <w:right w:val="none" w:sz="0" w:space="0" w:color="auto"/>
      </w:divBdr>
      <w:divsChild>
        <w:div w:id="2125726794">
          <w:marLeft w:val="0"/>
          <w:marRight w:val="0"/>
          <w:marTop w:val="0"/>
          <w:marBottom w:val="0"/>
          <w:divBdr>
            <w:top w:val="none" w:sz="0" w:space="0" w:color="auto"/>
            <w:left w:val="none" w:sz="0" w:space="0" w:color="auto"/>
            <w:bottom w:val="none" w:sz="0" w:space="0" w:color="auto"/>
            <w:right w:val="none" w:sz="0" w:space="0" w:color="auto"/>
          </w:divBdr>
        </w:div>
      </w:divsChild>
    </w:div>
    <w:div w:id="392125585">
      <w:bodyDiv w:val="1"/>
      <w:marLeft w:val="0"/>
      <w:marRight w:val="0"/>
      <w:marTop w:val="0"/>
      <w:marBottom w:val="0"/>
      <w:divBdr>
        <w:top w:val="none" w:sz="0" w:space="0" w:color="auto"/>
        <w:left w:val="none" w:sz="0" w:space="0" w:color="auto"/>
        <w:bottom w:val="none" w:sz="0" w:space="0" w:color="auto"/>
        <w:right w:val="none" w:sz="0" w:space="0" w:color="auto"/>
      </w:divBdr>
    </w:div>
    <w:div w:id="401761892">
      <w:bodyDiv w:val="1"/>
      <w:marLeft w:val="0"/>
      <w:marRight w:val="0"/>
      <w:marTop w:val="0"/>
      <w:marBottom w:val="0"/>
      <w:divBdr>
        <w:top w:val="none" w:sz="0" w:space="0" w:color="auto"/>
        <w:left w:val="none" w:sz="0" w:space="0" w:color="auto"/>
        <w:bottom w:val="none" w:sz="0" w:space="0" w:color="auto"/>
        <w:right w:val="none" w:sz="0" w:space="0" w:color="auto"/>
      </w:divBdr>
      <w:divsChild>
        <w:div w:id="415977341">
          <w:marLeft w:val="0"/>
          <w:marRight w:val="0"/>
          <w:marTop w:val="0"/>
          <w:marBottom w:val="0"/>
          <w:divBdr>
            <w:top w:val="none" w:sz="0" w:space="0" w:color="auto"/>
            <w:left w:val="none" w:sz="0" w:space="0" w:color="auto"/>
            <w:bottom w:val="none" w:sz="0" w:space="0" w:color="auto"/>
            <w:right w:val="none" w:sz="0" w:space="0" w:color="auto"/>
          </w:divBdr>
        </w:div>
      </w:divsChild>
    </w:div>
    <w:div w:id="417019559">
      <w:bodyDiv w:val="1"/>
      <w:marLeft w:val="0"/>
      <w:marRight w:val="0"/>
      <w:marTop w:val="0"/>
      <w:marBottom w:val="0"/>
      <w:divBdr>
        <w:top w:val="none" w:sz="0" w:space="0" w:color="auto"/>
        <w:left w:val="none" w:sz="0" w:space="0" w:color="auto"/>
        <w:bottom w:val="none" w:sz="0" w:space="0" w:color="auto"/>
        <w:right w:val="none" w:sz="0" w:space="0" w:color="auto"/>
      </w:divBdr>
    </w:div>
    <w:div w:id="500438312">
      <w:bodyDiv w:val="1"/>
      <w:marLeft w:val="0"/>
      <w:marRight w:val="0"/>
      <w:marTop w:val="0"/>
      <w:marBottom w:val="0"/>
      <w:divBdr>
        <w:top w:val="none" w:sz="0" w:space="0" w:color="auto"/>
        <w:left w:val="none" w:sz="0" w:space="0" w:color="auto"/>
        <w:bottom w:val="none" w:sz="0" w:space="0" w:color="auto"/>
        <w:right w:val="none" w:sz="0" w:space="0" w:color="auto"/>
      </w:divBdr>
      <w:divsChild>
        <w:div w:id="1184170151">
          <w:marLeft w:val="0"/>
          <w:marRight w:val="0"/>
          <w:marTop w:val="0"/>
          <w:marBottom w:val="0"/>
          <w:divBdr>
            <w:top w:val="none" w:sz="0" w:space="0" w:color="auto"/>
            <w:left w:val="none" w:sz="0" w:space="0" w:color="auto"/>
            <w:bottom w:val="none" w:sz="0" w:space="0" w:color="auto"/>
            <w:right w:val="none" w:sz="0" w:space="0" w:color="auto"/>
          </w:divBdr>
        </w:div>
      </w:divsChild>
    </w:div>
    <w:div w:id="504051739">
      <w:bodyDiv w:val="1"/>
      <w:marLeft w:val="0"/>
      <w:marRight w:val="0"/>
      <w:marTop w:val="0"/>
      <w:marBottom w:val="0"/>
      <w:divBdr>
        <w:top w:val="none" w:sz="0" w:space="0" w:color="auto"/>
        <w:left w:val="none" w:sz="0" w:space="0" w:color="auto"/>
        <w:bottom w:val="none" w:sz="0" w:space="0" w:color="auto"/>
        <w:right w:val="none" w:sz="0" w:space="0" w:color="auto"/>
      </w:divBdr>
      <w:divsChild>
        <w:div w:id="1343125436">
          <w:marLeft w:val="0"/>
          <w:marRight w:val="0"/>
          <w:marTop w:val="0"/>
          <w:marBottom w:val="0"/>
          <w:divBdr>
            <w:top w:val="none" w:sz="0" w:space="0" w:color="auto"/>
            <w:left w:val="none" w:sz="0" w:space="0" w:color="auto"/>
            <w:bottom w:val="none" w:sz="0" w:space="0" w:color="auto"/>
            <w:right w:val="none" w:sz="0" w:space="0" w:color="auto"/>
          </w:divBdr>
        </w:div>
      </w:divsChild>
    </w:div>
    <w:div w:id="524828329">
      <w:bodyDiv w:val="1"/>
      <w:marLeft w:val="0"/>
      <w:marRight w:val="0"/>
      <w:marTop w:val="0"/>
      <w:marBottom w:val="0"/>
      <w:divBdr>
        <w:top w:val="none" w:sz="0" w:space="0" w:color="auto"/>
        <w:left w:val="none" w:sz="0" w:space="0" w:color="auto"/>
        <w:bottom w:val="none" w:sz="0" w:space="0" w:color="auto"/>
        <w:right w:val="none" w:sz="0" w:space="0" w:color="auto"/>
      </w:divBdr>
      <w:divsChild>
        <w:div w:id="184943697">
          <w:marLeft w:val="0"/>
          <w:marRight w:val="0"/>
          <w:marTop w:val="0"/>
          <w:marBottom w:val="0"/>
          <w:divBdr>
            <w:top w:val="none" w:sz="0" w:space="0" w:color="auto"/>
            <w:left w:val="none" w:sz="0" w:space="0" w:color="auto"/>
            <w:bottom w:val="none" w:sz="0" w:space="0" w:color="auto"/>
            <w:right w:val="none" w:sz="0" w:space="0" w:color="auto"/>
          </w:divBdr>
        </w:div>
      </w:divsChild>
    </w:div>
    <w:div w:id="534856638">
      <w:bodyDiv w:val="1"/>
      <w:marLeft w:val="0"/>
      <w:marRight w:val="0"/>
      <w:marTop w:val="0"/>
      <w:marBottom w:val="0"/>
      <w:divBdr>
        <w:top w:val="none" w:sz="0" w:space="0" w:color="auto"/>
        <w:left w:val="none" w:sz="0" w:space="0" w:color="auto"/>
        <w:bottom w:val="none" w:sz="0" w:space="0" w:color="auto"/>
        <w:right w:val="none" w:sz="0" w:space="0" w:color="auto"/>
      </w:divBdr>
      <w:divsChild>
        <w:div w:id="1453019302">
          <w:marLeft w:val="0"/>
          <w:marRight w:val="0"/>
          <w:marTop w:val="0"/>
          <w:marBottom w:val="0"/>
          <w:divBdr>
            <w:top w:val="none" w:sz="0" w:space="0" w:color="auto"/>
            <w:left w:val="none" w:sz="0" w:space="0" w:color="auto"/>
            <w:bottom w:val="none" w:sz="0" w:space="0" w:color="auto"/>
            <w:right w:val="none" w:sz="0" w:space="0" w:color="auto"/>
          </w:divBdr>
        </w:div>
      </w:divsChild>
    </w:div>
    <w:div w:id="556822823">
      <w:bodyDiv w:val="1"/>
      <w:marLeft w:val="0"/>
      <w:marRight w:val="0"/>
      <w:marTop w:val="0"/>
      <w:marBottom w:val="0"/>
      <w:divBdr>
        <w:top w:val="none" w:sz="0" w:space="0" w:color="auto"/>
        <w:left w:val="none" w:sz="0" w:space="0" w:color="auto"/>
        <w:bottom w:val="none" w:sz="0" w:space="0" w:color="auto"/>
        <w:right w:val="none" w:sz="0" w:space="0" w:color="auto"/>
      </w:divBdr>
      <w:divsChild>
        <w:div w:id="73556595">
          <w:marLeft w:val="0"/>
          <w:marRight w:val="0"/>
          <w:marTop w:val="0"/>
          <w:marBottom w:val="0"/>
          <w:divBdr>
            <w:top w:val="none" w:sz="0" w:space="0" w:color="auto"/>
            <w:left w:val="none" w:sz="0" w:space="0" w:color="auto"/>
            <w:bottom w:val="none" w:sz="0" w:space="0" w:color="auto"/>
            <w:right w:val="none" w:sz="0" w:space="0" w:color="auto"/>
          </w:divBdr>
          <w:divsChild>
            <w:div w:id="742720232">
              <w:marLeft w:val="0"/>
              <w:marRight w:val="0"/>
              <w:marTop w:val="0"/>
              <w:marBottom w:val="0"/>
              <w:divBdr>
                <w:top w:val="none" w:sz="0" w:space="0" w:color="auto"/>
                <w:left w:val="none" w:sz="0" w:space="0" w:color="auto"/>
                <w:bottom w:val="none" w:sz="0" w:space="0" w:color="auto"/>
                <w:right w:val="none" w:sz="0" w:space="0" w:color="auto"/>
              </w:divBdr>
              <w:divsChild>
                <w:div w:id="1482379451">
                  <w:marLeft w:val="0"/>
                  <w:marRight w:val="0"/>
                  <w:marTop w:val="90"/>
                  <w:marBottom w:val="0"/>
                  <w:divBdr>
                    <w:top w:val="none" w:sz="0" w:space="0" w:color="auto"/>
                    <w:left w:val="none" w:sz="0" w:space="0" w:color="auto"/>
                    <w:bottom w:val="none" w:sz="0" w:space="0" w:color="auto"/>
                    <w:right w:val="none" w:sz="0" w:space="0" w:color="auto"/>
                  </w:divBdr>
                  <w:divsChild>
                    <w:div w:id="212607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2408549">
          <w:marLeft w:val="0"/>
          <w:marRight w:val="0"/>
          <w:marTop w:val="0"/>
          <w:marBottom w:val="0"/>
          <w:divBdr>
            <w:top w:val="none" w:sz="0" w:space="0" w:color="auto"/>
            <w:left w:val="none" w:sz="0" w:space="0" w:color="auto"/>
            <w:bottom w:val="none" w:sz="0" w:space="0" w:color="auto"/>
            <w:right w:val="none" w:sz="0" w:space="0" w:color="auto"/>
          </w:divBdr>
        </w:div>
      </w:divsChild>
    </w:div>
    <w:div w:id="557280421">
      <w:bodyDiv w:val="1"/>
      <w:marLeft w:val="0"/>
      <w:marRight w:val="0"/>
      <w:marTop w:val="0"/>
      <w:marBottom w:val="0"/>
      <w:divBdr>
        <w:top w:val="none" w:sz="0" w:space="0" w:color="auto"/>
        <w:left w:val="none" w:sz="0" w:space="0" w:color="auto"/>
        <w:bottom w:val="none" w:sz="0" w:space="0" w:color="auto"/>
        <w:right w:val="none" w:sz="0" w:space="0" w:color="auto"/>
      </w:divBdr>
      <w:divsChild>
        <w:div w:id="1455127445">
          <w:marLeft w:val="0"/>
          <w:marRight w:val="0"/>
          <w:marTop w:val="0"/>
          <w:marBottom w:val="0"/>
          <w:divBdr>
            <w:top w:val="none" w:sz="0" w:space="0" w:color="auto"/>
            <w:left w:val="none" w:sz="0" w:space="0" w:color="auto"/>
            <w:bottom w:val="none" w:sz="0" w:space="0" w:color="auto"/>
            <w:right w:val="none" w:sz="0" w:space="0" w:color="auto"/>
          </w:divBdr>
        </w:div>
      </w:divsChild>
    </w:div>
    <w:div w:id="563951749">
      <w:bodyDiv w:val="1"/>
      <w:marLeft w:val="0"/>
      <w:marRight w:val="0"/>
      <w:marTop w:val="0"/>
      <w:marBottom w:val="0"/>
      <w:divBdr>
        <w:top w:val="none" w:sz="0" w:space="0" w:color="auto"/>
        <w:left w:val="none" w:sz="0" w:space="0" w:color="auto"/>
        <w:bottom w:val="none" w:sz="0" w:space="0" w:color="auto"/>
        <w:right w:val="none" w:sz="0" w:space="0" w:color="auto"/>
      </w:divBdr>
      <w:divsChild>
        <w:div w:id="1237089822">
          <w:marLeft w:val="0"/>
          <w:marRight w:val="0"/>
          <w:marTop w:val="0"/>
          <w:marBottom w:val="0"/>
          <w:divBdr>
            <w:top w:val="none" w:sz="0" w:space="0" w:color="auto"/>
            <w:left w:val="none" w:sz="0" w:space="0" w:color="auto"/>
            <w:bottom w:val="none" w:sz="0" w:space="0" w:color="auto"/>
            <w:right w:val="none" w:sz="0" w:space="0" w:color="auto"/>
          </w:divBdr>
          <w:divsChild>
            <w:div w:id="2104954009">
              <w:marLeft w:val="0"/>
              <w:marRight w:val="0"/>
              <w:marTop w:val="0"/>
              <w:marBottom w:val="0"/>
              <w:divBdr>
                <w:top w:val="none" w:sz="0" w:space="0" w:color="auto"/>
                <w:left w:val="none" w:sz="0" w:space="0" w:color="auto"/>
                <w:bottom w:val="none" w:sz="0" w:space="0" w:color="auto"/>
                <w:right w:val="none" w:sz="0" w:space="0" w:color="auto"/>
              </w:divBdr>
              <w:divsChild>
                <w:div w:id="1058556209">
                  <w:marLeft w:val="0"/>
                  <w:marRight w:val="0"/>
                  <w:marTop w:val="0"/>
                  <w:marBottom w:val="0"/>
                  <w:divBdr>
                    <w:top w:val="none" w:sz="0" w:space="0" w:color="auto"/>
                    <w:left w:val="none" w:sz="0" w:space="0" w:color="auto"/>
                    <w:bottom w:val="none" w:sz="0" w:space="0" w:color="auto"/>
                    <w:right w:val="none" w:sz="0" w:space="0" w:color="auto"/>
                  </w:divBdr>
                  <w:divsChild>
                    <w:div w:id="1677927111">
                      <w:marLeft w:val="0"/>
                      <w:marRight w:val="0"/>
                      <w:marTop w:val="0"/>
                      <w:marBottom w:val="0"/>
                      <w:divBdr>
                        <w:top w:val="none" w:sz="0" w:space="0" w:color="auto"/>
                        <w:left w:val="none" w:sz="0" w:space="0" w:color="auto"/>
                        <w:bottom w:val="none" w:sz="0" w:space="0" w:color="auto"/>
                        <w:right w:val="none" w:sz="0" w:space="0" w:color="auto"/>
                      </w:divBdr>
                      <w:divsChild>
                        <w:div w:id="1302424212">
                          <w:marLeft w:val="0"/>
                          <w:marRight w:val="0"/>
                          <w:marTop w:val="0"/>
                          <w:marBottom w:val="0"/>
                          <w:divBdr>
                            <w:top w:val="none" w:sz="0" w:space="0" w:color="auto"/>
                            <w:left w:val="none" w:sz="0" w:space="0" w:color="auto"/>
                            <w:bottom w:val="none" w:sz="0" w:space="0" w:color="auto"/>
                            <w:right w:val="none" w:sz="0" w:space="0" w:color="auto"/>
                          </w:divBdr>
                          <w:divsChild>
                            <w:div w:id="1141574559">
                              <w:marLeft w:val="0"/>
                              <w:marRight w:val="0"/>
                              <w:marTop w:val="0"/>
                              <w:marBottom w:val="0"/>
                              <w:divBdr>
                                <w:top w:val="none" w:sz="0" w:space="0" w:color="auto"/>
                                <w:left w:val="none" w:sz="0" w:space="0" w:color="auto"/>
                                <w:bottom w:val="none" w:sz="0" w:space="0" w:color="auto"/>
                                <w:right w:val="none" w:sz="0" w:space="0" w:color="auto"/>
                              </w:divBdr>
                              <w:divsChild>
                                <w:div w:id="463282003">
                                  <w:marLeft w:val="0"/>
                                  <w:marRight w:val="0"/>
                                  <w:marTop w:val="0"/>
                                  <w:marBottom w:val="0"/>
                                  <w:divBdr>
                                    <w:top w:val="none" w:sz="0" w:space="0" w:color="auto"/>
                                    <w:left w:val="none" w:sz="0" w:space="0" w:color="auto"/>
                                    <w:bottom w:val="none" w:sz="0" w:space="0" w:color="auto"/>
                                    <w:right w:val="none" w:sz="0" w:space="0" w:color="auto"/>
                                  </w:divBdr>
                                  <w:divsChild>
                                    <w:div w:id="155866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1302012">
          <w:marLeft w:val="0"/>
          <w:marRight w:val="0"/>
          <w:marTop w:val="90"/>
          <w:marBottom w:val="0"/>
          <w:divBdr>
            <w:top w:val="none" w:sz="0" w:space="0" w:color="auto"/>
            <w:left w:val="none" w:sz="0" w:space="0" w:color="auto"/>
            <w:bottom w:val="none" w:sz="0" w:space="0" w:color="auto"/>
            <w:right w:val="none" w:sz="0" w:space="0" w:color="auto"/>
          </w:divBdr>
        </w:div>
      </w:divsChild>
    </w:div>
    <w:div w:id="598566951">
      <w:bodyDiv w:val="1"/>
      <w:marLeft w:val="0"/>
      <w:marRight w:val="0"/>
      <w:marTop w:val="0"/>
      <w:marBottom w:val="0"/>
      <w:divBdr>
        <w:top w:val="none" w:sz="0" w:space="0" w:color="auto"/>
        <w:left w:val="none" w:sz="0" w:space="0" w:color="auto"/>
        <w:bottom w:val="none" w:sz="0" w:space="0" w:color="auto"/>
        <w:right w:val="none" w:sz="0" w:space="0" w:color="auto"/>
      </w:divBdr>
    </w:div>
    <w:div w:id="625475649">
      <w:bodyDiv w:val="1"/>
      <w:marLeft w:val="0"/>
      <w:marRight w:val="0"/>
      <w:marTop w:val="0"/>
      <w:marBottom w:val="0"/>
      <w:divBdr>
        <w:top w:val="none" w:sz="0" w:space="0" w:color="auto"/>
        <w:left w:val="none" w:sz="0" w:space="0" w:color="auto"/>
        <w:bottom w:val="none" w:sz="0" w:space="0" w:color="auto"/>
        <w:right w:val="none" w:sz="0" w:space="0" w:color="auto"/>
      </w:divBdr>
      <w:divsChild>
        <w:div w:id="201484623">
          <w:marLeft w:val="0"/>
          <w:marRight w:val="0"/>
          <w:marTop w:val="0"/>
          <w:marBottom w:val="0"/>
          <w:divBdr>
            <w:top w:val="none" w:sz="0" w:space="0" w:color="auto"/>
            <w:left w:val="none" w:sz="0" w:space="0" w:color="auto"/>
            <w:bottom w:val="none" w:sz="0" w:space="0" w:color="auto"/>
            <w:right w:val="none" w:sz="0" w:space="0" w:color="auto"/>
          </w:divBdr>
        </w:div>
      </w:divsChild>
    </w:div>
    <w:div w:id="635835771">
      <w:bodyDiv w:val="1"/>
      <w:marLeft w:val="0"/>
      <w:marRight w:val="0"/>
      <w:marTop w:val="0"/>
      <w:marBottom w:val="0"/>
      <w:divBdr>
        <w:top w:val="none" w:sz="0" w:space="0" w:color="auto"/>
        <w:left w:val="none" w:sz="0" w:space="0" w:color="auto"/>
        <w:bottom w:val="none" w:sz="0" w:space="0" w:color="auto"/>
        <w:right w:val="none" w:sz="0" w:space="0" w:color="auto"/>
      </w:divBdr>
    </w:div>
    <w:div w:id="642320595">
      <w:bodyDiv w:val="1"/>
      <w:marLeft w:val="0"/>
      <w:marRight w:val="0"/>
      <w:marTop w:val="0"/>
      <w:marBottom w:val="0"/>
      <w:divBdr>
        <w:top w:val="none" w:sz="0" w:space="0" w:color="auto"/>
        <w:left w:val="none" w:sz="0" w:space="0" w:color="auto"/>
        <w:bottom w:val="none" w:sz="0" w:space="0" w:color="auto"/>
        <w:right w:val="none" w:sz="0" w:space="0" w:color="auto"/>
      </w:divBdr>
      <w:divsChild>
        <w:div w:id="522138128">
          <w:marLeft w:val="0"/>
          <w:marRight w:val="0"/>
          <w:marTop w:val="0"/>
          <w:marBottom w:val="0"/>
          <w:divBdr>
            <w:top w:val="none" w:sz="0" w:space="0" w:color="auto"/>
            <w:left w:val="none" w:sz="0" w:space="0" w:color="auto"/>
            <w:bottom w:val="none" w:sz="0" w:space="0" w:color="auto"/>
            <w:right w:val="none" w:sz="0" w:space="0" w:color="auto"/>
          </w:divBdr>
        </w:div>
      </w:divsChild>
    </w:div>
    <w:div w:id="644821858">
      <w:bodyDiv w:val="1"/>
      <w:marLeft w:val="0"/>
      <w:marRight w:val="0"/>
      <w:marTop w:val="0"/>
      <w:marBottom w:val="0"/>
      <w:divBdr>
        <w:top w:val="none" w:sz="0" w:space="0" w:color="auto"/>
        <w:left w:val="none" w:sz="0" w:space="0" w:color="auto"/>
        <w:bottom w:val="none" w:sz="0" w:space="0" w:color="auto"/>
        <w:right w:val="none" w:sz="0" w:space="0" w:color="auto"/>
      </w:divBdr>
      <w:divsChild>
        <w:div w:id="803306529">
          <w:marLeft w:val="0"/>
          <w:marRight w:val="0"/>
          <w:marTop w:val="0"/>
          <w:marBottom w:val="0"/>
          <w:divBdr>
            <w:top w:val="none" w:sz="0" w:space="0" w:color="auto"/>
            <w:left w:val="none" w:sz="0" w:space="0" w:color="auto"/>
            <w:bottom w:val="none" w:sz="0" w:space="0" w:color="auto"/>
            <w:right w:val="none" w:sz="0" w:space="0" w:color="auto"/>
          </w:divBdr>
        </w:div>
      </w:divsChild>
    </w:div>
    <w:div w:id="673386038">
      <w:bodyDiv w:val="1"/>
      <w:marLeft w:val="0"/>
      <w:marRight w:val="0"/>
      <w:marTop w:val="0"/>
      <w:marBottom w:val="0"/>
      <w:divBdr>
        <w:top w:val="none" w:sz="0" w:space="0" w:color="auto"/>
        <w:left w:val="none" w:sz="0" w:space="0" w:color="auto"/>
        <w:bottom w:val="none" w:sz="0" w:space="0" w:color="auto"/>
        <w:right w:val="none" w:sz="0" w:space="0" w:color="auto"/>
      </w:divBdr>
      <w:divsChild>
        <w:div w:id="1709573752">
          <w:marLeft w:val="0"/>
          <w:marRight w:val="0"/>
          <w:marTop w:val="0"/>
          <w:marBottom w:val="0"/>
          <w:divBdr>
            <w:top w:val="none" w:sz="0" w:space="0" w:color="auto"/>
            <w:left w:val="none" w:sz="0" w:space="0" w:color="auto"/>
            <w:bottom w:val="none" w:sz="0" w:space="0" w:color="auto"/>
            <w:right w:val="none" w:sz="0" w:space="0" w:color="auto"/>
          </w:divBdr>
        </w:div>
      </w:divsChild>
    </w:div>
    <w:div w:id="677078318">
      <w:bodyDiv w:val="1"/>
      <w:marLeft w:val="0"/>
      <w:marRight w:val="0"/>
      <w:marTop w:val="0"/>
      <w:marBottom w:val="0"/>
      <w:divBdr>
        <w:top w:val="none" w:sz="0" w:space="0" w:color="auto"/>
        <w:left w:val="none" w:sz="0" w:space="0" w:color="auto"/>
        <w:bottom w:val="none" w:sz="0" w:space="0" w:color="auto"/>
        <w:right w:val="none" w:sz="0" w:space="0" w:color="auto"/>
      </w:divBdr>
      <w:divsChild>
        <w:div w:id="1210800248">
          <w:marLeft w:val="0"/>
          <w:marRight w:val="0"/>
          <w:marTop w:val="0"/>
          <w:marBottom w:val="0"/>
          <w:divBdr>
            <w:top w:val="none" w:sz="0" w:space="0" w:color="auto"/>
            <w:left w:val="none" w:sz="0" w:space="0" w:color="auto"/>
            <w:bottom w:val="none" w:sz="0" w:space="0" w:color="auto"/>
            <w:right w:val="none" w:sz="0" w:space="0" w:color="auto"/>
          </w:divBdr>
        </w:div>
      </w:divsChild>
    </w:div>
    <w:div w:id="687567138">
      <w:bodyDiv w:val="1"/>
      <w:marLeft w:val="0"/>
      <w:marRight w:val="0"/>
      <w:marTop w:val="0"/>
      <w:marBottom w:val="0"/>
      <w:divBdr>
        <w:top w:val="none" w:sz="0" w:space="0" w:color="auto"/>
        <w:left w:val="none" w:sz="0" w:space="0" w:color="auto"/>
        <w:bottom w:val="none" w:sz="0" w:space="0" w:color="auto"/>
        <w:right w:val="none" w:sz="0" w:space="0" w:color="auto"/>
      </w:divBdr>
      <w:divsChild>
        <w:div w:id="1054088522">
          <w:marLeft w:val="0"/>
          <w:marRight w:val="0"/>
          <w:marTop w:val="0"/>
          <w:marBottom w:val="0"/>
          <w:divBdr>
            <w:top w:val="none" w:sz="0" w:space="0" w:color="auto"/>
            <w:left w:val="none" w:sz="0" w:space="0" w:color="auto"/>
            <w:bottom w:val="none" w:sz="0" w:space="0" w:color="auto"/>
            <w:right w:val="none" w:sz="0" w:space="0" w:color="auto"/>
          </w:divBdr>
        </w:div>
      </w:divsChild>
    </w:div>
    <w:div w:id="689137089">
      <w:bodyDiv w:val="1"/>
      <w:marLeft w:val="0"/>
      <w:marRight w:val="0"/>
      <w:marTop w:val="0"/>
      <w:marBottom w:val="0"/>
      <w:divBdr>
        <w:top w:val="none" w:sz="0" w:space="0" w:color="auto"/>
        <w:left w:val="none" w:sz="0" w:space="0" w:color="auto"/>
        <w:bottom w:val="none" w:sz="0" w:space="0" w:color="auto"/>
        <w:right w:val="none" w:sz="0" w:space="0" w:color="auto"/>
      </w:divBdr>
      <w:divsChild>
        <w:div w:id="1275595581">
          <w:marLeft w:val="0"/>
          <w:marRight w:val="0"/>
          <w:marTop w:val="0"/>
          <w:marBottom w:val="0"/>
          <w:divBdr>
            <w:top w:val="none" w:sz="0" w:space="0" w:color="auto"/>
            <w:left w:val="none" w:sz="0" w:space="0" w:color="auto"/>
            <w:bottom w:val="none" w:sz="0" w:space="0" w:color="auto"/>
            <w:right w:val="none" w:sz="0" w:space="0" w:color="auto"/>
          </w:divBdr>
        </w:div>
      </w:divsChild>
    </w:div>
    <w:div w:id="748843790">
      <w:bodyDiv w:val="1"/>
      <w:marLeft w:val="0"/>
      <w:marRight w:val="0"/>
      <w:marTop w:val="0"/>
      <w:marBottom w:val="0"/>
      <w:divBdr>
        <w:top w:val="none" w:sz="0" w:space="0" w:color="auto"/>
        <w:left w:val="none" w:sz="0" w:space="0" w:color="auto"/>
        <w:bottom w:val="none" w:sz="0" w:space="0" w:color="auto"/>
        <w:right w:val="none" w:sz="0" w:space="0" w:color="auto"/>
      </w:divBdr>
    </w:div>
    <w:div w:id="755901296">
      <w:bodyDiv w:val="1"/>
      <w:marLeft w:val="0"/>
      <w:marRight w:val="0"/>
      <w:marTop w:val="0"/>
      <w:marBottom w:val="0"/>
      <w:divBdr>
        <w:top w:val="none" w:sz="0" w:space="0" w:color="auto"/>
        <w:left w:val="none" w:sz="0" w:space="0" w:color="auto"/>
        <w:bottom w:val="none" w:sz="0" w:space="0" w:color="auto"/>
        <w:right w:val="none" w:sz="0" w:space="0" w:color="auto"/>
      </w:divBdr>
      <w:divsChild>
        <w:div w:id="1063867289">
          <w:marLeft w:val="0"/>
          <w:marRight w:val="0"/>
          <w:marTop w:val="0"/>
          <w:marBottom w:val="0"/>
          <w:divBdr>
            <w:top w:val="none" w:sz="0" w:space="0" w:color="auto"/>
            <w:left w:val="none" w:sz="0" w:space="0" w:color="auto"/>
            <w:bottom w:val="none" w:sz="0" w:space="0" w:color="auto"/>
            <w:right w:val="none" w:sz="0" w:space="0" w:color="auto"/>
          </w:divBdr>
        </w:div>
      </w:divsChild>
    </w:div>
    <w:div w:id="769086464">
      <w:bodyDiv w:val="1"/>
      <w:marLeft w:val="0"/>
      <w:marRight w:val="0"/>
      <w:marTop w:val="0"/>
      <w:marBottom w:val="0"/>
      <w:divBdr>
        <w:top w:val="none" w:sz="0" w:space="0" w:color="auto"/>
        <w:left w:val="none" w:sz="0" w:space="0" w:color="auto"/>
        <w:bottom w:val="none" w:sz="0" w:space="0" w:color="auto"/>
        <w:right w:val="none" w:sz="0" w:space="0" w:color="auto"/>
      </w:divBdr>
      <w:divsChild>
        <w:div w:id="1693411910">
          <w:marLeft w:val="0"/>
          <w:marRight w:val="0"/>
          <w:marTop w:val="0"/>
          <w:marBottom w:val="0"/>
          <w:divBdr>
            <w:top w:val="none" w:sz="0" w:space="0" w:color="auto"/>
            <w:left w:val="none" w:sz="0" w:space="0" w:color="auto"/>
            <w:bottom w:val="none" w:sz="0" w:space="0" w:color="auto"/>
            <w:right w:val="none" w:sz="0" w:space="0" w:color="auto"/>
          </w:divBdr>
        </w:div>
      </w:divsChild>
    </w:div>
    <w:div w:id="769201697">
      <w:bodyDiv w:val="1"/>
      <w:marLeft w:val="0"/>
      <w:marRight w:val="0"/>
      <w:marTop w:val="0"/>
      <w:marBottom w:val="0"/>
      <w:divBdr>
        <w:top w:val="none" w:sz="0" w:space="0" w:color="auto"/>
        <w:left w:val="none" w:sz="0" w:space="0" w:color="auto"/>
        <w:bottom w:val="none" w:sz="0" w:space="0" w:color="auto"/>
        <w:right w:val="none" w:sz="0" w:space="0" w:color="auto"/>
      </w:divBdr>
      <w:divsChild>
        <w:div w:id="1219633829">
          <w:marLeft w:val="0"/>
          <w:marRight w:val="0"/>
          <w:marTop w:val="0"/>
          <w:marBottom w:val="0"/>
          <w:divBdr>
            <w:top w:val="none" w:sz="0" w:space="0" w:color="auto"/>
            <w:left w:val="none" w:sz="0" w:space="0" w:color="auto"/>
            <w:bottom w:val="none" w:sz="0" w:space="0" w:color="auto"/>
            <w:right w:val="none" w:sz="0" w:space="0" w:color="auto"/>
          </w:divBdr>
        </w:div>
      </w:divsChild>
    </w:div>
    <w:div w:id="777261217">
      <w:bodyDiv w:val="1"/>
      <w:marLeft w:val="0"/>
      <w:marRight w:val="0"/>
      <w:marTop w:val="0"/>
      <w:marBottom w:val="0"/>
      <w:divBdr>
        <w:top w:val="none" w:sz="0" w:space="0" w:color="auto"/>
        <w:left w:val="none" w:sz="0" w:space="0" w:color="auto"/>
        <w:bottom w:val="none" w:sz="0" w:space="0" w:color="auto"/>
        <w:right w:val="none" w:sz="0" w:space="0" w:color="auto"/>
      </w:divBdr>
      <w:divsChild>
        <w:div w:id="1021278638">
          <w:marLeft w:val="0"/>
          <w:marRight w:val="0"/>
          <w:marTop w:val="0"/>
          <w:marBottom w:val="0"/>
          <w:divBdr>
            <w:top w:val="none" w:sz="0" w:space="0" w:color="auto"/>
            <w:left w:val="none" w:sz="0" w:space="0" w:color="auto"/>
            <w:bottom w:val="none" w:sz="0" w:space="0" w:color="auto"/>
            <w:right w:val="none" w:sz="0" w:space="0" w:color="auto"/>
          </w:divBdr>
        </w:div>
      </w:divsChild>
    </w:div>
    <w:div w:id="805244677">
      <w:bodyDiv w:val="1"/>
      <w:marLeft w:val="0"/>
      <w:marRight w:val="0"/>
      <w:marTop w:val="0"/>
      <w:marBottom w:val="0"/>
      <w:divBdr>
        <w:top w:val="none" w:sz="0" w:space="0" w:color="auto"/>
        <w:left w:val="none" w:sz="0" w:space="0" w:color="auto"/>
        <w:bottom w:val="none" w:sz="0" w:space="0" w:color="auto"/>
        <w:right w:val="none" w:sz="0" w:space="0" w:color="auto"/>
      </w:divBdr>
      <w:divsChild>
        <w:div w:id="1213466609">
          <w:marLeft w:val="0"/>
          <w:marRight w:val="0"/>
          <w:marTop w:val="0"/>
          <w:marBottom w:val="0"/>
          <w:divBdr>
            <w:top w:val="none" w:sz="0" w:space="0" w:color="auto"/>
            <w:left w:val="none" w:sz="0" w:space="0" w:color="auto"/>
            <w:bottom w:val="none" w:sz="0" w:space="0" w:color="auto"/>
            <w:right w:val="none" w:sz="0" w:space="0" w:color="auto"/>
          </w:divBdr>
        </w:div>
      </w:divsChild>
    </w:div>
    <w:div w:id="808400725">
      <w:bodyDiv w:val="1"/>
      <w:marLeft w:val="0"/>
      <w:marRight w:val="0"/>
      <w:marTop w:val="0"/>
      <w:marBottom w:val="0"/>
      <w:divBdr>
        <w:top w:val="none" w:sz="0" w:space="0" w:color="auto"/>
        <w:left w:val="none" w:sz="0" w:space="0" w:color="auto"/>
        <w:bottom w:val="none" w:sz="0" w:space="0" w:color="auto"/>
        <w:right w:val="none" w:sz="0" w:space="0" w:color="auto"/>
      </w:divBdr>
      <w:divsChild>
        <w:div w:id="814177665">
          <w:marLeft w:val="0"/>
          <w:marRight w:val="0"/>
          <w:marTop w:val="0"/>
          <w:marBottom w:val="0"/>
          <w:divBdr>
            <w:top w:val="none" w:sz="0" w:space="0" w:color="auto"/>
            <w:left w:val="none" w:sz="0" w:space="0" w:color="auto"/>
            <w:bottom w:val="none" w:sz="0" w:space="0" w:color="auto"/>
            <w:right w:val="none" w:sz="0" w:space="0" w:color="auto"/>
          </w:divBdr>
        </w:div>
      </w:divsChild>
    </w:div>
    <w:div w:id="810093990">
      <w:bodyDiv w:val="1"/>
      <w:marLeft w:val="0"/>
      <w:marRight w:val="0"/>
      <w:marTop w:val="0"/>
      <w:marBottom w:val="0"/>
      <w:divBdr>
        <w:top w:val="none" w:sz="0" w:space="0" w:color="auto"/>
        <w:left w:val="none" w:sz="0" w:space="0" w:color="auto"/>
        <w:bottom w:val="none" w:sz="0" w:space="0" w:color="auto"/>
        <w:right w:val="none" w:sz="0" w:space="0" w:color="auto"/>
      </w:divBdr>
      <w:divsChild>
        <w:div w:id="220529852">
          <w:marLeft w:val="0"/>
          <w:marRight w:val="0"/>
          <w:marTop w:val="0"/>
          <w:marBottom w:val="0"/>
          <w:divBdr>
            <w:top w:val="none" w:sz="0" w:space="0" w:color="auto"/>
            <w:left w:val="none" w:sz="0" w:space="0" w:color="auto"/>
            <w:bottom w:val="none" w:sz="0" w:space="0" w:color="auto"/>
            <w:right w:val="none" w:sz="0" w:space="0" w:color="auto"/>
          </w:divBdr>
        </w:div>
      </w:divsChild>
    </w:div>
    <w:div w:id="816259981">
      <w:bodyDiv w:val="1"/>
      <w:marLeft w:val="0"/>
      <w:marRight w:val="0"/>
      <w:marTop w:val="0"/>
      <w:marBottom w:val="0"/>
      <w:divBdr>
        <w:top w:val="none" w:sz="0" w:space="0" w:color="auto"/>
        <w:left w:val="none" w:sz="0" w:space="0" w:color="auto"/>
        <w:bottom w:val="none" w:sz="0" w:space="0" w:color="auto"/>
        <w:right w:val="none" w:sz="0" w:space="0" w:color="auto"/>
      </w:divBdr>
      <w:divsChild>
        <w:div w:id="1904639511">
          <w:marLeft w:val="0"/>
          <w:marRight w:val="0"/>
          <w:marTop w:val="0"/>
          <w:marBottom w:val="0"/>
          <w:divBdr>
            <w:top w:val="none" w:sz="0" w:space="0" w:color="auto"/>
            <w:left w:val="none" w:sz="0" w:space="0" w:color="auto"/>
            <w:bottom w:val="none" w:sz="0" w:space="0" w:color="auto"/>
            <w:right w:val="none" w:sz="0" w:space="0" w:color="auto"/>
          </w:divBdr>
          <w:divsChild>
            <w:div w:id="1328556018">
              <w:marLeft w:val="0"/>
              <w:marRight w:val="0"/>
              <w:marTop w:val="0"/>
              <w:marBottom w:val="0"/>
              <w:divBdr>
                <w:top w:val="none" w:sz="0" w:space="0" w:color="auto"/>
                <w:left w:val="none" w:sz="0" w:space="0" w:color="auto"/>
                <w:bottom w:val="none" w:sz="0" w:space="0" w:color="auto"/>
                <w:right w:val="none" w:sz="0" w:space="0" w:color="auto"/>
              </w:divBdr>
              <w:divsChild>
                <w:div w:id="575287204">
                  <w:marLeft w:val="0"/>
                  <w:marRight w:val="0"/>
                  <w:marTop w:val="90"/>
                  <w:marBottom w:val="0"/>
                  <w:divBdr>
                    <w:top w:val="none" w:sz="0" w:space="0" w:color="auto"/>
                    <w:left w:val="none" w:sz="0" w:space="0" w:color="auto"/>
                    <w:bottom w:val="none" w:sz="0" w:space="0" w:color="auto"/>
                    <w:right w:val="none" w:sz="0" w:space="0" w:color="auto"/>
                  </w:divBdr>
                  <w:divsChild>
                    <w:div w:id="1298685259">
                      <w:marLeft w:val="0"/>
                      <w:marRight w:val="0"/>
                      <w:marTop w:val="0"/>
                      <w:marBottom w:val="0"/>
                      <w:divBdr>
                        <w:top w:val="none" w:sz="0" w:space="0" w:color="auto"/>
                        <w:left w:val="none" w:sz="0" w:space="0" w:color="auto"/>
                        <w:bottom w:val="none" w:sz="0" w:space="0" w:color="auto"/>
                        <w:right w:val="none" w:sz="0" w:space="0" w:color="auto"/>
                      </w:divBdr>
                      <w:divsChild>
                        <w:div w:id="179818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4940094">
          <w:marLeft w:val="0"/>
          <w:marRight w:val="0"/>
          <w:marTop w:val="0"/>
          <w:marBottom w:val="0"/>
          <w:divBdr>
            <w:top w:val="none" w:sz="0" w:space="0" w:color="auto"/>
            <w:left w:val="none" w:sz="0" w:space="0" w:color="auto"/>
            <w:bottom w:val="none" w:sz="0" w:space="0" w:color="auto"/>
            <w:right w:val="none" w:sz="0" w:space="0" w:color="auto"/>
          </w:divBdr>
        </w:div>
      </w:divsChild>
    </w:div>
    <w:div w:id="860775693">
      <w:bodyDiv w:val="1"/>
      <w:marLeft w:val="0"/>
      <w:marRight w:val="0"/>
      <w:marTop w:val="0"/>
      <w:marBottom w:val="0"/>
      <w:divBdr>
        <w:top w:val="none" w:sz="0" w:space="0" w:color="auto"/>
        <w:left w:val="none" w:sz="0" w:space="0" w:color="auto"/>
        <w:bottom w:val="none" w:sz="0" w:space="0" w:color="auto"/>
        <w:right w:val="none" w:sz="0" w:space="0" w:color="auto"/>
      </w:divBdr>
      <w:divsChild>
        <w:div w:id="1290355261">
          <w:marLeft w:val="0"/>
          <w:marRight w:val="0"/>
          <w:marTop w:val="0"/>
          <w:marBottom w:val="0"/>
          <w:divBdr>
            <w:top w:val="none" w:sz="0" w:space="0" w:color="auto"/>
            <w:left w:val="none" w:sz="0" w:space="0" w:color="auto"/>
            <w:bottom w:val="none" w:sz="0" w:space="0" w:color="auto"/>
            <w:right w:val="none" w:sz="0" w:space="0" w:color="auto"/>
          </w:divBdr>
        </w:div>
      </w:divsChild>
    </w:div>
    <w:div w:id="893125238">
      <w:bodyDiv w:val="1"/>
      <w:marLeft w:val="0"/>
      <w:marRight w:val="0"/>
      <w:marTop w:val="0"/>
      <w:marBottom w:val="0"/>
      <w:divBdr>
        <w:top w:val="none" w:sz="0" w:space="0" w:color="auto"/>
        <w:left w:val="none" w:sz="0" w:space="0" w:color="auto"/>
        <w:bottom w:val="none" w:sz="0" w:space="0" w:color="auto"/>
        <w:right w:val="none" w:sz="0" w:space="0" w:color="auto"/>
      </w:divBdr>
      <w:divsChild>
        <w:div w:id="1379092393">
          <w:marLeft w:val="0"/>
          <w:marRight w:val="0"/>
          <w:marTop w:val="0"/>
          <w:marBottom w:val="0"/>
          <w:divBdr>
            <w:top w:val="none" w:sz="0" w:space="0" w:color="auto"/>
            <w:left w:val="none" w:sz="0" w:space="0" w:color="auto"/>
            <w:bottom w:val="none" w:sz="0" w:space="0" w:color="auto"/>
            <w:right w:val="none" w:sz="0" w:space="0" w:color="auto"/>
          </w:divBdr>
        </w:div>
      </w:divsChild>
    </w:div>
    <w:div w:id="893808088">
      <w:bodyDiv w:val="1"/>
      <w:marLeft w:val="0"/>
      <w:marRight w:val="0"/>
      <w:marTop w:val="0"/>
      <w:marBottom w:val="0"/>
      <w:divBdr>
        <w:top w:val="none" w:sz="0" w:space="0" w:color="auto"/>
        <w:left w:val="none" w:sz="0" w:space="0" w:color="auto"/>
        <w:bottom w:val="none" w:sz="0" w:space="0" w:color="auto"/>
        <w:right w:val="none" w:sz="0" w:space="0" w:color="auto"/>
      </w:divBdr>
      <w:divsChild>
        <w:div w:id="1601983592">
          <w:marLeft w:val="0"/>
          <w:marRight w:val="0"/>
          <w:marTop w:val="0"/>
          <w:marBottom w:val="0"/>
          <w:divBdr>
            <w:top w:val="none" w:sz="0" w:space="0" w:color="auto"/>
            <w:left w:val="none" w:sz="0" w:space="0" w:color="auto"/>
            <w:bottom w:val="none" w:sz="0" w:space="0" w:color="auto"/>
            <w:right w:val="none" w:sz="0" w:space="0" w:color="auto"/>
          </w:divBdr>
        </w:div>
      </w:divsChild>
    </w:div>
    <w:div w:id="900209299">
      <w:bodyDiv w:val="1"/>
      <w:marLeft w:val="0"/>
      <w:marRight w:val="0"/>
      <w:marTop w:val="0"/>
      <w:marBottom w:val="0"/>
      <w:divBdr>
        <w:top w:val="none" w:sz="0" w:space="0" w:color="auto"/>
        <w:left w:val="none" w:sz="0" w:space="0" w:color="auto"/>
        <w:bottom w:val="none" w:sz="0" w:space="0" w:color="auto"/>
        <w:right w:val="none" w:sz="0" w:space="0" w:color="auto"/>
      </w:divBdr>
      <w:divsChild>
        <w:div w:id="1568567901">
          <w:marLeft w:val="0"/>
          <w:marRight w:val="0"/>
          <w:marTop w:val="0"/>
          <w:marBottom w:val="0"/>
          <w:divBdr>
            <w:top w:val="none" w:sz="0" w:space="0" w:color="auto"/>
            <w:left w:val="none" w:sz="0" w:space="0" w:color="auto"/>
            <w:bottom w:val="none" w:sz="0" w:space="0" w:color="auto"/>
            <w:right w:val="none" w:sz="0" w:space="0" w:color="auto"/>
          </w:divBdr>
          <w:divsChild>
            <w:div w:id="1472408601">
              <w:marLeft w:val="0"/>
              <w:marRight w:val="0"/>
              <w:marTop w:val="60"/>
              <w:marBottom w:val="0"/>
              <w:divBdr>
                <w:top w:val="none" w:sz="0" w:space="0" w:color="auto"/>
                <w:left w:val="none" w:sz="0" w:space="0" w:color="auto"/>
                <w:bottom w:val="none" w:sz="0" w:space="0" w:color="auto"/>
                <w:right w:val="none" w:sz="0" w:space="0" w:color="auto"/>
              </w:divBdr>
              <w:divsChild>
                <w:div w:id="522942962">
                  <w:marLeft w:val="0"/>
                  <w:marRight w:val="0"/>
                  <w:marTop w:val="0"/>
                  <w:marBottom w:val="0"/>
                  <w:divBdr>
                    <w:top w:val="none" w:sz="0" w:space="0" w:color="auto"/>
                    <w:left w:val="none" w:sz="0" w:space="0" w:color="auto"/>
                    <w:bottom w:val="none" w:sz="0" w:space="0" w:color="auto"/>
                    <w:right w:val="none" w:sz="0" w:space="0" w:color="auto"/>
                  </w:divBdr>
                  <w:divsChild>
                    <w:div w:id="783304670">
                      <w:marLeft w:val="0"/>
                      <w:marRight w:val="0"/>
                      <w:marTop w:val="0"/>
                      <w:marBottom w:val="0"/>
                      <w:divBdr>
                        <w:top w:val="none" w:sz="0" w:space="0" w:color="auto"/>
                        <w:left w:val="none" w:sz="0" w:space="0" w:color="auto"/>
                        <w:bottom w:val="none" w:sz="0" w:space="0" w:color="auto"/>
                        <w:right w:val="none" w:sz="0" w:space="0" w:color="auto"/>
                      </w:divBdr>
                      <w:divsChild>
                        <w:div w:id="623660421">
                          <w:marLeft w:val="0"/>
                          <w:marRight w:val="0"/>
                          <w:marTop w:val="0"/>
                          <w:marBottom w:val="0"/>
                          <w:divBdr>
                            <w:top w:val="none" w:sz="0" w:space="0" w:color="auto"/>
                            <w:left w:val="none" w:sz="0" w:space="0" w:color="auto"/>
                            <w:bottom w:val="none" w:sz="0" w:space="0" w:color="auto"/>
                            <w:right w:val="none" w:sz="0" w:space="0" w:color="auto"/>
                          </w:divBdr>
                          <w:divsChild>
                            <w:div w:id="512846558">
                              <w:marLeft w:val="0"/>
                              <w:marRight w:val="0"/>
                              <w:marTop w:val="0"/>
                              <w:marBottom w:val="0"/>
                              <w:divBdr>
                                <w:top w:val="none" w:sz="0" w:space="0" w:color="auto"/>
                                <w:left w:val="none" w:sz="0" w:space="0" w:color="auto"/>
                                <w:bottom w:val="none" w:sz="0" w:space="0" w:color="auto"/>
                                <w:right w:val="none" w:sz="0" w:space="0" w:color="auto"/>
                              </w:divBdr>
                              <w:divsChild>
                                <w:div w:id="1247806085">
                                  <w:marLeft w:val="0"/>
                                  <w:marRight w:val="0"/>
                                  <w:marTop w:val="0"/>
                                  <w:marBottom w:val="0"/>
                                  <w:divBdr>
                                    <w:top w:val="none" w:sz="0" w:space="0" w:color="auto"/>
                                    <w:left w:val="none" w:sz="0" w:space="0" w:color="auto"/>
                                    <w:bottom w:val="none" w:sz="0" w:space="0" w:color="auto"/>
                                    <w:right w:val="none" w:sz="0" w:space="0" w:color="auto"/>
                                  </w:divBdr>
                                  <w:divsChild>
                                    <w:div w:id="1348673310">
                                      <w:marLeft w:val="0"/>
                                      <w:marRight w:val="0"/>
                                      <w:marTop w:val="0"/>
                                      <w:marBottom w:val="0"/>
                                      <w:divBdr>
                                        <w:top w:val="none" w:sz="0" w:space="0" w:color="auto"/>
                                        <w:left w:val="none" w:sz="0" w:space="0" w:color="auto"/>
                                        <w:bottom w:val="none" w:sz="0" w:space="0" w:color="auto"/>
                                        <w:right w:val="none" w:sz="0" w:space="0" w:color="auto"/>
                                      </w:divBdr>
                                      <w:divsChild>
                                        <w:div w:id="140200453">
                                          <w:marLeft w:val="0"/>
                                          <w:marRight w:val="0"/>
                                          <w:marTop w:val="0"/>
                                          <w:marBottom w:val="0"/>
                                          <w:divBdr>
                                            <w:top w:val="none" w:sz="0" w:space="0" w:color="auto"/>
                                            <w:left w:val="none" w:sz="0" w:space="0" w:color="auto"/>
                                            <w:bottom w:val="none" w:sz="0" w:space="0" w:color="auto"/>
                                            <w:right w:val="none" w:sz="0" w:space="0" w:color="auto"/>
                                          </w:divBdr>
                                          <w:divsChild>
                                            <w:div w:id="386611341">
                                              <w:marLeft w:val="0"/>
                                              <w:marRight w:val="0"/>
                                              <w:marTop w:val="0"/>
                                              <w:marBottom w:val="0"/>
                                              <w:divBdr>
                                                <w:top w:val="none" w:sz="0" w:space="0" w:color="auto"/>
                                                <w:left w:val="none" w:sz="0" w:space="0" w:color="auto"/>
                                                <w:bottom w:val="none" w:sz="0" w:space="0" w:color="auto"/>
                                                <w:right w:val="none" w:sz="0" w:space="0" w:color="auto"/>
                                              </w:divBdr>
                                              <w:divsChild>
                                                <w:div w:id="204925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73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55751">
                              <w:marLeft w:val="0"/>
                              <w:marRight w:val="0"/>
                              <w:marTop w:val="0"/>
                              <w:marBottom w:val="0"/>
                              <w:divBdr>
                                <w:top w:val="none" w:sz="0" w:space="0" w:color="auto"/>
                                <w:left w:val="none" w:sz="0" w:space="0" w:color="auto"/>
                                <w:bottom w:val="none" w:sz="0" w:space="0" w:color="auto"/>
                                <w:right w:val="none" w:sz="0" w:space="0" w:color="auto"/>
                              </w:divBdr>
                              <w:divsChild>
                                <w:div w:id="202119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28376">
                          <w:marLeft w:val="0"/>
                          <w:marRight w:val="0"/>
                          <w:marTop w:val="0"/>
                          <w:marBottom w:val="0"/>
                          <w:divBdr>
                            <w:top w:val="none" w:sz="0" w:space="0" w:color="auto"/>
                            <w:left w:val="none" w:sz="0" w:space="0" w:color="auto"/>
                            <w:bottom w:val="none" w:sz="0" w:space="0" w:color="auto"/>
                            <w:right w:val="none" w:sz="0" w:space="0" w:color="auto"/>
                          </w:divBdr>
                          <w:divsChild>
                            <w:div w:id="224267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8517709">
          <w:marLeft w:val="0"/>
          <w:marRight w:val="0"/>
          <w:marTop w:val="0"/>
          <w:marBottom w:val="0"/>
          <w:divBdr>
            <w:top w:val="none" w:sz="0" w:space="0" w:color="auto"/>
            <w:left w:val="none" w:sz="0" w:space="0" w:color="auto"/>
            <w:bottom w:val="none" w:sz="0" w:space="0" w:color="auto"/>
            <w:right w:val="none" w:sz="0" w:space="0" w:color="auto"/>
          </w:divBdr>
          <w:divsChild>
            <w:div w:id="658005063">
              <w:marLeft w:val="0"/>
              <w:marRight w:val="0"/>
              <w:marTop w:val="0"/>
              <w:marBottom w:val="0"/>
              <w:divBdr>
                <w:top w:val="none" w:sz="0" w:space="0" w:color="auto"/>
                <w:left w:val="none" w:sz="0" w:space="0" w:color="auto"/>
                <w:bottom w:val="none" w:sz="0" w:space="0" w:color="auto"/>
                <w:right w:val="none" w:sz="0" w:space="0" w:color="auto"/>
              </w:divBdr>
              <w:divsChild>
                <w:div w:id="1112821713">
                  <w:marLeft w:val="0"/>
                  <w:marRight w:val="0"/>
                  <w:marTop w:val="0"/>
                  <w:marBottom w:val="0"/>
                  <w:divBdr>
                    <w:top w:val="none" w:sz="0" w:space="0" w:color="auto"/>
                    <w:left w:val="none" w:sz="0" w:space="0" w:color="auto"/>
                    <w:bottom w:val="none" w:sz="0" w:space="0" w:color="auto"/>
                    <w:right w:val="none" w:sz="0" w:space="0" w:color="auto"/>
                  </w:divBdr>
                  <w:divsChild>
                    <w:div w:id="270669067">
                      <w:marLeft w:val="0"/>
                      <w:marRight w:val="0"/>
                      <w:marTop w:val="0"/>
                      <w:marBottom w:val="0"/>
                      <w:divBdr>
                        <w:top w:val="none" w:sz="0" w:space="0" w:color="auto"/>
                        <w:left w:val="none" w:sz="0" w:space="0" w:color="auto"/>
                        <w:bottom w:val="none" w:sz="0" w:space="0" w:color="auto"/>
                        <w:right w:val="none" w:sz="0" w:space="0" w:color="auto"/>
                      </w:divBdr>
                      <w:divsChild>
                        <w:div w:id="1621303588">
                          <w:marLeft w:val="0"/>
                          <w:marRight w:val="0"/>
                          <w:marTop w:val="0"/>
                          <w:marBottom w:val="0"/>
                          <w:divBdr>
                            <w:top w:val="none" w:sz="0" w:space="0" w:color="auto"/>
                            <w:left w:val="none" w:sz="0" w:space="0" w:color="auto"/>
                            <w:bottom w:val="none" w:sz="0" w:space="0" w:color="auto"/>
                            <w:right w:val="none" w:sz="0" w:space="0" w:color="auto"/>
                          </w:divBdr>
                          <w:divsChild>
                            <w:div w:id="236483576">
                              <w:marLeft w:val="0"/>
                              <w:marRight w:val="0"/>
                              <w:marTop w:val="0"/>
                              <w:marBottom w:val="0"/>
                              <w:divBdr>
                                <w:top w:val="none" w:sz="0" w:space="0" w:color="auto"/>
                                <w:left w:val="none" w:sz="0" w:space="0" w:color="auto"/>
                                <w:bottom w:val="none" w:sz="0" w:space="0" w:color="auto"/>
                                <w:right w:val="none" w:sz="0" w:space="0" w:color="auto"/>
                              </w:divBdr>
                              <w:divsChild>
                                <w:div w:id="582834019">
                                  <w:marLeft w:val="0"/>
                                  <w:marRight w:val="0"/>
                                  <w:marTop w:val="0"/>
                                  <w:marBottom w:val="0"/>
                                  <w:divBdr>
                                    <w:top w:val="none" w:sz="0" w:space="0" w:color="auto"/>
                                    <w:left w:val="none" w:sz="0" w:space="0" w:color="auto"/>
                                    <w:bottom w:val="none" w:sz="0" w:space="0" w:color="auto"/>
                                    <w:right w:val="none" w:sz="0" w:space="0" w:color="auto"/>
                                  </w:divBdr>
                                  <w:divsChild>
                                    <w:div w:id="1127552944">
                                      <w:marLeft w:val="0"/>
                                      <w:marRight w:val="0"/>
                                      <w:marTop w:val="0"/>
                                      <w:marBottom w:val="0"/>
                                      <w:divBdr>
                                        <w:top w:val="none" w:sz="0" w:space="0" w:color="auto"/>
                                        <w:left w:val="none" w:sz="0" w:space="0" w:color="auto"/>
                                        <w:bottom w:val="none" w:sz="0" w:space="0" w:color="auto"/>
                                        <w:right w:val="none" w:sz="0" w:space="0" w:color="auto"/>
                                      </w:divBdr>
                                      <w:divsChild>
                                        <w:div w:id="1727560391">
                                          <w:marLeft w:val="0"/>
                                          <w:marRight w:val="0"/>
                                          <w:marTop w:val="0"/>
                                          <w:marBottom w:val="0"/>
                                          <w:divBdr>
                                            <w:top w:val="none" w:sz="0" w:space="0" w:color="auto"/>
                                            <w:left w:val="none" w:sz="0" w:space="0" w:color="auto"/>
                                            <w:bottom w:val="none" w:sz="0" w:space="0" w:color="auto"/>
                                            <w:right w:val="none" w:sz="0" w:space="0" w:color="auto"/>
                                          </w:divBdr>
                                          <w:divsChild>
                                            <w:div w:id="761336232">
                                              <w:marLeft w:val="0"/>
                                              <w:marRight w:val="0"/>
                                              <w:marTop w:val="0"/>
                                              <w:marBottom w:val="0"/>
                                              <w:divBdr>
                                                <w:top w:val="none" w:sz="0" w:space="0" w:color="auto"/>
                                                <w:left w:val="none" w:sz="0" w:space="0" w:color="auto"/>
                                                <w:bottom w:val="none" w:sz="0" w:space="0" w:color="auto"/>
                                                <w:right w:val="none" w:sz="0" w:space="0" w:color="auto"/>
                                              </w:divBdr>
                                              <w:divsChild>
                                                <w:div w:id="193365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10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6329">
                              <w:marLeft w:val="0"/>
                              <w:marRight w:val="0"/>
                              <w:marTop w:val="0"/>
                              <w:marBottom w:val="0"/>
                              <w:divBdr>
                                <w:top w:val="none" w:sz="0" w:space="0" w:color="auto"/>
                                <w:left w:val="none" w:sz="0" w:space="0" w:color="auto"/>
                                <w:bottom w:val="none" w:sz="0" w:space="0" w:color="auto"/>
                                <w:right w:val="none" w:sz="0" w:space="0" w:color="auto"/>
                              </w:divBdr>
                              <w:divsChild>
                                <w:div w:id="27440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269164">
                          <w:marLeft w:val="0"/>
                          <w:marRight w:val="0"/>
                          <w:marTop w:val="0"/>
                          <w:marBottom w:val="0"/>
                          <w:divBdr>
                            <w:top w:val="none" w:sz="0" w:space="0" w:color="auto"/>
                            <w:left w:val="none" w:sz="0" w:space="0" w:color="auto"/>
                            <w:bottom w:val="none" w:sz="0" w:space="0" w:color="auto"/>
                            <w:right w:val="none" w:sz="0" w:space="0" w:color="auto"/>
                          </w:divBdr>
                          <w:divsChild>
                            <w:div w:id="77531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9696460">
          <w:marLeft w:val="0"/>
          <w:marRight w:val="0"/>
          <w:marTop w:val="0"/>
          <w:marBottom w:val="0"/>
          <w:divBdr>
            <w:top w:val="none" w:sz="0" w:space="0" w:color="auto"/>
            <w:left w:val="none" w:sz="0" w:space="0" w:color="auto"/>
            <w:bottom w:val="none" w:sz="0" w:space="0" w:color="auto"/>
            <w:right w:val="none" w:sz="0" w:space="0" w:color="auto"/>
          </w:divBdr>
          <w:divsChild>
            <w:div w:id="199173351">
              <w:marLeft w:val="0"/>
              <w:marRight w:val="0"/>
              <w:marTop w:val="0"/>
              <w:marBottom w:val="0"/>
              <w:divBdr>
                <w:top w:val="none" w:sz="0" w:space="0" w:color="auto"/>
                <w:left w:val="none" w:sz="0" w:space="0" w:color="auto"/>
                <w:bottom w:val="none" w:sz="0" w:space="0" w:color="auto"/>
                <w:right w:val="none" w:sz="0" w:space="0" w:color="auto"/>
              </w:divBdr>
              <w:divsChild>
                <w:div w:id="961882982">
                  <w:marLeft w:val="0"/>
                  <w:marRight w:val="0"/>
                  <w:marTop w:val="0"/>
                  <w:marBottom w:val="0"/>
                  <w:divBdr>
                    <w:top w:val="none" w:sz="0" w:space="0" w:color="auto"/>
                    <w:left w:val="none" w:sz="0" w:space="0" w:color="auto"/>
                    <w:bottom w:val="none" w:sz="0" w:space="0" w:color="auto"/>
                    <w:right w:val="none" w:sz="0" w:space="0" w:color="auto"/>
                  </w:divBdr>
                  <w:divsChild>
                    <w:div w:id="665397866">
                      <w:marLeft w:val="0"/>
                      <w:marRight w:val="0"/>
                      <w:marTop w:val="0"/>
                      <w:marBottom w:val="0"/>
                      <w:divBdr>
                        <w:top w:val="none" w:sz="0" w:space="0" w:color="auto"/>
                        <w:left w:val="none" w:sz="0" w:space="0" w:color="auto"/>
                        <w:bottom w:val="none" w:sz="0" w:space="0" w:color="auto"/>
                        <w:right w:val="none" w:sz="0" w:space="0" w:color="auto"/>
                      </w:divBdr>
                      <w:divsChild>
                        <w:div w:id="941109802">
                          <w:marLeft w:val="0"/>
                          <w:marRight w:val="0"/>
                          <w:marTop w:val="0"/>
                          <w:marBottom w:val="0"/>
                          <w:divBdr>
                            <w:top w:val="none" w:sz="0" w:space="0" w:color="auto"/>
                            <w:left w:val="none" w:sz="0" w:space="0" w:color="auto"/>
                            <w:bottom w:val="none" w:sz="0" w:space="0" w:color="auto"/>
                            <w:right w:val="none" w:sz="0" w:space="0" w:color="auto"/>
                          </w:divBdr>
                          <w:divsChild>
                            <w:div w:id="2125034270">
                              <w:marLeft w:val="0"/>
                              <w:marRight w:val="0"/>
                              <w:marTop w:val="0"/>
                              <w:marBottom w:val="0"/>
                              <w:divBdr>
                                <w:top w:val="none" w:sz="0" w:space="0" w:color="auto"/>
                                <w:left w:val="none" w:sz="0" w:space="0" w:color="auto"/>
                                <w:bottom w:val="none" w:sz="0" w:space="0" w:color="auto"/>
                                <w:right w:val="none" w:sz="0" w:space="0" w:color="auto"/>
                              </w:divBdr>
                              <w:divsChild>
                                <w:div w:id="1787653431">
                                  <w:marLeft w:val="0"/>
                                  <w:marRight w:val="0"/>
                                  <w:marTop w:val="0"/>
                                  <w:marBottom w:val="0"/>
                                  <w:divBdr>
                                    <w:top w:val="none" w:sz="0" w:space="0" w:color="auto"/>
                                    <w:left w:val="none" w:sz="0" w:space="0" w:color="auto"/>
                                    <w:bottom w:val="none" w:sz="0" w:space="0" w:color="auto"/>
                                    <w:right w:val="none" w:sz="0" w:space="0" w:color="auto"/>
                                  </w:divBdr>
                                  <w:divsChild>
                                    <w:div w:id="614557032">
                                      <w:marLeft w:val="0"/>
                                      <w:marRight w:val="0"/>
                                      <w:marTop w:val="0"/>
                                      <w:marBottom w:val="0"/>
                                      <w:divBdr>
                                        <w:top w:val="none" w:sz="0" w:space="0" w:color="auto"/>
                                        <w:left w:val="none" w:sz="0" w:space="0" w:color="auto"/>
                                        <w:bottom w:val="none" w:sz="0" w:space="0" w:color="auto"/>
                                        <w:right w:val="none" w:sz="0" w:space="0" w:color="auto"/>
                                      </w:divBdr>
                                      <w:divsChild>
                                        <w:div w:id="1065951442">
                                          <w:marLeft w:val="0"/>
                                          <w:marRight w:val="0"/>
                                          <w:marTop w:val="0"/>
                                          <w:marBottom w:val="0"/>
                                          <w:divBdr>
                                            <w:top w:val="none" w:sz="0" w:space="0" w:color="auto"/>
                                            <w:left w:val="none" w:sz="0" w:space="0" w:color="auto"/>
                                            <w:bottom w:val="none" w:sz="0" w:space="0" w:color="auto"/>
                                            <w:right w:val="none" w:sz="0" w:space="0" w:color="auto"/>
                                          </w:divBdr>
                                          <w:divsChild>
                                            <w:div w:id="2133787943">
                                              <w:marLeft w:val="0"/>
                                              <w:marRight w:val="0"/>
                                              <w:marTop w:val="0"/>
                                              <w:marBottom w:val="0"/>
                                              <w:divBdr>
                                                <w:top w:val="none" w:sz="0" w:space="0" w:color="auto"/>
                                                <w:left w:val="none" w:sz="0" w:space="0" w:color="auto"/>
                                                <w:bottom w:val="none" w:sz="0" w:space="0" w:color="auto"/>
                                                <w:right w:val="none" w:sz="0" w:space="0" w:color="auto"/>
                                              </w:divBdr>
                                              <w:divsChild>
                                                <w:div w:id="1471360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5118549">
                              <w:marLeft w:val="0"/>
                              <w:marRight w:val="0"/>
                              <w:marTop w:val="0"/>
                              <w:marBottom w:val="0"/>
                              <w:divBdr>
                                <w:top w:val="none" w:sz="0" w:space="0" w:color="auto"/>
                                <w:left w:val="none" w:sz="0" w:space="0" w:color="auto"/>
                                <w:bottom w:val="none" w:sz="0" w:space="0" w:color="auto"/>
                                <w:right w:val="none" w:sz="0" w:space="0" w:color="auto"/>
                              </w:divBdr>
                              <w:divsChild>
                                <w:div w:id="204520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26041">
                          <w:marLeft w:val="0"/>
                          <w:marRight w:val="0"/>
                          <w:marTop w:val="0"/>
                          <w:marBottom w:val="0"/>
                          <w:divBdr>
                            <w:top w:val="none" w:sz="0" w:space="0" w:color="auto"/>
                            <w:left w:val="none" w:sz="0" w:space="0" w:color="auto"/>
                            <w:bottom w:val="none" w:sz="0" w:space="0" w:color="auto"/>
                            <w:right w:val="none" w:sz="0" w:space="0" w:color="auto"/>
                          </w:divBdr>
                          <w:divsChild>
                            <w:div w:id="36603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527880">
          <w:marLeft w:val="0"/>
          <w:marRight w:val="0"/>
          <w:marTop w:val="0"/>
          <w:marBottom w:val="0"/>
          <w:divBdr>
            <w:top w:val="none" w:sz="0" w:space="0" w:color="auto"/>
            <w:left w:val="none" w:sz="0" w:space="0" w:color="auto"/>
            <w:bottom w:val="none" w:sz="0" w:space="0" w:color="auto"/>
            <w:right w:val="none" w:sz="0" w:space="0" w:color="auto"/>
          </w:divBdr>
          <w:divsChild>
            <w:div w:id="697512134">
              <w:marLeft w:val="0"/>
              <w:marRight w:val="0"/>
              <w:marTop w:val="0"/>
              <w:marBottom w:val="0"/>
              <w:divBdr>
                <w:top w:val="none" w:sz="0" w:space="0" w:color="auto"/>
                <w:left w:val="none" w:sz="0" w:space="0" w:color="auto"/>
                <w:bottom w:val="none" w:sz="0" w:space="0" w:color="auto"/>
                <w:right w:val="none" w:sz="0" w:space="0" w:color="auto"/>
              </w:divBdr>
              <w:divsChild>
                <w:div w:id="77560294">
                  <w:marLeft w:val="0"/>
                  <w:marRight w:val="0"/>
                  <w:marTop w:val="0"/>
                  <w:marBottom w:val="0"/>
                  <w:divBdr>
                    <w:top w:val="none" w:sz="0" w:space="0" w:color="auto"/>
                    <w:left w:val="none" w:sz="0" w:space="0" w:color="auto"/>
                    <w:bottom w:val="none" w:sz="0" w:space="0" w:color="auto"/>
                    <w:right w:val="none" w:sz="0" w:space="0" w:color="auto"/>
                  </w:divBdr>
                  <w:divsChild>
                    <w:div w:id="1479684987">
                      <w:marLeft w:val="0"/>
                      <w:marRight w:val="0"/>
                      <w:marTop w:val="0"/>
                      <w:marBottom w:val="0"/>
                      <w:divBdr>
                        <w:top w:val="none" w:sz="0" w:space="0" w:color="auto"/>
                        <w:left w:val="none" w:sz="0" w:space="0" w:color="auto"/>
                        <w:bottom w:val="none" w:sz="0" w:space="0" w:color="auto"/>
                        <w:right w:val="none" w:sz="0" w:space="0" w:color="auto"/>
                      </w:divBdr>
                      <w:divsChild>
                        <w:div w:id="862062024">
                          <w:marLeft w:val="0"/>
                          <w:marRight w:val="0"/>
                          <w:marTop w:val="0"/>
                          <w:marBottom w:val="0"/>
                          <w:divBdr>
                            <w:top w:val="none" w:sz="0" w:space="0" w:color="auto"/>
                            <w:left w:val="none" w:sz="0" w:space="0" w:color="auto"/>
                            <w:bottom w:val="none" w:sz="0" w:space="0" w:color="auto"/>
                            <w:right w:val="none" w:sz="0" w:space="0" w:color="auto"/>
                          </w:divBdr>
                          <w:divsChild>
                            <w:div w:id="639769113">
                              <w:marLeft w:val="0"/>
                              <w:marRight w:val="0"/>
                              <w:marTop w:val="0"/>
                              <w:marBottom w:val="0"/>
                              <w:divBdr>
                                <w:top w:val="none" w:sz="0" w:space="0" w:color="auto"/>
                                <w:left w:val="none" w:sz="0" w:space="0" w:color="auto"/>
                                <w:bottom w:val="none" w:sz="0" w:space="0" w:color="auto"/>
                                <w:right w:val="none" w:sz="0" w:space="0" w:color="auto"/>
                              </w:divBdr>
                              <w:divsChild>
                                <w:div w:id="948050773">
                                  <w:marLeft w:val="0"/>
                                  <w:marRight w:val="0"/>
                                  <w:marTop w:val="0"/>
                                  <w:marBottom w:val="0"/>
                                  <w:divBdr>
                                    <w:top w:val="none" w:sz="0" w:space="0" w:color="auto"/>
                                    <w:left w:val="none" w:sz="0" w:space="0" w:color="auto"/>
                                    <w:bottom w:val="none" w:sz="0" w:space="0" w:color="auto"/>
                                    <w:right w:val="none" w:sz="0" w:space="0" w:color="auto"/>
                                  </w:divBdr>
                                  <w:divsChild>
                                    <w:div w:id="872965228">
                                      <w:marLeft w:val="0"/>
                                      <w:marRight w:val="0"/>
                                      <w:marTop w:val="0"/>
                                      <w:marBottom w:val="0"/>
                                      <w:divBdr>
                                        <w:top w:val="none" w:sz="0" w:space="0" w:color="auto"/>
                                        <w:left w:val="none" w:sz="0" w:space="0" w:color="auto"/>
                                        <w:bottom w:val="none" w:sz="0" w:space="0" w:color="auto"/>
                                        <w:right w:val="none" w:sz="0" w:space="0" w:color="auto"/>
                                      </w:divBdr>
                                      <w:divsChild>
                                        <w:div w:id="976757867">
                                          <w:marLeft w:val="0"/>
                                          <w:marRight w:val="0"/>
                                          <w:marTop w:val="0"/>
                                          <w:marBottom w:val="0"/>
                                          <w:divBdr>
                                            <w:top w:val="none" w:sz="0" w:space="0" w:color="auto"/>
                                            <w:left w:val="none" w:sz="0" w:space="0" w:color="auto"/>
                                            <w:bottom w:val="none" w:sz="0" w:space="0" w:color="auto"/>
                                            <w:right w:val="none" w:sz="0" w:space="0" w:color="auto"/>
                                          </w:divBdr>
                                          <w:divsChild>
                                            <w:div w:id="1653480184">
                                              <w:marLeft w:val="0"/>
                                              <w:marRight w:val="0"/>
                                              <w:marTop w:val="0"/>
                                              <w:marBottom w:val="0"/>
                                              <w:divBdr>
                                                <w:top w:val="none" w:sz="0" w:space="0" w:color="auto"/>
                                                <w:left w:val="none" w:sz="0" w:space="0" w:color="auto"/>
                                                <w:bottom w:val="none" w:sz="0" w:space="0" w:color="auto"/>
                                                <w:right w:val="none" w:sz="0" w:space="0" w:color="auto"/>
                                              </w:divBdr>
                                              <w:divsChild>
                                                <w:div w:id="6889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02569309">
      <w:bodyDiv w:val="1"/>
      <w:marLeft w:val="0"/>
      <w:marRight w:val="0"/>
      <w:marTop w:val="0"/>
      <w:marBottom w:val="0"/>
      <w:divBdr>
        <w:top w:val="none" w:sz="0" w:space="0" w:color="auto"/>
        <w:left w:val="none" w:sz="0" w:space="0" w:color="auto"/>
        <w:bottom w:val="none" w:sz="0" w:space="0" w:color="auto"/>
        <w:right w:val="none" w:sz="0" w:space="0" w:color="auto"/>
      </w:divBdr>
      <w:divsChild>
        <w:div w:id="966550646">
          <w:marLeft w:val="0"/>
          <w:marRight w:val="0"/>
          <w:marTop w:val="0"/>
          <w:marBottom w:val="0"/>
          <w:divBdr>
            <w:top w:val="none" w:sz="0" w:space="0" w:color="auto"/>
            <w:left w:val="none" w:sz="0" w:space="0" w:color="auto"/>
            <w:bottom w:val="none" w:sz="0" w:space="0" w:color="auto"/>
            <w:right w:val="none" w:sz="0" w:space="0" w:color="auto"/>
          </w:divBdr>
        </w:div>
      </w:divsChild>
    </w:div>
    <w:div w:id="916597370">
      <w:bodyDiv w:val="1"/>
      <w:marLeft w:val="0"/>
      <w:marRight w:val="0"/>
      <w:marTop w:val="0"/>
      <w:marBottom w:val="0"/>
      <w:divBdr>
        <w:top w:val="none" w:sz="0" w:space="0" w:color="auto"/>
        <w:left w:val="none" w:sz="0" w:space="0" w:color="auto"/>
        <w:bottom w:val="none" w:sz="0" w:space="0" w:color="auto"/>
        <w:right w:val="none" w:sz="0" w:space="0" w:color="auto"/>
      </w:divBdr>
      <w:divsChild>
        <w:div w:id="2241651">
          <w:marLeft w:val="0"/>
          <w:marRight w:val="0"/>
          <w:marTop w:val="0"/>
          <w:marBottom w:val="0"/>
          <w:divBdr>
            <w:top w:val="none" w:sz="0" w:space="0" w:color="auto"/>
            <w:left w:val="none" w:sz="0" w:space="0" w:color="auto"/>
            <w:bottom w:val="none" w:sz="0" w:space="0" w:color="auto"/>
            <w:right w:val="none" w:sz="0" w:space="0" w:color="auto"/>
          </w:divBdr>
        </w:div>
      </w:divsChild>
    </w:div>
    <w:div w:id="957178837">
      <w:bodyDiv w:val="1"/>
      <w:marLeft w:val="0"/>
      <w:marRight w:val="0"/>
      <w:marTop w:val="0"/>
      <w:marBottom w:val="0"/>
      <w:divBdr>
        <w:top w:val="none" w:sz="0" w:space="0" w:color="auto"/>
        <w:left w:val="none" w:sz="0" w:space="0" w:color="auto"/>
        <w:bottom w:val="none" w:sz="0" w:space="0" w:color="auto"/>
        <w:right w:val="none" w:sz="0" w:space="0" w:color="auto"/>
      </w:divBdr>
      <w:divsChild>
        <w:div w:id="1669600343">
          <w:marLeft w:val="0"/>
          <w:marRight w:val="0"/>
          <w:marTop w:val="0"/>
          <w:marBottom w:val="0"/>
          <w:divBdr>
            <w:top w:val="none" w:sz="0" w:space="0" w:color="auto"/>
            <w:left w:val="none" w:sz="0" w:space="0" w:color="auto"/>
            <w:bottom w:val="none" w:sz="0" w:space="0" w:color="auto"/>
            <w:right w:val="none" w:sz="0" w:space="0" w:color="auto"/>
          </w:divBdr>
          <w:divsChild>
            <w:div w:id="517280034">
              <w:marLeft w:val="0"/>
              <w:marRight w:val="0"/>
              <w:marTop w:val="0"/>
              <w:marBottom w:val="0"/>
              <w:divBdr>
                <w:top w:val="none" w:sz="0" w:space="0" w:color="auto"/>
                <w:left w:val="none" w:sz="0" w:space="0" w:color="auto"/>
                <w:bottom w:val="none" w:sz="0" w:space="0" w:color="auto"/>
                <w:right w:val="none" w:sz="0" w:space="0" w:color="auto"/>
              </w:divBdr>
              <w:divsChild>
                <w:div w:id="258374655">
                  <w:marLeft w:val="0"/>
                  <w:marRight w:val="0"/>
                  <w:marTop w:val="90"/>
                  <w:marBottom w:val="0"/>
                  <w:divBdr>
                    <w:top w:val="none" w:sz="0" w:space="0" w:color="auto"/>
                    <w:left w:val="none" w:sz="0" w:space="0" w:color="auto"/>
                    <w:bottom w:val="none" w:sz="0" w:space="0" w:color="auto"/>
                    <w:right w:val="none" w:sz="0" w:space="0" w:color="auto"/>
                  </w:divBdr>
                  <w:divsChild>
                    <w:div w:id="380399147">
                      <w:marLeft w:val="0"/>
                      <w:marRight w:val="0"/>
                      <w:marTop w:val="0"/>
                      <w:marBottom w:val="0"/>
                      <w:divBdr>
                        <w:top w:val="none" w:sz="0" w:space="0" w:color="auto"/>
                        <w:left w:val="none" w:sz="0" w:space="0" w:color="auto"/>
                        <w:bottom w:val="none" w:sz="0" w:space="0" w:color="auto"/>
                        <w:right w:val="none" w:sz="0" w:space="0" w:color="auto"/>
                      </w:divBdr>
                      <w:divsChild>
                        <w:div w:id="79563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849588">
          <w:marLeft w:val="0"/>
          <w:marRight w:val="0"/>
          <w:marTop w:val="0"/>
          <w:marBottom w:val="0"/>
          <w:divBdr>
            <w:top w:val="none" w:sz="0" w:space="0" w:color="auto"/>
            <w:left w:val="none" w:sz="0" w:space="0" w:color="auto"/>
            <w:bottom w:val="none" w:sz="0" w:space="0" w:color="auto"/>
            <w:right w:val="none" w:sz="0" w:space="0" w:color="auto"/>
          </w:divBdr>
        </w:div>
      </w:divsChild>
    </w:div>
    <w:div w:id="967274088">
      <w:bodyDiv w:val="1"/>
      <w:marLeft w:val="0"/>
      <w:marRight w:val="0"/>
      <w:marTop w:val="0"/>
      <w:marBottom w:val="0"/>
      <w:divBdr>
        <w:top w:val="none" w:sz="0" w:space="0" w:color="auto"/>
        <w:left w:val="none" w:sz="0" w:space="0" w:color="auto"/>
        <w:bottom w:val="none" w:sz="0" w:space="0" w:color="auto"/>
        <w:right w:val="none" w:sz="0" w:space="0" w:color="auto"/>
      </w:divBdr>
    </w:div>
    <w:div w:id="968097983">
      <w:bodyDiv w:val="1"/>
      <w:marLeft w:val="0"/>
      <w:marRight w:val="0"/>
      <w:marTop w:val="0"/>
      <w:marBottom w:val="0"/>
      <w:divBdr>
        <w:top w:val="none" w:sz="0" w:space="0" w:color="auto"/>
        <w:left w:val="none" w:sz="0" w:space="0" w:color="auto"/>
        <w:bottom w:val="none" w:sz="0" w:space="0" w:color="auto"/>
        <w:right w:val="none" w:sz="0" w:space="0" w:color="auto"/>
      </w:divBdr>
      <w:divsChild>
        <w:div w:id="568735122">
          <w:marLeft w:val="0"/>
          <w:marRight w:val="0"/>
          <w:marTop w:val="0"/>
          <w:marBottom w:val="0"/>
          <w:divBdr>
            <w:top w:val="none" w:sz="0" w:space="0" w:color="auto"/>
            <w:left w:val="none" w:sz="0" w:space="0" w:color="auto"/>
            <w:bottom w:val="none" w:sz="0" w:space="0" w:color="auto"/>
            <w:right w:val="none" w:sz="0" w:space="0" w:color="auto"/>
          </w:divBdr>
        </w:div>
      </w:divsChild>
    </w:div>
    <w:div w:id="993414517">
      <w:bodyDiv w:val="1"/>
      <w:marLeft w:val="0"/>
      <w:marRight w:val="0"/>
      <w:marTop w:val="0"/>
      <w:marBottom w:val="0"/>
      <w:divBdr>
        <w:top w:val="none" w:sz="0" w:space="0" w:color="auto"/>
        <w:left w:val="none" w:sz="0" w:space="0" w:color="auto"/>
        <w:bottom w:val="none" w:sz="0" w:space="0" w:color="auto"/>
        <w:right w:val="none" w:sz="0" w:space="0" w:color="auto"/>
      </w:divBdr>
      <w:divsChild>
        <w:div w:id="496767372">
          <w:marLeft w:val="0"/>
          <w:marRight w:val="0"/>
          <w:marTop w:val="0"/>
          <w:marBottom w:val="0"/>
          <w:divBdr>
            <w:top w:val="none" w:sz="0" w:space="0" w:color="auto"/>
            <w:left w:val="none" w:sz="0" w:space="0" w:color="auto"/>
            <w:bottom w:val="none" w:sz="0" w:space="0" w:color="auto"/>
            <w:right w:val="none" w:sz="0" w:space="0" w:color="auto"/>
          </w:divBdr>
        </w:div>
      </w:divsChild>
    </w:div>
    <w:div w:id="993606831">
      <w:bodyDiv w:val="1"/>
      <w:marLeft w:val="0"/>
      <w:marRight w:val="0"/>
      <w:marTop w:val="0"/>
      <w:marBottom w:val="0"/>
      <w:divBdr>
        <w:top w:val="none" w:sz="0" w:space="0" w:color="auto"/>
        <w:left w:val="none" w:sz="0" w:space="0" w:color="auto"/>
        <w:bottom w:val="none" w:sz="0" w:space="0" w:color="auto"/>
        <w:right w:val="none" w:sz="0" w:space="0" w:color="auto"/>
      </w:divBdr>
      <w:divsChild>
        <w:div w:id="795370431">
          <w:marLeft w:val="0"/>
          <w:marRight w:val="0"/>
          <w:marTop w:val="0"/>
          <w:marBottom w:val="0"/>
          <w:divBdr>
            <w:top w:val="none" w:sz="0" w:space="0" w:color="auto"/>
            <w:left w:val="none" w:sz="0" w:space="0" w:color="auto"/>
            <w:bottom w:val="none" w:sz="0" w:space="0" w:color="auto"/>
            <w:right w:val="none" w:sz="0" w:space="0" w:color="auto"/>
          </w:divBdr>
        </w:div>
      </w:divsChild>
    </w:div>
    <w:div w:id="998381651">
      <w:bodyDiv w:val="1"/>
      <w:marLeft w:val="0"/>
      <w:marRight w:val="0"/>
      <w:marTop w:val="0"/>
      <w:marBottom w:val="0"/>
      <w:divBdr>
        <w:top w:val="none" w:sz="0" w:space="0" w:color="auto"/>
        <w:left w:val="none" w:sz="0" w:space="0" w:color="auto"/>
        <w:bottom w:val="none" w:sz="0" w:space="0" w:color="auto"/>
        <w:right w:val="none" w:sz="0" w:space="0" w:color="auto"/>
      </w:divBdr>
      <w:divsChild>
        <w:div w:id="1293173019">
          <w:marLeft w:val="0"/>
          <w:marRight w:val="0"/>
          <w:marTop w:val="0"/>
          <w:marBottom w:val="0"/>
          <w:divBdr>
            <w:top w:val="none" w:sz="0" w:space="0" w:color="auto"/>
            <w:left w:val="none" w:sz="0" w:space="0" w:color="auto"/>
            <w:bottom w:val="none" w:sz="0" w:space="0" w:color="auto"/>
            <w:right w:val="none" w:sz="0" w:space="0" w:color="auto"/>
          </w:divBdr>
        </w:div>
      </w:divsChild>
    </w:div>
    <w:div w:id="1020551059">
      <w:bodyDiv w:val="1"/>
      <w:marLeft w:val="0"/>
      <w:marRight w:val="0"/>
      <w:marTop w:val="0"/>
      <w:marBottom w:val="0"/>
      <w:divBdr>
        <w:top w:val="none" w:sz="0" w:space="0" w:color="auto"/>
        <w:left w:val="none" w:sz="0" w:space="0" w:color="auto"/>
        <w:bottom w:val="none" w:sz="0" w:space="0" w:color="auto"/>
        <w:right w:val="none" w:sz="0" w:space="0" w:color="auto"/>
      </w:divBdr>
      <w:divsChild>
        <w:div w:id="1241603010">
          <w:marLeft w:val="0"/>
          <w:marRight w:val="0"/>
          <w:marTop w:val="0"/>
          <w:marBottom w:val="0"/>
          <w:divBdr>
            <w:top w:val="none" w:sz="0" w:space="0" w:color="auto"/>
            <w:left w:val="none" w:sz="0" w:space="0" w:color="auto"/>
            <w:bottom w:val="none" w:sz="0" w:space="0" w:color="auto"/>
            <w:right w:val="none" w:sz="0" w:space="0" w:color="auto"/>
          </w:divBdr>
        </w:div>
      </w:divsChild>
    </w:div>
    <w:div w:id="1036270056">
      <w:bodyDiv w:val="1"/>
      <w:marLeft w:val="0"/>
      <w:marRight w:val="0"/>
      <w:marTop w:val="0"/>
      <w:marBottom w:val="0"/>
      <w:divBdr>
        <w:top w:val="none" w:sz="0" w:space="0" w:color="auto"/>
        <w:left w:val="none" w:sz="0" w:space="0" w:color="auto"/>
        <w:bottom w:val="none" w:sz="0" w:space="0" w:color="auto"/>
        <w:right w:val="none" w:sz="0" w:space="0" w:color="auto"/>
      </w:divBdr>
      <w:divsChild>
        <w:div w:id="327056284">
          <w:marLeft w:val="0"/>
          <w:marRight w:val="0"/>
          <w:marTop w:val="0"/>
          <w:marBottom w:val="0"/>
          <w:divBdr>
            <w:top w:val="none" w:sz="0" w:space="0" w:color="auto"/>
            <w:left w:val="none" w:sz="0" w:space="0" w:color="auto"/>
            <w:bottom w:val="none" w:sz="0" w:space="0" w:color="auto"/>
            <w:right w:val="none" w:sz="0" w:space="0" w:color="auto"/>
          </w:divBdr>
        </w:div>
      </w:divsChild>
    </w:div>
    <w:div w:id="1046834755">
      <w:bodyDiv w:val="1"/>
      <w:marLeft w:val="0"/>
      <w:marRight w:val="0"/>
      <w:marTop w:val="0"/>
      <w:marBottom w:val="0"/>
      <w:divBdr>
        <w:top w:val="none" w:sz="0" w:space="0" w:color="auto"/>
        <w:left w:val="none" w:sz="0" w:space="0" w:color="auto"/>
        <w:bottom w:val="none" w:sz="0" w:space="0" w:color="auto"/>
        <w:right w:val="none" w:sz="0" w:space="0" w:color="auto"/>
      </w:divBdr>
      <w:divsChild>
        <w:div w:id="1072436053">
          <w:marLeft w:val="0"/>
          <w:marRight w:val="0"/>
          <w:marTop w:val="0"/>
          <w:marBottom w:val="0"/>
          <w:divBdr>
            <w:top w:val="none" w:sz="0" w:space="0" w:color="auto"/>
            <w:left w:val="none" w:sz="0" w:space="0" w:color="auto"/>
            <w:bottom w:val="none" w:sz="0" w:space="0" w:color="auto"/>
            <w:right w:val="none" w:sz="0" w:space="0" w:color="auto"/>
          </w:divBdr>
        </w:div>
      </w:divsChild>
    </w:div>
    <w:div w:id="1049695413">
      <w:bodyDiv w:val="1"/>
      <w:marLeft w:val="0"/>
      <w:marRight w:val="0"/>
      <w:marTop w:val="0"/>
      <w:marBottom w:val="0"/>
      <w:divBdr>
        <w:top w:val="none" w:sz="0" w:space="0" w:color="auto"/>
        <w:left w:val="none" w:sz="0" w:space="0" w:color="auto"/>
        <w:bottom w:val="none" w:sz="0" w:space="0" w:color="auto"/>
        <w:right w:val="none" w:sz="0" w:space="0" w:color="auto"/>
      </w:divBdr>
      <w:divsChild>
        <w:div w:id="1116563161">
          <w:marLeft w:val="0"/>
          <w:marRight w:val="0"/>
          <w:marTop w:val="0"/>
          <w:marBottom w:val="0"/>
          <w:divBdr>
            <w:top w:val="none" w:sz="0" w:space="0" w:color="auto"/>
            <w:left w:val="none" w:sz="0" w:space="0" w:color="auto"/>
            <w:bottom w:val="none" w:sz="0" w:space="0" w:color="auto"/>
            <w:right w:val="none" w:sz="0" w:space="0" w:color="auto"/>
          </w:divBdr>
        </w:div>
      </w:divsChild>
    </w:div>
    <w:div w:id="1066759064">
      <w:bodyDiv w:val="1"/>
      <w:marLeft w:val="0"/>
      <w:marRight w:val="0"/>
      <w:marTop w:val="0"/>
      <w:marBottom w:val="0"/>
      <w:divBdr>
        <w:top w:val="none" w:sz="0" w:space="0" w:color="auto"/>
        <w:left w:val="none" w:sz="0" w:space="0" w:color="auto"/>
        <w:bottom w:val="none" w:sz="0" w:space="0" w:color="auto"/>
        <w:right w:val="none" w:sz="0" w:space="0" w:color="auto"/>
      </w:divBdr>
      <w:divsChild>
        <w:div w:id="160002151">
          <w:marLeft w:val="0"/>
          <w:marRight w:val="0"/>
          <w:marTop w:val="0"/>
          <w:marBottom w:val="0"/>
          <w:divBdr>
            <w:top w:val="none" w:sz="0" w:space="0" w:color="auto"/>
            <w:left w:val="none" w:sz="0" w:space="0" w:color="auto"/>
            <w:bottom w:val="none" w:sz="0" w:space="0" w:color="auto"/>
            <w:right w:val="none" w:sz="0" w:space="0" w:color="auto"/>
          </w:divBdr>
        </w:div>
      </w:divsChild>
    </w:div>
    <w:div w:id="1075250706">
      <w:bodyDiv w:val="1"/>
      <w:marLeft w:val="0"/>
      <w:marRight w:val="0"/>
      <w:marTop w:val="0"/>
      <w:marBottom w:val="0"/>
      <w:divBdr>
        <w:top w:val="none" w:sz="0" w:space="0" w:color="auto"/>
        <w:left w:val="none" w:sz="0" w:space="0" w:color="auto"/>
        <w:bottom w:val="none" w:sz="0" w:space="0" w:color="auto"/>
        <w:right w:val="none" w:sz="0" w:space="0" w:color="auto"/>
      </w:divBdr>
    </w:div>
    <w:div w:id="1077557705">
      <w:bodyDiv w:val="1"/>
      <w:marLeft w:val="0"/>
      <w:marRight w:val="0"/>
      <w:marTop w:val="0"/>
      <w:marBottom w:val="0"/>
      <w:divBdr>
        <w:top w:val="none" w:sz="0" w:space="0" w:color="auto"/>
        <w:left w:val="none" w:sz="0" w:space="0" w:color="auto"/>
        <w:bottom w:val="none" w:sz="0" w:space="0" w:color="auto"/>
        <w:right w:val="none" w:sz="0" w:space="0" w:color="auto"/>
      </w:divBdr>
      <w:divsChild>
        <w:div w:id="1251621627">
          <w:marLeft w:val="0"/>
          <w:marRight w:val="0"/>
          <w:marTop w:val="0"/>
          <w:marBottom w:val="0"/>
          <w:divBdr>
            <w:top w:val="none" w:sz="0" w:space="0" w:color="auto"/>
            <w:left w:val="none" w:sz="0" w:space="0" w:color="auto"/>
            <w:bottom w:val="none" w:sz="0" w:space="0" w:color="auto"/>
            <w:right w:val="none" w:sz="0" w:space="0" w:color="auto"/>
          </w:divBdr>
        </w:div>
      </w:divsChild>
    </w:div>
    <w:div w:id="1084641815">
      <w:bodyDiv w:val="1"/>
      <w:marLeft w:val="0"/>
      <w:marRight w:val="0"/>
      <w:marTop w:val="0"/>
      <w:marBottom w:val="0"/>
      <w:divBdr>
        <w:top w:val="none" w:sz="0" w:space="0" w:color="auto"/>
        <w:left w:val="none" w:sz="0" w:space="0" w:color="auto"/>
        <w:bottom w:val="none" w:sz="0" w:space="0" w:color="auto"/>
        <w:right w:val="none" w:sz="0" w:space="0" w:color="auto"/>
      </w:divBdr>
    </w:div>
    <w:div w:id="1085371752">
      <w:bodyDiv w:val="1"/>
      <w:marLeft w:val="0"/>
      <w:marRight w:val="0"/>
      <w:marTop w:val="0"/>
      <w:marBottom w:val="0"/>
      <w:divBdr>
        <w:top w:val="none" w:sz="0" w:space="0" w:color="auto"/>
        <w:left w:val="none" w:sz="0" w:space="0" w:color="auto"/>
        <w:bottom w:val="none" w:sz="0" w:space="0" w:color="auto"/>
        <w:right w:val="none" w:sz="0" w:space="0" w:color="auto"/>
      </w:divBdr>
      <w:divsChild>
        <w:div w:id="1378428862">
          <w:marLeft w:val="0"/>
          <w:marRight w:val="0"/>
          <w:marTop w:val="0"/>
          <w:marBottom w:val="0"/>
          <w:divBdr>
            <w:top w:val="none" w:sz="0" w:space="0" w:color="auto"/>
            <w:left w:val="none" w:sz="0" w:space="0" w:color="auto"/>
            <w:bottom w:val="none" w:sz="0" w:space="0" w:color="auto"/>
            <w:right w:val="none" w:sz="0" w:space="0" w:color="auto"/>
          </w:divBdr>
        </w:div>
      </w:divsChild>
    </w:div>
    <w:div w:id="1093818676">
      <w:bodyDiv w:val="1"/>
      <w:marLeft w:val="0"/>
      <w:marRight w:val="0"/>
      <w:marTop w:val="0"/>
      <w:marBottom w:val="0"/>
      <w:divBdr>
        <w:top w:val="none" w:sz="0" w:space="0" w:color="auto"/>
        <w:left w:val="none" w:sz="0" w:space="0" w:color="auto"/>
        <w:bottom w:val="none" w:sz="0" w:space="0" w:color="auto"/>
        <w:right w:val="none" w:sz="0" w:space="0" w:color="auto"/>
      </w:divBdr>
      <w:divsChild>
        <w:div w:id="1868448491">
          <w:marLeft w:val="0"/>
          <w:marRight w:val="0"/>
          <w:marTop w:val="0"/>
          <w:marBottom w:val="0"/>
          <w:divBdr>
            <w:top w:val="none" w:sz="0" w:space="0" w:color="auto"/>
            <w:left w:val="none" w:sz="0" w:space="0" w:color="auto"/>
            <w:bottom w:val="none" w:sz="0" w:space="0" w:color="auto"/>
            <w:right w:val="none" w:sz="0" w:space="0" w:color="auto"/>
          </w:divBdr>
        </w:div>
      </w:divsChild>
    </w:div>
    <w:div w:id="1123696038">
      <w:bodyDiv w:val="1"/>
      <w:marLeft w:val="0"/>
      <w:marRight w:val="0"/>
      <w:marTop w:val="0"/>
      <w:marBottom w:val="0"/>
      <w:divBdr>
        <w:top w:val="none" w:sz="0" w:space="0" w:color="auto"/>
        <w:left w:val="none" w:sz="0" w:space="0" w:color="auto"/>
        <w:bottom w:val="none" w:sz="0" w:space="0" w:color="auto"/>
        <w:right w:val="none" w:sz="0" w:space="0" w:color="auto"/>
      </w:divBdr>
      <w:divsChild>
        <w:div w:id="1218009733">
          <w:marLeft w:val="0"/>
          <w:marRight w:val="0"/>
          <w:marTop w:val="0"/>
          <w:marBottom w:val="0"/>
          <w:divBdr>
            <w:top w:val="none" w:sz="0" w:space="0" w:color="auto"/>
            <w:left w:val="none" w:sz="0" w:space="0" w:color="auto"/>
            <w:bottom w:val="none" w:sz="0" w:space="0" w:color="auto"/>
            <w:right w:val="none" w:sz="0" w:space="0" w:color="auto"/>
          </w:divBdr>
        </w:div>
      </w:divsChild>
    </w:div>
    <w:div w:id="1125732748">
      <w:bodyDiv w:val="1"/>
      <w:marLeft w:val="0"/>
      <w:marRight w:val="0"/>
      <w:marTop w:val="0"/>
      <w:marBottom w:val="0"/>
      <w:divBdr>
        <w:top w:val="none" w:sz="0" w:space="0" w:color="auto"/>
        <w:left w:val="none" w:sz="0" w:space="0" w:color="auto"/>
        <w:bottom w:val="none" w:sz="0" w:space="0" w:color="auto"/>
        <w:right w:val="none" w:sz="0" w:space="0" w:color="auto"/>
      </w:divBdr>
      <w:divsChild>
        <w:div w:id="466363323">
          <w:marLeft w:val="0"/>
          <w:marRight w:val="0"/>
          <w:marTop w:val="0"/>
          <w:marBottom w:val="0"/>
          <w:divBdr>
            <w:top w:val="none" w:sz="0" w:space="0" w:color="auto"/>
            <w:left w:val="none" w:sz="0" w:space="0" w:color="auto"/>
            <w:bottom w:val="none" w:sz="0" w:space="0" w:color="auto"/>
            <w:right w:val="none" w:sz="0" w:space="0" w:color="auto"/>
          </w:divBdr>
        </w:div>
      </w:divsChild>
    </w:div>
    <w:div w:id="1127506798">
      <w:bodyDiv w:val="1"/>
      <w:marLeft w:val="0"/>
      <w:marRight w:val="0"/>
      <w:marTop w:val="0"/>
      <w:marBottom w:val="0"/>
      <w:divBdr>
        <w:top w:val="none" w:sz="0" w:space="0" w:color="auto"/>
        <w:left w:val="none" w:sz="0" w:space="0" w:color="auto"/>
        <w:bottom w:val="none" w:sz="0" w:space="0" w:color="auto"/>
        <w:right w:val="none" w:sz="0" w:space="0" w:color="auto"/>
      </w:divBdr>
      <w:divsChild>
        <w:div w:id="1959330808">
          <w:marLeft w:val="0"/>
          <w:marRight w:val="0"/>
          <w:marTop w:val="0"/>
          <w:marBottom w:val="0"/>
          <w:divBdr>
            <w:top w:val="none" w:sz="0" w:space="0" w:color="auto"/>
            <w:left w:val="none" w:sz="0" w:space="0" w:color="auto"/>
            <w:bottom w:val="none" w:sz="0" w:space="0" w:color="auto"/>
            <w:right w:val="none" w:sz="0" w:space="0" w:color="auto"/>
          </w:divBdr>
        </w:div>
      </w:divsChild>
    </w:div>
    <w:div w:id="1136606005">
      <w:bodyDiv w:val="1"/>
      <w:marLeft w:val="0"/>
      <w:marRight w:val="0"/>
      <w:marTop w:val="0"/>
      <w:marBottom w:val="0"/>
      <w:divBdr>
        <w:top w:val="none" w:sz="0" w:space="0" w:color="auto"/>
        <w:left w:val="none" w:sz="0" w:space="0" w:color="auto"/>
        <w:bottom w:val="none" w:sz="0" w:space="0" w:color="auto"/>
        <w:right w:val="none" w:sz="0" w:space="0" w:color="auto"/>
      </w:divBdr>
      <w:divsChild>
        <w:div w:id="1889947261">
          <w:marLeft w:val="0"/>
          <w:marRight w:val="0"/>
          <w:marTop w:val="0"/>
          <w:marBottom w:val="0"/>
          <w:divBdr>
            <w:top w:val="none" w:sz="0" w:space="0" w:color="auto"/>
            <w:left w:val="none" w:sz="0" w:space="0" w:color="auto"/>
            <w:bottom w:val="none" w:sz="0" w:space="0" w:color="auto"/>
            <w:right w:val="none" w:sz="0" w:space="0" w:color="auto"/>
          </w:divBdr>
        </w:div>
      </w:divsChild>
    </w:div>
    <w:div w:id="1170025276">
      <w:bodyDiv w:val="1"/>
      <w:marLeft w:val="0"/>
      <w:marRight w:val="0"/>
      <w:marTop w:val="0"/>
      <w:marBottom w:val="0"/>
      <w:divBdr>
        <w:top w:val="none" w:sz="0" w:space="0" w:color="auto"/>
        <w:left w:val="none" w:sz="0" w:space="0" w:color="auto"/>
        <w:bottom w:val="none" w:sz="0" w:space="0" w:color="auto"/>
        <w:right w:val="none" w:sz="0" w:space="0" w:color="auto"/>
      </w:divBdr>
      <w:divsChild>
        <w:div w:id="979073401">
          <w:marLeft w:val="0"/>
          <w:marRight w:val="0"/>
          <w:marTop w:val="0"/>
          <w:marBottom w:val="0"/>
          <w:divBdr>
            <w:top w:val="none" w:sz="0" w:space="0" w:color="auto"/>
            <w:left w:val="none" w:sz="0" w:space="0" w:color="auto"/>
            <w:bottom w:val="none" w:sz="0" w:space="0" w:color="auto"/>
            <w:right w:val="none" w:sz="0" w:space="0" w:color="auto"/>
          </w:divBdr>
        </w:div>
      </w:divsChild>
    </w:div>
    <w:div w:id="1171604927">
      <w:bodyDiv w:val="1"/>
      <w:marLeft w:val="0"/>
      <w:marRight w:val="0"/>
      <w:marTop w:val="0"/>
      <w:marBottom w:val="0"/>
      <w:divBdr>
        <w:top w:val="none" w:sz="0" w:space="0" w:color="auto"/>
        <w:left w:val="none" w:sz="0" w:space="0" w:color="auto"/>
        <w:bottom w:val="none" w:sz="0" w:space="0" w:color="auto"/>
        <w:right w:val="none" w:sz="0" w:space="0" w:color="auto"/>
      </w:divBdr>
    </w:div>
    <w:div w:id="1173572405">
      <w:bodyDiv w:val="1"/>
      <w:marLeft w:val="0"/>
      <w:marRight w:val="0"/>
      <w:marTop w:val="0"/>
      <w:marBottom w:val="0"/>
      <w:divBdr>
        <w:top w:val="none" w:sz="0" w:space="0" w:color="auto"/>
        <w:left w:val="none" w:sz="0" w:space="0" w:color="auto"/>
        <w:bottom w:val="none" w:sz="0" w:space="0" w:color="auto"/>
        <w:right w:val="none" w:sz="0" w:space="0" w:color="auto"/>
      </w:divBdr>
      <w:divsChild>
        <w:div w:id="86342343">
          <w:marLeft w:val="0"/>
          <w:marRight w:val="0"/>
          <w:marTop w:val="0"/>
          <w:marBottom w:val="0"/>
          <w:divBdr>
            <w:top w:val="none" w:sz="0" w:space="0" w:color="auto"/>
            <w:left w:val="none" w:sz="0" w:space="0" w:color="auto"/>
            <w:bottom w:val="none" w:sz="0" w:space="0" w:color="auto"/>
            <w:right w:val="none" w:sz="0" w:space="0" w:color="auto"/>
          </w:divBdr>
        </w:div>
      </w:divsChild>
    </w:div>
    <w:div w:id="1182402866">
      <w:bodyDiv w:val="1"/>
      <w:marLeft w:val="0"/>
      <w:marRight w:val="0"/>
      <w:marTop w:val="0"/>
      <w:marBottom w:val="0"/>
      <w:divBdr>
        <w:top w:val="none" w:sz="0" w:space="0" w:color="auto"/>
        <w:left w:val="none" w:sz="0" w:space="0" w:color="auto"/>
        <w:bottom w:val="none" w:sz="0" w:space="0" w:color="auto"/>
        <w:right w:val="none" w:sz="0" w:space="0" w:color="auto"/>
      </w:divBdr>
      <w:divsChild>
        <w:div w:id="1783256393">
          <w:marLeft w:val="0"/>
          <w:marRight w:val="0"/>
          <w:marTop w:val="0"/>
          <w:marBottom w:val="0"/>
          <w:divBdr>
            <w:top w:val="none" w:sz="0" w:space="0" w:color="auto"/>
            <w:left w:val="none" w:sz="0" w:space="0" w:color="auto"/>
            <w:bottom w:val="none" w:sz="0" w:space="0" w:color="auto"/>
            <w:right w:val="none" w:sz="0" w:space="0" w:color="auto"/>
          </w:divBdr>
          <w:divsChild>
            <w:div w:id="521940564">
              <w:marLeft w:val="0"/>
              <w:marRight w:val="0"/>
              <w:marTop w:val="0"/>
              <w:marBottom w:val="0"/>
              <w:divBdr>
                <w:top w:val="none" w:sz="0" w:space="0" w:color="auto"/>
                <w:left w:val="none" w:sz="0" w:space="0" w:color="auto"/>
                <w:bottom w:val="none" w:sz="0" w:space="0" w:color="auto"/>
                <w:right w:val="none" w:sz="0" w:space="0" w:color="auto"/>
              </w:divBdr>
              <w:divsChild>
                <w:div w:id="1242762725">
                  <w:marLeft w:val="0"/>
                  <w:marRight w:val="0"/>
                  <w:marTop w:val="0"/>
                  <w:marBottom w:val="0"/>
                  <w:divBdr>
                    <w:top w:val="none" w:sz="0" w:space="0" w:color="auto"/>
                    <w:left w:val="none" w:sz="0" w:space="0" w:color="auto"/>
                    <w:bottom w:val="none" w:sz="0" w:space="0" w:color="auto"/>
                    <w:right w:val="none" w:sz="0" w:space="0" w:color="auto"/>
                  </w:divBdr>
                  <w:divsChild>
                    <w:div w:id="128405011">
                      <w:marLeft w:val="0"/>
                      <w:marRight w:val="0"/>
                      <w:marTop w:val="0"/>
                      <w:marBottom w:val="0"/>
                      <w:divBdr>
                        <w:top w:val="none" w:sz="0" w:space="0" w:color="auto"/>
                        <w:left w:val="none" w:sz="0" w:space="0" w:color="auto"/>
                        <w:bottom w:val="none" w:sz="0" w:space="0" w:color="auto"/>
                        <w:right w:val="none" w:sz="0" w:space="0" w:color="auto"/>
                      </w:divBdr>
                      <w:divsChild>
                        <w:div w:id="818694256">
                          <w:marLeft w:val="0"/>
                          <w:marRight w:val="0"/>
                          <w:marTop w:val="0"/>
                          <w:marBottom w:val="0"/>
                          <w:divBdr>
                            <w:top w:val="none" w:sz="0" w:space="0" w:color="auto"/>
                            <w:left w:val="none" w:sz="0" w:space="0" w:color="auto"/>
                            <w:bottom w:val="none" w:sz="0" w:space="0" w:color="auto"/>
                            <w:right w:val="none" w:sz="0" w:space="0" w:color="auto"/>
                          </w:divBdr>
                          <w:divsChild>
                            <w:div w:id="1871527111">
                              <w:marLeft w:val="0"/>
                              <w:marRight w:val="0"/>
                              <w:marTop w:val="0"/>
                              <w:marBottom w:val="0"/>
                              <w:divBdr>
                                <w:top w:val="none" w:sz="0" w:space="0" w:color="auto"/>
                                <w:left w:val="none" w:sz="0" w:space="0" w:color="auto"/>
                                <w:bottom w:val="none" w:sz="0" w:space="0" w:color="auto"/>
                                <w:right w:val="none" w:sz="0" w:space="0" w:color="auto"/>
                              </w:divBdr>
                              <w:divsChild>
                                <w:div w:id="827016246">
                                  <w:marLeft w:val="0"/>
                                  <w:marRight w:val="0"/>
                                  <w:marTop w:val="0"/>
                                  <w:marBottom w:val="0"/>
                                  <w:divBdr>
                                    <w:top w:val="none" w:sz="0" w:space="0" w:color="auto"/>
                                    <w:left w:val="none" w:sz="0" w:space="0" w:color="auto"/>
                                    <w:bottom w:val="none" w:sz="0" w:space="0" w:color="auto"/>
                                    <w:right w:val="none" w:sz="0" w:space="0" w:color="auto"/>
                                  </w:divBdr>
                                  <w:divsChild>
                                    <w:div w:id="93621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6415746">
          <w:marLeft w:val="0"/>
          <w:marRight w:val="0"/>
          <w:marTop w:val="90"/>
          <w:marBottom w:val="0"/>
          <w:divBdr>
            <w:top w:val="none" w:sz="0" w:space="0" w:color="auto"/>
            <w:left w:val="none" w:sz="0" w:space="0" w:color="auto"/>
            <w:bottom w:val="none" w:sz="0" w:space="0" w:color="auto"/>
            <w:right w:val="none" w:sz="0" w:space="0" w:color="auto"/>
          </w:divBdr>
          <w:divsChild>
            <w:div w:id="807280118">
              <w:marLeft w:val="0"/>
              <w:marRight w:val="0"/>
              <w:marTop w:val="0"/>
              <w:marBottom w:val="0"/>
              <w:divBdr>
                <w:top w:val="none" w:sz="0" w:space="0" w:color="auto"/>
                <w:left w:val="none" w:sz="0" w:space="0" w:color="auto"/>
                <w:bottom w:val="none" w:sz="0" w:space="0" w:color="auto"/>
                <w:right w:val="none" w:sz="0" w:space="0" w:color="auto"/>
              </w:divBdr>
              <w:divsChild>
                <w:div w:id="172078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30526">
      <w:bodyDiv w:val="1"/>
      <w:marLeft w:val="0"/>
      <w:marRight w:val="0"/>
      <w:marTop w:val="0"/>
      <w:marBottom w:val="0"/>
      <w:divBdr>
        <w:top w:val="none" w:sz="0" w:space="0" w:color="auto"/>
        <w:left w:val="none" w:sz="0" w:space="0" w:color="auto"/>
        <w:bottom w:val="none" w:sz="0" w:space="0" w:color="auto"/>
        <w:right w:val="none" w:sz="0" w:space="0" w:color="auto"/>
      </w:divBdr>
      <w:divsChild>
        <w:div w:id="454371526">
          <w:marLeft w:val="0"/>
          <w:marRight w:val="0"/>
          <w:marTop w:val="0"/>
          <w:marBottom w:val="0"/>
          <w:divBdr>
            <w:top w:val="none" w:sz="0" w:space="0" w:color="auto"/>
            <w:left w:val="none" w:sz="0" w:space="0" w:color="auto"/>
            <w:bottom w:val="none" w:sz="0" w:space="0" w:color="auto"/>
            <w:right w:val="none" w:sz="0" w:space="0" w:color="auto"/>
          </w:divBdr>
        </w:div>
      </w:divsChild>
    </w:div>
    <w:div w:id="1189679758">
      <w:bodyDiv w:val="1"/>
      <w:marLeft w:val="0"/>
      <w:marRight w:val="0"/>
      <w:marTop w:val="0"/>
      <w:marBottom w:val="0"/>
      <w:divBdr>
        <w:top w:val="none" w:sz="0" w:space="0" w:color="auto"/>
        <w:left w:val="none" w:sz="0" w:space="0" w:color="auto"/>
        <w:bottom w:val="none" w:sz="0" w:space="0" w:color="auto"/>
        <w:right w:val="none" w:sz="0" w:space="0" w:color="auto"/>
      </w:divBdr>
      <w:divsChild>
        <w:div w:id="1681618027">
          <w:marLeft w:val="0"/>
          <w:marRight w:val="0"/>
          <w:marTop w:val="0"/>
          <w:marBottom w:val="0"/>
          <w:divBdr>
            <w:top w:val="none" w:sz="0" w:space="0" w:color="auto"/>
            <w:left w:val="none" w:sz="0" w:space="0" w:color="auto"/>
            <w:bottom w:val="none" w:sz="0" w:space="0" w:color="auto"/>
            <w:right w:val="none" w:sz="0" w:space="0" w:color="auto"/>
          </w:divBdr>
        </w:div>
      </w:divsChild>
    </w:div>
    <w:div w:id="1216815825">
      <w:bodyDiv w:val="1"/>
      <w:marLeft w:val="0"/>
      <w:marRight w:val="0"/>
      <w:marTop w:val="0"/>
      <w:marBottom w:val="0"/>
      <w:divBdr>
        <w:top w:val="none" w:sz="0" w:space="0" w:color="auto"/>
        <w:left w:val="none" w:sz="0" w:space="0" w:color="auto"/>
        <w:bottom w:val="none" w:sz="0" w:space="0" w:color="auto"/>
        <w:right w:val="none" w:sz="0" w:space="0" w:color="auto"/>
      </w:divBdr>
      <w:divsChild>
        <w:div w:id="1903786578">
          <w:marLeft w:val="0"/>
          <w:marRight w:val="0"/>
          <w:marTop w:val="0"/>
          <w:marBottom w:val="0"/>
          <w:divBdr>
            <w:top w:val="none" w:sz="0" w:space="0" w:color="auto"/>
            <w:left w:val="none" w:sz="0" w:space="0" w:color="auto"/>
            <w:bottom w:val="none" w:sz="0" w:space="0" w:color="auto"/>
            <w:right w:val="none" w:sz="0" w:space="0" w:color="auto"/>
          </w:divBdr>
        </w:div>
      </w:divsChild>
    </w:div>
    <w:div w:id="1226257849">
      <w:bodyDiv w:val="1"/>
      <w:marLeft w:val="0"/>
      <w:marRight w:val="0"/>
      <w:marTop w:val="0"/>
      <w:marBottom w:val="0"/>
      <w:divBdr>
        <w:top w:val="none" w:sz="0" w:space="0" w:color="auto"/>
        <w:left w:val="none" w:sz="0" w:space="0" w:color="auto"/>
        <w:bottom w:val="none" w:sz="0" w:space="0" w:color="auto"/>
        <w:right w:val="none" w:sz="0" w:space="0" w:color="auto"/>
      </w:divBdr>
    </w:div>
    <w:div w:id="1233388813">
      <w:bodyDiv w:val="1"/>
      <w:marLeft w:val="0"/>
      <w:marRight w:val="0"/>
      <w:marTop w:val="0"/>
      <w:marBottom w:val="0"/>
      <w:divBdr>
        <w:top w:val="none" w:sz="0" w:space="0" w:color="auto"/>
        <w:left w:val="none" w:sz="0" w:space="0" w:color="auto"/>
        <w:bottom w:val="none" w:sz="0" w:space="0" w:color="auto"/>
        <w:right w:val="none" w:sz="0" w:space="0" w:color="auto"/>
      </w:divBdr>
      <w:divsChild>
        <w:div w:id="1935160869">
          <w:marLeft w:val="0"/>
          <w:marRight w:val="0"/>
          <w:marTop w:val="0"/>
          <w:marBottom w:val="0"/>
          <w:divBdr>
            <w:top w:val="none" w:sz="0" w:space="0" w:color="auto"/>
            <w:left w:val="none" w:sz="0" w:space="0" w:color="auto"/>
            <w:bottom w:val="none" w:sz="0" w:space="0" w:color="auto"/>
            <w:right w:val="none" w:sz="0" w:space="0" w:color="auto"/>
          </w:divBdr>
        </w:div>
      </w:divsChild>
    </w:div>
    <w:div w:id="1235582377">
      <w:bodyDiv w:val="1"/>
      <w:marLeft w:val="0"/>
      <w:marRight w:val="0"/>
      <w:marTop w:val="0"/>
      <w:marBottom w:val="0"/>
      <w:divBdr>
        <w:top w:val="none" w:sz="0" w:space="0" w:color="auto"/>
        <w:left w:val="none" w:sz="0" w:space="0" w:color="auto"/>
        <w:bottom w:val="none" w:sz="0" w:space="0" w:color="auto"/>
        <w:right w:val="none" w:sz="0" w:space="0" w:color="auto"/>
      </w:divBdr>
    </w:div>
    <w:div w:id="1262954135">
      <w:bodyDiv w:val="1"/>
      <w:marLeft w:val="0"/>
      <w:marRight w:val="0"/>
      <w:marTop w:val="0"/>
      <w:marBottom w:val="0"/>
      <w:divBdr>
        <w:top w:val="none" w:sz="0" w:space="0" w:color="auto"/>
        <w:left w:val="none" w:sz="0" w:space="0" w:color="auto"/>
        <w:bottom w:val="none" w:sz="0" w:space="0" w:color="auto"/>
        <w:right w:val="none" w:sz="0" w:space="0" w:color="auto"/>
      </w:divBdr>
      <w:divsChild>
        <w:div w:id="675153709">
          <w:marLeft w:val="0"/>
          <w:marRight w:val="0"/>
          <w:marTop w:val="0"/>
          <w:marBottom w:val="0"/>
          <w:divBdr>
            <w:top w:val="none" w:sz="0" w:space="0" w:color="auto"/>
            <w:left w:val="none" w:sz="0" w:space="0" w:color="auto"/>
            <w:bottom w:val="none" w:sz="0" w:space="0" w:color="auto"/>
            <w:right w:val="none" w:sz="0" w:space="0" w:color="auto"/>
          </w:divBdr>
          <w:divsChild>
            <w:div w:id="573007083">
              <w:marLeft w:val="0"/>
              <w:marRight w:val="0"/>
              <w:marTop w:val="60"/>
              <w:marBottom w:val="0"/>
              <w:divBdr>
                <w:top w:val="none" w:sz="0" w:space="0" w:color="auto"/>
                <w:left w:val="none" w:sz="0" w:space="0" w:color="auto"/>
                <w:bottom w:val="none" w:sz="0" w:space="0" w:color="auto"/>
                <w:right w:val="none" w:sz="0" w:space="0" w:color="auto"/>
              </w:divBdr>
              <w:divsChild>
                <w:div w:id="1346053984">
                  <w:marLeft w:val="0"/>
                  <w:marRight w:val="0"/>
                  <w:marTop w:val="0"/>
                  <w:marBottom w:val="0"/>
                  <w:divBdr>
                    <w:top w:val="none" w:sz="0" w:space="0" w:color="auto"/>
                    <w:left w:val="none" w:sz="0" w:space="0" w:color="auto"/>
                    <w:bottom w:val="none" w:sz="0" w:space="0" w:color="auto"/>
                    <w:right w:val="none" w:sz="0" w:space="0" w:color="auto"/>
                  </w:divBdr>
                  <w:divsChild>
                    <w:div w:id="159350441">
                      <w:marLeft w:val="0"/>
                      <w:marRight w:val="0"/>
                      <w:marTop w:val="0"/>
                      <w:marBottom w:val="0"/>
                      <w:divBdr>
                        <w:top w:val="none" w:sz="0" w:space="0" w:color="auto"/>
                        <w:left w:val="none" w:sz="0" w:space="0" w:color="auto"/>
                        <w:bottom w:val="none" w:sz="0" w:space="0" w:color="auto"/>
                        <w:right w:val="none" w:sz="0" w:space="0" w:color="auto"/>
                      </w:divBdr>
                      <w:divsChild>
                        <w:div w:id="950547676">
                          <w:marLeft w:val="0"/>
                          <w:marRight w:val="0"/>
                          <w:marTop w:val="0"/>
                          <w:marBottom w:val="0"/>
                          <w:divBdr>
                            <w:top w:val="none" w:sz="0" w:space="0" w:color="auto"/>
                            <w:left w:val="none" w:sz="0" w:space="0" w:color="auto"/>
                            <w:bottom w:val="none" w:sz="0" w:space="0" w:color="auto"/>
                            <w:right w:val="none" w:sz="0" w:space="0" w:color="auto"/>
                          </w:divBdr>
                          <w:divsChild>
                            <w:div w:id="267203424">
                              <w:marLeft w:val="0"/>
                              <w:marRight w:val="0"/>
                              <w:marTop w:val="0"/>
                              <w:marBottom w:val="0"/>
                              <w:divBdr>
                                <w:top w:val="none" w:sz="0" w:space="0" w:color="auto"/>
                                <w:left w:val="none" w:sz="0" w:space="0" w:color="auto"/>
                                <w:bottom w:val="none" w:sz="0" w:space="0" w:color="auto"/>
                                <w:right w:val="none" w:sz="0" w:space="0" w:color="auto"/>
                              </w:divBdr>
                              <w:divsChild>
                                <w:div w:id="1407725411">
                                  <w:marLeft w:val="0"/>
                                  <w:marRight w:val="0"/>
                                  <w:marTop w:val="0"/>
                                  <w:marBottom w:val="0"/>
                                  <w:divBdr>
                                    <w:top w:val="none" w:sz="0" w:space="0" w:color="auto"/>
                                    <w:left w:val="none" w:sz="0" w:space="0" w:color="auto"/>
                                    <w:bottom w:val="none" w:sz="0" w:space="0" w:color="auto"/>
                                    <w:right w:val="none" w:sz="0" w:space="0" w:color="auto"/>
                                  </w:divBdr>
                                  <w:divsChild>
                                    <w:div w:id="1930194880">
                                      <w:marLeft w:val="0"/>
                                      <w:marRight w:val="0"/>
                                      <w:marTop w:val="0"/>
                                      <w:marBottom w:val="0"/>
                                      <w:divBdr>
                                        <w:top w:val="none" w:sz="0" w:space="0" w:color="auto"/>
                                        <w:left w:val="none" w:sz="0" w:space="0" w:color="auto"/>
                                        <w:bottom w:val="none" w:sz="0" w:space="0" w:color="auto"/>
                                        <w:right w:val="none" w:sz="0" w:space="0" w:color="auto"/>
                                      </w:divBdr>
                                      <w:divsChild>
                                        <w:div w:id="1834956056">
                                          <w:marLeft w:val="0"/>
                                          <w:marRight w:val="0"/>
                                          <w:marTop w:val="0"/>
                                          <w:marBottom w:val="0"/>
                                          <w:divBdr>
                                            <w:top w:val="none" w:sz="0" w:space="0" w:color="auto"/>
                                            <w:left w:val="none" w:sz="0" w:space="0" w:color="auto"/>
                                            <w:bottom w:val="none" w:sz="0" w:space="0" w:color="auto"/>
                                            <w:right w:val="none" w:sz="0" w:space="0" w:color="auto"/>
                                          </w:divBdr>
                                          <w:divsChild>
                                            <w:div w:id="949362219">
                                              <w:marLeft w:val="0"/>
                                              <w:marRight w:val="0"/>
                                              <w:marTop w:val="0"/>
                                              <w:marBottom w:val="0"/>
                                              <w:divBdr>
                                                <w:top w:val="none" w:sz="0" w:space="0" w:color="auto"/>
                                                <w:left w:val="none" w:sz="0" w:space="0" w:color="auto"/>
                                                <w:bottom w:val="none" w:sz="0" w:space="0" w:color="auto"/>
                                                <w:right w:val="none" w:sz="0" w:space="0" w:color="auto"/>
                                              </w:divBdr>
                                              <w:divsChild>
                                                <w:div w:id="197756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968002">
                              <w:marLeft w:val="0"/>
                              <w:marRight w:val="0"/>
                              <w:marTop w:val="0"/>
                              <w:marBottom w:val="0"/>
                              <w:divBdr>
                                <w:top w:val="none" w:sz="0" w:space="0" w:color="auto"/>
                                <w:left w:val="none" w:sz="0" w:space="0" w:color="auto"/>
                                <w:bottom w:val="none" w:sz="0" w:space="0" w:color="auto"/>
                                <w:right w:val="none" w:sz="0" w:space="0" w:color="auto"/>
                              </w:divBdr>
                              <w:divsChild>
                                <w:div w:id="20055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608779">
                          <w:marLeft w:val="0"/>
                          <w:marRight w:val="0"/>
                          <w:marTop w:val="0"/>
                          <w:marBottom w:val="0"/>
                          <w:divBdr>
                            <w:top w:val="none" w:sz="0" w:space="0" w:color="auto"/>
                            <w:left w:val="none" w:sz="0" w:space="0" w:color="auto"/>
                            <w:bottom w:val="none" w:sz="0" w:space="0" w:color="auto"/>
                            <w:right w:val="none" w:sz="0" w:space="0" w:color="auto"/>
                          </w:divBdr>
                          <w:divsChild>
                            <w:div w:id="1634555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9943391">
          <w:marLeft w:val="0"/>
          <w:marRight w:val="0"/>
          <w:marTop w:val="0"/>
          <w:marBottom w:val="0"/>
          <w:divBdr>
            <w:top w:val="none" w:sz="0" w:space="0" w:color="auto"/>
            <w:left w:val="none" w:sz="0" w:space="0" w:color="auto"/>
            <w:bottom w:val="none" w:sz="0" w:space="0" w:color="auto"/>
            <w:right w:val="none" w:sz="0" w:space="0" w:color="auto"/>
          </w:divBdr>
          <w:divsChild>
            <w:div w:id="980232551">
              <w:marLeft w:val="0"/>
              <w:marRight w:val="0"/>
              <w:marTop w:val="0"/>
              <w:marBottom w:val="0"/>
              <w:divBdr>
                <w:top w:val="none" w:sz="0" w:space="0" w:color="auto"/>
                <w:left w:val="none" w:sz="0" w:space="0" w:color="auto"/>
                <w:bottom w:val="none" w:sz="0" w:space="0" w:color="auto"/>
                <w:right w:val="none" w:sz="0" w:space="0" w:color="auto"/>
              </w:divBdr>
              <w:divsChild>
                <w:div w:id="1054812154">
                  <w:marLeft w:val="0"/>
                  <w:marRight w:val="0"/>
                  <w:marTop w:val="0"/>
                  <w:marBottom w:val="0"/>
                  <w:divBdr>
                    <w:top w:val="none" w:sz="0" w:space="0" w:color="auto"/>
                    <w:left w:val="none" w:sz="0" w:space="0" w:color="auto"/>
                    <w:bottom w:val="none" w:sz="0" w:space="0" w:color="auto"/>
                    <w:right w:val="none" w:sz="0" w:space="0" w:color="auto"/>
                  </w:divBdr>
                  <w:divsChild>
                    <w:div w:id="1345739794">
                      <w:marLeft w:val="0"/>
                      <w:marRight w:val="0"/>
                      <w:marTop w:val="0"/>
                      <w:marBottom w:val="0"/>
                      <w:divBdr>
                        <w:top w:val="none" w:sz="0" w:space="0" w:color="auto"/>
                        <w:left w:val="none" w:sz="0" w:space="0" w:color="auto"/>
                        <w:bottom w:val="none" w:sz="0" w:space="0" w:color="auto"/>
                        <w:right w:val="none" w:sz="0" w:space="0" w:color="auto"/>
                      </w:divBdr>
                      <w:divsChild>
                        <w:div w:id="662389366">
                          <w:marLeft w:val="0"/>
                          <w:marRight w:val="0"/>
                          <w:marTop w:val="0"/>
                          <w:marBottom w:val="0"/>
                          <w:divBdr>
                            <w:top w:val="none" w:sz="0" w:space="0" w:color="auto"/>
                            <w:left w:val="none" w:sz="0" w:space="0" w:color="auto"/>
                            <w:bottom w:val="none" w:sz="0" w:space="0" w:color="auto"/>
                            <w:right w:val="none" w:sz="0" w:space="0" w:color="auto"/>
                          </w:divBdr>
                          <w:divsChild>
                            <w:div w:id="572545655">
                              <w:marLeft w:val="0"/>
                              <w:marRight w:val="0"/>
                              <w:marTop w:val="0"/>
                              <w:marBottom w:val="0"/>
                              <w:divBdr>
                                <w:top w:val="none" w:sz="0" w:space="0" w:color="auto"/>
                                <w:left w:val="none" w:sz="0" w:space="0" w:color="auto"/>
                                <w:bottom w:val="none" w:sz="0" w:space="0" w:color="auto"/>
                                <w:right w:val="none" w:sz="0" w:space="0" w:color="auto"/>
                              </w:divBdr>
                              <w:divsChild>
                                <w:div w:id="56710014">
                                  <w:marLeft w:val="0"/>
                                  <w:marRight w:val="0"/>
                                  <w:marTop w:val="0"/>
                                  <w:marBottom w:val="0"/>
                                  <w:divBdr>
                                    <w:top w:val="none" w:sz="0" w:space="0" w:color="auto"/>
                                    <w:left w:val="none" w:sz="0" w:space="0" w:color="auto"/>
                                    <w:bottom w:val="none" w:sz="0" w:space="0" w:color="auto"/>
                                    <w:right w:val="none" w:sz="0" w:space="0" w:color="auto"/>
                                  </w:divBdr>
                                  <w:divsChild>
                                    <w:div w:id="1696032345">
                                      <w:marLeft w:val="0"/>
                                      <w:marRight w:val="0"/>
                                      <w:marTop w:val="0"/>
                                      <w:marBottom w:val="0"/>
                                      <w:divBdr>
                                        <w:top w:val="none" w:sz="0" w:space="0" w:color="auto"/>
                                        <w:left w:val="none" w:sz="0" w:space="0" w:color="auto"/>
                                        <w:bottom w:val="none" w:sz="0" w:space="0" w:color="auto"/>
                                        <w:right w:val="none" w:sz="0" w:space="0" w:color="auto"/>
                                      </w:divBdr>
                                      <w:divsChild>
                                        <w:div w:id="754208643">
                                          <w:marLeft w:val="0"/>
                                          <w:marRight w:val="0"/>
                                          <w:marTop w:val="0"/>
                                          <w:marBottom w:val="0"/>
                                          <w:divBdr>
                                            <w:top w:val="none" w:sz="0" w:space="0" w:color="auto"/>
                                            <w:left w:val="none" w:sz="0" w:space="0" w:color="auto"/>
                                            <w:bottom w:val="none" w:sz="0" w:space="0" w:color="auto"/>
                                            <w:right w:val="none" w:sz="0" w:space="0" w:color="auto"/>
                                          </w:divBdr>
                                          <w:divsChild>
                                            <w:div w:id="350299270">
                                              <w:marLeft w:val="0"/>
                                              <w:marRight w:val="0"/>
                                              <w:marTop w:val="0"/>
                                              <w:marBottom w:val="0"/>
                                              <w:divBdr>
                                                <w:top w:val="none" w:sz="0" w:space="0" w:color="auto"/>
                                                <w:left w:val="none" w:sz="0" w:space="0" w:color="auto"/>
                                                <w:bottom w:val="none" w:sz="0" w:space="0" w:color="auto"/>
                                                <w:right w:val="none" w:sz="0" w:space="0" w:color="auto"/>
                                              </w:divBdr>
                                              <w:divsChild>
                                                <w:div w:id="137692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2250989">
      <w:bodyDiv w:val="1"/>
      <w:marLeft w:val="0"/>
      <w:marRight w:val="0"/>
      <w:marTop w:val="0"/>
      <w:marBottom w:val="0"/>
      <w:divBdr>
        <w:top w:val="none" w:sz="0" w:space="0" w:color="auto"/>
        <w:left w:val="none" w:sz="0" w:space="0" w:color="auto"/>
        <w:bottom w:val="none" w:sz="0" w:space="0" w:color="auto"/>
        <w:right w:val="none" w:sz="0" w:space="0" w:color="auto"/>
      </w:divBdr>
      <w:divsChild>
        <w:div w:id="175193562">
          <w:marLeft w:val="0"/>
          <w:marRight w:val="0"/>
          <w:marTop w:val="0"/>
          <w:marBottom w:val="0"/>
          <w:divBdr>
            <w:top w:val="none" w:sz="0" w:space="0" w:color="auto"/>
            <w:left w:val="none" w:sz="0" w:space="0" w:color="auto"/>
            <w:bottom w:val="none" w:sz="0" w:space="0" w:color="auto"/>
            <w:right w:val="none" w:sz="0" w:space="0" w:color="auto"/>
          </w:divBdr>
          <w:divsChild>
            <w:div w:id="1864437654">
              <w:marLeft w:val="0"/>
              <w:marRight w:val="0"/>
              <w:marTop w:val="0"/>
              <w:marBottom w:val="0"/>
              <w:divBdr>
                <w:top w:val="none" w:sz="0" w:space="0" w:color="auto"/>
                <w:left w:val="none" w:sz="0" w:space="0" w:color="auto"/>
                <w:bottom w:val="none" w:sz="0" w:space="0" w:color="auto"/>
                <w:right w:val="none" w:sz="0" w:space="0" w:color="auto"/>
              </w:divBdr>
              <w:divsChild>
                <w:div w:id="364524223">
                  <w:marLeft w:val="0"/>
                  <w:marRight w:val="0"/>
                  <w:marTop w:val="90"/>
                  <w:marBottom w:val="0"/>
                  <w:divBdr>
                    <w:top w:val="none" w:sz="0" w:space="0" w:color="auto"/>
                    <w:left w:val="none" w:sz="0" w:space="0" w:color="auto"/>
                    <w:bottom w:val="none" w:sz="0" w:space="0" w:color="auto"/>
                    <w:right w:val="none" w:sz="0" w:space="0" w:color="auto"/>
                  </w:divBdr>
                  <w:divsChild>
                    <w:div w:id="835682056">
                      <w:marLeft w:val="0"/>
                      <w:marRight w:val="0"/>
                      <w:marTop w:val="0"/>
                      <w:marBottom w:val="0"/>
                      <w:divBdr>
                        <w:top w:val="none" w:sz="0" w:space="0" w:color="auto"/>
                        <w:left w:val="none" w:sz="0" w:space="0" w:color="auto"/>
                        <w:bottom w:val="none" w:sz="0" w:space="0" w:color="auto"/>
                        <w:right w:val="none" w:sz="0" w:space="0" w:color="auto"/>
                      </w:divBdr>
                      <w:divsChild>
                        <w:div w:id="4464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9185724">
          <w:marLeft w:val="0"/>
          <w:marRight w:val="0"/>
          <w:marTop w:val="0"/>
          <w:marBottom w:val="0"/>
          <w:divBdr>
            <w:top w:val="none" w:sz="0" w:space="0" w:color="auto"/>
            <w:left w:val="none" w:sz="0" w:space="0" w:color="auto"/>
            <w:bottom w:val="none" w:sz="0" w:space="0" w:color="auto"/>
            <w:right w:val="none" w:sz="0" w:space="0" w:color="auto"/>
          </w:divBdr>
        </w:div>
      </w:divsChild>
    </w:div>
    <w:div w:id="1317877803">
      <w:bodyDiv w:val="1"/>
      <w:marLeft w:val="0"/>
      <w:marRight w:val="0"/>
      <w:marTop w:val="0"/>
      <w:marBottom w:val="0"/>
      <w:divBdr>
        <w:top w:val="none" w:sz="0" w:space="0" w:color="auto"/>
        <w:left w:val="none" w:sz="0" w:space="0" w:color="auto"/>
        <w:bottom w:val="none" w:sz="0" w:space="0" w:color="auto"/>
        <w:right w:val="none" w:sz="0" w:space="0" w:color="auto"/>
      </w:divBdr>
      <w:divsChild>
        <w:div w:id="347879296">
          <w:marLeft w:val="0"/>
          <w:marRight w:val="0"/>
          <w:marTop w:val="0"/>
          <w:marBottom w:val="0"/>
          <w:divBdr>
            <w:top w:val="none" w:sz="0" w:space="0" w:color="auto"/>
            <w:left w:val="none" w:sz="0" w:space="0" w:color="auto"/>
            <w:bottom w:val="none" w:sz="0" w:space="0" w:color="auto"/>
            <w:right w:val="none" w:sz="0" w:space="0" w:color="auto"/>
          </w:divBdr>
        </w:div>
      </w:divsChild>
    </w:div>
    <w:div w:id="1328098582">
      <w:bodyDiv w:val="1"/>
      <w:marLeft w:val="0"/>
      <w:marRight w:val="0"/>
      <w:marTop w:val="0"/>
      <w:marBottom w:val="0"/>
      <w:divBdr>
        <w:top w:val="none" w:sz="0" w:space="0" w:color="auto"/>
        <w:left w:val="none" w:sz="0" w:space="0" w:color="auto"/>
        <w:bottom w:val="none" w:sz="0" w:space="0" w:color="auto"/>
        <w:right w:val="none" w:sz="0" w:space="0" w:color="auto"/>
      </w:divBdr>
    </w:div>
    <w:div w:id="1335034056">
      <w:bodyDiv w:val="1"/>
      <w:marLeft w:val="0"/>
      <w:marRight w:val="0"/>
      <w:marTop w:val="0"/>
      <w:marBottom w:val="0"/>
      <w:divBdr>
        <w:top w:val="none" w:sz="0" w:space="0" w:color="auto"/>
        <w:left w:val="none" w:sz="0" w:space="0" w:color="auto"/>
        <w:bottom w:val="none" w:sz="0" w:space="0" w:color="auto"/>
        <w:right w:val="none" w:sz="0" w:space="0" w:color="auto"/>
      </w:divBdr>
      <w:divsChild>
        <w:div w:id="685330370">
          <w:marLeft w:val="0"/>
          <w:marRight w:val="0"/>
          <w:marTop w:val="0"/>
          <w:marBottom w:val="0"/>
          <w:divBdr>
            <w:top w:val="none" w:sz="0" w:space="0" w:color="auto"/>
            <w:left w:val="none" w:sz="0" w:space="0" w:color="auto"/>
            <w:bottom w:val="none" w:sz="0" w:space="0" w:color="auto"/>
            <w:right w:val="none" w:sz="0" w:space="0" w:color="auto"/>
          </w:divBdr>
          <w:divsChild>
            <w:div w:id="886064004">
              <w:marLeft w:val="0"/>
              <w:marRight w:val="0"/>
              <w:marTop w:val="0"/>
              <w:marBottom w:val="0"/>
              <w:divBdr>
                <w:top w:val="none" w:sz="0" w:space="0" w:color="auto"/>
                <w:left w:val="none" w:sz="0" w:space="0" w:color="auto"/>
                <w:bottom w:val="none" w:sz="0" w:space="0" w:color="auto"/>
                <w:right w:val="none" w:sz="0" w:space="0" w:color="auto"/>
              </w:divBdr>
              <w:divsChild>
                <w:div w:id="1233658730">
                  <w:marLeft w:val="0"/>
                  <w:marRight w:val="0"/>
                  <w:marTop w:val="90"/>
                  <w:marBottom w:val="0"/>
                  <w:divBdr>
                    <w:top w:val="none" w:sz="0" w:space="0" w:color="auto"/>
                    <w:left w:val="none" w:sz="0" w:space="0" w:color="auto"/>
                    <w:bottom w:val="none" w:sz="0" w:space="0" w:color="auto"/>
                    <w:right w:val="none" w:sz="0" w:space="0" w:color="auto"/>
                  </w:divBdr>
                  <w:divsChild>
                    <w:div w:id="1190024510">
                      <w:marLeft w:val="0"/>
                      <w:marRight w:val="0"/>
                      <w:marTop w:val="0"/>
                      <w:marBottom w:val="0"/>
                      <w:divBdr>
                        <w:top w:val="none" w:sz="0" w:space="0" w:color="auto"/>
                        <w:left w:val="none" w:sz="0" w:space="0" w:color="auto"/>
                        <w:bottom w:val="none" w:sz="0" w:space="0" w:color="auto"/>
                        <w:right w:val="none" w:sz="0" w:space="0" w:color="auto"/>
                      </w:divBdr>
                      <w:divsChild>
                        <w:div w:id="101954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0531934">
          <w:marLeft w:val="0"/>
          <w:marRight w:val="0"/>
          <w:marTop w:val="0"/>
          <w:marBottom w:val="0"/>
          <w:divBdr>
            <w:top w:val="none" w:sz="0" w:space="0" w:color="auto"/>
            <w:left w:val="none" w:sz="0" w:space="0" w:color="auto"/>
            <w:bottom w:val="none" w:sz="0" w:space="0" w:color="auto"/>
            <w:right w:val="none" w:sz="0" w:space="0" w:color="auto"/>
          </w:divBdr>
        </w:div>
      </w:divsChild>
    </w:div>
    <w:div w:id="1359350827">
      <w:bodyDiv w:val="1"/>
      <w:marLeft w:val="0"/>
      <w:marRight w:val="0"/>
      <w:marTop w:val="0"/>
      <w:marBottom w:val="0"/>
      <w:divBdr>
        <w:top w:val="none" w:sz="0" w:space="0" w:color="auto"/>
        <w:left w:val="none" w:sz="0" w:space="0" w:color="auto"/>
        <w:bottom w:val="none" w:sz="0" w:space="0" w:color="auto"/>
        <w:right w:val="none" w:sz="0" w:space="0" w:color="auto"/>
      </w:divBdr>
      <w:divsChild>
        <w:div w:id="385908470">
          <w:marLeft w:val="0"/>
          <w:marRight w:val="0"/>
          <w:marTop w:val="0"/>
          <w:marBottom w:val="0"/>
          <w:divBdr>
            <w:top w:val="none" w:sz="0" w:space="0" w:color="auto"/>
            <w:left w:val="none" w:sz="0" w:space="0" w:color="auto"/>
            <w:bottom w:val="none" w:sz="0" w:space="0" w:color="auto"/>
            <w:right w:val="none" w:sz="0" w:space="0" w:color="auto"/>
          </w:divBdr>
        </w:div>
      </w:divsChild>
    </w:div>
    <w:div w:id="1361587887">
      <w:bodyDiv w:val="1"/>
      <w:marLeft w:val="0"/>
      <w:marRight w:val="0"/>
      <w:marTop w:val="0"/>
      <w:marBottom w:val="0"/>
      <w:divBdr>
        <w:top w:val="none" w:sz="0" w:space="0" w:color="auto"/>
        <w:left w:val="none" w:sz="0" w:space="0" w:color="auto"/>
        <w:bottom w:val="none" w:sz="0" w:space="0" w:color="auto"/>
        <w:right w:val="none" w:sz="0" w:space="0" w:color="auto"/>
      </w:divBdr>
      <w:divsChild>
        <w:div w:id="1720202162">
          <w:marLeft w:val="0"/>
          <w:marRight w:val="0"/>
          <w:marTop w:val="0"/>
          <w:marBottom w:val="0"/>
          <w:divBdr>
            <w:top w:val="none" w:sz="0" w:space="0" w:color="auto"/>
            <w:left w:val="none" w:sz="0" w:space="0" w:color="auto"/>
            <w:bottom w:val="none" w:sz="0" w:space="0" w:color="auto"/>
            <w:right w:val="none" w:sz="0" w:space="0" w:color="auto"/>
          </w:divBdr>
        </w:div>
      </w:divsChild>
    </w:div>
    <w:div w:id="1370758285">
      <w:bodyDiv w:val="1"/>
      <w:marLeft w:val="0"/>
      <w:marRight w:val="0"/>
      <w:marTop w:val="0"/>
      <w:marBottom w:val="0"/>
      <w:divBdr>
        <w:top w:val="none" w:sz="0" w:space="0" w:color="auto"/>
        <w:left w:val="none" w:sz="0" w:space="0" w:color="auto"/>
        <w:bottom w:val="none" w:sz="0" w:space="0" w:color="auto"/>
        <w:right w:val="none" w:sz="0" w:space="0" w:color="auto"/>
      </w:divBdr>
    </w:div>
    <w:div w:id="1372923283">
      <w:bodyDiv w:val="1"/>
      <w:marLeft w:val="0"/>
      <w:marRight w:val="0"/>
      <w:marTop w:val="0"/>
      <w:marBottom w:val="0"/>
      <w:divBdr>
        <w:top w:val="none" w:sz="0" w:space="0" w:color="auto"/>
        <w:left w:val="none" w:sz="0" w:space="0" w:color="auto"/>
        <w:bottom w:val="none" w:sz="0" w:space="0" w:color="auto"/>
        <w:right w:val="none" w:sz="0" w:space="0" w:color="auto"/>
      </w:divBdr>
      <w:divsChild>
        <w:div w:id="2100904436">
          <w:marLeft w:val="0"/>
          <w:marRight w:val="0"/>
          <w:marTop w:val="0"/>
          <w:marBottom w:val="0"/>
          <w:divBdr>
            <w:top w:val="none" w:sz="0" w:space="0" w:color="auto"/>
            <w:left w:val="none" w:sz="0" w:space="0" w:color="auto"/>
            <w:bottom w:val="none" w:sz="0" w:space="0" w:color="auto"/>
            <w:right w:val="none" w:sz="0" w:space="0" w:color="auto"/>
          </w:divBdr>
        </w:div>
      </w:divsChild>
    </w:div>
    <w:div w:id="1374617769">
      <w:bodyDiv w:val="1"/>
      <w:marLeft w:val="0"/>
      <w:marRight w:val="0"/>
      <w:marTop w:val="0"/>
      <w:marBottom w:val="0"/>
      <w:divBdr>
        <w:top w:val="none" w:sz="0" w:space="0" w:color="auto"/>
        <w:left w:val="none" w:sz="0" w:space="0" w:color="auto"/>
        <w:bottom w:val="none" w:sz="0" w:space="0" w:color="auto"/>
        <w:right w:val="none" w:sz="0" w:space="0" w:color="auto"/>
      </w:divBdr>
      <w:divsChild>
        <w:div w:id="1964533255">
          <w:marLeft w:val="0"/>
          <w:marRight w:val="0"/>
          <w:marTop w:val="0"/>
          <w:marBottom w:val="0"/>
          <w:divBdr>
            <w:top w:val="none" w:sz="0" w:space="0" w:color="auto"/>
            <w:left w:val="none" w:sz="0" w:space="0" w:color="auto"/>
            <w:bottom w:val="none" w:sz="0" w:space="0" w:color="auto"/>
            <w:right w:val="none" w:sz="0" w:space="0" w:color="auto"/>
          </w:divBdr>
        </w:div>
      </w:divsChild>
    </w:div>
    <w:div w:id="1396127226">
      <w:bodyDiv w:val="1"/>
      <w:marLeft w:val="0"/>
      <w:marRight w:val="0"/>
      <w:marTop w:val="0"/>
      <w:marBottom w:val="0"/>
      <w:divBdr>
        <w:top w:val="none" w:sz="0" w:space="0" w:color="auto"/>
        <w:left w:val="none" w:sz="0" w:space="0" w:color="auto"/>
        <w:bottom w:val="none" w:sz="0" w:space="0" w:color="auto"/>
        <w:right w:val="none" w:sz="0" w:space="0" w:color="auto"/>
      </w:divBdr>
      <w:divsChild>
        <w:div w:id="911350321">
          <w:marLeft w:val="0"/>
          <w:marRight w:val="0"/>
          <w:marTop w:val="0"/>
          <w:marBottom w:val="0"/>
          <w:divBdr>
            <w:top w:val="none" w:sz="0" w:space="0" w:color="auto"/>
            <w:left w:val="none" w:sz="0" w:space="0" w:color="auto"/>
            <w:bottom w:val="none" w:sz="0" w:space="0" w:color="auto"/>
            <w:right w:val="none" w:sz="0" w:space="0" w:color="auto"/>
          </w:divBdr>
        </w:div>
      </w:divsChild>
    </w:div>
    <w:div w:id="1402825033">
      <w:bodyDiv w:val="1"/>
      <w:marLeft w:val="0"/>
      <w:marRight w:val="0"/>
      <w:marTop w:val="0"/>
      <w:marBottom w:val="0"/>
      <w:divBdr>
        <w:top w:val="none" w:sz="0" w:space="0" w:color="auto"/>
        <w:left w:val="none" w:sz="0" w:space="0" w:color="auto"/>
        <w:bottom w:val="none" w:sz="0" w:space="0" w:color="auto"/>
        <w:right w:val="none" w:sz="0" w:space="0" w:color="auto"/>
      </w:divBdr>
      <w:divsChild>
        <w:div w:id="1362128943">
          <w:marLeft w:val="0"/>
          <w:marRight w:val="0"/>
          <w:marTop w:val="0"/>
          <w:marBottom w:val="0"/>
          <w:divBdr>
            <w:top w:val="none" w:sz="0" w:space="0" w:color="auto"/>
            <w:left w:val="none" w:sz="0" w:space="0" w:color="auto"/>
            <w:bottom w:val="none" w:sz="0" w:space="0" w:color="auto"/>
            <w:right w:val="none" w:sz="0" w:space="0" w:color="auto"/>
          </w:divBdr>
        </w:div>
      </w:divsChild>
    </w:div>
    <w:div w:id="1419912568">
      <w:bodyDiv w:val="1"/>
      <w:marLeft w:val="0"/>
      <w:marRight w:val="0"/>
      <w:marTop w:val="0"/>
      <w:marBottom w:val="0"/>
      <w:divBdr>
        <w:top w:val="none" w:sz="0" w:space="0" w:color="auto"/>
        <w:left w:val="none" w:sz="0" w:space="0" w:color="auto"/>
        <w:bottom w:val="none" w:sz="0" w:space="0" w:color="auto"/>
        <w:right w:val="none" w:sz="0" w:space="0" w:color="auto"/>
      </w:divBdr>
      <w:divsChild>
        <w:div w:id="224461056">
          <w:marLeft w:val="0"/>
          <w:marRight w:val="0"/>
          <w:marTop w:val="0"/>
          <w:marBottom w:val="0"/>
          <w:divBdr>
            <w:top w:val="none" w:sz="0" w:space="0" w:color="auto"/>
            <w:left w:val="none" w:sz="0" w:space="0" w:color="auto"/>
            <w:bottom w:val="none" w:sz="0" w:space="0" w:color="auto"/>
            <w:right w:val="none" w:sz="0" w:space="0" w:color="auto"/>
          </w:divBdr>
        </w:div>
      </w:divsChild>
    </w:div>
    <w:div w:id="1434203033">
      <w:bodyDiv w:val="1"/>
      <w:marLeft w:val="0"/>
      <w:marRight w:val="0"/>
      <w:marTop w:val="0"/>
      <w:marBottom w:val="0"/>
      <w:divBdr>
        <w:top w:val="none" w:sz="0" w:space="0" w:color="auto"/>
        <w:left w:val="none" w:sz="0" w:space="0" w:color="auto"/>
        <w:bottom w:val="none" w:sz="0" w:space="0" w:color="auto"/>
        <w:right w:val="none" w:sz="0" w:space="0" w:color="auto"/>
      </w:divBdr>
      <w:divsChild>
        <w:div w:id="804390558">
          <w:marLeft w:val="0"/>
          <w:marRight w:val="0"/>
          <w:marTop w:val="0"/>
          <w:marBottom w:val="0"/>
          <w:divBdr>
            <w:top w:val="none" w:sz="0" w:space="0" w:color="auto"/>
            <w:left w:val="none" w:sz="0" w:space="0" w:color="auto"/>
            <w:bottom w:val="none" w:sz="0" w:space="0" w:color="auto"/>
            <w:right w:val="none" w:sz="0" w:space="0" w:color="auto"/>
          </w:divBdr>
        </w:div>
      </w:divsChild>
    </w:div>
    <w:div w:id="1449661466">
      <w:bodyDiv w:val="1"/>
      <w:marLeft w:val="0"/>
      <w:marRight w:val="0"/>
      <w:marTop w:val="0"/>
      <w:marBottom w:val="0"/>
      <w:divBdr>
        <w:top w:val="none" w:sz="0" w:space="0" w:color="auto"/>
        <w:left w:val="none" w:sz="0" w:space="0" w:color="auto"/>
        <w:bottom w:val="none" w:sz="0" w:space="0" w:color="auto"/>
        <w:right w:val="none" w:sz="0" w:space="0" w:color="auto"/>
      </w:divBdr>
      <w:divsChild>
        <w:div w:id="1082020892">
          <w:marLeft w:val="0"/>
          <w:marRight w:val="0"/>
          <w:marTop w:val="0"/>
          <w:marBottom w:val="0"/>
          <w:divBdr>
            <w:top w:val="none" w:sz="0" w:space="0" w:color="auto"/>
            <w:left w:val="none" w:sz="0" w:space="0" w:color="auto"/>
            <w:bottom w:val="none" w:sz="0" w:space="0" w:color="auto"/>
            <w:right w:val="none" w:sz="0" w:space="0" w:color="auto"/>
          </w:divBdr>
        </w:div>
      </w:divsChild>
    </w:div>
    <w:div w:id="1459683661">
      <w:bodyDiv w:val="1"/>
      <w:marLeft w:val="0"/>
      <w:marRight w:val="0"/>
      <w:marTop w:val="0"/>
      <w:marBottom w:val="0"/>
      <w:divBdr>
        <w:top w:val="none" w:sz="0" w:space="0" w:color="auto"/>
        <w:left w:val="none" w:sz="0" w:space="0" w:color="auto"/>
        <w:bottom w:val="none" w:sz="0" w:space="0" w:color="auto"/>
        <w:right w:val="none" w:sz="0" w:space="0" w:color="auto"/>
      </w:divBdr>
      <w:divsChild>
        <w:div w:id="1635410216">
          <w:marLeft w:val="0"/>
          <w:marRight w:val="0"/>
          <w:marTop w:val="0"/>
          <w:marBottom w:val="0"/>
          <w:divBdr>
            <w:top w:val="none" w:sz="0" w:space="0" w:color="auto"/>
            <w:left w:val="none" w:sz="0" w:space="0" w:color="auto"/>
            <w:bottom w:val="none" w:sz="0" w:space="0" w:color="auto"/>
            <w:right w:val="none" w:sz="0" w:space="0" w:color="auto"/>
          </w:divBdr>
        </w:div>
      </w:divsChild>
    </w:div>
    <w:div w:id="1464734059">
      <w:bodyDiv w:val="1"/>
      <w:marLeft w:val="0"/>
      <w:marRight w:val="0"/>
      <w:marTop w:val="0"/>
      <w:marBottom w:val="0"/>
      <w:divBdr>
        <w:top w:val="none" w:sz="0" w:space="0" w:color="auto"/>
        <w:left w:val="none" w:sz="0" w:space="0" w:color="auto"/>
        <w:bottom w:val="none" w:sz="0" w:space="0" w:color="auto"/>
        <w:right w:val="none" w:sz="0" w:space="0" w:color="auto"/>
      </w:divBdr>
      <w:divsChild>
        <w:div w:id="1332566398">
          <w:marLeft w:val="0"/>
          <w:marRight w:val="0"/>
          <w:marTop w:val="0"/>
          <w:marBottom w:val="0"/>
          <w:divBdr>
            <w:top w:val="none" w:sz="0" w:space="0" w:color="auto"/>
            <w:left w:val="none" w:sz="0" w:space="0" w:color="auto"/>
            <w:bottom w:val="none" w:sz="0" w:space="0" w:color="auto"/>
            <w:right w:val="none" w:sz="0" w:space="0" w:color="auto"/>
          </w:divBdr>
        </w:div>
      </w:divsChild>
    </w:div>
    <w:div w:id="1502698558">
      <w:bodyDiv w:val="1"/>
      <w:marLeft w:val="0"/>
      <w:marRight w:val="0"/>
      <w:marTop w:val="0"/>
      <w:marBottom w:val="0"/>
      <w:divBdr>
        <w:top w:val="none" w:sz="0" w:space="0" w:color="auto"/>
        <w:left w:val="none" w:sz="0" w:space="0" w:color="auto"/>
        <w:bottom w:val="none" w:sz="0" w:space="0" w:color="auto"/>
        <w:right w:val="none" w:sz="0" w:space="0" w:color="auto"/>
      </w:divBdr>
      <w:divsChild>
        <w:div w:id="1322541889">
          <w:marLeft w:val="0"/>
          <w:marRight w:val="0"/>
          <w:marTop w:val="0"/>
          <w:marBottom w:val="0"/>
          <w:divBdr>
            <w:top w:val="none" w:sz="0" w:space="0" w:color="auto"/>
            <w:left w:val="none" w:sz="0" w:space="0" w:color="auto"/>
            <w:bottom w:val="none" w:sz="0" w:space="0" w:color="auto"/>
            <w:right w:val="none" w:sz="0" w:space="0" w:color="auto"/>
          </w:divBdr>
        </w:div>
      </w:divsChild>
    </w:div>
    <w:div w:id="1505127145">
      <w:bodyDiv w:val="1"/>
      <w:marLeft w:val="0"/>
      <w:marRight w:val="0"/>
      <w:marTop w:val="0"/>
      <w:marBottom w:val="0"/>
      <w:divBdr>
        <w:top w:val="none" w:sz="0" w:space="0" w:color="auto"/>
        <w:left w:val="none" w:sz="0" w:space="0" w:color="auto"/>
        <w:bottom w:val="none" w:sz="0" w:space="0" w:color="auto"/>
        <w:right w:val="none" w:sz="0" w:space="0" w:color="auto"/>
      </w:divBdr>
      <w:divsChild>
        <w:div w:id="1984970505">
          <w:marLeft w:val="0"/>
          <w:marRight w:val="0"/>
          <w:marTop w:val="0"/>
          <w:marBottom w:val="0"/>
          <w:divBdr>
            <w:top w:val="none" w:sz="0" w:space="0" w:color="auto"/>
            <w:left w:val="none" w:sz="0" w:space="0" w:color="auto"/>
            <w:bottom w:val="none" w:sz="0" w:space="0" w:color="auto"/>
            <w:right w:val="none" w:sz="0" w:space="0" w:color="auto"/>
          </w:divBdr>
        </w:div>
      </w:divsChild>
    </w:div>
    <w:div w:id="1521163905">
      <w:bodyDiv w:val="1"/>
      <w:marLeft w:val="0"/>
      <w:marRight w:val="0"/>
      <w:marTop w:val="0"/>
      <w:marBottom w:val="0"/>
      <w:divBdr>
        <w:top w:val="none" w:sz="0" w:space="0" w:color="auto"/>
        <w:left w:val="none" w:sz="0" w:space="0" w:color="auto"/>
        <w:bottom w:val="none" w:sz="0" w:space="0" w:color="auto"/>
        <w:right w:val="none" w:sz="0" w:space="0" w:color="auto"/>
      </w:divBdr>
      <w:divsChild>
        <w:div w:id="120419785">
          <w:marLeft w:val="0"/>
          <w:marRight w:val="0"/>
          <w:marTop w:val="0"/>
          <w:marBottom w:val="0"/>
          <w:divBdr>
            <w:top w:val="none" w:sz="0" w:space="0" w:color="auto"/>
            <w:left w:val="none" w:sz="0" w:space="0" w:color="auto"/>
            <w:bottom w:val="none" w:sz="0" w:space="0" w:color="auto"/>
            <w:right w:val="none" w:sz="0" w:space="0" w:color="auto"/>
          </w:divBdr>
        </w:div>
      </w:divsChild>
    </w:div>
    <w:div w:id="1528445125">
      <w:bodyDiv w:val="1"/>
      <w:marLeft w:val="0"/>
      <w:marRight w:val="0"/>
      <w:marTop w:val="0"/>
      <w:marBottom w:val="0"/>
      <w:divBdr>
        <w:top w:val="none" w:sz="0" w:space="0" w:color="auto"/>
        <w:left w:val="none" w:sz="0" w:space="0" w:color="auto"/>
        <w:bottom w:val="none" w:sz="0" w:space="0" w:color="auto"/>
        <w:right w:val="none" w:sz="0" w:space="0" w:color="auto"/>
      </w:divBdr>
      <w:divsChild>
        <w:div w:id="1669941055">
          <w:marLeft w:val="0"/>
          <w:marRight w:val="0"/>
          <w:marTop w:val="0"/>
          <w:marBottom w:val="0"/>
          <w:divBdr>
            <w:top w:val="none" w:sz="0" w:space="0" w:color="auto"/>
            <w:left w:val="none" w:sz="0" w:space="0" w:color="auto"/>
            <w:bottom w:val="none" w:sz="0" w:space="0" w:color="auto"/>
            <w:right w:val="none" w:sz="0" w:space="0" w:color="auto"/>
          </w:divBdr>
        </w:div>
      </w:divsChild>
    </w:div>
    <w:div w:id="1536506630">
      <w:bodyDiv w:val="1"/>
      <w:marLeft w:val="0"/>
      <w:marRight w:val="0"/>
      <w:marTop w:val="0"/>
      <w:marBottom w:val="0"/>
      <w:divBdr>
        <w:top w:val="none" w:sz="0" w:space="0" w:color="auto"/>
        <w:left w:val="none" w:sz="0" w:space="0" w:color="auto"/>
        <w:bottom w:val="none" w:sz="0" w:space="0" w:color="auto"/>
        <w:right w:val="none" w:sz="0" w:space="0" w:color="auto"/>
      </w:divBdr>
      <w:divsChild>
        <w:div w:id="1726488030">
          <w:marLeft w:val="0"/>
          <w:marRight w:val="0"/>
          <w:marTop w:val="0"/>
          <w:marBottom w:val="0"/>
          <w:divBdr>
            <w:top w:val="none" w:sz="0" w:space="0" w:color="auto"/>
            <w:left w:val="none" w:sz="0" w:space="0" w:color="auto"/>
            <w:bottom w:val="none" w:sz="0" w:space="0" w:color="auto"/>
            <w:right w:val="none" w:sz="0" w:space="0" w:color="auto"/>
          </w:divBdr>
        </w:div>
      </w:divsChild>
    </w:div>
    <w:div w:id="1541085890">
      <w:bodyDiv w:val="1"/>
      <w:marLeft w:val="0"/>
      <w:marRight w:val="0"/>
      <w:marTop w:val="0"/>
      <w:marBottom w:val="0"/>
      <w:divBdr>
        <w:top w:val="none" w:sz="0" w:space="0" w:color="auto"/>
        <w:left w:val="none" w:sz="0" w:space="0" w:color="auto"/>
        <w:bottom w:val="none" w:sz="0" w:space="0" w:color="auto"/>
        <w:right w:val="none" w:sz="0" w:space="0" w:color="auto"/>
      </w:divBdr>
    </w:div>
    <w:div w:id="1556355093">
      <w:bodyDiv w:val="1"/>
      <w:marLeft w:val="0"/>
      <w:marRight w:val="0"/>
      <w:marTop w:val="0"/>
      <w:marBottom w:val="0"/>
      <w:divBdr>
        <w:top w:val="none" w:sz="0" w:space="0" w:color="auto"/>
        <w:left w:val="none" w:sz="0" w:space="0" w:color="auto"/>
        <w:bottom w:val="none" w:sz="0" w:space="0" w:color="auto"/>
        <w:right w:val="none" w:sz="0" w:space="0" w:color="auto"/>
      </w:divBdr>
      <w:divsChild>
        <w:div w:id="598760073">
          <w:marLeft w:val="0"/>
          <w:marRight w:val="0"/>
          <w:marTop w:val="0"/>
          <w:marBottom w:val="0"/>
          <w:divBdr>
            <w:top w:val="none" w:sz="0" w:space="0" w:color="auto"/>
            <w:left w:val="none" w:sz="0" w:space="0" w:color="auto"/>
            <w:bottom w:val="none" w:sz="0" w:space="0" w:color="auto"/>
            <w:right w:val="none" w:sz="0" w:space="0" w:color="auto"/>
          </w:divBdr>
        </w:div>
      </w:divsChild>
    </w:div>
    <w:div w:id="1571960849">
      <w:bodyDiv w:val="1"/>
      <w:marLeft w:val="0"/>
      <w:marRight w:val="0"/>
      <w:marTop w:val="0"/>
      <w:marBottom w:val="0"/>
      <w:divBdr>
        <w:top w:val="none" w:sz="0" w:space="0" w:color="auto"/>
        <w:left w:val="none" w:sz="0" w:space="0" w:color="auto"/>
        <w:bottom w:val="none" w:sz="0" w:space="0" w:color="auto"/>
        <w:right w:val="none" w:sz="0" w:space="0" w:color="auto"/>
      </w:divBdr>
      <w:divsChild>
        <w:div w:id="635523110">
          <w:marLeft w:val="0"/>
          <w:marRight w:val="0"/>
          <w:marTop w:val="0"/>
          <w:marBottom w:val="0"/>
          <w:divBdr>
            <w:top w:val="none" w:sz="0" w:space="0" w:color="auto"/>
            <w:left w:val="none" w:sz="0" w:space="0" w:color="auto"/>
            <w:bottom w:val="none" w:sz="0" w:space="0" w:color="auto"/>
            <w:right w:val="none" w:sz="0" w:space="0" w:color="auto"/>
          </w:divBdr>
        </w:div>
      </w:divsChild>
    </w:div>
    <w:div w:id="1579900245">
      <w:bodyDiv w:val="1"/>
      <w:marLeft w:val="0"/>
      <w:marRight w:val="0"/>
      <w:marTop w:val="0"/>
      <w:marBottom w:val="0"/>
      <w:divBdr>
        <w:top w:val="none" w:sz="0" w:space="0" w:color="auto"/>
        <w:left w:val="none" w:sz="0" w:space="0" w:color="auto"/>
        <w:bottom w:val="none" w:sz="0" w:space="0" w:color="auto"/>
        <w:right w:val="none" w:sz="0" w:space="0" w:color="auto"/>
      </w:divBdr>
      <w:divsChild>
        <w:div w:id="1374228520">
          <w:marLeft w:val="0"/>
          <w:marRight w:val="0"/>
          <w:marTop w:val="0"/>
          <w:marBottom w:val="0"/>
          <w:divBdr>
            <w:top w:val="none" w:sz="0" w:space="0" w:color="auto"/>
            <w:left w:val="none" w:sz="0" w:space="0" w:color="auto"/>
            <w:bottom w:val="none" w:sz="0" w:space="0" w:color="auto"/>
            <w:right w:val="none" w:sz="0" w:space="0" w:color="auto"/>
          </w:divBdr>
          <w:divsChild>
            <w:div w:id="1504927809">
              <w:marLeft w:val="0"/>
              <w:marRight w:val="0"/>
              <w:marTop w:val="0"/>
              <w:marBottom w:val="0"/>
              <w:divBdr>
                <w:top w:val="none" w:sz="0" w:space="0" w:color="auto"/>
                <w:left w:val="none" w:sz="0" w:space="0" w:color="auto"/>
                <w:bottom w:val="none" w:sz="0" w:space="0" w:color="auto"/>
                <w:right w:val="none" w:sz="0" w:space="0" w:color="auto"/>
              </w:divBdr>
              <w:divsChild>
                <w:div w:id="731194473">
                  <w:marLeft w:val="0"/>
                  <w:marRight w:val="0"/>
                  <w:marTop w:val="90"/>
                  <w:marBottom w:val="0"/>
                  <w:divBdr>
                    <w:top w:val="none" w:sz="0" w:space="0" w:color="auto"/>
                    <w:left w:val="none" w:sz="0" w:space="0" w:color="auto"/>
                    <w:bottom w:val="none" w:sz="0" w:space="0" w:color="auto"/>
                    <w:right w:val="none" w:sz="0" w:space="0" w:color="auto"/>
                  </w:divBdr>
                  <w:divsChild>
                    <w:div w:id="1957983858">
                      <w:marLeft w:val="0"/>
                      <w:marRight w:val="0"/>
                      <w:marTop w:val="0"/>
                      <w:marBottom w:val="0"/>
                      <w:divBdr>
                        <w:top w:val="none" w:sz="0" w:space="0" w:color="auto"/>
                        <w:left w:val="none" w:sz="0" w:space="0" w:color="auto"/>
                        <w:bottom w:val="none" w:sz="0" w:space="0" w:color="auto"/>
                        <w:right w:val="none" w:sz="0" w:space="0" w:color="auto"/>
                      </w:divBdr>
                      <w:divsChild>
                        <w:div w:id="16968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4739032">
          <w:marLeft w:val="0"/>
          <w:marRight w:val="0"/>
          <w:marTop w:val="0"/>
          <w:marBottom w:val="0"/>
          <w:divBdr>
            <w:top w:val="none" w:sz="0" w:space="0" w:color="auto"/>
            <w:left w:val="none" w:sz="0" w:space="0" w:color="auto"/>
            <w:bottom w:val="none" w:sz="0" w:space="0" w:color="auto"/>
            <w:right w:val="none" w:sz="0" w:space="0" w:color="auto"/>
          </w:divBdr>
        </w:div>
      </w:divsChild>
    </w:div>
    <w:div w:id="1581258799">
      <w:bodyDiv w:val="1"/>
      <w:marLeft w:val="0"/>
      <w:marRight w:val="0"/>
      <w:marTop w:val="0"/>
      <w:marBottom w:val="0"/>
      <w:divBdr>
        <w:top w:val="none" w:sz="0" w:space="0" w:color="auto"/>
        <w:left w:val="none" w:sz="0" w:space="0" w:color="auto"/>
        <w:bottom w:val="none" w:sz="0" w:space="0" w:color="auto"/>
        <w:right w:val="none" w:sz="0" w:space="0" w:color="auto"/>
      </w:divBdr>
    </w:div>
    <w:div w:id="1586182693">
      <w:bodyDiv w:val="1"/>
      <w:marLeft w:val="0"/>
      <w:marRight w:val="0"/>
      <w:marTop w:val="0"/>
      <w:marBottom w:val="0"/>
      <w:divBdr>
        <w:top w:val="none" w:sz="0" w:space="0" w:color="auto"/>
        <w:left w:val="none" w:sz="0" w:space="0" w:color="auto"/>
        <w:bottom w:val="none" w:sz="0" w:space="0" w:color="auto"/>
        <w:right w:val="none" w:sz="0" w:space="0" w:color="auto"/>
      </w:divBdr>
      <w:divsChild>
        <w:div w:id="832994552">
          <w:marLeft w:val="0"/>
          <w:marRight w:val="0"/>
          <w:marTop w:val="0"/>
          <w:marBottom w:val="0"/>
          <w:divBdr>
            <w:top w:val="none" w:sz="0" w:space="0" w:color="auto"/>
            <w:left w:val="none" w:sz="0" w:space="0" w:color="auto"/>
            <w:bottom w:val="none" w:sz="0" w:space="0" w:color="auto"/>
            <w:right w:val="none" w:sz="0" w:space="0" w:color="auto"/>
          </w:divBdr>
        </w:div>
      </w:divsChild>
    </w:div>
    <w:div w:id="1586692831">
      <w:bodyDiv w:val="1"/>
      <w:marLeft w:val="0"/>
      <w:marRight w:val="0"/>
      <w:marTop w:val="0"/>
      <w:marBottom w:val="0"/>
      <w:divBdr>
        <w:top w:val="none" w:sz="0" w:space="0" w:color="auto"/>
        <w:left w:val="none" w:sz="0" w:space="0" w:color="auto"/>
        <w:bottom w:val="none" w:sz="0" w:space="0" w:color="auto"/>
        <w:right w:val="none" w:sz="0" w:space="0" w:color="auto"/>
      </w:divBdr>
    </w:div>
    <w:div w:id="1588881078">
      <w:bodyDiv w:val="1"/>
      <w:marLeft w:val="0"/>
      <w:marRight w:val="0"/>
      <w:marTop w:val="0"/>
      <w:marBottom w:val="0"/>
      <w:divBdr>
        <w:top w:val="none" w:sz="0" w:space="0" w:color="auto"/>
        <w:left w:val="none" w:sz="0" w:space="0" w:color="auto"/>
        <w:bottom w:val="none" w:sz="0" w:space="0" w:color="auto"/>
        <w:right w:val="none" w:sz="0" w:space="0" w:color="auto"/>
      </w:divBdr>
      <w:divsChild>
        <w:div w:id="1649750445">
          <w:marLeft w:val="0"/>
          <w:marRight w:val="0"/>
          <w:marTop w:val="0"/>
          <w:marBottom w:val="0"/>
          <w:divBdr>
            <w:top w:val="none" w:sz="0" w:space="0" w:color="auto"/>
            <w:left w:val="none" w:sz="0" w:space="0" w:color="auto"/>
            <w:bottom w:val="none" w:sz="0" w:space="0" w:color="auto"/>
            <w:right w:val="none" w:sz="0" w:space="0" w:color="auto"/>
          </w:divBdr>
        </w:div>
      </w:divsChild>
    </w:div>
    <w:div w:id="1619945306">
      <w:bodyDiv w:val="1"/>
      <w:marLeft w:val="0"/>
      <w:marRight w:val="0"/>
      <w:marTop w:val="0"/>
      <w:marBottom w:val="0"/>
      <w:divBdr>
        <w:top w:val="none" w:sz="0" w:space="0" w:color="auto"/>
        <w:left w:val="none" w:sz="0" w:space="0" w:color="auto"/>
        <w:bottom w:val="none" w:sz="0" w:space="0" w:color="auto"/>
        <w:right w:val="none" w:sz="0" w:space="0" w:color="auto"/>
      </w:divBdr>
      <w:divsChild>
        <w:div w:id="1860462602">
          <w:marLeft w:val="0"/>
          <w:marRight w:val="0"/>
          <w:marTop w:val="0"/>
          <w:marBottom w:val="0"/>
          <w:divBdr>
            <w:top w:val="none" w:sz="0" w:space="0" w:color="auto"/>
            <w:left w:val="none" w:sz="0" w:space="0" w:color="auto"/>
            <w:bottom w:val="none" w:sz="0" w:space="0" w:color="auto"/>
            <w:right w:val="none" w:sz="0" w:space="0" w:color="auto"/>
          </w:divBdr>
        </w:div>
      </w:divsChild>
    </w:div>
    <w:div w:id="1624387872">
      <w:bodyDiv w:val="1"/>
      <w:marLeft w:val="0"/>
      <w:marRight w:val="0"/>
      <w:marTop w:val="0"/>
      <w:marBottom w:val="0"/>
      <w:divBdr>
        <w:top w:val="none" w:sz="0" w:space="0" w:color="auto"/>
        <w:left w:val="none" w:sz="0" w:space="0" w:color="auto"/>
        <w:bottom w:val="none" w:sz="0" w:space="0" w:color="auto"/>
        <w:right w:val="none" w:sz="0" w:space="0" w:color="auto"/>
      </w:divBdr>
    </w:div>
    <w:div w:id="1632906836">
      <w:bodyDiv w:val="1"/>
      <w:marLeft w:val="0"/>
      <w:marRight w:val="0"/>
      <w:marTop w:val="0"/>
      <w:marBottom w:val="0"/>
      <w:divBdr>
        <w:top w:val="none" w:sz="0" w:space="0" w:color="auto"/>
        <w:left w:val="none" w:sz="0" w:space="0" w:color="auto"/>
        <w:bottom w:val="none" w:sz="0" w:space="0" w:color="auto"/>
        <w:right w:val="none" w:sz="0" w:space="0" w:color="auto"/>
      </w:divBdr>
      <w:divsChild>
        <w:div w:id="1160585641">
          <w:marLeft w:val="0"/>
          <w:marRight w:val="0"/>
          <w:marTop w:val="0"/>
          <w:marBottom w:val="0"/>
          <w:divBdr>
            <w:top w:val="none" w:sz="0" w:space="0" w:color="auto"/>
            <w:left w:val="none" w:sz="0" w:space="0" w:color="auto"/>
            <w:bottom w:val="none" w:sz="0" w:space="0" w:color="auto"/>
            <w:right w:val="none" w:sz="0" w:space="0" w:color="auto"/>
          </w:divBdr>
        </w:div>
      </w:divsChild>
    </w:div>
    <w:div w:id="1644389770">
      <w:bodyDiv w:val="1"/>
      <w:marLeft w:val="0"/>
      <w:marRight w:val="0"/>
      <w:marTop w:val="0"/>
      <w:marBottom w:val="0"/>
      <w:divBdr>
        <w:top w:val="none" w:sz="0" w:space="0" w:color="auto"/>
        <w:left w:val="none" w:sz="0" w:space="0" w:color="auto"/>
        <w:bottom w:val="none" w:sz="0" w:space="0" w:color="auto"/>
        <w:right w:val="none" w:sz="0" w:space="0" w:color="auto"/>
      </w:divBdr>
      <w:divsChild>
        <w:div w:id="1578326018">
          <w:marLeft w:val="0"/>
          <w:marRight w:val="0"/>
          <w:marTop w:val="0"/>
          <w:marBottom w:val="0"/>
          <w:divBdr>
            <w:top w:val="none" w:sz="0" w:space="0" w:color="auto"/>
            <w:left w:val="none" w:sz="0" w:space="0" w:color="auto"/>
            <w:bottom w:val="none" w:sz="0" w:space="0" w:color="auto"/>
            <w:right w:val="none" w:sz="0" w:space="0" w:color="auto"/>
          </w:divBdr>
        </w:div>
      </w:divsChild>
    </w:div>
    <w:div w:id="1658805960">
      <w:bodyDiv w:val="1"/>
      <w:marLeft w:val="0"/>
      <w:marRight w:val="0"/>
      <w:marTop w:val="0"/>
      <w:marBottom w:val="0"/>
      <w:divBdr>
        <w:top w:val="none" w:sz="0" w:space="0" w:color="auto"/>
        <w:left w:val="none" w:sz="0" w:space="0" w:color="auto"/>
        <w:bottom w:val="none" w:sz="0" w:space="0" w:color="auto"/>
        <w:right w:val="none" w:sz="0" w:space="0" w:color="auto"/>
      </w:divBdr>
      <w:divsChild>
        <w:div w:id="1975405252">
          <w:marLeft w:val="0"/>
          <w:marRight w:val="0"/>
          <w:marTop w:val="0"/>
          <w:marBottom w:val="0"/>
          <w:divBdr>
            <w:top w:val="none" w:sz="0" w:space="0" w:color="auto"/>
            <w:left w:val="none" w:sz="0" w:space="0" w:color="auto"/>
            <w:bottom w:val="none" w:sz="0" w:space="0" w:color="auto"/>
            <w:right w:val="none" w:sz="0" w:space="0" w:color="auto"/>
          </w:divBdr>
        </w:div>
      </w:divsChild>
    </w:div>
    <w:div w:id="1661812794">
      <w:bodyDiv w:val="1"/>
      <w:marLeft w:val="0"/>
      <w:marRight w:val="0"/>
      <w:marTop w:val="0"/>
      <w:marBottom w:val="0"/>
      <w:divBdr>
        <w:top w:val="none" w:sz="0" w:space="0" w:color="auto"/>
        <w:left w:val="none" w:sz="0" w:space="0" w:color="auto"/>
        <w:bottom w:val="none" w:sz="0" w:space="0" w:color="auto"/>
        <w:right w:val="none" w:sz="0" w:space="0" w:color="auto"/>
      </w:divBdr>
      <w:divsChild>
        <w:div w:id="265045713">
          <w:marLeft w:val="0"/>
          <w:marRight w:val="0"/>
          <w:marTop w:val="0"/>
          <w:marBottom w:val="0"/>
          <w:divBdr>
            <w:top w:val="none" w:sz="0" w:space="0" w:color="auto"/>
            <w:left w:val="none" w:sz="0" w:space="0" w:color="auto"/>
            <w:bottom w:val="none" w:sz="0" w:space="0" w:color="auto"/>
            <w:right w:val="none" w:sz="0" w:space="0" w:color="auto"/>
          </w:divBdr>
        </w:div>
      </w:divsChild>
    </w:div>
    <w:div w:id="1664115876">
      <w:bodyDiv w:val="1"/>
      <w:marLeft w:val="0"/>
      <w:marRight w:val="0"/>
      <w:marTop w:val="0"/>
      <w:marBottom w:val="0"/>
      <w:divBdr>
        <w:top w:val="none" w:sz="0" w:space="0" w:color="auto"/>
        <w:left w:val="none" w:sz="0" w:space="0" w:color="auto"/>
        <w:bottom w:val="none" w:sz="0" w:space="0" w:color="auto"/>
        <w:right w:val="none" w:sz="0" w:space="0" w:color="auto"/>
      </w:divBdr>
      <w:divsChild>
        <w:div w:id="1019355748">
          <w:marLeft w:val="0"/>
          <w:marRight w:val="0"/>
          <w:marTop w:val="0"/>
          <w:marBottom w:val="0"/>
          <w:divBdr>
            <w:top w:val="none" w:sz="0" w:space="0" w:color="auto"/>
            <w:left w:val="none" w:sz="0" w:space="0" w:color="auto"/>
            <w:bottom w:val="none" w:sz="0" w:space="0" w:color="auto"/>
            <w:right w:val="none" w:sz="0" w:space="0" w:color="auto"/>
          </w:divBdr>
        </w:div>
      </w:divsChild>
    </w:div>
    <w:div w:id="1667248249">
      <w:bodyDiv w:val="1"/>
      <w:marLeft w:val="0"/>
      <w:marRight w:val="0"/>
      <w:marTop w:val="0"/>
      <w:marBottom w:val="0"/>
      <w:divBdr>
        <w:top w:val="none" w:sz="0" w:space="0" w:color="auto"/>
        <w:left w:val="none" w:sz="0" w:space="0" w:color="auto"/>
        <w:bottom w:val="none" w:sz="0" w:space="0" w:color="auto"/>
        <w:right w:val="none" w:sz="0" w:space="0" w:color="auto"/>
      </w:divBdr>
    </w:div>
    <w:div w:id="1693802032">
      <w:bodyDiv w:val="1"/>
      <w:marLeft w:val="0"/>
      <w:marRight w:val="0"/>
      <w:marTop w:val="0"/>
      <w:marBottom w:val="0"/>
      <w:divBdr>
        <w:top w:val="none" w:sz="0" w:space="0" w:color="auto"/>
        <w:left w:val="none" w:sz="0" w:space="0" w:color="auto"/>
        <w:bottom w:val="none" w:sz="0" w:space="0" w:color="auto"/>
        <w:right w:val="none" w:sz="0" w:space="0" w:color="auto"/>
      </w:divBdr>
      <w:divsChild>
        <w:div w:id="977227754">
          <w:marLeft w:val="0"/>
          <w:marRight w:val="0"/>
          <w:marTop w:val="0"/>
          <w:marBottom w:val="0"/>
          <w:divBdr>
            <w:top w:val="none" w:sz="0" w:space="0" w:color="auto"/>
            <w:left w:val="none" w:sz="0" w:space="0" w:color="auto"/>
            <w:bottom w:val="none" w:sz="0" w:space="0" w:color="auto"/>
            <w:right w:val="none" w:sz="0" w:space="0" w:color="auto"/>
          </w:divBdr>
        </w:div>
      </w:divsChild>
    </w:div>
    <w:div w:id="1701665486">
      <w:bodyDiv w:val="1"/>
      <w:marLeft w:val="0"/>
      <w:marRight w:val="0"/>
      <w:marTop w:val="0"/>
      <w:marBottom w:val="0"/>
      <w:divBdr>
        <w:top w:val="none" w:sz="0" w:space="0" w:color="auto"/>
        <w:left w:val="none" w:sz="0" w:space="0" w:color="auto"/>
        <w:bottom w:val="none" w:sz="0" w:space="0" w:color="auto"/>
        <w:right w:val="none" w:sz="0" w:space="0" w:color="auto"/>
      </w:divBdr>
      <w:divsChild>
        <w:div w:id="1678195045">
          <w:marLeft w:val="0"/>
          <w:marRight w:val="0"/>
          <w:marTop w:val="0"/>
          <w:marBottom w:val="0"/>
          <w:divBdr>
            <w:top w:val="none" w:sz="0" w:space="0" w:color="auto"/>
            <w:left w:val="none" w:sz="0" w:space="0" w:color="auto"/>
            <w:bottom w:val="none" w:sz="0" w:space="0" w:color="auto"/>
            <w:right w:val="none" w:sz="0" w:space="0" w:color="auto"/>
          </w:divBdr>
        </w:div>
      </w:divsChild>
    </w:div>
    <w:div w:id="1710489889">
      <w:bodyDiv w:val="1"/>
      <w:marLeft w:val="0"/>
      <w:marRight w:val="0"/>
      <w:marTop w:val="0"/>
      <w:marBottom w:val="0"/>
      <w:divBdr>
        <w:top w:val="none" w:sz="0" w:space="0" w:color="auto"/>
        <w:left w:val="none" w:sz="0" w:space="0" w:color="auto"/>
        <w:bottom w:val="none" w:sz="0" w:space="0" w:color="auto"/>
        <w:right w:val="none" w:sz="0" w:space="0" w:color="auto"/>
      </w:divBdr>
      <w:divsChild>
        <w:div w:id="1053384827">
          <w:marLeft w:val="0"/>
          <w:marRight w:val="0"/>
          <w:marTop w:val="0"/>
          <w:marBottom w:val="0"/>
          <w:divBdr>
            <w:top w:val="none" w:sz="0" w:space="0" w:color="auto"/>
            <w:left w:val="none" w:sz="0" w:space="0" w:color="auto"/>
            <w:bottom w:val="none" w:sz="0" w:space="0" w:color="auto"/>
            <w:right w:val="none" w:sz="0" w:space="0" w:color="auto"/>
          </w:divBdr>
        </w:div>
      </w:divsChild>
    </w:div>
    <w:div w:id="1740204169">
      <w:bodyDiv w:val="1"/>
      <w:marLeft w:val="0"/>
      <w:marRight w:val="0"/>
      <w:marTop w:val="0"/>
      <w:marBottom w:val="0"/>
      <w:divBdr>
        <w:top w:val="none" w:sz="0" w:space="0" w:color="auto"/>
        <w:left w:val="none" w:sz="0" w:space="0" w:color="auto"/>
        <w:bottom w:val="none" w:sz="0" w:space="0" w:color="auto"/>
        <w:right w:val="none" w:sz="0" w:space="0" w:color="auto"/>
      </w:divBdr>
      <w:divsChild>
        <w:div w:id="1495099769">
          <w:marLeft w:val="0"/>
          <w:marRight w:val="0"/>
          <w:marTop w:val="0"/>
          <w:marBottom w:val="0"/>
          <w:divBdr>
            <w:top w:val="none" w:sz="0" w:space="0" w:color="auto"/>
            <w:left w:val="none" w:sz="0" w:space="0" w:color="auto"/>
            <w:bottom w:val="none" w:sz="0" w:space="0" w:color="auto"/>
            <w:right w:val="none" w:sz="0" w:space="0" w:color="auto"/>
          </w:divBdr>
        </w:div>
      </w:divsChild>
    </w:div>
    <w:div w:id="1749883075">
      <w:bodyDiv w:val="1"/>
      <w:marLeft w:val="0"/>
      <w:marRight w:val="0"/>
      <w:marTop w:val="0"/>
      <w:marBottom w:val="0"/>
      <w:divBdr>
        <w:top w:val="none" w:sz="0" w:space="0" w:color="auto"/>
        <w:left w:val="none" w:sz="0" w:space="0" w:color="auto"/>
        <w:bottom w:val="none" w:sz="0" w:space="0" w:color="auto"/>
        <w:right w:val="none" w:sz="0" w:space="0" w:color="auto"/>
      </w:divBdr>
      <w:divsChild>
        <w:div w:id="231741064">
          <w:marLeft w:val="0"/>
          <w:marRight w:val="0"/>
          <w:marTop w:val="0"/>
          <w:marBottom w:val="0"/>
          <w:divBdr>
            <w:top w:val="none" w:sz="0" w:space="0" w:color="auto"/>
            <w:left w:val="none" w:sz="0" w:space="0" w:color="auto"/>
            <w:bottom w:val="none" w:sz="0" w:space="0" w:color="auto"/>
            <w:right w:val="none" w:sz="0" w:space="0" w:color="auto"/>
          </w:divBdr>
        </w:div>
      </w:divsChild>
    </w:div>
    <w:div w:id="1770151060">
      <w:bodyDiv w:val="1"/>
      <w:marLeft w:val="0"/>
      <w:marRight w:val="0"/>
      <w:marTop w:val="0"/>
      <w:marBottom w:val="0"/>
      <w:divBdr>
        <w:top w:val="none" w:sz="0" w:space="0" w:color="auto"/>
        <w:left w:val="none" w:sz="0" w:space="0" w:color="auto"/>
        <w:bottom w:val="none" w:sz="0" w:space="0" w:color="auto"/>
        <w:right w:val="none" w:sz="0" w:space="0" w:color="auto"/>
      </w:divBdr>
      <w:divsChild>
        <w:div w:id="514617241">
          <w:marLeft w:val="0"/>
          <w:marRight w:val="0"/>
          <w:marTop w:val="0"/>
          <w:marBottom w:val="0"/>
          <w:divBdr>
            <w:top w:val="none" w:sz="0" w:space="0" w:color="auto"/>
            <w:left w:val="none" w:sz="0" w:space="0" w:color="auto"/>
            <w:bottom w:val="none" w:sz="0" w:space="0" w:color="auto"/>
            <w:right w:val="none" w:sz="0" w:space="0" w:color="auto"/>
          </w:divBdr>
        </w:div>
      </w:divsChild>
    </w:div>
    <w:div w:id="1773209426">
      <w:bodyDiv w:val="1"/>
      <w:marLeft w:val="0"/>
      <w:marRight w:val="0"/>
      <w:marTop w:val="0"/>
      <w:marBottom w:val="0"/>
      <w:divBdr>
        <w:top w:val="none" w:sz="0" w:space="0" w:color="auto"/>
        <w:left w:val="none" w:sz="0" w:space="0" w:color="auto"/>
        <w:bottom w:val="none" w:sz="0" w:space="0" w:color="auto"/>
        <w:right w:val="none" w:sz="0" w:space="0" w:color="auto"/>
      </w:divBdr>
      <w:divsChild>
        <w:div w:id="1477337101">
          <w:marLeft w:val="0"/>
          <w:marRight w:val="0"/>
          <w:marTop w:val="0"/>
          <w:marBottom w:val="0"/>
          <w:divBdr>
            <w:top w:val="none" w:sz="0" w:space="0" w:color="auto"/>
            <w:left w:val="none" w:sz="0" w:space="0" w:color="auto"/>
            <w:bottom w:val="none" w:sz="0" w:space="0" w:color="auto"/>
            <w:right w:val="none" w:sz="0" w:space="0" w:color="auto"/>
          </w:divBdr>
        </w:div>
      </w:divsChild>
    </w:div>
    <w:div w:id="1814251905">
      <w:bodyDiv w:val="1"/>
      <w:marLeft w:val="0"/>
      <w:marRight w:val="0"/>
      <w:marTop w:val="0"/>
      <w:marBottom w:val="0"/>
      <w:divBdr>
        <w:top w:val="none" w:sz="0" w:space="0" w:color="auto"/>
        <w:left w:val="none" w:sz="0" w:space="0" w:color="auto"/>
        <w:bottom w:val="none" w:sz="0" w:space="0" w:color="auto"/>
        <w:right w:val="none" w:sz="0" w:space="0" w:color="auto"/>
      </w:divBdr>
      <w:divsChild>
        <w:div w:id="225072260">
          <w:marLeft w:val="0"/>
          <w:marRight w:val="0"/>
          <w:marTop w:val="0"/>
          <w:marBottom w:val="0"/>
          <w:divBdr>
            <w:top w:val="none" w:sz="0" w:space="0" w:color="auto"/>
            <w:left w:val="none" w:sz="0" w:space="0" w:color="auto"/>
            <w:bottom w:val="none" w:sz="0" w:space="0" w:color="auto"/>
            <w:right w:val="none" w:sz="0" w:space="0" w:color="auto"/>
          </w:divBdr>
        </w:div>
      </w:divsChild>
    </w:div>
    <w:div w:id="1829981722">
      <w:bodyDiv w:val="1"/>
      <w:marLeft w:val="0"/>
      <w:marRight w:val="0"/>
      <w:marTop w:val="0"/>
      <w:marBottom w:val="0"/>
      <w:divBdr>
        <w:top w:val="none" w:sz="0" w:space="0" w:color="auto"/>
        <w:left w:val="none" w:sz="0" w:space="0" w:color="auto"/>
        <w:bottom w:val="none" w:sz="0" w:space="0" w:color="auto"/>
        <w:right w:val="none" w:sz="0" w:space="0" w:color="auto"/>
      </w:divBdr>
      <w:divsChild>
        <w:div w:id="1090157770">
          <w:marLeft w:val="0"/>
          <w:marRight w:val="0"/>
          <w:marTop w:val="0"/>
          <w:marBottom w:val="0"/>
          <w:divBdr>
            <w:top w:val="none" w:sz="0" w:space="0" w:color="auto"/>
            <w:left w:val="none" w:sz="0" w:space="0" w:color="auto"/>
            <w:bottom w:val="none" w:sz="0" w:space="0" w:color="auto"/>
            <w:right w:val="none" w:sz="0" w:space="0" w:color="auto"/>
          </w:divBdr>
        </w:div>
      </w:divsChild>
    </w:div>
    <w:div w:id="1833643389">
      <w:bodyDiv w:val="1"/>
      <w:marLeft w:val="0"/>
      <w:marRight w:val="0"/>
      <w:marTop w:val="0"/>
      <w:marBottom w:val="0"/>
      <w:divBdr>
        <w:top w:val="none" w:sz="0" w:space="0" w:color="auto"/>
        <w:left w:val="none" w:sz="0" w:space="0" w:color="auto"/>
        <w:bottom w:val="none" w:sz="0" w:space="0" w:color="auto"/>
        <w:right w:val="none" w:sz="0" w:space="0" w:color="auto"/>
      </w:divBdr>
    </w:div>
    <w:div w:id="1851482231">
      <w:bodyDiv w:val="1"/>
      <w:marLeft w:val="0"/>
      <w:marRight w:val="0"/>
      <w:marTop w:val="0"/>
      <w:marBottom w:val="0"/>
      <w:divBdr>
        <w:top w:val="none" w:sz="0" w:space="0" w:color="auto"/>
        <w:left w:val="none" w:sz="0" w:space="0" w:color="auto"/>
        <w:bottom w:val="none" w:sz="0" w:space="0" w:color="auto"/>
        <w:right w:val="none" w:sz="0" w:space="0" w:color="auto"/>
      </w:divBdr>
      <w:divsChild>
        <w:div w:id="878010674">
          <w:marLeft w:val="0"/>
          <w:marRight w:val="0"/>
          <w:marTop w:val="0"/>
          <w:marBottom w:val="0"/>
          <w:divBdr>
            <w:top w:val="none" w:sz="0" w:space="0" w:color="auto"/>
            <w:left w:val="none" w:sz="0" w:space="0" w:color="auto"/>
            <w:bottom w:val="none" w:sz="0" w:space="0" w:color="auto"/>
            <w:right w:val="none" w:sz="0" w:space="0" w:color="auto"/>
          </w:divBdr>
        </w:div>
      </w:divsChild>
    </w:div>
    <w:div w:id="1861430563">
      <w:bodyDiv w:val="1"/>
      <w:marLeft w:val="0"/>
      <w:marRight w:val="0"/>
      <w:marTop w:val="0"/>
      <w:marBottom w:val="0"/>
      <w:divBdr>
        <w:top w:val="none" w:sz="0" w:space="0" w:color="auto"/>
        <w:left w:val="none" w:sz="0" w:space="0" w:color="auto"/>
        <w:bottom w:val="none" w:sz="0" w:space="0" w:color="auto"/>
        <w:right w:val="none" w:sz="0" w:space="0" w:color="auto"/>
      </w:divBdr>
      <w:divsChild>
        <w:div w:id="1755859736">
          <w:marLeft w:val="0"/>
          <w:marRight w:val="0"/>
          <w:marTop w:val="0"/>
          <w:marBottom w:val="0"/>
          <w:divBdr>
            <w:top w:val="none" w:sz="0" w:space="0" w:color="auto"/>
            <w:left w:val="none" w:sz="0" w:space="0" w:color="auto"/>
            <w:bottom w:val="none" w:sz="0" w:space="0" w:color="auto"/>
            <w:right w:val="none" w:sz="0" w:space="0" w:color="auto"/>
          </w:divBdr>
        </w:div>
      </w:divsChild>
    </w:div>
    <w:div w:id="1894001892">
      <w:bodyDiv w:val="1"/>
      <w:marLeft w:val="0"/>
      <w:marRight w:val="0"/>
      <w:marTop w:val="0"/>
      <w:marBottom w:val="0"/>
      <w:divBdr>
        <w:top w:val="none" w:sz="0" w:space="0" w:color="auto"/>
        <w:left w:val="none" w:sz="0" w:space="0" w:color="auto"/>
        <w:bottom w:val="none" w:sz="0" w:space="0" w:color="auto"/>
        <w:right w:val="none" w:sz="0" w:space="0" w:color="auto"/>
      </w:divBdr>
      <w:divsChild>
        <w:div w:id="77875161">
          <w:marLeft w:val="0"/>
          <w:marRight w:val="0"/>
          <w:marTop w:val="0"/>
          <w:marBottom w:val="0"/>
          <w:divBdr>
            <w:top w:val="none" w:sz="0" w:space="0" w:color="auto"/>
            <w:left w:val="none" w:sz="0" w:space="0" w:color="auto"/>
            <w:bottom w:val="none" w:sz="0" w:space="0" w:color="auto"/>
            <w:right w:val="none" w:sz="0" w:space="0" w:color="auto"/>
          </w:divBdr>
        </w:div>
      </w:divsChild>
    </w:div>
    <w:div w:id="1951935842">
      <w:bodyDiv w:val="1"/>
      <w:marLeft w:val="0"/>
      <w:marRight w:val="0"/>
      <w:marTop w:val="0"/>
      <w:marBottom w:val="0"/>
      <w:divBdr>
        <w:top w:val="none" w:sz="0" w:space="0" w:color="auto"/>
        <w:left w:val="none" w:sz="0" w:space="0" w:color="auto"/>
        <w:bottom w:val="none" w:sz="0" w:space="0" w:color="auto"/>
        <w:right w:val="none" w:sz="0" w:space="0" w:color="auto"/>
      </w:divBdr>
      <w:divsChild>
        <w:div w:id="262417561">
          <w:marLeft w:val="0"/>
          <w:marRight w:val="0"/>
          <w:marTop w:val="0"/>
          <w:marBottom w:val="0"/>
          <w:divBdr>
            <w:top w:val="none" w:sz="0" w:space="0" w:color="auto"/>
            <w:left w:val="none" w:sz="0" w:space="0" w:color="auto"/>
            <w:bottom w:val="none" w:sz="0" w:space="0" w:color="auto"/>
            <w:right w:val="none" w:sz="0" w:space="0" w:color="auto"/>
          </w:divBdr>
        </w:div>
      </w:divsChild>
    </w:div>
    <w:div w:id="1986471038">
      <w:bodyDiv w:val="1"/>
      <w:marLeft w:val="0"/>
      <w:marRight w:val="0"/>
      <w:marTop w:val="0"/>
      <w:marBottom w:val="0"/>
      <w:divBdr>
        <w:top w:val="none" w:sz="0" w:space="0" w:color="auto"/>
        <w:left w:val="none" w:sz="0" w:space="0" w:color="auto"/>
        <w:bottom w:val="none" w:sz="0" w:space="0" w:color="auto"/>
        <w:right w:val="none" w:sz="0" w:space="0" w:color="auto"/>
      </w:divBdr>
      <w:divsChild>
        <w:div w:id="1769040753">
          <w:marLeft w:val="0"/>
          <w:marRight w:val="0"/>
          <w:marTop w:val="0"/>
          <w:marBottom w:val="0"/>
          <w:divBdr>
            <w:top w:val="none" w:sz="0" w:space="0" w:color="auto"/>
            <w:left w:val="none" w:sz="0" w:space="0" w:color="auto"/>
            <w:bottom w:val="none" w:sz="0" w:space="0" w:color="auto"/>
            <w:right w:val="none" w:sz="0" w:space="0" w:color="auto"/>
          </w:divBdr>
        </w:div>
      </w:divsChild>
    </w:div>
    <w:div w:id="2013489109">
      <w:bodyDiv w:val="1"/>
      <w:marLeft w:val="0"/>
      <w:marRight w:val="0"/>
      <w:marTop w:val="0"/>
      <w:marBottom w:val="0"/>
      <w:divBdr>
        <w:top w:val="none" w:sz="0" w:space="0" w:color="auto"/>
        <w:left w:val="none" w:sz="0" w:space="0" w:color="auto"/>
        <w:bottom w:val="none" w:sz="0" w:space="0" w:color="auto"/>
        <w:right w:val="none" w:sz="0" w:space="0" w:color="auto"/>
      </w:divBdr>
      <w:divsChild>
        <w:div w:id="1332903751">
          <w:marLeft w:val="0"/>
          <w:marRight w:val="0"/>
          <w:marTop w:val="0"/>
          <w:marBottom w:val="0"/>
          <w:divBdr>
            <w:top w:val="none" w:sz="0" w:space="0" w:color="auto"/>
            <w:left w:val="none" w:sz="0" w:space="0" w:color="auto"/>
            <w:bottom w:val="none" w:sz="0" w:space="0" w:color="auto"/>
            <w:right w:val="none" w:sz="0" w:space="0" w:color="auto"/>
          </w:divBdr>
          <w:divsChild>
            <w:div w:id="550267146">
              <w:marLeft w:val="0"/>
              <w:marRight w:val="0"/>
              <w:marTop w:val="0"/>
              <w:marBottom w:val="0"/>
              <w:divBdr>
                <w:top w:val="none" w:sz="0" w:space="0" w:color="auto"/>
                <w:left w:val="none" w:sz="0" w:space="0" w:color="auto"/>
                <w:bottom w:val="none" w:sz="0" w:space="0" w:color="auto"/>
                <w:right w:val="none" w:sz="0" w:space="0" w:color="auto"/>
              </w:divBdr>
              <w:divsChild>
                <w:div w:id="369307846">
                  <w:marLeft w:val="0"/>
                  <w:marRight w:val="0"/>
                  <w:marTop w:val="90"/>
                  <w:marBottom w:val="0"/>
                  <w:divBdr>
                    <w:top w:val="none" w:sz="0" w:space="0" w:color="auto"/>
                    <w:left w:val="none" w:sz="0" w:space="0" w:color="auto"/>
                    <w:bottom w:val="none" w:sz="0" w:space="0" w:color="auto"/>
                    <w:right w:val="none" w:sz="0" w:space="0" w:color="auto"/>
                  </w:divBdr>
                  <w:divsChild>
                    <w:div w:id="1698046642">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38615753">
          <w:marLeft w:val="0"/>
          <w:marRight w:val="0"/>
          <w:marTop w:val="0"/>
          <w:marBottom w:val="0"/>
          <w:divBdr>
            <w:top w:val="none" w:sz="0" w:space="0" w:color="auto"/>
            <w:left w:val="none" w:sz="0" w:space="0" w:color="auto"/>
            <w:bottom w:val="none" w:sz="0" w:space="0" w:color="auto"/>
            <w:right w:val="none" w:sz="0" w:space="0" w:color="auto"/>
          </w:divBdr>
        </w:div>
      </w:divsChild>
    </w:div>
    <w:div w:id="2019313105">
      <w:bodyDiv w:val="1"/>
      <w:marLeft w:val="0"/>
      <w:marRight w:val="0"/>
      <w:marTop w:val="0"/>
      <w:marBottom w:val="0"/>
      <w:divBdr>
        <w:top w:val="none" w:sz="0" w:space="0" w:color="auto"/>
        <w:left w:val="none" w:sz="0" w:space="0" w:color="auto"/>
        <w:bottom w:val="none" w:sz="0" w:space="0" w:color="auto"/>
        <w:right w:val="none" w:sz="0" w:space="0" w:color="auto"/>
      </w:divBdr>
      <w:divsChild>
        <w:div w:id="132061385">
          <w:marLeft w:val="0"/>
          <w:marRight w:val="0"/>
          <w:marTop w:val="0"/>
          <w:marBottom w:val="0"/>
          <w:divBdr>
            <w:top w:val="none" w:sz="0" w:space="0" w:color="auto"/>
            <w:left w:val="none" w:sz="0" w:space="0" w:color="auto"/>
            <w:bottom w:val="none" w:sz="0" w:space="0" w:color="auto"/>
            <w:right w:val="none" w:sz="0" w:space="0" w:color="auto"/>
          </w:divBdr>
        </w:div>
      </w:divsChild>
    </w:div>
    <w:div w:id="2022120145">
      <w:bodyDiv w:val="1"/>
      <w:marLeft w:val="0"/>
      <w:marRight w:val="0"/>
      <w:marTop w:val="0"/>
      <w:marBottom w:val="0"/>
      <w:divBdr>
        <w:top w:val="none" w:sz="0" w:space="0" w:color="auto"/>
        <w:left w:val="none" w:sz="0" w:space="0" w:color="auto"/>
        <w:bottom w:val="none" w:sz="0" w:space="0" w:color="auto"/>
        <w:right w:val="none" w:sz="0" w:space="0" w:color="auto"/>
      </w:divBdr>
      <w:divsChild>
        <w:div w:id="850800213">
          <w:marLeft w:val="0"/>
          <w:marRight w:val="0"/>
          <w:marTop w:val="0"/>
          <w:marBottom w:val="0"/>
          <w:divBdr>
            <w:top w:val="none" w:sz="0" w:space="0" w:color="auto"/>
            <w:left w:val="none" w:sz="0" w:space="0" w:color="auto"/>
            <w:bottom w:val="none" w:sz="0" w:space="0" w:color="auto"/>
            <w:right w:val="none" w:sz="0" w:space="0" w:color="auto"/>
          </w:divBdr>
        </w:div>
      </w:divsChild>
    </w:div>
    <w:div w:id="2030644797">
      <w:bodyDiv w:val="1"/>
      <w:marLeft w:val="0"/>
      <w:marRight w:val="0"/>
      <w:marTop w:val="0"/>
      <w:marBottom w:val="0"/>
      <w:divBdr>
        <w:top w:val="none" w:sz="0" w:space="0" w:color="auto"/>
        <w:left w:val="none" w:sz="0" w:space="0" w:color="auto"/>
        <w:bottom w:val="none" w:sz="0" w:space="0" w:color="auto"/>
        <w:right w:val="none" w:sz="0" w:space="0" w:color="auto"/>
      </w:divBdr>
      <w:divsChild>
        <w:div w:id="823086515">
          <w:marLeft w:val="0"/>
          <w:marRight w:val="0"/>
          <w:marTop w:val="0"/>
          <w:marBottom w:val="0"/>
          <w:divBdr>
            <w:top w:val="none" w:sz="0" w:space="0" w:color="auto"/>
            <w:left w:val="none" w:sz="0" w:space="0" w:color="auto"/>
            <w:bottom w:val="none" w:sz="0" w:space="0" w:color="auto"/>
            <w:right w:val="none" w:sz="0" w:space="0" w:color="auto"/>
          </w:divBdr>
        </w:div>
      </w:divsChild>
    </w:div>
    <w:div w:id="2038771369">
      <w:bodyDiv w:val="1"/>
      <w:marLeft w:val="0"/>
      <w:marRight w:val="0"/>
      <w:marTop w:val="0"/>
      <w:marBottom w:val="0"/>
      <w:divBdr>
        <w:top w:val="none" w:sz="0" w:space="0" w:color="auto"/>
        <w:left w:val="none" w:sz="0" w:space="0" w:color="auto"/>
        <w:bottom w:val="none" w:sz="0" w:space="0" w:color="auto"/>
        <w:right w:val="none" w:sz="0" w:space="0" w:color="auto"/>
      </w:divBdr>
      <w:divsChild>
        <w:div w:id="1071273346">
          <w:marLeft w:val="0"/>
          <w:marRight w:val="0"/>
          <w:marTop w:val="0"/>
          <w:marBottom w:val="0"/>
          <w:divBdr>
            <w:top w:val="none" w:sz="0" w:space="0" w:color="auto"/>
            <w:left w:val="none" w:sz="0" w:space="0" w:color="auto"/>
            <w:bottom w:val="none" w:sz="0" w:space="0" w:color="auto"/>
            <w:right w:val="none" w:sz="0" w:space="0" w:color="auto"/>
          </w:divBdr>
        </w:div>
      </w:divsChild>
    </w:div>
    <w:div w:id="2074346987">
      <w:bodyDiv w:val="1"/>
      <w:marLeft w:val="0"/>
      <w:marRight w:val="0"/>
      <w:marTop w:val="0"/>
      <w:marBottom w:val="0"/>
      <w:divBdr>
        <w:top w:val="none" w:sz="0" w:space="0" w:color="auto"/>
        <w:left w:val="none" w:sz="0" w:space="0" w:color="auto"/>
        <w:bottom w:val="none" w:sz="0" w:space="0" w:color="auto"/>
        <w:right w:val="none" w:sz="0" w:space="0" w:color="auto"/>
      </w:divBdr>
      <w:divsChild>
        <w:div w:id="1663580267">
          <w:marLeft w:val="0"/>
          <w:marRight w:val="0"/>
          <w:marTop w:val="0"/>
          <w:marBottom w:val="0"/>
          <w:divBdr>
            <w:top w:val="none" w:sz="0" w:space="0" w:color="auto"/>
            <w:left w:val="none" w:sz="0" w:space="0" w:color="auto"/>
            <w:bottom w:val="none" w:sz="0" w:space="0" w:color="auto"/>
            <w:right w:val="none" w:sz="0" w:space="0" w:color="auto"/>
          </w:divBdr>
        </w:div>
      </w:divsChild>
    </w:div>
    <w:div w:id="2092040977">
      <w:bodyDiv w:val="1"/>
      <w:marLeft w:val="0"/>
      <w:marRight w:val="0"/>
      <w:marTop w:val="0"/>
      <w:marBottom w:val="0"/>
      <w:divBdr>
        <w:top w:val="none" w:sz="0" w:space="0" w:color="auto"/>
        <w:left w:val="none" w:sz="0" w:space="0" w:color="auto"/>
        <w:bottom w:val="none" w:sz="0" w:space="0" w:color="auto"/>
        <w:right w:val="none" w:sz="0" w:space="0" w:color="auto"/>
      </w:divBdr>
      <w:divsChild>
        <w:div w:id="532227902">
          <w:marLeft w:val="0"/>
          <w:marRight w:val="0"/>
          <w:marTop w:val="0"/>
          <w:marBottom w:val="0"/>
          <w:divBdr>
            <w:top w:val="none" w:sz="0" w:space="0" w:color="auto"/>
            <w:left w:val="none" w:sz="0" w:space="0" w:color="auto"/>
            <w:bottom w:val="none" w:sz="0" w:space="0" w:color="auto"/>
            <w:right w:val="none" w:sz="0" w:space="0" w:color="auto"/>
          </w:divBdr>
        </w:div>
      </w:divsChild>
    </w:div>
    <w:div w:id="2110736526">
      <w:bodyDiv w:val="1"/>
      <w:marLeft w:val="0"/>
      <w:marRight w:val="0"/>
      <w:marTop w:val="0"/>
      <w:marBottom w:val="0"/>
      <w:divBdr>
        <w:top w:val="none" w:sz="0" w:space="0" w:color="auto"/>
        <w:left w:val="none" w:sz="0" w:space="0" w:color="auto"/>
        <w:bottom w:val="none" w:sz="0" w:space="0" w:color="auto"/>
        <w:right w:val="none" w:sz="0" w:space="0" w:color="auto"/>
      </w:divBdr>
    </w:div>
    <w:div w:id="2138865148">
      <w:bodyDiv w:val="1"/>
      <w:marLeft w:val="0"/>
      <w:marRight w:val="0"/>
      <w:marTop w:val="0"/>
      <w:marBottom w:val="0"/>
      <w:divBdr>
        <w:top w:val="none" w:sz="0" w:space="0" w:color="auto"/>
        <w:left w:val="none" w:sz="0" w:space="0" w:color="auto"/>
        <w:bottom w:val="none" w:sz="0" w:space="0" w:color="auto"/>
        <w:right w:val="none" w:sz="0" w:space="0" w:color="auto"/>
      </w:divBdr>
      <w:divsChild>
        <w:div w:id="10926255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acebook.com/thierrymontreuil3" TargetMode="External"/><Relationship Id="rId13" Type="http://schemas.openxmlformats.org/officeDocument/2006/relationships/hyperlink" Target="https://www.facebook.com/plugins/post.php?href=https%3A%2F%2Fwww.facebook.com%2Fthierrymontreuil3%2Fposts%2F10203952456666586&amp;width=500" TargetMode="External"/><Relationship Id="rId18" Type="http://schemas.openxmlformats.org/officeDocument/2006/relationships/hyperlink" Target="https://www.facebook.com/thierrymontreuil3" TargetMode="External"/><Relationship Id="rId26" Type="http://schemas.openxmlformats.org/officeDocument/2006/relationships/hyperlink" Target="https://www.facebook.com/thierrymontreuil3/posts/10210190105683913"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hyperlink" Target="https://www.facebook.com/thierrymontreuil3" TargetMode="External"/><Relationship Id="rId12" Type="http://schemas.openxmlformats.org/officeDocument/2006/relationships/hyperlink" Target="https://www.facebook.com/thierrymontreuil3" TargetMode="External"/><Relationship Id="rId17" Type="http://schemas.openxmlformats.org/officeDocument/2006/relationships/hyperlink" Target="https://www.facebook.com/thierrymontreuil3" TargetMode="External"/><Relationship Id="rId25" Type="http://schemas.openxmlformats.org/officeDocument/2006/relationships/hyperlink" Target="http://htl.li/xuoE304a2Cc?fbclid=IwAR1UhQYhAMdCXDnsly4DJffOkmdQAIqr7EjwFA6hHd0oU7j6rpDnNBET59w" TargetMode="External"/><Relationship Id="rId2" Type="http://schemas.openxmlformats.org/officeDocument/2006/relationships/numbering" Target="numbering.xml"/><Relationship Id="rId16" Type="http://schemas.openxmlformats.org/officeDocument/2006/relationships/hyperlink" Target="https://www.facebook.com/Lyezer" TargetMode="External"/><Relationship Id="rId20" Type="http://schemas.openxmlformats.org/officeDocument/2006/relationships/image" Target="media/image1.png"/><Relationship Id="rId29" Type="http://schemas.openxmlformats.org/officeDocument/2006/relationships/hyperlink" Target="https://l.facebook.com/l.php?u=http%3A%2F%2Fkelprof.com%2F%3Ffbclid%3DIwAR1LSSYRoeiNenx39-YOypQMtyRcwp-_GXd9Qqa17OTNvOeCJHwJytwARpw&amp;h=AT2nGxT64GaoAne8-YUMbKAB-Sd_s0wwZUuAeF4MAMK-PgY6KiXna9eb4If-8QV1akib1NwPOCpKiUA130TzOi4pwLGTAjljmp7Jzl13QjA2zS_aQYni7bym7qtTb4HoG-I1hJGnLPgdN8J0AHP3sQNr2RV5KXU" TargetMode="External"/><Relationship Id="rId1" Type="http://schemas.openxmlformats.org/officeDocument/2006/relationships/customXml" Target="../customXml/item1.xml"/><Relationship Id="rId6" Type="http://schemas.openxmlformats.org/officeDocument/2006/relationships/hyperlink" Target="https://www.facebook.com/thierrymontreuil3" TargetMode="External"/><Relationship Id="rId11" Type="http://schemas.openxmlformats.org/officeDocument/2006/relationships/hyperlink" Target="https://www.facebook.com/thierrymontreuil3" TargetMode="External"/><Relationship Id="rId24" Type="http://schemas.openxmlformats.org/officeDocument/2006/relationships/hyperlink" Target="https://www.facebook.com/thierrymontreuil3" TargetMode="External"/><Relationship Id="rId5" Type="http://schemas.openxmlformats.org/officeDocument/2006/relationships/webSettings" Target="webSettings.xml"/><Relationship Id="rId15" Type="http://schemas.openxmlformats.org/officeDocument/2006/relationships/hyperlink" Target="https://www.facebook.com/thierrymontreuil3" TargetMode="External"/><Relationship Id="rId23" Type="http://schemas.openxmlformats.org/officeDocument/2006/relationships/hyperlink" Target="https://www.facebook.com/thierrymontreuil3" TargetMode="External"/><Relationship Id="rId28" Type="http://schemas.openxmlformats.org/officeDocument/2006/relationships/hyperlink" Target="https://l.facebook.com/l.php?u=http%3A%2F%2Fsuperprof.com%2F%3Ffbclid%3DIwAR2yxsXwi2AHaH-Zm2YWWqO9Dc1Qjf78LOiFfEf6skRLLYU4hkxH7noTbFE&amp;h=AT3xKUZ9htaf7KYkLe_5tPKZymhqNdezvCEvL_KLeFTQ-duA-W88kb8dYb2hiHWhe9AzF1xVaI-2mlKYXP4wAzXGtz6Yt9-gvBIYtB4Nb48hGTZwKXHBCNlC0P7Ig4Q1nddOHwNHGfFiTbzfuIn_EEO-kzUGZEU" TargetMode="External"/><Relationship Id="rId10" Type="http://schemas.openxmlformats.org/officeDocument/2006/relationships/hyperlink" Target="https://www.facebook.com/thierrymontreuil3" TargetMode="External"/><Relationship Id="rId19" Type="http://schemas.openxmlformats.org/officeDocument/2006/relationships/hyperlink" Target="https://www.facebook.com/thierrymontreuil3"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facebook.com/thierrymontreuil3" TargetMode="External"/><Relationship Id="rId14" Type="http://schemas.openxmlformats.org/officeDocument/2006/relationships/hyperlink" Target="https://www.facebook.com/plugins/post.php?href=https%3A%2F%2Fwww.facebook.com%2Fthierrymontreuil3%2Fposts%2F10203986925808293&amp;width=500" TargetMode="External"/><Relationship Id="rId22" Type="http://schemas.openxmlformats.org/officeDocument/2006/relationships/hyperlink" Target="https://gph.is/1jZHoxb" TargetMode="External"/><Relationship Id="rId27" Type="http://schemas.openxmlformats.org/officeDocument/2006/relationships/hyperlink" Target="https://www.facebook.com/profile.php?id=100009398354529&amp;__tn__=%2CdK-R-R&amp;eid=ARDwSkWsHAS9PTZh4UbJiHUbQX7RHS6jAZ9k4KIO_ghOYLPMF2lw99ToPwr1n6uF3RsH4FfDHeOMreEY&amp;fref=mentions" TargetMode="External"/><Relationship Id="rId30"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7BB66-225E-486D-B24D-43B0A0F71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4</TotalTime>
  <Pages>202</Pages>
  <Words>34400</Words>
  <Characters>189203</Characters>
  <Application>Microsoft Office Word</Application>
  <DocSecurity>0</DocSecurity>
  <Lines>1576</Lines>
  <Paragraphs>4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7</cp:revision>
  <cp:lastPrinted>2019-12-31T12:12:00Z</cp:lastPrinted>
  <dcterms:created xsi:type="dcterms:W3CDTF">2019-12-30T15:46:00Z</dcterms:created>
  <dcterms:modified xsi:type="dcterms:W3CDTF">2020-04-19T12:47:00Z</dcterms:modified>
</cp:coreProperties>
</file>